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F80A59">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F80A5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F80A59">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F80A59">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10D0033F" w14:textId="19415343" w:rsidR="00661930" w:rsidRDefault="00AE001D">
          <w:pPr>
            <w:pStyle w:val="TOC1"/>
            <w:rPr>
              <w:sz w:val="22"/>
              <w:lang w:eastAsia="en-GB"/>
            </w:rPr>
          </w:pPr>
          <w:r>
            <w:rPr>
              <w:noProof w:val="0"/>
            </w:rPr>
            <w:fldChar w:fldCharType="begin"/>
          </w:r>
          <w:r>
            <w:instrText xml:space="preserve"> TOC \o "1-3" \h \z \u </w:instrText>
          </w:r>
          <w:r>
            <w:rPr>
              <w:noProof w:val="0"/>
            </w:rPr>
            <w:fldChar w:fldCharType="separate"/>
          </w:r>
          <w:hyperlink w:anchor="_Toc96979631" w:history="1">
            <w:r w:rsidR="00661930" w:rsidRPr="009A389E">
              <w:rPr>
                <w:rStyle w:val="Hyperlink"/>
              </w:rPr>
              <w:t>1</w:t>
            </w:r>
            <w:r w:rsidR="00661930">
              <w:rPr>
                <w:sz w:val="22"/>
                <w:lang w:eastAsia="en-GB"/>
              </w:rPr>
              <w:tab/>
            </w:r>
            <w:r w:rsidR="00661930" w:rsidRPr="009A389E">
              <w:rPr>
                <w:rStyle w:val="Hyperlink"/>
              </w:rPr>
              <w:t>Analysis</w:t>
            </w:r>
            <w:r w:rsidR="00661930">
              <w:rPr>
                <w:webHidden/>
              </w:rPr>
              <w:tab/>
            </w:r>
            <w:r w:rsidR="00661930">
              <w:rPr>
                <w:webHidden/>
              </w:rPr>
              <w:fldChar w:fldCharType="begin"/>
            </w:r>
            <w:r w:rsidR="00661930">
              <w:rPr>
                <w:webHidden/>
              </w:rPr>
              <w:instrText xml:space="preserve"> PAGEREF _Toc96979631 \h </w:instrText>
            </w:r>
            <w:r w:rsidR="00661930">
              <w:rPr>
                <w:webHidden/>
              </w:rPr>
            </w:r>
            <w:r w:rsidR="00661930">
              <w:rPr>
                <w:webHidden/>
              </w:rPr>
              <w:fldChar w:fldCharType="separate"/>
            </w:r>
            <w:r w:rsidR="00661930">
              <w:rPr>
                <w:webHidden/>
              </w:rPr>
              <w:t>4</w:t>
            </w:r>
            <w:r w:rsidR="00661930">
              <w:rPr>
                <w:webHidden/>
              </w:rPr>
              <w:fldChar w:fldCharType="end"/>
            </w:r>
          </w:hyperlink>
        </w:p>
        <w:p w14:paraId="171945B5" w14:textId="3F7945B8" w:rsidR="00661930" w:rsidRDefault="00661930">
          <w:pPr>
            <w:pStyle w:val="TOC2"/>
            <w:tabs>
              <w:tab w:val="left" w:pos="880"/>
              <w:tab w:val="right" w:leader="dot" w:pos="9016"/>
            </w:tabs>
            <w:rPr>
              <w:noProof/>
              <w:sz w:val="22"/>
              <w:lang w:eastAsia="en-GB"/>
            </w:rPr>
          </w:pPr>
          <w:hyperlink w:anchor="_Toc96979632" w:history="1">
            <w:r w:rsidRPr="009A389E">
              <w:rPr>
                <w:rStyle w:val="Hyperlink"/>
                <w:noProof/>
              </w:rPr>
              <w:t>1.1</w:t>
            </w:r>
            <w:r>
              <w:rPr>
                <w:noProof/>
                <w:sz w:val="22"/>
                <w:lang w:eastAsia="en-GB"/>
              </w:rPr>
              <w:tab/>
            </w:r>
            <w:r w:rsidRPr="009A389E">
              <w:rPr>
                <w:rStyle w:val="Hyperlink"/>
                <w:noProof/>
              </w:rPr>
              <w:t>Problem Identification</w:t>
            </w:r>
            <w:r>
              <w:rPr>
                <w:noProof/>
                <w:webHidden/>
              </w:rPr>
              <w:tab/>
            </w:r>
            <w:r>
              <w:rPr>
                <w:noProof/>
                <w:webHidden/>
              </w:rPr>
              <w:fldChar w:fldCharType="begin"/>
            </w:r>
            <w:r>
              <w:rPr>
                <w:noProof/>
                <w:webHidden/>
              </w:rPr>
              <w:instrText xml:space="preserve"> PAGEREF _Toc96979632 \h </w:instrText>
            </w:r>
            <w:r>
              <w:rPr>
                <w:noProof/>
                <w:webHidden/>
              </w:rPr>
            </w:r>
            <w:r>
              <w:rPr>
                <w:noProof/>
                <w:webHidden/>
              </w:rPr>
              <w:fldChar w:fldCharType="separate"/>
            </w:r>
            <w:r>
              <w:rPr>
                <w:noProof/>
                <w:webHidden/>
              </w:rPr>
              <w:t>4</w:t>
            </w:r>
            <w:r>
              <w:rPr>
                <w:noProof/>
                <w:webHidden/>
              </w:rPr>
              <w:fldChar w:fldCharType="end"/>
            </w:r>
          </w:hyperlink>
        </w:p>
        <w:p w14:paraId="3F93DE9C" w14:textId="7AE9BC84" w:rsidR="00661930" w:rsidRDefault="00661930">
          <w:pPr>
            <w:pStyle w:val="TOC3"/>
            <w:rPr>
              <w:sz w:val="22"/>
              <w:lang w:eastAsia="en-GB"/>
            </w:rPr>
          </w:pPr>
          <w:hyperlink w:anchor="_Toc96979633" w:history="1">
            <w:r w:rsidRPr="009A389E">
              <w:rPr>
                <w:rStyle w:val="Hyperlink"/>
              </w:rPr>
              <w:t>1.1.1</w:t>
            </w:r>
            <w:r>
              <w:rPr>
                <w:sz w:val="22"/>
                <w:lang w:eastAsia="en-GB"/>
              </w:rPr>
              <w:tab/>
            </w:r>
            <w:r w:rsidRPr="009A389E">
              <w:rPr>
                <w:rStyle w:val="Hyperlink"/>
              </w:rPr>
              <w:t>Problem and Proposed Solutions</w:t>
            </w:r>
            <w:r>
              <w:rPr>
                <w:webHidden/>
              </w:rPr>
              <w:tab/>
            </w:r>
            <w:r>
              <w:rPr>
                <w:webHidden/>
              </w:rPr>
              <w:fldChar w:fldCharType="begin"/>
            </w:r>
            <w:r>
              <w:rPr>
                <w:webHidden/>
              </w:rPr>
              <w:instrText xml:space="preserve"> PAGEREF _Toc96979633 \h </w:instrText>
            </w:r>
            <w:r>
              <w:rPr>
                <w:webHidden/>
              </w:rPr>
            </w:r>
            <w:r>
              <w:rPr>
                <w:webHidden/>
              </w:rPr>
              <w:fldChar w:fldCharType="separate"/>
            </w:r>
            <w:r>
              <w:rPr>
                <w:webHidden/>
              </w:rPr>
              <w:t>4</w:t>
            </w:r>
            <w:r>
              <w:rPr>
                <w:webHidden/>
              </w:rPr>
              <w:fldChar w:fldCharType="end"/>
            </w:r>
          </w:hyperlink>
        </w:p>
        <w:p w14:paraId="26CFE6CF" w14:textId="13475C1F" w:rsidR="00661930" w:rsidRDefault="00661930">
          <w:pPr>
            <w:pStyle w:val="TOC3"/>
            <w:rPr>
              <w:sz w:val="22"/>
              <w:lang w:eastAsia="en-GB"/>
            </w:rPr>
          </w:pPr>
          <w:hyperlink w:anchor="_Toc96979634" w:history="1">
            <w:r w:rsidRPr="009A389E">
              <w:rPr>
                <w:rStyle w:val="Hyperlink"/>
              </w:rPr>
              <w:t>1.1.2</w:t>
            </w:r>
            <w:r>
              <w:rPr>
                <w:sz w:val="22"/>
                <w:lang w:eastAsia="en-GB"/>
              </w:rPr>
              <w:tab/>
            </w:r>
            <w:r w:rsidRPr="009A389E">
              <w:rPr>
                <w:rStyle w:val="Hyperlink"/>
              </w:rPr>
              <w:t>Computational Methods</w:t>
            </w:r>
            <w:r>
              <w:rPr>
                <w:webHidden/>
              </w:rPr>
              <w:tab/>
            </w:r>
            <w:r>
              <w:rPr>
                <w:webHidden/>
              </w:rPr>
              <w:fldChar w:fldCharType="begin"/>
            </w:r>
            <w:r>
              <w:rPr>
                <w:webHidden/>
              </w:rPr>
              <w:instrText xml:space="preserve"> PAGEREF _Toc96979634 \h </w:instrText>
            </w:r>
            <w:r>
              <w:rPr>
                <w:webHidden/>
              </w:rPr>
            </w:r>
            <w:r>
              <w:rPr>
                <w:webHidden/>
              </w:rPr>
              <w:fldChar w:fldCharType="separate"/>
            </w:r>
            <w:r>
              <w:rPr>
                <w:webHidden/>
              </w:rPr>
              <w:t>5</w:t>
            </w:r>
            <w:r>
              <w:rPr>
                <w:webHidden/>
              </w:rPr>
              <w:fldChar w:fldCharType="end"/>
            </w:r>
          </w:hyperlink>
        </w:p>
        <w:p w14:paraId="10D64867" w14:textId="1E4AC980" w:rsidR="00661930" w:rsidRDefault="00661930">
          <w:pPr>
            <w:pStyle w:val="TOC2"/>
            <w:tabs>
              <w:tab w:val="left" w:pos="880"/>
              <w:tab w:val="right" w:leader="dot" w:pos="9016"/>
            </w:tabs>
            <w:rPr>
              <w:noProof/>
              <w:sz w:val="22"/>
              <w:lang w:eastAsia="en-GB"/>
            </w:rPr>
          </w:pPr>
          <w:hyperlink w:anchor="_Toc96979635" w:history="1">
            <w:r w:rsidRPr="009A389E">
              <w:rPr>
                <w:rStyle w:val="Hyperlink"/>
                <w:noProof/>
              </w:rPr>
              <w:t>1.2</w:t>
            </w:r>
            <w:r>
              <w:rPr>
                <w:noProof/>
                <w:sz w:val="22"/>
                <w:lang w:eastAsia="en-GB"/>
              </w:rPr>
              <w:tab/>
            </w:r>
            <w:r w:rsidRPr="009A389E">
              <w:rPr>
                <w:rStyle w:val="Hyperlink"/>
                <w:noProof/>
              </w:rPr>
              <w:t>Stakeholders</w:t>
            </w:r>
            <w:r>
              <w:rPr>
                <w:noProof/>
                <w:webHidden/>
              </w:rPr>
              <w:tab/>
            </w:r>
            <w:r>
              <w:rPr>
                <w:noProof/>
                <w:webHidden/>
              </w:rPr>
              <w:fldChar w:fldCharType="begin"/>
            </w:r>
            <w:r>
              <w:rPr>
                <w:noProof/>
                <w:webHidden/>
              </w:rPr>
              <w:instrText xml:space="preserve"> PAGEREF _Toc96979635 \h </w:instrText>
            </w:r>
            <w:r>
              <w:rPr>
                <w:noProof/>
                <w:webHidden/>
              </w:rPr>
            </w:r>
            <w:r>
              <w:rPr>
                <w:noProof/>
                <w:webHidden/>
              </w:rPr>
              <w:fldChar w:fldCharType="separate"/>
            </w:r>
            <w:r>
              <w:rPr>
                <w:noProof/>
                <w:webHidden/>
              </w:rPr>
              <w:t>6</w:t>
            </w:r>
            <w:r>
              <w:rPr>
                <w:noProof/>
                <w:webHidden/>
              </w:rPr>
              <w:fldChar w:fldCharType="end"/>
            </w:r>
          </w:hyperlink>
        </w:p>
        <w:p w14:paraId="07A4498C" w14:textId="48B0E9C7" w:rsidR="00661930" w:rsidRDefault="00661930">
          <w:pPr>
            <w:pStyle w:val="TOC3"/>
            <w:rPr>
              <w:sz w:val="22"/>
              <w:lang w:eastAsia="en-GB"/>
            </w:rPr>
          </w:pPr>
          <w:hyperlink w:anchor="_Toc96979636" w:history="1">
            <w:r w:rsidRPr="009A389E">
              <w:rPr>
                <w:rStyle w:val="Hyperlink"/>
              </w:rPr>
              <w:t>1.2.1</w:t>
            </w:r>
            <w:r>
              <w:rPr>
                <w:sz w:val="22"/>
                <w:lang w:eastAsia="en-GB"/>
              </w:rPr>
              <w:tab/>
            </w:r>
            <w:r w:rsidRPr="009A389E">
              <w:rPr>
                <w:rStyle w:val="Hyperlink"/>
              </w:rPr>
              <w:t>Stakeholder Identification</w:t>
            </w:r>
            <w:r>
              <w:rPr>
                <w:webHidden/>
              </w:rPr>
              <w:tab/>
            </w:r>
            <w:r>
              <w:rPr>
                <w:webHidden/>
              </w:rPr>
              <w:fldChar w:fldCharType="begin"/>
            </w:r>
            <w:r>
              <w:rPr>
                <w:webHidden/>
              </w:rPr>
              <w:instrText xml:space="preserve"> PAGEREF _Toc96979636 \h </w:instrText>
            </w:r>
            <w:r>
              <w:rPr>
                <w:webHidden/>
              </w:rPr>
            </w:r>
            <w:r>
              <w:rPr>
                <w:webHidden/>
              </w:rPr>
              <w:fldChar w:fldCharType="separate"/>
            </w:r>
            <w:r>
              <w:rPr>
                <w:webHidden/>
              </w:rPr>
              <w:t>6</w:t>
            </w:r>
            <w:r>
              <w:rPr>
                <w:webHidden/>
              </w:rPr>
              <w:fldChar w:fldCharType="end"/>
            </w:r>
          </w:hyperlink>
        </w:p>
        <w:p w14:paraId="44A64731" w14:textId="73620C18" w:rsidR="00661930" w:rsidRDefault="00661930">
          <w:pPr>
            <w:pStyle w:val="TOC3"/>
            <w:rPr>
              <w:sz w:val="22"/>
              <w:lang w:eastAsia="en-GB"/>
            </w:rPr>
          </w:pPr>
          <w:hyperlink w:anchor="_Toc96979637" w:history="1">
            <w:r w:rsidRPr="009A389E">
              <w:rPr>
                <w:rStyle w:val="Hyperlink"/>
              </w:rPr>
              <w:t>1.2.2</w:t>
            </w:r>
            <w:r>
              <w:rPr>
                <w:sz w:val="22"/>
                <w:lang w:eastAsia="en-GB"/>
              </w:rPr>
              <w:tab/>
            </w:r>
            <w:r w:rsidRPr="009A389E">
              <w:rPr>
                <w:rStyle w:val="Hyperlink"/>
              </w:rPr>
              <w:t>Interview with Ethan S</w:t>
            </w:r>
            <w:r>
              <w:rPr>
                <w:webHidden/>
              </w:rPr>
              <w:tab/>
            </w:r>
            <w:r>
              <w:rPr>
                <w:webHidden/>
              </w:rPr>
              <w:fldChar w:fldCharType="begin"/>
            </w:r>
            <w:r>
              <w:rPr>
                <w:webHidden/>
              </w:rPr>
              <w:instrText xml:space="preserve"> PAGEREF _Toc96979637 \h </w:instrText>
            </w:r>
            <w:r>
              <w:rPr>
                <w:webHidden/>
              </w:rPr>
            </w:r>
            <w:r>
              <w:rPr>
                <w:webHidden/>
              </w:rPr>
              <w:fldChar w:fldCharType="separate"/>
            </w:r>
            <w:r>
              <w:rPr>
                <w:webHidden/>
              </w:rPr>
              <w:t>7</w:t>
            </w:r>
            <w:r>
              <w:rPr>
                <w:webHidden/>
              </w:rPr>
              <w:fldChar w:fldCharType="end"/>
            </w:r>
          </w:hyperlink>
        </w:p>
        <w:p w14:paraId="3A05F9A5" w14:textId="460B7623" w:rsidR="00661930" w:rsidRDefault="00661930">
          <w:pPr>
            <w:pStyle w:val="TOC3"/>
            <w:rPr>
              <w:sz w:val="22"/>
              <w:lang w:eastAsia="en-GB"/>
            </w:rPr>
          </w:pPr>
          <w:hyperlink w:anchor="_Toc96979638" w:history="1">
            <w:r w:rsidRPr="009A389E">
              <w:rPr>
                <w:rStyle w:val="Hyperlink"/>
              </w:rPr>
              <w:t>1.2.3</w:t>
            </w:r>
            <w:r>
              <w:rPr>
                <w:sz w:val="22"/>
                <w:lang w:eastAsia="en-GB"/>
              </w:rPr>
              <w:tab/>
            </w:r>
            <w:r w:rsidRPr="009A389E">
              <w:rPr>
                <w:rStyle w:val="Hyperlink"/>
              </w:rPr>
              <w:t>General Stakeholder Survey</w:t>
            </w:r>
            <w:r>
              <w:rPr>
                <w:webHidden/>
              </w:rPr>
              <w:tab/>
            </w:r>
            <w:r>
              <w:rPr>
                <w:webHidden/>
              </w:rPr>
              <w:fldChar w:fldCharType="begin"/>
            </w:r>
            <w:r>
              <w:rPr>
                <w:webHidden/>
              </w:rPr>
              <w:instrText xml:space="preserve"> PAGEREF _Toc96979638 \h </w:instrText>
            </w:r>
            <w:r>
              <w:rPr>
                <w:webHidden/>
              </w:rPr>
            </w:r>
            <w:r>
              <w:rPr>
                <w:webHidden/>
              </w:rPr>
              <w:fldChar w:fldCharType="separate"/>
            </w:r>
            <w:r>
              <w:rPr>
                <w:webHidden/>
              </w:rPr>
              <w:t>9</w:t>
            </w:r>
            <w:r>
              <w:rPr>
                <w:webHidden/>
              </w:rPr>
              <w:fldChar w:fldCharType="end"/>
            </w:r>
          </w:hyperlink>
        </w:p>
        <w:p w14:paraId="1246F66D" w14:textId="5ED5BA22" w:rsidR="00661930" w:rsidRDefault="00661930">
          <w:pPr>
            <w:pStyle w:val="TOC2"/>
            <w:tabs>
              <w:tab w:val="left" w:pos="880"/>
              <w:tab w:val="right" w:leader="dot" w:pos="9016"/>
            </w:tabs>
            <w:rPr>
              <w:noProof/>
              <w:sz w:val="22"/>
              <w:lang w:eastAsia="en-GB"/>
            </w:rPr>
          </w:pPr>
          <w:hyperlink w:anchor="_Toc96979639" w:history="1">
            <w:r w:rsidRPr="009A389E">
              <w:rPr>
                <w:rStyle w:val="Hyperlink"/>
                <w:noProof/>
              </w:rPr>
              <w:t>1.3</w:t>
            </w:r>
            <w:r>
              <w:rPr>
                <w:noProof/>
                <w:sz w:val="22"/>
                <w:lang w:eastAsia="en-GB"/>
              </w:rPr>
              <w:tab/>
            </w:r>
            <w:r w:rsidRPr="009A389E">
              <w:rPr>
                <w:rStyle w:val="Hyperlink"/>
                <w:noProof/>
              </w:rPr>
              <w:t>Research</w:t>
            </w:r>
            <w:r>
              <w:rPr>
                <w:noProof/>
                <w:webHidden/>
              </w:rPr>
              <w:tab/>
            </w:r>
            <w:r>
              <w:rPr>
                <w:noProof/>
                <w:webHidden/>
              </w:rPr>
              <w:fldChar w:fldCharType="begin"/>
            </w:r>
            <w:r>
              <w:rPr>
                <w:noProof/>
                <w:webHidden/>
              </w:rPr>
              <w:instrText xml:space="preserve"> PAGEREF _Toc96979639 \h </w:instrText>
            </w:r>
            <w:r>
              <w:rPr>
                <w:noProof/>
                <w:webHidden/>
              </w:rPr>
            </w:r>
            <w:r>
              <w:rPr>
                <w:noProof/>
                <w:webHidden/>
              </w:rPr>
              <w:fldChar w:fldCharType="separate"/>
            </w:r>
            <w:r>
              <w:rPr>
                <w:noProof/>
                <w:webHidden/>
              </w:rPr>
              <w:t>14</w:t>
            </w:r>
            <w:r>
              <w:rPr>
                <w:noProof/>
                <w:webHidden/>
              </w:rPr>
              <w:fldChar w:fldCharType="end"/>
            </w:r>
          </w:hyperlink>
        </w:p>
        <w:p w14:paraId="47687203" w14:textId="40A9642F" w:rsidR="00661930" w:rsidRDefault="00661930">
          <w:pPr>
            <w:pStyle w:val="TOC3"/>
            <w:rPr>
              <w:sz w:val="22"/>
              <w:lang w:eastAsia="en-GB"/>
            </w:rPr>
          </w:pPr>
          <w:hyperlink w:anchor="_Toc96979640" w:history="1">
            <w:r w:rsidRPr="009A389E">
              <w:rPr>
                <w:rStyle w:val="Hyperlink"/>
              </w:rPr>
              <w:t>1.3.1</w:t>
            </w:r>
            <w:r>
              <w:rPr>
                <w:sz w:val="22"/>
                <w:lang w:eastAsia="en-GB"/>
              </w:rPr>
              <w:tab/>
            </w:r>
            <w:r w:rsidRPr="009A389E">
              <w:rPr>
                <w:rStyle w:val="Hyperlink"/>
              </w:rPr>
              <w:t>Discord</w:t>
            </w:r>
            <w:r>
              <w:rPr>
                <w:webHidden/>
              </w:rPr>
              <w:tab/>
            </w:r>
            <w:r>
              <w:rPr>
                <w:webHidden/>
              </w:rPr>
              <w:fldChar w:fldCharType="begin"/>
            </w:r>
            <w:r>
              <w:rPr>
                <w:webHidden/>
              </w:rPr>
              <w:instrText xml:space="preserve"> PAGEREF _Toc96979640 \h </w:instrText>
            </w:r>
            <w:r>
              <w:rPr>
                <w:webHidden/>
              </w:rPr>
            </w:r>
            <w:r>
              <w:rPr>
                <w:webHidden/>
              </w:rPr>
              <w:fldChar w:fldCharType="separate"/>
            </w:r>
            <w:r>
              <w:rPr>
                <w:webHidden/>
              </w:rPr>
              <w:t>14</w:t>
            </w:r>
            <w:r>
              <w:rPr>
                <w:webHidden/>
              </w:rPr>
              <w:fldChar w:fldCharType="end"/>
            </w:r>
          </w:hyperlink>
        </w:p>
        <w:p w14:paraId="0CEAC2B2" w14:textId="0E62D40D" w:rsidR="00661930" w:rsidRDefault="00661930">
          <w:pPr>
            <w:pStyle w:val="TOC3"/>
            <w:rPr>
              <w:sz w:val="22"/>
              <w:lang w:eastAsia="en-GB"/>
            </w:rPr>
          </w:pPr>
          <w:hyperlink w:anchor="_Toc96979641" w:history="1">
            <w:r w:rsidRPr="009A389E">
              <w:rPr>
                <w:rStyle w:val="Hyperlink"/>
              </w:rPr>
              <w:t>1.3.2</w:t>
            </w:r>
            <w:r>
              <w:rPr>
                <w:sz w:val="22"/>
                <w:lang w:eastAsia="en-GB"/>
              </w:rPr>
              <w:tab/>
            </w:r>
            <w:r w:rsidRPr="009A389E">
              <w:rPr>
                <w:rStyle w:val="Hyperlink"/>
              </w:rPr>
              <w:t>Internet Relay Chat (IRC)</w:t>
            </w:r>
            <w:r>
              <w:rPr>
                <w:webHidden/>
              </w:rPr>
              <w:tab/>
            </w:r>
            <w:r>
              <w:rPr>
                <w:webHidden/>
              </w:rPr>
              <w:fldChar w:fldCharType="begin"/>
            </w:r>
            <w:r>
              <w:rPr>
                <w:webHidden/>
              </w:rPr>
              <w:instrText xml:space="preserve"> PAGEREF _Toc96979641 \h </w:instrText>
            </w:r>
            <w:r>
              <w:rPr>
                <w:webHidden/>
              </w:rPr>
            </w:r>
            <w:r>
              <w:rPr>
                <w:webHidden/>
              </w:rPr>
              <w:fldChar w:fldCharType="separate"/>
            </w:r>
            <w:r>
              <w:rPr>
                <w:webHidden/>
              </w:rPr>
              <w:t>17</w:t>
            </w:r>
            <w:r>
              <w:rPr>
                <w:webHidden/>
              </w:rPr>
              <w:fldChar w:fldCharType="end"/>
            </w:r>
          </w:hyperlink>
        </w:p>
        <w:p w14:paraId="253BE5D5" w14:textId="5265AB31" w:rsidR="00661930" w:rsidRDefault="00661930">
          <w:pPr>
            <w:pStyle w:val="TOC3"/>
            <w:rPr>
              <w:sz w:val="22"/>
              <w:lang w:eastAsia="en-GB"/>
            </w:rPr>
          </w:pPr>
          <w:hyperlink w:anchor="_Toc96979642" w:history="1">
            <w:r w:rsidRPr="009A389E">
              <w:rPr>
                <w:rStyle w:val="Hyperlink"/>
              </w:rPr>
              <w:t>1.3.3</w:t>
            </w:r>
            <w:r>
              <w:rPr>
                <w:sz w:val="22"/>
                <w:lang w:eastAsia="en-GB"/>
              </w:rPr>
              <w:tab/>
            </w:r>
            <w:r w:rsidRPr="009A389E">
              <w:rPr>
                <w:rStyle w:val="Hyperlink"/>
              </w:rPr>
              <w:t>Telegram</w:t>
            </w:r>
            <w:r>
              <w:rPr>
                <w:webHidden/>
              </w:rPr>
              <w:tab/>
            </w:r>
            <w:r>
              <w:rPr>
                <w:webHidden/>
              </w:rPr>
              <w:fldChar w:fldCharType="begin"/>
            </w:r>
            <w:r>
              <w:rPr>
                <w:webHidden/>
              </w:rPr>
              <w:instrText xml:space="preserve"> PAGEREF _Toc96979642 \h </w:instrText>
            </w:r>
            <w:r>
              <w:rPr>
                <w:webHidden/>
              </w:rPr>
            </w:r>
            <w:r>
              <w:rPr>
                <w:webHidden/>
              </w:rPr>
              <w:fldChar w:fldCharType="separate"/>
            </w:r>
            <w:r>
              <w:rPr>
                <w:webHidden/>
              </w:rPr>
              <w:t>19</w:t>
            </w:r>
            <w:r>
              <w:rPr>
                <w:webHidden/>
              </w:rPr>
              <w:fldChar w:fldCharType="end"/>
            </w:r>
          </w:hyperlink>
        </w:p>
        <w:p w14:paraId="05ECD494" w14:textId="6EDEB764" w:rsidR="00661930" w:rsidRDefault="00661930">
          <w:pPr>
            <w:pStyle w:val="TOC3"/>
            <w:rPr>
              <w:sz w:val="22"/>
              <w:lang w:eastAsia="en-GB"/>
            </w:rPr>
          </w:pPr>
          <w:hyperlink w:anchor="_Toc96979643" w:history="1">
            <w:r w:rsidRPr="009A389E">
              <w:rPr>
                <w:rStyle w:val="Hyperlink"/>
              </w:rPr>
              <w:t>1.3.4</w:t>
            </w:r>
            <w:r>
              <w:rPr>
                <w:sz w:val="22"/>
                <w:lang w:eastAsia="en-GB"/>
              </w:rPr>
              <w:tab/>
            </w:r>
            <w:r w:rsidRPr="009A389E">
              <w:rPr>
                <w:rStyle w:val="Hyperlink"/>
              </w:rPr>
              <w:t>WhatsApp</w:t>
            </w:r>
            <w:r>
              <w:rPr>
                <w:webHidden/>
              </w:rPr>
              <w:tab/>
            </w:r>
            <w:r>
              <w:rPr>
                <w:webHidden/>
              </w:rPr>
              <w:fldChar w:fldCharType="begin"/>
            </w:r>
            <w:r>
              <w:rPr>
                <w:webHidden/>
              </w:rPr>
              <w:instrText xml:space="preserve"> PAGEREF _Toc96979643 \h </w:instrText>
            </w:r>
            <w:r>
              <w:rPr>
                <w:webHidden/>
              </w:rPr>
            </w:r>
            <w:r>
              <w:rPr>
                <w:webHidden/>
              </w:rPr>
              <w:fldChar w:fldCharType="separate"/>
            </w:r>
            <w:r>
              <w:rPr>
                <w:webHidden/>
              </w:rPr>
              <w:t>20</w:t>
            </w:r>
            <w:r>
              <w:rPr>
                <w:webHidden/>
              </w:rPr>
              <w:fldChar w:fldCharType="end"/>
            </w:r>
          </w:hyperlink>
        </w:p>
        <w:p w14:paraId="69A3EE15" w14:textId="4EFBC659" w:rsidR="00661930" w:rsidRDefault="00661930">
          <w:pPr>
            <w:pStyle w:val="TOC2"/>
            <w:tabs>
              <w:tab w:val="left" w:pos="880"/>
              <w:tab w:val="right" w:leader="dot" w:pos="9016"/>
            </w:tabs>
            <w:rPr>
              <w:noProof/>
              <w:sz w:val="22"/>
              <w:lang w:eastAsia="en-GB"/>
            </w:rPr>
          </w:pPr>
          <w:hyperlink w:anchor="_Toc96979644" w:history="1">
            <w:r w:rsidRPr="009A389E">
              <w:rPr>
                <w:rStyle w:val="Hyperlink"/>
                <w:noProof/>
              </w:rPr>
              <w:t>1.4</w:t>
            </w:r>
            <w:r>
              <w:rPr>
                <w:noProof/>
                <w:sz w:val="22"/>
                <w:lang w:eastAsia="en-GB"/>
              </w:rPr>
              <w:tab/>
            </w:r>
            <w:r w:rsidRPr="009A389E">
              <w:rPr>
                <w:rStyle w:val="Hyperlink"/>
                <w:noProof/>
              </w:rPr>
              <w:t>Solution Scope</w:t>
            </w:r>
            <w:r>
              <w:rPr>
                <w:noProof/>
                <w:webHidden/>
              </w:rPr>
              <w:tab/>
            </w:r>
            <w:r>
              <w:rPr>
                <w:noProof/>
                <w:webHidden/>
              </w:rPr>
              <w:fldChar w:fldCharType="begin"/>
            </w:r>
            <w:r>
              <w:rPr>
                <w:noProof/>
                <w:webHidden/>
              </w:rPr>
              <w:instrText xml:space="preserve"> PAGEREF _Toc96979644 \h </w:instrText>
            </w:r>
            <w:r>
              <w:rPr>
                <w:noProof/>
                <w:webHidden/>
              </w:rPr>
            </w:r>
            <w:r>
              <w:rPr>
                <w:noProof/>
                <w:webHidden/>
              </w:rPr>
              <w:fldChar w:fldCharType="separate"/>
            </w:r>
            <w:r>
              <w:rPr>
                <w:noProof/>
                <w:webHidden/>
              </w:rPr>
              <w:t>21</w:t>
            </w:r>
            <w:r>
              <w:rPr>
                <w:noProof/>
                <w:webHidden/>
              </w:rPr>
              <w:fldChar w:fldCharType="end"/>
            </w:r>
          </w:hyperlink>
        </w:p>
        <w:p w14:paraId="50F17DEF" w14:textId="626E124C" w:rsidR="00661930" w:rsidRDefault="00661930">
          <w:pPr>
            <w:pStyle w:val="TOC3"/>
            <w:rPr>
              <w:sz w:val="22"/>
              <w:lang w:eastAsia="en-GB"/>
            </w:rPr>
          </w:pPr>
          <w:hyperlink w:anchor="_Toc96979645" w:history="1">
            <w:r w:rsidRPr="009A389E">
              <w:rPr>
                <w:rStyle w:val="Hyperlink"/>
              </w:rPr>
              <w:t>1.4.1</w:t>
            </w:r>
            <w:r>
              <w:rPr>
                <w:sz w:val="22"/>
                <w:lang w:eastAsia="en-GB"/>
              </w:rPr>
              <w:tab/>
            </w:r>
            <w:r w:rsidRPr="009A389E">
              <w:rPr>
                <w:rStyle w:val="Hyperlink"/>
              </w:rPr>
              <w:t>Essential Features</w:t>
            </w:r>
            <w:r>
              <w:rPr>
                <w:webHidden/>
              </w:rPr>
              <w:tab/>
            </w:r>
            <w:r>
              <w:rPr>
                <w:webHidden/>
              </w:rPr>
              <w:fldChar w:fldCharType="begin"/>
            </w:r>
            <w:r>
              <w:rPr>
                <w:webHidden/>
              </w:rPr>
              <w:instrText xml:space="preserve"> PAGEREF _Toc96979645 \h </w:instrText>
            </w:r>
            <w:r>
              <w:rPr>
                <w:webHidden/>
              </w:rPr>
            </w:r>
            <w:r>
              <w:rPr>
                <w:webHidden/>
              </w:rPr>
              <w:fldChar w:fldCharType="separate"/>
            </w:r>
            <w:r>
              <w:rPr>
                <w:webHidden/>
              </w:rPr>
              <w:t>21</w:t>
            </w:r>
            <w:r>
              <w:rPr>
                <w:webHidden/>
              </w:rPr>
              <w:fldChar w:fldCharType="end"/>
            </w:r>
          </w:hyperlink>
        </w:p>
        <w:p w14:paraId="5B791FA7" w14:textId="19662E22" w:rsidR="00661930" w:rsidRDefault="00661930">
          <w:pPr>
            <w:pStyle w:val="TOC3"/>
            <w:rPr>
              <w:sz w:val="22"/>
              <w:lang w:eastAsia="en-GB"/>
            </w:rPr>
          </w:pPr>
          <w:hyperlink w:anchor="_Toc96979646" w:history="1">
            <w:r w:rsidRPr="009A389E">
              <w:rPr>
                <w:rStyle w:val="Hyperlink"/>
              </w:rPr>
              <w:t>1.4.2</w:t>
            </w:r>
            <w:r>
              <w:rPr>
                <w:sz w:val="22"/>
                <w:lang w:eastAsia="en-GB"/>
              </w:rPr>
              <w:tab/>
            </w:r>
            <w:r w:rsidRPr="009A389E">
              <w:rPr>
                <w:rStyle w:val="Hyperlink"/>
              </w:rPr>
              <w:t>Identifying Limitations</w:t>
            </w:r>
            <w:r>
              <w:rPr>
                <w:webHidden/>
              </w:rPr>
              <w:tab/>
            </w:r>
            <w:r>
              <w:rPr>
                <w:webHidden/>
              </w:rPr>
              <w:fldChar w:fldCharType="begin"/>
            </w:r>
            <w:r>
              <w:rPr>
                <w:webHidden/>
              </w:rPr>
              <w:instrText xml:space="preserve"> PAGEREF _Toc96979646 \h </w:instrText>
            </w:r>
            <w:r>
              <w:rPr>
                <w:webHidden/>
              </w:rPr>
            </w:r>
            <w:r>
              <w:rPr>
                <w:webHidden/>
              </w:rPr>
              <w:fldChar w:fldCharType="separate"/>
            </w:r>
            <w:r>
              <w:rPr>
                <w:webHidden/>
              </w:rPr>
              <w:t>22</w:t>
            </w:r>
            <w:r>
              <w:rPr>
                <w:webHidden/>
              </w:rPr>
              <w:fldChar w:fldCharType="end"/>
            </w:r>
          </w:hyperlink>
        </w:p>
        <w:p w14:paraId="50C01DBD" w14:textId="4C1FA6E3" w:rsidR="00661930" w:rsidRDefault="00661930">
          <w:pPr>
            <w:pStyle w:val="TOC2"/>
            <w:tabs>
              <w:tab w:val="left" w:pos="880"/>
              <w:tab w:val="right" w:leader="dot" w:pos="9016"/>
            </w:tabs>
            <w:rPr>
              <w:noProof/>
              <w:sz w:val="22"/>
              <w:lang w:eastAsia="en-GB"/>
            </w:rPr>
          </w:pPr>
          <w:hyperlink w:anchor="_Toc96979647" w:history="1">
            <w:r w:rsidRPr="009A389E">
              <w:rPr>
                <w:rStyle w:val="Hyperlink"/>
                <w:noProof/>
              </w:rPr>
              <w:t>1.5</w:t>
            </w:r>
            <w:r>
              <w:rPr>
                <w:noProof/>
                <w:sz w:val="22"/>
                <w:lang w:eastAsia="en-GB"/>
              </w:rPr>
              <w:tab/>
            </w:r>
            <w:r w:rsidRPr="009A389E">
              <w:rPr>
                <w:rStyle w:val="Hyperlink"/>
                <w:noProof/>
              </w:rPr>
              <w:t>Requirements</w:t>
            </w:r>
            <w:r>
              <w:rPr>
                <w:noProof/>
                <w:webHidden/>
              </w:rPr>
              <w:tab/>
            </w:r>
            <w:r>
              <w:rPr>
                <w:noProof/>
                <w:webHidden/>
              </w:rPr>
              <w:fldChar w:fldCharType="begin"/>
            </w:r>
            <w:r>
              <w:rPr>
                <w:noProof/>
                <w:webHidden/>
              </w:rPr>
              <w:instrText xml:space="preserve"> PAGEREF _Toc96979647 \h </w:instrText>
            </w:r>
            <w:r>
              <w:rPr>
                <w:noProof/>
                <w:webHidden/>
              </w:rPr>
            </w:r>
            <w:r>
              <w:rPr>
                <w:noProof/>
                <w:webHidden/>
              </w:rPr>
              <w:fldChar w:fldCharType="separate"/>
            </w:r>
            <w:r>
              <w:rPr>
                <w:noProof/>
                <w:webHidden/>
              </w:rPr>
              <w:t>23</w:t>
            </w:r>
            <w:r>
              <w:rPr>
                <w:noProof/>
                <w:webHidden/>
              </w:rPr>
              <w:fldChar w:fldCharType="end"/>
            </w:r>
          </w:hyperlink>
        </w:p>
        <w:p w14:paraId="7541ADDB" w14:textId="00910D7F" w:rsidR="00661930" w:rsidRDefault="00661930">
          <w:pPr>
            <w:pStyle w:val="TOC3"/>
            <w:rPr>
              <w:sz w:val="22"/>
              <w:lang w:eastAsia="en-GB"/>
            </w:rPr>
          </w:pPr>
          <w:hyperlink w:anchor="_Toc96979648" w:history="1">
            <w:r w:rsidRPr="009A389E">
              <w:rPr>
                <w:rStyle w:val="Hyperlink"/>
              </w:rPr>
              <w:t>1.5.1</w:t>
            </w:r>
            <w:r>
              <w:rPr>
                <w:sz w:val="22"/>
                <w:lang w:eastAsia="en-GB"/>
              </w:rPr>
              <w:tab/>
            </w:r>
            <w:r w:rsidRPr="009A389E">
              <w:rPr>
                <w:rStyle w:val="Hyperlink"/>
              </w:rPr>
              <w:t>Stakeholder</w:t>
            </w:r>
            <w:r>
              <w:rPr>
                <w:webHidden/>
              </w:rPr>
              <w:tab/>
            </w:r>
            <w:r>
              <w:rPr>
                <w:webHidden/>
              </w:rPr>
              <w:fldChar w:fldCharType="begin"/>
            </w:r>
            <w:r>
              <w:rPr>
                <w:webHidden/>
              </w:rPr>
              <w:instrText xml:space="preserve"> PAGEREF _Toc96979648 \h </w:instrText>
            </w:r>
            <w:r>
              <w:rPr>
                <w:webHidden/>
              </w:rPr>
            </w:r>
            <w:r>
              <w:rPr>
                <w:webHidden/>
              </w:rPr>
              <w:fldChar w:fldCharType="separate"/>
            </w:r>
            <w:r>
              <w:rPr>
                <w:webHidden/>
              </w:rPr>
              <w:t>23</w:t>
            </w:r>
            <w:r>
              <w:rPr>
                <w:webHidden/>
              </w:rPr>
              <w:fldChar w:fldCharType="end"/>
            </w:r>
          </w:hyperlink>
        </w:p>
        <w:p w14:paraId="73B78E5C" w14:textId="4803B694" w:rsidR="00661930" w:rsidRDefault="00661930">
          <w:pPr>
            <w:pStyle w:val="TOC3"/>
            <w:rPr>
              <w:sz w:val="22"/>
              <w:lang w:eastAsia="en-GB"/>
            </w:rPr>
          </w:pPr>
          <w:hyperlink w:anchor="_Toc96979649" w:history="1">
            <w:r w:rsidRPr="009A389E">
              <w:rPr>
                <w:rStyle w:val="Hyperlink"/>
              </w:rPr>
              <w:t>1.5.2</w:t>
            </w:r>
            <w:r>
              <w:rPr>
                <w:sz w:val="22"/>
                <w:lang w:eastAsia="en-GB"/>
              </w:rPr>
              <w:tab/>
            </w:r>
            <w:r w:rsidRPr="009A389E">
              <w:rPr>
                <w:rStyle w:val="Hyperlink"/>
              </w:rPr>
              <w:t>Hardware</w:t>
            </w:r>
            <w:r>
              <w:rPr>
                <w:webHidden/>
              </w:rPr>
              <w:tab/>
            </w:r>
            <w:r>
              <w:rPr>
                <w:webHidden/>
              </w:rPr>
              <w:fldChar w:fldCharType="begin"/>
            </w:r>
            <w:r>
              <w:rPr>
                <w:webHidden/>
              </w:rPr>
              <w:instrText xml:space="preserve"> PAGEREF _Toc96979649 \h </w:instrText>
            </w:r>
            <w:r>
              <w:rPr>
                <w:webHidden/>
              </w:rPr>
            </w:r>
            <w:r>
              <w:rPr>
                <w:webHidden/>
              </w:rPr>
              <w:fldChar w:fldCharType="separate"/>
            </w:r>
            <w:r>
              <w:rPr>
                <w:webHidden/>
              </w:rPr>
              <w:t>24</w:t>
            </w:r>
            <w:r>
              <w:rPr>
                <w:webHidden/>
              </w:rPr>
              <w:fldChar w:fldCharType="end"/>
            </w:r>
          </w:hyperlink>
        </w:p>
        <w:p w14:paraId="63DD5D86" w14:textId="1971B13F" w:rsidR="00661930" w:rsidRDefault="00661930">
          <w:pPr>
            <w:pStyle w:val="TOC3"/>
            <w:rPr>
              <w:sz w:val="22"/>
              <w:lang w:eastAsia="en-GB"/>
            </w:rPr>
          </w:pPr>
          <w:hyperlink w:anchor="_Toc96979650" w:history="1">
            <w:r w:rsidRPr="009A389E">
              <w:rPr>
                <w:rStyle w:val="Hyperlink"/>
              </w:rPr>
              <w:t>1.5.3</w:t>
            </w:r>
            <w:r>
              <w:rPr>
                <w:sz w:val="22"/>
                <w:lang w:eastAsia="en-GB"/>
              </w:rPr>
              <w:tab/>
            </w:r>
            <w:r w:rsidRPr="009A389E">
              <w:rPr>
                <w:rStyle w:val="Hyperlink"/>
              </w:rPr>
              <w:t>Software</w:t>
            </w:r>
            <w:r>
              <w:rPr>
                <w:webHidden/>
              </w:rPr>
              <w:tab/>
            </w:r>
            <w:r>
              <w:rPr>
                <w:webHidden/>
              </w:rPr>
              <w:fldChar w:fldCharType="begin"/>
            </w:r>
            <w:r>
              <w:rPr>
                <w:webHidden/>
              </w:rPr>
              <w:instrText xml:space="preserve"> PAGEREF _Toc96979650 \h </w:instrText>
            </w:r>
            <w:r>
              <w:rPr>
                <w:webHidden/>
              </w:rPr>
            </w:r>
            <w:r>
              <w:rPr>
                <w:webHidden/>
              </w:rPr>
              <w:fldChar w:fldCharType="separate"/>
            </w:r>
            <w:r>
              <w:rPr>
                <w:webHidden/>
              </w:rPr>
              <w:t>24</w:t>
            </w:r>
            <w:r>
              <w:rPr>
                <w:webHidden/>
              </w:rPr>
              <w:fldChar w:fldCharType="end"/>
            </w:r>
          </w:hyperlink>
        </w:p>
        <w:p w14:paraId="3E59D27E" w14:textId="167C1644" w:rsidR="00661930" w:rsidRDefault="00661930">
          <w:pPr>
            <w:pStyle w:val="TOC2"/>
            <w:tabs>
              <w:tab w:val="left" w:pos="880"/>
              <w:tab w:val="right" w:leader="dot" w:pos="9016"/>
            </w:tabs>
            <w:rPr>
              <w:noProof/>
              <w:sz w:val="22"/>
              <w:lang w:eastAsia="en-GB"/>
            </w:rPr>
          </w:pPr>
          <w:hyperlink w:anchor="_Toc96979651" w:history="1">
            <w:r w:rsidRPr="009A389E">
              <w:rPr>
                <w:rStyle w:val="Hyperlink"/>
                <w:noProof/>
              </w:rPr>
              <w:t>1.6</w:t>
            </w:r>
            <w:r>
              <w:rPr>
                <w:noProof/>
                <w:sz w:val="22"/>
                <w:lang w:eastAsia="en-GB"/>
              </w:rPr>
              <w:tab/>
            </w:r>
            <w:r w:rsidRPr="009A389E">
              <w:rPr>
                <w:rStyle w:val="Hyperlink"/>
                <w:noProof/>
              </w:rPr>
              <w:t>Success Criteria</w:t>
            </w:r>
            <w:r>
              <w:rPr>
                <w:noProof/>
                <w:webHidden/>
              </w:rPr>
              <w:tab/>
            </w:r>
            <w:r>
              <w:rPr>
                <w:noProof/>
                <w:webHidden/>
              </w:rPr>
              <w:fldChar w:fldCharType="begin"/>
            </w:r>
            <w:r>
              <w:rPr>
                <w:noProof/>
                <w:webHidden/>
              </w:rPr>
              <w:instrText xml:space="preserve"> PAGEREF _Toc96979651 \h </w:instrText>
            </w:r>
            <w:r>
              <w:rPr>
                <w:noProof/>
                <w:webHidden/>
              </w:rPr>
            </w:r>
            <w:r>
              <w:rPr>
                <w:noProof/>
                <w:webHidden/>
              </w:rPr>
              <w:fldChar w:fldCharType="separate"/>
            </w:r>
            <w:r>
              <w:rPr>
                <w:noProof/>
                <w:webHidden/>
              </w:rPr>
              <w:t>25</w:t>
            </w:r>
            <w:r>
              <w:rPr>
                <w:noProof/>
                <w:webHidden/>
              </w:rPr>
              <w:fldChar w:fldCharType="end"/>
            </w:r>
          </w:hyperlink>
        </w:p>
        <w:p w14:paraId="16ED0C6F" w14:textId="5B1D36F2" w:rsidR="00661930" w:rsidRDefault="00661930">
          <w:pPr>
            <w:pStyle w:val="TOC1"/>
            <w:rPr>
              <w:sz w:val="22"/>
              <w:lang w:eastAsia="en-GB"/>
            </w:rPr>
          </w:pPr>
          <w:hyperlink w:anchor="_Toc96979652" w:history="1">
            <w:r w:rsidRPr="009A389E">
              <w:rPr>
                <w:rStyle w:val="Hyperlink"/>
              </w:rPr>
              <w:t>2</w:t>
            </w:r>
            <w:r>
              <w:rPr>
                <w:sz w:val="22"/>
                <w:lang w:eastAsia="en-GB"/>
              </w:rPr>
              <w:tab/>
            </w:r>
            <w:r w:rsidRPr="009A389E">
              <w:rPr>
                <w:rStyle w:val="Hyperlink"/>
              </w:rPr>
              <w:t>Design</w:t>
            </w:r>
            <w:r>
              <w:rPr>
                <w:webHidden/>
              </w:rPr>
              <w:tab/>
            </w:r>
            <w:r>
              <w:rPr>
                <w:webHidden/>
              </w:rPr>
              <w:fldChar w:fldCharType="begin"/>
            </w:r>
            <w:r>
              <w:rPr>
                <w:webHidden/>
              </w:rPr>
              <w:instrText xml:space="preserve"> PAGEREF _Toc96979652 \h </w:instrText>
            </w:r>
            <w:r>
              <w:rPr>
                <w:webHidden/>
              </w:rPr>
            </w:r>
            <w:r>
              <w:rPr>
                <w:webHidden/>
              </w:rPr>
              <w:fldChar w:fldCharType="separate"/>
            </w:r>
            <w:r>
              <w:rPr>
                <w:webHidden/>
              </w:rPr>
              <w:t>27</w:t>
            </w:r>
            <w:r>
              <w:rPr>
                <w:webHidden/>
              </w:rPr>
              <w:fldChar w:fldCharType="end"/>
            </w:r>
          </w:hyperlink>
        </w:p>
        <w:p w14:paraId="1F02BDF1" w14:textId="627EF9F4" w:rsidR="00661930" w:rsidRDefault="00661930">
          <w:pPr>
            <w:pStyle w:val="TOC2"/>
            <w:tabs>
              <w:tab w:val="left" w:pos="880"/>
              <w:tab w:val="right" w:leader="dot" w:pos="9016"/>
            </w:tabs>
            <w:rPr>
              <w:noProof/>
              <w:sz w:val="22"/>
              <w:lang w:eastAsia="en-GB"/>
            </w:rPr>
          </w:pPr>
          <w:hyperlink w:anchor="_Toc96979653" w:history="1">
            <w:r w:rsidRPr="009A389E">
              <w:rPr>
                <w:rStyle w:val="Hyperlink"/>
                <w:noProof/>
              </w:rPr>
              <w:t>2.1</w:t>
            </w:r>
            <w:r>
              <w:rPr>
                <w:noProof/>
                <w:sz w:val="22"/>
                <w:lang w:eastAsia="en-GB"/>
              </w:rPr>
              <w:tab/>
            </w:r>
            <w:r w:rsidRPr="009A389E">
              <w:rPr>
                <w:rStyle w:val="Hyperlink"/>
                <w:noProof/>
              </w:rPr>
              <w:t>Problem Decomposition</w:t>
            </w:r>
            <w:r>
              <w:rPr>
                <w:noProof/>
                <w:webHidden/>
              </w:rPr>
              <w:tab/>
            </w:r>
            <w:r>
              <w:rPr>
                <w:noProof/>
                <w:webHidden/>
              </w:rPr>
              <w:fldChar w:fldCharType="begin"/>
            </w:r>
            <w:r>
              <w:rPr>
                <w:noProof/>
                <w:webHidden/>
              </w:rPr>
              <w:instrText xml:space="preserve"> PAGEREF _Toc96979653 \h </w:instrText>
            </w:r>
            <w:r>
              <w:rPr>
                <w:noProof/>
                <w:webHidden/>
              </w:rPr>
            </w:r>
            <w:r>
              <w:rPr>
                <w:noProof/>
                <w:webHidden/>
              </w:rPr>
              <w:fldChar w:fldCharType="separate"/>
            </w:r>
            <w:r>
              <w:rPr>
                <w:noProof/>
                <w:webHidden/>
              </w:rPr>
              <w:t>27</w:t>
            </w:r>
            <w:r>
              <w:rPr>
                <w:noProof/>
                <w:webHidden/>
              </w:rPr>
              <w:fldChar w:fldCharType="end"/>
            </w:r>
          </w:hyperlink>
        </w:p>
        <w:p w14:paraId="473D8232" w14:textId="7130F392" w:rsidR="00661930" w:rsidRDefault="00661930">
          <w:pPr>
            <w:pStyle w:val="TOC3"/>
            <w:rPr>
              <w:sz w:val="22"/>
              <w:lang w:eastAsia="en-GB"/>
            </w:rPr>
          </w:pPr>
          <w:hyperlink w:anchor="_Toc96979654" w:history="1">
            <w:r w:rsidRPr="009A389E">
              <w:rPr>
                <w:rStyle w:val="Hyperlink"/>
              </w:rPr>
              <w:t>2.1.1</w:t>
            </w:r>
            <w:r>
              <w:rPr>
                <w:sz w:val="22"/>
                <w:lang w:eastAsia="en-GB"/>
              </w:rPr>
              <w:tab/>
            </w:r>
            <w:r w:rsidRPr="009A389E">
              <w:rPr>
                <w:rStyle w:val="Hyperlink"/>
              </w:rPr>
              <w:t>Networking</w:t>
            </w:r>
            <w:r>
              <w:rPr>
                <w:webHidden/>
              </w:rPr>
              <w:tab/>
            </w:r>
            <w:r>
              <w:rPr>
                <w:webHidden/>
              </w:rPr>
              <w:fldChar w:fldCharType="begin"/>
            </w:r>
            <w:r>
              <w:rPr>
                <w:webHidden/>
              </w:rPr>
              <w:instrText xml:space="preserve"> PAGEREF _Toc96979654 \h </w:instrText>
            </w:r>
            <w:r>
              <w:rPr>
                <w:webHidden/>
              </w:rPr>
            </w:r>
            <w:r>
              <w:rPr>
                <w:webHidden/>
              </w:rPr>
              <w:fldChar w:fldCharType="separate"/>
            </w:r>
            <w:r>
              <w:rPr>
                <w:webHidden/>
              </w:rPr>
              <w:t>27</w:t>
            </w:r>
            <w:r>
              <w:rPr>
                <w:webHidden/>
              </w:rPr>
              <w:fldChar w:fldCharType="end"/>
            </w:r>
          </w:hyperlink>
        </w:p>
        <w:p w14:paraId="1DB8821F" w14:textId="2BF305A1" w:rsidR="00661930" w:rsidRDefault="00661930">
          <w:pPr>
            <w:pStyle w:val="TOC3"/>
            <w:rPr>
              <w:sz w:val="22"/>
              <w:lang w:eastAsia="en-GB"/>
            </w:rPr>
          </w:pPr>
          <w:hyperlink w:anchor="_Toc96979655" w:history="1">
            <w:r w:rsidRPr="009A389E">
              <w:rPr>
                <w:rStyle w:val="Hyperlink"/>
              </w:rPr>
              <w:t>2.1.2</w:t>
            </w:r>
            <w:r>
              <w:rPr>
                <w:sz w:val="22"/>
                <w:lang w:eastAsia="en-GB"/>
              </w:rPr>
              <w:tab/>
            </w:r>
            <w:r w:rsidRPr="009A389E">
              <w:rPr>
                <w:rStyle w:val="Hyperlink"/>
              </w:rPr>
              <w:t>Encryption</w:t>
            </w:r>
            <w:r>
              <w:rPr>
                <w:webHidden/>
              </w:rPr>
              <w:tab/>
            </w:r>
            <w:r>
              <w:rPr>
                <w:webHidden/>
              </w:rPr>
              <w:fldChar w:fldCharType="begin"/>
            </w:r>
            <w:r>
              <w:rPr>
                <w:webHidden/>
              </w:rPr>
              <w:instrText xml:space="preserve"> PAGEREF _Toc96979655 \h </w:instrText>
            </w:r>
            <w:r>
              <w:rPr>
                <w:webHidden/>
              </w:rPr>
            </w:r>
            <w:r>
              <w:rPr>
                <w:webHidden/>
              </w:rPr>
              <w:fldChar w:fldCharType="separate"/>
            </w:r>
            <w:r>
              <w:rPr>
                <w:webHidden/>
              </w:rPr>
              <w:t>29</w:t>
            </w:r>
            <w:r>
              <w:rPr>
                <w:webHidden/>
              </w:rPr>
              <w:fldChar w:fldCharType="end"/>
            </w:r>
          </w:hyperlink>
        </w:p>
        <w:p w14:paraId="4A649D74" w14:textId="4C9C7FFA" w:rsidR="00661930" w:rsidRDefault="00661930">
          <w:pPr>
            <w:pStyle w:val="TOC3"/>
            <w:rPr>
              <w:sz w:val="22"/>
              <w:lang w:eastAsia="en-GB"/>
            </w:rPr>
          </w:pPr>
          <w:hyperlink w:anchor="_Toc96979656" w:history="1">
            <w:r w:rsidRPr="009A389E">
              <w:rPr>
                <w:rStyle w:val="Hyperlink"/>
              </w:rPr>
              <w:t>2.1.3</w:t>
            </w:r>
            <w:r>
              <w:rPr>
                <w:sz w:val="22"/>
                <w:lang w:eastAsia="en-GB"/>
              </w:rPr>
              <w:tab/>
            </w:r>
            <w:r w:rsidRPr="009A389E">
              <w:rPr>
                <w:rStyle w:val="Hyperlink"/>
              </w:rPr>
              <w:t>Interface</w:t>
            </w:r>
            <w:r>
              <w:rPr>
                <w:webHidden/>
              </w:rPr>
              <w:tab/>
            </w:r>
            <w:r>
              <w:rPr>
                <w:webHidden/>
              </w:rPr>
              <w:fldChar w:fldCharType="begin"/>
            </w:r>
            <w:r>
              <w:rPr>
                <w:webHidden/>
              </w:rPr>
              <w:instrText xml:space="preserve"> PAGEREF _Toc96979656 \h </w:instrText>
            </w:r>
            <w:r>
              <w:rPr>
                <w:webHidden/>
              </w:rPr>
            </w:r>
            <w:r>
              <w:rPr>
                <w:webHidden/>
              </w:rPr>
              <w:fldChar w:fldCharType="separate"/>
            </w:r>
            <w:r>
              <w:rPr>
                <w:webHidden/>
              </w:rPr>
              <w:t>30</w:t>
            </w:r>
            <w:r>
              <w:rPr>
                <w:webHidden/>
              </w:rPr>
              <w:fldChar w:fldCharType="end"/>
            </w:r>
          </w:hyperlink>
        </w:p>
        <w:p w14:paraId="10F93BD7" w14:textId="54BCA67A" w:rsidR="00661930" w:rsidRDefault="00661930">
          <w:pPr>
            <w:pStyle w:val="TOC3"/>
            <w:rPr>
              <w:sz w:val="22"/>
              <w:lang w:eastAsia="en-GB"/>
            </w:rPr>
          </w:pPr>
          <w:hyperlink w:anchor="_Toc96979657" w:history="1">
            <w:r w:rsidRPr="009A389E">
              <w:rPr>
                <w:rStyle w:val="Hyperlink"/>
              </w:rPr>
              <w:t>2.1.4</w:t>
            </w:r>
            <w:r>
              <w:rPr>
                <w:sz w:val="22"/>
                <w:lang w:eastAsia="en-GB"/>
              </w:rPr>
              <w:tab/>
            </w:r>
            <w:r w:rsidRPr="009A389E">
              <w:rPr>
                <w:rStyle w:val="Hyperlink"/>
              </w:rPr>
              <w:t>Accounts</w:t>
            </w:r>
            <w:r>
              <w:rPr>
                <w:webHidden/>
              </w:rPr>
              <w:tab/>
            </w:r>
            <w:r>
              <w:rPr>
                <w:webHidden/>
              </w:rPr>
              <w:fldChar w:fldCharType="begin"/>
            </w:r>
            <w:r>
              <w:rPr>
                <w:webHidden/>
              </w:rPr>
              <w:instrText xml:space="preserve"> PAGEREF _Toc96979657 \h </w:instrText>
            </w:r>
            <w:r>
              <w:rPr>
                <w:webHidden/>
              </w:rPr>
            </w:r>
            <w:r>
              <w:rPr>
                <w:webHidden/>
              </w:rPr>
              <w:fldChar w:fldCharType="separate"/>
            </w:r>
            <w:r>
              <w:rPr>
                <w:webHidden/>
              </w:rPr>
              <w:t>31</w:t>
            </w:r>
            <w:r>
              <w:rPr>
                <w:webHidden/>
              </w:rPr>
              <w:fldChar w:fldCharType="end"/>
            </w:r>
          </w:hyperlink>
        </w:p>
        <w:p w14:paraId="447972A2" w14:textId="48CDB569" w:rsidR="00661930" w:rsidRDefault="00661930">
          <w:pPr>
            <w:pStyle w:val="TOC2"/>
            <w:tabs>
              <w:tab w:val="left" w:pos="880"/>
              <w:tab w:val="right" w:leader="dot" w:pos="9016"/>
            </w:tabs>
            <w:rPr>
              <w:noProof/>
              <w:sz w:val="22"/>
              <w:lang w:eastAsia="en-GB"/>
            </w:rPr>
          </w:pPr>
          <w:hyperlink w:anchor="_Toc96979658" w:history="1">
            <w:r w:rsidRPr="009A389E">
              <w:rPr>
                <w:rStyle w:val="Hyperlink"/>
                <w:noProof/>
              </w:rPr>
              <w:t>2.2</w:t>
            </w:r>
            <w:r>
              <w:rPr>
                <w:noProof/>
                <w:sz w:val="22"/>
                <w:lang w:eastAsia="en-GB"/>
              </w:rPr>
              <w:tab/>
            </w:r>
            <w:r w:rsidRPr="009A389E">
              <w:rPr>
                <w:rStyle w:val="Hyperlink"/>
                <w:noProof/>
              </w:rPr>
              <w:t>Solution Structure</w:t>
            </w:r>
            <w:r>
              <w:rPr>
                <w:noProof/>
                <w:webHidden/>
              </w:rPr>
              <w:tab/>
            </w:r>
            <w:r>
              <w:rPr>
                <w:noProof/>
                <w:webHidden/>
              </w:rPr>
              <w:fldChar w:fldCharType="begin"/>
            </w:r>
            <w:r>
              <w:rPr>
                <w:noProof/>
                <w:webHidden/>
              </w:rPr>
              <w:instrText xml:space="preserve"> PAGEREF _Toc96979658 \h </w:instrText>
            </w:r>
            <w:r>
              <w:rPr>
                <w:noProof/>
                <w:webHidden/>
              </w:rPr>
            </w:r>
            <w:r>
              <w:rPr>
                <w:noProof/>
                <w:webHidden/>
              </w:rPr>
              <w:fldChar w:fldCharType="separate"/>
            </w:r>
            <w:r>
              <w:rPr>
                <w:noProof/>
                <w:webHidden/>
              </w:rPr>
              <w:t>32</w:t>
            </w:r>
            <w:r>
              <w:rPr>
                <w:noProof/>
                <w:webHidden/>
              </w:rPr>
              <w:fldChar w:fldCharType="end"/>
            </w:r>
          </w:hyperlink>
        </w:p>
        <w:p w14:paraId="022F8E4B" w14:textId="5E64F283" w:rsidR="00661930" w:rsidRDefault="00661930">
          <w:pPr>
            <w:pStyle w:val="TOC2"/>
            <w:tabs>
              <w:tab w:val="left" w:pos="880"/>
              <w:tab w:val="right" w:leader="dot" w:pos="9016"/>
            </w:tabs>
            <w:rPr>
              <w:noProof/>
              <w:sz w:val="22"/>
              <w:lang w:eastAsia="en-GB"/>
            </w:rPr>
          </w:pPr>
          <w:hyperlink w:anchor="_Toc96979659" w:history="1">
            <w:r w:rsidRPr="009A389E">
              <w:rPr>
                <w:rStyle w:val="Hyperlink"/>
                <w:noProof/>
              </w:rPr>
              <w:t>2.3</w:t>
            </w:r>
            <w:r>
              <w:rPr>
                <w:noProof/>
                <w:sz w:val="22"/>
                <w:lang w:eastAsia="en-GB"/>
              </w:rPr>
              <w:tab/>
            </w:r>
            <w:r w:rsidRPr="009A389E">
              <w:rPr>
                <w:rStyle w:val="Hyperlink"/>
                <w:noProof/>
              </w:rPr>
              <w:t>Algorithms</w:t>
            </w:r>
            <w:r>
              <w:rPr>
                <w:noProof/>
                <w:webHidden/>
              </w:rPr>
              <w:tab/>
            </w:r>
            <w:r>
              <w:rPr>
                <w:noProof/>
                <w:webHidden/>
              </w:rPr>
              <w:fldChar w:fldCharType="begin"/>
            </w:r>
            <w:r>
              <w:rPr>
                <w:noProof/>
                <w:webHidden/>
              </w:rPr>
              <w:instrText xml:space="preserve"> PAGEREF _Toc96979659 \h </w:instrText>
            </w:r>
            <w:r>
              <w:rPr>
                <w:noProof/>
                <w:webHidden/>
              </w:rPr>
            </w:r>
            <w:r>
              <w:rPr>
                <w:noProof/>
                <w:webHidden/>
              </w:rPr>
              <w:fldChar w:fldCharType="separate"/>
            </w:r>
            <w:r>
              <w:rPr>
                <w:noProof/>
                <w:webHidden/>
              </w:rPr>
              <w:t>33</w:t>
            </w:r>
            <w:r>
              <w:rPr>
                <w:noProof/>
                <w:webHidden/>
              </w:rPr>
              <w:fldChar w:fldCharType="end"/>
            </w:r>
          </w:hyperlink>
        </w:p>
        <w:p w14:paraId="757273C3" w14:textId="6D8DDBFF" w:rsidR="00661930" w:rsidRDefault="00661930">
          <w:pPr>
            <w:pStyle w:val="TOC3"/>
            <w:rPr>
              <w:sz w:val="22"/>
              <w:lang w:eastAsia="en-GB"/>
            </w:rPr>
          </w:pPr>
          <w:hyperlink w:anchor="_Toc96979660" w:history="1">
            <w:r w:rsidRPr="009A389E">
              <w:rPr>
                <w:rStyle w:val="Hyperlink"/>
              </w:rPr>
              <w:t>2.3.1</w:t>
            </w:r>
            <w:r>
              <w:rPr>
                <w:sz w:val="22"/>
                <w:lang w:eastAsia="en-GB"/>
              </w:rPr>
              <w:tab/>
            </w:r>
            <w:r w:rsidRPr="009A389E">
              <w:rPr>
                <w:rStyle w:val="Hyperlink"/>
              </w:rPr>
              <w:t>Logging In</w:t>
            </w:r>
            <w:r>
              <w:rPr>
                <w:webHidden/>
              </w:rPr>
              <w:tab/>
            </w:r>
            <w:r>
              <w:rPr>
                <w:webHidden/>
              </w:rPr>
              <w:fldChar w:fldCharType="begin"/>
            </w:r>
            <w:r>
              <w:rPr>
                <w:webHidden/>
              </w:rPr>
              <w:instrText xml:space="preserve"> PAGEREF _Toc96979660 \h </w:instrText>
            </w:r>
            <w:r>
              <w:rPr>
                <w:webHidden/>
              </w:rPr>
            </w:r>
            <w:r>
              <w:rPr>
                <w:webHidden/>
              </w:rPr>
              <w:fldChar w:fldCharType="separate"/>
            </w:r>
            <w:r>
              <w:rPr>
                <w:webHidden/>
              </w:rPr>
              <w:t>33</w:t>
            </w:r>
            <w:r>
              <w:rPr>
                <w:webHidden/>
              </w:rPr>
              <w:fldChar w:fldCharType="end"/>
            </w:r>
          </w:hyperlink>
        </w:p>
        <w:p w14:paraId="42CFF99A" w14:textId="658B9A5B" w:rsidR="00661930" w:rsidRDefault="00661930">
          <w:pPr>
            <w:pStyle w:val="TOC3"/>
            <w:rPr>
              <w:sz w:val="22"/>
              <w:lang w:eastAsia="en-GB"/>
            </w:rPr>
          </w:pPr>
          <w:hyperlink w:anchor="_Toc96979661" w:history="1">
            <w:r w:rsidRPr="009A389E">
              <w:rPr>
                <w:rStyle w:val="Hyperlink"/>
              </w:rPr>
              <w:t>2.3.2</w:t>
            </w:r>
            <w:r>
              <w:rPr>
                <w:sz w:val="22"/>
                <w:lang w:eastAsia="en-GB"/>
              </w:rPr>
              <w:tab/>
            </w:r>
            <w:r w:rsidRPr="009A389E">
              <w:rPr>
                <w:rStyle w:val="Hyperlink"/>
              </w:rPr>
              <w:t>Signing Up</w:t>
            </w:r>
            <w:r>
              <w:rPr>
                <w:webHidden/>
              </w:rPr>
              <w:tab/>
            </w:r>
            <w:r>
              <w:rPr>
                <w:webHidden/>
              </w:rPr>
              <w:fldChar w:fldCharType="begin"/>
            </w:r>
            <w:r>
              <w:rPr>
                <w:webHidden/>
              </w:rPr>
              <w:instrText xml:space="preserve"> PAGEREF _Toc96979661 \h </w:instrText>
            </w:r>
            <w:r>
              <w:rPr>
                <w:webHidden/>
              </w:rPr>
            </w:r>
            <w:r>
              <w:rPr>
                <w:webHidden/>
              </w:rPr>
              <w:fldChar w:fldCharType="separate"/>
            </w:r>
            <w:r>
              <w:rPr>
                <w:webHidden/>
              </w:rPr>
              <w:t>34</w:t>
            </w:r>
            <w:r>
              <w:rPr>
                <w:webHidden/>
              </w:rPr>
              <w:fldChar w:fldCharType="end"/>
            </w:r>
          </w:hyperlink>
        </w:p>
        <w:p w14:paraId="3FA759CB" w14:textId="68536BAE" w:rsidR="00661930" w:rsidRDefault="00661930">
          <w:pPr>
            <w:pStyle w:val="TOC3"/>
            <w:rPr>
              <w:sz w:val="22"/>
              <w:lang w:eastAsia="en-GB"/>
            </w:rPr>
          </w:pPr>
          <w:hyperlink w:anchor="_Toc96979662" w:history="1">
            <w:r w:rsidRPr="009A389E">
              <w:rPr>
                <w:rStyle w:val="Hyperlink"/>
              </w:rPr>
              <w:t>2.3.3</w:t>
            </w:r>
            <w:r>
              <w:rPr>
                <w:sz w:val="22"/>
                <w:lang w:eastAsia="en-GB"/>
              </w:rPr>
              <w:tab/>
            </w:r>
            <w:r w:rsidRPr="009A389E">
              <w:rPr>
                <w:rStyle w:val="Hyperlink"/>
              </w:rPr>
              <w:t>Validation and Keys</w:t>
            </w:r>
            <w:r>
              <w:rPr>
                <w:webHidden/>
              </w:rPr>
              <w:tab/>
            </w:r>
            <w:r>
              <w:rPr>
                <w:webHidden/>
              </w:rPr>
              <w:fldChar w:fldCharType="begin"/>
            </w:r>
            <w:r>
              <w:rPr>
                <w:webHidden/>
              </w:rPr>
              <w:instrText xml:space="preserve"> PAGEREF _Toc96979662 \h </w:instrText>
            </w:r>
            <w:r>
              <w:rPr>
                <w:webHidden/>
              </w:rPr>
            </w:r>
            <w:r>
              <w:rPr>
                <w:webHidden/>
              </w:rPr>
              <w:fldChar w:fldCharType="separate"/>
            </w:r>
            <w:r>
              <w:rPr>
                <w:webHidden/>
              </w:rPr>
              <w:t>35</w:t>
            </w:r>
            <w:r>
              <w:rPr>
                <w:webHidden/>
              </w:rPr>
              <w:fldChar w:fldCharType="end"/>
            </w:r>
          </w:hyperlink>
        </w:p>
        <w:p w14:paraId="122C9A37" w14:textId="4ADC4AAB" w:rsidR="00661930" w:rsidRDefault="00661930">
          <w:pPr>
            <w:pStyle w:val="TOC3"/>
            <w:rPr>
              <w:sz w:val="22"/>
              <w:lang w:eastAsia="en-GB"/>
            </w:rPr>
          </w:pPr>
          <w:hyperlink w:anchor="_Toc96979663" w:history="1">
            <w:r w:rsidRPr="009A389E">
              <w:rPr>
                <w:rStyle w:val="Hyperlink"/>
              </w:rPr>
              <w:t>2.3.4</w:t>
            </w:r>
            <w:r>
              <w:rPr>
                <w:sz w:val="22"/>
                <w:lang w:eastAsia="en-GB"/>
              </w:rPr>
              <w:tab/>
            </w:r>
            <w:r w:rsidRPr="009A389E">
              <w:rPr>
                <w:rStyle w:val="Hyperlink"/>
              </w:rPr>
              <w:t>Sending a message</w:t>
            </w:r>
            <w:r>
              <w:rPr>
                <w:webHidden/>
              </w:rPr>
              <w:tab/>
            </w:r>
            <w:r>
              <w:rPr>
                <w:webHidden/>
              </w:rPr>
              <w:fldChar w:fldCharType="begin"/>
            </w:r>
            <w:r>
              <w:rPr>
                <w:webHidden/>
              </w:rPr>
              <w:instrText xml:space="preserve"> PAGEREF _Toc96979663 \h </w:instrText>
            </w:r>
            <w:r>
              <w:rPr>
                <w:webHidden/>
              </w:rPr>
            </w:r>
            <w:r>
              <w:rPr>
                <w:webHidden/>
              </w:rPr>
              <w:fldChar w:fldCharType="separate"/>
            </w:r>
            <w:r>
              <w:rPr>
                <w:webHidden/>
              </w:rPr>
              <w:t>37</w:t>
            </w:r>
            <w:r>
              <w:rPr>
                <w:webHidden/>
              </w:rPr>
              <w:fldChar w:fldCharType="end"/>
            </w:r>
          </w:hyperlink>
        </w:p>
        <w:p w14:paraId="5424DECF" w14:textId="0FE60760" w:rsidR="00661930" w:rsidRDefault="00661930">
          <w:pPr>
            <w:pStyle w:val="TOC3"/>
            <w:rPr>
              <w:sz w:val="22"/>
              <w:lang w:eastAsia="en-GB"/>
            </w:rPr>
          </w:pPr>
          <w:hyperlink w:anchor="_Toc96979664" w:history="1">
            <w:r w:rsidRPr="009A389E">
              <w:rPr>
                <w:rStyle w:val="Hyperlink"/>
              </w:rPr>
              <w:t>2.3.5</w:t>
            </w:r>
            <w:r>
              <w:rPr>
                <w:sz w:val="22"/>
                <w:lang w:eastAsia="en-GB"/>
              </w:rPr>
              <w:tab/>
            </w:r>
            <w:r w:rsidRPr="009A389E">
              <w:rPr>
                <w:rStyle w:val="Hyperlink"/>
              </w:rPr>
              <w:t>Receiving a message</w:t>
            </w:r>
            <w:r>
              <w:rPr>
                <w:webHidden/>
              </w:rPr>
              <w:tab/>
            </w:r>
            <w:r>
              <w:rPr>
                <w:webHidden/>
              </w:rPr>
              <w:fldChar w:fldCharType="begin"/>
            </w:r>
            <w:r>
              <w:rPr>
                <w:webHidden/>
              </w:rPr>
              <w:instrText xml:space="preserve"> PAGEREF _Toc96979664 \h </w:instrText>
            </w:r>
            <w:r>
              <w:rPr>
                <w:webHidden/>
              </w:rPr>
            </w:r>
            <w:r>
              <w:rPr>
                <w:webHidden/>
              </w:rPr>
              <w:fldChar w:fldCharType="separate"/>
            </w:r>
            <w:r>
              <w:rPr>
                <w:webHidden/>
              </w:rPr>
              <w:t>38</w:t>
            </w:r>
            <w:r>
              <w:rPr>
                <w:webHidden/>
              </w:rPr>
              <w:fldChar w:fldCharType="end"/>
            </w:r>
          </w:hyperlink>
        </w:p>
        <w:p w14:paraId="25849932" w14:textId="1810690B" w:rsidR="00661930" w:rsidRDefault="00661930">
          <w:pPr>
            <w:pStyle w:val="TOC2"/>
            <w:tabs>
              <w:tab w:val="left" w:pos="880"/>
              <w:tab w:val="right" w:leader="dot" w:pos="9016"/>
            </w:tabs>
            <w:rPr>
              <w:noProof/>
              <w:sz w:val="22"/>
              <w:lang w:eastAsia="en-GB"/>
            </w:rPr>
          </w:pPr>
          <w:hyperlink w:anchor="_Toc96979665" w:history="1">
            <w:r w:rsidRPr="009A389E">
              <w:rPr>
                <w:rStyle w:val="Hyperlink"/>
                <w:noProof/>
              </w:rPr>
              <w:t>2.4</w:t>
            </w:r>
            <w:r>
              <w:rPr>
                <w:noProof/>
                <w:sz w:val="22"/>
                <w:lang w:eastAsia="en-GB"/>
              </w:rPr>
              <w:tab/>
            </w:r>
            <w:r w:rsidRPr="009A389E">
              <w:rPr>
                <w:rStyle w:val="Hyperlink"/>
                <w:noProof/>
              </w:rPr>
              <w:t>Usability Features</w:t>
            </w:r>
            <w:r>
              <w:rPr>
                <w:noProof/>
                <w:webHidden/>
              </w:rPr>
              <w:tab/>
            </w:r>
            <w:r>
              <w:rPr>
                <w:noProof/>
                <w:webHidden/>
              </w:rPr>
              <w:fldChar w:fldCharType="begin"/>
            </w:r>
            <w:r>
              <w:rPr>
                <w:noProof/>
                <w:webHidden/>
              </w:rPr>
              <w:instrText xml:space="preserve"> PAGEREF _Toc96979665 \h </w:instrText>
            </w:r>
            <w:r>
              <w:rPr>
                <w:noProof/>
                <w:webHidden/>
              </w:rPr>
            </w:r>
            <w:r>
              <w:rPr>
                <w:noProof/>
                <w:webHidden/>
              </w:rPr>
              <w:fldChar w:fldCharType="separate"/>
            </w:r>
            <w:r>
              <w:rPr>
                <w:noProof/>
                <w:webHidden/>
              </w:rPr>
              <w:t>39</w:t>
            </w:r>
            <w:r>
              <w:rPr>
                <w:noProof/>
                <w:webHidden/>
              </w:rPr>
              <w:fldChar w:fldCharType="end"/>
            </w:r>
          </w:hyperlink>
        </w:p>
        <w:p w14:paraId="6AF5DF84" w14:textId="44925AE6" w:rsidR="00661930" w:rsidRDefault="00661930">
          <w:pPr>
            <w:pStyle w:val="TOC2"/>
            <w:tabs>
              <w:tab w:val="left" w:pos="880"/>
              <w:tab w:val="right" w:leader="dot" w:pos="9016"/>
            </w:tabs>
            <w:rPr>
              <w:noProof/>
              <w:sz w:val="22"/>
              <w:lang w:eastAsia="en-GB"/>
            </w:rPr>
          </w:pPr>
          <w:hyperlink w:anchor="_Toc96979666" w:history="1">
            <w:r w:rsidRPr="009A389E">
              <w:rPr>
                <w:rStyle w:val="Hyperlink"/>
                <w:noProof/>
              </w:rPr>
              <w:t>2.5</w:t>
            </w:r>
            <w:r>
              <w:rPr>
                <w:noProof/>
                <w:sz w:val="22"/>
                <w:lang w:eastAsia="en-GB"/>
              </w:rPr>
              <w:tab/>
            </w:r>
            <w:r w:rsidRPr="009A389E">
              <w:rPr>
                <w:rStyle w:val="Hyperlink"/>
                <w:noProof/>
              </w:rPr>
              <w:t>Internal Structures</w:t>
            </w:r>
            <w:r>
              <w:rPr>
                <w:noProof/>
                <w:webHidden/>
              </w:rPr>
              <w:tab/>
            </w:r>
            <w:r>
              <w:rPr>
                <w:noProof/>
                <w:webHidden/>
              </w:rPr>
              <w:fldChar w:fldCharType="begin"/>
            </w:r>
            <w:r>
              <w:rPr>
                <w:noProof/>
                <w:webHidden/>
              </w:rPr>
              <w:instrText xml:space="preserve"> PAGEREF _Toc96979666 \h </w:instrText>
            </w:r>
            <w:r>
              <w:rPr>
                <w:noProof/>
                <w:webHidden/>
              </w:rPr>
            </w:r>
            <w:r>
              <w:rPr>
                <w:noProof/>
                <w:webHidden/>
              </w:rPr>
              <w:fldChar w:fldCharType="separate"/>
            </w:r>
            <w:r>
              <w:rPr>
                <w:noProof/>
                <w:webHidden/>
              </w:rPr>
              <w:t>40</w:t>
            </w:r>
            <w:r>
              <w:rPr>
                <w:noProof/>
                <w:webHidden/>
              </w:rPr>
              <w:fldChar w:fldCharType="end"/>
            </w:r>
          </w:hyperlink>
        </w:p>
        <w:p w14:paraId="758CA850" w14:textId="1C96566F" w:rsidR="00661930" w:rsidRDefault="00661930">
          <w:pPr>
            <w:pStyle w:val="TOC3"/>
            <w:rPr>
              <w:sz w:val="22"/>
              <w:lang w:eastAsia="en-GB"/>
            </w:rPr>
          </w:pPr>
          <w:hyperlink w:anchor="_Toc96979667" w:history="1">
            <w:r w:rsidRPr="009A389E">
              <w:rPr>
                <w:rStyle w:val="Hyperlink"/>
              </w:rPr>
              <w:t>2.5.1</w:t>
            </w:r>
            <w:r>
              <w:rPr>
                <w:sz w:val="22"/>
                <w:lang w:eastAsia="en-GB"/>
              </w:rPr>
              <w:tab/>
            </w:r>
            <w:r w:rsidRPr="009A389E">
              <w:rPr>
                <w:rStyle w:val="Hyperlink"/>
              </w:rPr>
              <w:t>Variables</w:t>
            </w:r>
            <w:r>
              <w:rPr>
                <w:webHidden/>
              </w:rPr>
              <w:tab/>
            </w:r>
            <w:r>
              <w:rPr>
                <w:webHidden/>
              </w:rPr>
              <w:fldChar w:fldCharType="begin"/>
            </w:r>
            <w:r>
              <w:rPr>
                <w:webHidden/>
              </w:rPr>
              <w:instrText xml:space="preserve"> PAGEREF _Toc96979667 \h </w:instrText>
            </w:r>
            <w:r>
              <w:rPr>
                <w:webHidden/>
              </w:rPr>
            </w:r>
            <w:r>
              <w:rPr>
                <w:webHidden/>
              </w:rPr>
              <w:fldChar w:fldCharType="separate"/>
            </w:r>
            <w:r>
              <w:rPr>
                <w:webHidden/>
              </w:rPr>
              <w:t>40</w:t>
            </w:r>
            <w:r>
              <w:rPr>
                <w:webHidden/>
              </w:rPr>
              <w:fldChar w:fldCharType="end"/>
            </w:r>
          </w:hyperlink>
        </w:p>
        <w:p w14:paraId="3021EB7E" w14:textId="233FE5FA" w:rsidR="00661930" w:rsidRDefault="00661930">
          <w:pPr>
            <w:pStyle w:val="TOC3"/>
            <w:rPr>
              <w:sz w:val="22"/>
              <w:lang w:eastAsia="en-GB"/>
            </w:rPr>
          </w:pPr>
          <w:hyperlink w:anchor="_Toc96979668" w:history="1">
            <w:r w:rsidRPr="009A389E">
              <w:rPr>
                <w:rStyle w:val="Hyperlink"/>
              </w:rPr>
              <w:t>2.5.2</w:t>
            </w:r>
            <w:r>
              <w:rPr>
                <w:sz w:val="22"/>
                <w:lang w:eastAsia="en-GB"/>
              </w:rPr>
              <w:tab/>
            </w:r>
            <w:r w:rsidRPr="009A389E">
              <w:rPr>
                <w:rStyle w:val="Hyperlink"/>
              </w:rPr>
              <w:t>Data Structures</w:t>
            </w:r>
            <w:r>
              <w:rPr>
                <w:webHidden/>
              </w:rPr>
              <w:tab/>
            </w:r>
            <w:r>
              <w:rPr>
                <w:webHidden/>
              </w:rPr>
              <w:fldChar w:fldCharType="begin"/>
            </w:r>
            <w:r>
              <w:rPr>
                <w:webHidden/>
              </w:rPr>
              <w:instrText xml:space="preserve"> PAGEREF _Toc96979668 \h </w:instrText>
            </w:r>
            <w:r>
              <w:rPr>
                <w:webHidden/>
              </w:rPr>
            </w:r>
            <w:r>
              <w:rPr>
                <w:webHidden/>
              </w:rPr>
              <w:fldChar w:fldCharType="separate"/>
            </w:r>
            <w:r>
              <w:rPr>
                <w:webHidden/>
              </w:rPr>
              <w:t>41</w:t>
            </w:r>
            <w:r>
              <w:rPr>
                <w:webHidden/>
              </w:rPr>
              <w:fldChar w:fldCharType="end"/>
            </w:r>
          </w:hyperlink>
        </w:p>
        <w:p w14:paraId="2053FFF1" w14:textId="694A2C69" w:rsidR="00661930" w:rsidRDefault="00661930">
          <w:pPr>
            <w:pStyle w:val="TOC3"/>
            <w:rPr>
              <w:sz w:val="22"/>
              <w:lang w:eastAsia="en-GB"/>
            </w:rPr>
          </w:pPr>
          <w:hyperlink w:anchor="_Toc96979669" w:history="1">
            <w:r w:rsidRPr="009A389E">
              <w:rPr>
                <w:rStyle w:val="Hyperlink"/>
              </w:rPr>
              <w:t>2.5.3</w:t>
            </w:r>
            <w:r>
              <w:rPr>
                <w:sz w:val="22"/>
                <w:lang w:eastAsia="en-GB"/>
              </w:rPr>
              <w:tab/>
            </w:r>
            <w:r w:rsidRPr="009A389E">
              <w:rPr>
                <w:rStyle w:val="Hyperlink"/>
              </w:rPr>
              <w:t>Class Diagrams</w:t>
            </w:r>
            <w:r>
              <w:rPr>
                <w:webHidden/>
              </w:rPr>
              <w:tab/>
            </w:r>
            <w:r>
              <w:rPr>
                <w:webHidden/>
              </w:rPr>
              <w:fldChar w:fldCharType="begin"/>
            </w:r>
            <w:r>
              <w:rPr>
                <w:webHidden/>
              </w:rPr>
              <w:instrText xml:space="preserve"> PAGEREF _Toc96979669 \h </w:instrText>
            </w:r>
            <w:r>
              <w:rPr>
                <w:webHidden/>
              </w:rPr>
            </w:r>
            <w:r>
              <w:rPr>
                <w:webHidden/>
              </w:rPr>
              <w:fldChar w:fldCharType="separate"/>
            </w:r>
            <w:r>
              <w:rPr>
                <w:webHidden/>
              </w:rPr>
              <w:t>42</w:t>
            </w:r>
            <w:r>
              <w:rPr>
                <w:webHidden/>
              </w:rPr>
              <w:fldChar w:fldCharType="end"/>
            </w:r>
          </w:hyperlink>
        </w:p>
        <w:p w14:paraId="518E78BF" w14:textId="03C93CF5" w:rsidR="00661930" w:rsidRDefault="00661930">
          <w:pPr>
            <w:pStyle w:val="TOC3"/>
            <w:rPr>
              <w:sz w:val="22"/>
              <w:lang w:eastAsia="en-GB"/>
            </w:rPr>
          </w:pPr>
          <w:hyperlink w:anchor="_Toc96979670" w:history="1">
            <w:r w:rsidRPr="009A389E">
              <w:rPr>
                <w:rStyle w:val="Hyperlink"/>
              </w:rPr>
              <w:t>2.5.4</w:t>
            </w:r>
            <w:r>
              <w:rPr>
                <w:sz w:val="22"/>
                <w:lang w:eastAsia="en-GB"/>
              </w:rPr>
              <w:tab/>
            </w:r>
            <w:r w:rsidRPr="009A389E">
              <w:rPr>
                <w:rStyle w:val="Hyperlink"/>
              </w:rPr>
              <w:t>Validation</w:t>
            </w:r>
            <w:r>
              <w:rPr>
                <w:webHidden/>
              </w:rPr>
              <w:tab/>
            </w:r>
            <w:r>
              <w:rPr>
                <w:webHidden/>
              </w:rPr>
              <w:fldChar w:fldCharType="begin"/>
            </w:r>
            <w:r>
              <w:rPr>
                <w:webHidden/>
              </w:rPr>
              <w:instrText xml:space="preserve"> PAGEREF _Toc96979670 \h </w:instrText>
            </w:r>
            <w:r>
              <w:rPr>
                <w:webHidden/>
              </w:rPr>
            </w:r>
            <w:r>
              <w:rPr>
                <w:webHidden/>
              </w:rPr>
              <w:fldChar w:fldCharType="separate"/>
            </w:r>
            <w:r>
              <w:rPr>
                <w:webHidden/>
              </w:rPr>
              <w:t>44</w:t>
            </w:r>
            <w:r>
              <w:rPr>
                <w:webHidden/>
              </w:rPr>
              <w:fldChar w:fldCharType="end"/>
            </w:r>
          </w:hyperlink>
        </w:p>
        <w:p w14:paraId="61BB1A11" w14:textId="0C362DB1" w:rsidR="00661930" w:rsidRDefault="00661930">
          <w:pPr>
            <w:pStyle w:val="TOC2"/>
            <w:tabs>
              <w:tab w:val="left" w:pos="880"/>
              <w:tab w:val="right" w:leader="dot" w:pos="9016"/>
            </w:tabs>
            <w:rPr>
              <w:noProof/>
              <w:sz w:val="22"/>
              <w:lang w:eastAsia="en-GB"/>
            </w:rPr>
          </w:pPr>
          <w:hyperlink w:anchor="_Toc96979671" w:history="1">
            <w:r w:rsidRPr="009A389E">
              <w:rPr>
                <w:rStyle w:val="Hyperlink"/>
                <w:noProof/>
              </w:rPr>
              <w:t>2.6</w:t>
            </w:r>
            <w:r>
              <w:rPr>
                <w:noProof/>
                <w:sz w:val="22"/>
                <w:lang w:eastAsia="en-GB"/>
              </w:rPr>
              <w:tab/>
            </w:r>
            <w:r w:rsidRPr="009A389E">
              <w:rPr>
                <w:rStyle w:val="Hyperlink"/>
                <w:noProof/>
              </w:rPr>
              <w:t>Data</w:t>
            </w:r>
            <w:r>
              <w:rPr>
                <w:noProof/>
                <w:webHidden/>
              </w:rPr>
              <w:tab/>
            </w:r>
            <w:r>
              <w:rPr>
                <w:noProof/>
                <w:webHidden/>
              </w:rPr>
              <w:fldChar w:fldCharType="begin"/>
            </w:r>
            <w:r>
              <w:rPr>
                <w:noProof/>
                <w:webHidden/>
              </w:rPr>
              <w:instrText xml:space="preserve"> PAGEREF _Toc96979671 \h </w:instrText>
            </w:r>
            <w:r>
              <w:rPr>
                <w:noProof/>
                <w:webHidden/>
              </w:rPr>
            </w:r>
            <w:r>
              <w:rPr>
                <w:noProof/>
                <w:webHidden/>
              </w:rPr>
              <w:fldChar w:fldCharType="separate"/>
            </w:r>
            <w:r>
              <w:rPr>
                <w:noProof/>
                <w:webHidden/>
              </w:rPr>
              <w:t>45</w:t>
            </w:r>
            <w:r>
              <w:rPr>
                <w:noProof/>
                <w:webHidden/>
              </w:rPr>
              <w:fldChar w:fldCharType="end"/>
            </w:r>
          </w:hyperlink>
        </w:p>
        <w:p w14:paraId="61E3E07B" w14:textId="22316108" w:rsidR="00661930" w:rsidRDefault="00661930">
          <w:pPr>
            <w:pStyle w:val="TOC3"/>
            <w:rPr>
              <w:sz w:val="22"/>
              <w:lang w:eastAsia="en-GB"/>
            </w:rPr>
          </w:pPr>
          <w:hyperlink w:anchor="_Toc96979672" w:history="1">
            <w:r w:rsidRPr="009A389E">
              <w:rPr>
                <w:rStyle w:val="Hyperlink"/>
              </w:rPr>
              <w:t>2.6.1</w:t>
            </w:r>
            <w:r>
              <w:rPr>
                <w:sz w:val="22"/>
                <w:lang w:eastAsia="en-GB"/>
              </w:rPr>
              <w:tab/>
            </w:r>
            <w:r w:rsidRPr="009A389E">
              <w:rPr>
                <w:rStyle w:val="Hyperlink"/>
              </w:rPr>
              <w:t>Log In Test Data</w:t>
            </w:r>
            <w:r>
              <w:rPr>
                <w:webHidden/>
              </w:rPr>
              <w:tab/>
            </w:r>
            <w:r>
              <w:rPr>
                <w:webHidden/>
              </w:rPr>
              <w:fldChar w:fldCharType="begin"/>
            </w:r>
            <w:r>
              <w:rPr>
                <w:webHidden/>
              </w:rPr>
              <w:instrText xml:space="preserve"> PAGEREF _Toc96979672 \h </w:instrText>
            </w:r>
            <w:r>
              <w:rPr>
                <w:webHidden/>
              </w:rPr>
            </w:r>
            <w:r>
              <w:rPr>
                <w:webHidden/>
              </w:rPr>
              <w:fldChar w:fldCharType="separate"/>
            </w:r>
            <w:r>
              <w:rPr>
                <w:webHidden/>
              </w:rPr>
              <w:t>45</w:t>
            </w:r>
            <w:r>
              <w:rPr>
                <w:webHidden/>
              </w:rPr>
              <w:fldChar w:fldCharType="end"/>
            </w:r>
          </w:hyperlink>
        </w:p>
        <w:p w14:paraId="7E27B482" w14:textId="073B804A" w:rsidR="00661930" w:rsidRDefault="00661930">
          <w:pPr>
            <w:pStyle w:val="TOC3"/>
            <w:rPr>
              <w:sz w:val="22"/>
              <w:lang w:eastAsia="en-GB"/>
            </w:rPr>
          </w:pPr>
          <w:hyperlink w:anchor="_Toc96979673" w:history="1">
            <w:r w:rsidRPr="009A389E">
              <w:rPr>
                <w:rStyle w:val="Hyperlink"/>
              </w:rPr>
              <w:t>2.6.2</w:t>
            </w:r>
            <w:r>
              <w:rPr>
                <w:sz w:val="22"/>
                <w:lang w:eastAsia="en-GB"/>
              </w:rPr>
              <w:tab/>
            </w:r>
            <w:r w:rsidRPr="009A389E">
              <w:rPr>
                <w:rStyle w:val="Hyperlink"/>
              </w:rPr>
              <w:t>Sign Up Test Data</w:t>
            </w:r>
            <w:r>
              <w:rPr>
                <w:webHidden/>
              </w:rPr>
              <w:tab/>
            </w:r>
            <w:r>
              <w:rPr>
                <w:webHidden/>
              </w:rPr>
              <w:fldChar w:fldCharType="begin"/>
            </w:r>
            <w:r>
              <w:rPr>
                <w:webHidden/>
              </w:rPr>
              <w:instrText xml:space="preserve"> PAGEREF _Toc96979673 \h </w:instrText>
            </w:r>
            <w:r>
              <w:rPr>
                <w:webHidden/>
              </w:rPr>
            </w:r>
            <w:r>
              <w:rPr>
                <w:webHidden/>
              </w:rPr>
              <w:fldChar w:fldCharType="separate"/>
            </w:r>
            <w:r>
              <w:rPr>
                <w:webHidden/>
              </w:rPr>
              <w:t>46</w:t>
            </w:r>
            <w:r>
              <w:rPr>
                <w:webHidden/>
              </w:rPr>
              <w:fldChar w:fldCharType="end"/>
            </w:r>
          </w:hyperlink>
        </w:p>
        <w:p w14:paraId="5444D9A9" w14:textId="146BD7B2" w:rsidR="00661930" w:rsidRDefault="00661930">
          <w:pPr>
            <w:pStyle w:val="TOC3"/>
            <w:rPr>
              <w:sz w:val="22"/>
              <w:lang w:eastAsia="en-GB"/>
            </w:rPr>
          </w:pPr>
          <w:hyperlink w:anchor="_Toc96979674" w:history="1">
            <w:r w:rsidRPr="009A389E">
              <w:rPr>
                <w:rStyle w:val="Hyperlink"/>
              </w:rPr>
              <w:t>2.6.3</w:t>
            </w:r>
            <w:r>
              <w:rPr>
                <w:sz w:val="22"/>
                <w:lang w:eastAsia="en-GB"/>
              </w:rPr>
              <w:tab/>
            </w:r>
            <w:r w:rsidRPr="009A389E">
              <w:rPr>
                <w:rStyle w:val="Hyperlink"/>
              </w:rPr>
              <w:t>Message Test Data</w:t>
            </w:r>
            <w:r>
              <w:rPr>
                <w:webHidden/>
              </w:rPr>
              <w:tab/>
            </w:r>
            <w:r>
              <w:rPr>
                <w:webHidden/>
              </w:rPr>
              <w:fldChar w:fldCharType="begin"/>
            </w:r>
            <w:r>
              <w:rPr>
                <w:webHidden/>
              </w:rPr>
              <w:instrText xml:space="preserve"> PAGEREF _Toc96979674 \h </w:instrText>
            </w:r>
            <w:r>
              <w:rPr>
                <w:webHidden/>
              </w:rPr>
            </w:r>
            <w:r>
              <w:rPr>
                <w:webHidden/>
              </w:rPr>
              <w:fldChar w:fldCharType="separate"/>
            </w:r>
            <w:r>
              <w:rPr>
                <w:webHidden/>
              </w:rPr>
              <w:t>47</w:t>
            </w:r>
            <w:r>
              <w:rPr>
                <w:webHidden/>
              </w:rPr>
              <w:fldChar w:fldCharType="end"/>
            </w:r>
          </w:hyperlink>
        </w:p>
        <w:p w14:paraId="705EFABD" w14:textId="0A690E0B" w:rsidR="00661930" w:rsidRDefault="00661930">
          <w:pPr>
            <w:pStyle w:val="TOC3"/>
            <w:rPr>
              <w:sz w:val="22"/>
              <w:lang w:eastAsia="en-GB"/>
            </w:rPr>
          </w:pPr>
          <w:hyperlink w:anchor="_Toc96979675" w:history="1">
            <w:r w:rsidRPr="009A389E">
              <w:rPr>
                <w:rStyle w:val="Hyperlink"/>
              </w:rPr>
              <w:t>2.6.4</w:t>
            </w:r>
            <w:r>
              <w:rPr>
                <w:sz w:val="22"/>
                <w:lang w:eastAsia="en-GB"/>
              </w:rPr>
              <w:tab/>
            </w:r>
            <w:r w:rsidRPr="009A389E">
              <w:rPr>
                <w:rStyle w:val="Hyperlink"/>
              </w:rPr>
              <w:t>Further Data</w:t>
            </w:r>
            <w:r>
              <w:rPr>
                <w:webHidden/>
              </w:rPr>
              <w:tab/>
            </w:r>
            <w:r>
              <w:rPr>
                <w:webHidden/>
              </w:rPr>
              <w:fldChar w:fldCharType="begin"/>
            </w:r>
            <w:r>
              <w:rPr>
                <w:webHidden/>
              </w:rPr>
              <w:instrText xml:space="preserve"> PAGEREF _Toc96979675 \h </w:instrText>
            </w:r>
            <w:r>
              <w:rPr>
                <w:webHidden/>
              </w:rPr>
            </w:r>
            <w:r>
              <w:rPr>
                <w:webHidden/>
              </w:rPr>
              <w:fldChar w:fldCharType="separate"/>
            </w:r>
            <w:r>
              <w:rPr>
                <w:webHidden/>
              </w:rPr>
              <w:t>48</w:t>
            </w:r>
            <w:r>
              <w:rPr>
                <w:webHidden/>
              </w:rPr>
              <w:fldChar w:fldCharType="end"/>
            </w:r>
          </w:hyperlink>
        </w:p>
        <w:p w14:paraId="06C61668" w14:textId="046EA2F4" w:rsidR="00661930" w:rsidRDefault="00661930">
          <w:pPr>
            <w:pStyle w:val="TOC2"/>
            <w:tabs>
              <w:tab w:val="left" w:pos="880"/>
              <w:tab w:val="right" w:leader="dot" w:pos="9016"/>
            </w:tabs>
            <w:rPr>
              <w:noProof/>
              <w:sz w:val="22"/>
              <w:lang w:eastAsia="en-GB"/>
            </w:rPr>
          </w:pPr>
          <w:hyperlink w:anchor="_Toc96979676" w:history="1">
            <w:r w:rsidRPr="009A389E">
              <w:rPr>
                <w:rStyle w:val="Hyperlink"/>
                <w:noProof/>
              </w:rPr>
              <w:t>2.7</w:t>
            </w:r>
            <w:r>
              <w:rPr>
                <w:noProof/>
                <w:sz w:val="22"/>
                <w:lang w:eastAsia="en-GB"/>
              </w:rPr>
              <w:tab/>
            </w:r>
            <w:r w:rsidRPr="009A389E">
              <w:rPr>
                <w:rStyle w:val="Hyperlink"/>
                <w:noProof/>
              </w:rPr>
              <w:t>Interface Design</w:t>
            </w:r>
            <w:r>
              <w:rPr>
                <w:noProof/>
                <w:webHidden/>
              </w:rPr>
              <w:tab/>
            </w:r>
            <w:r>
              <w:rPr>
                <w:noProof/>
                <w:webHidden/>
              </w:rPr>
              <w:fldChar w:fldCharType="begin"/>
            </w:r>
            <w:r>
              <w:rPr>
                <w:noProof/>
                <w:webHidden/>
              </w:rPr>
              <w:instrText xml:space="preserve"> PAGEREF _Toc96979676 \h </w:instrText>
            </w:r>
            <w:r>
              <w:rPr>
                <w:noProof/>
                <w:webHidden/>
              </w:rPr>
            </w:r>
            <w:r>
              <w:rPr>
                <w:noProof/>
                <w:webHidden/>
              </w:rPr>
              <w:fldChar w:fldCharType="separate"/>
            </w:r>
            <w:r>
              <w:rPr>
                <w:noProof/>
                <w:webHidden/>
              </w:rPr>
              <w:t>49</w:t>
            </w:r>
            <w:r>
              <w:rPr>
                <w:noProof/>
                <w:webHidden/>
              </w:rPr>
              <w:fldChar w:fldCharType="end"/>
            </w:r>
          </w:hyperlink>
        </w:p>
        <w:p w14:paraId="78563D10" w14:textId="68E40EE0" w:rsidR="00661930" w:rsidRDefault="00661930">
          <w:pPr>
            <w:pStyle w:val="TOC3"/>
            <w:rPr>
              <w:sz w:val="22"/>
              <w:lang w:eastAsia="en-GB"/>
            </w:rPr>
          </w:pPr>
          <w:hyperlink w:anchor="_Toc96979677" w:history="1">
            <w:r w:rsidRPr="009A389E">
              <w:rPr>
                <w:rStyle w:val="Hyperlink"/>
              </w:rPr>
              <w:t>2.7.1</w:t>
            </w:r>
            <w:r>
              <w:rPr>
                <w:sz w:val="22"/>
                <w:lang w:eastAsia="en-GB"/>
              </w:rPr>
              <w:tab/>
            </w:r>
            <w:r w:rsidRPr="009A389E">
              <w:rPr>
                <w:rStyle w:val="Hyperlink"/>
              </w:rPr>
              <w:t>Conversation View</w:t>
            </w:r>
            <w:r>
              <w:rPr>
                <w:webHidden/>
              </w:rPr>
              <w:tab/>
            </w:r>
            <w:r>
              <w:rPr>
                <w:webHidden/>
              </w:rPr>
              <w:fldChar w:fldCharType="begin"/>
            </w:r>
            <w:r>
              <w:rPr>
                <w:webHidden/>
              </w:rPr>
              <w:instrText xml:space="preserve"> PAGEREF _Toc96979677 \h </w:instrText>
            </w:r>
            <w:r>
              <w:rPr>
                <w:webHidden/>
              </w:rPr>
            </w:r>
            <w:r>
              <w:rPr>
                <w:webHidden/>
              </w:rPr>
              <w:fldChar w:fldCharType="separate"/>
            </w:r>
            <w:r>
              <w:rPr>
                <w:webHidden/>
              </w:rPr>
              <w:t>49</w:t>
            </w:r>
            <w:r>
              <w:rPr>
                <w:webHidden/>
              </w:rPr>
              <w:fldChar w:fldCharType="end"/>
            </w:r>
          </w:hyperlink>
        </w:p>
        <w:p w14:paraId="1F71923D" w14:textId="161AA76E" w:rsidR="00661930" w:rsidRDefault="00661930">
          <w:pPr>
            <w:pStyle w:val="TOC3"/>
            <w:rPr>
              <w:sz w:val="22"/>
              <w:lang w:eastAsia="en-GB"/>
            </w:rPr>
          </w:pPr>
          <w:hyperlink w:anchor="_Toc96979678" w:history="1">
            <w:r w:rsidRPr="009A389E">
              <w:rPr>
                <w:rStyle w:val="Hyperlink"/>
              </w:rPr>
              <w:t>2.7.2</w:t>
            </w:r>
            <w:r>
              <w:rPr>
                <w:sz w:val="22"/>
                <w:lang w:eastAsia="en-GB"/>
              </w:rPr>
              <w:tab/>
            </w:r>
            <w:r w:rsidRPr="009A389E">
              <w:rPr>
                <w:rStyle w:val="Hyperlink"/>
              </w:rPr>
              <w:t>Login View</w:t>
            </w:r>
            <w:r>
              <w:rPr>
                <w:webHidden/>
              </w:rPr>
              <w:tab/>
            </w:r>
            <w:r>
              <w:rPr>
                <w:webHidden/>
              </w:rPr>
              <w:fldChar w:fldCharType="begin"/>
            </w:r>
            <w:r>
              <w:rPr>
                <w:webHidden/>
              </w:rPr>
              <w:instrText xml:space="preserve"> PAGEREF _Toc96979678 \h </w:instrText>
            </w:r>
            <w:r>
              <w:rPr>
                <w:webHidden/>
              </w:rPr>
            </w:r>
            <w:r>
              <w:rPr>
                <w:webHidden/>
              </w:rPr>
              <w:fldChar w:fldCharType="separate"/>
            </w:r>
            <w:r>
              <w:rPr>
                <w:webHidden/>
              </w:rPr>
              <w:t>51</w:t>
            </w:r>
            <w:r>
              <w:rPr>
                <w:webHidden/>
              </w:rPr>
              <w:fldChar w:fldCharType="end"/>
            </w:r>
          </w:hyperlink>
        </w:p>
        <w:p w14:paraId="6303F8B6" w14:textId="021BAC70" w:rsidR="00661930" w:rsidRDefault="00661930">
          <w:pPr>
            <w:pStyle w:val="TOC3"/>
            <w:rPr>
              <w:sz w:val="22"/>
              <w:lang w:eastAsia="en-GB"/>
            </w:rPr>
          </w:pPr>
          <w:hyperlink w:anchor="_Toc96979679" w:history="1">
            <w:r w:rsidRPr="009A389E">
              <w:rPr>
                <w:rStyle w:val="Hyperlink"/>
              </w:rPr>
              <w:t>2.7.3</w:t>
            </w:r>
            <w:r>
              <w:rPr>
                <w:sz w:val="22"/>
                <w:lang w:eastAsia="en-GB"/>
              </w:rPr>
              <w:tab/>
            </w:r>
            <w:r w:rsidRPr="009A389E">
              <w:rPr>
                <w:rStyle w:val="Hyperlink"/>
              </w:rPr>
              <w:t>Signup view</w:t>
            </w:r>
            <w:r>
              <w:rPr>
                <w:webHidden/>
              </w:rPr>
              <w:tab/>
            </w:r>
            <w:r>
              <w:rPr>
                <w:webHidden/>
              </w:rPr>
              <w:fldChar w:fldCharType="begin"/>
            </w:r>
            <w:r>
              <w:rPr>
                <w:webHidden/>
              </w:rPr>
              <w:instrText xml:space="preserve"> PAGEREF _Toc96979679 \h </w:instrText>
            </w:r>
            <w:r>
              <w:rPr>
                <w:webHidden/>
              </w:rPr>
            </w:r>
            <w:r>
              <w:rPr>
                <w:webHidden/>
              </w:rPr>
              <w:fldChar w:fldCharType="separate"/>
            </w:r>
            <w:r>
              <w:rPr>
                <w:webHidden/>
              </w:rPr>
              <w:t>52</w:t>
            </w:r>
            <w:r>
              <w:rPr>
                <w:webHidden/>
              </w:rPr>
              <w:fldChar w:fldCharType="end"/>
            </w:r>
          </w:hyperlink>
        </w:p>
        <w:p w14:paraId="2A69540E" w14:textId="28E6398C" w:rsidR="00661930" w:rsidRDefault="00661930">
          <w:pPr>
            <w:pStyle w:val="TOC1"/>
            <w:rPr>
              <w:sz w:val="22"/>
              <w:lang w:eastAsia="en-GB"/>
            </w:rPr>
          </w:pPr>
          <w:hyperlink w:anchor="_Toc96979680" w:history="1">
            <w:r w:rsidRPr="009A389E">
              <w:rPr>
                <w:rStyle w:val="Hyperlink"/>
              </w:rPr>
              <w:t>3</w:t>
            </w:r>
            <w:r>
              <w:rPr>
                <w:sz w:val="22"/>
                <w:lang w:eastAsia="en-GB"/>
              </w:rPr>
              <w:tab/>
            </w:r>
            <w:r w:rsidRPr="009A389E">
              <w:rPr>
                <w:rStyle w:val="Hyperlink"/>
              </w:rPr>
              <w:t>Development</w:t>
            </w:r>
            <w:r>
              <w:rPr>
                <w:webHidden/>
              </w:rPr>
              <w:tab/>
            </w:r>
            <w:r>
              <w:rPr>
                <w:webHidden/>
              </w:rPr>
              <w:fldChar w:fldCharType="begin"/>
            </w:r>
            <w:r>
              <w:rPr>
                <w:webHidden/>
              </w:rPr>
              <w:instrText xml:space="preserve"> PAGEREF _Toc96979680 \h </w:instrText>
            </w:r>
            <w:r>
              <w:rPr>
                <w:webHidden/>
              </w:rPr>
            </w:r>
            <w:r>
              <w:rPr>
                <w:webHidden/>
              </w:rPr>
              <w:fldChar w:fldCharType="separate"/>
            </w:r>
            <w:r>
              <w:rPr>
                <w:webHidden/>
              </w:rPr>
              <w:t>53</w:t>
            </w:r>
            <w:r>
              <w:rPr>
                <w:webHidden/>
              </w:rPr>
              <w:fldChar w:fldCharType="end"/>
            </w:r>
          </w:hyperlink>
        </w:p>
        <w:p w14:paraId="25CA732E" w14:textId="76CBA27D" w:rsidR="00661930" w:rsidRDefault="00661930">
          <w:pPr>
            <w:pStyle w:val="TOC2"/>
            <w:tabs>
              <w:tab w:val="left" w:pos="880"/>
              <w:tab w:val="right" w:leader="dot" w:pos="9016"/>
            </w:tabs>
            <w:rPr>
              <w:noProof/>
              <w:sz w:val="22"/>
              <w:lang w:eastAsia="en-GB"/>
            </w:rPr>
          </w:pPr>
          <w:hyperlink w:anchor="_Toc96979681" w:history="1">
            <w:r w:rsidRPr="009A389E">
              <w:rPr>
                <w:rStyle w:val="Hyperlink"/>
                <w:noProof/>
              </w:rPr>
              <w:t>3.1</w:t>
            </w:r>
            <w:r>
              <w:rPr>
                <w:noProof/>
                <w:sz w:val="22"/>
                <w:lang w:eastAsia="en-GB"/>
              </w:rPr>
              <w:tab/>
            </w:r>
            <w:r w:rsidRPr="009A389E">
              <w:rPr>
                <w:rStyle w:val="Hyperlink"/>
                <w:noProof/>
              </w:rPr>
              <w:t>Iteration 1</w:t>
            </w:r>
            <w:r>
              <w:rPr>
                <w:noProof/>
                <w:webHidden/>
              </w:rPr>
              <w:tab/>
            </w:r>
            <w:r>
              <w:rPr>
                <w:noProof/>
                <w:webHidden/>
              </w:rPr>
              <w:fldChar w:fldCharType="begin"/>
            </w:r>
            <w:r>
              <w:rPr>
                <w:noProof/>
                <w:webHidden/>
              </w:rPr>
              <w:instrText xml:space="preserve"> PAGEREF _Toc96979681 \h </w:instrText>
            </w:r>
            <w:r>
              <w:rPr>
                <w:noProof/>
                <w:webHidden/>
              </w:rPr>
            </w:r>
            <w:r>
              <w:rPr>
                <w:noProof/>
                <w:webHidden/>
              </w:rPr>
              <w:fldChar w:fldCharType="separate"/>
            </w:r>
            <w:r>
              <w:rPr>
                <w:noProof/>
                <w:webHidden/>
              </w:rPr>
              <w:t>53</w:t>
            </w:r>
            <w:r>
              <w:rPr>
                <w:noProof/>
                <w:webHidden/>
              </w:rPr>
              <w:fldChar w:fldCharType="end"/>
            </w:r>
          </w:hyperlink>
        </w:p>
        <w:p w14:paraId="62B17A3C" w14:textId="67AEBD9B" w:rsidR="00661930" w:rsidRDefault="00661930">
          <w:pPr>
            <w:pStyle w:val="TOC3"/>
            <w:rPr>
              <w:sz w:val="22"/>
              <w:lang w:eastAsia="en-GB"/>
            </w:rPr>
          </w:pPr>
          <w:hyperlink w:anchor="_Toc96979682" w:history="1">
            <w:r w:rsidRPr="009A389E">
              <w:rPr>
                <w:rStyle w:val="Hyperlink"/>
              </w:rPr>
              <w:t>3.1.1</w:t>
            </w:r>
            <w:r>
              <w:rPr>
                <w:sz w:val="22"/>
                <w:lang w:eastAsia="en-GB"/>
              </w:rPr>
              <w:tab/>
            </w:r>
            <w:r w:rsidRPr="009A389E">
              <w:rPr>
                <w:rStyle w:val="Hyperlink"/>
              </w:rPr>
              <w:t>Plan</w:t>
            </w:r>
            <w:r>
              <w:rPr>
                <w:webHidden/>
              </w:rPr>
              <w:tab/>
            </w:r>
            <w:r>
              <w:rPr>
                <w:webHidden/>
              </w:rPr>
              <w:fldChar w:fldCharType="begin"/>
            </w:r>
            <w:r>
              <w:rPr>
                <w:webHidden/>
              </w:rPr>
              <w:instrText xml:space="preserve"> PAGEREF _Toc96979682 \h </w:instrText>
            </w:r>
            <w:r>
              <w:rPr>
                <w:webHidden/>
              </w:rPr>
            </w:r>
            <w:r>
              <w:rPr>
                <w:webHidden/>
              </w:rPr>
              <w:fldChar w:fldCharType="separate"/>
            </w:r>
            <w:r>
              <w:rPr>
                <w:webHidden/>
              </w:rPr>
              <w:t>53</w:t>
            </w:r>
            <w:r>
              <w:rPr>
                <w:webHidden/>
              </w:rPr>
              <w:fldChar w:fldCharType="end"/>
            </w:r>
          </w:hyperlink>
        </w:p>
        <w:p w14:paraId="4DAB376C" w14:textId="0633D599" w:rsidR="00661930" w:rsidRDefault="00661930">
          <w:pPr>
            <w:pStyle w:val="TOC3"/>
            <w:rPr>
              <w:sz w:val="22"/>
              <w:lang w:eastAsia="en-GB"/>
            </w:rPr>
          </w:pPr>
          <w:hyperlink w:anchor="_Toc96979683" w:history="1">
            <w:r w:rsidRPr="009A389E">
              <w:rPr>
                <w:rStyle w:val="Hyperlink"/>
              </w:rPr>
              <w:t>3.1.2</w:t>
            </w:r>
            <w:r>
              <w:rPr>
                <w:sz w:val="22"/>
                <w:lang w:eastAsia="en-GB"/>
              </w:rPr>
              <w:tab/>
            </w:r>
            <w:r w:rsidRPr="009A389E">
              <w:rPr>
                <w:rStyle w:val="Hyperlink"/>
              </w:rPr>
              <w:t>Shared</w:t>
            </w:r>
            <w:r>
              <w:rPr>
                <w:webHidden/>
              </w:rPr>
              <w:tab/>
            </w:r>
            <w:r>
              <w:rPr>
                <w:webHidden/>
              </w:rPr>
              <w:fldChar w:fldCharType="begin"/>
            </w:r>
            <w:r>
              <w:rPr>
                <w:webHidden/>
              </w:rPr>
              <w:instrText xml:space="preserve"> PAGEREF _Toc96979683 \h </w:instrText>
            </w:r>
            <w:r>
              <w:rPr>
                <w:webHidden/>
              </w:rPr>
            </w:r>
            <w:r>
              <w:rPr>
                <w:webHidden/>
              </w:rPr>
              <w:fldChar w:fldCharType="separate"/>
            </w:r>
            <w:r>
              <w:rPr>
                <w:webHidden/>
              </w:rPr>
              <w:t>54</w:t>
            </w:r>
            <w:r>
              <w:rPr>
                <w:webHidden/>
              </w:rPr>
              <w:fldChar w:fldCharType="end"/>
            </w:r>
          </w:hyperlink>
        </w:p>
        <w:p w14:paraId="3C7A0C17" w14:textId="4890D953" w:rsidR="00661930" w:rsidRDefault="00661930">
          <w:pPr>
            <w:pStyle w:val="TOC3"/>
            <w:rPr>
              <w:sz w:val="22"/>
              <w:lang w:eastAsia="en-GB"/>
            </w:rPr>
          </w:pPr>
          <w:hyperlink w:anchor="_Toc96979684" w:history="1">
            <w:r w:rsidRPr="009A389E">
              <w:rPr>
                <w:rStyle w:val="Hyperlink"/>
              </w:rPr>
              <w:t>3.1.3</w:t>
            </w:r>
            <w:r>
              <w:rPr>
                <w:sz w:val="22"/>
                <w:lang w:eastAsia="en-GB"/>
              </w:rPr>
              <w:tab/>
            </w:r>
            <w:r w:rsidRPr="009A389E">
              <w:rPr>
                <w:rStyle w:val="Hyperlink"/>
              </w:rPr>
              <w:t>Server</w:t>
            </w:r>
            <w:r>
              <w:rPr>
                <w:webHidden/>
              </w:rPr>
              <w:tab/>
            </w:r>
            <w:r>
              <w:rPr>
                <w:webHidden/>
              </w:rPr>
              <w:fldChar w:fldCharType="begin"/>
            </w:r>
            <w:r>
              <w:rPr>
                <w:webHidden/>
              </w:rPr>
              <w:instrText xml:space="preserve"> PAGEREF _Toc96979684 \h </w:instrText>
            </w:r>
            <w:r>
              <w:rPr>
                <w:webHidden/>
              </w:rPr>
            </w:r>
            <w:r>
              <w:rPr>
                <w:webHidden/>
              </w:rPr>
              <w:fldChar w:fldCharType="separate"/>
            </w:r>
            <w:r>
              <w:rPr>
                <w:webHidden/>
              </w:rPr>
              <w:t>58</w:t>
            </w:r>
            <w:r>
              <w:rPr>
                <w:webHidden/>
              </w:rPr>
              <w:fldChar w:fldCharType="end"/>
            </w:r>
          </w:hyperlink>
        </w:p>
        <w:p w14:paraId="312EB0BD" w14:textId="0AD4E2D0" w:rsidR="00661930" w:rsidRDefault="00661930">
          <w:pPr>
            <w:pStyle w:val="TOC3"/>
            <w:rPr>
              <w:sz w:val="22"/>
              <w:lang w:eastAsia="en-GB"/>
            </w:rPr>
          </w:pPr>
          <w:hyperlink w:anchor="_Toc96979685" w:history="1">
            <w:r w:rsidRPr="009A389E">
              <w:rPr>
                <w:rStyle w:val="Hyperlink"/>
              </w:rPr>
              <w:t>3.1.4</w:t>
            </w:r>
            <w:r>
              <w:rPr>
                <w:sz w:val="22"/>
                <w:lang w:eastAsia="en-GB"/>
              </w:rPr>
              <w:tab/>
            </w:r>
            <w:r w:rsidRPr="009A389E">
              <w:rPr>
                <w:rStyle w:val="Hyperlink"/>
              </w:rPr>
              <w:t>Client</w:t>
            </w:r>
            <w:r>
              <w:rPr>
                <w:webHidden/>
              </w:rPr>
              <w:tab/>
            </w:r>
            <w:r>
              <w:rPr>
                <w:webHidden/>
              </w:rPr>
              <w:fldChar w:fldCharType="begin"/>
            </w:r>
            <w:r>
              <w:rPr>
                <w:webHidden/>
              </w:rPr>
              <w:instrText xml:space="preserve"> PAGEREF _Toc96979685 \h </w:instrText>
            </w:r>
            <w:r>
              <w:rPr>
                <w:webHidden/>
              </w:rPr>
            </w:r>
            <w:r>
              <w:rPr>
                <w:webHidden/>
              </w:rPr>
              <w:fldChar w:fldCharType="separate"/>
            </w:r>
            <w:r>
              <w:rPr>
                <w:webHidden/>
              </w:rPr>
              <w:t>66</w:t>
            </w:r>
            <w:r>
              <w:rPr>
                <w:webHidden/>
              </w:rPr>
              <w:fldChar w:fldCharType="end"/>
            </w:r>
          </w:hyperlink>
        </w:p>
        <w:p w14:paraId="673F0917" w14:textId="261B7502" w:rsidR="00661930" w:rsidRDefault="00661930">
          <w:pPr>
            <w:pStyle w:val="TOC3"/>
            <w:rPr>
              <w:sz w:val="22"/>
              <w:lang w:eastAsia="en-GB"/>
            </w:rPr>
          </w:pPr>
          <w:hyperlink w:anchor="_Toc96979686" w:history="1">
            <w:r w:rsidRPr="009A389E">
              <w:rPr>
                <w:rStyle w:val="Hyperlink"/>
              </w:rPr>
              <w:t>3.1.5</w:t>
            </w:r>
            <w:r>
              <w:rPr>
                <w:sz w:val="22"/>
                <w:lang w:eastAsia="en-GB"/>
              </w:rPr>
              <w:tab/>
            </w:r>
            <w:r w:rsidRPr="009A389E">
              <w:rPr>
                <w:rStyle w:val="Hyperlink"/>
              </w:rPr>
              <w:t>Testing</w:t>
            </w:r>
            <w:r>
              <w:rPr>
                <w:webHidden/>
              </w:rPr>
              <w:tab/>
            </w:r>
            <w:r>
              <w:rPr>
                <w:webHidden/>
              </w:rPr>
              <w:fldChar w:fldCharType="begin"/>
            </w:r>
            <w:r>
              <w:rPr>
                <w:webHidden/>
              </w:rPr>
              <w:instrText xml:space="preserve"> PAGEREF _Toc96979686 \h </w:instrText>
            </w:r>
            <w:r>
              <w:rPr>
                <w:webHidden/>
              </w:rPr>
            </w:r>
            <w:r>
              <w:rPr>
                <w:webHidden/>
              </w:rPr>
              <w:fldChar w:fldCharType="separate"/>
            </w:r>
            <w:r>
              <w:rPr>
                <w:webHidden/>
              </w:rPr>
              <w:t>69</w:t>
            </w:r>
            <w:r>
              <w:rPr>
                <w:webHidden/>
              </w:rPr>
              <w:fldChar w:fldCharType="end"/>
            </w:r>
          </w:hyperlink>
        </w:p>
        <w:p w14:paraId="784CADAA" w14:textId="6D21B325" w:rsidR="00661930" w:rsidRDefault="00661930">
          <w:pPr>
            <w:pStyle w:val="TOC3"/>
            <w:rPr>
              <w:sz w:val="22"/>
              <w:lang w:eastAsia="en-GB"/>
            </w:rPr>
          </w:pPr>
          <w:hyperlink w:anchor="_Toc96979687" w:history="1">
            <w:r w:rsidRPr="009A389E">
              <w:rPr>
                <w:rStyle w:val="Hyperlink"/>
              </w:rPr>
              <w:t>3.1.6</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687 \h </w:instrText>
            </w:r>
            <w:r>
              <w:rPr>
                <w:webHidden/>
              </w:rPr>
            </w:r>
            <w:r>
              <w:rPr>
                <w:webHidden/>
              </w:rPr>
              <w:fldChar w:fldCharType="separate"/>
            </w:r>
            <w:r>
              <w:rPr>
                <w:webHidden/>
              </w:rPr>
              <w:t>73</w:t>
            </w:r>
            <w:r>
              <w:rPr>
                <w:webHidden/>
              </w:rPr>
              <w:fldChar w:fldCharType="end"/>
            </w:r>
          </w:hyperlink>
        </w:p>
        <w:p w14:paraId="30AF4BB1" w14:textId="7B1E101A" w:rsidR="00661930" w:rsidRDefault="00661930">
          <w:pPr>
            <w:pStyle w:val="TOC2"/>
            <w:tabs>
              <w:tab w:val="left" w:pos="880"/>
              <w:tab w:val="right" w:leader="dot" w:pos="9016"/>
            </w:tabs>
            <w:rPr>
              <w:noProof/>
              <w:sz w:val="22"/>
              <w:lang w:eastAsia="en-GB"/>
            </w:rPr>
          </w:pPr>
          <w:hyperlink w:anchor="_Toc96979688" w:history="1">
            <w:r w:rsidRPr="009A389E">
              <w:rPr>
                <w:rStyle w:val="Hyperlink"/>
                <w:noProof/>
              </w:rPr>
              <w:t>3.2</w:t>
            </w:r>
            <w:r>
              <w:rPr>
                <w:noProof/>
                <w:sz w:val="22"/>
                <w:lang w:eastAsia="en-GB"/>
              </w:rPr>
              <w:tab/>
            </w:r>
            <w:r w:rsidRPr="009A389E">
              <w:rPr>
                <w:rStyle w:val="Hyperlink"/>
                <w:noProof/>
              </w:rPr>
              <w:t>Iteration 2</w:t>
            </w:r>
            <w:r>
              <w:rPr>
                <w:noProof/>
                <w:webHidden/>
              </w:rPr>
              <w:tab/>
            </w:r>
            <w:r>
              <w:rPr>
                <w:noProof/>
                <w:webHidden/>
              </w:rPr>
              <w:fldChar w:fldCharType="begin"/>
            </w:r>
            <w:r>
              <w:rPr>
                <w:noProof/>
                <w:webHidden/>
              </w:rPr>
              <w:instrText xml:space="preserve"> PAGEREF _Toc96979688 \h </w:instrText>
            </w:r>
            <w:r>
              <w:rPr>
                <w:noProof/>
                <w:webHidden/>
              </w:rPr>
            </w:r>
            <w:r>
              <w:rPr>
                <w:noProof/>
                <w:webHidden/>
              </w:rPr>
              <w:fldChar w:fldCharType="separate"/>
            </w:r>
            <w:r>
              <w:rPr>
                <w:noProof/>
                <w:webHidden/>
              </w:rPr>
              <w:t>74</w:t>
            </w:r>
            <w:r>
              <w:rPr>
                <w:noProof/>
                <w:webHidden/>
              </w:rPr>
              <w:fldChar w:fldCharType="end"/>
            </w:r>
          </w:hyperlink>
        </w:p>
        <w:p w14:paraId="4FF7A5BC" w14:textId="6761A935" w:rsidR="00661930" w:rsidRDefault="00661930">
          <w:pPr>
            <w:pStyle w:val="TOC3"/>
            <w:rPr>
              <w:sz w:val="22"/>
              <w:lang w:eastAsia="en-GB"/>
            </w:rPr>
          </w:pPr>
          <w:hyperlink w:anchor="_Toc96979689" w:history="1">
            <w:r w:rsidRPr="009A389E">
              <w:rPr>
                <w:rStyle w:val="Hyperlink"/>
              </w:rPr>
              <w:t>3.2.1</w:t>
            </w:r>
            <w:r>
              <w:rPr>
                <w:sz w:val="22"/>
                <w:lang w:eastAsia="en-GB"/>
              </w:rPr>
              <w:tab/>
            </w:r>
            <w:r w:rsidRPr="009A389E">
              <w:rPr>
                <w:rStyle w:val="Hyperlink"/>
              </w:rPr>
              <w:t>Plan</w:t>
            </w:r>
            <w:r>
              <w:rPr>
                <w:webHidden/>
              </w:rPr>
              <w:tab/>
            </w:r>
            <w:r>
              <w:rPr>
                <w:webHidden/>
              </w:rPr>
              <w:fldChar w:fldCharType="begin"/>
            </w:r>
            <w:r>
              <w:rPr>
                <w:webHidden/>
              </w:rPr>
              <w:instrText xml:space="preserve"> PAGEREF _Toc96979689 \h </w:instrText>
            </w:r>
            <w:r>
              <w:rPr>
                <w:webHidden/>
              </w:rPr>
            </w:r>
            <w:r>
              <w:rPr>
                <w:webHidden/>
              </w:rPr>
              <w:fldChar w:fldCharType="separate"/>
            </w:r>
            <w:r>
              <w:rPr>
                <w:webHidden/>
              </w:rPr>
              <w:t>74</w:t>
            </w:r>
            <w:r>
              <w:rPr>
                <w:webHidden/>
              </w:rPr>
              <w:fldChar w:fldCharType="end"/>
            </w:r>
          </w:hyperlink>
        </w:p>
        <w:p w14:paraId="6A9DEE5E" w14:textId="4815B1AD" w:rsidR="00661930" w:rsidRDefault="00661930">
          <w:pPr>
            <w:pStyle w:val="TOC3"/>
            <w:rPr>
              <w:sz w:val="22"/>
              <w:lang w:eastAsia="en-GB"/>
            </w:rPr>
          </w:pPr>
          <w:hyperlink w:anchor="_Toc96979690" w:history="1">
            <w:r w:rsidRPr="009A389E">
              <w:rPr>
                <w:rStyle w:val="Hyperlink"/>
              </w:rPr>
              <w:t>3.2.2</w:t>
            </w:r>
            <w:r>
              <w:rPr>
                <w:sz w:val="22"/>
                <w:lang w:eastAsia="en-GB"/>
              </w:rPr>
              <w:tab/>
            </w:r>
            <w:r w:rsidRPr="009A389E">
              <w:rPr>
                <w:rStyle w:val="Hyperlink"/>
              </w:rPr>
              <w:t>Shared</w:t>
            </w:r>
            <w:r>
              <w:rPr>
                <w:webHidden/>
              </w:rPr>
              <w:tab/>
            </w:r>
            <w:r>
              <w:rPr>
                <w:webHidden/>
              </w:rPr>
              <w:fldChar w:fldCharType="begin"/>
            </w:r>
            <w:r>
              <w:rPr>
                <w:webHidden/>
              </w:rPr>
              <w:instrText xml:space="preserve"> PAGEREF _Toc96979690 \h </w:instrText>
            </w:r>
            <w:r>
              <w:rPr>
                <w:webHidden/>
              </w:rPr>
            </w:r>
            <w:r>
              <w:rPr>
                <w:webHidden/>
              </w:rPr>
              <w:fldChar w:fldCharType="separate"/>
            </w:r>
            <w:r>
              <w:rPr>
                <w:webHidden/>
              </w:rPr>
              <w:t>75</w:t>
            </w:r>
            <w:r>
              <w:rPr>
                <w:webHidden/>
              </w:rPr>
              <w:fldChar w:fldCharType="end"/>
            </w:r>
          </w:hyperlink>
        </w:p>
        <w:p w14:paraId="47CE7A85" w14:textId="4A183C01" w:rsidR="00661930" w:rsidRDefault="00661930">
          <w:pPr>
            <w:pStyle w:val="TOC3"/>
            <w:rPr>
              <w:sz w:val="22"/>
              <w:lang w:eastAsia="en-GB"/>
            </w:rPr>
          </w:pPr>
          <w:hyperlink w:anchor="_Toc96979691" w:history="1">
            <w:r w:rsidRPr="009A389E">
              <w:rPr>
                <w:rStyle w:val="Hyperlink"/>
              </w:rPr>
              <w:t>3.2.3</w:t>
            </w:r>
            <w:r>
              <w:rPr>
                <w:sz w:val="22"/>
                <w:lang w:eastAsia="en-GB"/>
              </w:rPr>
              <w:tab/>
            </w:r>
            <w:r w:rsidRPr="009A389E">
              <w:rPr>
                <w:rStyle w:val="Hyperlink"/>
              </w:rPr>
              <w:t>Server</w:t>
            </w:r>
            <w:r>
              <w:rPr>
                <w:webHidden/>
              </w:rPr>
              <w:tab/>
            </w:r>
            <w:r>
              <w:rPr>
                <w:webHidden/>
              </w:rPr>
              <w:fldChar w:fldCharType="begin"/>
            </w:r>
            <w:r>
              <w:rPr>
                <w:webHidden/>
              </w:rPr>
              <w:instrText xml:space="preserve"> PAGEREF _Toc96979691 \h </w:instrText>
            </w:r>
            <w:r>
              <w:rPr>
                <w:webHidden/>
              </w:rPr>
            </w:r>
            <w:r>
              <w:rPr>
                <w:webHidden/>
              </w:rPr>
              <w:fldChar w:fldCharType="separate"/>
            </w:r>
            <w:r>
              <w:rPr>
                <w:webHidden/>
              </w:rPr>
              <w:t>77</w:t>
            </w:r>
            <w:r>
              <w:rPr>
                <w:webHidden/>
              </w:rPr>
              <w:fldChar w:fldCharType="end"/>
            </w:r>
          </w:hyperlink>
        </w:p>
        <w:p w14:paraId="573F0925" w14:textId="56BBE8AE" w:rsidR="00661930" w:rsidRDefault="00661930">
          <w:pPr>
            <w:pStyle w:val="TOC3"/>
            <w:rPr>
              <w:sz w:val="22"/>
              <w:lang w:eastAsia="en-GB"/>
            </w:rPr>
          </w:pPr>
          <w:hyperlink w:anchor="_Toc96979692" w:history="1">
            <w:r w:rsidRPr="009A389E">
              <w:rPr>
                <w:rStyle w:val="Hyperlink"/>
              </w:rPr>
              <w:t>3.2.4</w:t>
            </w:r>
            <w:r>
              <w:rPr>
                <w:sz w:val="22"/>
                <w:lang w:eastAsia="en-GB"/>
              </w:rPr>
              <w:tab/>
            </w:r>
            <w:r w:rsidRPr="009A389E">
              <w:rPr>
                <w:rStyle w:val="Hyperlink"/>
              </w:rPr>
              <w:t>Client</w:t>
            </w:r>
            <w:r>
              <w:rPr>
                <w:webHidden/>
              </w:rPr>
              <w:tab/>
            </w:r>
            <w:r>
              <w:rPr>
                <w:webHidden/>
              </w:rPr>
              <w:fldChar w:fldCharType="begin"/>
            </w:r>
            <w:r>
              <w:rPr>
                <w:webHidden/>
              </w:rPr>
              <w:instrText xml:space="preserve"> PAGEREF _Toc96979692 \h </w:instrText>
            </w:r>
            <w:r>
              <w:rPr>
                <w:webHidden/>
              </w:rPr>
            </w:r>
            <w:r>
              <w:rPr>
                <w:webHidden/>
              </w:rPr>
              <w:fldChar w:fldCharType="separate"/>
            </w:r>
            <w:r>
              <w:rPr>
                <w:webHidden/>
              </w:rPr>
              <w:t>80</w:t>
            </w:r>
            <w:r>
              <w:rPr>
                <w:webHidden/>
              </w:rPr>
              <w:fldChar w:fldCharType="end"/>
            </w:r>
          </w:hyperlink>
        </w:p>
        <w:p w14:paraId="284EBF90" w14:textId="0D9B1888" w:rsidR="00661930" w:rsidRDefault="00661930">
          <w:pPr>
            <w:pStyle w:val="TOC3"/>
            <w:rPr>
              <w:sz w:val="22"/>
              <w:lang w:eastAsia="en-GB"/>
            </w:rPr>
          </w:pPr>
          <w:hyperlink w:anchor="_Toc96979693" w:history="1">
            <w:r w:rsidRPr="009A389E">
              <w:rPr>
                <w:rStyle w:val="Hyperlink"/>
              </w:rPr>
              <w:t>3.2.5</w:t>
            </w:r>
            <w:r>
              <w:rPr>
                <w:sz w:val="22"/>
                <w:lang w:eastAsia="en-GB"/>
              </w:rPr>
              <w:tab/>
            </w:r>
            <w:r w:rsidRPr="009A389E">
              <w:rPr>
                <w:rStyle w:val="Hyperlink"/>
              </w:rPr>
              <w:t>Testing</w:t>
            </w:r>
            <w:r>
              <w:rPr>
                <w:webHidden/>
              </w:rPr>
              <w:tab/>
            </w:r>
            <w:r>
              <w:rPr>
                <w:webHidden/>
              </w:rPr>
              <w:fldChar w:fldCharType="begin"/>
            </w:r>
            <w:r>
              <w:rPr>
                <w:webHidden/>
              </w:rPr>
              <w:instrText xml:space="preserve"> PAGEREF _Toc96979693 \h </w:instrText>
            </w:r>
            <w:r>
              <w:rPr>
                <w:webHidden/>
              </w:rPr>
            </w:r>
            <w:r>
              <w:rPr>
                <w:webHidden/>
              </w:rPr>
              <w:fldChar w:fldCharType="separate"/>
            </w:r>
            <w:r>
              <w:rPr>
                <w:webHidden/>
              </w:rPr>
              <w:t>82</w:t>
            </w:r>
            <w:r>
              <w:rPr>
                <w:webHidden/>
              </w:rPr>
              <w:fldChar w:fldCharType="end"/>
            </w:r>
          </w:hyperlink>
        </w:p>
        <w:p w14:paraId="7017B919" w14:textId="584EFFE3" w:rsidR="00661930" w:rsidRDefault="00661930">
          <w:pPr>
            <w:pStyle w:val="TOC3"/>
            <w:rPr>
              <w:sz w:val="22"/>
              <w:lang w:eastAsia="en-GB"/>
            </w:rPr>
          </w:pPr>
          <w:hyperlink w:anchor="_Toc96979694" w:history="1">
            <w:r w:rsidRPr="009A389E">
              <w:rPr>
                <w:rStyle w:val="Hyperlink"/>
              </w:rPr>
              <w:t>3.2.6</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694 \h </w:instrText>
            </w:r>
            <w:r>
              <w:rPr>
                <w:webHidden/>
              </w:rPr>
            </w:r>
            <w:r>
              <w:rPr>
                <w:webHidden/>
              </w:rPr>
              <w:fldChar w:fldCharType="separate"/>
            </w:r>
            <w:r>
              <w:rPr>
                <w:webHidden/>
              </w:rPr>
              <w:t>86</w:t>
            </w:r>
            <w:r>
              <w:rPr>
                <w:webHidden/>
              </w:rPr>
              <w:fldChar w:fldCharType="end"/>
            </w:r>
          </w:hyperlink>
        </w:p>
        <w:p w14:paraId="5924E05A" w14:textId="6AFE461B" w:rsidR="00661930" w:rsidRDefault="00661930">
          <w:pPr>
            <w:pStyle w:val="TOC2"/>
            <w:tabs>
              <w:tab w:val="left" w:pos="880"/>
              <w:tab w:val="right" w:leader="dot" w:pos="9016"/>
            </w:tabs>
            <w:rPr>
              <w:noProof/>
              <w:sz w:val="22"/>
              <w:lang w:eastAsia="en-GB"/>
            </w:rPr>
          </w:pPr>
          <w:hyperlink w:anchor="_Toc96979695" w:history="1">
            <w:r w:rsidRPr="009A389E">
              <w:rPr>
                <w:rStyle w:val="Hyperlink"/>
                <w:noProof/>
              </w:rPr>
              <w:t>3.3</w:t>
            </w:r>
            <w:r>
              <w:rPr>
                <w:noProof/>
                <w:sz w:val="22"/>
                <w:lang w:eastAsia="en-GB"/>
              </w:rPr>
              <w:tab/>
            </w:r>
            <w:r w:rsidRPr="009A389E">
              <w:rPr>
                <w:rStyle w:val="Hyperlink"/>
                <w:noProof/>
              </w:rPr>
              <w:t>Iteration 3</w:t>
            </w:r>
            <w:r>
              <w:rPr>
                <w:noProof/>
                <w:webHidden/>
              </w:rPr>
              <w:tab/>
            </w:r>
            <w:r>
              <w:rPr>
                <w:noProof/>
                <w:webHidden/>
              </w:rPr>
              <w:fldChar w:fldCharType="begin"/>
            </w:r>
            <w:r>
              <w:rPr>
                <w:noProof/>
                <w:webHidden/>
              </w:rPr>
              <w:instrText xml:space="preserve"> PAGEREF _Toc96979695 \h </w:instrText>
            </w:r>
            <w:r>
              <w:rPr>
                <w:noProof/>
                <w:webHidden/>
              </w:rPr>
            </w:r>
            <w:r>
              <w:rPr>
                <w:noProof/>
                <w:webHidden/>
              </w:rPr>
              <w:fldChar w:fldCharType="separate"/>
            </w:r>
            <w:r>
              <w:rPr>
                <w:noProof/>
                <w:webHidden/>
              </w:rPr>
              <w:t>87</w:t>
            </w:r>
            <w:r>
              <w:rPr>
                <w:noProof/>
                <w:webHidden/>
              </w:rPr>
              <w:fldChar w:fldCharType="end"/>
            </w:r>
          </w:hyperlink>
        </w:p>
        <w:p w14:paraId="76BFC8AA" w14:textId="5076E6CE" w:rsidR="00661930" w:rsidRDefault="00661930">
          <w:pPr>
            <w:pStyle w:val="TOC3"/>
            <w:rPr>
              <w:sz w:val="22"/>
              <w:lang w:eastAsia="en-GB"/>
            </w:rPr>
          </w:pPr>
          <w:hyperlink w:anchor="_Toc96979696" w:history="1">
            <w:r w:rsidRPr="009A389E">
              <w:rPr>
                <w:rStyle w:val="Hyperlink"/>
              </w:rPr>
              <w:t>3.3.1</w:t>
            </w:r>
            <w:r>
              <w:rPr>
                <w:sz w:val="22"/>
                <w:lang w:eastAsia="en-GB"/>
              </w:rPr>
              <w:tab/>
            </w:r>
            <w:r w:rsidRPr="009A389E">
              <w:rPr>
                <w:rStyle w:val="Hyperlink"/>
              </w:rPr>
              <w:t>Plan</w:t>
            </w:r>
            <w:r>
              <w:rPr>
                <w:webHidden/>
              </w:rPr>
              <w:tab/>
            </w:r>
            <w:r>
              <w:rPr>
                <w:webHidden/>
              </w:rPr>
              <w:fldChar w:fldCharType="begin"/>
            </w:r>
            <w:r>
              <w:rPr>
                <w:webHidden/>
              </w:rPr>
              <w:instrText xml:space="preserve"> PAGEREF _Toc96979696 \h </w:instrText>
            </w:r>
            <w:r>
              <w:rPr>
                <w:webHidden/>
              </w:rPr>
            </w:r>
            <w:r>
              <w:rPr>
                <w:webHidden/>
              </w:rPr>
              <w:fldChar w:fldCharType="separate"/>
            </w:r>
            <w:r>
              <w:rPr>
                <w:webHidden/>
              </w:rPr>
              <w:t>87</w:t>
            </w:r>
            <w:r>
              <w:rPr>
                <w:webHidden/>
              </w:rPr>
              <w:fldChar w:fldCharType="end"/>
            </w:r>
          </w:hyperlink>
        </w:p>
        <w:p w14:paraId="36821825" w14:textId="084E5549" w:rsidR="00661930" w:rsidRDefault="00661930">
          <w:pPr>
            <w:pStyle w:val="TOC3"/>
            <w:rPr>
              <w:sz w:val="22"/>
              <w:lang w:eastAsia="en-GB"/>
            </w:rPr>
          </w:pPr>
          <w:hyperlink w:anchor="_Toc96979697" w:history="1">
            <w:r w:rsidRPr="009A389E">
              <w:rPr>
                <w:rStyle w:val="Hyperlink"/>
              </w:rPr>
              <w:t>3.3.2</w:t>
            </w:r>
            <w:r>
              <w:rPr>
                <w:sz w:val="22"/>
                <w:lang w:eastAsia="en-GB"/>
              </w:rPr>
              <w:tab/>
            </w:r>
            <w:r w:rsidRPr="009A389E">
              <w:rPr>
                <w:rStyle w:val="Hyperlink"/>
              </w:rPr>
              <w:t>Conductors and Screens</w:t>
            </w:r>
            <w:r>
              <w:rPr>
                <w:webHidden/>
              </w:rPr>
              <w:tab/>
            </w:r>
            <w:r>
              <w:rPr>
                <w:webHidden/>
              </w:rPr>
              <w:fldChar w:fldCharType="begin"/>
            </w:r>
            <w:r>
              <w:rPr>
                <w:webHidden/>
              </w:rPr>
              <w:instrText xml:space="preserve"> PAGEREF _Toc96979697 \h </w:instrText>
            </w:r>
            <w:r>
              <w:rPr>
                <w:webHidden/>
              </w:rPr>
            </w:r>
            <w:r>
              <w:rPr>
                <w:webHidden/>
              </w:rPr>
              <w:fldChar w:fldCharType="separate"/>
            </w:r>
            <w:r>
              <w:rPr>
                <w:webHidden/>
              </w:rPr>
              <w:t>89</w:t>
            </w:r>
            <w:r>
              <w:rPr>
                <w:webHidden/>
              </w:rPr>
              <w:fldChar w:fldCharType="end"/>
            </w:r>
          </w:hyperlink>
        </w:p>
        <w:p w14:paraId="37E51CFB" w14:textId="43D33F8D" w:rsidR="00661930" w:rsidRDefault="00661930">
          <w:pPr>
            <w:pStyle w:val="TOC3"/>
            <w:rPr>
              <w:sz w:val="22"/>
              <w:lang w:eastAsia="en-GB"/>
            </w:rPr>
          </w:pPr>
          <w:hyperlink w:anchor="_Toc96979698" w:history="1">
            <w:r w:rsidRPr="009A389E">
              <w:rPr>
                <w:rStyle w:val="Hyperlink"/>
              </w:rPr>
              <w:t>3.3.3</w:t>
            </w:r>
            <w:r>
              <w:rPr>
                <w:sz w:val="22"/>
                <w:lang w:eastAsia="en-GB"/>
              </w:rPr>
              <w:tab/>
            </w:r>
            <w:r w:rsidRPr="009A389E">
              <w:rPr>
                <w:rStyle w:val="Hyperlink"/>
              </w:rPr>
              <w:t>Event Aggregator</w:t>
            </w:r>
            <w:r>
              <w:rPr>
                <w:webHidden/>
              </w:rPr>
              <w:tab/>
            </w:r>
            <w:r>
              <w:rPr>
                <w:webHidden/>
              </w:rPr>
              <w:fldChar w:fldCharType="begin"/>
            </w:r>
            <w:r>
              <w:rPr>
                <w:webHidden/>
              </w:rPr>
              <w:instrText xml:space="preserve"> PAGEREF _Toc96979698 \h </w:instrText>
            </w:r>
            <w:r>
              <w:rPr>
                <w:webHidden/>
              </w:rPr>
            </w:r>
            <w:r>
              <w:rPr>
                <w:webHidden/>
              </w:rPr>
              <w:fldChar w:fldCharType="separate"/>
            </w:r>
            <w:r>
              <w:rPr>
                <w:webHidden/>
              </w:rPr>
              <w:t>92</w:t>
            </w:r>
            <w:r>
              <w:rPr>
                <w:webHidden/>
              </w:rPr>
              <w:fldChar w:fldCharType="end"/>
            </w:r>
          </w:hyperlink>
        </w:p>
        <w:p w14:paraId="6B95A558" w14:textId="51D35B84" w:rsidR="00661930" w:rsidRDefault="00661930">
          <w:pPr>
            <w:pStyle w:val="TOC3"/>
            <w:rPr>
              <w:sz w:val="22"/>
              <w:lang w:eastAsia="en-GB"/>
            </w:rPr>
          </w:pPr>
          <w:hyperlink w:anchor="_Toc96979699" w:history="1">
            <w:r w:rsidRPr="009A389E">
              <w:rPr>
                <w:rStyle w:val="Hyperlink"/>
              </w:rPr>
              <w:t>3.3.4</w:t>
            </w:r>
            <w:r>
              <w:rPr>
                <w:sz w:val="22"/>
                <w:lang w:eastAsia="en-GB"/>
              </w:rPr>
              <w:tab/>
            </w:r>
            <w:r w:rsidRPr="009A389E">
              <w:rPr>
                <w:rStyle w:val="Hyperlink"/>
              </w:rPr>
              <w:t>Testing</w:t>
            </w:r>
            <w:r>
              <w:rPr>
                <w:webHidden/>
              </w:rPr>
              <w:tab/>
            </w:r>
            <w:r>
              <w:rPr>
                <w:webHidden/>
              </w:rPr>
              <w:fldChar w:fldCharType="begin"/>
            </w:r>
            <w:r>
              <w:rPr>
                <w:webHidden/>
              </w:rPr>
              <w:instrText xml:space="preserve"> PAGEREF _Toc96979699 \h </w:instrText>
            </w:r>
            <w:r>
              <w:rPr>
                <w:webHidden/>
              </w:rPr>
            </w:r>
            <w:r>
              <w:rPr>
                <w:webHidden/>
              </w:rPr>
              <w:fldChar w:fldCharType="separate"/>
            </w:r>
            <w:r>
              <w:rPr>
                <w:webHidden/>
              </w:rPr>
              <w:t>93</w:t>
            </w:r>
            <w:r>
              <w:rPr>
                <w:webHidden/>
              </w:rPr>
              <w:fldChar w:fldCharType="end"/>
            </w:r>
          </w:hyperlink>
        </w:p>
        <w:p w14:paraId="66F50AD7" w14:textId="640404AD" w:rsidR="00661930" w:rsidRDefault="00661930">
          <w:pPr>
            <w:pStyle w:val="TOC3"/>
            <w:rPr>
              <w:sz w:val="22"/>
              <w:lang w:eastAsia="en-GB"/>
            </w:rPr>
          </w:pPr>
          <w:hyperlink w:anchor="_Toc96979700" w:history="1">
            <w:r w:rsidRPr="009A389E">
              <w:rPr>
                <w:rStyle w:val="Hyperlink"/>
              </w:rPr>
              <w:t>3.3.5</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700 \h </w:instrText>
            </w:r>
            <w:r>
              <w:rPr>
                <w:webHidden/>
              </w:rPr>
            </w:r>
            <w:r>
              <w:rPr>
                <w:webHidden/>
              </w:rPr>
              <w:fldChar w:fldCharType="separate"/>
            </w:r>
            <w:r>
              <w:rPr>
                <w:webHidden/>
              </w:rPr>
              <w:t>97</w:t>
            </w:r>
            <w:r>
              <w:rPr>
                <w:webHidden/>
              </w:rPr>
              <w:fldChar w:fldCharType="end"/>
            </w:r>
          </w:hyperlink>
        </w:p>
        <w:p w14:paraId="61ADCD45" w14:textId="4B68E976" w:rsidR="00661930" w:rsidRDefault="00661930">
          <w:pPr>
            <w:pStyle w:val="TOC2"/>
            <w:tabs>
              <w:tab w:val="left" w:pos="880"/>
              <w:tab w:val="right" w:leader="dot" w:pos="9016"/>
            </w:tabs>
            <w:rPr>
              <w:noProof/>
              <w:sz w:val="22"/>
              <w:lang w:eastAsia="en-GB"/>
            </w:rPr>
          </w:pPr>
          <w:hyperlink w:anchor="_Toc96979701" w:history="1">
            <w:r w:rsidRPr="009A389E">
              <w:rPr>
                <w:rStyle w:val="Hyperlink"/>
                <w:noProof/>
              </w:rPr>
              <w:t>3.4</w:t>
            </w:r>
            <w:r>
              <w:rPr>
                <w:noProof/>
                <w:sz w:val="22"/>
                <w:lang w:eastAsia="en-GB"/>
              </w:rPr>
              <w:tab/>
            </w:r>
            <w:r w:rsidRPr="009A389E">
              <w:rPr>
                <w:rStyle w:val="Hyperlink"/>
                <w:noProof/>
              </w:rPr>
              <w:t>Iteration 4</w:t>
            </w:r>
            <w:r>
              <w:rPr>
                <w:noProof/>
                <w:webHidden/>
              </w:rPr>
              <w:tab/>
            </w:r>
            <w:r>
              <w:rPr>
                <w:noProof/>
                <w:webHidden/>
              </w:rPr>
              <w:fldChar w:fldCharType="begin"/>
            </w:r>
            <w:r>
              <w:rPr>
                <w:noProof/>
                <w:webHidden/>
              </w:rPr>
              <w:instrText xml:space="preserve"> PAGEREF _Toc96979701 \h </w:instrText>
            </w:r>
            <w:r>
              <w:rPr>
                <w:noProof/>
                <w:webHidden/>
              </w:rPr>
            </w:r>
            <w:r>
              <w:rPr>
                <w:noProof/>
                <w:webHidden/>
              </w:rPr>
              <w:fldChar w:fldCharType="separate"/>
            </w:r>
            <w:r>
              <w:rPr>
                <w:noProof/>
                <w:webHidden/>
              </w:rPr>
              <w:t>98</w:t>
            </w:r>
            <w:r>
              <w:rPr>
                <w:noProof/>
                <w:webHidden/>
              </w:rPr>
              <w:fldChar w:fldCharType="end"/>
            </w:r>
          </w:hyperlink>
        </w:p>
        <w:p w14:paraId="63A8B0DF" w14:textId="7FE62CAD" w:rsidR="00661930" w:rsidRDefault="00661930">
          <w:pPr>
            <w:pStyle w:val="TOC3"/>
            <w:rPr>
              <w:sz w:val="22"/>
              <w:lang w:eastAsia="en-GB"/>
            </w:rPr>
          </w:pPr>
          <w:hyperlink w:anchor="_Toc96979702" w:history="1">
            <w:r w:rsidRPr="009A389E">
              <w:rPr>
                <w:rStyle w:val="Hyperlink"/>
              </w:rPr>
              <w:t>3.4.1</w:t>
            </w:r>
            <w:r>
              <w:rPr>
                <w:sz w:val="22"/>
                <w:lang w:eastAsia="en-GB"/>
              </w:rPr>
              <w:tab/>
            </w:r>
            <w:r w:rsidRPr="009A389E">
              <w:rPr>
                <w:rStyle w:val="Hyperlink"/>
              </w:rPr>
              <w:t>Plan</w:t>
            </w:r>
            <w:r>
              <w:rPr>
                <w:webHidden/>
              </w:rPr>
              <w:tab/>
            </w:r>
            <w:r>
              <w:rPr>
                <w:webHidden/>
              </w:rPr>
              <w:fldChar w:fldCharType="begin"/>
            </w:r>
            <w:r>
              <w:rPr>
                <w:webHidden/>
              </w:rPr>
              <w:instrText xml:space="preserve"> PAGEREF _Toc96979702 \h </w:instrText>
            </w:r>
            <w:r>
              <w:rPr>
                <w:webHidden/>
              </w:rPr>
            </w:r>
            <w:r>
              <w:rPr>
                <w:webHidden/>
              </w:rPr>
              <w:fldChar w:fldCharType="separate"/>
            </w:r>
            <w:r>
              <w:rPr>
                <w:webHidden/>
              </w:rPr>
              <w:t>98</w:t>
            </w:r>
            <w:r>
              <w:rPr>
                <w:webHidden/>
              </w:rPr>
              <w:fldChar w:fldCharType="end"/>
            </w:r>
          </w:hyperlink>
        </w:p>
        <w:p w14:paraId="59964EED" w14:textId="53184AB0" w:rsidR="00661930" w:rsidRDefault="00661930">
          <w:pPr>
            <w:pStyle w:val="TOC3"/>
            <w:rPr>
              <w:sz w:val="22"/>
              <w:lang w:eastAsia="en-GB"/>
            </w:rPr>
          </w:pPr>
          <w:hyperlink w:anchor="_Toc96979703" w:history="1">
            <w:r w:rsidRPr="009A389E">
              <w:rPr>
                <w:rStyle w:val="Hyperlink"/>
              </w:rPr>
              <w:t>3.4.2</w:t>
            </w:r>
            <w:r>
              <w:rPr>
                <w:sz w:val="22"/>
                <w:lang w:eastAsia="en-GB"/>
              </w:rPr>
              <w:tab/>
            </w:r>
            <w:r w:rsidRPr="009A389E">
              <w:rPr>
                <w:rStyle w:val="Hyperlink"/>
              </w:rPr>
              <w:t>Encryption</w:t>
            </w:r>
            <w:r>
              <w:rPr>
                <w:webHidden/>
              </w:rPr>
              <w:tab/>
            </w:r>
            <w:r>
              <w:rPr>
                <w:webHidden/>
              </w:rPr>
              <w:fldChar w:fldCharType="begin"/>
            </w:r>
            <w:r>
              <w:rPr>
                <w:webHidden/>
              </w:rPr>
              <w:instrText xml:space="preserve"> PAGEREF _Toc96979703 \h </w:instrText>
            </w:r>
            <w:r>
              <w:rPr>
                <w:webHidden/>
              </w:rPr>
            </w:r>
            <w:r>
              <w:rPr>
                <w:webHidden/>
              </w:rPr>
              <w:fldChar w:fldCharType="separate"/>
            </w:r>
            <w:r>
              <w:rPr>
                <w:webHidden/>
              </w:rPr>
              <w:t>99</w:t>
            </w:r>
            <w:r>
              <w:rPr>
                <w:webHidden/>
              </w:rPr>
              <w:fldChar w:fldCharType="end"/>
            </w:r>
          </w:hyperlink>
        </w:p>
        <w:p w14:paraId="765EB3DC" w14:textId="750FBBE6" w:rsidR="00661930" w:rsidRDefault="00661930">
          <w:pPr>
            <w:pStyle w:val="TOC3"/>
            <w:rPr>
              <w:sz w:val="22"/>
              <w:lang w:eastAsia="en-GB"/>
            </w:rPr>
          </w:pPr>
          <w:hyperlink w:anchor="_Toc96979704" w:history="1">
            <w:r w:rsidRPr="009A389E">
              <w:rPr>
                <w:rStyle w:val="Hyperlink"/>
              </w:rPr>
              <w:t>3.4.3</w:t>
            </w:r>
            <w:r>
              <w:rPr>
                <w:sz w:val="22"/>
                <w:lang w:eastAsia="en-GB"/>
              </w:rPr>
              <w:tab/>
            </w:r>
            <w:r w:rsidRPr="009A389E">
              <w:rPr>
                <w:rStyle w:val="Hyperlink"/>
              </w:rPr>
              <w:t>Client</w:t>
            </w:r>
            <w:r>
              <w:rPr>
                <w:webHidden/>
              </w:rPr>
              <w:tab/>
            </w:r>
            <w:r>
              <w:rPr>
                <w:webHidden/>
              </w:rPr>
              <w:fldChar w:fldCharType="begin"/>
            </w:r>
            <w:r>
              <w:rPr>
                <w:webHidden/>
              </w:rPr>
              <w:instrText xml:space="preserve"> PAGEREF _Toc96979704 \h </w:instrText>
            </w:r>
            <w:r>
              <w:rPr>
                <w:webHidden/>
              </w:rPr>
            </w:r>
            <w:r>
              <w:rPr>
                <w:webHidden/>
              </w:rPr>
              <w:fldChar w:fldCharType="separate"/>
            </w:r>
            <w:r>
              <w:rPr>
                <w:webHidden/>
              </w:rPr>
              <w:t>100</w:t>
            </w:r>
            <w:r>
              <w:rPr>
                <w:webHidden/>
              </w:rPr>
              <w:fldChar w:fldCharType="end"/>
            </w:r>
          </w:hyperlink>
        </w:p>
        <w:p w14:paraId="2A26EFFE" w14:textId="23930FB1" w:rsidR="00661930" w:rsidRDefault="00661930">
          <w:pPr>
            <w:pStyle w:val="TOC3"/>
            <w:rPr>
              <w:sz w:val="22"/>
              <w:lang w:eastAsia="en-GB"/>
            </w:rPr>
          </w:pPr>
          <w:hyperlink w:anchor="_Toc96979705" w:history="1">
            <w:r w:rsidRPr="009A389E">
              <w:rPr>
                <w:rStyle w:val="Hyperlink"/>
              </w:rPr>
              <w:t>3.4.4</w:t>
            </w:r>
            <w:r>
              <w:rPr>
                <w:sz w:val="22"/>
                <w:lang w:eastAsia="en-GB"/>
              </w:rPr>
              <w:tab/>
            </w:r>
            <w:r w:rsidRPr="009A389E">
              <w:rPr>
                <w:rStyle w:val="Hyperlink"/>
              </w:rPr>
              <w:t>Testing</w:t>
            </w:r>
            <w:r>
              <w:rPr>
                <w:webHidden/>
              </w:rPr>
              <w:tab/>
            </w:r>
            <w:r>
              <w:rPr>
                <w:webHidden/>
              </w:rPr>
              <w:fldChar w:fldCharType="begin"/>
            </w:r>
            <w:r>
              <w:rPr>
                <w:webHidden/>
              </w:rPr>
              <w:instrText xml:space="preserve"> PAGEREF _Toc96979705 \h </w:instrText>
            </w:r>
            <w:r>
              <w:rPr>
                <w:webHidden/>
              </w:rPr>
            </w:r>
            <w:r>
              <w:rPr>
                <w:webHidden/>
              </w:rPr>
              <w:fldChar w:fldCharType="separate"/>
            </w:r>
            <w:r>
              <w:rPr>
                <w:webHidden/>
              </w:rPr>
              <w:t>102</w:t>
            </w:r>
            <w:r>
              <w:rPr>
                <w:webHidden/>
              </w:rPr>
              <w:fldChar w:fldCharType="end"/>
            </w:r>
          </w:hyperlink>
        </w:p>
        <w:p w14:paraId="32D19A7F" w14:textId="47AF6676" w:rsidR="00661930" w:rsidRDefault="00661930">
          <w:pPr>
            <w:pStyle w:val="TOC3"/>
            <w:rPr>
              <w:sz w:val="22"/>
              <w:lang w:eastAsia="en-GB"/>
            </w:rPr>
          </w:pPr>
          <w:hyperlink w:anchor="_Toc96979706" w:history="1">
            <w:r w:rsidRPr="009A389E">
              <w:rPr>
                <w:rStyle w:val="Hyperlink"/>
              </w:rPr>
              <w:t>3.4.5</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706 \h </w:instrText>
            </w:r>
            <w:r>
              <w:rPr>
                <w:webHidden/>
              </w:rPr>
            </w:r>
            <w:r>
              <w:rPr>
                <w:webHidden/>
              </w:rPr>
              <w:fldChar w:fldCharType="separate"/>
            </w:r>
            <w:r>
              <w:rPr>
                <w:webHidden/>
              </w:rPr>
              <w:t>104</w:t>
            </w:r>
            <w:r>
              <w:rPr>
                <w:webHidden/>
              </w:rPr>
              <w:fldChar w:fldCharType="end"/>
            </w:r>
          </w:hyperlink>
        </w:p>
        <w:p w14:paraId="2E20CEF5" w14:textId="1A512FB5" w:rsidR="00661930" w:rsidRDefault="00661930">
          <w:pPr>
            <w:pStyle w:val="TOC1"/>
            <w:rPr>
              <w:sz w:val="22"/>
              <w:lang w:eastAsia="en-GB"/>
            </w:rPr>
          </w:pPr>
          <w:hyperlink w:anchor="_Toc96979707" w:history="1">
            <w:r w:rsidRPr="009A389E">
              <w:rPr>
                <w:rStyle w:val="Hyperlink"/>
              </w:rPr>
              <w:t>4</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707 \h </w:instrText>
            </w:r>
            <w:r>
              <w:rPr>
                <w:webHidden/>
              </w:rPr>
            </w:r>
            <w:r>
              <w:rPr>
                <w:webHidden/>
              </w:rPr>
              <w:fldChar w:fldCharType="separate"/>
            </w:r>
            <w:r>
              <w:rPr>
                <w:webHidden/>
              </w:rPr>
              <w:t>105</w:t>
            </w:r>
            <w:r>
              <w:rPr>
                <w:webHidden/>
              </w:rPr>
              <w:fldChar w:fldCharType="end"/>
            </w:r>
          </w:hyperlink>
        </w:p>
        <w:p w14:paraId="3BB05828" w14:textId="604387F9" w:rsidR="00661930" w:rsidRDefault="00661930">
          <w:pPr>
            <w:pStyle w:val="TOC2"/>
            <w:tabs>
              <w:tab w:val="left" w:pos="880"/>
              <w:tab w:val="right" w:leader="dot" w:pos="9016"/>
            </w:tabs>
            <w:rPr>
              <w:noProof/>
              <w:sz w:val="22"/>
              <w:lang w:eastAsia="en-GB"/>
            </w:rPr>
          </w:pPr>
          <w:hyperlink w:anchor="_Toc96979708" w:history="1">
            <w:r w:rsidRPr="009A389E">
              <w:rPr>
                <w:rStyle w:val="Hyperlink"/>
                <w:noProof/>
              </w:rPr>
              <w:t>4.1</w:t>
            </w:r>
            <w:r>
              <w:rPr>
                <w:noProof/>
                <w:sz w:val="22"/>
                <w:lang w:eastAsia="en-GB"/>
              </w:rPr>
              <w:tab/>
            </w:r>
            <w:r w:rsidRPr="009A389E">
              <w:rPr>
                <w:rStyle w:val="Hyperlink"/>
                <w:noProof/>
              </w:rPr>
              <w:t>Post-Development Testing</w:t>
            </w:r>
            <w:r>
              <w:rPr>
                <w:noProof/>
                <w:webHidden/>
              </w:rPr>
              <w:tab/>
            </w:r>
            <w:r>
              <w:rPr>
                <w:noProof/>
                <w:webHidden/>
              </w:rPr>
              <w:fldChar w:fldCharType="begin"/>
            </w:r>
            <w:r>
              <w:rPr>
                <w:noProof/>
                <w:webHidden/>
              </w:rPr>
              <w:instrText xml:space="preserve"> PAGEREF _Toc96979708 \h </w:instrText>
            </w:r>
            <w:r>
              <w:rPr>
                <w:noProof/>
                <w:webHidden/>
              </w:rPr>
            </w:r>
            <w:r>
              <w:rPr>
                <w:noProof/>
                <w:webHidden/>
              </w:rPr>
              <w:fldChar w:fldCharType="separate"/>
            </w:r>
            <w:r>
              <w:rPr>
                <w:noProof/>
                <w:webHidden/>
              </w:rPr>
              <w:t>105</w:t>
            </w:r>
            <w:r>
              <w:rPr>
                <w:noProof/>
                <w:webHidden/>
              </w:rPr>
              <w:fldChar w:fldCharType="end"/>
            </w:r>
          </w:hyperlink>
        </w:p>
        <w:p w14:paraId="7732D77C" w14:textId="67412CE9" w:rsidR="00661930" w:rsidRDefault="00661930">
          <w:pPr>
            <w:pStyle w:val="TOC3"/>
            <w:rPr>
              <w:sz w:val="22"/>
              <w:lang w:eastAsia="en-GB"/>
            </w:rPr>
          </w:pPr>
          <w:hyperlink w:anchor="_Toc96979709" w:history="1">
            <w:r w:rsidRPr="009A389E">
              <w:rPr>
                <w:rStyle w:val="Hyperlink"/>
              </w:rPr>
              <w:t>4.1.1</w:t>
            </w:r>
            <w:r>
              <w:rPr>
                <w:sz w:val="22"/>
                <w:lang w:eastAsia="en-GB"/>
              </w:rPr>
              <w:tab/>
            </w:r>
            <w:r w:rsidRPr="009A389E">
              <w:rPr>
                <w:rStyle w:val="Hyperlink"/>
              </w:rPr>
              <w:t>Functionality</w:t>
            </w:r>
            <w:r>
              <w:rPr>
                <w:webHidden/>
              </w:rPr>
              <w:tab/>
            </w:r>
            <w:r>
              <w:rPr>
                <w:webHidden/>
              </w:rPr>
              <w:fldChar w:fldCharType="begin"/>
            </w:r>
            <w:r>
              <w:rPr>
                <w:webHidden/>
              </w:rPr>
              <w:instrText xml:space="preserve"> PAGEREF _Toc96979709 \h </w:instrText>
            </w:r>
            <w:r>
              <w:rPr>
                <w:webHidden/>
              </w:rPr>
            </w:r>
            <w:r>
              <w:rPr>
                <w:webHidden/>
              </w:rPr>
              <w:fldChar w:fldCharType="separate"/>
            </w:r>
            <w:r>
              <w:rPr>
                <w:webHidden/>
              </w:rPr>
              <w:t>105</w:t>
            </w:r>
            <w:r>
              <w:rPr>
                <w:webHidden/>
              </w:rPr>
              <w:fldChar w:fldCharType="end"/>
            </w:r>
          </w:hyperlink>
        </w:p>
        <w:p w14:paraId="7481B1E5" w14:textId="67DAA984" w:rsidR="00661930" w:rsidRDefault="00661930">
          <w:pPr>
            <w:pStyle w:val="TOC3"/>
            <w:rPr>
              <w:sz w:val="22"/>
              <w:lang w:eastAsia="en-GB"/>
            </w:rPr>
          </w:pPr>
          <w:hyperlink w:anchor="_Toc96979710" w:history="1">
            <w:r w:rsidRPr="009A389E">
              <w:rPr>
                <w:rStyle w:val="Hyperlink"/>
              </w:rPr>
              <w:t>4.1.2</w:t>
            </w:r>
            <w:r>
              <w:rPr>
                <w:sz w:val="22"/>
                <w:lang w:eastAsia="en-GB"/>
              </w:rPr>
              <w:tab/>
            </w:r>
            <w:r w:rsidRPr="009A389E">
              <w:rPr>
                <w:rStyle w:val="Hyperlink"/>
              </w:rPr>
              <w:t>Robustness</w:t>
            </w:r>
            <w:r>
              <w:rPr>
                <w:webHidden/>
              </w:rPr>
              <w:tab/>
            </w:r>
            <w:r>
              <w:rPr>
                <w:webHidden/>
              </w:rPr>
              <w:fldChar w:fldCharType="begin"/>
            </w:r>
            <w:r>
              <w:rPr>
                <w:webHidden/>
              </w:rPr>
              <w:instrText xml:space="preserve"> PAGEREF _Toc96979710 \h </w:instrText>
            </w:r>
            <w:r>
              <w:rPr>
                <w:webHidden/>
              </w:rPr>
            </w:r>
            <w:r>
              <w:rPr>
                <w:webHidden/>
              </w:rPr>
              <w:fldChar w:fldCharType="separate"/>
            </w:r>
            <w:r>
              <w:rPr>
                <w:webHidden/>
              </w:rPr>
              <w:t>112</w:t>
            </w:r>
            <w:r>
              <w:rPr>
                <w:webHidden/>
              </w:rPr>
              <w:fldChar w:fldCharType="end"/>
            </w:r>
          </w:hyperlink>
        </w:p>
        <w:p w14:paraId="2E929627" w14:textId="65B3ED21" w:rsidR="00661930" w:rsidRDefault="00661930">
          <w:pPr>
            <w:pStyle w:val="TOC3"/>
            <w:rPr>
              <w:sz w:val="22"/>
              <w:lang w:eastAsia="en-GB"/>
            </w:rPr>
          </w:pPr>
          <w:hyperlink w:anchor="_Toc96979711" w:history="1">
            <w:r w:rsidRPr="009A389E">
              <w:rPr>
                <w:rStyle w:val="Hyperlink"/>
              </w:rPr>
              <w:t>4.1.3</w:t>
            </w:r>
            <w:r>
              <w:rPr>
                <w:sz w:val="22"/>
                <w:lang w:eastAsia="en-GB"/>
              </w:rPr>
              <w:tab/>
            </w:r>
            <w:r w:rsidRPr="009A389E">
              <w:rPr>
                <w:rStyle w:val="Hyperlink"/>
              </w:rPr>
              <w:t>Usability Features</w:t>
            </w:r>
            <w:r>
              <w:rPr>
                <w:webHidden/>
              </w:rPr>
              <w:tab/>
            </w:r>
            <w:r>
              <w:rPr>
                <w:webHidden/>
              </w:rPr>
              <w:fldChar w:fldCharType="begin"/>
            </w:r>
            <w:r>
              <w:rPr>
                <w:webHidden/>
              </w:rPr>
              <w:instrText xml:space="preserve"> PAGEREF _Toc96979711 \h </w:instrText>
            </w:r>
            <w:r>
              <w:rPr>
                <w:webHidden/>
              </w:rPr>
            </w:r>
            <w:r>
              <w:rPr>
                <w:webHidden/>
              </w:rPr>
              <w:fldChar w:fldCharType="separate"/>
            </w:r>
            <w:r>
              <w:rPr>
                <w:webHidden/>
              </w:rPr>
              <w:t>116</w:t>
            </w:r>
            <w:r>
              <w:rPr>
                <w:webHidden/>
              </w:rPr>
              <w:fldChar w:fldCharType="end"/>
            </w:r>
          </w:hyperlink>
        </w:p>
        <w:p w14:paraId="489728AA" w14:textId="5B175795" w:rsidR="00661930" w:rsidRDefault="00661930">
          <w:pPr>
            <w:pStyle w:val="TOC2"/>
            <w:tabs>
              <w:tab w:val="left" w:pos="880"/>
              <w:tab w:val="right" w:leader="dot" w:pos="9016"/>
            </w:tabs>
            <w:rPr>
              <w:noProof/>
              <w:sz w:val="22"/>
              <w:lang w:eastAsia="en-GB"/>
            </w:rPr>
          </w:pPr>
          <w:hyperlink w:anchor="_Toc96979712" w:history="1">
            <w:r w:rsidRPr="009A389E">
              <w:rPr>
                <w:rStyle w:val="Hyperlink"/>
                <w:noProof/>
              </w:rPr>
              <w:t>4.2</w:t>
            </w:r>
            <w:r>
              <w:rPr>
                <w:noProof/>
                <w:sz w:val="22"/>
                <w:lang w:eastAsia="en-GB"/>
              </w:rPr>
              <w:tab/>
            </w:r>
            <w:r w:rsidRPr="009A389E">
              <w:rPr>
                <w:rStyle w:val="Hyperlink"/>
                <w:noProof/>
              </w:rPr>
              <w:t>Success Criteria</w:t>
            </w:r>
            <w:r>
              <w:rPr>
                <w:noProof/>
                <w:webHidden/>
              </w:rPr>
              <w:tab/>
            </w:r>
            <w:r>
              <w:rPr>
                <w:noProof/>
                <w:webHidden/>
              </w:rPr>
              <w:fldChar w:fldCharType="begin"/>
            </w:r>
            <w:r>
              <w:rPr>
                <w:noProof/>
                <w:webHidden/>
              </w:rPr>
              <w:instrText xml:space="preserve"> PAGEREF _Toc96979712 \h </w:instrText>
            </w:r>
            <w:r>
              <w:rPr>
                <w:noProof/>
                <w:webHidden/>
              </w:rPr>
            </w:r>
            <w:r>
              <w:rPr>
                <w:noProof/>
                <w:webHidden/>
              </w:rPr>
              <w:fldChar w:fldCharType="separate"/>
            </w:r>
            <w:r>
              <w:rPr>
                <w:noProof/>
                <w:webHidden/>
              </w:rPr>
              <w:t>120</w:t>
            </w:r>
            <w:r>
              <w:rPr>
                <w:noProof/>
                <w:webHidden/>
              </w:rPr>
              <w:fldChar w:fldCharType="end"/>
            </w:r>
          </w:hyperlink>
        </w:p>
        <w:p w14:paraId="69FFDB12" w14:textId="002D7F7C" w:rsidR="00661930" w:rsidRDefault="00661930">
          <w:pPr>
            <w:pStyle w:val="TOC3"/>
            <w:rPr>
              <w:sz w:val="22"/>
              <w:lang w:eastAsia="en-GB"/>
            </w:rPr>
          </w:pPr>
          <w:hyperlink w:anchor="_Toc96979713" w:history="1">
            <w:r w:rsidRPr="009A389E">
              <w:rPr>
                <w:rStyle w:val="Hyperlink"/>
              </w:rPr>
              <w:t>4.2.1</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713 \h </w:instrText>
            </w:r>
            <w:r>
              <w:rPr>
                <w:webHidden/>
              </w:rPr>
            </w:r>
            <w:r>
              <w:rPr>
                <w:webHidden/>
              </w:rPr>
              <w:fldChar w:fldCharType="separate"/>
            </w:r>
            <w:r>
              <w:rPr>
                <w:webHidden/>
              </w:rPr>
              <w:t>120</w:t>
            </w:r>
            <w:r>
              <w:rPr>
                <w:webHidden/>
              </w:rPr>
              <w:fldChar w:fldCharType="end"/>
            </w:r>
          </w:hyperlink>
        </w:p>
        <w:p w14:paraId="17842F29" w14:textId="0892BCE0" w:rsidR="00661930" w:rsidRDefault="00661930">
          <w:pPr>
            <w:pStyle w:val="TOC3"/>
            <w:rPr>
              <w:sz w:val="22"/>
              <w:lang w:eastAsia="en-GB"/>
            </w:rPr>
          </w:pPr>
          <w:hyperlink w:anchor="_Toc96979714" w:history="1">
            <w:r w:rsidRPr="009A389E">
              <w:rPr>
                <w:rStyle w:val="Hyperlink"/>
              </w:rPr>
              <w:t>4.2.2</w:t>
            </w:r>
            <w:r>
              <w:rPr>
                <w:sz w:val="22"/>
                <w:lang w:eastAsia="en-GB"/>
              </w:rPr>
              <w:tab/>
            </w:r>
            <w:r w:rsidRPr="009A389E">
              <w:rPr>
                <w:rStyle w:val="Hyperlink"/>
              </w:rPr>
              <w:t>Further Development</w:t>
            </w:r>
            <w:r>
              <w:rPr>
                <w:webHidden/>
              </w:rPr>
              <w:tab/>
            </w:r>
            <w:r>
              <w:rPr>
                <w:webHidden/>
              </w:rPr>
              <w:fldChar w:fldCharType="begin"/>
            </w:r>
            <w:r>
              <w:rPr>
                <w:webHidden/>
              </w:rPr>
              <w:instrText xml:space="preserve"> PAGEREF _Toc96979714 \h </w:instrText>
            </w:r>
            <w:r>
              <w:rPr>
                <w:webHidden/>
              </w:rPr>
            </w:r>
            <w:r>
              <w:rPr>
                <w:webHidden/>
              </w:rPr>
              <w:fldChar w:fldCharType="separate"/>
            </w:r>
            <w:r>
              <w:rPr>
                <w:webHidden/>
              </w:rPr>
              <w:t>121</w:t>
            </w:r>
            <w:r>
              <w:rPr>
                <w:webHidden/>
              </w:rPr>
              <w:fldChar w:fldCharType="end"/>
            </w:r>
          </w:hyperlink>
        </w:p>
        <w:p w14:paraId="451207C5" w14:textId="61EFC0A8" w:rsidR="00661930" w:rsidRDefault="00661930">
          <w:pPr>
            <w:pStyle w:val="TOC2"/>
            <w:tabs>
              <w:tab w:val="left" w:pos="880"/>
              <w:tab w:val="right" w:leader="dot" w:pos="9016"/>
            </w:tabs>
            <w:rPr>
              <w:noProof/>
              <w:sz w:val="22"/>
              <w:lang w:eastAsia="en-GB"/>
            </w:rPr>
          </w:pPr>
          <w:hyperlink w:anchor="_Toc96979715" w:history="1">
            <w:r w:rsidRPr="009A389E">
              <w:rPr>
                <w:rStyle w:val="Hyperlink"/>
                <w:noProof/>
              </w:rPr>
              <w:t>4.3</w:t>
            </w:r>
            <w:r>
              <w:rPr>
                <w:noProof/>
                <w:sz w:val="22"/>
                <w:lang w:eastAsia="en-GB"/>
              </w:rPr>
              <w:tab/>
            </w:r>
            <w:r w:rsidRPr="009A389E">
              <w:rPr>
                <w:rStyle w:val="Hyperlink"/>
                <w:noProof/>
              </w:rPr>
              <w:t>Usability Features</w:t>
            </w:r>
            <w:r>
              <w:rPr>
                <w:noProof/>
                <w:webHidden/>
              </w:rPr>
              <w:tab/>
            </w:r>
            <w:r>
              <w:rPr>
                <w:noProof/>
                <w:webHidden/>
              </w:rPr>
              <w:fldChar w:fldCharType="begin"/>
            </w:r>
            <w:r>
              <w:rPr>
                <w:noProof/>
                <w:webHidden/>
              </w:rPr>
              <w:instrText xml:space="preserve"> PAGEREF _Toc96979715 \h </w:instrText>
            </w:r>
            <w:r>
              <w:rPr>
                <w:noProof/>
                <w:webHidden/>
              </w:rPr>
            </w:r>
            <w:r>
              <w:rPr>
                <w:noProof/>
                <w:webHidden/>
              </w:rPr>
              <w:fldChar w:fldCharType="separate"/>
            </w:r>
            <w:r>
              <w:rPr>
                <w:noProof/>
                <w:webHidden/>
              </w:rPr>
              <w:t>122</w:t>
            </w:r>
            <w:r>
              <w:rPr>
                <w:noProof/>
                <w:webHidden/>
              </w:rPr>
              <w:fldChar w:fldCharType="end"/>
            </w:r>
          </w:hyperlink>
        </w:p>
        <w:p w14:paraId="5FC0DC2B" w14:textId="349170F5" w:rsidR="00661930" w:rsidRDefault="00661930">
          <w:pPr>
            <w:pStyle w:val="TOC3"/>
            <w:rPr>
              <w:sz w:val="22"/>
              <w:lang w:eastAsia="en-GB"/>
            </w:rPr>
          </w:pPr>
          <w:hyperlink w:anchor="_Toc96979716" w:history="1">
            <w:r w:rsidRPr="009A389E">
              <w:rPr>
                <w:rStyle w:val="Hyperlink"/>
              </w:rPr>
              <w:t>4.3.1</w:t>
            </w:r>
            <w:r>
              <w:rPr>
                <w:sz w:val="22"/>
                <w:lang w:eastAsia="en-GB"/>
              </w:rPr>
              <w:tab/>
            </w:r>
            <w:r w:rsidRPr="009A389E">
              <w:rPr>
                <w:rStyle w:val="Hyperlink"/>
              </w:rPr>
              <w:t>Evaluation</w:t>
            </w:r>
            <w:r>
              <w:rPr>
                <w:webHidden/>
              </w:rPr>
              <w:tab/>
            </w:r>
            <w:r>
              <w:rPr>
                <w:webHidden/>
              </w:rPr>
              <w:fldChar w:fldCharType="begin"/>
            </w:r>
            <w:r>
              <w:rPr>
                <w:webHidden/>
              </w:rPr>
              <w:instrText xml:space="preserve"> PAGEREF _Toc96979716 \h </w:instrText>
            </w:r>
            <w:r>
              <w:rPr>
                <w:webHidden/>
              </w:rPr>
            </w:r>
            <w:r>
              <w:rPr>
                <w:webHidden/>
              </w:rPr>
              <w:fldChar w:fldCharType="separate"/>
            </w:r>
            <w:r>
              <w:rPr>
                <w:webHidden/>
              </w:rPr>
              <w:t>122</w:t>
            </w:r>
            <w:r>
              <w:rPr>
                <w:webHidden/>
              </w:rPr>
              <w:fldChar w:fldCharType="end"/>
            </w:r>
          </w:hyperlink>
        </w:p>
        <w:p w14:paraId="04CB4207" w14:textId="0653C197" w:rsidR="00661930" w:rsidRDefault="00661930">
          <w:pPr>
            <w:pStyle w:val="TOC3"/>
            <w:rPr>
              <w:sz w:val="22"/>
              <w:lang w:eastAsia="en-GB"/>
            </w:rPr>
          </w:pPr>
          <w:hyperlink w:anchor="_Toc96979717" w:history="1">
            <w:r w:rsidRPr="009A389E">
              <w:rPr>
                <w:rStyle w:val="Hyperlink"/>
              </w:rPr>
              <w:t>4.3.2</w:t>
            </w:r>
            <w:r>
              <w:rPr>
                <w:sz w:val="22"/>
                <w:lang w:eastAsia="en-GB"/>
              </w:rPr>
              <w:tab/>
            </w:r>
            <w:r w:rsidRPr="009A389E">
              <w:rPr>
                <w:rStyle w:val="Hyperlink"/>
              </w:rPr>
              <w:t>Further Development</w:t>
            </w:r>
            <w:r>
              <w:rPr>
                <w:webHidden/>
              </w:rPr>
              <w:tab/>
            </w:r>
            <w:r>
              <w:rPr>
                <w:webHidden/>
              </w:rPr>
              <w:fldChar w:fldCharType="begin"/>
            </w:r>
            <w:r>
              <w:rPr>
                <w:webHidden/>
              </w:rPr>
              <w:instrText xml:space="preserve"> PAGEREF _Toc96979717 \h </w:instrText>
            </w:r>
            <w:r>
              <w:rPr>
                <w:webHidden/>
              </w:rPr>
            </w:r>
            <w:r>
              <w:rPr>
                <w:webHidden/>
              </w:rPr>
              <w:fldChar w:fldCharType="separate"/>
            </w:r>
            <w:r>
              <w:rPr>
                <w:webHidden/>
              </w:rPr>
              <w:t>123</w:t>
            </w:r>
            <w:r>
              <w:rPr>
                <w:webHidden/>
              </w:rPr>
              <w:fldChar w:fldCharType="end"/>
            </w:r>
          </w:hyperlink>
        </w:p>
        <w:p w14:paraId="04B0C94F" w14:textId="3D633DAE" w:rsidR="00661930" w:rsidRDefault="00661930">
          <w:pPr>
            <w:pStyle w:val="TOC2"/>
            <w:tabs>
              <w:tab w:val="left" w:pos="880"/>
              <w:tab w:val="right" w:leader="dot" w:pos="9016"/>
            </w:tabs>
            <w:rPr>
              <w:noProof/>
              <w:sz w:val="22"/>
              <w:lang w:eastAsia="en-GB"/>
            </w:rPr>
          </w:pPr>
          <w:hyperlink w:anchor="_Toc96979718" w:history="1">
            <w:r w:rsidRPr="009A389E">
              <w:rPr>
                <w:rStyle w:val="Hyperlink"/>
                <w:noProof/>
              </w:rPr>
              <w:t>4.4</w:t>
            </w:r>
            <w:r>
              <w:rPr>
                <w:noProof/>
                <w:sz w:val="22"/>
                <w:lang w:eastAsia="en-GB"/>
              </w:rPr>
              <w:tab/>
            </w:r>
            <w:r w:rsidRPr="009A389E">
              <w:rPr>
                <w:rStyle w:val="Hyperlink"/>
                <w:noProof/>
              </w:rPr>
              <w:t>Maintenance Issues and Limitations</w:t>
            </w:r>
            <w:r>
              <w:rPr>
                <w:noProof/>
                <w:webHidden/>
              </w:rPr>
              <w:tab/>
            </w:r>
            <w:r>
              <w:rPr>
                <w:noProof/>
                <w:webHidden/>
              </w:rPr>
              <w:fldChar w:fldCharType="begin"/>
            </w:r>
            <w:r>
              <w:rPr>
                <w:noProof/>
                <w:webHidden/>
              </w:rPr>
              <w:instrText xml:space="preserve"> PAGEREF _Toc96979718 \h </w:instrText>
            </w:r>
            <w:r>
              <w:rPr>
                <w:noProof/>
                <w:webHidden/>
              </w:rPr>
            </w:r>
            <w:r>
              <w:rPr>
                <w:noProof/>
                <w:webHidden/>
              </w:rPr>
              <w:fldChar w:fldCharType="separate"/>
            </w:r>
            <w:r>
              <w:rPr>
                <w:noProof/>
                <w:webHidden/>
              </w:rPr>
              <w:t>124</w:t>
            </w:r>
            <w:r>
              <w:rPr>
                <w:noProof/>
                <w:webHidden/>
              </w:rPr>
              <w:fldChar w:fldCharType="end"/>
            </w:r>
          </w:hyperlink>
        </w:p>
        <w:p w14:paraId="0D27891C" w14:textId="15587D9B" w:rsidR="00661930" w:rsidRDefault="00661930">
          <w:pPr>
            <w:pStyle w:val="TOC2"/>
            <w:tabs>
              <w:tab w:val="left" w:pos="880"/>
              <w:tab w:val="right" w:leader="dot" w:pos="9016"/>
            </w:tabs>
            <w:rPr>
              <w:noProof/>
              <w:sz w:val="22"/>
              <w:lang w:eastAsia="en-GB"/>
            </w:rPr>
          </w:pPr>
          <w:hyperlink w:anchor="_Toc96979719" w:history="1">
            <w:r w:rsidRPr="009A389E">
              <w:rPr>
                <w:rStyle w:val="Hyperlink"/>
                <w:noProof/>
              </w:rPr>
              <w:t>4.5</w:t>
            </w:r>
            <w:r>
              <w:rPr>
                <w:noProof/>
                <w:sz w:val="22"/>
                <w:lang w:eastAsia="en-GB"/>
              </w:rPr>
              <w:tab/>
            </w:r>
            <w:r w:rsidRPr="009A389E">
              <w:rPr>
                <w:rStyle w:val="Hyperlink"/>
                <w:noProof/>
              </w:rPr>
              <w:t>Future Development</w:t>
            </w:r>
            <w:r>
              <w:rPr>
                <w:noProof/>
                <w:webHidden/>
              </w:rPr>
              <w:tab/>
            </w:r>
            <w:r>
              <w:rPr>
                <w:noProof/>
                <w:webHidden/>
              </w:rPr>
              <w:fldChar w:fldCharType="begin"/>
            </w:r>
            <w:r>
              <w:rPr>
                <w:noProof/>
                <w:webHidden/>
              </w:rPr>
              <w:instrText xml:space="preserve"> PAGEREF _Toc96979719 \h </w:instrText>
            </w:r>
            <w:r>
              <w:rPr>
                <w:noProof/>
                <w:webHidden/>
              </w:rPr>
            </w:r>
            <w:r>
              <w:rPr>
                <w:noProof/>
                <w:webHidden/>
              </w:rPr>
              <w:fldChar w:fldCharType="separate"/>
            </w:r>
            <w:r>
              <w:rPr>
                <w:noProof/>
                <w:webHidden/>
              </w:rPr>
              <w:t>125</w:t>
            </w:r>
            <w:r>
              <w:rPr>
                <w:noProof/>
                <w:webHidden/>
              </w:rPr>
              <w:fldChar w:fldCharType="end"/>
            </w:r>
          </w:hyperlink>
        </w:p>
        <w:p w14:paraId="40C3AD7F" w14:textId="74BACC28" w:rsidR="00661930" w:rsidRDefault="00661930">
          <w:pPr>
            <w:pStyle w:val="TOC1"/>
            <w:rPr>
              <w:sz w:val="22"/>
              <w:lang w:eastAsia="en-GB"/>
            </w:rPr>
          </w:pPr>
          <w:hyperlink w:anchor="_Toc96979720" w:history="1">
            <w:r w:rsidRPr="009A389E">
              <w:rPr>
                <w:rStyle w:val="Hyperlink"/>
              </w:rPr>
              <w:t>5</w:t>
            </w:r>
            <w:r>
              <w:rPr>
                <w:sz w:val="22"/>
                <w:lang w:eastAsia="en-GB"/>
              </w:rPr>
              <w:tab/>
            </w:r>
            <w:r w:rsidRPr="009A389E">
              <w:rPr>
                <w:rStyle w:val="Hyperlink"/>
              </w:rPr>
              <w:t>References</w:t>
            </w:r>
            <w:r>
              <w:rPr>
                <w:webHidden/>
              </w:rPr>
              <w:tab/>
            </w:r>
            <w:r>
              <w:rPr>
                <w:webHidden/>
              </w:rPr>
              <w:fldChar w:fldCharType="begin"/>
            </w:r>
            <w:r>
              <w:rPr>
                <w:webHidden/>
              </w:rPr>
              <w:instrText xml:space="preserve"> PAGEREF _Toc96979720 \h </w:instrText>
            </w:r>
            <w:r>
              <w:rPr>
                <w:webHidden/>
              </w:rPr>
            </w:r>
            <w:r>
              <w:rPr>
                <w:webHidden/>
              </w:rPr>
              <w:fldChar w:fldCharType="separate"/>
            </w:r>
            <w:r>
              <w:rPr>
                <w:webHidden/>
              </w:rPr>
              <w:t>126</w:t>
            </w:r>
            <w:r>
              <w:rPr>
                <w:webHidden/>
              </w:rPr>
              <w:fldChar w:fldCharType="end"/>
            </w:r>
          </w:hyperlink>
        </w:p>
        <w:p w14:paraId="2DE3AF10" w14:textId="61F300E3" w:rsidR="00661930" w:rsidRDefault="00661930">
          <w:pPr>
            <w:pStyle w:val="TOC1"/>
            <w:rPr>
              <w:sz w:val="22"/>
              <w:lang w:eastAsia="en-GB"/>
            </w:rPr>
          </w:pPr>
          <w:hyperlink w:anchor="_Toc96979721" w:history="1">
            <w:r w:rsidRPr="009A389E">
              <w:rPr>
                <w:rStyle w:val="Hyperlink"/>
              </w:rPr>
              <w:t>6</w:t>
            </w:r>
            <w:r>
              <w:rPr>
                <w:sz w:val="22"/>
                <w:lang w:eastAsia="en-GB"/>
              </w:rPr>
              <w:tab/>
            </w:r>
            <w:r w:rsidRPr="009A389E">
              <w:rPr>
                <w:rStyle w:val="Hyperlink"/>
              </w:rPr>
              <w:t>Appendix</w:t>
            </w:r>
            <w:r>
              <w:rPr>
                <w:webHidden/>
              </w:rPr>
              <w:tab/>
            </w:r>
            <w:r>
              <w:rPr>
                <w:webHidden/>
              </w:rPr>
              <w:fldChar w:fldCharType="begin"/>
            </w:r>
            <w:r>
              <w:rPr>
                <w:webHidden/>
              </w:rPr>
              <w:instrText xml:space="preserve"> PAGEREF _Toc96979721 \h </w:instrText>
            </w:r>
            <w:r>
              <w:rPr>
                <w:webHidden/>
              </w:rPr>
            </w:r>
            <w:r>
              <w:rPr>
                <w:webHidden/>
              </w:rPr>
              <w:fldChar w:fldCharType="separate"/>
            </w:r>
            <w:r>
              <w:rPr>
                <w:webHidden/>
              </w:rPr>
              <w:t>127</w:t>
            </w:r>
            <w:r>
              <w:rPr>
                <w:webHidden/>
              </w:rPr>
              <w:fldChar w:fldCharType="end"/>
            </w:r>
          </w:hyperlink>
        </w:p>
        <w:p w14:paraId="4EB56D12" w14:textId="649EB9E1"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96979631"/>
      <w:r w:rsidRPr="008755C3">
        <w:lastRenderedPageBreak/>
        <w:t>Analysis</w:t>
      </w:r>
      <w:bookmarkEnd w:id="4"/>
      <w:bookmarkEnd w:id="5"/>
      <w:bookmarkEnd w:id="6"/>
      <w:bookmarkEnd w:id="7"/>
    </w:p>
    <w:p w14:paraId="662EE78A" w14:textId="7C6356B7" w:rsidR="00CD5A43" w:rsidRDefault="00516591" w:rsidP="00200C62">
      <w:pPr>
        <w:pStyle w:val="Heading2"/>
      </w:pPr>
      <w:bookmarkStart w:id="8" w:name="_Toc96979632"/>
      <w:r w:rsidRPr="00200C62">
        <w:t>Problem Identification</w:t>
      </w:r>
      <w:bookmarkEnd w:id="8"/>
    </w:p>
    <w:p w14:paraId="07618D2E" w14:textId="48659988" w:rsidR="0069525A" w:rsidRDefault="0069525A" w:rsidP="0069525A">
      <w:pPr>
        <w:pStyle w:val="Heading3"/>
      </w:pPr>
      <w:bookmarkStart w:id="9" w:name="_Toc96979633"/>
      <w:r>
        <w:t xml:space="preserve">Problem </w:t>
      </w:r>
      <w:r w:rsidR="0021204C">
        <w:t>and Proposed Solution</w:t>
      </w:r>
      <w:r w:rsidR="005F5945">
        <w:t>s</w:t>
      </w:r>
      <w:bookmarkEnd w:id="9"/>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proofErr w:type="gramStart"/>
      <w:r w:rsidR="001E5E2A">
        <w:t>is based on the assumption</w:t>
      </w:r>
      <w:proofErr w:type="gramEnd"/>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2954CABA" w14:textId="6DEA51E0" w:rsidR="008124B5" w:rsidRPr="00845C4C" w:rsidRDefault="00726EC3" w:rsidP="00845C4C">
      <w:r>
        <w:t>i</w:t>
      </w:r>
      <w:r w:rsidR="002B0639" w:rsidRPr="00845C4C">
        <w:t xml:space="preserve">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532FF9BC" w14:textId="10E52C9B" w:rsidR="00F27AD5" w:rsidRPr="00845C4C" w:rsidRDefault="003D5C35" w:rsidP="00845C4C">
      <w:r w:rsidRPr="00845C4C">
        <w:t xml:space="preserve">End-to-end encryption (E2EE) </w:t>
      </w:r>
      <w:proofErr w:type="gramStart"/>
      <w:r w:rsidR="001E5E2A">
        <w:t>is based on the assumption</w:t>
      </w:r>
      <w:proofErr w:type="gramEnd"/>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r w:rsidR="00F27AD5" w:rsidRPr="00845C4C">
        <w:br w:type="page"/>
      </w:r>
    </w:p>
    <w:p w14:paraId="62D6FE5D" w14:textId="33061A43" w:rsidR="005670AA" w:rsidRPr="008755C3" w:rsidRDefault="0058160C" w:rsidP="008755C3">
      <w:pPr>
        <w:pStyle w:val="Heading3"/>
      </w:pPr>
      <w:bookmarkStart w:id="10" w:name="_Toc96979634"/>
      <w:r>
        <w:lastRenderedPageBreak/>
        <w:t>C</w:t>
      </w:r>
      <w:r w:rsidR="005670AA" w:rsidRPr="008755C3">
        <w:t xml:space="preserve">omputational </w:t>
      </w:r>
      <w:r>
        <w:t>M</w:t>
      </w:r>
      <w:r w:rsidR="005670AA" w:rsidRPr="008755C3">
        <w:t>ethods</w:t>
      </w:r>
      <w:bookmarkEnd w:id="10"/>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1" w:name="_Ref80633900"/>
      <w:bookmarkStart w:id="12" w:name="_Ref80633905"/>
      <w:bookmarkStart w:id="13" w:name="_Ref80633907"/>
      <w:bookmarkStart w:id="14" w:name="_Hlk65679870"/>
    </w:p>
    <w:p w14:paraId="03C641E5" w14:textId="77777777" w:rsidR="00452E85" w:rsidRPr="00C13A03" w:rsidRDefault="001A33CE" w:rsidP="00C13A03">
      <w:r>
        <w:br w:type="page"/>
      </w:r>
      <w:bookmarkStart w:id="15" w:name="_Ref80635958"/>
      <w:bookmarkStart w:id="16" w:name="_Ref80635970"/>
    </w:p>
    <w:p w14:paraId="7A0D1AA3" w14:textId="5AA4EA88" w:rsidR="000B6723" w:rsidRDefault="000B6723" w:rsidP="000B6723">
      <w:pPr>
        <w:pStyle w:val="Heading2"/>
      </w:pPr>
      <w:bookmarkStart w:id="17" w:name="_Toc96979635"/>
      <w:r>
        <w:lastRenderedPageBreak/>
        <w:t>Stakeholders</w:t>
      </w:r>
      <w:bookmarkEnd w:id="15"/>
      <w:bookmarkEnd w:id="16"/>
      <w:bookmarkEnd w:id="17"/>
    </w:p>
    <w:p w14:paraId="29F4E2D5" w14:textId="77777777" w:rsidR="000B6723" w:rsidRDefault="000B6723" w:rsidP="000B6723">
      <w:pPr>
        <w:pStyle w:val="Heading3"/>
      </w:pPr>
      <w:bookmarkStart w:id="18" w:name="_Ref71908320"/>
      <w:bookmarkStart w:id="19" w:name="_Ref71908326"/>
      <w:bookmarkStart w:id="20" w:name="_Ref96977027"/>
      <w:bookmarkStart w:id="21" w:name="_Ref96977032"/>
      <w:bookmarkStart w:id="22" w:name="_Toc96979636"/>
      <w:r>
        <w:t>Stakeholder Identification</w:t>
      </w:r>
      <w:bookmarkEnd w:id="20"/>
      <w:bookmarkEnd w:id="21"/>
      <w:bookmarkEnd w:id="22"/>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3" w:name="_Ref96976918"/>
      <w:bookmarkStart w:id="24" w:name="_Ref96976925"/>
      <w:bookmarkStart w:id="25" w:name="_Toc96979637"/>
      <w:r>
        <w:lastRenderedPageBreak/>
        <w:t>Interview with Ethan S</w:t>
      </w:r>
      <w:bookmarkEnd w:id="18"/>
      <w:bookmarkEnd w:id="19"/>
      <w:bookmarkEnd w:id="23"/>
      <w:bookmarkEnd w:id="24"/>
      <w:bookmarkEnd w:id="25"/>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6" w:name="_Ref80634320"/>
      <w:bookmarkStart w:id="27" w:name="_Ref80634323"/>
      <w:bookmarkStart w:id="28" w:name="_Toc96979638"/>
      <w:r>
        <w:lastRenderedPageBreak/>
        <w:t>General Stakeholder S</w:t>
      </w:r>
      <w:r w:rsidR="000B6723">
        <w:t>urvey</w:t>
      </w:r>
      <w:bookmarkEnd w:id="26"/>
      <w:bookmarkEnd w:id="27"/>
      <w:bookmarkEnd w:id="28"/>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2101B4FC"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045FC9" w:rsidRPr="00045FC9">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2B348B71"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This means that</w:t>
      </w:r>
      <w:r w:rsidR="00CF4D6D">
        <w:rPr>
          <w:rStyle w:val="Strong"/>
          <w:b w:val="0"/>
          <w:bCs w:val="0"/>
        </w:rPr>
        <w:t xml:space="preserve"> Discord will be a</w:t>
      </w:r>
      <w:r>
        <w:t xml:space="preserve">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70A7EF9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w:t>
      </w:r>
      <w:r w:rsidR="005B1426">
        <w:t xml:space="preserve"> the interview with Ethan S</w:t>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3"/>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8E15037" w:rsidR="000B6723" w:rsidRDefault="000B6723" w:rsidP="000B6723">
      <w:r>
        <w:t>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w:t>
      </w:r>
      <w:r w:rsidR="005B1426">
        <w:t xml:space="preserve"> the interview with Ethan S.</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F7B3318"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sidR="002C1A92">
        <w:rPr>
          <w:rStyle w:val="Emphasis"/>
        </w:rPr>
        <w:t>1.3.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002C1A92" w:rsidRPr="002C1A92">
        <w:rPr>
          <w:rStyle w:val="Emphasis"/>
        </w:rPr>
        <w:t>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43889858" w:rsidR="00F11E69" w:rsidRPr="008755C3" w:rsidRDefault="00F11E69" w:rsidP="00F11E69">
      <w:pPr>
        <w:pStyle w:val="Heading2"/>
      </w:pPr>
      <w:bookmarkStart w:id="29" w:name="_Ref72580415"/>
      <w:bookmarkStart w:id="30" w:name="_Ref72580419"/>
      <w:bookmarkStart w:id="31" w:name="_Toc96979639"/>
      <w:bookmarkEnd w:id="11"/>
      <w:bookmarkEnd w:id="12"/>
      <w:bookmarkEnd w:id="13"/>
      <w:bookmarkEnd w:id="14"/>
      <w:r w:rsidRPr="008755C3">
        <w:lastRenderedPageBreak/>
        <w:t>Research</w:t>
      </w:r>
      <w:bookmarkEnd w:id="29"/>
      <w:bookmarkEnd w:id="30"/>
      <w:bookmarkEnd w:id="31"/>
    </w:p>
    <w:p w14:paraId="61633DD7" w14:textId="148A0939" w:rsidR="00F11E69" w:rsidRDefault="00F11E69" w:rsidP="00F11E69">
      <w:pPr>
        <w:pStyle w:val="Heading3"/>
      </w:pPr>
      <w:bookmarkStart w:id="32" w:name="_Ref69592845"/>
      <w:bookmarkStart w:id="33" w:name="_Ref69592855"/>
      <w:bookmarkStart w:id="34" w:name="_Ref69592900"/>
      <w:bookmarkStart w:id="35" w:name="_Ref69592910"/>
      <w:bookmarkStart w:id="36" w:name="_Toc96979640"/>
      <w:r>
        <w:t>Discord</w:t>
      </w:r>
      <w:bookmarkEnd w:id="32"/>
      <w:bookmarkEnd w:id="33"/>
      <w:bookmarkEnd w:id="34"/>
      <w:bookmarkEnd w:id="35"/>
      <w:bookmarkEnd w:id="36"/>
    </w:p>
    <w:p w14:paraId="374844C3" w14:textId="4BC44034"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045FC9">
            <w:rPr>
              <w:noProof/>
            </w:rPr>
            <w:t xml:space="preserve"> </w:t>
          </w:r>
          <w:r w:rsidR="00045FC9" w:rsidRPr="00045FC9">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1"/>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7" w:name="_Ref77176424"/>
      <w:bookmarkStart w:id="38" w:name="_Ref77176428"/>
      <w:bookmarkStart w:id="39" w:name="_Toc96979641"/>
      <w:r>
        <w:lastRenderedPageBreak/>
        <w:t>Internet Relay Chat (IRC)</w:t>
      </w:r>
      <w:bookmarkEnd w:id="37"/>
      <w:bookmarkEnd w:id="38"/>
      <w:bookmarkEnd w:id="39"/>
    </w:p>
    <w:p w14:paraId="27A2761B" w14:textId="0FE9F87D"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045FC9" w:rsidRPr="00045FC9">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045FC9" w:rsidRPr="00045FC9">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1E734BDA" w:rsidR="00F11E69" w:rsidRPr="00522FF3" w:rsidRDefault="00F11E69" w:rsidP="00F11E69">
      <w:pPr>
        <w:jc w:val="center"/>
        <w:rPr>
          <w:i/>
          <w:iCs/>
        </w:rPr>
      </w:pPr>
      <w:r w:rsidRPr="00522FF3">
        <w:rPr>
          <w:i/>
          <w:iCs/>
        </w:rPr>
        <w:t xml:space="preserve">Image via </w:t>
      </w:r>
      <w:hyperlink r:id="rId24"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40" w:name="_Ref92273939"/>
      <w:bookmarkStart w:id="41" w:name="_Ref92273944"/>
      <w:bookmarkStart w:id="42" w:name="_Toc96979642"/>
      <w:r>
        <w:lastRenderedPageBreak/>
        <w:t>Telegram</w:t>
      </w:r>
      <w:bookmarkEnd w:id="40"/>
      <w:bookmarkEnd w:id="41"/>
      <w:bookmarkEnd w:id="42"/>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w:t>
      </w:r>
      <w:proofErr w:type="spellStart"/>
      <w:r>
        <w:t>MTProto</w:t>
      </w:r>
      <w:proofErr w:type="spellEnd"/>
      <w:r w:rsidR="00EE6938">
        <w:t xml:space="preserve">. </w:t>
      </w:r>
      <w:proofErr w:type="spellStart"/>
      <w:r w:rsidR="00EE6938">
        <w:t>MTProto</w:t>
      </w:r>
      <w:proofErr w:type="spellEnd"/>
      <w:r w:rsidR="00EE6938">
        <w:t xml:space="preserve">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3" w:name="_Toc96979643"/>
      <w:r>
        <w:lastRenderedPageBreak/>
        <w:t>WhatsApp</w:t>
      </w:r>
      <w:bookmarkEnd w:id="43"/>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02360F55"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2C1A92">
        <w:rPr>
          <w:rStyle w:val="QuoteChar"/>
        </w:rPr>
        <w:t>1.3.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2C1A92" w:rsidRPr="002C1A92">
        <w:rPr>
          <w:rStyle w:val="QuoteChar"/>
        </w:rPr>
        <w:t>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4" w:name="_Toc96979644"/>
      <w:r>
        <w:lastRenderedPageBreak/>
        <w:t>Solution Scope</w:t>
      </w:r>
      <w:bookmarkEnd w:id="44"/>
    </w:p>
    <w:p w14:paraId="43C7C352" w14:textId="3EEC2479" w:rsidR="00295278" w:rsidRDefault="00295278" w:rsidP="00295278">
      <w:pPr>
        <w:pStyle w:val="Heading3"/>
      </w:pPr>
      <w:bookmarkStart w:id="45" w:name="_Toc96979645"/>
      <w:r>
        <w:t>Essential Features</w:t>
      </w:r>
      <w:bookmarkEnd w:id="45"/>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6" w:name="_Toc96979646"/>
      <w:r>
        <w:lastRenderedPageBreak/>
        <w:t>Identifying Limitations</w:t>
      </w:r>
      <w:bookmarkEnd w:id="46"/>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7" w:name="_Toc96979647"/>
      <w:r>
        <w:lastRenderedPageBreak/>
        <w:t>Requirement</w:t>
      </w:r>
      <w:r w:rsidR="00134844">
        <w:t>s</w:t>
      </w:r>
      <w:bookmarkEnd w:id="47"/>
    </w:p>
    <w:p w14:paraId="2FD50010" w14:textId="3E44CE5F" w:rsidR="002917AB" w:rsidRDefault="00A97E3E" w:rsidP="002917AB">
      <w:pPr>
        <w:pStyle w:val="Heading3"/>
      </w:pPr>
      <w:bookmarkStart w:id="48" w:name="_Ref89611248"/>
      <w:bookmarkStart w:id="49" w:name="_Ref89611250"/>
      <w:bookmarkStart w:id="50" w:name="_Toc96979648"/>
      <w:r>
        <w:t>S</w:t>
      </w:r>
      <w:r w:rsidR="009D370B">
        <w:t>takeholde</w:t>
      </w:r>
      <w:r>
        <w:t>r</w:t>
      </w:r>
      <w:bookmarkEnd w:id="48"/>
      <w:bookmarkEnd w:id="49"/>
      <w:bookmarkEnd w:id="50"/>
    </w:p>
    <w:p w14:paraId="69D12775" w14:textId="17F1015F" w:rsidR="00194BC3" w:rsidRPr="00BD48C3" w:rsidRDefault="00194BC3" w:rsidP="00BD48C3">
      <w:pPr>
        <w:pStyle w:val="No-NumHeading"/>
      </w:pPr>
      <w:r w:rsidRPr="00BD48C3">
        <w:t>Primary requirements</w:t>
      </w:r>
    </w:p>
    <w:p w14:paraId="13CE6A10" w14:textId="2AAEF83C" w:rsidR="00194BC3" w:rsidRPr="00194BC3" w:rsidRDefault="00194BC3" w:rsidP="00194BC3">
      <w:r>
        <w:t xml:space="preserve">The following are </w:t>
      </w:r>
      <w:r w:rsidR="007858E2">
        <w:t xml:space="preserve">features raised </w:t>
      </w:r>
      <w:r w:rsidR="00ED2AD1">
        <w:t>after the interview and survey with the stakeholders</w:t>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71B00C5C" w14:textId="5DEA8BBE" w:rsidR="00175DEB" w:rsidRPr="00175DEB" w:rsidRDefault="00175DEB" w:rsidP="00175DEB">
            <w:pPr>
              <w:pStyle w:val="TableCell"/>
            </w:pPr>
            <w:r w:rsidRPr="00175DEB">
              <w:t>Interview with Ethan S</w:t>
            </w:r>
          </w:p>
          <w:p w14:paraId="41C3E47E" w14:textId="20E0F8A8" w:rsidR="000320F4" w:rsidRPr="00175DEB" w:rsidRDefault="000320F4" w:rsidP="00175DEB">
            <w:pPr>
              <w:pStyle w:val="TableCell"/>
            </w:pPr>
            <w:r w:rsidRPr="00175DEB">
              <w:t>(Topic: Accounts)</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596E7DB1" w14:textId="77777777" w:rsidR="00175DEB" w:rsidRPr="00175DEB" w:rsidRDefault="00175DEB" w:rsidP="00175DEB">
            <w:pPr>
              <w:pStyle w:val="TableCell"/>
            </w:pPr>
            <w:r w:rsidRPr="00175DEB">
              <w:t>Interview with Ethan S</w:t>
            </w:r>
          </w:p>
          <w:p w14:paraId="0954375E" w14:textId="2E67A695" w:rsidR="000320F4" w:rsidRPr="00175DEB" w:rsidRDefault="008211C4" w:rsidP="00175DEB">
            <w:pPr>
              <w:pStyle w:val="TableCell"/>
            </w:pPr>
            <w:r w:rsidRPr="00175DEB">
              <w:t>(Topic: Accounts)</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27A48411" w14:textId="77777777" w:rsidR="00175DEB" w:rsidRDefault="00175DEB" w:rsidP="00175DEB">
            <w:pPr>
              <w:pStyle w:val="TableCell"/>
            </w:pPr>
            <w:r>
              <w:t>Stakeholder Identification</w:t>
            </w:r>
          </w:p>
          <w:p w14:paraId="0AE4BDC0" w14:textId="37FAB2A7" w:rsidR="00A200F0" w:rsidRPr="00175DEB" w:rsidRDefault="00A701E1" w:rsidP="00175DEB">
            <w:pPr>
              <w:pStyle w:val="TableCell"/>
            </w:pPr>
            <w:r w:rsidRPr="00175DEB">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389E36F8" w14:textId="77777777" w:rsidR="00175DEB" w:rsidRDefault="00175DEB" w:rsidP="00175DEB">
            <w:pPr>
              <w:pStyle w:val="TableCell"/>
            </w:pPr>
            <w:r>
              <w:t>Stakeholder Identification</w:t>
            </w:r>
          </w:p>
          <w:p w14:paraId="05061E61" w14:textId="2B80C2EF" w:rsidR="000320F4" w:rsidRPr="00175DEB" w:rsidRDefault="00795A42" w:rsidP="00175DEB">
            <w:pPr>
              <w:pStyle w:val="TableCell"/>
            </w:pPr>
            <w:r w:rsidRPr="00175DEB">
              <w:t xml:space="preserve">and </w:t>
            </w:r>
            <w:r w:rsidR="00175DEB">
              <w:t>Survey</w:t>
            </w:r>
            <w:r w:rsidR="00CD2AB0" w:rsidRPr="00175DEB">
              <w:t xml:space="preserve"> </w:t>
            </w:r>
            <w:r w:rsidR="007A3641" w:rsidRPr="00175DEB">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38A680D" w14:textId="77777777" w:rsidR="00175DEB" w:rsidRDefault="00175DEB" w:rsidP="00175DEB">
            <w:pPr>
              <w:pStyle w:val="TableCell"/>
            </w:pPr>
            <w:r>
              <w:t>Stakeholder Identification</w:t>
            </w:r>
          </w:p>
          <w:p w14:paraId="41F389D5" w14:textId="734BF1DC" w:rsidR="00F86B33" w:rsidRPr="00175DEB" w:rsidRDefault="007F34E1" w:rsidP="00175DEB">
            <w:pPr>
              <w:pStyle w:val="TableCell"/>
            </w:pPr>
            <w:r w:rsidRPr="00175DEB">
              <w:t xml:space="preserve">and </w:t>
            </w:r>
            <w:r w:rsidR="00175DEB">
              <w:t>Survey</w:t>
            </w:r>
            <w:r w:rsidRPr="00175DEB">
              <w:t xml:space="preserve"> (Q</w:t>
            </w:r>
            <w:r w:rsidR="00D303C4" w:rsidRPr="00175DEB">
              <w:t>6</w:t>
            </w:r>
            <w:r w:rsidRPr="00175DEB">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7F729C1B" w14:textId="77777777" w:rsidR="00175DEB" w:rsidRPr="00175DEB" w:rsidRDefault="00175DEB" w:rsidP="00175DEB">
            <w:pPr>
              <w:pStyle w:val="TableCell"/>
            </w:pPr>
            <w:r w:rsidRPr="00175DEB">
              <w:t>Interview with Ethan S</w:t>
            </w:r>
          </w:p>
          <w:p w14:paraId="509F45CC" w14:textId="5D757E14" w:rsidR="004A2F26" w:rsidRPr="00175DEB" w:rsidRDefault="004A2F26" w:rsidP="00175DEB">
            <w:pPr>
              <w:pStyle w:val="TableCell"/>
            </w:pPr>
            <w:r w:rsidRPr="00175DEB">
              <w:t>(Topic: Messages and conversations)</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4311A6D5" w14:textId="77777777" w:rsidR="00175DEB" w:rsidRPr="00175DEB" w:rsidRDefault="00175DEB" w:rsidP="00175DEB">
            <w:pPr>
              <w:pStyle w:val="TableCell"/>
            </w:pPr>
            <w:r w:rsidRPr="00175DEB">
              <w:t>Interview with Ethan S</w:t>
            </w:r>
          </w:p>
          <w:p w14:paraId="7191F098" w14:textId="3C0E00DC" w:rsidR="00DF7707" w:rsidRPr="00175DEB" w:rsidRDefault="00FD6FDE" w:rsidP="00175DEB">
            <w:pPr>
              <w:pStyle w:val="TableCell"/>
            </w:pPr>
            <w:r w:rsidRPr="00175DEB">
              <w:t>(Topic: Discord research)</w:t>
            </w:r>
            <w:r w:rsidR="00795A42" w:rsidRPr="00175DEB">
              <w:t xml:space="preserve"> and </w:t>
            </w:r>
            <w:r w:rsidR="00175DEB">
              <w:t>Survey</w:t>
            </w:r>
            <w:r w:rsidR="007A3641" w:rsidRPr="00175DEB">
              <w:t xml:space="preserve"> (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41A17AA5" w14:textId="77777777" w:rsidR="00175DEB" w:rsidRPr="00175DEB" w:rsidRDefault="00175DEB" w:rsidP="00175DEB">
            <w:pPr>
              <w:pStyle w:val="TableCell"/>
            </w:pPr>
            <w:r w:rsidRPr="00175DEB">
              <w:t>Interview with Ethan S</w:t>
            </w:r>
          </w:p>
          <w:p w14:paraId="0A0D320D" w14:textId="2B8FAB0A" w:rsidR="00FD6FDE" w:rsidRPr="00175DEB" w:rsidRDefault="003D4B76" w:rsidP="00175DEB">
            <w:pPr>
              <w:pStyle w:val="TableCell"/>
            </w:pPr>
            <w:r w:rsidRPr="00175DEB">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1BD333FF" w14:textId="77777777" w:rsidR="00175DEB" w:rsidRPr="00175DEB" w:rsidRDefault="00175DEB" w:rsidP="00175DEB">
            <w:pPr>
              <w:pStyle w:val="TableCell"/>
            </w:pPr>
            <w:r w:rsidRPr="00175DEB">
              <w:t>Interview with Ethan S</w:t>
            </w:r>
          </w:p>
          <w:p w14:paraId="768774CC" w14:textId="50CE77B5" w:rsidR="00DF7707" w:rsidRPr="00175DEB" w:rsidRDefault="00644454" w:rsidP="00175DEB">
            <w:pPr>
              <w:pStyle w:val="TableCell"/>
            </w:pPr>
            <w:r w:rsidRPr="00175DEB">
              <w:t>(Topic: Messages and conversations)</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2574521E" w:rsidR="00A919D7" w:rsidRPr="00175DEB" w:rsidRDefault="00175DEB" w:rsidP="00175DEB">
            <w:pPr>
              <w:pStyle w:val="TableCell"/>
            </w:pPr>
            <w:r>
              <w:t>Survey</w:t>
            </w:r>
            <w:r w:rsidR="007A3641" w:rsidRPr="00175DEB">
              <w:t xml:space="preserve"> (Q7)</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414980F2" w14:textId="77777777" w:rsidR="00175DEB" w:rsidRPr="00175DEB" w:rsidRDefault="00175DEB" w:rsidP="00175DEB">
            <w:pPr>
              <w:pStyle w:val="TableCell"/>
            </w:pPr>
            <w:r w:rsidRPr="00175DEB">
              <w:t>Interview with Ethan S</w:t>
            </w:r>
          </w:p>
          <w:p w14:paraId="5AF4E3B6" w14:textId="3962AAC8" w:rsidR="002E1CAD" w:rsidRPr="00175DEB" w:rsidRDefault="00A50171" w:rsidP="00175DEB">
            <w:pPr>
              <w:pStyle w:val="TableCell"/>
            </w:pPr>
            <w:r w:rsidRPr="00175DEB">
              <w:t xml:space="preserve">(Topic: Discord research) and </w:t>
            </w:r>
            <w:r w:rsidR="00175DEB">
              <w:t>Survey</w:t>
            </w:r>
            <w:r w:rsidRPr="00175DEB">
              <w:t xml:space="preserve"> (Q8)</w:t>
            </w:r>
          </w:p>
        </w:tc>
      </w:tr>
    </w:tbl>
    <w:p w14:paraId="1B0B0BDF" w14:textId="3E064D3F" w:rsidR="003D4B76" w:rsidRDefault="003D4B76" w:rsidP="00CF5698">
      <w:r>
        <w:br w:type="page"/>
      </w:r>
    </w:p>
    <w:p w14:paraId="357607C8" w14:textId="77777777" w:rsidR="00AD157F" w:rsidRPr="007614B5" w:rsidRDefault="00AD157F" w:rsidP="00AD157F">
      <w:pPr>
        <w:pStyle w:val="Heading3"/>
      </w:pPr>
      <w:bookmarkStart w:id="51" w:name="_Toc96979649"/>
      <w:r w:rsidRPr="007614B5">
        <w:lastRenderedPageBreak/>
        <w:t>Hardware</w:t>
      </w:r>
      <w:bookmarkEnd w:id="51"/>
    </w:p>
    <w:p w14:paraId="67EB2B10" w14:textId="6863D61A" w:rsidR="00A05A4C" w:rsidRDefault="00A05A4C" w:rsidP="00A9281B">
      <w:pPr>
        <w:pStyle w:val="No-NumHeading"/>
      </w:pPr>
      <w:r>
        <w:t>Computer</w:t>
      </w:r>
    </w:p>
    <w:p w14:paraId="6736F159" w14:textId="6C602009" w:rsidR="00A05A4C" w:rsidRDefault="00A05A4C" w:rsidP="00AD157F">
      <w:r>
        <w:t>A computer will be required to run the solution. This is because the solution requires the .NET runtime which is only available on computers</w:t>
      </w:r>
      <w:r w:rsidR="00AB62CD">
        <w:t xml:space="preserve"> (the exact OS needed will be specified in the software requirements below).</w:t>
      </w:r>
    </w:p>
    <w:p w14:paraId="56F2A66E" w14:textId="5A856969" w:rsidR="00692AFA" w:rsidRDefault="00692AFA" w:rsidP="00A9281B">
      <w:pPr>
        <w:pStyle w:val="No-NumHeading"/>
      </w:pPr>
      <w:r>
        <w:t>Monitor</w:t>
      </w:r>
    </w:p>
    <w:p w14:paraId="1CEE3097" w14:textId="2861EA15" w:rsidR="00692AFA" w:rsidRDefault="00692AFA" w:rsidP="00AD157F">
      <w:r>
        <w:t xml:space="preserve">A monitor that is between </w:t>
      </w:r>
      <w:r w:rsidR="0095241B">
        <w:t xml:space="preserve">1366 by 768 and 3840 by 2160 pixels will be required to see the interface of the solution. The reason that this range was chosen is that any smaller and the </w:t>
      </w:r>
      <w:r w:rsidR="00AA1D4E">
        <w:t>interface’s buttons would not all fit on the screen and any bigger and the labels on the fields would be too small to read comfortably.</w:t>
      </w:r>
      <w:r w:rsidR="00B33378">
        <w:t xml:space="preserve"> There are no requirements on the colour specification of the monitor (e.g., </w:t>
      </w:r>
      <w:r w:rsidR="00E64584">
        <w:t>greyscale</w:t>
      </w:r>
      <w:r w:rsidR="00C50D52">
        <w:t xml:space="preserve"> or </w:t>
      </w:r>
      <w:r w:rsidR="00476213">
        <w:t>32</w:t>
      </w:r>
      <w:r w:rsidR="00E64584">
        <w:t>-</w:t>
      </w:r>
      <w:r w:rsidR="00476213">
        <w:t>bit colour)</w:t>
      </w:r>
      <w:r w:rsidR="00E64584">
        <w:t xml:space="preserve"> </w:t>
      </w:r>
      <w:r w:rsidR="00392A07">
        <w:t xml:space="preserve">because the </w:t>
      </w:r>
      <w:r w:rsidR="001627D2">
        <w:t xml:space="preserve">interface will not </w:t>
      </w:r>
      <w:r w:rsidR="00BB222D">
        <w:t xml:space="preserve">need colour to differentiate the </w:t>
      </w:r>
      <w:r w:rsidR="0040786A">
        <w:t xml:space="preserve">interface </w:t>
      </w:r>
      <w:r w:rsidR="00BB222D">
        <w:t>components.</w:t>
      </w:r>
    </w:p>
    <w:p w14:paraId="07F56A53" w14:textId="5DC756F6" w:rsidR="006021F9" w:rsidRDefault="006021F9" w:rsidP="00A9281B">
      <w:pPr>
        <w:pStyle w:val="No-NumHeading"/>
      </w:pPr>
      <w:r>
        <w:t>Network</w:t>
      </w:r>
    </w:p>
    <w:p w14:paraId="4555140F" w14:textId="2C391961" w:rsidR="00A05A4C" w:rsidRDefault="009E2FD3" w:rsidP="00823CB0">
      <w:r>
        <w:t>The computer that is running the client will need to be connected to the same network as the server.</w:t>
      </w:r>
      <w:r w:rsidR="00F975C4">
        <w:t xml:space="preserve"> </w:t>
      </w:r>
      <w:r w:rsidR="00F1477D">
        <w:t>This can either be a WAN such as the internet or a LAN such as a home network.</w:t>
      </w:r>
      <w:r w:rsidR="008B549E">
        <w:t xml:space="preserve"> </w:t>
      </w:r>
      <w:r w:rsidR="005B42F8">
        <w:t>This is a requirement because the client program must be able to connect to the server and unless the server and client are on the same machine the transmission will need to be sent across a network</w:t>
      </w:r>
    </w:p>
    <w:p w14:paraId="6916667A" w14:textId="56F32925" w:rsidR="00903A61" w:rsidRDefault="00114287" w:rsidP="00FB3272">
      <w:pPr>
        <w:pStyle w:val="Heading3"/>
      </w:pPr>
      <w:bookmarkStart w:id="52" w:name="_Toc96979650"/>
      <w:r>
        <w:t>Software</w:t>
      </w:r>
      <w:bookmarkEnd w:id="52"/>
    </w:p>
    <w:p w14:paraId="0DE8D2D7" w14:textId="6C3A3939" w:rsidR="00761F35" w:rsidRPr="0021633C" w:rsidRDefault="00761F35" w:rsidP="00CA1199">
      <w:pPr>
        <w:pStyle w:val="No-NumHeading"/>
      </w:pPr>
      <w:r>
        <w:t xml:space="preserve">Operating system and </w:t>
      </w:r>
      <w:r w:rsidR="006B0DC6">
        <w:t>CPU architectur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15EA4556" w:rsidR="009776F4"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045FC9" w:rsidRPr="00045FC9">
            <w:rPr>
              <w:noProof/>
              <w:color w:val="000000" w:themeColor="text1"/>
              <w:shd w:val="clear" w:color="auto" w:fill="F2F2F2" w:themeFill="background1" w:themeFillShade="F2"/>
            </w:rPr>
            <w:t>[5]</w:t>
          </w:r>
          <w:r w:rsidR="0021633C" w:rsidRPr="0021633C">
            <w:rPr>
              <w:rStyle w:val="IntenseQuoteChar"/>
            </w:rPr>
            <w:fldChar w:fldCharType="end"/>
          </w:r>
        </w:sdtContent>
      </w:sdt>
    </w:p>
    <w:p w14:paraId="5570D871" w14:textId="0BB6B88E" w:rsidR="006B0DC6" w:rsidRPr="006B0DC6" w:rsidRDefault="006B0DC6" w:rsidP="006B0DC6">
      <w:pPr>
        <w:rPr>
          <w:rStyle w:val="IntenseQuoteChar"/>
          <w:color w:val="auto"/>
          <w:shd w:val="clear" w:color="auto" w:fill="auto"/>
        </w:rPr>
      </w:pPr>
      <w:r>
        <w:t>For simplicity, I will only be building a Windows x86 version of the solution for development and the final evaluation. However, using the dotnet compiler, executables for all the following operating systems can be built from the source.</w:t>
      </w:r>
    </w:p>
    <w:p w14:paraId="59AE8046" w14:textId="1B539207" w:rsidR="00AF34B9" w:rsidRDefault="00AF34B9" w:rsidP="00AF34B9">
      <w:pPr>
        <w:pStyle w:val="No-NumHeading"/>
      </w:pPr>
      <w:r>
        <w:t>.NET runtime</w:t>
      </w:r>
    </w:p>
    <w:p w14:paraId="2A7226D2" w14:textId="027B9277" w:rsidR="002236D3" w:rsidRDefault="002236D3" w:rsidP="007614B5">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w:t>
      </w:r>
      <w:r w:rsidR="00AD157F">
        <w:t>because</w:t>
      </w:r>
      <w:r w:rsidR="00F84CBC">
        <w:t xml:space="preserve"> one of the stakeholder groups required an easy </w:t>
      </w:r>
      <w:r w:rsidR="00CC3E31">
        <w:t xml:space="preserve">program </w:t>
      </w:r>
      <w:r w:rsidR="00F84CBC">
        <w:t xml:space="preserve">setup with no </w:t>
      </w:r>
      <w:r w:rsidR="007D4F88">
        <w:t>configuration etc.</w:t>
      </w:r>
    </w:p>
    <w:p w14:paraId="60369AF6" w14:textId="11A50348" w:rsidR="00AF34B9" w:rsidRPr="00CC012C" w:rsidRDefault="00AF34B9" w:rsidP="00AF34B9">
      <w:pPr>
        <w:pStyle w:val="No-NumHeading"/>
      </w:pPr>
      <w:r>
        <w:t>Admin privileges</w:t>
      </w:r>
    </w:p>
    <w:p w14:paraId="14C8424D" w14:textId="43EC7CE8" w:rsidR="004729F2" w:rsidRPr="007614B5" w:rsidRDefault="005F12A0" w:rsidP="007614B5">
      <w:r w:rsidRPr="007614B5">
        <w:t>During the installation of the program, admin privileges will be required</w:t>
      </w:r>
      <w:r w:rsidR="00AD157F">
        <w:t xml:space="preserve">. This is </w:t>
      </w:r>
      <w:r w:rsidR="00732F87">
        <w:t xml:space="preserve">needed because </w:t>
      </w:r>
      <w:r w:rsidR="00112F67" w:rsidRPr="007614B5">
        <w:t>the program needs</w:t>
      </w:r>
      <w:r w:rsidR="00732F87">
        <w:t xml:space="preserve"> to access a port on the computer and ports are typically protected </w:t>
      </w:r>
      <w:r w:rsidR="00DD0BF3">
        <w:t>for security</w:t>
      </w:r>
      <w:r w:rsidR="00112F67" w:rsidRPr="007614B5">
        <w:t>.</w:t>
      </w:r>
    </w:p>
    <w:p w14:paraId="6C537898" w14:textId="7B6E9EC2" w:rsidR="004729F2" w:rsidRPr="007614B5" w:rsidRDefault="004729F2" w:rsidP="007614B5">
      <w:r>
        <w:br w:type="page"/>
      </w:r>
    </w:p>
    <w:p w14:paraId="5835AB55" w14:textId="5AF98814" w:rsidR="00495F1D" w:rsidRDefault="00114287" w:rsidP="00495F1D">
      <w:pPr>
        <w:pStyle w:val="Heading2"/>
      </w:pPr>
      <w:bookmarkStart w:id="53" w:name="_Toc96979651"/>
      <w:r>
        <w:lastRenderedPageBreak/>
        <w:t>Success Criteria</w:t>
      </w:r>
      <w:bookmarkEnd w:id="53"/>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7E69832F" w:rsidR="000313D2" w:rsidRPr="000313D2" w:rsidRDefault="000313D2" w:rsidP="003755CA">
            <w:pPr>
              <w:pStyle w:val="TableCell"/>
            </w:pPr>
            <w:r w:rsidRPr="000313D2">
              <w:t xml:space="preserve">Client sockets connect to </w:t>
            </w:r>
            <w:r w:rsidR="002E4189">
              <w:t xml:space="preserve">the </w:t>
            </w:r>
            <w:r w:rsidRPr="000313D2">
              <w:t xml:space="preserve">server at </w:t>
            </w:r>
            <w:r w:rsidR="00355B86">
              <w:t xml:space="preserve">the </w:t>
            </w:r>
            <w:r w:rsidRPr="000313D2">
              <w:t xml:space="preserve">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4" w:name="_Toc96979652"/>
      <w:r>
        <w:lastRenderedPageBreak/>
        <w:t>Design</w:t>
      </w:r>
      <w:bookmarkEnd w:id="54"/>
    </w:p>
    <w:p w14:paraId="4DDED15C" w14:textId="7BE2F213" w:rsidR="00E5364F" w:rsidRDefault="002B5857" w:rsidP="00EE209E">
      <w:pPr>
        <w:pStyle w:val="Heading2"/>
      </w:pPr>
      <w:bookmarkStart w:id="55" w:name="_Ref71317451"/>
      <w:bookmarkStart w:id="56" w:name="_Ref71317550"/>
      <w:bookmarkStart w:id="57" w:name="_Ref71317555"/>
      <w:bookmarkStart w:id="58" w:name="_Ref71317559"/>
      <w:bookmarkStart w:id="59" w:name="_Ref71317562"/>
      <w:bookmarkStart w:id="60" w:name="_Ref71317564"/>
      <w:bookmarkStart w:id="61" w:name="_Ref71317566"/>
      <w:bookmarkStart w:id="62" w:name="_Ref71317573"/>
      <w:bookmarkStart w:id="63" w:name="_Ref71317590"/>
      <w:bookmarkStart w:id="64" w:name="_Toc96979653"/>
      <w:r>
        <w:t>Problem</w:t>
      </w:r>
      <w:r w:rsidR="009242F6">
        <w:t xml:space="preserve"> </w:t>
      </w:r>
      <w:r w:rsidR="00F26237">
        <w:t>D</w:t>
      </w:r>
      <w:r w:rsidR="009A60D2">
        <w:t>ecomposition</w:t>
      </w:r>
      <w:bookmarkEnd w:id="55"/>
      <w:bookmarkEnd w:id="56"/>
      <w:bookmarkEnd w:id="57"/>
      <w:bookmarkEnd w:id="58"/>
      <w:bookmarkEnd w:id="59"/>
      <w:bookmarkEnd w:id="60"/>
      <w:bookmarkEnd w:id="61"/>
      <w:bookmarkEnd w:id="62"/>
      <w:bookmarkEnd w:id="63"/>
      <w:bookmarkEnd w:id="64"/>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5" w:name="_Toc96979654"/>
      <w:r w:rsidRPr="00471661">
        <w:t>Networking</w:t>
      </w:r>
      <w:bookmarkEnd w:id="65"/>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6" w:name="_Toc96979655"/>
      <w:r w:rsidRPr="00471661">
        <w:lastRenderedPageBreak/>
        <w:t>Encryption</w:t>
      </w:r>
      <w:bookmarkEnd w:id="66"/>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7" w:name="_Toc96979656"/>
      <w:r w:rsidRPr="00471661">
        <w:lastRenderedPageBreak/>
        <w:t>Interface</w:t>
      </w:r>
      <w:bookmarkEnd w:id="67"/>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8" w:name="_Toc96979657"/>
      <w:r w:rsidRPr="00471661">
        <w:lastRenderedPageBreak/>
        <w:t>Accounts</w:t>
      </w:r>
      <w:bookmarkEnd w:id="68"/>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9" w:name="_Toc96979658"/>
      <w:r>
        <w:lastRenderedPageBreak/>
        <w:t>Solution Structure</w:t>
      </w:r>
      <w:bookmarkEnd w:id="69"/>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proofErr w:type="spellStart"/>
            <w:r w:rsidRPr="0059050B">
              <w:rPr>
                <w:rFonts w:ascii="Courier New" w:hAnsi="Courier New" w:cs="Courier New"/>
              </w:rPr>
              <w:t>MessengerApp</w:t>
            </w:r>
            <w:proofErr w:type="spellEnd"/>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Client</w:t>
            </w:r>
            <w:proofErr w:type="spellEnd"/>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w:t>
            </w:r>
            <w:proofErr w:type="spellStart"/>
            <w:r w:rsidRPr="0059050B">
              <w:rPr>
                <w:rFonts w:ascii="Courier New" w:hAnsi="Courier New" w:cs="Courier New"/>
              </w:rPr>
              <w:t>ViewModels</w:t>
            </w:r>
            <w:proofErr w:type="spellEnd"/>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Server</w:t>
            </w:r>
            <w:proofErr w:type="spellEnd"/>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w:t>
            </w:r>
            <w:proofErr w:type="spellStart"/>
            <w:r w:rsidRPr="0059050B">
              <w:rPr>
                <w:rFonts w:ascii="Courier New" w:hAnsi="Courier New" w:cs="Courier New"/>
              </w:rPr>
              <w:t>MessengerAppShared</w:t>
            </w:r>
            <w:proofErr w:type="spellEnd"/>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55302614" w:rsidR="00541D97" w:rsidRPr="008F5D52" w:rsidRDefault="001404AF" w:rsidP="00E25B9C">
      <w:pPr>
        <w:pStyle w:val="Caption"/>
        <w:spacing w:before="240"/>
        <w:jc w:val="center"/>
      </w:pPr>
      <w:r>
        <w:t xml:space="preserve">Figure </w:t>
      </w:r>
      <w:r w:rsidR="0033093F">
        <w:fldChar w:fldCharType="begin"/>
      </w:r>
      <w:r w:rsidR="0033093F">
        <w:instrText xml:space="preserve"> SEQ Figure \* ARABIC </w:instrText>
      </w:r>
      <w:r w:rsidR="0033093F">
        <w:fldChar w:fldCharType="separate"/>
      </w:r>
      <w:r w:rsidR="002B2143">
        <w:rPr>
          <w:noProof/>
        </w:rPr>
        <w:t>1</w:t>
      </w:r>
      <w:r w:rsidR="0033093F">
        <w:rPr>
          <w:noProof/>
        </w:rPr>
        <w:fldChar w:fldCharType="end"/>
      </w:r>
      <w:r>
        <w:t xml:space="preserve">. Solution </w:t>
      </w:r>
      <w:r w:rsidR="00EB4FE6">
        <w:t>hierarchy</w:t>
      </w:r>
      <w:r>
        <w:t xml:space="preserve"> diagram</w:t>
      </w:r>
    </w:p>
    <w:p w14:paraId="60DAC504" w14:textId="73935FBB" w:rsidR="002B5857" w:rsidRDefault="002B5857" w:rsidP="005A7277">
      <w:pPr>
        <w:pStyle w:val="No-NumHeading"/>
      </w:pPr>
      <w:r>
        <w:t>Client</w:t>
      </w:r>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proofErr w:type="spellStart"/>
      <w:r w:rsidR="008D4F2F">
        <w:t>ViewModel</w:t>
      </w:r>
      <w:proofErr w:type="spellEnd"/>
      <w:r w:rsidR="008D4F2F">
        <w:t>)</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r>
        <w:t>Server</w:t>
      </w:r>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r>
        <w:t>Shared</w:t>
      </w:r>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70" w:name="_Ref76148083"/>
      <w:bookmarkStart w:id="71" w:name="_Ref76148089"/>
      <w:bookmarkStart w:id="72" w:name="_Ref76225854"/>
    </w:p>
    <w:p w14:paraId="31722C41" w14:textId="43508958" w:rsidR="00510788" w:rsidRDefault="00510788" w:rsidP="00510788">
      <w:pPr>
        <w:pStyle w:val="Heading2"/>
      </w:pPr>
      <w:bookmarkStart w:id="73" w:name="_Toc96979659"/>
      <w:r>
        <w:lastRenderedPageBreak/>
        <w:t>Algorithms</w:t>
      </w:r>
      <w:bookmarkEnd w:id="73"/>
    </w:p>
    <w:p w14:paraId="3B092ED9" w14:textId="678E51B2" w:rsidR="00510788" w:rsidRDefault="00510788" w:rsidP="00510788">
      <w:pPr>
        <w:pStyle w:val="Heading3"/>
      </w:pPr>
      <w:bookmarkStart w:id="74" w:name="_Toc96979660"/>
      <w:r>
        <w:t xml:space="preserve">Logging </w:t>
      </w:r>
      <w:r w:rsidR="00DD7928">
        <w:t>I</w:t>
      </w:r>
      <w:r>
        <w:t>n</w:t>
      </w:r>
      <w:bookmarkEnd w:id="74"/>
    </w:p>
    <w:p w14:paraId="7751CE92" w14:textId="44AB3D6B" w:rsidR="008E73D3" w:rsidRDefault="008E73D3" w:rsidP="00510788">
      <w:r>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78600603" w:rsidR="00BD5E36" w:rsidRDefault="00B44ADC" w:rsidP="00510788">
      <w:r>
        <w:rPr>
          <w:noProof/>
        </w:rPr>
        <w:drawing>
          <wp:anchor distT="0" distB="0" distL="114300" distR="114300" simplePos="0" relativeHeight="251663387" behindDoc="0" locked="0" layoutInCell="1" allowOverlap="1" wp14:anchorId="5BB7370C" wp14:editId="64BE4251">
            <wp:simplePos x="0" y="0"/>
            <wp:positionH relativeFrom="column">
              <wp:posOffset>3829685</wp:posOffset>
            </wp:positionH>
            <wp:positionV relativeFrom="paragraph">
              <wp:posOffset>17574</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E36">
        <w:t>The first thing this procedure does is send the username and hashed password to the server in the form of a login request. The reason that the password is being hashed is that the server should not see th</w:t>
      </w:r>
      <w:r w:rsidR="00824F0A">
        <w:t>e</w:t>
      </w:r>
      <w:r w:rsidR="00BD5E36">
        <w:t xml:space="preserve"> plaintext password of the </w:t>
      </w:r>
      <w:r w:rsidR="004C7DA4">
        <w:t>user,</w:t>
      </w:r>
      <w:r w:rsidR="00BD5E36">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tbl>
      <w:tblPr>
        <w:tblStyle w:val="TableGrid"/>
        <w:tblW w:w="0" w:type="auto"/>
        <w:tblLook w:val="04A0" w:firstRow="1" w:lastRow="0" w:firstColumn="1" w:lastColumn="0" w:noHBand="0" w:noVBand="1"/>
      </w:tblPr>
      <w:tblGrid>
        <w:gridCol w:w="5839"/>
      </w:tblGrid>
      <w:tr w:rsidR="000B2A34" w14:paraId="5A756FA6" w14:textId="77777777" w:rsidTr="008D72B9">
        <w:trPr>
          <w:trHeight w:val="3251"/>
        </w:trPr>
        <w:tc>
          <w:tcPr>
            <w:tcW w:w="5839" w:type="dxa"/>
            <w:tcBorders>
              <w:top w:val="single" w:sz="4" w:space="0" w:color="auto"/>
              <w:left w:val="single" w:sz="4" w:space="0" w:color="auto"/>
              <w:bottom w:val="single" w:sz="4" w:space="0" w:color="auto"/>
              <w:right w:val="single" w:sz="4" w:space="0" w:color="auto"/>
            </w:tcBorders>
            <w:tcMar>
              <w:top w:w="113" w:type="dxa"/>
              <w:bottom w:w="113" w:type="dxa"/>
            </w:tcMar>
            <w:vAlign w:val="center"/>
          </w:tcPr>
          <w:p w14:paraId="455D6447" w14:textId="77777777" w:rsidR="00E60FEF" w:rsidRPr="009702F2" w:rsidRDefault="00E60FEF" w:rsidP="000B2A34">
            <w:pPr>
              <w:jc w:val="left"/>
              <w:rPr>
                <w:rFonts w:ascii="Cambria Math" w:hAnsi="Cambria Math"/>
                <w:noProof/>
              </w:rPr>
            </w:pPr>
            <w:r w:rsidRPr="009702F2">
              <w:rPr>
                <w:rFonts w:ascii="Cambria Math" w:hAnsi="Cambria Math"/>
                <w:noProof/>
              </w:rPr>
              <w:t>valid = False</w:t>
            </w:r>
          </w:p>
          <w:p w14:paraId="2ADCDCA6" w14:textId="77777777" w:rsidR="00E60FEF" w:rsidRPr="009702F2" w:rsidRDefault="00E60FEF" w:rsidP="000B2A34">
            <w:pPr>
              <w:jc w:val="left"/>
              <w:rPr>
                <w:rFonts w:ascii="Cambria Math" w:hAnsi="Cambria Math"/>
                <w:noProof/>
              </w:rPr>
            </w:pPr>
            <w:r w:rsidRPr="009702F2">
              <w:rPr>
                <w:rFonts w:ascii="Cambria Math" w:hAnsi="Cambria Math"/>
                <w:noProof/>
              </w:rPr>
              <w:t>while not valid</w:t>
            </w:r>
          </w:p>
          <w:p w14:paraId="76099282" w14:textId="77777777" w:rsidR="00E60FEF" w:rsidRPr="009702F2" w:rsidRDefault="00E60FEF" w:rsidP="000B2A34">
            <w:pPr>
              <w:jc w:val="left"/>
              <w:rPr>
                <w:rFonts w:ascii="Cambria Math" w:hAnsi="Cambria Math"/>
                <w:noProof/>
              </w:rPr>
            </w:pPr>
            <w:r w:rsidRPr="009702F2">
              <w:rPr>
                <w:rFonts w:ascii="Cambria Math" w:hAnsi="Cambria Math"/>
                <w:noProof/>
              </w:rPr>
              <w:tab/>
              <w:t>name = fetchFromUI("username")</w:t>
            </w:r>
          </w:p>
          <w:p w14:paraId="68468CFF" w14:textId="77777777" w:rsidR="00E60FEF" w:rsidRPr="009702F2" w:rsidRDefault="00E60FEF" w:rsidP="000B2A34">
            <w:pPr>
              <w:jc w:val="left"/>
              <w:rPr>
                <w:rFonts w:ascii="Cambria Math" w:hAnsi="Cambria Math"/>
                <w:noProof/>
              </w:rPr>
            </w:pPr>
            <w:r w:rsidRPr="009702F2">
              <w:rPr>
                <w:rFonts w:ascii="Cambria Math" w:hAnsi="Cambria Math"/>
                <w:noProof/>
              </w:rPr>
              <w:tab/>
              <w:t>password = fetchFromUI("password")</w:t>
            </w:r>
          </w:p>
          <w:p w14:paraId="759BF191" w14:textId="77777777" w:rsidR="00E60FEF" w:rsidRPr="009702F2" w:rsidRDefault="00E60FEF" w:rsidP="000B2A34">
            <w:pPr>
              <w:jc w:val="left"/>
              <w:rPr>
                <w:rFonts w:ascii="Cambria Math" w:hAnsi="Cambria Math"/>
                <w:noProof/>
              </w:rPr>
            </w:pPr>
            <w:r w:rsidRPr="009702F2">
              <w:rPr>
                <w:rFonts w:ascii="Cambria Math" w:hAnsi="Cambria Math"/>
                <w:noProof/>
              </w:rPr>
              <w:tab/>
              <w:t>pass_hash = MD5(input=password)</w:t>
            </w:r>
          </w:p>
          <w:p w14:paraId="7A8F4D32" w14:textId="77777777" w:rsidR="00E60FEF" w:rsidRPr="009702F2" w:rsidRDefault="00E60FEF" w:rsidP="000B2A34">
            <w:pPr>
              <w:jc w:val="left"/>
              <w:rPr>
                <w:rFonts w:ascii="Cambria Math" w:hAnsi="Cambria Math"/>
                <w:noProof/>
              </w:rPr>
            </w:pPr>
            <w:r w:rsidRPr="009702F2">
              <w:rPr>
                <w:rFonts w:ascii="Cambria Math" w:hAnsi="Cambria Math"/>
                <w:noProof/>
              </w:rPr>
              <w:tab/>
              <w:t>response = send("login request", name, pass_hash)</w:t>
            </w:r>
          </w:p>
          <w:p w14:paraId="66916B60" w14:textId="77777777" w:rsidR="00E60FEF" w:rsidRPr="009702F2" w:rsidRDefault="00E60FEF" w:rsidP="000B2A34">
            <w:pPr>
              <w:jc w:val="left"/>
              <w:rPr>
                <w:rFonts w:ascii="Cambria Math" w:hAnsi="Cambria Math"/>
                <w:noProof/>
              </w:rPr>
            </w:pPr>
            <w:r w:rsidRPr="009702F2">
              <w:rPr>
                <w:rFonts w:ascii="Cambria Math" w:hAnsi="Cambria Math"/>
                <w:noProof/>
              </w:rPr>
              <w:tab/>
              <w:t>if response.status == "logged in" then</w:t>
            </w:r>
          </w:p>
          <w:p w14:paraId="73D13796" w14:textId="77777777" w:rsidR="00E60FEF" w:rsidRPr="009702F2" w:rsidRDefault="00E60FEF" w:rsidP="000B2A34">
            <w:pPr>
              <w:jc w:val="left"/>
              <w:rPr>
                <w:rFonts w:ascii="Cambria Math" w:hAnsi="Cambria Math"/>
                <w:noProof/>
              </w:rPr>
            </w:pPr>
            <w:r w:rsidRPr="009702F2">
              <w:rPr>
                <w:rFonts w:ascii="Cambria Math" w:hAnsi="Cambria Math"/>
                <w:noProof/>
              </w:rPr>
              <w:tab/>
            </w:r>
            <w:r w:rsidRPr="009702F2">
              <w:rPr>
                <w:rFonts w:ascii="Cambria Math" w:hAnsi="Cambria Math"/>
                <w:noProof/>
              </w:rPr>
              <w:tab/>
              <w:t>valid = True</w:t>
            </w:r>
          </w:p>
          <w:p w14:paraId="3C4E5D0B" w14:textId="77777777" w:rsidR="00E60FEF" w:rsidRPr="009702F2" w:rsidRDefault="00E60FEF" w:rsidP="000B2A34">
            <w:pPr>
              <w:jc w:val="left"/>
              <w:rPr>
                <w:rFonts w:ascii="Cambria Math" w:hAnsi="Cambria Math"/>
                <w:noProof/>
              </w:rPr>
            </w:pPr>
            <w:r w:rsidRPr="009702F2">
              <w:rPr>
                <w:rFonts w:ascii="Cambria Math" w:hAnsi="Cambria Math"/>
                <w:noProof/>
              </w:rPr>
              <w:tab/>
              <w:t>else</w:t>
            </w:r>
          </w:p>
          <w:p w14:paraId="25544A09" w14:textId="77777777" w:rsidR="00E60FEF" w:rsidRPr="009702F2" w:rsidRDefault="00E60FEF" w:rsidP="000B2A34">
            <w:pPr>
              <w:jc w:val="left"/>
              <w:rPr>
                <w:rFonts w:ascii="Cambria Math" w:hAnsi="Cambria Math"/>
                <w:noProof/>
              </w:rPr>
            </w:pPr>
            <w:r w:rsidRPr="009702F2">
              <w:rPr>
                <w:rFonts w:ascii="Cambria Math" w:hAnsi="Cambria Math"/>
                <w:noProof/>
              </w:rPr>
              <w:tab/>
            </w:r>
            <w:r w:rsidRPr="009702F2">
              <w:rPr>
                <w:rFonts w:ascii="Cambria Math" w:hAnsi="Cambria Math"/>
                <w:noProof/>
              </w:rPr>
              <w:tab/>
              <w:t>displayOnUI("Invalid username or password")</w:t>
            </w:r>
            <w:r w:rsidRPr="009702F2">
              <w:rPr>
                <w:rFonts w:ascii="Cambria Math" w:hAnsi="Cambria Math"/>
                <w:noProof/>
              </w:rPr>
              <w:tab/>
            </w:r>
          </w:p>
          <w:p w14:paraId="48D85926" w14:textId="0ECEFB12" w:rsidR="00E60FEF" w:rsidRPr="009702F2" w:rsidRDefault="00E60FEF" w:rsidP="000B2A34">
            <w:pPr>
              <w:jc w:val="left"/>
              <w:rPr>
                <w:rFonts w:ascii="Cambria Math" w:hAnsi="Cambria Math"/>
                <w:noProof/>
              </w:rPr>
            </w:pPr>
            <w:r w:rsidRPr="009702F2">
              <w:rPr>
                <w:rFonts w:ascii="Cambria Math" w:hAnsi="Cambria Math"/>
                <w:noProof/>
              </w:rPr>
              <w:tab/>
              <w:t>end if</w:t>
            </w:r>
          </w:p>
          <w:p w14:paraId="6C0EDDF8" w14:textId="2A7C30D3" w:rsidR="000B2A34" w:rsidRPr="009702F2" w:rsidRDefault="000B2A34" w:rsidP="000B2A34">
            <w:pPr>
              <w:jc w:val="left"/>
              <w:rPr>
                <w:rFonts w:ascii="Cambria Math" w:hAnsi="Cambria Math"/>
                <w:noProof/>
              </w:rPr>
            </w:pPr>
            <w:r w:rsidRPr="009702F2">
              <w:rPr>
                <w:rFonts w:ascii="Cambria Math" w:hAnsi="Cambria Math"/>
                <w:noProof/>
              </w:rPr>
              <w:t>end while</w:t>
            </w:r>
          </w:p>
          <w:p w14:paraId="2EE0DB07" w14:textId="77777777" w:rsidR="00E60FEF" w:rsidRPr="009702F2" w:rsidRDefault="00E60FEF" w:rsidP="000B2A34">
            <w:pPr>
              <w:jc w:val="left"/>
              <w:rPr>
                <w:rFonts w:ascii="Cambria Math" w:hAnsi="Cambria Math"/>
                <w:noProof/>
              </w:rPr>
            </w:pPr>
            <w:r w:rsidRPr="009702F2">
              <w:rPr>
                <w:rFonts w:ascii="Cambria Math" w:hAnsi="Cambria Math"/>
                <w:noProof/>
              </w:rPr>
              <w:t>priv_key_enc = response.priv_key_enc</w:t>
            </w:r>
          </w:p>
          <w:p w14:paraId="033F5551" w14:textId="77777777" w:rsidR="00E60FEF" w:rsidRPr="009702F2" w:rsidRDefault="00E60FEF" w:rsidP="000B2A34">
            <w:pPr>
              <w:jc w:val="left"/>
              <w:rPr>
                <w:rFonts w:ascii="Cambria Math" w:hAnsi="Cambria Math"/>
                <w:noProof/>
              </w:rPr>
            </w:pPr>
            <w:r w:rsidRPr="009702F2">
              <w:rPr>
                <w:rFonts w:ascii="Cambria Math" w:hAnsi="Cambria Math"/>
                <w:noProof/>
              </w:rPr>
              <w:t>pub_key = response.pub_key</w:t>
            </w:r>
          </w:p>
          <w:p w14:paraId="74256A8C" w14:textId="029B431F" w:rsidR="00E60FEF" w:rsidRPr="000B2A34" w:rsidRDefault="00E60FEF" w:rsidP="000B2A34">
            <w:pPr>
              <w:jc w:val="left"/>
              <w:rPr>
                <w:rFonts w:ascii="Cambria Math" w:hAnsi="Cambria Math"/>
              </w:rPr>
            </w:pPr>
            <w:r w:rsidRPr="009702F2">
              <w:rPr>
                <w:rFonts w:ascii="Cambria Math" w:hAnsi="Cambria Math"/>
                <w:noProof/>
              </w:rPr>
              <w:t>priv_key = AES(text=priv_key_enc, key=password)</w:t>
            </w:r>
          </w:p>
        </w:tc>
      </w:tr>
    </w:tbl>
    <w:p w14:paraId="7EC4FACF" w14:textId="77777777" w:rsidR="00510788" w:rsidRDefault="00510788" w:rsidP="00510788">
      <w:r>
        <w:br w:type="page"/>
      </w:r>
    </w:p>
    <w:p w14:paraId="27D70072" w14:textId="564BF145" w:rsidR="008A250E" w:rsidRDefault="008A250E" w:rsidP="008A250E">
      <w:pPr>
        <w:pStyle w:val="Heading3"/>
      </w:pPr>
      <w:bookmarkStart w:id="75" w:name="_Toc96979661"/>
      <w:r>
        <w:lastRenderedPageBreak/>
        <w:t>Signing Up</w:t>
      </w:r>
      <w:bookmarkEnd w:id="75"/>
    </w:p>
    <w:p w14:paraId="045C9F23" w14:textId="40FCBA98"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w:t>
      </w:r>
      <w:r w:rsidR="009702F2">
        <w:t>o.</w:t>
      </w:r>
    </w:p>
    <w:p w14:paraId="4FAFC425" w14:textId="3A73DA74" w:rsidR="005112D2" w:rsidRDefault="00B44ADC" w:rsidP="008A250E">
      <w:r>
        <w:rPr>
          <w:noProof/>
        </w:rPr>
        <w:drawing>
          <wp:anchor distT="0" distB="0" distL="114300" distR="114300" simplePos="0" relativeHeight="251662363" behindDoc="0" locked="0" layoutInCell="1" allowOverlap="1" wp14:anchorId="6144FA08" wp14:editId="1689C064">
            <wp:simplePos x="0" y="0"/>
            <wp:positionH relativeFrom="column">
              <wp:posOffset>3971925</wp:posOffset>
            </wp:positionH>
            <wp:positionV relativeFrom="paragraph">
              <wp:posOffset>5080</wp:posOffset>
            </wp:positionV>
            <wp:extent cx="1737995" cy="792924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37995" cy="7929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12D2">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484E9A2" w:rsidR="00D70493" w:rsidRDefault="00D70493" w:rsidP="008A250E">
      <w:r>
        <w:t xml:space="preserve">When a username and password are inputted, there will be validation done to ensure that the username and password are </w:t>
      </w:r>
      <w:r w:rsidR="0018127F">
        <w:t xml:space="preserve">an acceptable </w:t>
      </w:r>
      <w:proofErr w:type="gramStart"/>
      <w:r w:rsidR="009702F2">
        <w:t>size</w:t>
      </w:r>
      <w:proofErr w:type="gramEnd"/>
      <w:r w:rsidR="0018127F">
        <w:t xml:space="preserv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27A7E8FC"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p>
    <w:tbl>
      <w:tblPr>
        <w:tblStyle w:val="TableGrid"/>
        <w:tblW w:w="0" w:type="auto"/>
        <w:tblLook w:val="04A0" w:firstRow="1" w:lastRow="0" w:firstColumn="1" w:lastColumn="0" w:noHBand="0" w:noVBand="1"/>
      </w:tblPr>
      <w:tblGrid>
        <w:gridCol w:w="6009"/>
      </w:tblGrid>
      <w:tr w:rsidR="00BA2F5E" w14:paraId="6E6B8B5E" w14:textId="77777777" w:rsidTr="008D72B9">
        <w:trPr>
          <w:trHeight w:val="3251"/>
        </w:trPr>
        <w:tc>
          <w:tcPr>
            <w:tcW w:w="6009" w:type="dxa"/>
            <w:tcBorders>
              <w:top w:val="single" w:sz="4" w:space="0" w:color="auto"/>
              <w:left w:val="single" w:sz="4" w:space="0" w:color="auto"/>
              <w:bottom w:val="single" w:sz="4" w:space="0" w:color="auto"/>
              <w:right w:val="single" w:sz="4" w:space="0" w:color="auto"/>
            </w:tcBorders>
            <w:tcMar>
              <w:top w:w="113" w:type="dxa"/>
              <w:bottom w:w="113" w:type="dxa"/>
            </w:tcMar>
            <w:vAlign w:val="center"/>
          </w:tcPr>
          <w:bookmarkEnd w:id="70"/>
          <w:bookmarkEnd w:id="71"/>
          <w:bookmarkEnd w:id="72"/>
          <w:p w14:paraId="7C890869" w14:textId="77777777" w:rsidR="004D6BDC" w:rsidRPr="009702F2" w:rsidRDefault="004D6BDC" w:rsidP="004D6BDC">
            <w:pPr>
              <w:jc w:val="left"/>
              <w:rPr>
                <w:rFonts w:ascii="Cambria Math" w:hAnsi="Cambria Math"/>
                <w:noProof/>
              </w:rPr>
            </w:pPr>
            <w:r w:rsidRPr="009702F2">
              <w:rPr>
                <w:rFonts w:ascii="Cambria Math" w:hAnsi="Cambria Math"/>
                <w:noProof/>
              </w:rPr>
              <w:t>user_list = send("request user list")</w:t>
            </w:r>
          </w:p>
          <w:p w14:paraId="30149A62" w14:textId="77777777" w:rsidR="004D6BDC" w:rsidRPr="009702F2" w:rsidRDefault="004D6BDC" w:rsidP="004D6BDC">
            <w:pPr>
              <w:jc w:val="left"/>
              <w:rPr>
                <w:rFonts w:ascii="Cambria Math" w:hAnsi="Cambria Math"/>
                <w:noProof/>
              </w:rPr>
            </w:pPr>
            <w:r w:rsidRPr="009702F2">
              <w:rPr>
                <w:rFonts w:ascii="Cambria Math" w:hAnsi="Cambria Math"/>
                <w:noProof/>
              </w:rPr>
              <w:t>valid = False</w:t>
            </w:r>
          </w:p>
          <w:p w14:paraId="21736D5B" w14:textId="77777777" w:rsidR="004D6BDC" w:rsidRPr="009702F2" w:rsidRDefault="004D6BDC" w:rsidP="004D6BDC">
            <w:pPr>
              <w:jc w:val="left"/>
              <w:rPr>
                <w:rFonts w:ascii="Cambria Math" w:hAnsi="Cambria Math"/>
                <w:noProof/>
              </w:rPr>
            </w:pPr>
            <w:r w:rsidRPr="009702F2">
              <w:rPr>
                <w:rFonts w:ascii="Cambria Math" w:hAnsi="Cambria Math"/>
                <w:noProof/>
              </w:rPr>
              <w:t>while not valid</w:t>
            </w:r>
          </w:p>
          <w:p w14:paraId="64370809" w14:textId="77777777" w:rsidR="004D6BDC" w:rsidRPr="009702F2" w:rsidRDefault="004D6BDC" w:rsidP="004D6BDC">
            <w:pPr>
              <w:jc w:val="left"/>
              <w:rPr>
                <w:rFonts w:ascii="Cambria Math" w:hAnsi="Cambria Math"/>
                <w:noProof/>
              </w:rPr>
            </w:pPr>
            <w:r w:rsidRPr="009702F2">
              <w:rPr>
                <w:rFonts w:ascii="Cambria Math" w:hAnsi="Cambria Math"/>
                <w:noProof/>
              </w:rPr>
              <w:tab/>
              <w:t>name = fetchFromUI("username")</w:t>
            </w:r>
          </w:p>
          <w:p w14:paraId="2E3C2227" w14:textId="77777777" w:rsidR="004D6BDC" w:rsidRPr="009702F2" w:rsidRDefault="004D6BDC" w:rsidP="004D6BDC">
            <w:pPr>
              <w:jc w:val="left"/>
              <w:rPr>
                <w:rFonts w:ascii="Cambria Math" w:hAnsi="Cambria Math"/>
                <w:noProof/>
              </w:rPr>
            </w:pPr>
            <w:r w:rsidRPr="009702F2">
              <w:rPr>
                <w:rFonts w:ascii="Cambria Math" w:hAnsi="Cambria Math"/>
                <w:noProof/>
              </w:rPr>
              <w:tab/>
              <w:t>password = fetchFromUI("password")</w:t>
            </w:r>
          </w:p>
          <w:p w14:paraId="53F706B0" w14:textId="77777777" w:rsidR="004D6BDC" w:rsidRPr="009702F2" w:rsidRDefault="004D6BDC" w:rsidP="004D6BDC">
            <w:pPr>
              <w:jc w:val="left"/>
              <w:rPr>
                <w:rFonts w:ascii="Cambria Math" w:hAnsi="Cambria Math"/>
                <w:noProof/>
              </w:rPr>
            </w:pPr>
            <w:r w:rsidRPr="009702F2">
              <w:rPr>
                <w:rFonts w:ascii="Cambria Math" w:hAnsi="Cambria Math"/>
                <w:noProof/>
              </w:rPr>
              <w:tab/>
              <w:t>if not (name in user_list) then</w:t>
            </w:r>
          </w:p>
          <w:p w14:paraId="46C86395"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t>if valid(name) and valid(password) then</w:t>
            </w:r>
          </w:p>
          <w:p w14:paraId="10A11636"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r>
            <w:r w:rsidRPr="009702F2">
              <w:rPr>
                <w:rFonts w:ascii="Cambria Math" w:hAnsi="Cambria Math"/>
                <w:noProof/>
              </w:rPr>
              <w:tab/>
              <w:t>valid = True</w:t>
            </w:r>
          </w:p>
          <w:p w14:paraId="0EDDC93F"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t>else</w:t>
            </w:r>
          </w:p>
          <w:p w14:paraId="6D7E2F21"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r>
            <w:r w:rsidRPr="009702F2">
              <w:rPr>
                <w:rFonts w:ascii="Cambria Math" w:hAnsi="Cambria Math"/>
                <w:noProof/>
              </w:rPr>
              <w:tab/>
              <w:t>dislay("Invalid username or password")</w:t>
            </w:r>
          </w:p>
          <w:p w14:paraId="1CE2FC80"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t>end if</w:t>
            </w:r>
          </w:p>
          <w:p w14:paraId="4AFD898D" w14:textId="77777777" w:rsidR="004D6BDC" w:rsidRPr="009702F2" w:rsidRDefault="004D6BDC" w:rsidP="004D6BDC">
            <w:pPr>
              <w:jc w:val="left"/>
              <w:rPr>
                <w:rFonts w:ascii="Cambria Math" w:hAnsi="Cambria Math"/>
                <w:noProof/>
              </w:rPr>
            </w:pPr>
            <w:r w:rsidRPr="009702F2">
              <w:rPr>
                <w:rFonts w:ascii="Cambria Math" w:hAnsi="Cambria Math"/>
                <w:noProof/>
              </w:rPr>
              <w:tab/>
              <w:t>else</w:t>
            </w:r>
          </w:p>
          <w:p w14:paraId="7B92B1E6" w14:textId="77777777" w:rsidR="004D6BDC" w:rsidRPr="009702F2" w:rsidRDefault="004D6BDC" w:rsidP="004D6BDC">
            <w:pPr>
              <w:jc w:val="left"/>
              <w:rPr>
                <w:rFonts w:ascii="Cambria Math" w:hAnsi="Cambria Math"/>
                <w:noProof/>
              </w:rPr>
            </w:pPr>
            <w:r w:rsidRPr="009702F2">
              <w:rPr>
                <w:rFonts w:ascii="Cambria Math" w:hAnsi="Cambria Math"/>
                <w:noProof/>
              </w:rPr>
              <w:tab/>
            </w:r>
            <w:r w:rsidRPr="009702F2">
              <w:rPr>
                <w:rFonts w:ascii="Cambria Math" w:hAnsi="Cambria Math"/>
                <w:noProof/>
              </w:rPr>
              <w:tab/>
              <w:t>display("This name is already in use")</w:t>
            </w:r>
            <w:r w:rsidRPr="009702F2">
              <w:rPr>
                <w:rFonts w:ascii="Cambria Math" w:hAnsi="Cambria Math"/>
                <w:noProof/>
              </w:rPr>
              <w:tab/>
            </w:r>
          </w:p>
          <w:p w14:paraId="45BFAFED" w14:textId="77777777" w:rsidR="004D6BDC" w:rsidRPr="009702F2" w:rsidRDefault="004D6BDC" w:rsidP="004D6BDC">
            <w:pPr>
              <w:jc w:val="left"/>
              <w:rPr>
                <w:rFonts w:ascii="Cambria Math" w:hAnsi="Cambria Math"/>
                <w:noProof/>
              </w:rPr>
            </w:pPr>
            <w:r w:rsidRPr="009702F2">
              <w:rPr>
                <w:rFonts w:ascii="Cambria Math" w:hAnsi="Cambria Math"/>
                <w:noProof/>
              </w:rPr>
              <w:tab/>
              <w:t>end if</w:t>
            </w:r>
          </w:p>
          <w:p w14:paraId="65CCFC2D" w14:textId="77777777" w:rsidR="004D6BDC" w:rsidRPr="009702F2" w:rsidRDefault="004D6BDC" w:rsidP="004D6BDC">
            <w:pPr>
              <w:jc w:val="left"/>
              <w:rPr>
                <w:rFonts w:ascii="Cambria Math" w:hAnsi="Cambria Math"/>
                <w:noProof/>
              </w:rPr>
            </w:pPr>
            <w:r w:rsidRPr="009702F2">
              <w:rPr>
                <w:rFonts w:ascii="Cambria Math" w:hAnsi="Cambria Math"/>
                <w:noProof/>
              </w:rPr>
              <w:tab/>
              <w:t>valid = True</w:t>
            </w:r>
          </w:p>
          <w:p w14:paraId="03F32577" w14:textId="77777777" w:rsidR="004D6BDC" w:rsidRPr="009702F2" w:rsidRDefault="004D6BDC" w:rsidP="004D6BDC">
            <w:pPr>
              <w:jc w:val="left"/>
              <w:rPr>
                <w:rFonts w:ascii="Cambria Math" w:hAnsi="Cambria Math"/>
                <w:noProof/>
              </w:rPr>
            </w:pPr>
            <w:r w:rsidRPr="009702F2">
              <w:rPr>
                <w:rFonts w:ascii="Cambria Math" w:hAnsi="Cambria Math"/>
                <w:noProof/>
              </w:rPr>
              <w:t>end while</w:t>
            </w:r>
          </w:p>
          <w:p w14:paraId="21F0F4EA" w14:textId="77777777" w:rsidR="004D6BDC" w:rsidRPr="009702F2" w:rsidRDefault="004D6BDC" w:rsidP="004D6BDC">
            <w:pPr>
              <w:jc w:val="left"/>
              <w:rPr>
                <w:rFonts w:ascii="Cambria Math" w:hAnsi="Cambria Math"/>
                <w:noProof/>
              </w:rPr>
            </w:pPr>
            <w:r w:rsidRPr="009702F2">
              <w:rPr>
                <w:rFonts w:ascii="Cambria Math" w:hAnsi="Cambria Math"/>
                <w:noProof/>
              </w:rPr>
              <w:t>(priv_key, pub_key) = RSA_Key_Gen()</w:t>
            </w:r>
          </w:p>
          <w:p w14:paraId="33F06EB4" w14:textId="77777777" w:rsidR="004D6BDC" w:rsidRPr="009702F2" w:rsidRDefault="004D6BDC" w:rsidP="004D6BDC">
            <w:pPr>
              <w:jc w:val="left"/>
              <w:rPr>
                <w:rFonts w:ascii="Cambria Math" w:hAnsi="Cambria Math"/>
                <w:noProof/>
              </w:rPr>
            </w:pPr>
            <w:r w:rsidRPr="009702F2">
              <w:rPr>
                <w:rFonts w:ascii="Cambria Math" w:hAnsi="Cambria Math"/>
                <w:noProof/>
              </w:rPr>
              <w:t>priv_key_enc = AES(text=priv_key, key=password)</w:t>
            </w:r>
          </w:p>
          <w:p w14:paraId="29D3C3FD" w14:textId="77777777" w:rsidR="004D6BDC" w:rsidRPr="009702F2" w:rsidRDefault="004D6BDC" w:rsidP="004D6BDC">
            <w:pPr>
              <w:jc w:val="left"/>
              <w:rPr>
                <w:rFonts w:ascii="Cambria Math" w:hAnsi="Cambria Math"/>
                <w:noProof/>
              </w:rPr>
            </w:pPr>
            <w:r w:rsidRPr="009702F2">
              <w:rPr>
                <w:rFonts w:ascii="Cambria Math" w:hAnsi="Cambria Math"/>
                <w:noProof/>
              </w:rPr>
              <w:t>pass_hash = MD5(password)</w:t>
            </w:r>
          </w:p>
          <w:p w14:paraId="3C127729" w14:textId="77777777" w:rsidR="004D6BDC" w:rsidRPr="009702F2" w:rsidRDefault="004D6BDC" w:rsidP="004D6BDC">
            <w:pPr>
              <w:jc w:val="left"/>
              <w:rPr>
                <w:rFonts w:ascii="Cambria Math" w:hAnsi="Cambria Math"/>
                <w:noProof/>
              </w:rPr>
            </w:pPr>
            <w:r w:rsidRPr="009702F2">
              <w:rPr>
                <w:rFonts w:ascii="Cambria Math" w:hAnsi="Cambria Math"/>
                <w:noProof/>
              </w:rPr>
              <w:t>send("new account", name, pass_hash, priv_key_enc, pub_key)</w:t>
            </w:r>
          </w:p>
          <w:p w14:paraId="3A51C7D2" w14:textId="2B7226DA" w:rsidR="00BA2F5E" w:rsidRPr="000B2A34" w:rsidRDefault="004D6BDC" w:rsidP="004D6BDC">
            <w:pPr>
              <w:jc w:val="left"/>
              <w:rPr>
                <w:rFonts w:ascii="Cambria Math" w:hAnsi="Cambria Math"/>
              </w:rPr>
            </w:pPr>
            <w:r w:rsidRPr="009702F2">
              <w:rPr>
                <w:rFonts w:ascii="Cambria Math" w:hAnsi="Cambria Math"/>
                <w:noProof/>
              </w:rPr>
              <w:t>send("login request", name, pass_hash)</w:t>
            </w:r>
          </w:p>
        </w:tc>
      </w:tr>
    </w:tbl>
    <w:p w14:paraId="65D6D00E" w14:textId="67FD2556" w:rsidR="00510788" w:rsidRDefault="000552CE" w:rsidP="00510788">
      <w:pPr>
        <w:pStyle w:val="Heading3"/>
      </w:pPr>
      <w:bookmarkStart w:id="76" w:name="_Ref96977401"/>
      <w:bookmarkStart w:id="77" w:name="_Ref96977403"/>
      <w:bookmarkStart w:id="78" w:name="_Toc96979662"/>
      <w:r>
        <w:lastRenderedPageBreak/>
        <w:t>Validati</w:t>
      </w:r>
      <w:r w:rsidR="0048385C">
        <w:t>on</w:t>
      </w:r>
      <w:r w:rsidR="00DD7928">
        <w:t xml:space="preserve"> and</w:t>
      </w:r>
      <w:r>
        <w:t xml:space="preserve"> </w:t>
      </w:r>
      <w:r w:rsidR="00DD7928">
        <w:t>K</w:t>
      </w:r>
      <w:r>
        <w:t>ey</w:t>
      </w:r>
      <w:r w:rsidR="00DD7928">
        <w:t>s</w:t>
      </w:r>
      <w:bookmarkEnd w:id="76"/>
      <w:bookmarkEnd w:id="77"/>
      <w:bookmarkEnd w:id="78"/>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29"/>
                    <a:stretch>
                      <a:fillRect/>
                    </a:stretch>
                  </pic:blipFill>
                  <pic:spPr>
                    <a:xfrm>
                      <a:off x="0" y="0"/>
                      <a:ext cx="5435130" cy="4934129"/>
                    </a:xfrm>
                    <a:prstGeom prst="rect">
                      <a:avLst/>
                    </a:prstGeom>
                  </pic:spPr>
                </pic:pic>
              </a:graphicData>
            </a:graphic>
          </wp:inline>
        </w:drawing>
      </w:r>
    </w:p>
    <w:p w14:paraId="7CF8A8D6" w14:textId="17EF4E3F" w:rsidR="00510788" w:rsidRPr="00D52596" w:rsidRDefault="009C13C2" w:rsidP="005E16C3">
      <w:pPr>
        <w:pStyle w:val="Caption"/>
        <w:jc w:val="center"/>
        <w:rPr>
          <w:smallCaps/>
          <w:color w:val="auto"/>
          <w:szCs w:val="22"/>
        </w:rPr>
      </w:pPr>
      <w:r w:rsidRPr="00D52596">
        <w:t xml:space="preserve">Figure </w:t>
      </w:r>
      <w:r w:rsidR="0033093F">
        <w:fldChar w:fldCharType="begin"/>
      </w:r>
      <w:r w:rsidR="0033093F">
        <w:instrText xml:space="preserve"> SEQ Figure \* ARABIC </w:instrText>
      </w:r>
      <w:r w:rsidR="0033093F">
        <w:fldChar w:fldCharType="separate"/>
      </w:r>
      <w:r w:rsidR="002B2143">
        <w:rPr>
          <w:noProof/>
        </w:rPr>
        <w:t>2</w:t>
      </w:r>
      <w:r w:rsidR="0033093F">
        <w:rPr>
          <w:noProof/>
        </w:rPr>
        <w:fldChar w:fldCharType="end"/>
      </w:r>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 xml:space="preserve">The username and password will be fetched from text boxes in the UI. The submit button that will call the subroutine </w:t>
      </w:r>
      <w:proofErr w:type="spellStart"/>
      <w:r>
        <w:t>CreateAccount</w:t>
      </w:r>
      <w:proofErr w:type="spellEnd"/>
      <w:r>
        <w:t xml:space="preserve">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089B5A86"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002B2143">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002B2143" w:rsidRPr="002B2143">
        <w:rPr>
          <w:rStyle w:val="QuoteChar"/>
        </w:rPr>
        <w:t>Probl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bookmarkStart w:id="79" w:name="_Toc96979663"/>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bookmarkEnd w:id="79"/>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bookmarkStart w:id="80" w:name="_Toc96979664"/>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bookmarkEnd w:id="80"/>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 xml:space="preserve">logic is in the </w:t>
      </w:r>
      <w:proofErr w:type="spellStart"/>
      <w:r w:rsidR="00582C1A">
        <w:t>ViewModel</w:t>
      </w:r>
      <w:proofErr w:type="spellEnd"/>
      <w:r w:rsidR="00582C1A">
        <w:t xml:space="preserve">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81" w:name="_Toc96979665"/>
      <w:r>
        <w:lastRenderedPageBreak/>
        <w:t>Usability Features</w:t>
      </w:r>
      <w:bookmarkEnd w:id="81"/>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01D6C3DF"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0001445B">
        <w:t>interview with Ethan S</w:t>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6E624042" w:rsidR="003970ED" w:rsidRDefault="003970ED" w:rsidP="003970ED">
      <w:r>
        <w:t xml:space="preserve">Quickly identifying the sender of a message is crucial to messaging apps. From the </w:t>
      </w:r>
      <w:r w:rsidR="0001445B">
        <w:t>interview with Ethan S</w:t>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82" w:name="_Toc96979666"/>
      <w:r>
        <w:lastRenderedPageBreak/>
        <w:t>Internal Structures</w:t>
      </w:r>
      <w:bookmarkEnd w:id="82"/>
    </w:p>
    <w:p w14:paraId="05C70FE7" w14:textId="675789E0" w:rsidR="00A03C49" w:rsidRDefault="00A03C49" w:rsidP="006B77F1">
      <w:pPr>
        <w:pStyle w:val="Heading3"/>
      </w:pPr>
      <w:bookmarkStart w:id="83" w:name="_Toc96979667"/>
      <w:r>
        <w:t>Variables</w:t>
      </w:r>
      <w:bookmarkEnd w:id="83"/>
    </w:p>
    <w:tbl>
      <w:tblPr>
        <w:tblStyle w:val="PlainTable1"/>
        <w:tblW w:w="0" w:type="auto"/>
        <w:tblLayout w:type="fixed"/>
        <w:tblLook w:val="0420" w:firstRow="1" w:lastRow="0" w:firstColumn="0" w:lastColumn="0" w:noHBand="0" w:noVBand="1"/>
      </w:tblPr>
      <w:tblGrid>
        <w:gridCol w:w="2094"/>
        <w:gridCol w:w="802"/>
        <w:gridCol w:w="2880"/>
        <w:gridCol w:w="3240"/>
      </w:tblGrid>
      <w:tr w:rsidR="007E342E" w14:paraId="6044B6C9" w14:textId="77777777" w:rsidTr="00ED25B0">
        <w:trPr>
          <w:cnfStyle w:val="100000000000" w:firstRow="1" w:lastRow="0" w:firstColumn="0" w:lastColumn="0" w:oddVBand="0" w:evenVBand="0" w:oddHBand="0" w:evenHBand="0" w:firstRowFirstColumn="0" w:firstRowLastColumn="0" w:lastRowFirstColumn="0" w:lastRowLastColumn="0"/>
        </w:trPr>
        <w:tc>
          <w:tcPr>
            <w:tcW w:w="2094" w:type="dxa"/>
          </w:tcPr>
          <w:p w14:paraId="0EF965BE" w14:textId="1788297B" w:rsidR="00D33A44" w:rsidRDefault="006B77F1" w:rsidP="00D33A44">
            <w:pPr>
              <w:spacing w:line="259" w:lineRule="auto"/>
              <w:jc w:val="center"/>
            </w:pPr>
            <w:r>
              <w:t>Name</w:t>
            </w:r>
          </w:p>
        </w:tc>
        <w:tc>
          <w:tcPr>
            <w:tcW w:w="802" w:type="dxa"/>
          </w:tcPr>
          <w:p w14:paraId="10C0DA6E" w14:textId="28626685" w:rsidR="00D33A44" w:rsidRDefault="00707641" w:rsidP="00D33A44">
            <w:pPr>
              <w:spacing w:line="259" w:lineRule="auto"/>
              <w:jc w:val="center"/>
            </w:pPr>
            <w:r>
              <w:t>T</w:t>
            </w:r>
            <w:r w:rsidR="00D33A44">
              <w:t>ype</w:t>
            </w:r>
          </w:p>
        </w:tc>
        <w:tc>
          <w:tcPr>
            <w:tcW w:w="2880" w:type="dxa"/>
          </w:tcPr>
          <w:p w14:paraId="51886E79" w14:textId="39CA24A3" w:rsidR="00D33A44" w:rsidRDefault="00D33A44" w:rsidP="00D33A44">
            <w:pPr>
              <w:spacing w:line="259" w:lineRule="auto"/>
              <w:jc w:val="center"/>
            </w:pPr>
            <w:r>
              <w:t>Purpose</w:t>
            </w:r>
          </w:p>
        </w:tc>
        <w:tc>
          <w:tcPr>
            <w:tcW w:w="3240" w:type="dxa"/>
          </w:tcPr>
          <w:p w14:paraId="7A0300DA" w14:textId="58953B47" w:rsidR="00D33A44" w:rsidRDefault="00D33A44" w:rsidP="00D33A44">
            <w:pPr>
              <w:spacing w:line="259" w:lineRule="auto"/>
              <w:jc w:val="center"/>
            </w:pPr>
            <w:r>
              <w:t>Justification</w:t>
            </w:r>
          </w:p>
        </w:tc>
      </w:tr>
      <w:tr w:rsidR="007E342E" w14:paraId="537CFB7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7252625" w14:textId="7453515F" w:rsidR="00D33A44" w:rsidRPr="00707641" w:rsidRDefault="00350714" w:rsidP="00707641">
            <w:pPr>
              <w:pStyle w:val="TableCell"/>
            </w:pPr>
            <w:proofErr w:type="spellStart"/>
            <w:r w:rsidRPr="00707641">
              <w:t>ClientSocket</w:t>
            </w:r>
            <w:proofErr w:type="spellEnd"/>
          </w:p>
        </w:tc>
        <w:tc>
          <w:tcPr>
            <w:tcW w:w="802" w:type="dxa"/>
            <w:vAlign w:val="center"/>
          </w:tcPr>
          <w:p w14:paraId="77352D35" w14:textId="408BF6E6" w:rsidR="00D33A44" w:rsidRPr="00707641" w:rsidRDefault="00350714" w:rsidP="00707641">
            <w:pPr>
              <w:pStyle w:val="TableCell"/>
            </w:pPr>
            <w:r w:rsidRPr="00707641">
              <w:t>Socket</w:t>
            </w:r>
          </w:p>
        </w:tc>
        <w:tc>
          <w:tcPr>
            <w:tcW w:w="2880" w:type="dxa"/>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3240" w:type="dxa"/>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D25B0">
        <w:tc>
          <w:tcPr>
            <w:tcW w:w="2094" w:type="dxa"/>
            <w:vAlign w:val="center"/>
          </w:tcPr>
          <w:p w14:paraId="2D1E09AC" w14:textId="0DE66B22" w:rsidR="00EA744C" w:rsidRDefault="00EA744C" w:rsidP="00EA744C">
            <w:pPr>
              <w:pStyle w:val="TableCell"/>
            </w:pPr>
            <w:proofErr w:type="spellStart"/>
            <w:r w:rsidRPr="00707641">
              <w:t>ServerSocket</w:t>
            </w:r>
            <w:proofErr w:type="spellEnd"/>
          </w:p>
        </w:tc>
        <w:tc>
          <w:tcPr>
            <w:tcW w:w="802" w:type="dxa"/>
            <w:vAlign w:val="center"/>
          </w:tcPr>
          <w:p w14:paraId="7465E70B" w14:textId="5BA8A20F" w:rsidR="00EA744C" w:rsidRDefault="00EA744C" w:rsidP="00EA744C">
            <w:pPr>
              <w:pStyle w:val="TableCell"/>
            </w:pPr>
            <w:r w:rsidRPr="00707641">
              <w:t>Socket</w:t>
            </w:r>
          </w:p>
        </w:tc>
        <w:tc>
          <w:tcPr>
            <w:tcW w:w="2880" w:type="dxa"/>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3240" w:type="dxa"/>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24BFB9A8" w14:textId="19CA35CE" w:rsidR="00EA744C" w:rsidRPr="00707641" w:rsidRDefault="00EA744C" w:rsidP="00EA744C">
            <w:pPr>
              <w:pStyle w:val="TableCell"/>
            </w:pPr>
            <w:r>
              <w:t>Username</w:t>
            </w:r>
          </w:p>
        </w:tc>
        <w:tc>
          <w:tcPr>
            <w:tcW w:w="802" w:type="dxa"/>
            <w:vAlign w:val="center"/>
          </w:tcPr>
          <w:p w14:paraId="6A421667" w14:textId="0989DD1F" w:rsidR="00EA744C" w:rsidRPr="00707641" w:rsidRDefault="00EA744C" w:rsidP="00EA744C">
            <w:pPr>
              <w:pStyle w:val="TableCell"/>
            </w:pPr>
            <w:r>
              <w:t>String</w:t>
            </w:r>
          </w:p>
        </w:tc>
        <w:tc>
          <w:tcPr>
            <w:tcW w:w="2880" w:type="dxa"/>
            <w:vAlign w:val="center"/>
          </w:tcPr>
          <w:p w14:paraId="04626C5A" w14:textId="3FEC97CF" w:rsidR="00EA744C" w:rsidRPr="00707641" w:rsidRDefault="00EA744C" w:rsidP="00EA744C">
            <w:pPr>
              <w:pStyle w:val="TableCell"/>
            </w:pPr>
            <w:r>
              <w:t>Holds the username that the user is trying to log in with</w:t>
            </w:r>
          </w:p>
        </w:tc>
        <w:tc>
          <w:tcPr>
            <w:tcW w:w="3240" w:type="dxa"/>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D25B0">
        <w:tc>
          <w:tcPr>
            <w:tcW w:w="2094" w:type="dxa"/>
            <w:vAlign w:val="center"/>
          </w:tcPr>
          <w:p w14:paraId="67B94442" w14:textId="32C9D2E0" w:rsidR="00EA744C" w:rsidRPr="00707641" w:rsidRDefault="00EA744C" w:rsidP="00EA744C">
            <w:pPr>
              <w:pStyle w:val="TableCell"/>
            </w:pPr>
            <w:r>
              <w:t>Password</w:t>
            </w:r>
          </w:p>
        </w:tc>
        <w:tc>
          <w:tcPr>
            <w:tcW w:w="802" w:type="dxa"/>
            <w:vAlign w:val="center"/>
          </w:tcPr>
          <w:p w14:paraId="497C793C" w14:textId="13531670" w:rsidR="00EA744C" w:rsidRPr="00707641" w:rsidRDefault="00EA744C" w:rsidP="00EA744C">
            <w:pPr>
              <w:pStyle w:val="TableCell"/>
            </w:pPr>
            <w:r>
              <w:t>String</w:t>
            </w:r>
          </w:p>
        </w:tc>
        <w:tc>
          <w:tcPr>
            <w:tcW w:w="2880" w:type="dxa"/>
            <w:vAlign w:val="center"/>
          </w:tcPr>
          <w:p w14:paraId="4743C3CB" w14:textId="6F2DB66F" w:rsidR="00EA744C" w:rsidRPr="00707641" w:rsidRDefault="00EA744C" w:rsidP="00EA744C">
            <w:pPr>
              <w:pStyle w:val="TableCell"/>
            </w:pPr>
            <w:r>
              <w:t>Holds the password that the user is trying to log in with</w:t>
            </w:r>
          </w:p>
        </w:tc>
        <w:tc>
          <w:tcPr>
            <w:tcW w:w="3240" w:type="dxa"/>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C4B6B14" w14:textId="1BDB3EA2" w:rsidR="00EA744C" w:rsidRDefault="00EA744C" w:rsidP="00EA744C">
            <w:pPr>
              <w:pStyle w:val="TableCell"/>
            </w:pPr>
            <w:proofErr w:type="spellStart"/>
            <w:r>
              <w:t>MessageToSend</w:t>
            </w:r>
            <w:proofErr w:type="spellEnd"/>
          </w:p>
        </w:tc>
        <w:tc>
          <w:tcPr>
            <w:tcW w:w="802" w:type="dxa"/>
            <w:vAlign w:val="center"/>
          </w:tcPr>
          <w:p w14:paraId="44579EEE" w14:textId="3508A13C" w:rsidR="00EA744C" w:rsidRDefault="00EA744C" w:rsidP="00EA744C">
            <w:pPr>
              <w:pStyle w:val="TableCell"/>
            </w:pPr>
            <w:r>
              <w:t>String</w:t>
            </w:r>
          </w:p>
        </w:tc>
        <w:tc>
          <w:tcPr>
            <w:tcW w:w="2880" w:type="dxa"/>
            <w:vAlign w:val="center"/>
          </w:tcPr>
          <w:p w14:paraId="7078E0EE" w14:textId="20060439" w:rsidR="00EA744C" w:rsidRDefault="00EA744C" w:rsidP="00EA744C">
            <w:pPr>
              <w:pStyle w:val="TableCell"/>
            </w:pPr>
            <w:r>
              <w:t>Holds the message to send to the selected recipient</w:t>
            </w:r>
          </w:p>
        </w:tc>
        <w:tc>
          <w:tcPr>
            <w:tcW w:w="3240" w:type="dxa"/>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D25B0">
        <w:tc>
          <w:tcPr>
            <w:tcW w:w="2094" w:type="dxa"/>
            <w:vAlign w:val="center"/>
          </w:tcPr>
          <w:p w14:paraId="33E48747" w14:textId="7A37E8D6" w:rsidR="00EA744C" w:rsidRDefault="00EA744C" w:rsidP="00EA744C">
            <w:pPr>
              <w:pStyle w:val="TableCell"/>
            </w:pPr>
            <w:proofErr w:type="spellStart"/>
            <w:r>
              <w:t>RecipientUsername</w:t>
            </w:r>
            <w:proofErr w:type="spellEnd"/>
          </w:p>
        </w:tc>
        <w:tc>
          <w:tcPr>
            <w:tcW w:w="802" w:type="dxa"/>
            <w:vAlign w:val="center"/>
          </w:tcPr>
          <w:p w14:paraId="61268316" w14:textId="0635FE16" w:rsidR="00EA744C" w:rsidRDefault="00EA744C" w:rsidP="00EA744C">
            <w:pPr>
              <w:pStyle w:val="TableCell"/>
            </w:pPr>
            <w:r>
              <w:t>String</w:t>
            </w:r>
          </w:p>
        </w:tc>
        <w:tc>
          <w:tcPr>
            <w:tcW w:w="2880" w:type="dxa"/>
            <w:vAlign w:val="center"/>
          </w:tcPr>
          <w:p w14:paraId="1D7FCA19" w14:textId="44F40914" w:rsidR="00EA744C" w:rsidRDefault="00EA744C" w:rsidP="00EA744C">
            <w:pPr>
              <w:pStyle w:val="TableCell"/>
            </w:pPr>
            <w:r>
              <w:t>Holds the username of the intended recipient of the message</w:t>
            </w:r>
          </w:p>
        </w:tc>
        <w:tc>
          <w:tcPr>
            <w:tcW w:w="3240" w:type="dxa"/>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03BD651F" w14:textId="1A8152CD" w:rsidR="00EA744C" w:rsidRDefault="00EA744C" w:rsidP="00EA744C">
            <w:pPr>
              <w:pStyle w:val="TableCell"/>
            </w:pPr>
            <w:proofErr w:type="spellStart"/>
            <w:r>
              <w:t>ReceivedMessages</w:t>
            </w:r>
            <w:proofErr w:type="spellEnd"/>
          </w:p>
        </w:tc>
        <w:tc>
          <w:tcPr>
            <w:tcW w:w="802" w:type="dxa"/>
            <w:vAlign w:val="center"/>
          </w:tcPr>
          <w:p w14:paraId="13DD143B" w14:textId="66EECB11" w:rsidR="00EA744C" w:rsidRDefault="00EA744C" w:rsidP="00EA744C">
            <w:pPr>
              <w:pStyle w:val="TableCell"/>
            </w:pPr>
            <w:r>
              <w:t>List</w:t>
            </w:r>
          </w:p>
        </w:tc>
        <w:tc>
          <w:tcPr>
            <w:tcW w:w="2880" w:type="dxa"/>
            <w:vAlign w:val="center"/>
          </w:tcPr>
          <w:p w14:paraId="235DD73A" w14:textId="0DC2F7BB" w:rsidR="00EA744C" w:rsidRDefault="00EA744C" w:rsidP="00EA744C">
            <w:pPr>
              <w:pStyle w:val="TableCell"/>
            </w:pPr>
            <w:r>
              <w:t>Holds all the messages received by a client from a user</w:t>
            </w:r>
          </w:p>
        </w:tc>
        <w:tc>
          <w:tcPr>
            <w:tcW w:w="3240" w:type="dxa"/>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D25B0">
        <w:tc>
          <w:tcPr>
            <w:tcW w:w="2094" w:type="dxa"/>
            <w:vAlign w:val="center"/>
          </w:tcPr>
          <w:p w14:paraId="7A0183DB" w14:textId="557B6347" w:rsidR="00EA744C" w:rsidRDefault="00EA744C" w:rsidP="00EA744C">
            <w:pPr>
              <w:pStyle w:val="TableCell"/>
            </w:pPr>
            <w:proofErr w:type="spellStart"/>
            <w:r>
              <w:t>ReceivedTransmissions</w:t>
            </w:r>
            <w:proofErr w:type="spellEnd"/>
          </w:p>
        </w:tc>
        <w:tc>
          <w:tcPr>
            <w:tcW w:w="802" w:type="dxa"/>
            <w:vAlign w:val="center"/>
          </w:tcPr>
          <w:p w14:paraId="272C61A5" w14:textId="135B6C9E" w:rsidR="00EA744C" w:rsidRDefault="00EA744C" w:rsidP="00EA744C">
            <w:pPr>
              <w:pStyle w:val="TableCell"/>
            </w:pPr>
            <w:r>
              <w:t>Queue</w:t>
            </w:r>
          </w:p>
        </w:tc>
        <w:tc>
          <w:tcPr>
            <w:tcW w:w="2880" w:type="dxa"/>
            <w:vAlign w:val="center"/>
          </w:tcPr>
          <w:p w14:paraId="6CAABECC" w14:textId="13F3DC88" w:rsidR="00EA744C" w:rsidRDefault="00EA744C" w:rsidP="00EA744C">
            <w:pPr>
              <w:pStyle w:val="TableCell"/>
            </w:pPr>
            <w:r>
              <w:t>Transmissions from the server need to be stored before they are handled</w:t>
            </w:r>
          </w:p>
        </w:tc>
        <w:tc>
          <w:tcPr>
            <w:tcW w:w="3240" w:type="dxa"/>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7B8B9ADB" w14:textId="5E109AD3" w:rsidR="00EA744C" w:rsidRPr="00707641" w:rsidRDefault="00EA744C" w:rsidP="00EA744C">
            <w:pPr>
              <w:pStyle w:val="TableCell"/>
            </w:pPr>
            <w:proofErr w:type="spellStart"/>
            <w:r>
              <w:t>PrivateKey</w:t>
            </w:r>
            <w:proofErr w:type="spellEnd"/>
          </w:p>
        </w:tc>
        <w:tc>
          <w:tcPr>
            <w:tcW w:w="802" w:type="dxa"/>
            <w:vAlign w:val="center"/>
          </w:tcPr>
          <w:p w14:paraId="35C0AF3B" w14:textId="0FC8C712" w:rsidR="00EA744C" w:rsidRPr="00707641" w:rsidRDefault="00EA744C" w:rsidP="00EA744C">
            <w:pPr>
              <w:pStyle w:val="TableCell"/>
            </w:pPr>
            <w:r>
              <w:t>Base64 String</w:t>
            </w:r>
          </w:p>
        </w:tc>
        <w:tc>
          <w:tcPr>
            <w:tcW w:w="2880" w:type="dxa"/>
            <w:vAlign w:val="center"/>
          </w:tcPr>
          <w:p w14:paraId="3C0F4506" w14:textId="7C9D13BF" w:rsidR="00EA744C" w:rsidRPr="00707641" w:rsidRDefault="00EA744C" w:rsidP="00EA744C">
            <w:pPr>
              <w:pStyle w:val="TableCell"/>
            </w:pPr>
            <w:r>
              <w:t>Decrypting inbound messages and signing outbound messages</w:t>
            </w:r>
          </w:p>
        </w:tc>
        <w:tc>
          <w:tcPr>
            <w:tcW w:w="3240" w:type="dxa"/>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D25B0">
        <w:tc>
          <w:tcPr>
            <w:tcW w:w="2094" w:type="dxa"/>
            <w:vAlign w:val="center"/>
          </w:tcPr>
          <w:p w14:paraId="1E7D62FF" w14:textId="79D3C7CF" w:rsidR="00EA744C" w:rsidRPr="00707641" w:rsidRDefault="00EA744C" w:rsidP="00EA744C">
            <w:pPr>
              <w:pStyle w:val="TableCell"/>
            </w:pPr>
            <w:proofErr w:type="spellStart"/>
            <w:r>
              <w:t>RecipientPublicKey</w:t>
            </w:r>
            <w:proofErr w:type="spellEnd"/>
          </w:p>
        </w:tc>
        <w:tc>
          <w:tcPr>
            <w:tcW w:w="802" w:type="dxa"/>
            <w:vAlign w:val="center"/>
          </w:tcPr>
          <w:p w14:paraId="4B4B9F89" w14:textId="1B614FD1" w:rsidR="00EA744C" w:rsidRPr="00707641" w:rsidRDefault="00EA744C" w:rsidP="00EA744C">
            <w:pPr>
              <w:pStyle w:val="TableCell"/>
            </w:pPr>
            <w:r>
              <w:t>Base64 String</w:t>
            </w:r>
          </w:p>
        </w:tc>
        <w:tc>
          <w:tcPr>
            <w:tcW w:w="2880" w:type="dxa"/>
            <w:vAlign w:val="center"/>
          </w:tcPr>
          <w:p w14:paraId="2F342EE0" w14:textId="79FA8610" w:rsidR="00EA744C" w:rsidRPr="00707641" w:rsidRDefault="00EA744C" w:rsidP="00EA744C">
            <w:pPr>
              <w:pStyle w:val="TableCell"/>
            </w:pPr>
            <w:r>
              <w:t>Encrypting outbound messages</w:t>
            </w:r>
          </w:p>
        </w:tc>
        <w:tc>
          <w:tcPr>
            <w:tcW w:w="3240" w:type="dxa"/>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3F36BE94" w14:textId="6B7EDE3B" w:rsidR="00EA744C" w:rsidRPr="00707641" w:rsidRDefault="00EA744C" w:rsidP="00EA744C">
            <w:pPr>
              <w:pStyle w:val="TableCell"/>
            </w:pPr>
            <w:proofErr w:type="spellStart"/>
            <w:r>
              <w:t>SenderPublicKey</w:t>
            </w:r>
            <w:proofErr w:type="spellEnd"/>
          </w:p>
        </w:tc>
        <w:tc>
          <w:tcPr>
            <w:tcW w:w="802" w:type="dxa"/>
            <w:vAlign w:val="center"/>
          </w:tcPr>
          <w:p w14:paraId="3239F75A" w14:textId="593933FA" w:rsidR="00EA744C" w:rsidRPr="00707641" w:rsidRDefault="00EA744C" w:rsidP="00EA744C">
            <w:pPr>
              <w:pStyle w:val="TableCell"/>
            </w:pPr>
            <w:r>
              <w:t>Base64 String</w:t>
            </w:r>
          </w:p>
        </w:tc>
        <w:tc>
          <w:tcPr>
            <w:tcW w:w="2880" w:type="dxa"/>
            <w:vAlign w:val="center"/>
          </w:tcPr>
          <w:p w14:paraId="74D30B63" w14:textId="21B44B52" w:rsidR="00EA744C" w:rsidRPr="00707641" w:rsidRDefault="00EA744C" w:rsidP="00EA744C">
            <w:pPr>
              <w:pStyle w:val="TableCell"/>
            </w:pPr>
            <w:r>
              <w:t>Verifying inbound message signatures</w:t>
            </w:r>
          </w:p>
        </w:tc>
        <w:tc>
          <w:tcPr>
            <w:tcW w:w="3240" w:type="dxa"/>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D25B0">
        <w:tc>
          <w:tcPr>
            <w:tcW w:w="2094" w:type="dxa"/>
            <w:vAlign w:val="center"/>
          </w:tcPr>
          <w:p w14:paraId="2C1A914A" w14:textId="27871D43" w:rsidR="00EA744C" w:rsidRDefault="00EA744C" w:rsidP="00EA744C">
            <w:pPr>
              <w:pStyle w:val="TableCell"/>
            </w:pPr>
            <w:proofErr w:type="spellStart"/>
            <w:r>
              <w:t>ServerIP</w:t>
            </w:r>
            <w:proofErr w:type="spellEnd"/>
          </w:p>
        </w:tc>
        <w:tc>
          <w:tcPr>
            <w:tcW w:w="802" w:type="dxa"/>
            <w:vAlign w:val="center"/>
          </w:tcPr>
          <w:p w14:paraId="12448D51" w14:textId="4D9584FA" w:rsidR="00EA744C" w:rsidRDefault="00EA744C" w:rsidP="00EA744C">
            <w:pPr>
              <w:pStyle w:val="TableCell"/>
            </w:pPr>
            <w:r>
              <w:t>String</w:t>
            </w:r>
          </w:p>
        </w:tc>
        <w:tc>
          <w:tcPr>
            <w:tcW w:w="2880" w:type="dxa"/>
            <w:vAlign w:val="center"/>
          </w:tcPr>
          <w:p w14:paraId="6AEE1033" w14:textId="1F5FBD1F" w:rsidR="00EA744C" w:rsidRDefault="00EA744C" w:rsidP="00EA744C">
            <w:pPr>
              <w:pStyle w:val="TableCell"/>
            </w:pPr>
            <w:r>
              <w:t xml:space="preserve">Tells the </w:t>
            </w:r>
            <w:proofErr w:type="spellStart"/>
            <w:r>
              <w:t>ClientSocket</w:t>
            </w:r>
            <w:proofErr w:type="spellEnd"/>
            <w:r>
              <w:t xml:space="preserve"> where to connect to when the program starts up</w:t>
            </w:r>
          </w:p>
        </w:tc>
        <w:tc>
          <w:tcPr>
            <w:tcW w:w="3240" w:type="dxa"/>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D25B0">
        <w:trPr>
          <w:cnfStyle w:val="000000100000" w:firstRow="0" w:lastRow="0" w:firstColumn="0" w:lastColumn="0" w:oddVBand="0" w:evenVBand="0" w:oddHBand="1" w:evenHBand="0" w:firstRowFirstColumn="0" w:firstRowLastColumn="0" w:lastRowFirstColumn="0" w:lastRowLastColumn="0"/>
        </w:trPr>
        <w:tc>
          <w:tcPr>
            <w:tcW w:w="2094" w:type="dxa"/>
            <w:vAlign w:val="center"/>
          </w:tcPr>
          <w:p w14:paraId="41019308" w14:textId="3B9858FB" w:rsidR="00EA744C" w:rsidRDefault="00EA744C" w:rsidP="00EA744C">
            <w:pPr>
              <w:pStyle w:val="TableCell"/>
            </w:pPr>
            <w:proofErr w:type="spellStart"/>
            <w:r>
              <w:t>ServerPort</w:t>
            </w:r>
            <w:proofErr w:type="spellEnd"/>
          </w:p>
        </w:tc>
        <w:tc>
          <w:tcPr>
            <w:tcW w:w="802" w:type="dxa"/>
            <w:vAlign w:val="center"/>
          </w:tcPr>
          <w:p w14:paraId="74726EB9" w14:textId="57CFAEAB" w:rsidR="00EA744C" w:rsidRDefault="00EA744C" w:rsidP="00EA744C">
            <w:pPr>
              <w:pStyle w:val="TableCell"/>
            </w:pPr>
            <w:r>
              <w:t>Integer</w:t>
            </w:r>
          </w:p>
        </w:tc>
        <w:tc>
          <w:tcPr>
            <w:tcW w:w="2880" w:type="dxa"/>
            <w:vAlign w:val="center"/>
          </w:tcPr>
          <w:p w14:paraId="650EB7B9" w14:textId="3BEC2B16" w:rsidR="00EA744C" w:rsidRDefault="00EA744C" w:rsidP="00EA744C">
            <w:pPr>
              <w:pStyle w:val="TableCell"/>
            </w:pPr>
            <w:r>
              <w:t xml:space="preserve">Tells the </w:t>
            </w:r>
            <w:proofErr w:type="spellStart"/>
            <w:r>
              <w:t>ClientSocket</w:t>
            </w:r>
            <w:proofErr w:type="spellEnd"/>
            <w:r>
              <w:t xml:space="preserve"> where on the server’s host machine the server process is running</w:t>
            </w:r>
          </w:p>
        </w:tc>
        <w:tc>
          <w:tcPr>
            <w:tcW w:w="3240" w:type="dxa"/>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65D62045" w14:textId="14424A97" w:rsidR="00925FA1" w:rsidRDefault="00BD529D" w:rsidP="00FF273C">
      <w:pPr>
        <w:pStyle w:val="Heading3"/>
      </w:pPr>
      <w:bookmarkStart w:id="84" w:name="_Toc96979668"/>
      <w:r>
        <w:lastRenderedPageBreak/>
        <w:t>Data Structures</w:t>
      </w:r>
      <w:bookmarkEnd w:id="84"/>
    </w:p>
    <w:p w14:paraId="4F3E9D29" w14:textId="5CE3DBA9" w:rsidR="00925FA1" w:rsidRDefault="00522834" w:rsidP="00F3053A">
      <w:pPr>
        <w:pStyle w:val="No-NumHeading"/>
      </w:pPr>
      <w:r>
        <w:t>Queue</w:t>
      </w:r>
    </w:p>
    <w:p w14:paraId="30772D1D" w14:textId="340113D0" w:rsidR="00522834" w:rsidRDefault="00522834" w:rsidP="005E3045">
      <w:r>
        <w:t>When the client receives messages from the server, they will have an order. Therefore, if the client receives</w:t>
      </w:r>
      <w:r w:rsidR="001C14C4">
        <w:t xml:space="preserve"> a</w:t>
      </w:r>
      <w:r>
        <w:t xml:space="preserve"> </w:t>
      </w:r>
      <w:r w:rsidR="006A35AD">
        <w:t xml:space="preserve">login success </w:t>
      </w:r>
      <w:r w:rsidR="001C14C4">
        <w:t xml:space="preserve">message </w:t>
      </w:r>
      <w:r w:rsidR="006A35AD">
        <w:t xml:space="preserve">and </w:t>
      </w:r>
      <w:r w:rsidR="00091D67">
        <w:t xml:space="preserve">an </w:t>
      </w:r>
      <w:r w:rsidR="006A35AD">
        <w:t xml:space="preserve">inbound </w:t>
      </w:r>
      <w:r w:rsidR="001C14C4">
        <w:t xml:space="preserve">text </w:t>
      </w:r>
      <w:r w:rsidR="006A35AD">
        <w:t>message their order must be preserved. The data structure that will allow the order to be preserved is a queue. Queues are first in first out</w:t>
      </w:r>
      <w:r w:rsidR="003F5959">
        <w:t xml:space="preserve"> (FIFO)</w:t>
      </w:r>
      <w:r w:rsidR="006A35AD">
        <w:t xml:space="preserve"> data structures so </w:t>
      </w:r>
      <w:r w:rsidR="00C00F83">
        <w:t>if the program enqueues incoming messages and dequeues messages to process them there will be no altering of the message o</w:t>
      </w:r>
      <w:r w:rsidR="00077A9A">
        <w:t>rder. The same applies to the server program when it receives multiple requests from the same client: all the requests will need to be stored in a queue</w:t>
      </w:r>
      <w:r w:rsidR="00EF6C80">
        <w:t xml:space="preserve"> to preserver ord</w:t>
      </w:r>
      <w:r w:rsidR="00BB29FE">
        <w:t>er</w:t>
      </w:r>
      <w:r w:rsidR="00077A9A">
        <w:t>.</w:t>
      </w:r>
    </w:p>
    <w:p w14:paraId="6681816C" w14:textId="36716DFD" w:rsidR="00925FA1" w:rsidRDefault="00C002C2" w:rsidP="00F3053A">
      <w:pPr>
        <w:pStyle w:val="No-NumHeading"/>
      </w:pPr>
      <w:r>
        <w:t>Dictionary</w:t>
      </w:r>
    </w:p>
    <w:p w14:paraId="5683F2DE" w14:textId="398CD351" w:rsidR="00C002C2" w:rsidRDefault="00C002C2" w:rsidP="005E3045">
      <w:r>
        <w:t xml:space="preserve">When clients connect to the server, the server will </w:t>
      </w:r>
      <w:r w:rsidR="00AB716E">
        <w:t xml:space="preserve">accept a connection to a socket object. It is then established which user is using this socket via the login process. Then, the username and socket object need to </w:t>
      </w:r>
      <w:r w:rsidR="00654D16">
        <w:t xml:space="preserve">be </w:t>
      </w:r>
      <w:r w:rsidR="00AB716E">
        <w:t xml:space="preserve">related so that when other users want to </w:t>
      </w:r>
      <w:r w:rsidR="00654D16">
        <w:t xml:space="preserve">communicate with this user, they are directed towards the correct socket object. To achieve this, I will implement a dictionary where the key is the username of the </w:t>
      </w:r>
      <w:r w:rsidR="0075327B">
        <w:t>user,</w:t>
      </w:r>
      <w:r w:rsidR="00654D16">
        <w:t xml:space="preserve"> and the value is the socket object. This will allow </w:t>
      </w:r>
      <w:r w:rsidR="0075327B">
        <w:t xml:space="preserve">the server to maintain a lookup table for </w:t>
      </w:r>
      <w:r w:rsidR="00BD048D">
        <w:t>all online</w:t>
      </w:r>
      <w:r w:rsidR="00850CD4">
        <w:t xml:space="preserve"> users.</w:t>
      </w:r>
    </w:p>
    <w:p w14:paraId="65351A3E" w14:textId="08972EC7" w:rsidR="00850CD4" w:rsidRDefault="00850CD4" w:rsidP="00F3053A">
      <w:pPr>
        <w:pStyle w:val="No-NumHeading"/>
      </w:pPr>
      <w:r>
        <w:t>List</w:t>
      </w:r>
    </w:p>
    <w:p w14:paraId="636F0882" w14:textId="62FBA953" w:rsidR="00850CD4" w:rsidRDefault="00850CD4" w:rsidP="005E3045">
      <w:r>
        <w:t>To populate the combo box in the client program’s UI for selected message recipient</w:t>
      </w:r>
      <w:r w:rsidR="00C60526">
        <w:t>s</w:t>
      </w:r>
      <w:r w:rsidR="00F3053A">
        <w:t>,</w:t>
      </w:r>
      <w:r>
        <w:t xml:space="preserve"> a list of clients will be needed. This </w:t>
      </w:r>
      <w:r w:rsidR="000B1A69">
        <w:t xml:space="preserve">is because the WPF </w:t>
      </w:r>
      <w:r w:rsidR="009D7B36">
        <w:t xml:space="preserve">combo box </w:t>
      </w:r>
      <w:r w:rsidR="000B1A69">
        <w:t>control need</w:t>
      </w:r>
      <w:r w:rsidR="009D7B36">
        <w:t>s</w:t>
      </w:r>
      <w:r w:rsidR="000B1A69">
        <w:t xml:space="preserve"> a data source to bind to. To produce the list, the server will take the keys from their username-socket dictionary.</w:t>
      </w:r>
      <w:r w:rsidR="009D7B36">
        <w:t xml:space="preserve"> The server will then send this list of client usernames to any client when they connect to first populate th</w:t>
      </w:r>
      <w:r w:rsidR="00556ABC">
        <w:t>eir</w:t>
      </w:r>
      <w:r w:rsidR="009D7B36">
        <w:t xml:space="preserve"> list. When new users join, all online users will need to be sent a notice with the new user’s </w:t>
      </w:r>
      <w:r w:rsidR="00AC423A">
        <w:t>user</w:t>
      </w:r>
      <w:r w:rsidR="009D7B36">
        <w:t>name so each user can update their lists</w:t>
      </w:r>
      <w:r w:rsidR="000464FE">
        <w:t>.</w:t>
      </w:r>
    </w:p>
    <w:p w14:paraId="19BE69FF" w14:textId="64142A0B" w:rsidR="00DD4515" w:rsidRDefault="00DD4515" w:rsidP="00E52C81">
      <w:pPr>
        <w:pStyle w:val="No-NumHeading"/>
      </w:pPr>
      <w:r>
        <w:t xml:space="preserve">Key </w:t>
      </w:r>
      <w:r w:rsidR="00FC5E7F">
        <w:t>container</w:t>
      </w:r>
    </w:p>
    <w:p w14:paraId="52471FE9" w14:textId="6B9BCCBC" w:rsidR="00DD4515" w:rsidRPr="005E3045" w:rsidRDefault="009556D8" w:rsidP="005E3045">
      <w:r>
        <w:t xml:space="preserve">When encrypting data asymmetrically clients need </w:t>
      </w:r>
      <w:r w:rsidR="00083CFF">
        <w:t xml:space="preserve">the recipient’s public key, when decrypting data clients need their private key. These keys </w:t>
      </w:r>
      <w:r w:rsidR="00E52C81">
        <w:t>will be</w:t>
      </w:r>
      <w:r w:rsidR="00083CFF">
        <w:t xml:space="preserve"> stored in a</w:t>
      </w:r>
      <w:r w:rsidR="00F463A5">
        <w:t xml:space="preserve"> container alongside information about their implementation (e.g., what algorithm they are for</w:t>
      </w:r>
      <w:r w:rsidR="0036125E">
        <w:t xml:space="preserve">). This container will be created by the </w:t>
      </w:r>
      <w:r w:rsidR="00B00F6D">
        <w:t>cryptographic server provider (CSP) when</w:t>
      </w:r>
      <w:r w:rsidR="00842C29">
        <w:t xml:space="preserve"> the server creates a new account and creates an implementation of the chosen encryption algorithm (most likely RSA)</w:t>
      </w:r>
      <w:r w:rsidR="00A25C35">
        <w:t xml:space="preserve">. The container will then be exported from the CSP and stored so that </w:t>
      </w:r>
      <w:r w:rsidR="00175C06">
        <w:t xml:space="preserve">the public key can be fetched by </w:t>
      </w:r>
      <w:r w:rsidR="00E52C81">
        <w:t>anyone,</w:t>
      </w:r>
      <w:r w:rsidR="00175C06">
        <w:t xml:space="preserve"> and the private key can only be fetched by the owner. This means that the data structure will require some encryption </w:t>
      </w:r>
      <w:r w:rsidR="00A02B5F">
        <w:t xml:space="preserve">at rest </w:t>
      </w:r>
      <w:r w:rsidR="0068324E">
        <w:t>for when the container is in the server’s database.</w:t>
      </w:r>
      <w:r w:rsidR="009D4FC8">
        <w:t xml:space="preserve"> When the container is fetched for use, it can simply be imported back into a CSP </w:t>
      </w:r>
      <w:r w:rsidR="003839E9">
        <w:t>for encryption/decryption to begin.</w:t>
      </w:r>
    </w:p>
    <w:p w14:paraId="030FA312" w14:textId="77777777" w:rsidR="00517B32" w:rsidRPr="00517B32" w:rsidRDefault="00517B32" w:rsidP="00517B32">
      <w:r>
        <w:br w:type="page"/>
      </w:r>
    </w:p>
    <w:p w14:paraId="4628882C" w14:textId="7A36BF7F" w:rsidR="005651A7" w:rsidRDefault="005651A7" w:rsidP="005651A7">
      <w:pPr>
        <w:pStyle w:val="Heading3"/>
      </w:pPr>
      <w:bookmarkStart w:id="85" w:name="_Toc96979669"/>
      <w:r>
        <w:lastRenderedPageBreak/>
        <w:t>Class Diagrams</w:t>
      </w:r>
      <w:bookmarkEnd w:id="85"/>
    </w:p>
    <w:p w14:paraId="4B487413" w14:textId="6597EAAC" w:rsidR="00F6297B" w:rsidRDefault="006202A7" w:rsidP="00D14509">
      <w:pPr>
        <w:pStyle w:val="No-NumHeading"/>
      </w:pPr>
      <w:r>
        <w:t>Server and Client socket</w:t>
      </w:r>
    </w:p>
    <w:p w14:paraId="24C5C680" w14:textId="241A208B" w:rsidR="0037548B" w:rsidRDefault="00E75A22" w:rsidP="00D14509">
      <w:pPr>
        <w:keepNext/>
        <w:spacing w:line="259" w:lineRule="auto"/>
        <w:jc w:val="center"/>
      </w:pPr>
      <w:r>
        <w:rPr>
          <w:noProof/>
        </w:rPr>
        <w:drawing>
          <wp:inline distT="0" distB="0" distL="0" distR="0" wp14:anchorId="18FE0086" wp14:editId="748D3773">
            <wp:extent cx="4604657" cy="3435893"/>
            <wp:effectExtent l="0" t="0" r="5715" b="0"/>
            <wp:docPr id="161" name="Picture 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09466" cy="3439482"/>
                    </a:xfrm>
                    <a:prstGeom prst="rect">
                      <a:avLst/>
                    </a:prstGeom>
                    <a:noFill/>
                    <a:ln>
                      <a:noFill/>
                    </a:ln>
                  </pic:spPr>
                </pic:pic>
              </a:graphicData>
            </a:graphic>
          </wp:inline>
        </w:drawing>
      </w:r>
    </w:p>
    <w:p w14:paraId="2B99AE69" w14:textId="20EE97D7" w:rsidR="00F6297B" w:rsidRDefault="0037548B" w:rsidP="0037548B">
      <w:pPr>
        <w:pStyle w:val="Caption"/>
        <w:jc w:val="center"/>
      </w:pPr>
      <w:r>
        <w:t xml:space="preserve">Figure </w:t>
      </w:r>
      <w:r w:rsidR="0033093F">
        <w:fldChar w:fldCharType="begin"/>
      </w:r>
      <w:r w:rsidR="0033093F">
        <w:instrText xml:space="preserve"> SEQ Figure \* ARABIC </w:instrText>
      </w:r>
      <w:r w:rsidR="0033093F">
        <w:fldChar w:fldCharType="separate"/>
      </w:r>
      <w:r w:rsidR="0001445B">
        <w:rPr>
          <w:noProof/>
        </w:rPr>
        <w:t>3</w:t>
      </w:r>
      <w:r w:rsidR="0033093F">
        <w:rPr>
          <w:noProof/>
        </w:rPr>
        <w:fldChar w:fldCharType="end"/>
      </w:r>
      <w:r>
        <w:t>. Proposed class diagram for server and client sockets</w:t>
      </w:r>
    </w:p>
    <w:p w14:paraId="4B07622D" w14:textId="10D297DD" w:rsidR="002E684F" w:rsidRDefault="006202A7" w:rsidP="006202A7">
      <w:pPr>
        <w:spacing w:line="259" w:lineRule="auto"/>
      </w:pPr>
      <w:r>
        <w:t>There will be shared functionality between the server and client socket</w:t>
      </w:r>
      <w:r w:rsidR="00C52986">
        <w:t>. For example, both sockets will send and receive data and both sockets will have to know the</w:t>
      </w:r>
      <w:r w:rsidR="00CA1C71">
        <w:t>ir</w:t>
      </w:r>
      <w:r w:rsidR="00C52986">
        <w:t xml:space="preserve"> I</w:t>
      </w:r>
      <w:r w:rsidR="00B63BA6">
        <w:t xml:space="preserve">P </w:t>
      </w:r>
      <w:r w:rsidR="00A3727B">
        <w:t>and port</w:t>
      </w:r>
      <w:r w:rsidR="00CA1C71">
        <w:t xml:space="preserve">. Therefore, I will have a base class </w:t>
      </w:r>
      <w:r w:rsidR="002E19D6">
        <w:t xml:space="preserve">in the shared codebase of the solution that will house the shared functionality. Then, in the separate codebases for </w:t>
      </w:r>
      <w:r w:rsidR="000E044C">
        <w:t xml:space="preserve">the </w:t>
      </w:r>
      <w:r w:rsidR="002E19D6">
        <w:t>client and server</w:t>
      </w:r>
      <w:r w:rsidR="002D3C21">
        <w:t>,</w:t>
      </w:r>
      <w:r w:rsidR="002E19D6">
        <w:t xml:space="preserve"> I will define </w:t>
      </w:r>
      <w:r w:rsidR="00F96D80">
        <w:t>classes that inherit from the base class.</w:t>
      </w:r>
    </w:p>
    <w:p w14:paraId="3110E285" w14:textId="2015295F" w:rsidR="006202A7" w:rsidRDefault="00F96D80" w:rsidP="006202A7">
      <w:pPr>
        <w:spacing w:line="259" w:lineRule="auto"/>
      </w:pPr>
      <w:r>
        <w:t xml:space="preserve">For the case of the server socket, </w:t>
      </w:r>
      <w:r w:rsidR="007817FA">
        <w:t xml:space="preserve">the </w:t>
      </w:r>
      <w:r>
        <w:t xml:space="preserve">extra functionality </w:t>
      </w:r>
      <w:r w:rsidR="007817FA">
        <w:t xml:space="preserve">will be </w:t>
      </w:r>
      <w:r>
        <w:t>for starting and stopping the server</w:t>
      </w:r>
      <w:r w:rsidR="00925B0E">
        <w:t xml:space="preserve"> as well as accepting and maintaining new clients.</w:t>
      </w:r>
      <w:r w:rsidR="000A1535">
        <w:t xml:space="preserve"> For the client socket, the extra functionality will be for connecting</w:t>
      </w:r>
      <w:r w:rsidR="001C2449">
        <w:t xml:space="preserve"> </w:t>
      </w:r>
      <w:r w:rsidR="00C41C65">
        <w:t>to the server.</w:t>
      </w:r>
    </w:p>
    <w:p w14:paraId="5A605F31" w14:textId="61E127DE" w:rsidR="00C41C65" w:rsidRDefault="007F27A1" w:rsidP="006202A7">
      <w:pPr>
        <w:spacing w:line="259" w:lineRule="auto"/>
      </w:pPr>
      <w:r>
        <w:t>B</w:t>
      </w:r>
      <w:r w:rsidR="00C41C65">
        <w:t>oth socket</w:t>
      </w:r>
      <w:r w:rsidR="001C4DDD">
        <w:t>s</w:t>
      </w:r>
      <w:r w:rsidR="00C41C65">
        <w:t xml:space="preserve"> will ne</w:t>
      </w:r>
      <w:r w:rsidR="0026329A">
        <w:t>e</w:t>
      </w:r>
      <w:r w:rsidR="00C41C65">
        <w:t>d to handle the messages that they receive</w:t>
      </w:r>
      <w:r w:rsidR="002D3C21">
        <w:t>;</w:t>
      </w:r>
      <w:r w:rsidR="00C41C65">
        <w:t xml:space="preserve"> however</w:t>
      </w:r>
      <w:r w:rsidR="002D3C21">
        <w:t>,</w:t>
      </w:r>
      <w:r w:rsidR="00C41C65">
        <w:t xml:space="preserve"> each socket will need a different implementation</w:t>
      </w:r>
      <w:r w:rsidR="001C4DDD">
        <w:t xml:space="preserve"> of this handling method</w:t>
      </w:r>
      <w:r w:rsidR="00C41C65">
        <w:t xml:space="preserve">. To </w:t>
      </w:r>
      <w:r w:rsidR="00DE3DE0">
        <w:t>achieve</w:t>
      </w:r>
      <w:r w:rsidR="00C41C65">
        <w:t xml:space="preserve"> this</w:t>
      </w:r>
      <w:r w:rsidR="008534D0">
        <w:t>,</w:t>
      </w:r>
      <w:r w:rsidR="00C41C65">
        <w:t xml:space="preserve"> I may separately define a handling method in the two socket</w:t>
      </w:r>
      <w:r w:rsidR="00F7703D">
        <w:t>s</w:t>
      </w:r>
      <w:r w:rsidR="000171B1">
        <w:t xml:space="preserve"> (the case shown in the class diagram above)</w:t>
      </w:r>
      <w:r w:rsidR="00F7703D">
        <w:t xml:space="preserve">. Another option is to declare </w:t>
      </w:r>
      <w:r w:rsidR="000A0431">
        <w:t>the method in the base class and then define the implementation</w:t>
      </w:r>
      <w:r w:rsidR="002D65F6">
        <w:t xml:space="preserve">s </w:t>
      </w:r>
      <w:r w:rsidR="0002626A">
        <w:t xml:space="preserve">as </w:t>
      </w:r>
      <w:r w:rsidR="00C1509C">
        <w:t>overridden method</w:t>
      </w:r>
      <w:r w:rsidR="003A35CD">
        <w:t>s</w:t>
      </w:r>
      <w:r w:rsidR="0002626A">
        <w:t xml:space="preserve"> </w:t>
      </w:r>
      <w:r w:rsidR="002D65F6">
        <w:t>in the derived classes.</w:t>
      </w:r>
    </w:p>
    <w:p w14:paraId="2D7D4533" w14:textId="39D4815B" w:rsidR="006202A7" w:rsidRDefault="006202A7">
      <w:pPr>
        <w:spacing w:line="259" w:lineRule="auto"/>
        <w:jc w:val="left"/>
      </w:pPr>
      <w:r>
        <w:br w:type="page"/>
      </w:r>
    </w:p>
    <w:p w14:paraId="28735302" w14:textId="631212CE" w:rsidR="006202A7" w:rsidRDefault="000A01B0" w:rsidP="00717167">
      <w:pPr>
        <w:pStyle w:val="No-NumHeading"/>
      </w:pPr>
      <w:r>
        <w:lastRenderedPageBreak/>
        <w:t>Message objects</w:t>
      </w:r>
    </w:p>
    <w:p w14:paraId="327D7C7A" w14:textId="77777777" w:rsidR="00831391" w:rsidRDefault="00794FEF" w:rsidP="00831391">
      <w:pPr>
        <w:keepNext/>
        <w:spacing w:line="259" w:lineRule="auto"/>
        <w:jc w:val="left"/>
      </w:pPr>
      <w:r>
        <w:rPr>
          <w:noProof/>
        </w:rPr>
        <w:drawing>
          <wp:inline distT="0" distB="0" distL="0" distR="0" wp14:anchorId="3AB2418F" wp14:editId="1F08AA1A">
            <wp:extent cx="5731510" cy="1780540"/>
            <wp:effectExtent l="0" t="0" r="2540" b="0"/>
            <wp:docPr id="162" name="Picture 16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1780540"/>
                    </a:xfrm>
                    <a:prstGeom prst="rect">
                      <a:avLst/>
                    </a:prstGeom>
                    <a:noFill/>
                    <a:ln>
                      <a:noFill/>
                    </a:ln>
                  </pic:spPr>
                </pic:pic>
              </a:graphicData>
            </a:graphic>
          </wp:inline>
        </w:drawing>
      </w:r>
    </w:p>
    <w:p w14:paraId="0B988A13" w14:textId="161C0F5A" w:rsidR="00EB3C1F" w:rsidRDefault="00831391" w:rsidP="00831391">
      <w:pPr>
        <w:pStyle w:val="Caption"/>
        <w:jc w:val="center"/>
      </w:pPr>
      <w:r>
        <w:t xml:space="preserve">Figure </w:t>
      </w:r>
      <w:r w:rsidR="0033093F">
        <w:fldChar w:fldCharType="begin"/>
      </w:r>
      <w:r w:rsidR="0033093F">
        <w:instrText xml:space="preserve"> SEQ Figure \* ARABIC </w:instrText>
      </w:r>
      <w:r w:rsidR="0033093F">
        <w:fldChar w:fldCharType="separate"/>
      </w:r>
      <w:r w:rsidR="0001445B">
        <w:rPr>
          <w:noProof/>
        </w:rPr>
        <w:t>4</w:t>
      </w:r>
      <w:r w:rsidR="0033093F">
        <w:rPr>
          <w:noProof/>
        </w:rPr>
        <w:fldChar w:fldCharType="end"/>
      </w:r>
      <w:r>
        <w:t>. Proposed class diagrams for message objects</w:t>
      </w:r>
    </w:p>
    <w:p w14:paraId="7B99B253" w14:textId="5592B76B" w:rsidR="00284AA7" w:rsidRDefault="00486AFB">
      <w:pPr>
        <w:spacing w:line="259" w:lineRule="auto"/>
        <w:jc w:val="left"/>
      </w:pPr>
      <w:r>
        <w:t xml:space="preserve">When the solution uses an object-based network protocol, </w:t>
      </w:r>
      <w:r w:rsidR="007E7308">
        <w:t xml:space="preserve">the commands need to be encoded into the transmission. To achieve this, I will </w:t>
      </w:r>
      <w:r w:rsidR="00AF28A6">
        <w:t xml:space="preserve">define a separate class for each command, this determines their purpose (e.g., </w:t>
      </w:r>
      <w:proofErr w:type="spellStart"/>
      <w:r w:rsidR="00AF28A6">
        <w:t>MessageLogin</w:t>
      </w:r>
      <w:proofErr w:type="spellEnd"/>
      <w:r w:rsidR="00AF28A6">
        <w:t xml:space="preserve"> </w:t>
      </w:r>
      <w:r w:rsidR="001802B6">
        <w:t xml:space="preserve">tells the server that this message is a login request). To include </w:t>
      </w:r>
      <w:r w:rsidR="00122A50">
        <w:t xml:space="preserve">data </w:t>
      </w:r>
      <w:r w:rsidR="001802B6">
        <w:t>in the messages</w:t>
      </w:r>
      <w:r w:rsidR="00122A50">
        <w:t>,</w:t>
      </w:r>
      <w:r w:rsidR="001802B6">
        <w:t xml:space="preserve"> these objects will have attributes </w:t>
      </w:r>
      <w:r w:rsidR="00122A50">
        <w:t>(e.g., Username and Password)</w:t>
      </w:r>
      <w:r w:rsidR="000D0D92">
        <w:t xml:space="preserve"> that</w:t>
      </w:r>
      <w:r w:rsidR="004F4709">
        <w:t xml:space="preserve"> the server can</w:t>
      </w:r>
      <w:r w:rsidR="00565E77">
        <w:t xml:space="preserve"> fetch the data from these fields</w:t>
      </w:r>
      <w:r w:rsidR="00BA793C">
        <w:t>.</w:t>
      </w:r>
    </w:p>
    <w:p w14:paraId="4B226266" w14:textId="03750DB1" w:rsidR="00E10DD5" w:rsidRDefault="00442B85">
      <w:pPr>
        <w:spacing w:line="259" w:lineRule="auto"/>
        <w:jc w:val="left"/>
      </w:pPr>
      <w:r>
        <w:t xml:space="preserve">So that the server program does not need to define all interactions with the </w:t>
      </w:r>
      <w:r w:rsidR="005C32E8">
        <w:t>messages</w:t>
      </w:r>
      <w:r>
        <w:t xml:space="preserve"> each time for each class, I will make all the messages inherit from the same base class</w:t>
      </w:r>
      <w:r w:rsidR="004A16EB">
        <w:t>. This will reduce repeated code and simplify the structure of the functions that use the messages</w:t>
      </w:r>
      <w:r>
        <w:t xml:space="preserve">. </w:t>
      </w:r>
      <w:r w:rsidR="00340D23">
        <w:t>This will allow me to</w:t>
      </w:r>
      <w:r>
        <w:t xml:space="preserve"> write all interactions with the </w:t>
      </w:r>
      <w:r w:rsidR="000F1B8C">
        <w:t>transmission in terms of the base class and use polymorphism to run the specific process</w:t>
      </w:r>
      <w:r w:rsidR="00CA75CE">
        <w:t>es.</w:t>
      </w:r>
    </w:p>
    <w:p w14:paraId="33C8CD02" w14:textId="5A8A13D1" w:rsidR="00CA75CE" w:rsidRDefault="00B76D4C">
      <w:pPr>
        <w:spacing w:line="259" w:lineRule="auto"/>
        <w:jc w:val="left"/>
      </w:pPr>
      <w:r>
        <w:t xml:space="preserve">Since there will be a base class for </w:t>
      </w:r>
      <w:r w:rsidR="002A38A6">
        <w:t xml:space="preserve">the </w:t>
      </w:r>
      <w:r>
        <w:t xml:space="preserve">messages, I will house the functionality for serialisation and deserialisation in </w:t>
      </w:r>
      <w:r w:rsidR="00D71A75">
        <w:t>the base class</w:t>
      </w:r>
      <w:r w:rsidR="00DC2C72">
        <w:t>. These methods will be static methods and the base class will be abstract since there will never need to be an instance of the base class</w:t>
      </w:r>
      <w:r w:rsidR="00727F38">
        <w:t>.</w:t>
      </w:r>
    </w:p>
    <w:p w14:paraId="26C190F7" w14:textId="525B1B1A" w:rsidR="00DC40BF" w:rsidRDefault="00DC40BF">
      <w:pPr>
        <w:spacing w:line="259" w:lineRule="auto"/>
        <w:jc w:val="left"/>
      </w:pPr>
      <w:r>
        <w:br w:type="page"/>
      </w:r>
    </w:p>
    <w:p w14:paraId="743CB2E9" w14:textId="0D5BE3E0" w:rsidR="007A7479" w:rsidRPr="00EB5923" w:rsidRDefault="007A7479" w:rsidP="007A7479">
      <w:pPr>
        <w:pStyle w:val="Heading3"/>
      </w:pPr>
      <w:bookmarkStart w:id="86" w:name="_Toc96979670"/>
      <w:r>
        <w:lastRenderedPageBreak/>
        <w:t>Validation</w:t>
      </w:r>
      <w:bookmarkEnd w:id="86"/>
    </w:p>
    <w:p w14:paraId="57A895E5" w14:textId="4FE4F0E5" w:rsidR="007A7479" w:rsidRDefault="007A7479" w:rsidP="007A7479">
      <w:r>
        <w:t xml:space="preserve">Since much of the program will be user input that will be passed across a network, there will need to be several </w:t>
      </w:r>
      <w:r w:rsidR="0028470E">
        <w:t xml:space="preserve">data and input </w:t>
      </w:r>
      <w:r w:rsidR="00F0517D">
        <w:t>validation checks</w:t>
      </w:r>
      <w:r>
        <w:t xml:space="preserve"> in place throughout the program</w:t>
      </w:r>
      <w:r w:rsidR="003313BB">
        <w:t>, a few have been outlined in this section</w:t>
      </w:r>
      <w:r>
        <w:t>.</w:t>
      </w:r>
    </w:p>
    <w:p w14:paraId="0FB19793" w14:textId="4D65AAAC" w:rsidR="008871FC" w:rsidRDefault="008871FC" w:rsidP="008871FC">
      <w:pPr>
        <w:pStyle w:val="No-NumHeading"/>
      </w:pPr>
      <w:r>
        <w:t>Non-empty fields</w:t>
      </w:r>
    </w:p>
    <w:p w14:paraId="798B644E" w14:textId="0AF6F822" w:rsidR="007A7479" w:rsidRDefault="007A7479" w:rsidP="007A7479">
      <w:r>
        <w:t xml:space="preserve">Firstly, for most fields (username, password, text) there will be </w:t>
      </w:r>
      <w:r w:rsidR="008871FC">
        <w:t>validation</w:t>
      </w:r>
      <w:r>
        <w:t xml:space="preserve"> in place to prevent the user from submitting empty fields. This is because issues could be caused in the networking of the program if the sockets are expecting information such as a username to be in a certain variable only to find that variable empty. This could cause the socket to fail to complete the data processing required to convert the data into a valid network transmission. This could in turn cause fatal errors in the program.</w:t>
      </w:r>
    </w:p>
    <w:p w14:paraId="32DDE17D" w14:textId="6D2B3363" w:rsidR="00AD3C94" w:rsidRDefault="00AD3C94" w:rsidP="00AD3C94">
      <w:pPr>
        <w:pStyle w:val="No-NumHeading"/>
      </w:pPr>
      <w:r>
        <w:t>Input sizes</w:t>
      </w:r>
    </w:p>
    <w:p w14:paraId="7393F6AC" w14:textId="77777777" w:rsidR="007A7479" w:rsidRDefault="007A7479" w:rsidP="007A7479">
      <w:r>
        <w:t>Conversely, most fields will also require a maximum input size. Since the sockets will read transmissions to a buffer of finite size, the event the socket receives a transmission bigger than the buffer the data received will be missing information and may not be able to be properly reconstructed at the other end. To avoid this issue, the length of inputs can be checked and then as an added layer of validation, the transmissions can also be checked just before they are sent across the network.</w:t>
      </w:r>
    </w:p>
    <w:p w14:paraId="399DE4F5" w14:textId="45B741CD" w:rsidR="00AD3C94" w:rsidRDefault="00AD3C94" w:rsidP="00641444">
      <w:pPr>
        <w:pStyle w:val="No-NumHeading"/>
      </w:pPr>
      <w:r>
        <w:t>Standardised usernames</w:t>
      </w:r>
    </w:p>
    <w:p w14:paraId="5B419AD4" w14:textId="506C8737" w:rsidR="004064A0" w:rsidRDefault="004064A0" w:rsidP="007A7479">
      <w:r>
        <w:t xml:space="preserve">Standardised usernames </w:t>
      </w:r>
      <w:r w:rsidR="009C1969">
        <w:t xml:space="preserve">were identified </w:t>
      </w:r>
      <w:r>
        <w:t>by the stakeholders as a requirement. This means that when users want to create a new account</w:t>
      </w:r>
      <w:r w:rsidR="00086832">
        <w:t>,</w:t>
      </w:r>
      <w:r>
        <w:t xml:space="preserve"> the username they attempt to use must pass data validation criteria before being </w:t>
      </w:r>
      <w:r w:rsidR="009C1969">
        <w:t xml:space="preserve">sent to the server. </w:t>
      </w:r>
      <w:r w:rsidR="00345639">
        <w:t xml:space="preserve">The standardisation </w:t>
      </w:r>
      <w:r w:rsidR="00AF44BC">
        <w:t xml:space="preserve">can be </w:t>
      </w:r>
      <w:r w:rsidR="00345639">
        <w:t xml:space="preserve">in </w:t>
      </w:r>
      <w:r w:rsidR="00AF44BC">
        <w:t xml:space="preserve">many </w:t>
      </w:r>
      <w:r w:rsidR="00641444">
        <w:t>forms,</w:t>
      </w:r>
      <w:r w:rsidR="00B121CE">
        <w:t xml:space="preserve"> but I will assume the stakeholders want</w:t>
      </w:r>
      <w:r w:rsidR="00345639">
        <w:t>s</w:t>
      </w:r>
      <w:r w:rsidR="00B121CE">
        <w:t xml:space="preserve"> </w:t>
      </w:r>
      <w:r w:rsidR="00345639">
        <w:t xml:space="preserve">to incorporate </w:t>
      </w:r>
      <w:r w:rsidR="00B121CE">
        <w:t xml:space="preserve">the user’s first name and last name since business usage was also identified as a use case for messaging apps. </w:t>
      </w:r>
      <w:r w:rsidR="00081704">
        <w:t xml:space="preserve">A possible grammar </w:t>
      </w:r>
      <w:r w:rsidR="00345639">
        <w:t>for</w:t>
      </w:r>
      <w:r w:rsidR="00081704">
        <w:t xml:space="preserve"> the username and passwords is outlined in </w:t>
      </w:r>
      <w:r w:rsidR="00B1410D">
        <w:t xml:space="preserve">the </w:t>
      </w:r>
      <w:r w:rsidR="00081704">
        <w:t>Extended Backus-Naur Form</w:t>
      </w:r>
      <w:r w:rsidR="00345639">
        <w:t xml:space="preserve"> below</w:t>
      </w:r>
      <w:r w:rsidR="00081704">
        <w:t>.</w:t>
      </w:r>
    </w:p>
    <w:tbl>
      <w:tblPr>
        <w:tblStyle w:val="PlainTable1"/>
        <w:tblW w:w="0" w:type="auto"/>
        <w:tblCellMar>
          <w:top w:w="113" w:type="dxa"/>
          <w:bottom w:w="113" w:type="dxa"/>
        </w:tblCellMar>
        <w:tblLook w:val="0420" w:firstRow="1" w:lastRow="0" w:firstColumn="0" w:lastColumn="0" w:noHBand="0" w:noVBand="1"/>
      </w:tblPr>
      <w:tblGrid>
        <w:gridCol w:w="9016"/>
      </w:tblGrid>
      <w:tr w:rsidR="00E01AD7" w14:paraId="248CD4AB" w14:textId="77777777" w:rsidTr="003F1313">
        <w:trPr>
          <w:cnfStyle w:val="100000000000" w:firstRow="1" w:lastRow="0" w:firstColumn="0" w:lastColumn="0" w:oddVBand="0" w:evenVBand="0" w:oddHBand="0" w:evenHBand="0" w:firstRowFirstColumn="0" w:firstRowLastColumn="0" w:lastRowFirstColumn="0" w:lastRowLastColumn="0"/>
        </w:trPr>
        <w:tc>
          <w:tcPr>
            <w:tcW w:w="9016" w:type="dxa"/>
          </w:tcPr>
          <w:p w14:paraId="03F9E32C" w14:textId="77777777" w:rsidR="00E01AD7" w:rsidRDefault="00E01AD7" w:rsidP="00B353FE">
            <w:pPr>
              <w:jc w:val="center"/>
            </w:pPr>
            <w:r>
              <w:t>Username and password grammar (EBNF)</w:t>
            </w:r>
          </w:p>
        </w:tc>
      </w:tr>
      <w:tr w:rsidR="00E01AD7" w14:paraId="302D8C20" w14:textId="77777777" w:rsidTr="003F1313">
        <w:trPr>
          <w:cnfStyle w:val="000000100000" w:firstRow="0" w:lastRow="0" w:firstColumn="0" w:lastColumn="0" w:oddVBand="0" w:evenVBand="0" w:oddHBand="1" w:evenHBand="0" w:firstRowFirstColumn="0" w:firstRowLastColumn="0" w:lastRowFirstColumn="0" w:lastRowLastColumn="0"/>
        </w:trPr>
        <w:tc>
          <w:tcPr>
            <w:tcW w:w="9016" w:type="dxa"/>
          </w:tcPr>
          <w:p w14:paraId="49C77B1D" w14:textId="77777777" w:rsidR="00E01AD7" w:rsidRPr="00060A78" w:rsidRDefault="00E01AD7" w:rsidP="003F1313">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04CADCF5" w14:textId="77777777" w:rsidR="00E01AD7" w:rsidRPr="00060A78" w:rsidRDefault="00E01AD7" w:rsidP="003F1313">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758B592D" w14:textId="77777777" w:rsidR="00E01AD7" w:rsidRPr="00060A78" w:rsidRDefault="00E01AD7" w:rsidP="003F1313">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7DE8F9B2" w14:textId="77777777" w:rsidR="00E01AD7" w:rsidRDefault="00E01AD7" w:rsidP="003F1313">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6DC026A9" w14:textId="77777777" w:rsidR="00E01AD7" w:rsidRDefault="00E01AD7" w:rsidP="003F1313">
            <w:pPr>
              <w:rPr>
                <w:rFonts w:ascii="Consolas" w:hAnsi="Consolas"/>
                <w:noProof/>
              </w:rPr>
            </w:pPr>
            <w:r>
              <w:rPr>
                <w:rFonts w:ascii="Consolas" w:hAnsi="Consolas"/>
                <w:noProof/>
              </w:rPr>
              <w:t xml:space="preserve">character  ::= </w:t>
            </w:r>
            <w:r w:rsidRPr="00060A78">
              <w:rPr>
                <w:rFonts w:ascii="Consolas" w:hAnsi="Consolas"/>
                <w:noProof/>
              </w:rPr>
              <w:t>[A-Z] | [a-z] | [0-9] | special</w:t>
            </w:r>
          </w:p>
          <w:p w14:paraId="7F980B1D" w14:textId="77777777" w:rsidR="00E01AD7" w:rsidRPr="00060A78" w:rsidRDefault="00E01AD7" w:rsidP="003F1313">
            <w:pPr>
              <w:rPr>
                <w:rFonts w:ascii="Consolas" w:hAnsi="Consolas"/>
                <w:noProof/>
              </w:rPr>
            </w:pPr>
          </w:p>
          <w:p w14:paraId="06EF6321" w14:textId="77777777" w:rsidR="00E01AD7" w:rsidRPr="00060A78" w:rsidRDefault="00E01AD7" w:rsidP="003F1313">
            <w:pPr>
              <w:rPr>
                <w:rFonts w:ascii="Consolas" w:hAnsi="Consolas"/>
                <w:noProof/>
              </w:rPr>
            </w:pPr>
            <w:r w:rsidRPr="00060A78">
              <w:rPr>
                <w:rFonts w:ascii="Consolas" w:hAnsi="Consolas"/>
                <w:noProof/>
              </w:rPr>
              <w:t xml:space="preserve">first_name ::= upper </w:t>
            </w:r>
            <w:r>
              <w:rPr>
                <w:rFonts w:ascii="Consolas" w:hAnsi="Consolas"/>
                <w:noProof/>
              </w:rPr>
              <w:t xml:space="preserve">{ </w:t>
            </w:r>
            <w:r w:rsidRPr="00060A78">
              <w:rPr>
                <w:rFonts w:ascii="Consolas" w:hAnsi="Consolas"/>
                <w:noProof/>
              </w:rPr>
              <w:t>lower</w:t>
            </w:r>
            <w:r>
              <w:rPr>
                <w:rFonts w:ascii="Consolas" w:hAnsi="Consolas"/>
                <w:noProof/>
              </w:rPr>
              <w:t xml:space="preserve"> }</w:t>
            </w:r>
          </w:p>
          <w:p w14:paraId="28BAABC0" w14:textId="77777777" w:rsidR="00E01AD7" w:rsidRDefault="00E01AD7" w:rsidP="003F1313">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Pr>
                <w:rFonts w:ascii="Consolas" w:hAnsi="Consolas"/>
                <w:noProof/>
              </w:rPr>
              <w:t xml:space="preserve">{ </w:t>
            </w:r>
            <w:r w:rsidRPr="00060A78">
              <w:rPr>
                <w:rFonts w:ascii="Consolas" w:hAnsi="Consolas"/>
                <w:noProof/>
              </w:rPr>
              <w:t>lower | "-" upper</w:t>
            </w:r>
            <w:r>
              <w:rPr>
                <w:rFonts w:ascii="Consolas" w:hAnsi="Consolas"/>
                <w:noProof/>
              </w:rPr>
              <w:t xml:space="preserve"> }</w:t>
            </w:r>
          </w:p>
          <w:p w14:paraId="1C5BB886" w14:textId="77777777" w:rsidR="00E01AD7" w:rsidRPr="00060A78" w:rsidRDefault="00E01AD7" w:rsidP="003F1313">
            <w:pPr>
              <w:rPr>
                <w:rFonts w:ascii="Consolas" w:hAnsi="Consolas"/>
                <w:noProof/>
              </w:rPr>
            </w:pPr>
          </w:p>
          <w:p w14:paraId="05C2A302" w14:textId="77777777" w:rsidR="00E01AD7" w:rsidRDefault="00E01AD7" w:rsidP="003F1313">
            <w:pPr>
              <w:rPr>
                <w:rFonts w:ascii="Consolas" w:hAnsi="Consolas"/>
                <w:noProof/>
              </w:rPr>
            </w:pPr>
            <w:r w:rsidRPr="00060A78">
              <w:rPr>
                <w:rFonts w:ascii="Consolas" w:hAnsi="Consolas"/>
                <w:noProof/>
              </w:rPr>
              <w:t xml:space="preserve">username </w:t>
            </w:r>
            <w:r>
              <w:rPr>
                <w:rFonts w:ascii="Consolas" w:hAnsi="Consolas"/>
                <w:noProof/>
              </w:rPr>
              <w:t xml:space="preserve">  </w:t>
            </w:r>
            <w:r w:rsidRPr="00060A78">
              <w:rPr>
                <w:rFonts w:ascii="Consolas" w:hAnsi="Consolas"/>
                <w:noProof/>
              </w:rPr>
              <w:t xml:space="preserve">::= first_name </w:t>
            </w:r>
            <w:r>
              <w:rPr>
                <w:rFonts w:ascii="Consolas" w:hAnsi="Consolas"/>
                <w:noProof/>
              </w:rPr>
              <w:t xml:space="preserve">[ </w:t>
            </w:r>
            <w:r w:rsidRPr="00060A78">
              <w:rPr>
                <w:rFonts w:ascii="Consolas" w:hAnsi="Consolas"/>
                <w:noProof/>
              </w:rPr>
              <w:t>"_" last_name</w:t>
            </w:r>
            <w:r>
              <w:rPr>
                <w:rFonts w:ascii="Consolas" w:hAnsi="Consolas"/>
                <w:noProof/>
              </w:rPr>
              <w:t xml:space="preserve"> ]</w:t>
            </w:r>
          </w:p>
          <w:p w14:paraId="16F42B4B" w14:textId="77777777" w:rsidR="00E01AD7" w:rsidRPr="00060A78" w:rsidRDefault="00E01AD7" w:rsidP="003F1313">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Pr>
                <w:rFonts w:ascii="Consolas" w:hAnsi="Consolas"/>
                <w:noProof/>
              </w:rPr>
              <w:t xml:space="preserve"> </w:t>
            </w:r>
            <w:r w:rsidRPr="00060A78">
              <w:rPr>
                <w:rFonts w:ascii="Consolas" w:hAnsi="Consolas"/>
                <w:noProof/>
              </w:rPr>
              <w:t xml:space="preserve">::= </w:t>
            </w:r>
            <w:r>
              <w:rPr>
                <w:rFonts w:ascii="Consolas" w:hAnsi="Consolas"/>
                <w:noProof/>
              </w:rPr>
              <w:t>character { character }</w:t>
            </w:r>
          </w:p>
        </w:tc>
      </w:tr>
    </w:tbl>
    <w:p w14:paraId="5466B9FC" w14:textId="77777777" w:rsidR="00E01AD7" w:rsidRDefault="00E01AD7" w:rsidP="007A7479"/>
    <w:p w14:paraId="0E6B2BE2" w14:textId="7042F966" w:rsidR="007A7479" w:rsidRDefault="007A7479" w:rsidP="007A7479">
      <w:r>
        <w:br w:type="page"/>
      </w:r>
    </w:p>
    <w:p w14:paraId="74B94120" w14:textId="2ADA516B" w:rsidR="00756ADE" w:rsidRDefault="00756ADE" w:rsidP="00756ADE">
      <w:pPr>
        <w:pStyle w:val="Heading2"/>
      </w:pPr>
      <w:bookmarkStart w:id="87" w:name="_Toc96979671"/>
      <w:r>
        <w:lastRenderedPageBreak/>
        <w:t>Data</w:t>
      </w:r>
      <w:bookmarkEnd w:id="87"/>
    </w:p>
    <w:p w14:paraId="6C750F58" w14:textId="7D4EEE45" w:rsidR="003943B3" w:rsidRDefault="003943B3" w:rsidP="003943B3">
      <w:pPr>
        <w:pStyle w:val="Heading3"/>
      </w:pPr>
      <w:bookmarkStart w:id="88" w:name="_Toc96979672"/>
      <w:r>
        <w:t>Log In Test Data</w:t>
      </w:r>
      <w:bookmarkEnd w:id="88"/>
    </w:p>
    <w:p w14:paraId="6EC0EA4C" w14:textId="5DC1CA00" w:rsidR="003943B3" w:rsidRPr="00646B76" w:rsidRDefault="00751A3A" w:rsidP="00646B76">
      <w:pPr>
        <w:rPr>
          <w:i/>
          <w:iCs/>
        </w:rPr>
      </w:pPr>
      <w:r>
        <w:t xml:space="preserve">This set of test data will be used to </w:t>
      </w:r>
      <w:r w:rsidR="00991090">
        <w:t xml:space="preserve">carry out </w:t>
      </w:r>
      <w:proofErr w:type="gramStart"/>
      <w:r>
        <w:t>black-box</w:t>
      </w:r>
      <w:proofErr w:type="gramEnd"/>
      <w:r>
        <w:t xml:space="preserve"> test</w:t>
      </w:r>
      <w:r w:rsidR="00991090">
        <w:t>ing of</w:t>
      </w:r>
      <w:r>
        <w:t xml:space="preserve"> </w:t>
      </w:r>
      <w:r w:rsidR="00A44E32">
        <w:t>possible input combinations</w:t>
      </w:r>
      <w:r w:rsidR="00991090">
        <w:t xml:space="preserve"> on the client login screen. There </w:t>
      </w:r>
      <w:r w:rsidR="00CD01A5">
        <w:t xml:space="preserve">are also some white-box testing style </w:t>
      </w:r>
      <w:r w:rsidR="00883504">
        <w:t>data to test some data and input validation that I suspect will be present in the algorithms to implement the login GUI.</w:t>
      </w:r>
      <w:r w:rsidR="00370433">
        <w:t xml:space="preserve"> These test data should also be </w:t>
      </w:r>
      <w:r w:rsidR="00536748">
        <w:t>messaging</w:t>
      </w:r>
      <w:r w:rsidR="00370433">
        <w:t xml:space="preserve"> protocol agnostic so they can be used no both the </w:t>
      </w:r>
      <w:r w:rsidR="00646B76">
        <w:t>prototyping</w:t>
      </w:r>
      <w:r w:rsidR="00370433">
        <w:t xml:space="preserve"> text-based protocol can the final solution object- or markup-based protocol.</w:t>
      </w:r>
    </w:p>
    <w:tbl>
      <w:tblPr>
        <w:tblStyle w:val="PlainTable1"/>
        <w:tblW w:w="5000" w:type="pct"/>
        <w:tblLook w:val="04A0" w:firstRow="1" w:lastRow="0" w:firstColumn="1" w:lastColumn="0" w:noHBand="0" w:noVBand="1"/>
      </w:tblPr>
      <w:tblGrid>
        <w:gridCol w:w="474"/>
        <w:gridCol w:w="1388"/>
        <w:gridCol w:w="618"/>
        <w:gridCol w:w="2052"/>
        <w:gridCol w:w="2149"/>
        <w:gridCol w:w="2335"/>
      </w:tblGrid>
      <w:tr w:rsidR="008844AE" w14:paraId="1DF76D6C" w14:textId="77777777" w:rsidTr="004F3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9E95B9E" w14:textId="77777777" w:rsidR="008844AE" w:rsidRDefault="008844AE" w:rsidP="003F1313">
            <w:pPr>
              <w:pStyle w:val="TableCell"/>
              <w:jc w:val="center"/>
            </w:pPr>
            <w:r>
              <w:t>ID</w:t>
            </w:r>
          </w:p>
        </w:tc>
        <w:tc>
          <w:tcPr>
            <w:tcW w:w="770" w:type="pct"/>
            <w:vAlign w:val="center"/>
          </w:tcPr>
          <w:p w14:paraId="086CBFE7" w14:textId="77777777" w:rsidR="008844AE" w:rsidRDefault="008844AE"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43" w:type="pct"/>
            <w:vAlign w:val="center"/>
          </w:tcPr>
          <w:p w14:paraId="68E0B813" w14:textId="73B3D939" w:rsidR="008844AE" w:rsidRDefault="008844AE" w:rsidP="000527FD">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138" w:type="pct"/>
            <w:vAlign w:val="center"/>
          </w:tcPr>
          <w:p w14:paraId="4F0AAC00" w14:textId="42058589" w:rsidR="008844AE" w:rsidRDefault="008844AE"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192" w:type="pct"/>
          </w:tcPr>
          <w:p w14:paraId="0E7179FF" w14:textId="627E4F05" w:rsidR="008844AE" w:rsidRDefault="008844AE" w:rsidP="003F1313">
            <w:pPr>
              <w:pStyle w:val="TableCell"/>
              <w:jc w:val="center"/>
              <w:cnfStyle w:val="100000000000" w:firstRow="1" w:lastRow="0" w:firstColumn="0" w:lastColumn="0" w:oddVBand="0" w:evenVBand="0" w:oddHBand="0" w:evenHBand="0" w:firstRowFirstColumn="0" w:firstRowLastColumn="0" w:lastRowFirstColumn="0" w:lastRowLastColumn="0"/>
            </w:pPr>
            <w:r>
              <w:t>Justification</w:t>
            </w:r>
          </w:p>
        </w:tc>
        <w:tc>
          <w:tcPr>
            <w:tcW w:w="1295" w:type="pct"/>
            <w:vAlign w:val="center"/>
          </w:tcPr>
          <w:p w14:paraId="677566D8" w14:textId="21211D65" w:rsidR="008844AE" w:rsidRDefault="008844AE"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844AE" w14:paraId="2C207D61" w14:textId="77777777" w:rsidTr="004F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2D92DD" w14:textId="77777777" w:rsidR="008844AE" w:rsidRDefault="008844AE" w:rsidP="003F1313">
            <w:pPr>
              <w:pStyle w:val="TableCell"/>
              <w:jc w:val="center"/>
            </w:pPr>
            <w:r>
              <w:t>1.0</w:t>
            </w:r>
          </w:p>
        </w:tc>
        <w:tc>
          <w:tcPr>
            <w:tcW w:w="770" w:type="pct"/>
            <w:vAlign w:val="center"/>
          </w:tcPr>
          <w:p w14:paraId="4767FED4"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The “Log in” button</w:t>
            </w:r>
          </w:p>
        </w:tc>
        <w:tc>
          <w:tcPr>
            <w:tcW w:w="343" w:type="pct"/>
            <w:vAlign w:val="center"/>
          </w:tcPr>
          <w:p w14:paraId="4D004DFE" w14:textId="55A15292" w:rsidR="008844AE" w:rsidRDefault="008844AE"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138" w:type="pct"/>
            <w:vAlign w:val="center"/>
          </w:tcPr>
          <w:p w14:paraId="7BA7DCFC" w14:textId="65717772"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Click the “Log in” button</w:t>
            </w:r>
          </w:p>
        </w:tc>
        <w:tc>
          <w:tcPr>
            <w:tcW w:w="1192" w:type="pct"/>
            <w:vAlign w:val="center"/>
          </w:tcPr>
          <w:p w14:paraId="4FFA7C0E" w14:textId="1D947AA7" w:rsidR="008844AE" w:rsidRDefault="006661AD" w:rsidP="006661AD">
            <w:pPr>
              <w:pStyle w:val="TableCell"/>
              <w:cnfStyle w:val="000000100000" w:firstRow="0" w:lastRow="0" w:firstColumn="0" w:lastColumn="0" w:oddVBand="0" w:evenVBand="0" w:oddHBand="1" w:evenHBand="0" w:firstRowFirstColumn="0" w:firstRowLastColumn="0" w:lastRowFirstColumn="0" w:lastRowLastColumn="0"/>
            </w:pPr>
            <w:r>
              <w:t>This is the normal usage of the user</w:t>
            </w:r>
          </w:p>
        </w:tc>
        <w:tc>
          <w:tcPr>
            <w:tcW w:w="1295" w:type="pct"/>
            <w:vAlign w:val="center"/>
          </w:tcPr>
          <w:p w14:paraId="71D5A4CF" w14:textId="41E6D808"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Send a login request to the server, then the user is passed to messaging screen</w:t>
            </w:r>
          </w:p>
        </w:tc>
      </w:tr>
      <w:tr w:rsidR="008844AE" w14:paraId="546EB5B8" w14:textId="77777777" w:rsidTr="004F3619">
        <w:tc>
          <w:tcPr>
            <w:cnfStyle w:val="001000000000" w:firstRow="0" w:lastRow="0" w:firstColumn="1" w:lastColumn="0" w:oddVBand="0" w:evenVBand="0" w:oddHBand="0" w:evenHBand="0" w:firstRowFirstColumn="0" w:firstRowLastColumn="0" w:lastRowFirstColumn="0" w:lastRowLastColumn="0"/>
            <w:tcW w:w="262" w:type="pct"/>
            <w:vAlign w:val="center"/>
          </w:tcPr>
          <w:p w14:paraId="7576C688" w14:textId="77777777" w:rsidR="008844AE" w:rsidRDefault="008844AE" w:rsidP="003F1313">
            <w:pPr>
              <w:pStyle w:val="TableCell"/>
              <w:jc w:val="center"/>
            </w:pPr>
            <w:r>
              <w:t>1.1</w:t>
            </w:r>
          </w:p>
        </w:tc>
        <w:tc>
          <w:tcPr>
            <w:tcW w:w="770" w:type="pct"/>
            <w:vAlign w:val="center"/>
          </w:tcPr>
          <w:p w14:paraId="68AB3681"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The “Sign up” button</w:t>
            </w:r>
          </w:p>
        </w:tc>
        <w:tc>
          <w:tcPr>
            <w:tcW w:w="343" w:type="pct"/>
            <w:vAlign w:val="center"/>
          </w:tcPr>
          <w:p w14:paraId="68C83FC6" w14:textId="28E9966A" w:rsidR="008844AE" w:rsidRDefault="008844AE" w:rsidP="000527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138" w:type="pct"/>
            <w:vAlign w:val="center"/>
          </w:tcPr>
          <w:p w14:paraId="0B56F0AC" w14:textId="7CF54796"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Click the “Sign up” button</w:t>
            </w:r>
          </w:p>
        </w:tc>
        <w:tc>
          <w:tcPr>
            <w:tcW w:w="1192" w:type="pct"/>
            <w:vAlign w:val="center"/>
          </w:tcPr>
          <w:p w14:paraId="15C1F0D5" w14:textId="58FD9ACB" w:rsidR="008844AE" w:rsidRDefault="006661AD" w:rsidP="006661AD">
            <w:pPr>
              <w:pStyle w:val="TableCell"/>
              <w:cnfStyle w:val="000000000000" w:firstRow="0" w:lastRow="0" w:firstColumn="0" w:lastColumn="0" w:oddVBand="0" w:evenVBand="0" w:oddHBand="0" w:evenHBand="0" w:firstRowFirstColumn="0" w:firstRowLastColumn="0" w:lastRowFirstColumn="0" w:lastRowLastColumn="0"/>
            </w:pPr>
            <w:r>
              <w:t>This is the normal usage of the user</w:t>
            </w:r>
          </w:p>
        </w:tc>
        <w:tc>
          <w:tcPr>
            <w:tcW w:w="1295" w:type="pct"/>
            <w:vAlign w:val="center"/>
          </w:tcPr>
          <w:p w14:paraId="215BA8FD" w14:textId="7C9FB3CE"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Send a sign-up request to the server, then the user is passed to messaging screen</w:t>
            </w:r>
          </w:p>
        </w:tc>
      </w:tr>
      <w:tr w:rsidR="008844AE" w14:paraId="711C4095" w14:textId="77777777" w:rsidTr="004F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63E3C72" w14:textId="77777777" w:rsidR="008844AE" w:rsidRDefault="008844AE" w:rsidP="003F1313">
            <w:pPr>
              <w:pStyle w:val="TableCell"/>
              <w:jc w:val="center"/>
            </w:pPr>
            <w:r>
              <w:t>2.0</w:t>
            </w:r>
          </w:p>
        </w:tc>
        <w:tc>
          <w:tcPr>
            <w:tcW w:w="770" w:type="pct"/>
            <w:vAlign w:val="center"/>
          </w:tcPr>
          <w:p w14:paraId="0CA1AAC6"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343" w:type="pct"/>
            <w:vAlign w:val="center"/>
          </w:tcPr>
          <w:p w14:paraId="737D5CDD" w14:textId="243C1F26" w:rsidR="008844AE" w:rsidRDefault="008844AE" w:rsidP="000527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138" w:type="pct"/>
            <w:vAlign w:val="center"/>
          </w:tcPr>
          <w:p w14:paraId="31211ABD" w14:textId="1DB2E810"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5E0B8FF6"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192" w:type="pct"/>
            <w:vAlign w:val="center"/>
          </w:tcPr>
          <w:p w14:paraId="5B349846" w14:textId="1428460D" w:rsidR="008844AE" w:rsidRDefault="006661AD" w:rsidP="006661AD">
            <w:pPr>
              <w:pStyle w:val="TableCell"/>
              <w:cnfStyle w:val="000000100000" w:firstRow="0" w:lastRow="0" w:firstColumn="0" w:lastColumn="0" w:oddVBand="0" w:evenVBand="0" w:oddHBand="1" w:evenHBand="0" w:firstRowFirstColumn="0" w:firstRowLastColumn="0" w:lastRowFirstColumn="0" w:lastRowLastColumn="0"/>
            </w:pPr>
            <w:r>
              <w:t>This is the normal usage of the user</w:t>
            </w:r>
          </w:p>
        </w:tc>
        <w:tc>
          <w:tcPr>
            <w:tcW w:w="1295" w:type="pct"/>
            <w:vAlign w:val="center"/>
          </w:tcPr>
          <w:p w14:paraId="7C9EBF42" w14:textId="1A2010E3"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successful</w:t>
            </w:r>
          </w:p>
        </w:tc>
      </w:tr>
      <w:tr w:rsidR="008844AE" w14:paraId="5436686C" w14:textId="77777777" w:rsidTr="004F3619">
        <w:tc>
          <w:tcPr>
            <w:cnfStyle w:val="001000000000" w:firstRow="0" w:lastRow="0" w:firstColumn="1" w:lastColumn="0" w:oddVBand="0" w:evenVBand="0" w:oddHBand="0" w:evenHBand="0" w:firstRowFirstColumn="0" w:firstRowLastColumn="0" w:lastRowFirstColumn="0" w:lastRowLastColumn="0"/>
            <w:tcW w:w="262" w:type="pct"/>
            <w:vAlign w:val="center"/>
          </w:tcPr>
          <w:p w14:paraId="63E68CD6" w14:textId="77777777" w:rsidR="008844AE" w:rsidRDefault="008844AE" w:rsidP="003F1313">
            <w:pPr>
              <w:pStyle w:val="TableCell"/>
              <w:jc w:val="center"/>
            </w:pPr>
            <w:r>
              <w:t>2.1</w:t>
            </w:r>
          </w:p>
        </w:tc>
        <w:tc>
          <w:tcPr>
            <w:tcW w:w="770" w:type="pct"/>
            <w:vAlign w:val="center"/>
          </w:tcPr>
          <w:p w14:paraId="1EB5DF90"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Invalid username</w:t>
            </w:r>
          </w:p>
        </w:tc>
        <w:tc>
          <w:tcPr>
            <w:tcW w:w="343" w:type="pct"/>
            <w:vAlign w:val="center"/>
          </w:tcPr>
          <w:p w14:paraId="014A493C" w14:textId="3183C8F3" w:rsidR="008844AE" w:rsidRDefault="008844AE"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38" w:type="pct"/>
            <w:vAlign w:val="center"/>
          </w:tcPr>
          <w:p w14:paraId="424E476B" w14:textId="710C55F3"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0169EE0"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P: test</w:t>
            </w:r>
          </w:p>
        </w:tc>
        <w:tc>
          <w:tcPr>
            <w:tcW w:w="1192" w:type="pct"/>
            <w:vAlign w:val="center"/>
          </w:tcPr>
          <w:p w14:paraId="6C80A7E4" w14:textId="7A17793B" w:rsidR="008844AE" w:rsidRDefault="0023505D" w:rsidP="006661AD">
            <w:pPr>
              <w:pStyle w:val="TableCell"/>
              <w:cnfStyle w:val="000000000000" w:firstRow="0" w:lastRow="0" w:firstColumn="0" w:lastColumn="0" w:oddVBand="0" w:evenVBand="0" w:oddHBand="0" w:evenHBand="0" w:firstRowFirstColumn="0" w:firstRowLastColumn="0" w:lastRowFirstColumn="0" w:lastRowLastColumn="0"/>
            </w:pPr>
            <w:r>
              <w:t>Confirms that server processing is occurring</w:t>
            </w:r>
          </w:p>
        </w:tc>
        <w:tc>
          <w:tcPr>
            <w:tcW w:w="1295" w:type="pct"/>
            <w:vAlign w:val="center"/>
          </w:tcPr>
          <w:p w14:paraId="0ED9CA66" w14:textId="4F077782"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8844AE" w14:paraId="054EB7CA" w14:textId="77777777" w:rsidTr="004F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650C802" w14:textId="77777777" w:rsidR="008844AE" w:rsidRDefault="008844AE" w:rsidP="003F1313">
            <w:pPr>
              <w:pStyle w:val="TableCell"/>
              <w:jc w:val="center"/>
            </w:pPr>
            <w:r>
              <w:t>2.2</w:t>
            </w:r>
          </w:p>
        </w:tc>
        <w:tc>
          <w:tcPr>
            <w:tcW w:w="770" w:type="pct"/>
            <w:vAlign w:val="center"/>
          </w:tcPr>
          <w:p w14:paraId="2415C73A"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343" w:type="pct"/>
            <w:vAlign w:val="center"/>
          </w:tcPr>
          <w:p w14:paraId="0566BA83" w14:textId="27C0EB72" w:rsidR="008844AE" w:rsidRDefault="008844AE"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38" w:type="pct"/>
            <w:vAlign w:val="center"/>
          </w:tcPr>
          <w:p w14:paraId="7288AF05" w14:textId="6D4EDC4F"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U: test</w:t>
            </w:r>
          </w:p>
          <w:p w14:paraId="00AF4071"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P: Testing123</w:t>
            </w:r>
          </w:p>
        </w:tc>
        <w:tc>
          <w:tcPr>
            <w:tcW w:w="1192" w:type="pct"/>
            <w:vAlign w:val="center"/>
          </w:tcPr>
          <w:p w14:paraId="4DAC4AEB" w14:textId="18EAB2A6" w:rsidR="008844AE" w:rsidRDefault="0023505D" w:rsidP="006661AD">
            <w:pPr>
              <w:pStyle w:val="TableCell"/>
              <w:cnfStyle w:val="000000100000" w:firstRow="0" w:lastRow="0" w:firstColumn="0" w:lastColumn="0" w:oddVBand="0" w:evenVBand="0" w:oddHBand="1" w:evenHBand="0" w:firstRowFirstColumn="0" w:firstRowLastColumn="0" w:lastRowFirstColumn="0" w:lastRowLastColumn="0"/>
            </w:pPr>
            <w:r>
              <w:t>Confirms that server processing is occurring</w:t>
            </w:r>
          </w:p>
        </w:tc>
        <w:tc>
          <w:tcPr>
            <w:tcW w:w="1295" w:type="pct"/>
            <w:vAlign w:val="center"/>
          </w:tcPr>
          <w:p w14:paraId="5E47D8A2" w14:textId="080BF46A"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The client is told login was unsuccessful</w:t>
            </w:r>
          </w:p>
        </w:tc>
      </w:tr>
      <w:tr w:rsidR="008844AE" w14:paraId="38463E51" w14:textId="77777777" w:rsidTr="004F3619">
        <w:tc>
          <w:tcPr>
            <w:cnfStyle w:val="001000000000" w:firstRow="0" w:lastRow="0" w:firstColumn="1" w:lastColumn="0" w:oddVBand="0" w:evenVBand="0" w:oddHBand="0" w:evenHBand="0" w:firstRowFirstColumn="0" w:firstRowLastColumn="0" w:lastRowFirstColumn="0" w:lastRowLastColumn="0"/>
            <w:tcW w:w="262" w:type="pct"/>
            <w:vAlign w:val="center"/>
          </w:tcPr>
          <w:p w14:paraId="37ED85C4" w14:textId="77777777" w:rsidR="008844AE" w:rsidRDefault="008844AE" w:rsidP="003F1313">
            <w:pPr>
              <w:pStyle w:val="TableCell"/>
              <w:jc w:val="center"/>
            </w:pPr>
            <w:r>
              <w:t>2.3</w:t>
            </w:r>
          </w:p>
        </w:tc>
        <w:tc>
          <w:tcPr>
            <w:tcW w:w="770" w:type="pct"/>
            <w:vAlign w:val="center"/>
          </w:tcPr>
          <w:p w14:paraId="2E3191B0"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343" w:type="pct"/>
            <w:vAlign w:val="center"/>
          </w:tcPr>
          <w:p w14:paraId="76F27529" w14:textId="2F152DBC" w:rsidR="008844AE" w:rsidRDefault="008844AE"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38" w:type="pct"/>
            <w:vAlign w:val="center"/>
          </w:tcPr>
          <w:p w14:paraId="3EAECC7A" w14:textId="2EBBD54B"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U: Testing123</w:t>
            </w:r>
          </w:p>
          <w:p w14:paraId="52E73F5B"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P: Testing123</w:t>
            </w:r>
          </w:p>
        </w:tc>
        <w:tc>
          <w:tcPr>
            <w:tcW w:w="1192" w:type="pct"/>
            <w:vAlign w:val="center"/>
          </w:tcPr>
          <w:p w14:paraId="0CC22AD5" w14:textId="7ED440B3" w:rsidR="008844AE" w:rsidRDefault="0023505D" w:rsidP="006661AD">
            <w:pPr>
              <w:pStyle w:val="TableCell"/>
              <w:cnfStyle w:val="000000000000" w:firstRow="0" w:lastRow="0" w:firstColumn="0" w:lastColumn="0" w:oddVBand="0" w:evenVBand="0" w:oddHBand="0" w:evenHBand="0" w:firstRowFirstColumn="0" w:firstRowLastColumn="0" w:lastRowFirstColumn="0" w:lastRowLastColumn="0"/>
            </w:pPr>
            <w:r>
              <w:t>Confirms that server processing is occurring</w:t>
            </w:r>
          </w:p>
        </w:tc>
        <w:tc>
          <w:tcPr>
            <w:tcW w:w="1295" w:type="pct"/>
            <w:vAlign w:val="center"/>
          </w:tcPr>
          <w:p w14:paraId="0C767A80" w14:textId="6BEA0B58"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r w:rsidR="008844AE" w14:paraId="388D8B12" w14:textId="77777777" w:rsidTr="004F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9D17DA4" w14:textId="77777777" w:rsidR="008844AE" w:rsidRDefault="008844AE" w:rsidP="003F1313">
            <w:pPr>
              <w:pStyle w:val="TableCell"/>
              <w:jc w:val="center"/>
            </w:pPr>
            <w:r>
              <w:t>2.4</w:t>
            </w:r>
          </w:p>
        </w:tc>
        <w:tc>
          <w:tcPr>
            <w:tcW w:w="770" w:type="pct"/>
            <w:vAlign w:val="center"/>
          </w:tcPr>
          <w:p w14:paraId="74CE0312"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343" w:type="pct"/>
            <w:vAlign w:val="center"/>
          </w:tcPr>
          <w:p w14:paraId="541ECD4F" w14:textId="05586003" w:rsidR="008844AE" w:rsidRDefault="008844AE"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38" w:type="pct"/>
            <w:vAlign w:val="center"/>
          </w:tcPr>
          <w:p w14:paraId="1E58CB8B" w14:textId="183F6BFF"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F854CAA"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P: test</w:t>
            </w:r>
          </w:p>
        </w:tc>
        <w:tc>
          <w:tcPr>
            <w:tcW w:w="1192" w:type="pct"/>
            <w:vAlign w:val="center"/>
          </w:tcPr>
          <w:p w14:paraId="3B6AE878" w14:textId="6963F2B2" w:rsidR="008844AE" w:rsidRDefault="0023505D" w:rsidP="006661AD">
            <w:pPr>
              <w:pStyle w:val="TableCell"/>
              <w:cnfStyle w:val="000000100000" w:firstRow="0" w:lastRow="0" w:firstColumn="0" w:lastColumn="0" w:oddVBand="0" w:evenVBand="0" w:oddHBand="1" w:evenHBand="0" w:firstRowFirstColumn="0" w:firstRowLastColumn="0" w:lastRowFirstColumn="0" w:lastRowLastColumn="0"/>
            </w:pPr>
            <w:r>
              <w:t xml:space="preserve">Tests </w:t>
            </w:r>
            <w:r w:rsidR="004F3619">
              <w:t>whether</w:t>
            </w:r>
            <w:r>
              <w:t xml:space="preserve"> the procedures are r</w:t>
            </w:r>
            <w:r w:rsidR="004F3619">
              <w:t>obust to zero</w:t>
            </w:r>
            <w:r w:rsidR="00726EC3">
              <w:t>-</w:t>
            </w:r>
            <w:r w:rsidR="004F3619">
              <w:t>length strings</w:t>
            </w:r>
          </w:p>
        </w:tc>
        <w:tc>
          <w:tcPr>
            <w:tcW w:w="1295" w:type="pct"/>
            <w:vAlign w:val="center"/>
          </w:tcPr>
          <w:p w14:paraId="47DB064D" w14:textId="3B3D5822"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8844AE" w14:paraId="73E3B7A7" w14:textId="77777777" w:rsidTr="004F3619">
        <w:tc>
          <w:tcPr>
            <w:cnfStyle w:val="001000000000" w:firstRow="0" w:lastRow="0" w:firstColumn="1" w:lastColumn="0" w:oddVBand="0" w:evenVBand="0" w:oddHBand="0" w:evenHBand="0" w:firstRowFirstColumn="0" w:firstRowLastColumn="0" w:lastRowFirstColumn="0" w:lastRowLastColumn="0"/>
            <w:tcW w:w="262" w:type="pct"/>
            <w:vAlign w:val="center"/>
          </w:tcPr>
          <w:p w14:paraId="291CF5E0" w14:textId="77777777" w:rsidR="008844AE" w:rsidRDefault="008844AE" w:rsidP="003F1313">
            <w:pPr>
              <w:pStyle w:val="TableCell"/>
              <w:jc w:val="center"/>
            </w:pPr>
            <w:r>
              <w:t>2.5</w:t>
            </w:r>
          </w:p>
        </w:tc>
        <w:tc>
          <w:tcPr>
            <w:tcW w:w="770" w:type="pct"/>
            <w:vAlign w:val="center"/>
          </w:tcPr>
          <w:p w14:paraId="57115F07"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343" w:type="pct"/>
            <w:vAlign w:val="center"/>
          </w:tcPr>
          <w:p w14:paraId="0DB0470A" w14:textId="3356F006" w:rsidR="008844AE" w:rsidRDefault="008844AE"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38" w:type="pct"/>
            <w:vAlign w:val="center"/>
          </w:tcPr>
          <w:p w14:paraId="5077626A" w14:textId="5F7E5C85"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0F07524E"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P:</w:t>
            </w:r>
          </w:p>
        </w:tc>
        <w:tc>
          <w:tcPr>
            <w:tcW w:w="1192" w:type="pct"/>
            <w:vAlign w:val="center"/>
          </w:tcPr>
          <w:p w14:paraId="0503DE38" w14:textId="383F4379" w:rsidR="008844AE" w:rsidRDefault="004F3619" w:rsidP="006661AD">
            <w:pPr>
              <w:pStyle w:val="TableCell"/>
              <w:cnfStyle w:val="000000000000" w:firstRow="0" w:lastRow="0" w:firstColumn="0" w:lastColumn="0" w:oddVBand="0" w:evenVBand="0" w:oddHBand="0" w:evenHBand="0" w:firstRowFirstColumn="0" w:firstRowLastColumn="0" w:lastRowFirstColumn="0" w:lastRowLastColumn="0"/>
            </w:pPr>
            <w:r>
              <w:t xml:space="preserve">Tests </w:t>
            </w:r>
            <w:r>
              <w:t>whether</w:t>
            </w:r>
            <w:r>
              <w:t xml:space="preserve"> the procedures are robust to zero</w:t>
            </w:r>
            <w:r w:rsidR="00726EC3">
              <w:t>-</w:t>
            </w:r>
            <w:r>
              <w:t>length strings</w:t>
            </w:r>
          </w:p>
        </w:tc>
        <w:tc>
          <w:tcPr>
            <w:tcW w:w="1295" w:type="pct"/>
            <w:vAlign w:val="center"/>
          </w:tcPr>
          <w:p w14:paraId="26ED2CFD" w14:textId="0CC1E1E6"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The client is prevented from submitting a login request</w:t>
            </w:r>
          </w:p>
        </w:tc>
      </w:tr>
      <w:tr w:rsidR="008844AE" w14:paraId="068E5C7D" w14:textId="77777777" w:rsidTr="004F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2098865" w14:textId="77777777" w:rsidR="008844AE" w:rsidRDefault="008844AE" w:rsidP="003F1313">
            <w:pPr>
              <w:pStyle w:val="TableCell"/>
              <w:jc w:val="center"/>
            </w:pPr>
            <w:r>
              <w:t>2.6</w:t>
            </w:r>
          </w:p>
        </w:tc>
        <w:tc>
          <w:tcPr>
            <w:tcW w:w="770" w:type="pct"/>
            <w:vAlign w:val="center"/>
          </w:tcPr>
          <w:p w14:paraId="42C22E95"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343" w:type="pct"/>
            <w:vAlign w:val="center"/>
          </w:tcPr>
          <w:p w14:paraId="117EFC58" w14:textId="4A64228D" w:rsidR="008844AE" w:rsidRDefault="008844AE" w:rsidP="000527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138" w:type="pct"/>
            <w:vAlign w:val="center"/>
          </w:tcPr>
          <w:p w14:paraId="2E81E432" w14:textId="5F74737A"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U:</w:t>
            </w:r>
          </w:p>
          <w:p w14:paraId="481C2961" w14:textId="77777777"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P:</w:t>
            </w:r>
          </w:p>
        </w:tc>
        <w:tc>
          <w:tcPr>
            <w:tcW w:w="1192" w:type="pct"/>
            <w:vAlign w:val="center"/>
          </w:tcPr>
          <w:p w14:paraId="2B91CB64" w14:textId="04CF015B" w:rsidR="008844AE" w:rsidRDefault="004F3619" w:rsidP="006661AD">
            <w:pPr>
              <w:pStyle w:val="TableCell"/>
              <w:cnfStyle w:val="000000100000" w:firstRow="0" w:lastRow="0" w:firstColumn="0" w:lastColumn="0" w:oddVBand="0" w:evenVBand="0" w:oddHBand="1" w:evenHBand="0" w:firstRowFirstColumn="0" w:firstRowLastColumn="0" w:lastRowFirstColumn="0" w:lastRowLastColumn="0"/>
            </w:pPr>
            <w:r>
              <w:t xml:space="preserve">Tests </w:t>
            </w:r>
            <w:r>
              <w:t>whether</w:t>
            </w:r>
            <w:r>
              <w:t xml:space="preserve"> the procedures are robust to zero</w:t>
            </w:r>
            <w:r w:rsidR="00726EC3">
              <w:t>-</w:t>
            </w:r>
            <w:r>
              <w:t>length strings</w:t>
            </w:r>
          </w:p>
        </w:tc>
        <w:tc>
          <w:tcPr>
            <w:tcW w:w="1295" w:type="pct"/>
            <w:vAlign w:val="center"/>
          </w:tcPr>
          <w:p w14:paraId="7B6C588F" w14:textId="6B11F931" w:rsidR="008844AE" w:rsidRDefault="008844AE" w:rsidP="003F1313">
            <w:pPr>
              <w:pStyle w:val="TableCell"/>
              <w:cnfStyle w:val="000000100000" w:firstRow="0" w:lastRow="0" w:firstColumn="0" w:lastColumn="0" w:oddVBand="0" w:evenVBand="0" w:oddHBand="1" w:evenHBand="0" w:firstRowFirstColumn="0" w:firstRowLastColumn="0" w:lastRowFirstColumn="0" w:lastRowLastColumn="0"/>
            </w:pPr>
            <w:r>
              <w:t>The client is prevented from submitting a login request</w:t>
            </w:r>
          </w:p>
        </w:tc>
      </w:tr>
      <w:tr w:rsidR="008844AE" w14:paraId="34556405" w14:textId="77777777" w:rsidTr="004F3619">
        <w:tc>
          <w:tcPr>
            <w:cnfStyle w:val="001000000000" w:firstRow="0" w:lastRow="0" w:firstColumn="1" w:lastColumn="0" w:oddVBand="0" w:evenVBand="0" w:oddHBand="0" w:evenHBand="0" w:firstRowFirstColumn="0" w:firstRowLastColumn="0" w:lastRowFirstColumn="0" w:lastRowLastColumn="0"/>
            <w:tcW w:w="262" w:type="pct"/>
            <w:vAlign w:val="center"/>
          </w:tcPr>
          <w:p w14:paraId="1E7EE8AD" w14:textId="77777777" w:rsidR="008844AE" w:rsidRDefault="008844AE" w:rsidP="003F1313">
            <w:pPr>
              <w:pStyle w:val="TableCell"/>
              <w:jc w:val="center"/>
            </w:pPr>
            <w:r>
              <w:t>2.7</w:t>
            </w:r>
          </w:p>
        </w:tc>
        <w:tc>
          <w:tcPr>
            <w:tcW w:w="770" w:type="pct"/>
            <w:vAlign w:val="center"/>
          </w:tcPr>
          <w:p w14:paraId="05B0F058"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343" w:type="pct"/>
            <w:vAlign w:val="center"/>
          </w:tcPr>
          <w:p w14:paraId="2B3786A3" w14:textId="11EB4F4D" w:rsidR="008844AE" w:rsidRDefault="008844AE" w:rsidP="000527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138" w:type="pct"/>
            <w:vAlign w:val="center"/>
          </w:tcPr>
          <w:p w14:paraId="70011BFC" w14:textId="38EB054F"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U: test</w:t>
            </w:r>
          </w:p>
          <w:p w14:paraId="759B7F57" w14:textId="77777777"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P: password123</w:t>
            </w:r>
          </w:p>
        </w:tc>
        <w:tc>
          <w:tcPr>
            <w:tcW w:w="1192" w:type="pct"/>
            <w:vAlign w:val="center"/>
          </w:tcPr>
          <w:p w14:paraId="53B82ED7" w14:textId="0655626E" w:rsidR="008844AE" w:rsidRDefault="004F3619" w:rsidP="006661AD">
            <w:pPr>
              <w:pStyle w:val="TableCell"/>
              <w:cnfStyle w:val="000000000000" w:firstRow="0" w:lastRow="0" w:firstColumn="0" w:lastColumn="0" w:oddVBand="0" w:evenVBand="0" w:oddHBand="0" w:evenHBand="0" w:firstRowFirstColumn="0" w:firstRowLastColumn="0" w:lastRowFirstColumn="0" w:lastRowLastColumn="0"/>
            </w:pPr>
            <w:r>
              <w:t>Confirms that server processing is occurring</w:t>
            </w:r>
          </w:p>
        </w:tc>
        <w:tc>
          <w:tcPr>
            <w:tcW w:w="1295" w:type="pct"/>
            <w:vAlign w:val="center"/>
          </w:tcPr>
          <w:p w14:paraId="697122EA" w14:textId="5A85A282" w:rsidR="008844AE" w:rsidRDefault="008844AE" w:rsidP="003F1313">
            <w:pPr>
              <w:pStyle w:val="TableCell"/>
              <w:cnfStyle w:val="000000000000" w:firstRow="0" w:lastRow="0" w:firstColumn="0" w:lastColumn="0" w:oddVBand="0" w:evenVBand="0" w:oddHBand="0" w:evenHBand="0" w:firstRowFirstColumn="0" w:firstRowLastColumn="0" w:lastRowFirstColumn="0" w:lastRowLastColumn="0"/>
            </w:pPr>
            <w:r>
              <w:t>The client is told login was unsuccessful</w:t>
            </w:r>
          </w:p>
        </w:tc>
      </w:tr>
    </w:tbl>
    <w:p w14:paraId="11D335BA" w14:textId="77777777" w:rsidR="003943B3" w:rsidRDefault="003943B3" w:rsidP="003943B3"/>
    <w:p w14:paraId="040C4049" w14:textId="650ADAB4" w:rsidR="003943B3" w:rsidRPr="003943B3" w:rsidRDefault="003943B3" w:rsidP="003943B3">
      <w:r>
        <w:br w:type="page"/>
      </w:r>
    </w:p>
    <w:p w14:paraId="1938E033" w14:textId="718E8835" w:rsidR="00756ADE" w:rsidRDefault="001A3CC8" w:rsidP="00756ADE">
      <w:pPr>
        <w:pStyle w:val="Heading3"/>
      </w:pPr>
      <w:bookmarkStart w:id="89" w:name="_Toc96979673"/>
      <w:r>
        <w:lastRenderedPageBreak/>
        <w:t xml:space="preserve">Sign Up </w:t>
      </w:r>
      <w:r w:rsidR="005E5557">
        <w:t xml:space="preserve">Test </w:t>
      </w:r>
      <w:r w:rsidR="00756ADE">
        <w:t>Data</w:t>
      </w:r>
      <w:bookmarkEnd w:id="89"/>
    </w:p>
    <w:p w14:paraId="3CFAA484" w14:textId="16FA48AE" w:rsidR="00756ADE" w:rsidRDefault="00756ADE" w:rsidP="00924976">
      <w:r w:rsidRPr="00286C8A">
        <w:t xml:space="preserve">When a new account is created, </w:t>
      </w:r>
      <w:proofErr w:type="spellStart"/>
      <w:r>
        <w:t>GetValidCredentials</w:t>
      </w:r>
      <w:proofErr w:type="spellEnd"/>
      <w:r>
        <w:t xml:space="preserve"> is called</w:t>
      </w:r>
      <w:r w:rsidR="00132A58">
        <w:t xml:space="preserve"> (see algorithms heading for pseudocode)</w:t>
      </w:r>
      <w:r>
        <w:t xml:space="preserve">.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tbl>
      <w:tblPr>
        <w:tblStyle w:val="PlainTable1"/>
        <w:tblW w:w="0" w:type="auto"/>
        <w:tblLook w:val="0480" w:firstRow="0" w:lastRow="0" w:firstColumn="1" w:lastColumn="0" w:noHBand="0" w:noVBand="1"/>
      </w:tblPr>
      <w:tblGrid>
        <w:gridCol w:w="1413"/>
        <w:gridCol w:w="7603"/>
      </w:tblGrid>
      <w:tr w:rsidR="00924976" w14:paraId="4148E5C9"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900C92" w14:textId="77777777" w:rsidR="00924976" w:rsidRDefault="00924976" w:rsidP="003F1313">
            <w:pPr>
              <w:pStyle w:val="TableCell"/>
            </w:pPr>
            <w:r>
              <w:t>Procedure</w:t>
            </w:r>
          </w:p>
        </w:tc>
        <w:tc>
          <w:tcPr>
            <w:tcW w:w="7603" w:type="dxa"/>
          </w:tcPr>
          <w:p w14:paraId="7B3F2A5B" w14:textId="12869F26"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proofErr w:type="spellStart"/>
            <w:r>
              <w:t>GetValidCredentials</w:t>
            </w:r>
            <w:proofErr w:type="spellEnd"/>
            <w:r>
              <w:t>, from</w:t>
            </w:r>
            <w:r w:rsidRPr="0001445B">
              <w:rPr>
                <w:rStyle w:val="QuoteChar"/>
              </w:rPr>
              <w:t xml:space="preserve"> </w:t>
            </w:r>
            <w:r w:rsidR="0001445B" w:rsidRPr="0001445B">
              <w:rPr>
                <w:rStyle w:val="QuoteChar"/>
              </w:rPr>
              <w:fldChar w:fldCharType="begin"/>
            </w:r>
            <w:r w:rsidR="0001445B" w:rsidRPr="0001445B">
              <w:rPr>
                <w:rStyle w:val="QuoteChar"/>
              </w:rPr>
              <w:instrText xml:space="preserve"> REF _Ref96977401 \r \h </w:instrText>
            </w:r>
            <w:r w:rsidR="0001445B" w:rsidRPr="0001445B">
              <w:rPr>
                <w:rStyle w:val="QuoteChar"/>
              </w:rPr>
            </w:r>
            <w:r w:rsidR="0001445B">
              <w:rPr>
                <w:rStyle w:val="QuoteChar"/>
              </w:rPr>
              <w:instrText xml:space="preserve"> \* MERGEFORMAT </w:instrText>
            </w:r>
            <w:r w:rsidR="0001445B" w:rsidRPr="0001445B">
              <w:rPr>
                <w:rStyle w:val="QuoteChar"/>
              </w:rPr>
              <w:fldChar w:fldCharType="separate"/>
            </w:r>
            <w:r w:rsidR="0001445B">
              <w:rPr>
                <w:rStyle w:val="QuoteChar"/>
              </w:rPr>
              <w:t>2.3.3</w:t>
            </w:r>
            <w:r w:rsidR="0001445B" w:rsidRPr="0001445B">
              <w:rPr>
                <w:rStyle w:val="QuoteChar"/>
              </w:rPr>
              <w:fldChar w:fldCharType="end"/>
            </w:r>
            <w:r w:rsidR="0001445B" w:rsidRPr="0001445B">
              <w:rPr>
                <w:rStyle w:val="QuoteChar"/>
              </w:rPr>
              <w:t xml:space="preserve"> </w:t>
            </w:r>
            <w:r w:rsidR="0001445B" w:rsidRPr="0001445B">
              <w:rPr>
                <w:rStyle w:val="QuoteChar"/>
              </w:rPr>
              <w:fldChar w:fldCharType="begin"/>
            </w:r>
            <w:r w:rsidR="0001445B" w:rsidRPr="0001445B">
              <w:rPr>
                <w:rStyle w:val="QuoteChar"/>
              </w:rPr>
              <w:instrText xml:space="preserve"> REF _Ref96977403 \h </w:instrText>
            </w:r>
            <w:r w:rsidR="0001445B" w:rsidRPr="0001445B">
              <w:rPr>
                <w:rStyle w:val="QuoteChar"/>
              </w:rPr>
            </w:r>
            <w:r w:rsidR="0001445B">
              <w:rPr>
                <w:rStyle w:val="QuoteChar"/>
              </w:rPr>
              <w:instrText xml:space="preserve"> \* MERGEFORMAT </w:instrText>
            </w:r>
            <w:r w:rsidR="0001445B" w:rsidRPr="0001445B">
              <w:rPr>
                <w:rStyle w:val="QuoteChar"/>
              </w:rPr>
              <w:fldChar w:fldCharType="separate"/>
            </w:r>
            <w:r w:rsidR="0001445B" w:rsidRPr="0001445B">
              <w:rPr>
                <w:rStyle w:val="QuoteChar"/>
              </w:rPr>
              <w:t>Validation and Keys</w:t>
            </w:r>
            <w:r w:rsidR="0001445B" w:rsidRPr="0001445B">
              <w:rPr>
                <w:rStyle w:val="QuoteChar"/>
              </w:rPr>
              <w:fldChar w:fldCharType="end"/>
            </w:r>
          </w:p>
        </w:tc>
      </w:tr>
      <w:tr w:rsidR="00924976" w14:paraId="1D92131D" w14:textId="77777777" w:rsidTr="003F1313">
        <w:tc>
          <w:tcPr>
            <w:cnfStyle w:val="001000000000" w:firstRow="0" w:lastRow="0" w:firstColumn="1" w:lastColumn="0" w:oddVBand="0" w:evenVBand="0" w:oddHBand="0" w:evenHBand="0" w:firstRowFirstColumn="0" w:firstRowLastColumn="0" w:lastRowFirstColumn="0" w:lastRowLastColumn="0"/>
            <w:tcW w:w="1413" w:type="dxa"/>
          </w:tcPr>
          <w:p w14:paraId="24A42C42" w14:textId="77777777" w:rsidR="00924976" w:rsidRDefault="00924976" w:rsidP="003F1313">
            <w:pPr>
              <w:pStyle w:val="TableCell"/>
            </w:pPr>
            <w:r>
              <w:t>Parameters</w:t>
            </w:r>
          </w:p>
        </w:tc>
        <w:tc>
          <w:tcPr>
            <w:tcW w:w="7603" w:type="dxa"/>
          </w:tcPr>
          <w:p w14:paraId="4942AA74" w14:textId="77777777" w:rsidR="00924976" w:rsidRDefault="00924976" w:rsidP="003F131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924976" w14:paraId="3464A2AF" w14:textId="77777777" w:rsidTr="003F1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7F3F364" w14:textId="77777777" w:rsidR="00924976" w:rsidRDefault="00924976" w:rsidP="003F1313">
            <w:pPr>
              <w:pStyle w:val="TableCell"/>
            </w:pPr>
            <w:r>
              <w:t>Returns</w:t>
            </w:r>
          </w:p>
        </w:tc>
        <w:tc>
          <w:tcPr>
            <w:tcW w:w="7603" w:type="dxa"/>
          </w:tcPr>
          <w:p w14:paraId="34CCEB1E" w14:textId="77777777" w:rsidR="00924976" w:rsidRDefault="00924976" w:rsidP="003F131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76861EF0" w14:textId="0E20A9C1" w:rsidR="00756ADE" w:rsidRPr="00286C8A" w:rsidRDefault="00756ADE" w:rsidP="00924976">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20" w:firstRow="1" w:lastRow="0" w:firstColumn="0" w:lastColumn="0" w:noHBand="0" w:noVBand="1"/>
      </w:tblPr>
      <w:tblGrid>
        <w:gridCol w:w="419"/>
        <w:gridCol w:w="1404"/>
        <w:gridCol w:w="618"/>
        <w:gridCol w:w="2231"/>
        <w:gridCol w:w="2128"/>
        <w:gridCol w:w="2216"/>
      </w:tblGrid>
      <w:tr w:rsidR="004F3619" w14:paraId="64050133" w14:textId="77777777" w:rsidTr="000E6EAD">
        <w:trPr>
          <w:cnfStyle w:val="100000000000" w:firstRow="1" w:lastRow="0" w:firstColumn="0" w:lastColumn="0" w:oddVBand="0" w:evenVBand="0" w:oddHBand="0" w:evenHBand="0" w:firstRowFirstColumn="0" w:firstRowLastColumn="0" w:lastRowFirstColumn="0" w:lastRowLastColumn="0"/>
        </w:trPr>
        <w:tc>
          <w:tcPr>
            <w:tcW w:w="232" w:type="pct"/>
            <w:vAlign w:val="center"/>
          </w:tcPr>
          <w:p w14:paraId="125DC5DE" w14:textId="77777777" w:rsidR="004F3619" w:rsidRDefault="004F3619" w:rsidP="00A22E23">
            <w:pPr>
              <w:pStyle w:val="TableCell"/>
              <w:jc w:val="center"/>
            </w:pPr>
            <w:r>
              <w:t>ID</w:t>
            </w:r>
          </w:p>
        </w:tc>
        <w:tc>
          <w:tcPr>
            <w:tcW w:w="779" w:type="pct"/>
            <w:vAlign w:val="center"/>
          </w:tcPr>
          <w:p w14:paraId="327C7FAF" w14:textId="77777777" w:rsidR="004F3619" w:rsidRDefault="004F3619" w:rsidP="00A22E23">
            <w:pPr>
              <w:pStyle w:val="TableCell"/>
              <w:jc w:val="center"/>
            </w:pPr>
            <w:r>
              <w:t>Test</w:t>
            </w:r>
          </w:p>
        </w:tc>
        <w:tc>
          <w:tcPr>
            <w:tcW w:w="343" w:type="pct"/>
            <w:vAlign w:val="center"/>
          </w:tcPr>
          <w:p w14:paraId="6D3B3297" w14:textId="77777777" w:rsidR="004F3619" w:rsidRDefault="004F3619" w:rsidP="00A22E23">
            <w:pPr>
              <w:pStyle w:val="TableCell"/>
              <w:jc w:val="center"/>
            </w:pPr>
            <w:r>
              <w:t>Type</w:t>
            </w:r>
          </w:p>
        </w:tc>
        <w:tc>
          <w:tcPr>
            <w:tcW w:w="1237" w:type="pct"/>
          </w:tcPr>
          <w:p w14:paraId="1310B8C7" w14:textId="60C3C625" w:rsidR="004F3619" w:rsidRDefault="004F3619" w:rsidP="00A22E23">
            <w:pPr>
              <w:pStyle w:val="TableCell"/>
              <w:jc w:val="center"/>
            </w:pPr>
            <w:r>
              <w:t>Input Data</w:t>
            </w:r>
          </w:p>
        </w:tc>
        <w:tc>
          <w:tcPr>
            <w:tcW w:w="1180" w:type="pct"/>
          </w:tcPr>
          <w:p w14:paraId="01D03C66" w14:textId="07F2B9B0" w:rsidR="004F3619" w:rsidRDefault="004F3619" w:rsidP="00A22E23">
            <w:pPr>
              <w:pStyle w:val="TableCell"/>
              <w:jc w:val="center"/>
            </w:pPr>
            <w:r>
              <w:t>Justification</w:t>
            </w:r>
          </w:p>
        </w:tc>
        <w:tc>
          <w:tcPr>
            <w:tcW w:w="1229" w:type="pct"/>
            <w:vAlign w:val="center"/>
          </w:tcPr>
          <w:p w14:paraId="038D6FC1" w14:textId="0C2851A1" w:rsidR="004F3619" w:rsidRDefault="004F3619" w:rsidP="00A22E23">
            <w:pPr>
              <w:pStyle w:val="TableCell"/>
              <w:jc w:val="center"/>
            </w:pPr>
            <w:r>
              <w:t>Expected Output</w:t>
            </w:r>
          </w:p>
        </w:tc>
      </w:tr>
      <w:tr w:rsidR="004F3619" w14:paraId="3FF1B513"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2F0BE34F" w14:textId="4F074166" w:rsidR="004F3619" w:rsidRDefault="004F3619" w:rsidP="00A22E23">
            <w:pPr>
              <w:pStyle w:val="TableCell"/>
              <w:jc w:val="center"/>
            </w:pPr>
            <w:r>
              <w:t>1</w:t>
            </w:r>
          </w:p>
        </w:tc>
        <w:tc>
          <w:tcPr>
            <w:tcW w:w="779" w:type="pct"/>
            <w:vAlign w:val="center"/>
          </w:tcPr>
          <w:p w14:paraId="761C291C" w14:textId="77777777" w:rsidR="004F3619" w:rsidRDefault="004F3619" w:rsidP="00A43CA2">
            <w:pPr>
              <w:pStyle w:val="TableCell"/>
            </w:pPr>
            <w:r>
              <w:t>Valid username and password</w:t>
            </w:r>
          </w:p>
        </w:tc>
        <w:tc>
          <w:tcPr>
            <w:tcW w:w="343" w:type="pct"/>
            <w:vAlign w:val="center"/>
          </w:tcPr>
          <w:p w14:paraId="31620817" w14:textId="77777777" w:rsidR="004F3619" w:rsidRDefault="004F3619" w:rsidP="00A43CA2">
            <w:pPr>
              <w:pStyle w:val="TableCell"/>
              <w:jc w:val="center"/>
            </w:pPr>
            <w:r>
              <w:t>N</w:t>
            </w:r>
          </w:p>
        </w:tc>
        <w:tc>
          <w:tcPr>
            <w:tcW w:w="1237" w:type="pct"/>
            <w:vAlign w:val="center"/>
          </w:tcPr>
          <w:p w14:paraId="18DD2A02" w14:textId="77777777" w:rsidR="004F3619" w:rsidRDefault="004F3619" w:rsidP="00A43CA2">
            <w:pPr>
              <w:pStyle w:val="TableCell"/>
            </w:pPr>
            <w:r>
              <w:t>username = “Daniel”</w:t>
            </w:r>
          </w:p>
          <w:p w14:paraId="77A1456C" w14:textId="77777777" w:rsidR="004F3619" w:rsidRDefault="004F3619" w:rsidP="00A43CA2">
            <w:pPr>
              <w:pStyle w:val="TableCell"/>
            </w:pPr>
            <w:r>
              <w:t>password = “Password123!”</w:t>
            </w:r>
          </w:p>
        </w:tc>
        <w:tc>
          <w:tcPr>
            <w:tcW w:w="1180" w:type="pct"/>
            <w:vAlign w:val="center"/>
          </w:tcPr>
          <w:p w14:paraId="3FCED907" w14:textId="0ED2752E" w:rsidR="004F3619" w:rsidRDefault="00A43CA2" w:rsidP="00A43CA2">
            <w:pPr>
              <w:pStyle w:val="TableCell"/>
            </w:pPr>
            <w:r>
              <w:t>This is the normal usage from the user</w:t>
            </w:r>
          </w:p>
        </w:tc>
        <w:tc>
          <w:tcPr>
            <w:tcW w:w="1229" w:type="pct"/>
            <w:vAlign w:val="center"/>
          </w:tcPr>
          <w:p w14:paraId="00F13101" w14:textId="0F6C10D8" w:rsidR="004F3619" w:rsidRDefault="004F3619" w:rsidP="00A43CA2">
            <w:pPr>
              <w:pStyle w:val="TableCell"/>
            </w:pPr>
            <w:r>
              <w:t>username + # + discriminator and password returned</w:t>
            </w:r>
          </w:p>
        </w:tc>
      </w:tr>
      <w:tr w:rsidR="004F3619" w14:paraId="72124435" w14:textId="77777777" w:rsidTr="000E6EAD">
        <w:tc>
          <w:tcPr>
            <w:tcW w:w="232" w:type="pct"/>
            <w:vAlign w:val="center"/>
          </w:tcPr>
          <w:p w14:paraId="36BC7F35" w14:textId="0A6A0B9D" w:rsidR="004F3619" w:rsidRDefault="004F3619" w:rsidP="00A22E23">
            <w:pPr>
              <w:pStyle w:val="TableCell"/>
              <w:jc w:val="center"/>
            </w:pPr>
            <w:r>
              <w:t>2</w:t>
            </w:r>
          </w:p>
        </w:tc>
        <w:tc>
          <w:tcPr>
            <w:tcW w:w="779" w:type="pct"/>
            <w:vAlign w:val="center"/>
          </w:tcPr>
          <w:p w14:paraId="7868E95F" w14:textId="77777777" w:rsidR="004F3619" w:rsidRDefault="004F3619" w:rsidP="00A43CA2">
            <w:pPr>
              <w:pStyle w:val="TableCell"/>
            </w:pPr>
            <w:r>
              <w:t>Empty variable from UI</w:t>
            </w:r>
          </w:p>
        </w:tc>
        <w:tc>
          <w:tcPr>
            <w:tcW w:w="343" w:type="pct"/>
            <w:vAlign w:val="center"/>
          </w:tcPr>
          <w:p w14:paraId="6BCDC889" w14:textId="77777777" w:rsidR="004F3619" w:rsidRDefault="004F3619" w:rsidP="00A43CA2">
            <w:pPr>
              <w:pStyle w:val="TableCell"/>
              <w:jc w:val="center"/>
            </w:pPr>
            <w:r>
              <w:t>E</w:t>
            </w:r>
          </w:p>
        </w:tc>
        <w:tc>
          <w:tcPr>
            <w:tcW w:w="1237" w:type="pct"/>
            <w:vAlign w:val="center"/>
          </w:tcPr>
          <w:p w14:paraId="509326AE" w14:textId="77777777" w:rsidR="004F3619" w:rsidRDefault="004F3619" w:rsidP="00A43CA2">
            <w:pPr>
              <w:pStyle w:val="TableCell"/>
            </w:pPr>
            <w:r>
              <w:t>username = “”</w:t>
            </w:r>
          </w:p>
          <w:p w14:paraId="383FC53E" w14:textId="77777777" w:rsidR="004F3619" w:rsidRDefault="004F3619" w:rsidP="00A43CA2">
            <w:pPr>
              <w:pStyle w:val="TableCell"/>
            </w:pPr>
            <w:r>
              <w:t>password = “Password123!”</w:t>
            </w:r>
          </w:p>
        </w:tc>
        <w:tc>
          <w:tcPr>
            <w:tcW w:w="1180" w:type="pct"/>
            <w:vAlign w:val="center"/>
          </w:tcPr>
          <w:p w14:paraId="47A4C619" w14:textId="2CC0D8C9" w:rsidR="004F3619" w:rsidRDefault="00C16B98" w:rsidP="00A43CA2">
            <w:pPr>
              <w:pStyle w:val="TableCell"/>
            </w:pPr>
            <w:r>
              <w:t>Tests whether the procedures are robust to zero</w:t>
            </w:r>
            <w:r w:rsidR="00726EC3">
              <w:t>-</w:t>
            </w:r>
            <w:r>
              <w:t>length strings</w:t>
            </w:r>
          </w:p>
        </w:tc>
        <w:tc>
          <w:tcPr>
            <w:tcW w:w="1229" w:type="pct"/>
            <w:vAlign w:val="center"/>
          </w:tcPr>
          <w:p w14:paraId="017EA1CF" w14:textId="3FB96D59" w:rsidR="004F3619" w:rsidRDefault="004F3619" w:rsidP="00A43CA2">
            <w:pPr>
              <w:pStyle w:val="TableCell"/>
            </w:pPr>
            <w:r>
              <w:t>Repeat credential input</w:t>
            </w:r>
          </w:p>
        </w:tc>
      </w:tr>
      <w:tr w:rsidR="004F3619" w14:paraId="4EE44245"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41CFA66F" w14:textId="05527C3D" w:rsidR="004F3619" w:rsidRDefault="004F3619" w:rsidP="00A22E23">
            <w:pPr>
              <w:pStyle w:val="TableCell"/>
              <w:jc w:val="center"/>
            </w:pPr>
            <w:r>
              <w:t>3</w:t>
            </w:r>
          </w:p>
        </w:tc>
        <w:tc>
          <w:tcPr>
            <w:tcW w:w="779" w:type="pct"/>
            <w:vAlign w:val="center"/>
          </w:tcPr>
          <w:p w14:paraId="5630B508" w14:textId="77777777" w:rsidR="004F3619" w:rsidRDefault="004F3619" w:rsidP="00A43CA2">
            <w:pPr>
              <w:pStyle w:val="TableCell"/>
            </w:pPr>
            <w:r>
              <w:t>Null variable from UI</w:t>
            </w:r>
          </w:p>
        </w:tc>
        <w:tc>
          <w:tcPr>
            <w:tcW w:w="343" w:type="pct"/>
            <w:vAlign w:val="center"/>
          </w:tcPr>
          <w:p w14:paraId="259DE367" w14:textId="77777777" w:rsidR="004F3619" w:rsidRDefault="004F3619" w:rsidP="00A43CA2">
            <w:pPr>
              <w:pStyle w:val="TableCell"/>
              <w:jc w:val="center"/>
            </w:pPr>
            <w:r>
              <w:t>E</w:t>
            </w:r>
          </w:p>
        </w:tc>
        <w:tc>
          <w:tcPr>
            <w:tcW w:w="1237" w:type="pct"/>
            <w:vAlign w:val="center"/>
          </w:tcPr>
          <w:p w14:paraId="3529A4AF" w14:textId="77777777" w:rsidR="004F3619" w:rsidRDefault="004F3619" w:rsidP="00A43CA2">
            <w:pPr>
              <w:pStyle w:val="TableCell"/>
            </w:pPr>
            <w:r>
              <w:t>username = null</w:t>
            </w:r>
          </w:p>
          <w:p w14:paraId="199FA53E" w14:textId="77777777" w:rsidR="004F3619" w:rsidRDefault="004F3619" w:rsidP="00A43CA2">
            <w:pPr>
              <w:pStyle w:val="TableCell"/>
            </w:pPr>
            <w:r>
              <w:t>password = “Password123!”</w:t>
            </w:r>
          </w:p>
        </w:tc>
        <w:tc>
          <w:tcPr>
            <w:tcW w:w="1180" w:type="pct"/>
            <w:vAlign w:val="center"/>
          </w:tcPr>
          <w:p w14:paraId="368AC17E" w14:textId="4D462C01" w:rsidR="004F3619" w:rsidRDefault="00C16B98" w:rsidP="00A43CA2">
            <w:pPr>
              <w:pStyle w:val="TableCell"/>
            </w:pPr>
            <w:r>
              <w:t>Tests whether the procedures are robust to zero</w:t>
            </w:r>
            <w:r w:rsidR="00726EC3">
              <w:t>-</w:t>
            </w:r>
            <w:r>
              <w:t>length strings</w:t>
            </w:r>
          </w:p>
        </w:tc>
        <w:tc>
          <w:tcPr>
            <w:tcW w:w="1229" w:type="pct"/>
            <w:vAlign w:val="center"/>
          </w:tcPr>
          <w:p w14:paraId="1C9302EF" w14:textId="519AB125" w:rsidR="004F3619" w:rsidRDefault="004F3619" w:rsidP="00A43CA2">
            <w:pPr>
              <w:pStyle w:val="TableCell"/>
            </w:pPr>
            <w:r>
              <w:t>Repeat credential input</w:t>
            </w:r>
          </w:p>
        </w:tc>
      </w:tr>
      <w:tr w:rsidR="004F3619" w14:paraId="47A1D9A6" w14:textId="77777777" w:rsidTr="000E6EAD">
        <w:tc>
          <w:tcPr>
            <w:tcW w:w="232" w:type="pct"/>
            <w:vAlign w:val="center"/>
          </w:tcPr>
          <w:p w14:paraId="25CF3ACB" w14:textId="474AD604" w:rsidR="004F3619" w:rsidRDefault="004F3619" w:rsidP="00A22E23">
            <w:pPr>
              <w:pStyle w:val="TableCell"/>
              <w:jc w:val="center"/>
            </w:pPr>
            <w:r>
              <w:t>4</w:t>
            </w:r>
          </w:p>
        </w:tc>
        <w:tc>
          <w:tcPr>
            <w:tcW w:w="779" w:type="pct"/>
            <w:vAlign w:val="center"/>
          </w:tcPr>
          <w:p w14:paraId="1A0F3C8A" w14:textId="77777777" w:rsidR="004F3619" w:rsidRDefault="004F3619" w:rsidP="00A43CA2">
            <w:pPr>
              <w:pStyle w:val="TableCell"/>
            </w:pPr>
            <w:r>
              <w:t>Username contains invalid character</w:t>
            </w:r>
          </w:p>
        </w:tc>
        <w:tc>
          <w:tcPr>
            <w:tcW w:w="343" w:type="pct"/>
            <w:vAlign w:val="center"/>
          </w:tcPr>
          <w:p w14:paraId="559235DA" w14:textId="77777777" w:rsidR="004F3619" w:rsidRDefault="004F3619" w:rsidP="00A43CA2">
            <w:pPr>
              <w:pStyle w:val="TableCell"/>
              <w:jc w:val="center"/>
            </w:pPr>
            <w:r>
              <w:t>N</w:t>
            </w:r>
          </w:p>
        </w:tc>
        <w:tc>
          <w:tcPr>
            <w:tcW w:w="1237" w:type="pct"/>
            <w:vAlign w:val="center"/>
          </w:tcPr>
          <w:p w14:paraId="6528BD1E" w14:textId="77777777" w:rsidR="004F3619" w:rsidRDefault="004F3619" w:rsidP="00A43CA2">
            <w:pPr>
              <w:pStyle w:val="TableCell"/>
            </w:pPr>
            <w:r>
              <w:t xml:space="preserve">username = “Dan </w:t>
            </w:r>
            <w:proofErr w:type="spellStart"/>
            <w:r>
              <w:t>iel</w:t>
            </w:r>
            <w:proofErr w:type="spellEnd"/>
            <w:r>
              <w:t>”</w:t>
            </w:r>
          </w:p>
          <w:p w14:paraId="66EC0854" w14:textId="77777777" w:rsidR="004F3619" w:rsidRDefault="004F3619" w:rsidP="00A43CA2">
            <w:pPr>
              <w:pStyle w:val="TableCell"/>
            </w:pPr>
            <w:r>
              <w:t>password = “Password123!”</w:t>
            </w:r>
          </w:p>
        </w:tc>
        <w:tc>
          <w:tcPr>
            <w:tcW w:w="1180" w:type="pct"/>
            <w:vAlign w:val="center"/>
          </w:tcPr>
          <w:p w14:paraId="63D59B75" w14:textId="691F883B" w:rsidR="004F3619" w:rsidRDefault="00A43CA2" w:rsidP="00A43CA2">
            <w:pPr>
              <w:pStyle w:val="TableCell"/>
            </w:pPr>
            <w:r>
              <w:t>This is the normal usage from the user</w:t>
            </w:r>
          </w:p>
        </w:tc>
        <w:tc>
          <w:tcPr>
            <w:tcW w:w="1229" w:type="pct"/>
            <w:vAlign w:val="center"/>
          </w:tcPr>
          <w:p w14:paraId="080875F4" w14:textId="3106902B" w:rsidR="004F3619" w:rsidRDefault="004F3619" w:rsidP="00A43CA2">
            <w:pPr>
              <w:pStyle w:val="TableCell"/>
            </w:pPr>
            <w:r>
              <w:t>Repeat credential input</w:t>
            </w:r>
          </w:p>
        </w:tc>
      </w:tr>
      <w:tr w:rsidR="004F3619" w14:paraId="59D0AFCC"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27277E23" w14:textId="5259B595" w:rsidR="004F3619" w:rsidRDefault="004F3619" w:rsidP="00A22E23">
            <w:pPr>
              <w:pStyle w:val="TableCell"/>
              <w:jc w:val="center"/>
            </w:pPr>
            <w:r>
              <w:t>5</w:t>
            </w:r>
          </w:p>
        </w:tc>
        <w:tc>
          <w:tcPr>
            <w:tcW w:w="779" w:type="pct"/>
            <w:vAlign w:val="center"/>
          </w:tcPr>
          <w:p w14:paraId="311ECD79" w14:textId="77777777" w:rsidR="004F3619" w:rsidRDefault="004F3619" w:rsidP="00A43CA2">
            <w:pPr>
              <w:pStyle w:val="TableCell"/>
            </w:pPr>
            <w:r>
              <w:t>Username length lower bound</w:t>
            </w:r>
          </w:p>
        </w:tc>
        <w:tc>
          <w:tcPr>
            <w:tcW w:w="343" w:type="pct"/>
            <w:vAlign w:val="center"/>
          </w:tcPr>
          <w:p w14:paraId="05BD5CBF" w14:textId="77777777" w:rsidR="004F3619" w:rsidRDefault="004F3619" w:rsidP="00A43CA2">
            <w:pPr>
              <w:pStyle w:val="TableCell"/>
              <w:jc w:val="center"/>
            </w:pPr>
            <w:r>
              <w:t>B</w:t>
            </w:r>
          </w:p>
        </w:tc>
        <w:tc>
          <w:tcPr>
            <w:tcW w:w="1237" w:type="pct"/>
            <w:vAlign w:val="center"/>
          </w:tcPr>
          <w:p w14:paraId="4C9BD14B" w14:textId="77777777" w:rsidR="004F3619" w:rsidRDefault="004F3619" w:rsidP="00A43CA2">
            <w:pPr>
              <w:pStyle w:val="TableCell"/>
            </w:pPr>
            <w:r>
              <w:t>username = 5 valid chars</w:t>
            </w:r>
          </w:p>
          <w:p w14:paraId="10B91625" w14:textId="77777777" w:rsidR="004F3619" w:rsidRDefault="004F3619" w:rsidP="00A43CA2">
            <w:pPr>
              <w:pStyle w:val="TableCell"/>
            </w:pPr>
            <w:r>
              <w:t>password = “Password123!”</w:t>
            </w:r>
          </w:p>
        </w:tc>
        <w:tc>
          <w:tcPr>
            <w:tcW w:w="1180" w:type="pct"/>
            <w:vAlign w:val="center"/>
          </w:tcPr>
          <w:p w14:paraId="4D04B409" w14:textId="3494A060" w:rsidR="004F3619" w:rsidRDefault="000E6EAD" w:rsidP="00A43CA2">
            <w:pPr>
              <w:pStyle w:val="TableCell"/>
            </w:pPr>
            <w:r>
              <w:t>Tests that the data validation is functioning correctly</w:t>
            </w:r>
          </w:p>
        </w:tc>
        <w:tc>
          <w:tcPr>
            <w:tcW w:w="1229" w:type="pct"/>
            <w:vAlign w:val="center"/>
          </w:tcPr>
          <w:p w14:paraId="27935280" w14:textId="550F74E7" w:rsidR="004F3619" w:rsidRDefault="004F3619" w:rsidP="00A43CA2">
            <w:pPr>
              <w:pStyle w:val="TableCell"/>
            </w:pPr>
            <w:r>
              <w:t>username + # + discriminator and password returned</w:t>
            </w:r>
          </w:p>
        </w:tc>
      </w:tr>
      <w:tr w:rsidR="004F3619" w14:paraId="183FE1FF" w14:textId="77777777" w:rsidTr="000E6EAD">
        <w:tc>
          <w:tcPr>
            <w:tcW w:w="232" w:type="pct"/>
            <w:vAlign w:val="center"/>
          </w:tcPr>
          <w:p w14:paraId="35F500E6" w14:textId="1C222401" w:rsidR="004F3619" w:rsidRDefault="004F3619" w:rsidP="00A22E23">
            <w:pPr>
              <w:pStyle w:val="TableCell"/>
              <w:jc w:val="center"/>
            </w:pPr>
            <w:r>
              <w:t>6</w:t>
            </w:r>
          </w:p>
        </w:tc>
        <w:tc>
          <w:tcPr>
            <w:tcW w:w="779" w:type="pct"/>
            <w:vAlign w:val="center"/>
          </w:tcPr>
          <w:p w14:paraId="13303E97" w14:textId="77777777" w:rsidR="004F3619" w:rsidRDefault="004F3619" w:rsidP="00A43CA2">
            <w:pPr>
              <w:pStyle w:val="TableCell"/>
            </w:pPr>
            <w:r>
              <w:t>Username length upper bound</w:t>
            </w:r>
          </w:p>
        </w:tc>
        <w:tc>
          <w:tcPr>
            <w:tcW w:w="343" w:type="pct"/>
            <w:vAlign w:val="center"/>
          </w:tcPr>
          <w:p w14:paraId="3CDDE1D3" w14:textId="77777777" w:rsidR="004F3619" w:rsidRDefault="004F3619" w:rsidP="00A43CA2">
            <w:pPr>
              <w:pStyle w:val="TableCell"/>
              <w:jc w:val="center"/>
            </w:pPr>
            <w:r>
              <w:t>B</w:t>
            </w:r>
          </w:p>
        </w:tc>
        <w:tc>
          <w:tcPr>
            <w:tcW w:w="1237" w:type="pct"/>
            <w:vAlign w:val="center"/>
          </w:tcPr>
          <w:p w14:paraId="272D339F" w14:textId="77777777" w:rsidR="004F3619" w:rsidRDefault="004F3619" w:rsidP="00A43CA2">
            <w:pPr>
              <w:pStyle w:val="TableCell"/>
            </w:pPr>
            <w:r>
              <w:t>username = 128 valid chars</w:t>
            </w:r>
          </w:p>
          <w:p w14:paraId="0C2217AF" w14:textId="77777777" w:rsidR="004F3619" w:rsidRDefault="004F3619" w:rsidP="00A43CA2">
            <w:pPr>
              <w:pStyle w:val="TableCell"/>
            </w:pPr>
            <w:r>
              <w:t>password = “Password123!”</w:t>
            </w:r>
          </w:p>
        </w:tc>
        <w:tc>
          <w:tcPr>
            <w:tcW w:w="1180" w:type="pct"/>
            <w:vAlign w:val="center"/>
          </w:tcPr>
          <w:p w14:paraId="489319A3" w14:textId="44D95D2A" w:rsidR="004F3619" w:rsidRDefault="000E6EAD" w:rsidP="00A43CA2">
            <w:pPr>
              <w:pStyle w:val="TableCell"/>
            </w:pPr>
            <w:r>
              <w:t>Tests that the data validation is functioning correctly</w:t>
            </w:r>
          </w:p>
        </w:tc>
        <w:tc>
          <w:tcPr>
            <w:tcW w:w="1229" w:type="pct"/>
            <w:vAlign w:val="center"/>
          </w:tcPr>
          <w:p w14:paraId="12F33B8A" w14:textId="166F5817" w:rsidR="004F3619" w:rsidRDefault="004F3619" w:rsidP="00A43CA2">
            <w:pPr>
              <w:pStyle w:val="TableCell"/>
            </w:pPr>
            <w:r>
              <w:t>username + # + discriminator and password returned</w:t>
            </w:r>
          </w:p>
        </w:tc>
      </w:tr>
      <w:tr w:rsidR="004F3619" w14:paraId="58C1245D"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65CDA457" w14:textId="7F3679DA" w:rsidR="004F3619" w:rsidRDefault="004F3619" w:rsidP="00A22E23">
            <w:pPr>
              <w:pStyle w:val="TableCell"/>
              <w:jc w:val="center"/>
            </w:pPr>
            <w:r>
              <w:t>7</w:t>
            </w:r>
          </w:p>
        </w:tc>
        <w:tc>
          <w:tcPr>
            <w:tcW w:w="779" w:type="pct"/>
            <w:vAlign w:val="center"/>
          </w:tcPr>
          <w:p w14:paraId="1D2679FF" w14:textId="77777777" w:rsidR="004F3619" w:rsidRDefault="004F3619" w:rsidP="00A43CA2">
            <w:pPr>
              <w:pStyle w:val="TableCell"/>
            </w:pPr>
            <w:r>
              <w:t>Password does not contain upper and lower case</w:t>
            </w:r>
          </w:p>
        </w:tc>
        <w:tc>
          <w:tcPr>
            <w:tcW w:w="343" w:type="pct"/>
            <w:vAlign w:val="center"/>
          </w:tcPr>
          <w:p w14:paraId="6822DDB0" w14:textId="77777777" w:rsidR="004F3619" w:rsidRDefault="004F3619" w:rsidP="00A43CA2">
            <w:pPr>
              <w:pStyle w:val="TableCell"/>
              <w:jc w:val="center"/>
            </w:pPr>
            <w:r>
              <w:t>N</w:t>
            </w:r>
          </w:p>
        </w:tc>
        <w:tc>
          <w:tcPr>
            <w:tcW w:w="1237" w:type="pct"/>
            <w:vAlign w:val="center"/>
          </w:tcPr>
          <w:p w14:paraId="1C9F8FAB" w14:textId="77777777" w:rsidR="004F3619" w:rsidRDefault="004F3619" w:rsidP="00A43CA2">
            <w:pPr>
              <w:pStyle w:val="TableCell"/>
            </w:pPr>
            <w:r>
              <w:t>username = “Daniel”</w:t>
            </w:r>
          </w:p>
          <w:p w14:paraId="305747B9" w14:textId="77777777" w:rsidR="004F3619" w:rsidRDefault="004F3619" w:rsidP="00A43CA2">
            <w:pPr>
              <w:pStyle w:val="TableCell"/>
            </w:pPr>
            <w:r>
              <w:t>password = “password123!”</w:t>
            </w:r>
          </w:p>
        </w:tc>
        <w:tc>
          <w:tcPr>
            <w:tcW w:w="1180" w:type="pct"/>
            <w:vAlign w:val="center"/>
          </w:tcPr>
          <w:p w14:paraId="3B613FEE" w14:textId="2BE0EBCD" w:rsidR="004F3619" w:rsidRDefault="00A43CA2" w:rsidP="00A43CA2">
            <w:pPr>
              <w:pStyle w:val="TableCell"/>
            </w:pPr>
            <w:r>
              <w:t>Tests that the data validation is functioning correctly</w:t>
            </w:r>
          </w:p>
        </w:tc>
        <w:tc>
          <w:tcPr>
            <w:tcW w:w="1229" w:type="pct"/>
            <w:vAlign w:val="center"/>
          </w:tcPr>
          <w:p w14:paraId="1F674B51" w14:textId="0A38AD69" w:rsidR="004F3619" w:rsidRDefault="004F3619" w:rsidP="00A43CA2">
            <w:pPr>
              <w:pStyle w:val="TableCell"/>
            </w:pPr>
            <w:r>
              <w:t>Repeat credential input</w:t>
            </w:r>
          </w:p>
        </w:tc>
      </w:tr>
      <w:tr w:rsidR="00C16B98" w14:paraId="40DAA0AA" w14:textId="77777777" w:rsidTr="000E6EAD">
        <w:tc>
          <w:tcPr>
            <w:tcW w:w="232" w:type="pct"/>
            <w:vAlign w:val="center"/>
          </w:tcPr>
          <w:p w14:paraId="049CD7A2" w14:textId="1FBF76F1" w:rsidR="00C16B98" w:rsidRDefault="00C16B98" w:rsidP="00C16B98">
            <w:pPr>
              <w:pStyle w:val="TableCell"/>
              <w:jc w:val="center"/>
            </w:pPr>
            <w:r>
              <w:t>8</w:t>
            </w:r>
          </w:p>
        </w:tc>
        <w:tc>
          <w:tcPr>
            <w:tcW w:w="779" w:type="pct"/>
            <w:vAlign w:val="center"/>
          </w:tcPr>
          <w:p w14:paraId="10091F25" w14:textId="6778B388" w:rsidR="00C16B98" w:rsidRDefault="00726EC3" w:rsidP="00C16B98">
            <w:pPr>
              <w:pStyle w:val="TableCell"/>
            </w:pPr>
            <w:r>
              <w:t>The p</w:t>
            </w:r>
            <w:r w:rsidR="00C16B98">
              <w:t>assword contains no number</w:t>
            </w:r>
          </w:p>
        </w:tc>
        <w:tc>
          <w:tcPr>
            <w:tcW w:w="343" w:type="pct"/>
            <w:vAlign w:val="center"/>
          </w:tcPr>
          <w:p w14:paraId="48FC983F" w14:textId="77777777" w:rsidR="00C16B98" w:rsidRDefault="00C16B98" w:rsidP="00C16B98">
            <w:pPr>
              <w:pStyle w:val="TableCell"/>
              <w:jc w:val="center"/>
            </w:pPr>
            <w:r>
              <w:t>N</w:t>
            </w:r>
          </w:p>
        </w:tc>
        <w:tc>
          <w:tcPr>
            <w:tcW w:w="1237" w:type="pct"/>
            <w:vAlign w:val="center"/>
          </w:tcPr>
          <w:p w14:paraId="1D697F82" w14:textId="77777777" w:rsidR="00C16B98" w:rsidRDefault="00C16B98" w:rsidP="00C16B98">
            <w:pPr>
              <w:pStyle w:val="TableCell"/>
            </w:pPr>
            <w:r>
              <w:t>username = “Daniel”</w:t>
            </w:r>
          </w:p>
          <w:p w14:paraId="734D50CD" w14:textId="77777777" w:rsidR="00C16B98" w:rsidRDefault="00C16B98" w:rsidP="00C16B98">
            <w:pPr>
              <w:pStyle w:val="TableCell"/>
            </w:pPr>
            <w:r>
              <w:t>password = “Password!”</w:t>
            </w:r>
          </w:p>
        </w:tc>
        <w:tc>
          <w:tcPr>
            <w:tcW w:w="1180" w:type="pct"/>
            <w:vAlign w:val="center"/>
          </w:tcPr>
          <w:p w14:paraId="0976FAB5" w14:textId="504D1623" w:rsidR="00C16B98" w:rsidRDefault="00C16B98" w:rsidP="00C16B98">
            <w:pPr>
              <w:pStyle w:val="TableCell"/>
            </w:pPr>
            <w:r>
              <w:t>Tests that the data validation is functioning correctly</w:t>
            </w:r>
          </w:p>
        </w:tc>
        <w:tc>
          <w:tcPr>
            <w:tcW w:w="1229" w:type="pct"/>
            <w:vAlign w:val="center"/>
          </w:tcPr>
          <w:p w14:paraId="7821B99C" w14:textId="5048872F" w:rsidR="00C16B98" w:rsidRDefault="00C16B98" w:rsidP="00C16B98">
            <w:pPr>
              <w:pStyle w:val="TableCell"/>
            </w:pPr>
            <w:r>
              <w:t>Repeat credential input</w:t>
            </w:r>
          </w:p>
        </w:tc>
      </w:tr>
      <w:tr w:rsidR="00C16B98" w14:paraId="24077DCF"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1E527180" w14:textId="100FE560" w:rsidR="00C16B98" w:rsidRDefault="00C16B98" w:rsidP="00C16B98">
            <w:pPr>
              <w:pStyle w:val="TableCell"/>
              <w:jc w:val="center"/>
            </w:pPr>
            <w:r>
              <w:t>9</w:t>
            </w:r>
          </w:p>
        </w:tc>
        <w:tc>
          <w:tcPr>
            <w:tcW w:w="779" w:type="pct"/>
            <w:vAlign w:val="center"/>
          </w:tcPr>
          <w:p w14:paraId="5BD909E0" w14:textId="77777777" w:rsidR="00C16B98" w:rsidRDefault="00C16B98" w:rsidP="00C16B98">
            <w:pPr>
              <w:pStyle w:val="TableCell"/>
            </w:pPr>
            <w:r>
              <w:t>Password contains no special character</w:t>
            </w:r>
          </w:p>
        </w:tc>
        <w:tc>
          <w:tcPr>
            <w:tcW w:w="343" w:type="pct"/>
            <w:vAlign w:val="center"/>
          </w:tcPr>
          <w:p w14:paraId="305CB011" w14:textId="77777777" w:rsidR="00C16B98" w:rsidRDefault="00C16B98" w:rsidP="00C16B98">
            <w:pPr>
              <w:pStyle w:val="TableCell"/>
              <w:jc w:val="center"/>
            </w:pPr>
            <w:r>
              <w:t>N</w:t>
            </w:r>
          </w:p>
        </w:tc>
        <w:tc>
          <w:tcPr>
            <w:tcW w:w="1237" w:type="pct"/>
            <w:vAlign w:val="center"/>
          </w:tcPr>
          <w:p w14:paraId="6EDB3FE9" w14:textId="77777777" w:rsidR="00C16B98" w:rsidRDefault="00C16B98" w:rsidP="00C16B98">
            <w:pPr>
              <w:pStyle w:val="TableCell"/>
            </w:pPr>
            <w:r>
              <w:t>username = “Daniel”</w:t>
            </w:r>
          </w:p>
          <w:p w14:paraId="6C2FAF46" w14:textId="77777777" w:rsidR="00C16B98" w:rsidRDefault="00C16B98" w:rsidP="00C16B98">
            <w:pPr>
              <w:pStyle w:val="TableCell"/>
            </w:pPr>
            <w:r>
              <w:t>password = “Password123”</w:t>
            </w:r>
          </w:p>
        </w:tc>
        <w:tc>
          <w:tcPr>
            <w:tcW w:w="1180" w:type="pct"/>
            <w:vAlign w:val="center"/>
          </w:tcPr>
          <w:p w14:paraId="51AE77DF" w14:textId="657FF0CD" w:rsidR="00C16B98" w:rsidRDefault="00C16B98" w:rsidP="00C16B98">
            <w:pPr>
              <w:pStyle w:val="TableCell"/>
            </w:pPr>
            <w:r>
              <w:t>Tests that the data validation is functioning correctly</w:t>
            </w:r>
          </w:p>
        </w:tc>
        <w:tc>
          <w:tcPr>
            <w:tcW w:w="1229" w:type="pct"/>
            <w:vAlign w:val="center"/>
          </w:tcPr>
          <w:p w14:paraId="7C640457" w14:textId="01B9D85F" w:rsidR="00C16B98" w:rsidRDefault="00C16B98" w:rsidP="00C16B98">
            <w:pPr>
              <w:pStyle w:val="TableCell"/>
            </w:pPr>
            <w:r>
              <w:t>Repeat credential input</w:t>
            </w:r>
          </w:p>
        </w:tc>
      </w:tr>
      <w:tr w:rsidR="00C16B98" w14:paraId="27F5208B" w14:textId="77777777" w:rsidTr="000E6EAD">
        <w:tc>
          <w:tcPr>
            <w:tcW w:w="232" w:type="pct"/>
            <w:vAlign w:val="center"/>
          </w:tcPr>
          <w:p w14:paraId="4E723FF2" w14:textId="300B537A" w:rsidR="00C16B98" w:rsidRDefault="00C16B98" w:rsidP="00C16B98">
            <w:pPr>
              <w:pStyle w:val="TableCell"/>
              <w:jc w:val="center"/>
            </w:pPr>
            <w:r>
              <w:t>10</w:t>
            </w:r>
          </w:p>
        </w:tc>
        <w:tc>
          <w:tcPr>
            <w:tcW w:w="779" w:type="pct"/>
            <w:vAlign w:val="center"/>
          </w:tcPr>
          <w:p w14:paraId="100C0746" w14:textId="77777777" w:rsidR="00C16B98" w:rsidRDefault="00C16B98" w:rsidP="00C16B98">
            <w:pPr>
              <w:pStyle w:val="TableCell"/>
            </w:pPr>
            <w:r>
              <w:t>Password length lower bound</w:t>
            </w:r>
          </w:p>
        </w:tc>
        <w:tc>
          <w:tcPr>
            <w:tcW w:w="343" w:type="pct"/>
            <w:vAlign w:val="center"/>
          </w:tcPr>
          <w:p w14:paraId="387FD289" w14:textId="77777777" w:rsidR="00C16B98" w:rsidRDefault="00C16B98" w:rsidP="00C16B98">
            <w:pPr>
              <w:pStyle w:val="TableCell"/>
              <w:jc w:val="center"/>
            </w:pPr>
            <w:r>
              <w:t>B</w:t>
            </w:r>
          </w:p>
        </w:tc>
        <w:tc>
          <w:tcPr>
            <w:tcW w:w="1237" w:type="pct"/>
            <w:vAlign w:val="center"/>
          </w:tcPr>
          <w:p w14:paraId="1ABC9DE6" w14:textId="77777777" w:rsidR="00C16B98" w:rsidRDefault="00C16B98" w:rsidP="00C16B98">
            <w:pPr>
              <w:pStyle w:val="TableCell"/>
            </w:pPr>
            <w:r>
              <w:t>username = “Daniel”</w:t>
            </w:r>
          </w:p>
          <w:p w14:paraId="51024902" w14:textId="77777777" w:rsidR="00C16B98" w:rsidRDefault="00C16B98" w:rsidP="00C16B98">
            <w:pPr>
              <w:pStyle w:val="TableCell"/>
            </w:pPr>
            <w:r>
              <w:t>password = 8 valid chars</w:t>
            </w:r>
          </w:p>
        </w:tc>
        <w:tc>
          <w:tcPr>
            <w:tcW w:w="1180" w:type="pct"/>
            <w:vAlign w:val="center"/>
          </w:tcPr>
          <w:p w14:paraId="6D5155E8" w14:textId="61D7E960" w:rsidR="00C16B98" w:rsidRDefault="000E6EAD" w:rsidP="00C16B98">
            <w:pPr>
              <w:pStyle w:val="TableCell"/>
            </w:pPr>
            <w:r>
              <w:t>Tests that the data validation is functioning correctly</w:t>
            </w:r>
          </w:p>
        </w:tc>
        <w:tc>
          <w:tcPr>
            <w:tcW w:w="1229" w:type="pct"/>
            <w:vAlign w:val="center"/>
          </w:tcPr>
          <w:p w14:paraId="5FB7C45E" w14:textId="7FFECED2" w:rsidR="00C16B98" w:rsidRDefault="00C16B98" w:rsidP="00C16B98">
            <w:pPr>
              <w:pStyle w:val="TableCell"/>
            </w:pPr>
            <w:r>
              <w:t>username + # + discriminator and password returned</w:t>
            </w:r>
          </w:p>
        </w:tc>
      </w:tr>
      <w:tr w:rsidR="00C16B98" w14:paraId="425A4FF2" w14:textId="77777777" w:rsidTr="000E6EAD">
        <w:trPr>
          <w:cnfStyle w:val="000000100000" w:firstRow="0" w:lastRow="0" w:firstColumn="0" w:lastColumn="0" w:oddVBand="0" w:evenVBand="0" w:oddHBand="1" w:evenHBand="0" w:firstRowFirstColumn="0" w:firstRowLastColumn="0" w:lastRowFirstColumn="0" w:lastRowLastColumn="0"/>
        </w:trPr>
        <w:tc>
          <w:tcPr>
            <w:tcW w:w="232" w:type="pct"/>
            <w:vAlign w:val="center"/>
          </w:tcPr>
          <w:p w14:paraId="01EE3889" w14:textId="13CDBBC6" w:rsidR="00C16B98" w:rsidRDefault="00C16B98" w:rsidP="00C16B98">
            <w:pPr>
              <w:pStyle w:val="TableCell"/>
              <w:jc w:val="center"/>
            </w:pPr>
            <w:r>
              <w:t>11</w:t>
            </w:r>
          </w:p>
        </w:tc>
        <w:tc>
          <w:tcPr>
            <w:tcW w:w="779" w:type="pct"/>
            <w:vAlign w:val="center"/>
          </w:tcPr>
          <w:p w14:paraId="2AFB908D" w14:textId="77777777" w:rsidR="00C16B98" w:rsidRDefault="00C16B98" w:rsidP="00C16B98">
            <w:pPr>
              <w:pStyle w:val="TableCell"/>
            </w:pPr>
            <w:r>
              <w:t>Password length upper bound</w:t>
            </w:r>
          </w:p>
        </w:tc>
        <w:tc>
          <w:tcPr>
            <w:tcW w:w="343" w:type="pct"/>
            <w:vAlign w:val="center"/>
          </w:tcPr>
          <w:p w14:paraId="0FE52E38" w14:textId="77777777" w:rsidR="00C16B98" w:rsidRDefault="00C16B98" w:rsidP="00C16B98">
            <w:pPr>
              <w:pStyle w:val="TableCell"/>
              <w:jc w:val="center"/>
            </w:pPr>
            <w:r>
              <w:t>B</w:t>
            </w:r>
          </w:p>
        </w:tc>
        <w:tc>
          <w:tcPr>
            <w:tcW w:w="1237" w:type="pct"/>
            <w:vAlign w:val="center"/>
          </w:tcPr>
          <w:p w14:paraId="662ADF47" w14:textId="77777777" w:rsidR="00C16B98" w:rsidRDefault="00C16B98" w:rsidP="00C16B98">
            <w:pPr>
              <w:pStyle w:val="TableCell"/>
            </w:pPr>
            <w:r>
              <w:t>username = “Daniel”</w:t>
            </w:r>
          </w:p>
          <w:p w14:paraId="15C484D5" w14:textId="77777777" w:rsidR="00C16B98" w:rsidRDefault="00C16B98" w:rsidP="00C16B98">
            <w:pPr>
              <w:pStyle w:val="TableCell"/>
            </w:pPr>
            <w:r>
              <w:t>password = 128 valid chars</w:t>
            </w:r>
          </w:p>
        </w:tc>
        <w:tc>
          <w:tcPr>
            <w:tcW w:w="1180" w:type="pct"/>
            <w:vAlign w:val="center"/>
          </w:tcPr>
          <w:p w14:paraId="7A1C6963" w14:textId="3320EEE7" w:rsidR="00C16B98" w:rsidRDefault="000E6EAD" w:rsidP="00C16B98">
            <w:pPr>
              <w:pStyle w:val="TableCell"/>
            </w:pPr>
            <w:r>
              <w:t>Tests that the data validation is functioning correctly</w:t>
            </w:r>
          </w:p>
        </w:tc>
        <w:tc>
          <w:tcPr>
            <w:tcW w:w="1229" w:type="pct"/>
            <w:vAlign w:val="center"/>
          </w:tcPr>
          <w:p w14:paraId="2F289148" w14:textId="3B02EBCA" w:rsidR="00C16B98" w:rsidRDefault="00C16B98" w:rsidP="00C16B98">
            <w:pPr>
              <w:pStyle w:val="TableCell"/>
            </w:pPr>
            <w:r>
              <w:t>username + # + discriminator and password returned</w:t>
            </w:r>
          </w:p>
        </w:tc>
      </w:tr>
    </w:tbl>
    <w:p w14:paraId="3AF538EF" w14:textId="68136B0C" w:rsidR="00F6297B" w:rsidRDefault="00225851" w:rsidP="00F6297B">
      <w:pPr>
        <w:pStyle w:val="Heading3"/>
      </w:pPr>
      <w:bookmarkStart w:id="90" w:name="_Toc96979674"/>
      <w:r>
        <w:lastRenderedPageBreak/>
        <w:t>Message Test Data</w:t>
      </w:r>
      <w:bookmarkEnd w:id="90"/>
    </w:p>
    <w:p w14:paraId="2F3928EB" w14:textId="3CF0B3FC" w:rsidR="00F6297B" w:rsidRPr="00146BBE" w:rsidRDefault="00A63169" w:rsidP="00F6297B">
      <w:r>
        <w:t xml:space="preserve">This set of test data will be for when clients are sending </w:t>
      </w:r>
      <w:r w:rsidR="007E3869">
        <w:t xml:space="preserve">a </w:t>
      </w:r>
      <w:r>
        <w:t xml:space="preserve">message to each other using a text-based protocol. This </w:t>
      </w:r>
      <w:r w:rsidR="002A62E2">
        <w:t xml:space="preserve">type of testing will be mainly black-box plus some white-box testing to target specific conditionals that will be in the algorithm to handle messages. This </w:t>
      </w:r>
      <w:r w:rsidR="003A7029">
        <w:t>mix is being used to see how the expected output of the tests compare</w:t>
      </w:r>
      <w:r w:rsidR="00707CFB">
        <w:t>s</w:t>
      </w:r>
      <w:r w:rsidR="003A7029">
        <w:t xml:space="preserve"> with the actual output of the tests. </w:t>
      </w:r>
      <w:r w:rsidR="00134483">
        <w:t>Many of</w:t>
      </w:r>
      <w:r w:rsidR="004B22B3">
        <w:t xml:space="preserve"> these test</w:t>
      </w:r>
      <w:r w:rsidR="00707CFB">
        <w:t>s</w:t>
      </w:r>
      <w:r w:rsidR="004B22B3">
        <w:t xml:space="preserve"> are with erron</w:t>
      </w:r>
      <w:r w:rsidR="00B06102">
        <w:t>eous data (E) as these expose bugs in the code however these are still some normal (N) and boundary (B) data for completeness.</w:t>
      </w:r>
    </w:p>
    <w:tbl>
      <w:tblPr>
        <w:tblStyle w:val="PlainTable1"/>
        <w:tblW w:w="5000" w:type="pct"/>
        <w:tblLook w:val="04A0" w:firstRow="1" w:lastRow="0" w:firstColumn="1" w:lastColumn="0" w:noHBand="0" w:noVBand="1"/>
      </w:tblPr>
      <w:tblGrid>
        <w:gridCol w:w="420"/>
        <w:gridCol w:w="1775"/>
        <w:gridCol w:w="619"/>
        <w:gridCol w:w="1417"/>
        <w:gridCol w:w="2535"/>
        <w:gridCol w:w="2250"/>
      </w:tblGrid>
      <w:tr w:rsidR="00BD1E3C" w14:paraId="103D7689" w14:textId="77777777" w:rsidTr="00BD1E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3EE38CC6" w14:textId="77777777" w:rsidR="000E6EAD" w:rsidRDefault="000E6EAD" w:rsidP="003F1313">
            <w:pPr>
              <w:pStyle w:val="TableCell"/>
              <w:jc w:val="center"/>
            </w:pPr>
            <w:r>
              <w:t>ID</w:t>
            </w:r>
          </w:p>
        </w:tc>
        <w:tc>
          <w:tcPr>
            <w:tcW w:w="984" w:type="pct"/>
            <w:vAlign w:val="center"/>
          </w:tcPr>
          <w:p w14:paraId="3A9C53C2" w14:textId="77777777" w:rsidR="000E6EAD" w:rsidRDefault="000E6EAD" w:rsidP="003F131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343" w:type="pct"/>
          </w:tcPr>
          <w:p w14:paraId="6C233463" w14:textId="70B4B368" w:rsidR="000E6EAD" w:rsidRDefault="000E6EAD" w:rsidP="003F131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786" w:type="pct"/>
            <w:vAlign w:val="center"/>
          </w:tcPr>
          <w:p w14:paraId="1A460C6D" w14:textId="0A8A0660" w:rsidR="000E6EAD" w:rsidRDefault="000E6EAD" w:rsidP="003F131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1406" w:type="pct"/>
          </w:tcPr>
          <w:p w14:paraId="6D83FEAA" w14:textId="1F50CE3A" w:rsidR="000E6EAD" w:rsidRDefault="000E6EAD" w:rsidP="003F1313">
            <w:pPr>
              <w:pStyle w:val="TableCell"/>
              <w:jc w:val="center"/>
              <w:cnfStyle w:val="100000000000" w:firstRow="1" w:lastRow="0" w:firstColumn="0" w:lastColumn="0" w:oddVBand="0" w:evenVBand="0" w:oddHBand="0" w:evenHBand="0" w:firstRowFirstColumn="0" w:firstRowLastColumn="0" w:lastRowFirstColumn="0" w:lastRowLastColumn="0"/>
            </w:pPr>
            <w:r>
              <w:t>Justification</w:t>
            </w:r>
          </w:p>
        </w:tc>
        <w:tc>
          <w:tcPr>
            <w:tcW w:w="1248" w:type="pct"/>
            <w:vAlign w:val="center"/>
          </w:tcPr>
          <w:p w14:paraId="0C576800" w14:textId="7EE33562" w:rsidR="000E6EAD" w:rsidRDefault="000E6EAD" w:rsidP="003F131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BD1E3C" w14:paraId="49839D20"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20F91188" w14:textId="77777777" w:rsidR="000E6EAD" w:rsidRDefault="000E6EAD" w:rsidP="003F1313">
            <w:pPr>
              <w:pStyle w:val="TableCell"/>
              <w:jc w:val="center"/>
            </w:pPr>
            <w:r>
              <w:t>1</w:t>
            </w:r>
          </w:p>
        </w:tc>
        <w:tc>
          <w:tcPr>
            <w:tcW w:w="984" w:type="pct"/>
            <w:vAlign w:val="center"/>
          </w:tcPr>
          <w:p w14:paraId="0E2244E2" w14:textId="77777777"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343" w:type="pct"/>
            <w:vAlign w:val="center"/>
          </w:tcPr>
          <w:p w14:paraId="2C528A78" w14:textId="23A287C7" w:rsidR="000E6EAD" w:rsidRDefault="000E6EAD" w:rsidP="009F6BFD">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786" w:type="pct"/>
            <w:vAlign w:val="center"/>
          </w:tcPr>
          <w:p w14:paraId="53B94799" w14:textId="4FF6060A"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406" w:type="pct"/>
            <w:vAlign w:val="center"/>
          </w:tcPr>
          <w:p w14:paraId="2833B5E8" w14:textId="48B95CF3" w:rsidR="000E6EAD" w:rsidRDefault="000E6EAD" w:rsidP="00507C8C">
            <w:pPr>
              <w:pStyle w:val="TableCell"/>
              <w:cnfStyle w:val="000000100000" w:firstRow="0" w:lastRow="0" w:firstColumn="0" w:lastColumn="0" w:oddVBand="0" w:evenVBand="0" w:oddHBand="1" w:evenHBand="0" w:firstRowFirstColumn="0" w:firstRowLastColumn="0" w:lastRowFirstColumn="0" w:lastRowLastColumn="0"/>
            </w:pPr>
            <w:r>
              <w:t>This is normal usage for the user</w:t>
            </w:r>
          </w:p>
        </w:tc>
        <w:tc>
          <w:tcPr>
            <w:tcW w:w="1248" w:type="pct"/>
            <w:vAlign w:val="center"/>
          </w:tcPr>
          <w:p w14:paraId="05FCACF3" w14:textId="11D4B516"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Test”</w:t>
            </w:r>
          </w:p>
        </w:tc>
      </w:tr>
      <w:tr w:rsidR="00BD1E3C" w14:paraId="4D42CB78"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592FACF7" w14:textId="77777777" w:rsidR="000E6EAD" w:rsidRDefault="000E6EAD" w:rsidP="003F1313">
            <w:pPr>
              <w:pStyle w:val="TableCell"/>
              <w:jc w:val="center"/>
            </w:pPr>
            <w:r>
              <w:t>2</w:t>
            </w:r>
          </w:p>
        </w:tc>
        <w:tc>
          <w:tcPr>
            <w:tcW w:w="984" w:type="pct"/>
            <w:vAlign w:val="center"/>
          </w:tcPr>
          <w:p w14:paraId="150B5F7E" w14:textId="77777777"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343" w:type="pct"/>
            <w:vAlign w:val="center"/>
          </w:tcPr>
          <w:p w14:paraId="10FB1E1E" w14:textId="2D3F9976" w:rsidR="000E6EAD" w:rsidRDefault="000E6EAD"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786" w:type="pct"/>
            <w:vAlign w:val="center"/>
          </w:tcPr>
          <w:p w14:paraId="705B1D7E" w14:textId="0647F127"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ECHO”</w:t>
            </w:r>
          </w:p>
        </w:tc>
        <w:tc>
          <w:tcPr>
            <w:tcW w:w="1406" w:type="pct"/>
            <w:vAlign w:val="center"/>
          </w:tcPr>
          <w:p w14:paraId="296E19A4" w14:textId="7031C452" w:rsidR="000E6EAD" w:rsidRDefault="000E6EAD" w:rsidP="00507C8C">
            <w:pPr>
              <w:pStyle w:val="TableCell"/>
              <w:cnfStyle w:val="000000000000" w:firstRow="0" w:lastRow="0" w:firstColumn="0" w:lastColumn="0" w:oddVBand="0" w:evenVBand="0" w:oddHBand="0" w:evenHBand="0" w:firstRowFirstColumn="0" w:firstRowLastColumn="0" w:lastRowFirstColumn="0" w:lastRowLastColumn="0"/>
            </w:pPr>
            <w:r>
              <w:t xml:space="preserve">Tests if the server can handle </w:t>
            </w:r>
            <w:r w:rsidR="00507C8C">
              <w:t>missing parameters</w:t>
            </w:r>
          </w:p>
        </w:tc>
        <w:tc>
          <w:tcPr>
            <w:tcW w:w="1248" w:type="pct"/>
            <w:vAlign w:val="center"/>
          </w:tcPr>
          <w:p w14:paraId="728757DE" w14:textId="7F6D915A"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BD1E3C" w14:paraId="1AD1EA84"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1684A31F" w14:textId="77777777" w:rsidR="000E6EAD" w:rsidRDefault="000E6EAD" w:rsidP="003F1313">
            <w:pPr>
              <w:pStyle w:val="TableCell"/>
              <w:jc w:val="center"/>
            </w:pPr>
            <w:r>
              <w:t>3</w:t>
            </w:r>
          </w:p>
        </w:tc>
        <w:tc>
          <w:tcPr>
            <w:tcW w:w="984" w:type="pct"/>
            <w:vAlign w:val="center"/>
          </w:tcPr>
          <w:p w14:paraId="79729EA5" w14:textId="77777777"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343" w:type="pct"/>
            <w:vAlign w:val="center"/>
          </w:tcPr>
          <w:p w14:paraId="473B3A57" w14:textId="47821668" w:rsidR="000E6EAD" w:rsidRDefault="000E6EAD"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3D3D1D99" w14:textId="53177DA0"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1406" w:type="pct"/>
            <w:vAlign w:val="center"/>
          </w:tcPr>
          <w:p w14:paraId="6E27DE9E" w14:textId="47BB0919" w:rsidR="000E6EAD" w:rsidRDefault="00BD1E3C" w:rsidP="00507C8C">
            <w:pPr>
              <w:pStyle w:val="TableCell"/>
              <w:cnfStyle w:val="000000100000" w:firstRow="0" w:lastRow="0" w:firstColumn="0" w:lastColumn="0" w:oddVBand="0" w:evenVBand="0" w:oddHBand="1" w:evenHBand="0" w:firstRowFirstColumn="0" w:firstRowLastColumn="0" w:lastRowFirstColumn="0" w:lastRowLastColumn="0"/>
            </w:pPr>
            <w:r>
              <w:t>Tests if the server can handle whitespace</w:t>
            </w:r>
          </w:p>
        </w:tc>
        <w:tc>
          <w:tcPr>
            <w:tcW w:w="1248" w:type="pct"/>
            <w:vAlign w:val="center"/>
          </w:tcPr>
          <w:p w14:paraId="6CA54195" w14:textId="177E9507"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BD1E3C" w14:paraId="79A25812"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021E8753" w14:textId="77777777" w:rsidR="000E6EAD" w:rsidRDefault="000E6EAD" w:rsidP="003F1313">
            <w:pPr>
              <w:pStyle w:val="TableCell"/>
              <w:jc w:val="center"/>
            </w:pPr>
            <w:r>
              <w:t>4</w:t>
            </w:r>
          </w:p>
        </w:tc>
        <w:tc>
          <w:tcPr>
            <w:tcW w:w="984" w:type="pct"/>
            <w:vAlign w:val="center"/>
          </w:tcPr>
          <w:p w14:paraId="683A258F" w14:textId="77777777"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343" w:type="pct"/>
            <w:vAlign w:val="center"/>
          </w:tcPr>
          <w:p w14:paraId="779B036F" w14:textId="7CD9B859" w:rsidR="000E6EAD" w:rsidRDefault="000E6EAD" w:rsidP="009F6BFD">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786" w:type="pct"/>
            <w:vAlign w:val="center"/>
          </w:tcPr>
          <w:p w14:paraId="19BFD7D0" w14:textId="621C6D53"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1406" w:type="pct"/>
            <w:vAlign w:val="center"/>
          </w:tcPr>
          <w:p w14:paraId="3DFDEEE7" w14:textId="0C62A6A0" w:rsidR="000E6EAD" w:rsidRDefault="000E6EAD" w:rsidP="00507C8C">
            <w:pPr>
              <w:pStyle w:val="TableCell"/>
              <w:cnfStyle w:val="000000000000" w:firstRow="0" w:lastRow="0" w:firstColumn="0" w:lastColumn="0" w:oddVBand="0" w:evenVBand="0" w:oddHBand="0" w:evenHBand="0" w:firstRowFirstColumn="0" w:firstRowLastColumn="0" w:lastRowFirstColumn="0" w:lastRowLastColumn="0"/>
            </w:pPr>
            <w:r>
              <w:t>This is normal usage for the user</w:t>
            </w:r>
          </w:p>
        </w:tc>
        <w:tc>
          <w:tcPr>
            <w:tcW w:w="1248" w:type="pct"/>
            <w:vAlign w:val="center"/>
          </w:tcPr>
          <w:p w14:paraId="6FC71084" w14:textId="6E5B41F3"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42D17C82" w14:textId="77777777"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BD1E3C" w14:paraId="192F9161"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6419AA5D" w14:textId="77777777" w:rsidR="000E6EAD" w:rsidRDefault="000E6EAD" w:rsidP="003F1313">
            <w:pPr>
              <w:pStyle w:val="TableCell"/>
              <w:jc w:val="center"/>
            </w:pPr>
            <w:r>
              <w:t>5</w:t>
            </w:r>
          </w:p>
        </w:tc>
        <w:tc>
          <w:tcPr>
            <w:tcW w:w="984" w:type="pct"/>
            <w:vAlign w:val="center"/>
          </w:tcPr>
          <w:p w14:paraId="47A9AD7E" w14:textId="77777777"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343" w:type="pct"/>
            <w:vAlign w:val="center"/>
          </w:tcPr>
          <w:p w14:paraId="6A2E82E1" w14:textId="3D659389" w:rsidR="000E6EAD" w:rsidRDefault="000E6EAD"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53719057" w14:textId="40FAA23B"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SEND”</w:t>
            </w:r>
          </w:p>
        </w:tc>
        <w:tc>
          <w:tcPr>
            <w:tcW w:w="1406" w:type="pct"/>
            <w:vAlign w:val="center"/>
          </w:tcPr>
          <w:p w14:paraId="2BD3464A" w14:textId="20A1741D" w:rsidR="000E6EAD" w:rsidRDefault="00507C8C" w:rsidP="00507C8C">
            <w:pPr>
              <w:pStyle w:val="TableCell"/>
              <w:cnfStyle w:val="000000100000" w:firstRow="0" w:lastRow="0" w:firstColumn="0" w:lastColumn="0" w:oddVBand="0" w:evenVBand="0" w:oddHBand="1" w:evenHBand="0" w:firstRowFirstColumn="0" w:firstRowLastColumn="0" w:lastRowFirstColumn="0" w:lastRowLastColumn="0"/>
            </w:pPr>
            <w:r>
              <w:t>Tests if the server can handle missing parameters</w:t>
            </w:r>
          </w:p>
        </w:tc>
        <w:tc>
          <w:tcPr>
            <w:tcW w:w="1248" w:type="pct"/>
            <w:vAlign w:val="center"/>
          </w:tcPr>
          <w:p w14:paraId="46BB4414" w14:textId="24DC2063"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BD1E3C" w14:paraId="7C2050AA"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50E8EF1C" w14:textId="77777777" w:rsidR="000E6EAD" w:rsidRDefault="000E6EAD" w:rsidP="003F1313">
            <w:pPr>
              <w:pStyle w:val="TableCell"/>
              <w:jc w:val="center"/>
            </w:pPr>
            <w:r>
              <w:t>6</w:t>
            </w:r>
          </w:p>
        </w:tc>
        <w:tc>
          <w:tcPr>
            <w:tcW w:w="984" w:type="pct"/>
            <w:vAlign w:val="center"/>
          </w:tcPr>
          <w:p w14:paraId="1329D9D8" w14:textId="77777777"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343" w:type="pct"/>
            <w:vAlign w:val="center"/>
          </w:tcPr>
          <w:p w14:paraId="3FBEF385" w14:textId="0CF8BC89" w:rsidR="000E6EAD" w:rsidRDefault="000E6EAD" w:rsidP="009F6BFD">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786" w:type="pct"/>
            <w:vAlign w:val="center"/>
          </w:tcPr>
          <w:p w14:paraId="4796F0AF" w14:textId="67338D41"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1406" w:type="pct"/>
            <w:vAlign w:val="center"/>
          </w:tcPr>
          <w:p w14:paraId="53E98004" w14:textId="78AC49E6" w:rsidR="000E6EAD" w:rsidRDefault="00507C8C" w:rsidP="00507C8C">
            <w:pPr>
              <w:pStyle w:val="TableCell"/>
              <w:cnfStyle w:val="000000000000" w:firstRow="0" w:lastRow="0" w:firstColumn="0" w:lastColumn="0" w:oddVBand="0" w:evenVBand="0" w:oddHBand="0" w:evenHBand="0" w:firstRowFirstColumn="0" w:firstRowLastColumn="0" w:lastRowFirstColumn="0" w:lastRowLastColumn="0"/>
            </w:pPr>
            <w:r>
              <w:t>Tests if the server can handle missing parameters</w:t>
            </w:r>
          </w:p>
        </w:tc>
        <w:tc>
          <w:tcPr>
            <w:tcW w:w="1248" w:type="pct"/>
            <w:vAlign w:val="center"/>
          </w:tcPr>
          <w:p w14:paraId="049C52C7" w14:textId="1394F0E0" w:rsidR="000E6EAD" w:rsidRDefault="000E6EAD" w:rsidP="003F1313">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BD1E3C" w14:paraId="186AA78F"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7EC388AF" w14:textId="77777777" w:rsidR="000E6EAD" w:rsidRDefault="000E6EAD" w:rsidP="003F1313">
            <w:pPr>
              <w:pStyle w:val="TableCell"/>
              <w:jc w:val="center"/>
            </w:pPr>
            <w:r>
              <w:t>7</w:t>
            </w:r>
          </w:p>
        </w:tc>
        <w:tc>
          <w:tcPr>
            <w:tcW w:w="984" w:type="pct"/>
            <w:vAlign w:val="center"/>
          </w:tcPr>
          <w:p w14:paraId="2E5F9664" w14:textId="77777777"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343" w:type="pct"/>
            <w:vAlign w:val="center"/>
          </w:tcPr>
          <w:p w14:paraId="3784E217" w14:textId="49BDAF3E" w:rsidR="000E6EAD" w:rsidRDefault="000E6EAD" w:rsidP="009F6BFD">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241934B3" w14:textId="6EE08CC2"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1406" w:type="pct"/>
            <w:vAlign w:val="center"/>
          </w:tcPr>
          <w:p w14:paraId="63CDC4A7" w14:textId="049BFD49" w:rsidR="000E6EAD" w:rsidRDefault="00507C8C" w:rsidP="00507C8C">
            <w:pPr>
              <w:pStyle w:val="TableCell"/>
              <w:cnfStyle w:val="000000100000" w:firstRow="0" w:lastRow="0" w:firstColumn="0" w:lastColumn="0" w:oddVBand="0" w:evenVBand="0" w:oddHBand="1" w:evenHBand="0" w:firstRowFirstColumn="0" w:firstRowLastColumn="0" w:lastRowFirstColumn="0" w:lastRowLastColumn="0"/>
            </w:pPr>
            <w:r>
              <w:t>Tests if the server can handle missing parameters</w:t>
            </w:r>
          </w:p>
        </w:tc>
        <w:tc>
          <w:tcPr>
            <w:tcW w:w="1248" w:type="pct"/>
            <w:vAlign w:val="center"/>
          </w:tcPr>
          <w:p w14:paraId="76077D9B" w14:textId="501F8212" w:rsidR="000E6EAD" w:rsidRDefault="000E6EAD" w:rsidP="003F1313">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BD1E3C" w14:paraId="7A667D98"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4EAAE35A" w14:textId="77777777" w:rsidR="00BD1E3C" w:rsidRDefault="00BD1E3C" w:rsidP="00BD1E3C">
            <w:pPr>
              <w:pStyle w:val="TableCell"/>
              <w:jc w:val="center"/>
            </w:pPr>
            <w:r>
              <w:t>8</w:t>
            </w:r>
          </w:p>
        </w:tc>
        <w:tc>
          <w:tcPr>
            <w:tcW w:w="984" w:type="pct"/>
            <w:vAlign w:val="center"/>
          </w:tcPr>
          <w:p w14:paraId="0CE0DBB3" w14:textId="77777777"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343" w:type="pct"/>
            <w:vAlign w:val="center"/>
          </w:tcPr>
          <w:p w14:paraId="1667E6B5" w14:textId="3F26ACBD" w:rsidR="00BD1E3C" w:rsidRDefault="00BD1E3C" w:rsidP="00BD1E3C">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786" w:type="pct"/>
            <w:vAlign w:val="center"/>
          </w:tcPr>
          <w:p w14:paraId="29591A00" w14:textId="6BD99CF9"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1406" w:type="pct"/>
            <w:vAlign w:val="center"/>
          </w:tcPr>
          <w:p w14:paraId="6250F167" w14:textId="64A38A05"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Tests if server processes are robust to empty strings</w:t>
            </w:r>
          </w:p>
        </w:tc>
        <w:tc>
          <w:tcPr>
            <w:tcW w:w="1248" w:type="pct"/>
            <w:vAlign w:val="center"/>
          </w:tcPr>
          <w:p w14:paraId="5A473FC6" w14:textId="4E45AED5"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BD1E3C" w14:paraId="3D0E4760"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48ED3B49" w14:textId="77777777" w:rsidR="00BD1E3C" w:rsidRDefault="00BD1E3C" w:rsidP="00BD1E3C">
            <w:pPr>
              <w:pStyle w:val="TableCell"/>
              <w:jc w:val="center"/>
            </w:pPr>
            <w:r>
              <w:t>9</w:t>
            </w:r>
          </w:p>
        </w:tc>
        <w:tc>
          <w:tcPr>
            <w:tcW w:w="984" w:type="pct"/>
            <w:vAlign w:val="center"/>
          </w:tcPr>
          <w:p w14:paraId="50083E27" w14:textId="7777777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343" w:type="pct"/>
            <w:vAlign w:val="center"/>
          </w:tcPr>
          <w:p w14:paraId="7403B4F5" w14:textId="785DBCF3" w:rsidR="00BD1E3C" w:rsidRDefault="00BD1E3C" w:rsidP="00BD1E3C">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674547D1" w14:textId="45193B46"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1406" w:type="pct"/>
            <w:vAlign w:val="center"/>
          </w:tcPr>
          <w:p w14:paraId="5836BA14" w14:textId="64A8F941"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Tests if server can handle an invalid IP address</w:t>
            </w:r>
          </w:p>
        </w:tc>
        <w:tc>
          <w:tcPr>
            <w:tcW w:w="1248" w:type="pct"/>
            <w:vAlign w:val="center"/>
          </w:tcPr>
          <w:p w14:paraId="67E0FB1C" w14:textId="0520D923"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BD1E3C" w14:paraId="5FD4CA37"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67D4FE6C" w14:textId="77777777" w:rsidR="00BD1E3C" w:rsidRDefault="00BD1E3C" w:rsidP="00BD1E3C">
            <w:pPr>
              <w:pStyle w:val="TableCell"/>
              <w:jc w:val="center"/>
            </w:pPr>
            <w:r>
              <w:t>10</w:t>
            </w:r>
          </w:p>
        </w:tc>
        <w:tc>
          <w:tcPr>
            <w:tcW w:w="984" w:type="pct"/>
            <w:vAlign w:val="center"/>
          </w:tcPr>
          <w:p w14:paraId="71315930" w14:textId="77777777"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343" w:type="pct"/>
            <w:vAlign w:val="center"/>
          </w:tcPr>
          <w:p w14:paraId="327303D5" w14:textId="6D2EA00C" w:rsidR="00BD1E3C" w:rsidRDefault="00BD1E3C" w:rsidP="00BD1E3C">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786" w:type="pct"/>
            <w:vAlign w:val="center"/>
          </w:tcPr>
          <w:p w14:paraId="0D376C1E" w14:textId="3A2B83FB"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w:t>
            </w:r>
          </w:p>
        </w:tc>
        <w:tc>
          <w:tcPr>
            <w:tcW w:w="1406" w:type="pct"/>
            <w:vAlign w:val="center"/>
          </w:tcPr>
          <w:p w14:paraId="3DDE6B21" w14:textId="32DE7075"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Tests if the server can handle an empty message</w:t>
            </w:r>
          </w:p>
        </w:tc>
        <w:tc>
          <w:tcPr>
            <w:tcW w:w="1248" w:type="pct"/>
            <w:vAlign w:val="center"/>
          </w:tcPr>
          <w:p w14:paraId="223B811C" w14:textId="13159413"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BD1E3C" w14:paraId="592BB26B"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015E7EEB" w14:textId="77777777" w:rsidR="00BD1E3C" w:rsidRDefault="00BD1E3C" w:rsidP="00BD1E3C">
            <w:pPr>
              <w:pStyle w:val="TableCell"/>
              <w:jc w:val="center"/>
            </w:pPr>
            <w:r>
              <w:t>11</w:t>
            </w:r>
          </w:p>
        </w:tc>
        <w:tc>
          <w:tcPr>
            <w:tcW w:w="984" w:type="pct"/>
            <w:vAlign w:val="center"/>
          </w:tcPr>
          <w:p w14:paraId="2137B62B" w14:textId="7777777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343" w:type="pct"/>
            <w:vAlign w:val="center"/>
          </w:tcPr>
          <w:p w14:paraId="6934CCE0" w14:textId="3BADF05D" w:rsidR="00BD1E3C" w:rsidRDefault="00BD1E3C" w:rsidP="00BD1E3C">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71545D52" w14:textId="4BC89624"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1406" w:type="pct"/>
            <w:vAlign w:val="center"/>
          </w:tcPr>
          <w:p w14:paraId="28174B9F" w14:textId="76A0FC1A"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Tests if the server can handle an invalid command</w:t>
            </w:r>
          </w:p>
        </w:tc>
        <w:tc>
          <w:tcPr>
            <w:tcW w:w="1248" w:type="pct"/>
            <w:vAlign w:val="center"/>
          </w:tcPr>
          <w:p w14:paraId="4C8D05FE" w14:textId="1FAF6DE2"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BD1E3C" w14:paraId="32E79399"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7C68A835" w14:textId="77777777" w:rsidR="00BD1E3C" w:rsidRDefault="00BD1E3C" w:rsidP="00BD1E3C">
            <w:pPr>
              <w:pStyle w:val="TableCell"/>
              <w:jc w:val="center"/>
            </w:pPr>
            <w:r>
              <w:t>12</w:t>
            </w:r>
          </w:p>
        </w:tc>
        <w:tc>
          <w:tcPr>
            <w:tcW w:w="984" w:type="pct"/>
            <w:vAlign w:val="center"/>
          </w:tcPr>
          <w:p w14:paraId="5609E453" w14:textId="77777777"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343" w:type="pct"/>
            <w:vAlign w:val="center"/>
          </w:tcPr>
          <w:p w14:paraId="5B184926" w14:textId="1AEAFA00" w:rsidR="00BD1E3C" w:rsidRDefault="00BD1E3C" w:rsidP="00BD1E3C">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786" w:type="pct"/>
            <w:vAlign w:val="center"/>
          </w:tcPr>
          <w:p w14:paraId="548933B8" w14:textId="0FFC3F62"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1406" w:type="pct"/>
            <w:vAlign w:val="center"/>
          </w:tcPr>
          <w:p w14:paraId="14F29F42" w14:textId="4CE21B54"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Tests if the server can handle whitespace</w:t>
            </w:r>
          </w:p>
        </w:tc>
        <w:tc>
          <w:tcPr>
            <w:tcW w:w="1248" w:type="pct"/>
            <w:vAlign w:val="center"/>
          </w:tcPr>
          <w:p w14:paraId="2E920571" w14:textId="6E56D9E9"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Test”</w:t>
            </w:r>
          </w:p>
        </w:tc>
      </w:tr>
      <w:tr w:rsidR="00BD1E3C" w14:paraId="156B92BE"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79161C5C" w14:textId="77777777" w:rsidR="00BD1E3C" w:rsidRDefault="00BD1E3C" w:rsidP="00BD1E3C">
            <w:pPr>
              <w:pStyle w:val="TableCell"/>
              <w:jc w:val="center"/>
            </w:pPr>
            <w:r>
              <w:t>13</w:t>
            </w:r>
          </w:p>
        </w:tc>
        <w:tc>
          <w:tcPr>
            <w:tcW w:w="984" w:type="pct"/>
            <w:vAlign w:val="center"/>
          </w:tcPr>
          <w:p w14:paraId="604AF612" w14:textId="7777777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343" w:type="pct"/>
            <w:vAlign w:val="center"/>
          </w:tcPr>
          <w:p w14:paraId="7F9A0F27" w14:textId="4385A026" w:rsidR="00BD1E3C" w:rsidRDefault="00BD1E3C" w:rsidP="00BD1E3C">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36CF0C19" w14:textId="4E1B124E"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1406" w:type="pct"/>
            <w:vAlign w:val="center"/>
          </w:tcPr>
          <w:p w14:paraId="4DB1E4A4" w14:textId="2AE9F22C"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Tests if the server can handle whitespace</w:t>
            </w:r>
          </w:p>
        </w:tc>
        <w:tc>
          <w:tcPr>
            <w:tcW w:w="1248" w:type="pct"/>
            <w:vAlign w:val="center"/>
          </w:tcPr>
          <w:p w14:paraId="400FE2B7" w14:textId="76B9B71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C7952D5" w14:textId="7777777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BD1E3C" w14:paraId="09F2F474"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5AE942F0" w14:textId="77777777" w:rsidR="00BD1E3C" w:rsidRDefault="00BD1E3C" w:rsidP="00BD1E3C">
            <w:pPr>
              <w:pStyle w:val="TableCell"/>
              <w:jc w:val="center"/>
            </w:pPr>
            <w:r>
              <w:t>14</w:t>
            </w:r>
          </w:p>
        </w:tc>
        <w:tc>
          <w:tcPr>
            <w:tcW w:w="984" w:type="pct"/>
            <w:vAlign w:val="center"/>
          </w:tcPr>
          <w:p w14:paraId="41B9C8B4" w14:textId="77777777"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343" w:type="pct"/>
            <w:vAlign w:val="center"/>
          </w:tcPr>
          <w:p w14:paraId="518AEE9A" w14:textId="1E81A3DE" w:rsidR="00BD1E3C" w:rsidRDefault="00BD1E3C" w:rsidP="00BD1E3C">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786" w:type="pct"/>
            <w:vAlign w:val="center"/>
          </w:tcPr>
          <w:p w14:paraId="0F55813A" w14:textId="1413AAC4"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1406" w:type="pct"/>
            <w:vAlign w:val="center"/>
          </w:tcPr>
          <w:p w14:paraId="71C7AC9B" w14:textId="6704B618" w:rsidR="00BD1E3C" w:rsidRDefault="00D05FBA" w:rsidP="00BD1E3C">
            <w:pPr>
              <w:pStyle w:val="TableCell"/>
              <w:cnfStyle w:val="000000000000" w:firstRow="0" w:lastRow="0" w:firstColumn="0" w:lastColumn="0" w:oddVBand="0" w:evenVBand="0" w:oddHBand="0" w:evenHBand="0" w:firstRowFirstColumn="0" w:firstRowLastColumn="0" w:lastRowFirstColumn="0" w:lastRowLastColumn="0"/>
            </w:pPr>
            <w:r>
              <w:t>Targets the size of the buffer on the server</w:t>
            </w:r>
          </w:p>
        </w:tc>
        <w:tc>
          <w:tcPr>
            <w:tcW w:w="1248" w:type="pct"/>
            <w:vAlign w:val="center"/>
          </w:tcPr>
          <w:p w14:paraId="5E4B4DC2" w14:textId="54A24F43"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BD1E3C" w14:paraId="02608819" w14:textId="77777777" w:rsidTr="00BD1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4898CBF9" w14:textId="77777777" w:rsidR="00BD1E3C" w:rsidRDefault="00BD1E3C" w:rsidP="00BD1E3C">
            <w:pPr>
              <w:pStyle w:val="TableCell"/>
              <w:jc w:val="center"/>
            </w:pPr>
            <w:r>
              <w:t>15</w:t>
            </w:r>
          </w:p>
        </w:tc>
        <w:tc>
          <w:tcPr>
            <w:tcW w:w="984" w:type="pct"/>
            <w:vAlign w:val="center"/>
          </w:tcPr>
          <w:p w14:paraId="28D5F463" w14:textId="77777777"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343" w:type="pct"/>
            <w:vAlign w:val="center"/>
          </w:tcPr>
          <w:p w14:paraId="40610893" w14:textId="241C4960" w:rsidR="00BD1E3C" w:rsidRDefault="00BD1E3C" w:rsidP="00BD1E3C">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786" w:type="pct"/>
            <w:vAlign w:val="center"/>
          </w:tcPr>
          <w:p w14:paraId="330D4724" w14:textId="4C99B928"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1406" w:type="pct"/>
            <w:vAlign w:val="center"/>
          </w:tcPr>
          <w:p w14:paraId="068AD8CA" w14:textId="2556871D" w:rsidR="00BD1E3C" w:rsidRDefault="00726EC3" w:rsidP="00BD1E3C">
            <w:pPr>
              <w:pStyle w:val="TableCell"/>
              <w:cnfStyle w:val="000000100000" w:firstRow="0" w:lastRow="0" w:firstColumn="0" w:lastColumn="0" w:oddVBand="0" w:evenVBand="0" w:oddHBand="1" w:evenHBand="0" w:firstRowFirstColumn="0" w:firstRowLastColumn="0" w:lastRowFirstColumn="0" w:lastRowLastColumn="0"/>
            </w:pPr>
            <w:r>
              <w:t>A r</w:t>
            </w:r>
            <w:r w:rsidR="00BD1E3C">
              <w:t>obust network connection is important</w:t>
            </w:r>
          </w:p>
        </w:tc>
        <w:tc>
          <w:tcPr>
            <w:tcW w:w="1248" w:type="pct"/>
            <w:vAlign w:val="center"/>
          </w:tcPr>
          <w:p w14:paraId="1F6F0D5E" w14:textId="6F5AB97D" w:rsidR="00BD1E3C" w:rsidRDefault="00BD1E3C" w:rsidP="00BD1E3C">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BD1E3C" w14:paraId="3CFC73BC" w14:textId="77777777" w:rsidTr="00BD1E3C">
        <w:tc>
          <w:tcPr>
            <w:cnfStyle w:val="001000000000" w:firstRow="0" w:lastRow="0" w:firstColumn="1" w:lastColumn="0" w:oddVBand="0" w:evenVBand="0" w:oddHBand="0" w:evenHBand="0" w:firstRowFirstColumn="0" w:firstRowLastColumn="0" w:lastRowFirstColumn="0" w:lastRowLastColumn="0"/>
            <w:tcW w:w="232" w:type="pct"/>
            <w:vAlign w:val="center"/>
          </w:tcPr>
          <w:p w14:paraId="4C51DC5B" w14:textId="77777777" w:rsidR="00BD1E3C" w:rsidRDefault="00BD1E3C" w:rsidP="00BD1E3C">
            <w:pPr>
              <w:pStyle w:val="TableCell"/>
              <w:jc w:val="center"/>
            </w:pPr>
            <w:r>
              <w:t>16</w:t>
            </w:r>
          </w:p>
        </w:tc>
        <w:tc>
          <w:tcPr>
            <w:tcW w:w="984" w:type="pct"/>
            <w:vAlign w:val="center"/>
          </w:tcPr>
          <w:p w14:paraId="7B7F6E84" w14:textId="77777777"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343" w:type="pct"/>
            <w:vAlign w:val="center"/>
          </w:tcPr>
          <w:p w14:paraId="571B9AA4" w14:textId="310F86AA" w:rsidR="00BD1E3C" w:rsidRDefault="00BD1E3C" w:rsidP="00BD1E3C">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786" w:type="pct"/>
            <w:vAlign w:val="center"/>
          </w:tcPr>
          <w:p w14:paraId="62BFBE87" w14:textId="10BDA97B"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1406" w:type="pct"/>
            <w:vAlign w:val="center"/>
          </w:tcPr>
          <w:p w14:paraId="4032B2BC" w14:textId="4E7C38E7" w:rsidR="00BD1E3C" w:rsidRDefault="00726EC3" w:rsidP="00BD1E3C">
            <w:pPr>
              <w:pStyle w:val="TableCell"/>
              <w:cnfStyle w:val="000000000000" w:firstRow="0" w:lastRow="0" w:firstColumn="0" w:lastColumn="0" w:oddVBand="0" w:evenVBand="0" w:oddHBand="0" w:evenHBand="0" w:firstRowFirstColumn="0" w:firstRowLastColumn="0" w:lastRowFirstColumn="0" w:lastRowLastColumn="0"/>
            </w:pPr>
            <w:r>
              <w:t>A r</w:t>
            </w:r>
            <w:r w:rsidR="00D05FBA">
              <w:t>obust network connection is important</w:t>
            </w:r>
          </w:p>
        </w:tc>
        <w:tc>
          <w:tcPr>
            <w:tcW w:w="1248" w:type="pct"/>
            <w:vAlign w:val="center"/>
          </w:tcPr>
          <w:p w14:paraId="70FD358E" w14:textId="05C06015" w:rsidR="00BD1E3C" w:rsidRDefault="00BD1E3C" w:rsidP="00BD1E3C">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4D3B40DD" w14:textId="7D1CF062" w:rsidR="00F6297B" w:rsidRDefault="00F6297B">
      <w:pPr>
        <w:spacing w:line="259" w:lineRule="auto"/>
        <w:jc w:val="left"/>
      </w:pPr>
      <w:r>
        <w:br w:type="page"/>
      </w:r>
    </w:p>
    <w:p w14:paraId="72901C17" w14:textId="2903DBCB" w:rsidR="00756ADE" w:rsidRDefault="00756ADE" w:rsidP="00756ADE">
      <w:pPr>
        <w:pStyle w:val="Heading3"/>
      </w:pPr>
      <w:bookmarkStart w:id="91" w:name="_Toc96979675"/>
      <w:r>
        <w:lastRenderedPageBreak/>
        <w:t>Further Data</w:t>
      </w:r>
      <w:bookmarkEnd w:id="91"/>
    </w:p>
    <w:p w14:paraId="0A24C2F4" w14:textId="4712E5CB" w:rsidR="00814A30" w:rsidRDefault="00814A30" w:rsidP="00814A30">
      <w:pPr>
        <w:pStyle w:val="No-NumHeading"/>
      </w:pPr>
      <w:r>
        <w:t>Credentials CSV file</w:t>
      </w:r>
    </w:p>
    <w:p w14:paraId="495F76DF" w14:textId="56AB7142" w:rsidR="00756ADE" w:rsidRDefault="00756ADE" w:rsidP="00814A30">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tbl>
      <w:tblPr>
        <w:tblStyle w:val="PlainTable1"/>
        <w:tblW w:w="5000" w:type="pct"/>
        <w:tblLook w:val="0420" w:firstRow="1" w:lastRow="0" w:firstColumn="0" w:lastColumn="0" w:noHBand="0" w:noVBand="1"/>
      </w:tblPr>
      <w:tblGrid>
        <w:gridCol w:w="2283"/>
        <w:gridCol w:w="2171"/>
        <w:gridCol w:w="2189"/>
        <w:gridCol w:w="2373"/>
      </w:tblGrid>
      <w:tr w:rsidR="004C11CB" w:rsidRPr="00A30E4B" w14:paraId="03ECD44F" w14:textId="77777777" w:rsidTr="00D7236F">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5208F04E" w14:textId="77777777" w:rsidR="00A30E4B" w:rsidRPr="00A30E4B" w:rsidRDefault="00A30E4B" w:rsidP="00D7236F">
            <w:pPr>
              <w:spacing w:line="259" w:lineRule="auto"/>
              <w:jc w:val="center"/>
            </w:pPr>
            <w:r w:rsidRPr="00A30E4B">
              <w:t>Username</w:t>
            </w:r>
          </w:p>
        </w:tc>
        <w:tc>
          <w:tcPr>
            <w:tcW w:w="1204" w:type="pct"/>
            <w:noWrap/>
            <w:vAlign w:val="center"/>
            <w:hideMark/>
          </w:tcPr>
          <w:p w14:paraId="3BF7CB1C" w14:textId="77777777" w:rsidR="00A30E4B" w:rsidRPr="00A30E4B" w:rsidRDefault="00A30E4B" w:rsidP="00D7236F">
            <w:pPr>
              <w:spacing w:line="259" w:lineRule="auto"/>
              <w:jc w:val="center"/>
            </w:pPr>
            <w:r w:rsidRPr="00A30E4B">
              <w:t>Password</w:t>
            </w:r>
          </w:p>
        </w:tc>
        <w:tc>
          <w:tcPr>
            <w:tcW w:w="1214" w:type="pct"/>
            <w:noWrap/>
            <w:vAlign w:val="center"/>
            <w:hideMark/>
          </w:tcPr>
          <w:p w14:paraId="2C37C4CB" w14:textId="2D419756" w:rsidR="00A30E4B" w:rsidRPr="00A30E4B" w:rsidRDefault="00A30E4B" w:rsidP="00D7236F">
            <w:pPr>
              <w:spacing w:line="259" w:lineRule="auto"/>
              <w:jc w:val="center"/>
            </w:pPr>
            <w:r w:rsidRPr="00A30E4B">
              <w:t>Public</w:t>
            </w:r>
            <w:r w:rsidR="006B7772">
              <w:t xml:space="preserve"> </w:t>
            </w:r>
            <w:r w:rsidRPr="00A30E4B">
              <w:t>Key</w:t>
            </w:r>
          </w:p>
        </w:tc>
        <w:tc>
          <w:tcPr>
            <w:tcW w:w="1317" w:type="pct"/>
            <w:noWrap/>
            <w:vAlign w:val="center"/>
            <w:hideMark/>
          </w:tcPr>
          <w:p w14:paraId="72856E7E" w14:textId="48577EAE" w:rsidR="00A30E4B" w:rsidRPr="00A30E4B" w:rsidRDefault="00A30E4B" w:rsidP="00D7236F">
            <w:pPr>
              <w:spacing w:line="259" w:lineRule="auto"/>
              <w:jc w:val="center"/>
            </w:pPr>
            <w:r w:rsidRPr="00A30E4B">
              <w:t>Private</w:t>
            </w:r>
            <w:r w:rsidR="006B7772">
              <w:t xml:space="preserve"> </w:t>
            </w:r>
            <w:r w:rsidRPr="00A30E4B">
              <w:t>Key</w:t>
            </w:r>
          </w:p>
        </w:tc>
      </w:tr>
      <w:tr w:rsidR="004C11CB" w:rsidRPr="00A30E4B" w14:paraId="65D65FC5"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F9989FB" w14:textId="699B554F" w:rsidR="004C11CB" w:rsidRPr="00A30E4B" w:rsidRDefault="00222562" w:rsidP="00D7236F">
            <w:pPr>
              <w:spacing w:line="259" w:lineRule="auto"/>
              <w:jc w:val="left"/>
            </w:pPr>
            <w:r w:rsidRPr="00A30E4B">
              <w:t>A</w:t>
            </w:r>
            <w:r w:rsidR="004C11CB" w:rsidRPr="00A30E4B">
              <w:t>lice</w:t>
            </w:r>
          </w:p>
        </w:tc>
        <w:tc>
          <w:tcPr>
            <w:tcW w:w="1204" w:type="pct"/>
            <w:noWrap/>
            <w:vAlign w:val="center"/>
            <w:hideMark/>
          </w:tcPr>
          <w:p w14:paraId="304F2D43" w14:textId="76D1634C" w:rsidR="004C11CB" w:rsidRPr="00A30E4B" w:rsidRDefault="00222562" w:rsidP="00D7236F">
            <w:pPr>
              <w:spacing w:line="259" w:lineRule="auto"/>
              <w:jc w:val="left"/>
            </w:pPr>
            <w:r w:rsidRPr="00A30E4B">
              <w:t>A</w:t>
            </w:r>
            <w:r w:rsidR="004C11CB" w:rsidRPr="00A30E4B">
              <w:t>lice</w:t>
            </w:r>
            <w:r>
              <w:t>123</w:t>
            </w:r>
          </w:p>
        </w:tc>
        <w:tc>
          <w:tcPr>
            <w:tcW w:w="1214" w:type="pct"/>
            <w:noWrap/>
            <w:vAlign w:val="center"/>
            <w:hideMark/>
          </w:tcPr>
          <w:p w14:paraId="68883D54" w14:textId="6BAC6D10" w:rsidR="004C11CB" w:rsidRPr="00A30E4B" w:rsidRDefault="00003FC9" w:rsidP="004B2AA8">
            <w:pPr>
              <w:spacing w:line="259" w:lineRule="auto"/>
              <w:jc w:val="left"/>
            </w:pPr>
            <w:r>
              <w:t>[binary data]</w:t>
            </w:r>
          </w:p>
        </w:tc>
        <w:tc>
          <w:tcPr>
            <w:tcW w:w="1317" w:type="pct"/>
            <w:noWrap/>
            <w:vAlign w:val="center"/>
            <w:hideMark/>
          </w:tcPr>
          <w:p w14:paraId="4DA59F20" w14:textId="44F9CDF9" w:rsidR="004C11CB" w:rsidRPr="00A30E4B" w:rsidRDefault="007F2EF3" w:rsidP="004B2AA8">
            <w:pPr>
              <w:spacing w:line="259" w:lineRule="auto"/>
              <w:jc w:val="left"/>
            </w:pPr>
            <w:r>
              <w:t>[binary data]</w:t>
            </w:r>
          </w:p>
        </w:tc>
      </w:tr>
      <w:tr w:rsidR="00D7236F" w:rsidRPr="00A30E4B" w14:paraId="716427EA" w14:textId="77777777" w:rsidTr="00D7236F">
        <w:trPr>
          <w:trHeight w:val="300"/>
        </w:trPr>
        <w:tc>
          <w:tcPr>
            <w:tcW w:w="1266" w:type="pct"/>
            <w:noWrap/>
            <w:vAlign w:val="center"/>
            <w:hideMark/>
          </w:tcPr>
          <w:p w14:paraId="6C24FDE7" w14:textId="622FB4B2" w:rsidR="00D7236F" w:rsidRPr="00A30E4B" w:rsidRDefault="00222562" w:rsidP="00D7236F">
            <w:pPr>
              <w:spacing w:line="259" w:lineRule="auto"/>
              <w:jc w:val="left"/>
            </w:pPr>
            <w:r w:rsidRPr="00A30E4B">
              <w:t>B</w:t>
            </w:r>
            <w:r w:rsidR="00D7236F" w:rsidRPr="00A30E4B">
              <w:t>ob</w:t>
            </w:r>
          </w:p>
        </w:tc>
        <w:tc>
          <w:tcPr>
            <w:tcW w:w="1204" w:type="pct"/>
            <w:noWrap/>
            <w:vAlign w:val="center"/>
            <w:hideMark/>
          </w:tcPr>
          <w:p w14:paraId="622D71FD" w14:textId="3FDDCAC4" w:rsidR="00D7236F" w:rsidRPr="00A30E4B" w:rsidRDefault="00222562" w:rsidP="00D7236F">
            <w:pPr>
              <w:spacing w:line="259" w:lineRule="auto"/>
              <w:jc w:val="left"/>
            </w:pPr>
            <w:r w:rsidRPr="00A30E4B">
              <w:t>B</w:t>
            </w:r>
            <w:r w:rsidR="00D7236F" w:rsidRPr="00A30E4B">
              <w:t>ob</w:t>
            </w:r>
            <w:r>
              <w:t>123</w:t>
            </w:r>
          </w:p>
        </w:tc>
        <w:tc>
          <w:tcPr>
            <w:tcW w:w="1214" w:type="pct"/>
            <w:noWrap/>
            <w:vAlign w:val="center"/>
            <w:hideMark/>
          </w:tcPr>
          <w:p w14:paraId="047AE67B" w14:textId="6D287102" w:rsidR="00D7236F" w:rsidRPr="00A30E4B" w:rsidRDefault="007F2EF3" w:rsidP="004B2AA8">
            <w:pPr>
              <w:spacing w:line="259" w:lineRule="auto"/>
              <w:jc w:val="left"/>
            </w:pPr>
            <w:r>
              <w:t>[binary data]</w:t>
            </w:r>
          </w:p>
        </w:tc>
        <w:tc>
          <w:tcPr>
            <w:tcW w:w="1317" w:type="pct"/>
            <w:noWrap/>
            <w:vAlign w:val="center"/>
            <w:hideMark/>
          </w:tcPr>
          <w:p w14:paraId="79E8C1EA" w14:textId="75B51007" w:rsidR="00D7236F" w:rsidRPr="00A30E4B" w:rsidRDefault="007F2EF3" w:rsidP="004B2AA8">
            <w:pPr>
              <w:spacing w:line="259" w:lineRule="auto"/>
              <w:jc w:val="left"/>
            </w:pPr>
            <w:r>
              <w:t>[binary data]</w:t>
            </w:r>
          </w:p>
        </w:tc>
      </w:tr>
      <w:tr w:rsidR="00D7236F" w:rsidRPr="00A30E4B" w14:paraId="501D986D"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2A5C2A3B" w14:textId="21E849BA" w:rsidR="00D7236F" w:rsidRPr="00A30E4B" w:rsidRDefault="00222562" w:rsidP="00D7236F">
            <w:pPr>
              <w:spacing w:line="259" w:lineRule="auto"/>
              <w:jc w:val="left"/>
            </w:pPr>
            <w:r>
              <w:t>Charlie</w:t>
            </w:r>
          </w:p>
        </w:tc>
        <w:tc>
          <w:tcPr>
            <w:tcW w:w="1204" w:type="pct"/>
            <w:noWrap/>
            <w:vAlign w:val="center"/>
            <w:hideMark/>
          </w:tcPr>
          <w:p w14:paraId="2CCCD467" w14:textId="5AB12D59" w:rsidR="00D7236F" w:rsidRPr="00A30E4B" w:rsidRDefault="00222562" w:rsidP="00D7236F">
            <w:pPr>
              <w:spacing w:line="259" w:lineRule="auto"/>
              <w:jc w:val="left"/>
            </w:pPr>
            <w:r>
              <w:t>Charlie123</w:t>
            </w:r>
          </w:p>
        </w:tc>
        <w:tc>
          <w:tcPr>
            <w:tcW w:w="1214" w:type="pct"/>
            <w:noWrap/>
            <w:vAlign w:val="center"/>
            <w:hideMark/>
          </w:tcPr>
          <w:p w14:paraId="48FD4B62" w14:textId="43138523" w:rsidR="00D7236F" w:rsidRPr="00A30E4B" w:rsidRDefault="007F2EF3" w:rsidP="004B2AA8">
            <w:pPr>
              <w:spacing w:line="259" w:lineRule="auto"/>
              <w:jc w:val="left"/>
            </w:pPr>
            <w:r>
              <w:t>[binary data]</w:t>
            </w:r>
          </w:p>
        </w:tc>
        <w:tc>
          <w:tcPr>
            <w:tcW w:w="1317" w:type="pct"/>
            <w:noWrap/>
            <w:vAlign w:val="center"/>
            <w:hideMark/>
          </w:tcPr>
          <w:p w14:paraId="3841D1E2" w14:textId="0D9DB635" w:rsidR="00D7236F" w:rsidRPr="00A30E4B" w:rsidRDefault="007F2EF3" w:rsidP="004B2AA8">
            <w:pPr>
              <w:spacing w:line="259" w:lineRule="auto"/>
              <w:jc w:val="left"/>
            </w:pPr>
            <w:r>
              <w:t>[binary data]</w:t>
            </w:r>
          </w:p>
        </w:tc>
      </w:tr>
      <w:tr w:rsidR="00D7236F" w:rsidRPr="00A30E4B" w14:paraId="6009DE9D" w14:textId="77777777" w:rsidTr="00D7236F">
        <w:trPr>
          <w:trHeight w:val="300"/>
        </w:trPr>
        <w:tc>
          <w:tcPr>
            <w:tcW w:w="1266" w:type="pct"/>
            <w:noWrap/>
            <w:vAlign w:val="center"/>
            <w:hideMark/>
          </w:tcPr>
          <w:p w14:paraId="1A6D78D3" w14:textId="326C5C0A" w:rsidR="00D7236F" w:rsidRPr="00A30E4B" w:rsidRDefault="00222562" w:rsidP="00D7236F">
            <w:pPr>
              <w:spacing w:line="259" w:lineRule="auto"/>
              <w:jc w:val="left"/>
            </w:pPr>
            <w:r w:rsidRPr="00A30E4B">
              <w:t>D</w:t>
            </w:r>
            <w:r w:rsidR="00D7236F" w:rsidRPr="00A30E4B">
              <w:t>ave</w:t>
            </w:r>
          </w:p>
        </w:tc>
        <w:tc>
          <w:tcPr>
            <w:tcW w:w="1204" w:type="pct"/>
            <w:noWrap/>
            <w:vAlign w:val="center"/>
            <w:hideMark/>
          </w:tcPr>
          <w:p w14:paraId="74C0E75A" w14:textId="04A60C9D" w:rsidR="00D7236F" w:rsidRPr="00A30E4B" w:rsidRDefault="00222562" w:rsidP="00D7236F">
            <w:pPr>
              <w:spacing w:line="259" w:lineRule="auto"/>
              <w:jc w:val="left"/>
            </w:pPr>
            <w:r w:rsidRPr="00A30E4B">
              <w:t>D</w:t>
            </w:r>
            <w:r w:rsidR="00D7236F" w:rsidRPr="00A30E4B">
              <w:t>ave</w:t>
            </w:r>
            <w:r>
              <w:t>123</w:t>
            </w:r>
          </w:p>
        </w:tc>
        <w:tc>
          <w:tcPr>
            <w:tcW w:w="1214" w:type="pct"/>
            <w:noWrap/>
            <w:vAlign w:val="center"/>
            <w:hideMark/>
          </w:tcPr>
          <w:p w14:paraId="27786A72" w14:textId="6F52A248" w:rsidR="00D7236F" w:rsidRPr="00A30E4B" w:rsidRDefault="007F2EF3" w:rsidP="004B2AA8">
            <w:pPr>
              <w:spacing w:line="259" w:lineRule="auto"/>
              <w:jc w:val="left"/>
            </w:pPr>
            <w:r>
              <w:t>[binary data]</w:t>
            </w:r>
          </w:p>
        </w:tc>
        <w:tc>
          <w:tcPr>
            <w:tcW w:w="1317" w:type="pct"/>
            <w:noWrap/>
            <w:vAlign w:val="center"/>
            <w:hideMark/>
          </w:tcPr>
          <w:p w14:paraId="51986FE7" w14:textId="6DE45E13" w:rsidR="00D7236F" w:rsidRPr="00A30E4B" w:rsidRDefault="007F2EF3" w:rsidP="004B2AA8">
            <w:pPr>
              <w:spacing w:line="259" w:lineRule="auto"/>
              <w:jc w:val="left"/>
            </w:pPr>
            <w:r>
              <w:t>[binary data]</w:t>
            </w:r>
          </w:p>
        </w:tc>
      </w:tr>
      <w:tr w:rsidR="00D7236F" w:rsidRPr="00A30E4B" w14:paraId="579738BE" w14:textId="77777777" w:rsidTr="00D7236F">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75AE03E0" w14:textId="48F5C6F1" w:rsidR="00D7236F" w:rsidRPr="00A30E4B" w:rsidRDefault="00222562" w:rsidP="00D7236F">
            <w:pPr>
              <w:spacing w:line="259" w:lineRule="auto"/>
              <w:jc w:val="left"/>
            </w:pPr>
            <w:r w:rsidRPr="00A30E4B">
              <w:t>E</w:t>
            </w:r>
            <w:r w:rsidR="00D7236F" w:rsidRPr="00A30E4B">
              <w:t>ve</w:t>
            </w:r>
          </w:p>
        </w:tc>
        <w:tc>
          <w:tcPr>
            <w:tcW w:w="1204" w:type="pct"/>
            <w:noWrap/>
            <w:vAlign w:val="center"/>
            <w:hideMark/>
          </w:tcPr>
          <w:p w14:paraId="2FD79639" w14:textId="4A1FC4B0" w:rsidR="00D7236F" w:rsidRPr="00A30E4B" w:rsidRDefault="00222562" w:rsidP="00D7236F">
            <w:pPr>
              <w:spacing w:line="259" w:lineRule="auto"/>
              <w:jc w:val="left"/>
            </w:pPr>
            <w:r w:rsidRPr="00A30E4B">
              <w:t>E</w:t>
            </w:r>
            <w:r w:rsidR="00D7236F" w:rsidRPr="00A30E4B">
              <w:t>ve</w:t>
            </w:r>
            <w:r>
              <w:t>123</w:t>
            </w:r>
          </w:p>
        </w:tc>
        <w:tc>
          <w:tcPr>
            <w:tcW w:w="1214" w:type="pct"/>
            <w:noWrap/>
            <w:vAlign w:val="center"/>
            <w:hideMark/>
          </w:tcPr>
          <w:p w14:paraId="7CAAC745" w14:textId="5828341D" w:rsidR="007F2EF3" w:rsidRPr="00A30E4B" w:rsidRDefault="007F2EF3" w:rsidP="004B2AA8">
            <w:pPr>
              <w:spacing w:line="259" w:lineRule="auto"/>
              <w:jc w:val="left"/>
            </w:pPr>
            <w:r>
              <w:t>[binary data]</w:t>
            </w:r>
          </w:p>
        </w:tc>
        <w:tc>
          <w:tcPr>
            <w:tcW w:w="1317" w:type="pct"/>
            <w:noWrap/>
            <w:vAlign w:val="center"/>
            <w:hideMark/>
          </w:tcPr>
          <w:p w14:paraId="3EAB959B" w14:textId="4C694FD1" w:rsidR="00D7236F" w:rsidRPr="00A30E4B" w:rsidRDefault="007F2EF3" w:rsidP="004B2AA8">
            <w:pPr>
              <w:spacing w:line="259" w:lineRule="auto"/>
              <w:jc w:val="left"/>
            </w:pPr>
            <w:r>
              <w:t>[binary data]</w:t>
            </w:r>
          </w:p>
        </w:tc>
      </w:tr>
      <w:tr w:rsidR="00D7236F" w:rsidRPr="00A30E4B" w14:paraId="58609CB1" w14:textId="77777777" w:rsidTr="00D7236F">
        <w:trPr>
          <w:trHeight w:val="300"/>
        </w:trPr>
        <w:tc>
          <w:tcPr>
            <w:tcW w:w="1266" w:type="pct"/>
            <w:noWrap/>
            <w:vAlign w:val="center"/>
            <w:hideMark/>
          </w:tcPr>
          <w:p w14:paraId="5F68BE44" w14:textId="5383A461" w:rsidR="00D7236F" w:rsidRPr="00A30E4B" w:rsidRDefault="00222562" w:rsidP="00D7236F">
            <w:pPr>
              <w:spacing w:line="259" w:lineRule="auto"/>
              <w:jc w:val="left"/>
            </w:pPr>
            <w:r w:rsidRPr="00A30E4B">
              <w:t>F</w:t>
            </w:r>
            <w:r w:rsidR="00D7236F" w:rsidRPr="00A30E4B">
              <w:t>rank</w:t>
            </w:r>
          </w:p>
        </w:tc>
        <w:tc>
          <w:tcPr>
            <w:tcW w:w="1204" w:type="pct"/>
            <w:noWrap/>
            <w:vAlign w:val="center"/>
            <w:hideMark/>
          </w:tcPr>
          <w:p w14:paraId="50583076" w14:textId="3653E6CB" w:rsidR="00D7236F" w:rsidRPr="00A30E4B" w:rsidRDefault="00222562" w:rsidP="00D7236F">
            <w:pPr>
              <w:spacing w:line="259" w:lineRule="auto"/>
              <w:jc w:val="left"/>
            </w:pPr>
            <w:r w:rsidRPr="00A30E4B">
              <w:t>F</w:t>
            </w:r>
            <w:r w:rsidR="00D7236F" w:rsidRPr="00A30E4B">
              <w:t>rank</w:t>
            </w:r>
            <w:r>
              <w:t>123</w:t>
            </w:r>
          </w:p>
        </w:tc>
        <w:tc>
          <w:tcPr>
            <w:tcW w:w="1214" w:type="pct"/>
            <w:noWrap/>
            <w:vAlign w:val="center"/>
            <w:hideMark/>
          </w:tcPr>
          <w:p w14:paraId="6247FF13" w14:textId="5093E77D" w:rsidR="00D7236F" w:rsidRPr="00A30E4B" w:rsidRDefault="007F2EF3" w:rsidP="004B2AA8">
            <w:pPr>
              <w:spacing w:line="259" w:lineRule="auto"/>
              <w:jc w:val="left"/>
            </w:pPr>
            <w:r>
              <w:t>[binary data]</w:t>
            </w:r>
          </w:p>
        </w:tc>
        <w:tc>
          <w:tcPr>
            <w:tcW w:w="1317" w:type="pct"/>
            <w:noWrap/>
            <w:vAlign w:val="center"/>
            <w:hideMark/>
          </w:tcPr>
          <w:p w14:paraId="7F115E6E" w14:textId="160086D7" w:rsidR="00D7236F" w:rsidRPr="00A30E4B" w:rsidRDefault="007F2EF3" w:rsidP="004B2AA8">
            <w:pPr>
              <w:spacing w:line="259" w:lineRule="auto"/>
              <w:jc w:val="left"/>
            </w:pPr>
            <w:r>
              <w:t>[binary data]</w:t>
            </w:r>
            <w:r w:rsidR="006B7772">
              <w:t xml:space="preserve"> </w:t>
            </w:r>
          </w:p>
        </w:tc>
      </w:tr>
    </w:tbl>
    <w:p w14:paraId="33D72553" w14:textId="6CC6C13B" w:rsidR="006701AB" w:rsidRDefault="007A7118" w:rsidP="007A7118">
      <w:pPr>
        <w:pStyle w:val="No-NumHeading"/>
        <w:spacing w:before="240"/>
      </w:pPr>
      <w:r>
        <w:t>Historic Message CSV file</w:t>
      </w:r>
    </w:p>
    <w:p w14:paraId="6E60191C" w14:textId="77777777" w:rsidR="00756ADE" w:rsidRDefault="00756ADE" w:rsidP="007A7118">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tbl>
      <w:tblPr>
        <w:tblStyle w:val="PlainTable1"/>
        <w:tblW w:w="5000" w:type="pct"/>
        <w:tblLook w:val="0420" w:firstRow="1" w:lastRow="0" w:firstColumn="0" w:lastColumn="0" w:noHBand="0" w:noVBand="1"/>
      </w:tblPr>
      <w:tblGrid>
        <w:gridCol w:w="2283"/>
        <w:gridCol w:w="2171"/>
        <w:gridCol w:w="2189"/>
        <w:gridCol w:w="2373"/>
      </w:tblGrid>
      <w:tr w:rsidR="007A7118" w:rsidRPr="00A30E4B" w14:paraId="07303274" w14:textId="77777777" w:rsidTr="003F1313">
        <w:trPr>
          <w:cnfStyle w:val="100000000000" w:firstRow="1" w:lastRow="0" w:firstColumn="0" w:lastColumn="0" w:oddVBand="0" w:evenVBand="0" w:oddHBand="0" w:evenHBand="0" w:firstRowFirstColumn="0" w:firstRowLastColumn="0" w:lastRowFirstColumn="0" w:lastRowLastColumn="0"/>
          <w:trHeight w:val="300"/>
        </w:trPr>
        <w:tc>
          <w:tcPr>
            <w:tcW w:w="1266" w:type="pct"/>
            <w:noWrap/>
            <w:vAlign w:val="center"/>
            <w:hideMark/>
          </w:tcPr>
          <w:p w14:paraId="71BCA017" w14:textId="2311B0B9" w:rsidR="007A7118" w:rsidRPr="00A30E4B" w:rsidRDefault="007A7118" w:rsidP="003F1313">
            <w:pPr>
              <w:spacing w:line="259" w:lineRule="auto"/>
              <w:jc w:val="center"/>
            </w:pPr>
            <w:r>
              <w:t>Sender</w:t>
            </w:r>
          </w:p>
        </w:tc>
        <w:tc>
          <w:tcPr>
            <w:tcW w:w="1204" w:type="pct"/>
            <w:noWrap/>
            <w:vAlign w:val="center"/>
            <w:hideMark/>
          </w:tcPr>
          <w:p w14:paraId="6C568FB5" w14:textId="0597785D" w:rsidR="007A7118" w:rsidRPr="00A30E4B" w:rsidRDefault="007A7118" w:rsidP="003F1313">
            <w:pPr>
              <w:spacing w:line="259" w:lineRule="auto"/>
              <w:jc w:val="center"/>
            </w:pPr>
            <w:r>
              <w:t>Recipient</w:t>
            </w:r>
          </w:p>
        </w:tc>
        <w:tc>
          <w:tcPr>
            <w:tcW w:w="1214" w:type="pct"/>
            <w:noWrap/>
            <w:vAlign w:val="center"/>
            <w:hideMark/>
          </w:tcPr>
          <w:p w14:paraId="4FD40E9C" w14:textId="150681FC" w:rsidR="007A7118" w:rsidRPr="00A30E4B" w:rsidRDefault="007A7118" w:rsidP="003F1313">
            <w:pPr>
              <w:spacing w:line="259" w:lineRule="auto"/>
              <w:jc w:val="center"/>
            </w:pPr>
            <w:r>
              <w:t>Message</w:t>
            </w:r>
          </w:p>
        </w:tc>
        <w:tc>
          <w:tcPr>
            <w:tcW w:w="1317" w:type="pct"/>
            <w:noWrap/>
            <w:vAlign w:val="center"/>
            <w:hideMark/>
          </w:tcPr>
          <w:p w14:paraId="15415A41" w14:textId="0B7EC3C3" w:rsidR="007A7118" w:rsidRPr="00A30E4B" w:rsidRDefault="007A7118" w:rsidP="003F1313">
            <w:pPr>
              <w:spacing w:line="259" w:lineRule="auto"/>
              <w:jc w:val="center"/>
            </w:pPr>
            <w:r>
              <w:t>Time</w:t>
            </w:r>
          </w:p>
        </w:tc>
      </w:tr>
      <w:tr w:rsidR="007A7118" w:rsidRPr="00A30E4B" w14:paraId="0939C8FE"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F0C4084" w14:textId="1E859AB3" w:rsidR="007A7118" w:rsidRPr="00A30E4B" w:rsidRDefault="00B07A89" w:rsidP="003F1313">
            <w:pPr>
              <w:spacing w:line="259" w:lineRule="auto"/>
              <w:jc w:val="left"/>
            </w:pPr>
            <w:r w:rsidRPr="00A30E4B">
              <w:t>A</w:t>
            </w:r>
            <w:r w:rsidR="007A7118" w:rsidRPr="00A30E4B">
              <w:t>lice</w:t>
            </w:r>
            <w:r>
              <w:t xml:space="preserve">  </w:t>
            </w:r>
          </w:p>
        </w:tc>
        <w:tc>
          <w:tcPr>
            <w:tcW w:w="1204" w:type="pct"/>
            <w:noWrap/>
            <w:vAlign w:val="center"/>
            <w:hideMark/>
          </w:tcPr>
          <w:p w14:paraId="7413E084" w14:textId="4E43A7BE" w:rsidR="007A7118" w:rsidRPr="00A30E4B" w:rsidRDefault="00222562" w:rsidP="003F1313">
            <w:pPr>
              <w:spacing w:line="259" w:lineRule="auto"/>
              <w:jc w:val="left"/>
            </w:pPr>
            <w:r>
              <w:t>Bob</w:t>
            </w:r>
          </w:p>
        </w:tc>
        <w:tc>
          <w:tcPr>
            <w:tcW w:w="1214" w:type="pct"/>
            <w:noWrap/>
            <w:vAlign w:val="center"/>
            <w:hideMark/>
          </w:tcPr>
          <w:p w14:paraId="39991C9E" w14:textId="4F495C32" w:rsidR="007A7118" w:rsidRPr="00A30E4B" w:rsidRDefault="00D97EC5" w:rsidP="00003FC9">
            <w:pPr>
              <w:spacing w:line="259" w:lineRule="auto"/>
              <w:jc w:val="left"/>
            </w:pPr>
            <w:r>
              <w:t>Hey Bob!</w:t>
            </w:r>
          </w:p>
        </w:tc>
        <w:tc>
          <w:tcPr>
            <w:tcW w:w="1317" w:type="pct"/>
            <w:noWrap/>
            <w:vAlign w:val="center"/>
            <w:hideMark/>
          </w:tcPr>
          <w:p w14:paraId="41EBAC32" w14:textId="7737A3BB" w:rsidR="007A7118" w:rsidRPr="00A30E4B" w:rsidRDefault="00792ADD" w:rsidP="00003FC9">
            <w:pPr>
              <w:spacing w:line="259" w:lineRule="auto"/>
              <w:jc w:val="left"/>
            </w:pPr>
            <w:r>
              <w:t>12:05</w:t>
            </w:r>
          </w:p>
        </w:tc>
      </w:tr>
      <w:tr w:rsidR="007A7118" w:rsidRPr="00A30E4B" w14:paraId="268B8AAF" w14:textId="77777777" w:rsidTr="00003FC9">
        <w:trPr>
          <w:trHeight w:val="300"/>
        </w:trPr>
        <w:tc>
          <w:tcPr>
            <w:tcW w:w="1266" w:type="pct"/>
            <w:noWrap/>
            <w:vAlign w:val="center"/>
            <w:hideMark/>
          </w:tcPr>
          <w:p w14:paraId="08E06F0D" w14:textId="5BEC3416" w:rsidR="007A7118" w:rsidRPr="00A30E4B" w:rsidRDefault="00B07A89" w:rsidP="003F1313">
            <w:pPr>
              <w:spacing w:line="259" w:lineRule="auto"/>
              <w:jc w:val="left"/>
            </w:pPr>
            <w:r>
              <w:t>Charlie</w:t>
            </w:r>
          </w:p>
        </w:tc>
        <w:tc>
          <w:tcPr>
            <w:tcW w:w="1204" w:type="pct"/>
            <w:noWrap/>
            <w:vAlign w:val="center"/>
            <w:hideMark/>
          </w:tcPr>
          <w:p w14:paraId="2510F0BC" w14:textId="336B2FFF" w:rsidR="007A7118" w:rsidRPr="00A30E4B" w:rsidRDefault="00B07A89" w:rsidP="003F1313">
            <w:pPr>
              <w:spacing w:line="259" w:lineRule="auto"/>
              <w:jc w:val="left"/>
            </w:pPr>
            <w:r>
              <w:t>Dave</w:t>
            </w:r>
          </w:p>
        </w:tc>
        <w:tc>
          <w:tcPr>
            <w:tcW w:w="1214" w:type="pct"/>
            <w:noWrap/>
            <w:vAlign w:val="center"/>
            <w:hideMark/>
          </w:tcPr>
          <w:p w14:paraId="15F019D1" w14:textId="60167448" w:rsidR="007A7118" w:rsidRPr="00A30E4B" w:rsidRDefault="00D97EC5" w:rsidP="00003FC9">
            <w:pPr>
              <w:spacing w:line="259" w:lineRule="auto"/>
              <w:jc w:val="left"/>
            </w:pPr>
            <w:r>
              <w:t>Hey Dave!</w:t>
            </w:r>
          </w:p>
        </w:tc>
        <w:tc>
          <w:tcPr>
            <w:tcW w:w="1317" w:type="pct"/>
            <w:noWrap/>
            <w:vAlign w:val="center"/>
            <w:hideMark/>
          </w:tcPr>
          <w:p w14:paraId="371B1F46" w14:textId="141139E9" w:rsidR="007A7118" w:rsidRPr="00A30E4B" w:rsidRDefault="00792ADD" w:rsidP="00003FC9">
            <w:pPr>
              <w:spacing w:line="259" w:lineRule="auto"/>
              <w:jc w:val="left"/>
            </w:pPr>
            <w:r>
              <w:t>14:35</w:t>
            </w:r>
          </w:p>
        </w:tc>
      </w:tr>
      <w:tr w:rsidR="007A7118" w:rsidRPr="00A30E4B" w14:paraId="1EB41659"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525435A3" w14:textId="225ADE38" w:rsidR="007A7118" w:rsidRPr="00A30E4B" w:rsidRDefault="00B07A89" w:rsidP="003F1313">
            <w:pPr>
              <w:spacing w:line="259" w:lineRule="auto"/>
              <w:jc w:val="left"/>
            </w:pPr>
            <w:r>
              <w:t>Eve</w:t>
            </w:r>
          </w:p>
        </w:tc>
        <w:tc>
          <w:tcPr>
            <w:tcW w:w="1204" w:type="pct"/>
            <w:noWrap/>
            <w:vAlign w:val="center"/>
            <w:hideMark/>
          </w:tcPr>
          <w:p w14:paraId="039A94CC" w14:textId="2721FBA8" w:rsidR="007A7118" w:rsidRPr="00A30E4B" w:rsidRDefault="00B07A89" w:rsidP="003F1313">
            <w:pPr>
              <w:spacing w:line="259" w:lineRule="auto"/>
              <w:jc w:val="left"/>
            </w:pPr>
            <w:r>
              <w:t>Frank</w:t>
            </w:r>
          </w:p>
        </w:tc>
        <w:tc>
          <w:tcPr>
            <w:tcW w:w="1214" w:type="pct"/>
            <w:noWrap/>
            <w:vAlign w:val="center"/>
            <w:hideMark/>
          </w:tcPr>
          <w:p w14:paraId="5C4AFCC5" w14:textId="3DF70337" w:rsidR="007A7118" w:rsidRPr="00A30E4B" w:rsidRDefault="00D97EC5" w:rsidP="00003FC9">
            <w:pPr>
              <w:spacing w:line="259" w:lineRule="auto"/>
              <w:jc w:val="left"/>
            </w:pPr>
            <w:r>
              <w:t>Hey Frank!</w:t>
            </w:r>
          </w:p>
        </w:tc>
        <w:tc>
          <w:tcPr>
            <w:tcW w:w="1317" w:type="pct"/>
            <w:noWrap/>
            <w:vAlign w:val="center"/>
            <w:hideMark/>
          </w:tcPr>
          <w:p w14:paraId="43D00747" w14:textId="2EAC0A31" w:rsidR="007A7118" w:rsidRPr="00A30E4B" w:rsidRDefault="00792ADD" w:rsidP="00003FC9">
            <w:pPr>
              <w:spacing w:line="259" w:lineRule="auto"/>
              <w:jc w:val="left"/>
            </w:pPr>
            <w:r>
              <w:t>15:27</w:t>
            </w:r>
          </w:p>
        </w:tc>
      </w:tr>
      <w:tr w:rsidR="007A7118" w:rsidRPr="00A30E4B" w14:paraId="4194BEDC" w14:textId="77777777" w:rsidTr="00003FC9">
        <w:trPr>
          <w:trHeight w:val="300"/>
        </w:trPr>
        <w:tc>
          <w:tcPr>
            <w:tcW w:w="1266" w:type="pct"/>
            <w:noWrap/>
            <w:vAlign w:val="center"/>
            <w:hideMark/>
          </w:tcPr>
          <w:p w14:paraId="7DCA08DA" w14:textId="42FB2A44" w:rsidR="007A7118" w:rsidRPr="00A30E4B" w:rsidRDefault="00B07A89" w:rsidP="003F1313">
            <w:pPr>
              <w:spacing w:line="259" w:lineRule="auto"/>
              <w:jc w:val="left"/>
            </w:pPr>
            <w:r>
              <w:t>Bob</w:t>
            </w:r>
          </w:p>
        </w:tc>
        <w:tc>
          <w:tcPr>
            <w:tcW w:w="1204" w:type="pct"/>
            <w:noWrap/>
            <w:vAlign w:val="center"/>
            <w:hideMark/>
          </w:tcPr>
          <w:p w14:paraId="4AC2A00F" w14:textId="5474AEE0" w:rsidR="007A7118" w:rsidRPr="00A30E4B" w:rsidRDefault="00B07A89" w:rsidP="003F1313">
            <w:pPr>
              <w:spacing w:line="259" w:lineRule="auto"/>
              <w:jc w:val="left"/>
            </w:pPr>
            <w:r>
              <w:t>Alice</w:t>
            </w:r>
          </w:p>
        </w:tc>
        <w:tc>
          <w:tcPr>
            <w:tcW w:w="1214" w:type="pct"/>
            <w:noWrap/>
            <w:vAlign w:val="center"/>
            <w:hideMark/>
          </w:tcPr>
          <w:p w14:paraId="27834BDF" w14:textId="041D7808" w:rsidR="007A7118" w:rsidRPr="00A30E4B" w:rsidRDefault="00D97EC5" w:rsidP="00003FC9">
            <w:pPr>
              <w:spacing w:line="259" w:lineRule="auto"/>
              <w:jc w:val="left"/>
            </w:pPr>
            <w:r>
              <w:t>Hey Alice!</w:t>
            </w:r>
          </w:p>
        </w:tc>
        <w:tc>
          <w:tcPr>
            <w:tcW w:w="1317" w:type="pct"/>
            <w:noWrap/>
            <w:vAlign w:val="center"/>
            <w:hideMark/>
          </w:tcPr>
          <w:p w14:paraId="73027D7B" w14:textId="6FA1A5E9" w:rsidR="007A7118" w:rsidRPr="00A30E4B" w:rsidRDefault="00792ADD" w:rsidP="00003FC9">
            <w:pPr>
              <w:spacing w:line="259" w:lineRule="auto"/>
              <w:jc w:val="left"/>
            </w:pPr>
            <w:r>
              <w:t>19:06</w:t>
            </w:r>
          </w:p>
        </w:tc>
      </w:tr>
      <w:tr w:rsidR="007A7118" w:rsidRPr="00A30E4B" w14:paraId="56A48B12" w14:textId="77777777" w:rsidTr="00003FC9">
        <w:trPr>
          <w:cnfStyle w:val="000000100000" w:firstRow="0" w:lastRow="0" w:firstColumn="0" w:lastColumn="0" w:oddVBand="0" w:evenVBand="0" w:oddHBand="1" w:evenHBand="0" w:firstRowFirstColumn="0" w:firstRowLastColumn="0" w:lastRowFirstColumn="0" w:lastRowLastColumn="0"/>
          <w:trHeight w:val="300"/>
        </w:trPr>
        <w:tc>
          <w:tcPr>
            <w:tcW w:w="1266" w:type="pct"/>
            <w:noWrap/>
            <w:vAlign w:val="center"/>
            <w:hideMark/>
          </w:tcPr>
          <w:p w14:paraId="026ADC69" w14:textId="6EEDAF90" w:rsidR="007A7118" w:rsidRPr="00A30E4B" w:rsidRDefault="00B07A89" w:rsidP="003F1313">
            <w:pPr>
              <w:spacing w:line="259" w:lineRule="auto"/>
              <w:jc w:val="left"/>
            </w:pPr>
            <w:r>
              <w:t xml:space="preserve">Dave </w:t>
            </w:r>
          </w:p>
        </w:tc>
        <w:tc>
          <w:tcPr>
            <w:tcW w:w="1204" w:type="pct"/>
            <w:noWrap/>
            <w:vAlign w:val="center"/>
            <w:hideMark/>
          </w:tcPr>
          <w:p w14:paraId="58965D7E" w14:textId="71846D8A" w:rsidR="007A7118" w:rsidRPr="00A30E4B" w:rsidRDefault="00B07A89" w:rsidP="003F1313">
            <w:pPr>
              <w:spacing w:line="259" w:lineRule="auto"/>
              <w:jc w:val="left"/>
            </w:pPr>
            <w:r>
              <w:t xml:space="preserve">Charlie </w:t>
            </w:r>
          </w:p>
        </w:tc>
        <w:tc>
          <w:tcPr>
            <w:tcW w:w="1214" w:type="pct"/>
            <w:noWrap/>
            <w:vAlign w:val="center"/>
            <w:hideMark/>
          </w:tcPr>
          <w:p w14:paraId="1B8D9135" w14:textId="32FD7ED6" w:rsidR="007A7118" w:rsidRPr="00A30E4B" w:rsidRDefault="00D97EC5" w:rsidP="00003FC9">
            <w:pPr>
              <w:spacing w:line="259" w:lineRule="auto"/>
              <w:jc w:val="left"/>
            </w:pPr>
            <w:r>
              <w:t>Hey Charlie!</w:t>
            </w:r>
          </w:p>
        </w:tc>
        <w:tc>
          <w:tcPr>
            <w:tcW w:w="1317" w:type="pct"/>
            <w:noWrap/>
            <w:vAlign w:val="center"/>
            <w:hideMark/>
          </w:tcPr>
          <w:p w14:paraId="21084DFC" w14:textId="62D2D765" w:rsidR="007A7118" w:rsidRPr="00A30E4B" w:rsidRDefault="001C74A8" w:rsidP="00003FC9">
            <w:pPr>
              <w:spacing w:line="259" w:lineRule="auto"/>
              <w:jc w:val="left"/>
            </w:pPr>
            <w:r>
              <w:t>20:41</w:t>
            </w:r>
          </w:p>
        </w:tc>
      </w:tr>
      <w:tr w:rsidR="007A7118" w:rsidRPr="00A30E4B" w14:paraId="19E1F7BE" w14:textId="77777777" w:rsidTr="00003FC9">
        <w:trPr>
          <w:trHeight w:val="300"/>
        </w:trPr>
        <w:tc>
          <w:tcPr>
            <w:tcW w:w="1266" w:type="pct"/>
            <w:noWrap/>
            <w:vAlign w:val="center"/>
            <w:hideMark/>
          </w:tcPr>
          <w:p w14:paraId="0178192B" w14:textId="11A7ECD7" w:rsidR="007A7118" w:rsidRPr="00A30E4B" w:rsidRDefault="00B07A89" w:rsidP="003F1313">
            <w:pPr>
              <w:spacing w:line="259" w:lineRule="auto"/>
              <w:jc w:val="left"/>
            </w:pPr>
            <w:r>
              <w:t>Frank</w:t>
            </w:r>
          </w:p>
        </w:tc>
        <w:tc>
          <w:tcPr>
            <w:tcW w:w="1204" w:type="pct"/>
            <w:noWrap/>
            <w:vAlign w:val="center"/>
            <w:hideMark/>
          </w:tcPr>
          <w:p w14:paraId="776A421C" w14:textId="39ABA696" w:rsidR="007A7118" w:rsidRPr="00A30E4B" w:rsidRDefault="00B07A89" w:rsidP="003F1313">
            <w:pPr>
              <w:spacing w:line="259" w:lineRule="auto"/>
              <w:jc w:val="left"/>
            </w:pPr>
            <w:r>
              <w:t>Eve</w:t>
            </w:r>
          </w:p>
        </w:tc>
        <w:tc>
          <w:tcPr>
            <w:tcW w:w="1214" w:type="pct"/>
            <w:noWrap/>
            <w:vAlign w:val="center"/>
            <w:hideMark/>
          </w:tcPr>
          <w:p w14:paraId="427734EB" w14:textId="005F8CF3" w:rsidR="007A7118" w:rsidRPr="00A30E4B" w:rsidRDefault="00D97EC5" w:rsidP="00003FC9">
            <w:pPr>
              <w:spacing w:line="259" w:lineRule="auto"/>
              <w:jc w:val="left"/>
            </w:pPr>
            <w:r>
              <w:t>Hey Eve!</w:t>
            </w:r>
          </w:p>
        </w:tc>
        <w:tc>
          <w:tcPr>
            <w:tcW w:w="1317" w:type="pct"/>
            <w:noWrap/>
            <w:vAlign w:val="center"/>
            <w:hideMark/>
          </w:tcPr>
          <w:p w14:paraId="7235ED6A" w14:textId="3F6E688C" w:rsidR="007A7118" w:rsidRPr="00A30E4B" w:rsidRDefault="001C74A8" w:rsidP="00003FC9">
            <w:pPr>
              <w:spacing w:line="259" w:lineRule="auto"/>
              <w:jc w:val="left"/>
            </w:pPr>
            <w:r>
              <w:t>22:16</w:t>
            </w:r>
          </w:p>
        </w:tc>
      </w:tr>
    </w:tbl>
    <w:p w14:paraId="7E86DB23" w14:textId="77777777" w:rsidR="00756ADE" w:rsidRDefault="00756ADE">
      <w:pPr>
        <w:spacing w:line="259" w:lineRule="auto"/>
        <w:jc w:val="left"/>
      </w:pPr>
    </w:p>
    <w:p w14:paraId="26C87DB0" w14:textId="2B61BCC5" w:rsidR="00BD1C36" w:rsidRDefault="00BD1C36">
      <w:pPr>
        <w:spacing w:line="259" w:lineRule="auto"/>
        <w:jc w:val="left"/>
      </w:pPr>
      <w:r>
        <w:br w:type="page"/>
      </w:r>
    </w:p>
    <w:p w14:paraId="6023C868" w14:textId="0B25DE37" w:rsidR="00947210" w:rsidRDefault="009A5A36" w:rsidP="00012AB9">
      <w:pPr>
        <w:pStyle w:val="Heading2"/>
      </w:pPr>
      <w:bookmarkStart w:id="92" w:name="_Toc96979676"/>
      <w:r>
        <w:lastRenderedPageBreak/>
        <w:t>Interface</w:t>
      </w:r>
      <w:r w:rsidR="00DA434B">
        <w:t xml:space="preserve"> Design</w:t>
      </w:r>
      <w:bookmarkEnd w:id="92"/>
    </w:p>
    <w:p w14:paraId="57CC37C4" w14:textId="69F7F285" w:rsidR="00947210" w:rsidRDefault="00947210" w:rsidP="0019276D">
      <w:r>
        <w:t>Several low fidelity wireframes have been created for the different windows that will be shown in the program. These designs have incorporated the ideas from</w:t>
      </w:r>
      <w:r w:rsidR="00E64050">
        <w:t xml:space="preserve"> the</w:t>
      </w:r>
      <w:r>
        <w:t xml:space="preserve"> </w:t>
      </w:r>
      <w:r w:rsidR="0001445B">
        <w:t xml:space="preserve">interview </w:t>
      </w:r>
      <w:r w:rsidR="00A9247B">
        <w:t>with Ethan S</w:t>
      </w:r>
      <w:r>
        <w:t xml:space="preserve"> as well as some alternative ideas I have come up with inspired by the existing solutions seen in </w:t>
      </w:r>
      <w:r w:rsidR="00A9247B">
        <w:t xml:space="preserve">the research </w:t>
      </w:r>
      <w:r w:rsidR="00CE0D3E">
        <w:t>section of the analysis</w:t>
      </w:r>
      <w:r>
        <w:t xml:space="preserve">. </w:t>
      </w:r>
      <w:r w:rsidR="00153622">
        <w:t xml:space="preserve">I will show these to my stakeholders and use their feedback to inform my decision </w:t>
      </w:r>
      <w:r w:rsidR="00EB087A">
        <w:t>on the interface for the program.</w:t>
      </w:r>
    </w:p>
    <w:p w14:paraId="5084346B" w14:textId="77777777" w:rsidR="00947210" w:rsidRPr="00A71E70" w:rsidRDefault="00947210" w:rsidP="009B28CA">
      <w:pPr>
        <w:pStyle w:val="Heading3"/>
        <w:spacing w:after="240"/>
      </w:pPr>
      <w:bookmarkStart w:id="93" w:name="_Toc96979677"/>
      <w:r w:rsidRPr="00A71E70">
        <w:t>Conversation View</w:t>
      </w:r>
      <w:bookmarkEnd w:id="93"/>
    </w:p>
    <w:p w14:paraId="7ADBBB05" w14:textId="77777777" w:rsidR="00947210" w:rsidRDefault="00947210" w:rsidP="00737286">
      <w:pPr>
        <w:jc w:val="center"/>
      </w:pPr>
      <w:r>
        <w:rPr>
          <w:noProof/>
        </w:rPr>
        <w:drawing>
          <wp:inline distT="0" distB="0" distL="0" distR="0" wp14:anchorId="08B69E4D" wp14:editId="15977ECE">
            <wp:extent cx="5616000" cy="3290627"/>
            <wp:effectExtent l="19050" t="19050" r="22860" b="2413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616000" cy="3290627"/>
                    </a:xfrm>
                    <a:prstGeom prst="rect">
                      <a:avLst/>
                    </a:prstGeom>
                    <a:noFill/>
                    <a:ln>
                      <a:solidFill>
                        <a:schemeClr val="bg1">
                          <a:lumMod val="50000"/>
                        </a:schemeClr>
                      </a:solidFill>
                    </a:ln>
                  </pic:spPr>
                </pic:pic>
              </a:graphicData>
            </a:graphic>
          </wp:inline>
        </w:drawing>
      </w:r>
    </w:p>
    <w:p w14:paraId="5AA299F6" w14:textId="77777777" w:rsidR="00947210" w:rsidRDefault="00947210" w:rsidP="00737286">
      <w:pPr>
        <w:jc w:val="center"/>
      </w:pPr>
      <w:r>
        <w:rPr>
          <w:noProof/>
        </w:rPr>
        <w:drawing>
          <wp:inline distT="0" distB="0" distL="0" distR="0" wp14:anchorId="1610FAD3" wp14:editId="74DAAAB6">
            <wp:extent cx="5616000" cy="3290623"/>
            <wp:effectExtent l="19050" t="19050" r="22860" b="2413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616000" cy="3290623"/>
                    </a:xfrm>
                    <a:prstGeom prst="rect">
                      <a:avLst/>
                    </a:prstGeom>
                    <a:noFill/>
                    <a:ln>
                      <a:solidFill>
                        <a:schemeClr val="bg1">
                          <a:lumMod val="50000"/>
                        </a:schemeClr>
                      </a:solidFill>
                    </a:ln>
                  </pic:spPr>
                </pic:pic>
              </a:graphicData>
            </a:graphic>
          </wp:inline>
        </w:drawing>
      </w:r>
    </w:p>
    <w:p w14:paraId="39D9ACE9" w14:textId="30507872" w:rsidR="006854B9" w:rsidRDefault="00947210" w:rsidP="0019276D">
      <w:pPr>
        <w:jc w:val="left"/>
      </w:pPr>
      <w:r>
        <w:rPr>
          <w:noProof/>
        </w:rPr>
        <w:lastRenderedPageBreak/>
        <w:drawing>
          <wp:inline distT="0" distB="0" distL="0" distR="0" wp14:anchorId="738811C4" wp14:editId="36BBB2C6">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32DD26DB">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19276D">
      <w:pPr>
        <w:jc w:val="right"/>
      </w:pPr>
      <w:r>
        <w:rPr>
          <w:noProof/>
        </w:rPr>
        <w:drawing>
          <wp:inline distT="0" distB="0" distL="0" distR="0" wp14:anchorId="53820AEC" wp14:editId="7D64E9B6">
            <wp:extent cx="4824000" cy="2826563"/>
            <wp:effectExtent l="19050" t="19050" r="15240" b="1206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824000" cy="2826563"/>
                    </a:xfrm>
                    <a:prstGeom prst="rect">
                      <a:avLst/>
                    </a:prstGeom>
                    <a:noFill/>
                    <a:ln>
                      <a:solidFill>
                        <a:schemeClr val="bg1">
                          <a:lumMod val="50000"/>
                        </a:schemeClr>
                      </a:solidFill>
                    </a:ln>
                  </pic:spPr>
                </pic:pic>
              </a:graphicData>
            </a:graphic>
          </wp:inline>
        </w:drawing>
      </w:r>
    </w:p>
    <w:p w14:paraId="2EBC6E80" w14:textId="77777777" w:rsidR="00947210" w:rsidRPr="002573AC" w:rsidRDefault="00947210" w:rsidP="009B28CA">
      <w:pPr>
        <w:pStyle w:val="Heading3"/>
        <w:spacing w:after="240"/>
      </w:pPr>
      <w:bookmarkStart w:id="94" w:name="_Toc96979678"/>
      <w:r w:rsidRPr="002573AC">
        <w:lastRenderedPageBreak/>
        <w:t>Login View</w:t>
      </w:r>
      <w:bookmarkEnd w:id="94"/>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6BC0DF5F" w:rsidR="00947210" w:rsidRPr="002573AC" w:rsidRDefault="002573AC" w:rsidP="009B28CA">
      <w:pPr>
        <w:pStyle w:val="Heading3"/>
        <w:spacing w:after="240"/>
      </w:pPr>
      <w:bookmarkStart w:id="95" w:name="_Toc96979679"/>
      <w:r>
        <w:lastRenderedPageBreak/>
        <w:t>Signup</w:t>
      </w:r>
      <w:r w:rsidR="00947210" w:rsidRPr="002573AC">
        <w:t xml:space="preserve"> view</w:t>
      </w:r>
      <w:bookmarkEnd w:id="95"/>
    </w:p>
    <w:p w14:paraId="33D1B930" w14:textId="77777777" w:rsidR="00947210" w:rsidRDefault="00947210" w:rsidP="009B28CA">
      <w:pPr>
        <w:jc w:val="center"/>
      </w:pPr>
      <w:r>
        <w:rPr>
          <w:noProof/>
        </w:rPr>
        <w:drawing>
          <wp:inline distT="0" distB="0" distL="0" distR="0" wp14:anchorId="51DC279F" wp14:editId="31343DAC">
            <wp:extent cx="4778581" cy="2799949"/>
            <wp:effectExtent l="19050" t="19050" r="22225" b="1968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788725" cy="2805892"/>
                    </a:xfrm>
                    <a:prstGeom prst="rect">
                      <a:avLst/>
                    </a:prstGeom>
                    <a:noFill/>
                    <a:ln>
                      <a:solidFill>
                        <a:schemeClr val="bg1">
                          <a:lumMod val="50000"/>
                        </a:schemeClr>
                      </a:solidFill>
                    </a:ln>
                  </pic:spPr>
                </pic:pic>
              </a:graphicData>
            </a:graphic>
          </wp:inline>
        </w:drawing>
      </w:r>
    </w:p>
    <w:p w14:paraId="60C628B7" w14:textId="77777777" w:rsidR="0019276D" w:rsidRDefault="0019276D" w:rsidP="0019276D">
      <w:pPr>
        <w:spacing w:before="240"/>
        <w:jc w:val="center"/>
      </w:pPr>
    </w:p>
    <w:p w14:paraId="0FBA3DCF" w14:textId="77777777" w:rsidR="00947210" w:rsidRDefault="00947210" w:rsidP="00947210">
      <w:pPr>
        <w:jc w:val="center"/>
      </w:pPr>
      <w:r>
        <w:rPr>
          <w:noProof/>
        </w:rPr>
        <w:drawing>
          <wp:inline distT="0" distB="0" distL="0" distR="0" wp14:anchorId="53D27AB3" wp14:editId="6F02B3F9">
            <wp:extent cx="3672692" cy="4590616"/>
            <wp:effectExtent l="19050" t="19050" r="23495" b="1968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676595" cy="4595494"/>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388BFDA" w14:textId="2B44890E" w:rsidR="00495F1D" w:rsidRDefault="00495F1D" w:rsidP="00495F1D">
      <w:pPr>
        <w:pStyle w:val="Heading1"/>
      </w:pPr>
      <w:bookmarkStart w:id="96" w:name="_Toc96979680"/>
      <w:r>
        <w:lastRenderedPageBreak/>
        <w:t>Development</w:t>
      </w:r>
      <w:bookmarkEnd w:id="96"/>
    </w:p>
    <w:p w14:paraId="189C82AC" w14:textId="17AAE731" w:rsidR="00746E42" w:rsidRDefault="00B015D4" w:rsidP="000D0BA4">
      <w:pPr>
        <w:pStyle w:val="Heading2"/>
      </w:pPr>
      <w:bookmarkStart w:id="97" w:name="_Toc96979681"/>
      <w:r>
        <w:t>Iteration 1</w:t>
      </w:r>
      <w:bookmarkEnd w:id="97"/>
    </w:p>
    <w:p w14:paraId="5A402B89" w14:textId="00388B59" w:rsidR="00185C20" w:rsidRDefault="00185C20" w:rsidP="00746E42">
      <w:pPr>
        <w:pStyle w:val="Heading3"/>
      </w:pPr>
      <w:bookmarkStart w:id="98" w:name="_Toc96979682"/>
      <w:r>
        <w:t>Plan</w:t>
      </w:r>
      <w:bookmarkEnd w:id="98"/>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790B8DA1" w:rsidR="00185C20" w:rsidRPr="000313D2" w:rsidRDefault="00CF5158" w:rsidP="00B17C11">
            <w:r>
              <w:t xml:space="preserve">Client sockets connect to </w:t>
            </w:r>
            <w:r w:rsidR="005E1C05">
              <w:t xml:space="preserve">the </w:t>
            </w:r>
            <w:r>
              <w:t xml:space="preserve">server at </w:t>
            </w:r>
            <w:r w:rsidR="002B620F">
              <w:t xml:space="preserve">the </w:t>
            </w:r>
            <w:r>
              <w:t>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15E91606"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775BB2">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775BB2" w:rsidRPr="00775BB2">
        <w:rPr>
          <w:rStyle w:val="Emphasis"/>
        </w:rPr>
        <w:t>Probl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9" w:name="_Toc96979683"/>
      <w:r>
        <w:lastRenderedPageBreak/>
        <w:t>Shared</w:t>
      </w:r>
      <w:bookmarkEnd w:id="99"/>
    </w:p>
    <w:p w14:paraId="2F723898" w14:textId="3271289F" w:rsidR="007F7AAD" w:rsidRDefault="007F7AAD" w:rsidP="00746E42">
      <w:pPr>
        <w:pStyle w:val="Heading4"/>
      </w:pPr>
      <w:proofErr w:type="spellStart"/>
      <w:r>
        <w:t>SocketBase</w:t>
      </w:r>
      <w:proofErr w:type="spellEnd"/>
      <w:r>
        <w:t xml:space="preserv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 xml:space="preserve">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4242B603" w:rsidR="00E81826" w:rsidRDefault="000B5A2E" w:rsidP="000B5A2E">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5</w:t>
      </w:r>
      <w:r w:rsidR="0033093F">
        <w:rPr>
          <w:noProof/>
        </w:rPr>
        <w:fldChar w:fldCharType="end"/>
      </w:r>
      <w:r>
        <w:t xml:space="preserve">. UML class diagram for </w:t>
      </w:r>
      <w:proofErr w:type="spellStart"/>
      <w:r>
        <w:t>SocketBase</w:t>
      </w:r>
      <w:proofErr w:type="spellEnd"/>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proofErr w:type="spellStart"/>
      <w:r w:rsidR="005F3CC5">
        <w:t>SocketBase</w:t>
      </w:r>
      <w:proofErr w:type="spellEnd"/>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1E9916BD"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sidR="00775BB2">
        <w:rPr>
          <w:rStyle w:val="Emphasis"/>
        </w:rPr>
        <w:t>1.3.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00775BB2" w:rsidRPr="00775BB2">
        <w:rPr>
          <w:rStyle w:val="Emphasis"/>
        </w:rPr>
        <w:t>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718E9F2D" w:rsidR="00E27654" w:rsidRDefault="00E27654" w:rsidP="00E27654">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6</w:t>
      </w:r>
      <w:r w:rsidR="0033093F">
        <w:rPr>
          <w:noProof/>
        </w:rPr>
        <w:fldChar w:fldCharType="end"/>
      </w:r>
      <w:r>
        <w:t xml:space="preserve">. </w:t>
      </w:r>
      <w:proofErr w:type="spellStart"/>
      <w:r w:rsidRPr="00155486">
        <w:t>MessengerAppShared.Protocol</w:t>
      </w:r>
      <w:proofErr w:type="spellEnd"/>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46467" cy="1646813"/>
                    </a:xfrm>
                    <a:prstGeom prst="rect">
                      <a:avLst/>
                    </a:prstGeom>
                  </pic:spPr>
                </pic:pic>
              </a:graphicData>
            </a:graphic>
          </wp:inline>
        </w:drawing>
      </w:r>
    </w:p>
    <w:p w14:paraId="0CCB4081" w14:textId="3843FC11" w:rsidR="00247438" w:rsidRDefault="00FA6F12" w:rsidP="00FA6F12">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7</w:t>
      </w:r>
      <w:r w:rsidR="0033093F">
        <w:rPr>
          <w:noProof/>
        </w:rPr>
        <w:fldChar w:fldCharType="end"/>
      </w:r>
      <w:r>
        <w:t xml:space="preserve">. </w:t>
      </w:r>
      <w:proofErr w:type="spellStart"/>
      <w:proofErr w:type="gramStart"/>
      <w:r>
        <w:t>MessengerAppShared.SocketBase.SocketBase</w:t>
      </w:r>
      <w:proofErr w:type="spellEnd"/>
      <w:proofErr w:type="gramEnd"/>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685" cy="909071"/>
                    </a:xfrm>
                    <a:prstGeom prst="rect">
                      <a:avLst/>
                    </a:prstGeom>
                  </pic:spPr>
                </pic:pic>
              </a:graphicData>
            </a:graphic>
          </wp:inline>
        </w:drawing>
      </w:r>
    </w:p>
    <w:p w14:paraId="6AD8A44D" w14:textId="598694CF" w:rsidR="00B015D4" w:rsidRDefault="00FA6F12" w:rsidP="00AD5B5A">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8</w:t>
      </w:r>
      <w:r w:rsidR="0033093F">
        <w:rPr>
          <w:noProof/>
        </w:rPr>
        <w:fldChar w:fldCharType="end"/>
      </w:r>
      <w:r>
        <w:t xml:space="preserve">. </w:t>
      </w:r>
      <w:proofErr w:type="spellStart"/>
      <w:r>
        <w:t>MessengerAppShared.Receive</w:t>
      </w:r>
      <w:proofErr w:type="spellEnd"/>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2A4E7945" w:rsidR="00E27654" w:rsidRDefault="00E27654" w:rsidP="00E27654">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9</w:t>
      </w:r>
      <w:r w:rsidR="0033093F">
        <w:rPr>
          <w:noProof/>
        </w:rPr>
        <w:fldChar w:fldCharType="end"/>
      </w:r>
      <w:r w:rsidRPr="00B44849">
        <w:t xml:space="preserve">. </w:t>
      </w:r>
      <w:proofErr w:type="spellStart"/>
      <w:proofErr w:type="gramStart"/>
      <w:r w:rsidRPr="00B44849">
        <w:t>MessengerAppShared.SocketBase.ReceiveCallback</w:t>
      </w:r>
      <w:proofErr w:type="spellEnd"/>
      <w:proofErr w:type="gramEnd"/>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100" w:name="_Toc96979684"/>
      <w:r>
        <w:lastRenderedPageBreak/>
        <w:t>Server</w:t>
      </w:r>
      <w:bookmarkEnd w:id="100"/>
    </w:p>
    <w:p w14:paraId="28675C4F" w14:textId="5610C295" w:rsidR="00704B26" w:rsidRPr="00704B26" w:rsidRDefault="007855BF" w:rsidP="00704B26">
      <w:pPr>
        <w:pStyle w:val="Heading4"/>
      </w:pPr>
      <w:r>
        <w:t>Starting the server</w:t>
      </w:r>
    </w:p>
    <w:p w14:paraId="4C514A2A" w14:textId="0740B3C6" w:rsidR="00E27654" w:rsidRDefault="00E65719" w:rsidP="00EF1E61">
      <w:proofErr w:type="spellStart"/>
      <w:r>
        <w:t>ServerSocket</w:t>
      </w:r>
      <w:proofErr w:type="spellEnd"/>
      <w:r>
        <w:t xml:space="preserve"> is a child of </w:t>
      </w:r>
      <w:proofErr w:type="spellStart"/>
      <w:r>
        <w:t>SocketBase</w:t>
      </w:r>
      <w:proofErr w:type="spellEnd"/>
      <w:r>
        <w:t xml:space="preserve">. </w:t>
      </w:r>
      <w:r w:rsidR="00704B26">
        <w:t xml:space="preserve">Inside the server program’s main function, </w:t>
      </w:r>
      <w:r w:rsidR="008A45EF">
        <w:t xml:space="preserve">a </w:t>
      </w:r>
      <w:proofErr w:type="spellStart"/>
      <w:r w:rsidR="008A45EF">
        <w:t>ServerSocket</w:t>
      </w:r>
      <w:proofErr w:type="spellEnd"/>
      <w:r w:rsidR="008A45EF">
        <w:t xml:space="preserve">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04930C79" w:rsidR="00354C89" w:rsidRDefault="00354C89" w:rsidP="00354C89">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775BB2">
              <w:rPr>
                <w:noProof/>
              </w:rPr>
              <w:t>10</w:t>
            </w:r>
            <w:r w:rsidR="0033093F">
              <w:rPr>
                <w:noProof/>
              </w:rPr>
              <w:fldChar w:fldCharType="end"/>
            </w:r>
            <w:r>
              <w:t xml:space="preserve">. </w:t>
            </w:r>
            <w:proofErr w:type="spellStart"/>
            <w:proofErr w:type="gramStart"/>
            <w:r w:rsidRPr="000E678A">
              <w:t>MessengerAppServer.Program.Main</w:t>
            </w:r>
            <w:proofErr w:type="spellEnd"/>
            <w:proofErr w:type="gramEnd"/>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3A652F94" w:rsidR="00354C89" w:rsidRDefault="00354C89" w:rsidP="00354C89">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775BB2">
              <w:rPr>
                <w:noProof/>
              </w:rPr>
              <w:t>11</w:t>
            </w:r>
            <w:r w:rsidR="0033093F">
              <w:rPr>
                <w:noProof/>
              </w:rPr>
              <w:fldChar w:fldCharType="end"/>
            </w:r>
            <w:r>
              <w:t xml:space="preserve">. </w:t>
            </w:r>
            <w:proofErr w:type="spellStart"/>
            <w:proofErr w:type="gramStart"/>
            <w:r w:rsidRPr="00DC6274">
              <w:t>MessengerAppServer.ServerSocket.Start</w:t>
            </w:r>
            <w:proofErr w:type="spellEnd"/>
            <w:proofErr w:type="gramEnd"/>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40649BE4" w:rsidR="00354C89" w:rsidRDefault="00354C89" w:rsidP="00354C89">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775BB2">
              <w:rPr>
                <w:noProof/>
              </w:rPr>
              <w:t>12</w:t>
            </w:r>
            <w:r w:rsidR="0033093F">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4EC73CC3" w:rsidR="00354C89" w:rsidRDefault="00354C89" w:rsidP="00354C89">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775BB2">
              <w:rPr>
                <w:noProof/>
              </w:rPr>
              <w:t>13</w:t>
            </w:r>
            <w:r w:rsidR="0033093F">
              <w:rPr>
                <w:noProof/>
              </w:rPr>
              <w:fldChar w:fldCharType="end"/>
            </w:r>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355BD473" w:rsidR="009B6DA8" w:rsidRDefault="009B6DA8" w:rsidP="009B6DA8">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4</w:t>
      </w:r>
      <w:r w:rsidR="0033093F">
        <w:rPr>
          <w:noProof/>
        </w:rPr>
        <w:fldChar w:fldCharType="end"/>
      </w:r>
      <w:r>
        <w:t xml:space="preserve">. </w:t>
      </w:r>
      <w:proofErr w:type="spellStart"/>
      <w:proofErr w:type="gramStart"/>
      <w:r w:rsidRPr="002B1CF8">
        <w:t>MessengerAppServer.ServerSocket.Stop</w:t>
      </w:r>
      <w:proofErr w:type="spellEnd"/>
      <w:proofErr w:type="gramEnd"/>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24000" cy="470555"/>
                    </a:xfrm>
                    <a:prstGeom prst="rect">
                      <a:avLst/>
                    </a:prstGeom>
                  </pic:spPr>
                </pic:pic>
              </a:graphicData>
            </a:graphic>
          </wp:inline>
        </w:drawing>
      </w:r>
    </w:p>
    <w:p w14:paraId="02E3E8BD" w14:textId="42AF975B" w:rsidR="009B6DA8" w:rsidRDefault="00833646" w:rsidP="006F1495">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5</w:t>
      </w:r>
      <w:r w:rsidR="0033093F">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106E91CD" w:rsidR="006F1495" w:rsidRPr="006F1495" w:rsidRDefault="006F1495" w:rsidP="006F1495">
      <w:r>
        <w:t xml:space="preserve">This method is called at the end of </w:t>
      </w:r>
      <w:proofErr w:type="spellStart"/>
      <w:r>
        <w:t>ServerSocket.Start</w:t>
      </w:r>
      <w:proofErr w:type="spellEnd"/>
      <w:r>
        <w:t xml:space="preserve"> to finalise the new client connection and will call </w:t>
      </w:r>
      <w:proofErr w:type="spellStart"/>
      <w:r>
        <w:t>ServerSocket.Start</w:t>
      </w:r>
      <w:proofErr w:type="spellEnd"/>
      <w:r>
        <w:t xml:space="preserve">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5095" cy="2355538"/>
                    </a:xfrm>
                    <a:prstGeom prst="rect">
                      <a:avLst/>
                    </a:prstGeom>
                  </pic:spPr>
                </pic:pic>
              </a:graphicData>
            </a:graphic>
          </wp:inline>
        </w:drawing>
      </w:r>
    </w:p>
    <w:p w14:paraId="0BE3247B" w14:textId="52F51544" w:rsidR="0081714F" w:rsidRDefault="00E82955" w:rsidP="00E82955">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6</w:t>
      </w:r>
      <w:r w:rsidR="0033093F">
        <w:rPr>
          <w:noProof/>
        </w:rPr>
        <w:fldChar w:fldCharType="end"/>
      </w:r>
      <w:r>
        <w:t xml:space="preserve">. </w:t>
      </w:r>
      <w:proofErr w:type="spellStart"/>
      <w:proofErr w:type="gramStart"/>
      <w:r>
        <w:t>MessengerAppServer.ServerSocket.AcceptCallback</w:t>
      </w:r>
      <w:proofErr w:type="spellEnd"/>
      <w:proofErr w:type="gramEnd"/>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9">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5FFEE6B2" w:rsidR="00A71E63" w:rsidRDefault="004A115A" w:rsidP="004A115A">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7</w:t>
      </w:r>
      <w:r w:rsidR="0033093F">
        <w:rPr>
          <w:noProof/>
        </w:rPr>
        <w:fldChar w:fldCharType="end"/>
      </w:r>
      <w:r>
        <w:t xml:space="preserve">. </w:t>
      </w:r>
      <w:proofErr w:type="spellStart"/>
      <w:proofErr w:type="gramStart"/>
      <w:r>
        <w:t>MessengerAppServer.ServerSocket.ReceiveCallback</w:t>
      </w:r>
      <w:proofErr w:type="spellEnd"/>
      <w:proofErr w:type="gramEnd"/>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79E61454" w:rsidR="00C85329" w:rsidRDefault="008F1D8E" w:rsidP="008F1D8E">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8</w:t>
      </w:r>
      <w:r w:rsidR="0033093F">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23CC1C4C" w:rsidR="00671CEE" w:rsidRDefault="004A115A" w:rsidP="004A115A">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19</w:t>
      </w:r>
      <w:r w:rsidR="0033093F">
        <w:rPr>
          <w:noProof/>
        </w:rPr>
        <w:fldChar w:fldCharType="end"/>
      </w:r>
      <w:r>
        <w:t xml:space="preserve">. </w:t>
      </w:r>
      <w:proofErr w:type="spellStart"/>
      <w:proofErr w:type="gramStart"/>
      <w:r>
        <w:t>MessengerAppServer.ServerSocket.HandleMessages</w:t>
      </w:r>
      <w:proofErr w:type="spellEnd"/>
      <w:proofErr w:type="gramEnd"/>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101" w:name="_Ref87979275"/>
      <w:bookmarkStart w:id="102" w:name="_Ref87979277"/>
      <w:r>
        <w:lastRenderedPageBreak/>
        <w:t>ECHO command handling</w:t>
      </w:r>
      <w:bookmarkEnd w:id="101"/>
      <w:bookmarkEnd w:id="102"/>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6716" cy="4225590"/>
                    </a:xfrm>
                    <a:prstGeom prst="rect">
                      <a:avLst/>
                    </a:prstGeom>
                  </pic:spPr>
                </pic:pic>
              </a:graphicData>
            </a:graphic>
          </wp:inline>
        </w:drawing>
      </w:r>
    </w:p>
    <w:p w14:paraId="220EE82A" w14:textId="395314F7" w:rsidR="00F25436" w:rsidRDefault="004A115A" w:rsidP="004A115A">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0</w:t>
      </w:r>
      <w:r w:rsidR="0033093F">
        <w:rPr>
          <w:noProof/>
        </w:rPr>
        <w:fldChar w:fldCharType="end"/>
      </w:r>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534795"/>
                    </a:xfrm>
                    <a:prstGeom prst="rect">
                      <a:avLst/>
                    </a:prstGeom>
                  </pic:spPr>
                </pic:pic>
              </a:graphicData>
            </a:graphic>
          </wp:inline>
        </w:drawing>
      </w:r>
    </w:p>
    <w:p w14:paraId="0A7D0376" w14:textId="68079171" w:rsidR="00FE583D" w:rsidRDefault="004A115A" w:rsidP="00D6641F">
      <w:pPr>
        <w:pStyle w:val="Caption"/>
        <w:jc w:val="center"/>
      </w:pPr>
      <w:bookmarkStart w:id="103" w:name="_Ref84337001"/>
      <w:bookmarkStart w:id="104" w:name="_Ref84336993"/>
      <w:r>
        <w:t xml:space="preserve">Figure </w:t>
      </w:r>
      <w:r w:rsidR="0033093F">
        <w:fldChar w:fldCharType="begin"/>
      </w:r>
      <w:r w:rsidR="0033093F">
        <w:instrText xml:space="preserve"> SEQ Figure \* ARABIC </w:instrText>
      </w:r>
      <w:r w:rsidR="0033093F">
        <w:fldChar w:fldCharType="separate"/>
      </w:r>
      <w:r w:rsidR="00775BB2">
        <w:rPr>
          <w:noProof/>
        </w:rPr>
        <w:t>21</w:t>
      </w:r>
      <w:r w:rsidR="0033093F">
        <w:rPr>
          <w:noProof/>
        </w:rPr>
        <w:fldChar w:fldCharType="end"/>
      </w:r>
      <w:bookmarkEnd w:id="103"/>
      <w:r>
        <w:t>. ECHO command as seen from client's and server's perspective</w:t>
      </w:r>
      <w:bookmarkEnd w:id="104"/>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5" w:name="_Ref77514729"/>
      <w:bookmarkStart w:id="106" w:name="_Ref77520877"/>
      <w:bookmarkStart w:id="107" w:name="_Ref77520879"/>
      <w:r>
        <w:lastRenderedPageBreak/>
        <w:t>SEND command handling</w:t>
      </w:r>
      <w:bookmarkEnd w:id="105"/>
      <w:bookmarkEnd w:id="106"/>
      <w:bookmarkEnd w:id="107"/>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48307" cy="8365014"/>
                    </a:xfrm>
                    <a:prstGeom prst="rect">
                      <a:avLst/>
                    </a:prstGeom>
                  </pic:spPr>
                </pic:pic>
              </a:graphicData>
            </a:graphic>
          </wp:inline>
        </w:drawing>
      </w:r>
    </w:p>
    <w:p w14:paraId="0B1A029C" w14:textId="78C09813" w:rsidR="00D6641F" w:rsidRDefault="00335AD4" w:rsidP="00E50D3C">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2</w:t>
      </w:r>
      <w:r w:rsidR="0033093F">
        <w:rPr>
          <w:noProof/>
        </w:rPr>
        <w:fldChar w:fldCharType="end"/>
      </w:r>
      <w:r>
        <w:t xml:space="preserve">. </w:t>
      </w:r>
      <w:proofErr w:type="spellStart"/>
      <w:proofErr w:type="gramStart"/>
      <w:r>
        <w:t>MessengerAppClient.ServerSocket.Command</w:t>
      </w:r>
      <w:proofErr w:type="gramEnd"/>
      <w:r>
        <w:t>_SEND</w:t>
      </w:r>
      <w:proofErr w:type="spellEnd"/>
    </w:p>
    <w:p w14:paraId="7A891C1A" w14:textId="08EAF3E6"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775BB2">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775BB2" w:rsidRPr="00775BB2">
        <w:rPr>
          <w:rStyle w:val="Emphasis"/>
        </w:rPr>
        <w:t>Probl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40815" cy="2602261"/>
                    </a:xfrm>
                    <a:prstGeom prst="rect">
                      <a:avLst/>
                    </a:prstGeom>
                  </pic:spPr>
                </pic:pic>
              </a:graphicData>
            </a:graphic>
          </wp:inline>
        </w:drawing>
      </w:r>
    </w:p>
    <w:p w14:paraId="316CBCF0" w14:textId="55FAE72D" w:rsidR="003C4721" w:rsidRPr="003C4721" w:rsidRDefault="004D3D67" w:rsidP="004D3D67">
      <w:pPr>
        <w:pStyle w:val="Caption"/>
        <w:jc w:val="center"/>
      </w:pPr>
      <w:bookmarkStart w:id="108" w:name="_Ref84337101"/>
      <w:bookmarkStart w:id="109" w:name="_Ref84337149"/>
      <w:r>
        <w:t xml:space="preserve">Figure </w:t>
      </w:r>
      <w:r w:rsidR="0033093F">
        <w:fldChar w:fldCharType="begin"/>
      </w:r>
      <w:r w:rsidR="0033093F">
        <w:instrText xml:space="preserve"> SEQ Figure \* ARABIC </w:instrText>
      </w:r>
      <w:r w:rsidR="0033093F">
        <w:fldChar w:fldCharType="separate"/>
      </w:r>
      <w:r w:rsidR="00775BB2">
        <w:rPr>
          <w:noProof/>
        </w:rPr>
        <w:t>23</w:t>
      </w:r>
      <w:r w:rsidR="0033093F">
        <w:rPr>
          <w:noProof/>
        </w:rPr>
        <w:fldChar w:fldCharType="end"/>
      </w:r>
      <w:bookmarkEnd w:id="108"/>
      <w:r>
        <w:t>. SEND message from left (</w:t>
      </w:r>
      <w:r w:rsidR="00EA0D39">
        <w:t xml:space="preserve">port </w:t>
      </w:r>
      <w:r>
        <w:t>1070) to right (</w:t>
      </w:r>
      <w:r w:rsidR="00EA0D39">
        <w:t xml:space="preserve">port </w:t>
      </w:r>
      <w:r>
        <w:t>1071)</w:t>
      </w:r>
      <w:bookmarkEnd w:id="109"/>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10" w:name="_Toc96979685"/>
      <w:r>
        <w:lastRenderedPageBreak/>
        <w:t>Client</w:t>
      </w:r>
      <w:bookmarkEnd w:id="110"/>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504EBA86" w:rsidR="00B8000A" w:rsidRDefault="001F41ED" w:rsidP="001F41ED">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4</w:t>
      </w:r>
      <w:r w:rsidR="0033093F">
        <w:rPr>
          <w:noProof/>
        </w:rPr>
        <w:fldChar w:fldCharType="end"/>
      </w:r>
      <w:r>
        <w:t xml:space="preserve">. </w:t>
      </w:r>
      <w:proofErr w:type="spellStart"/>
      <w:proofErr w:type="gramStart"/>
      <w:r w:rsidRPr="00B77090">
        <w:t>MessengerAppClient.ShellViewModel.Connect</w:t>
      </w:r>
      <w:proofErr w:type="spellEnd"/>
      <w:proofErr w:type="gramEnd"/>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17FDC80D"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775BB2">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775BB2" w:rsidRPr="00775BB2">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257C7E07" w:rsidR="008820E6" w:rsidRDefault="00CE342B" w:rsidP="00CE342B">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5</w:t>
      </w:r>
      <w:r w:rsidR="0033093F">
        <w:rPr>
          <w:noProof/>
        </w:rPr>
        <w:fldChar w:fldCharType="end"/>
      </w:r>
      <w:r>
        <w:t xml:space="preserve">. </w:t>
      </w:r>
      <w:proofErr w:type="spellStart"/>
      <w:proofErr w:type="gramStart"/>
      <w:r w:rsidRPr="00181071">
        <w:t>MessengerAppClient.ShellViewModel.SendMessage</w:t>
      </w:r>
      <w:proofErr w:type="spellEnd"/>
      <w:proofErr w:type="gramEnd"/>
    </w:p>
    <w:p w14:paraId="7D6965B9" w14:textId="758FB918"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775BB2">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775BB2" w:rsidRPr="00775BB2">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20864" cy="2368228"/>
                    </a:xfrm>
                    <a:prstGeom prst="rect">
                      <a:avLst/>
                    </a:prstGeom>
                    <a:ln>
                      <a:solidFill>
                        <a:srgbClr val="7F848E"/>
                      </a:solidFill>
                    </a:ln>
                  </pic:spPr>
                </pic:pic>
              </a:graphicData>
            </a:graphic>
          </wp:inline>
        </w:drawing>
      </w:r>
    </w:p>
    <w:p w14:paraId="57AD0C92" w14:textId="7DCC2EB6" w:rsidR="00E436BA" w:rsidRDefault="00B7478B" w:rsidP="00B7478B">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6</w:t>
      </w:r>
      <w:r w:rsidR="0033093F">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11" w:name="_Ref92888624"/>
      <w:bookmarkStart w:id="112" w:name="_Ref92888628"/>
      <w:bookmarkStart w:id="113" w:name="_Toc96979686"/>
      <w:r>
        <w:lastRenderedPageBreak/>
        <w:t>Test</w:t>
      </w:r>
      <w:r w:rsidR="00A30A07">
        <w:t>ing</w:t>
      </w:r>
      <w:bookmarkEnd w:id="111"/>
      <w:bookmarkEnd w:id="112"/>
      <w:bookmarkEnd w:id="113"/>
    </w:p>
    <w:p w14:paraId="3424B0CC" w14:textId="6147B8C0" w:rsidR="00090CB2" w:rsidRDefault="00C77529" w:rsidP="00BD3EFB">
      <w:pPr>
        <w:pStyle w:val="Heading4"/>
      </w:pPr>
      <w:bookmarkStart w:id="114" w:name="_Ref77283050"/>
      <w:r>
        <w:t>Testing</w:t>
      </w:r>
      <w:bookmarkEnd w:id="114"/>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5" w:name="_Ref87986367"/>
      <w:bookmarkStart w:id="116" w:name="_Ref87986369"/>
      <w:r>
        <w:lastRenderedPageBreak/>
        <w:t>Testing results</w:t>
      </w:r>
      <w:bookmarkEnd w:id="115"/>
      <w:bookmarkEnd w:id="116"/>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9C4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A8D08D" w:themeFill="accent6" w:themeFillTint="99"/>
            <w:vAlign w:val="center"/>
          </w:tcPr>
          <w:p w14:paraId="699DBF57" w14:textId="66D72E89" w:rsidR="00C77529" w:rsidRDefault="009C4741"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21549" cy="212971"/>
                          </a:xfrm>
                          <a:prstGeom prst="rect">
                            <a:avLst/>
                          </a:prstGeom>
                        </pic:spPr>
                      </pic:pic>
                    </a:graphicData>
                  </a:graphic>
                </wp:inline>
              </w:drawing>
            </w:r>
          </w:p>
        </w:tc>
        <w:tc>
          <w:tcPr>
            <w:tcW w:w="2094" w:type="pct"/>
            <w:vAlign w:val="center"/>
          </w:tcPr>
          <w:p w14:paraId="52BD349B" w14:textId="232DAC03" w:rsidR="003377C0" w:rsidRDefault="003377C0" w:rsidP="00715057">
            <w:pPr>
              <w:pStyle w:val="TableCell"/>
              <w:cnfStyle w:val="000000100000" w:firstRow="0" w:lastRow="0" w:firstColumn="0" w:lastColumn="0" w:oddVBand="0" w:evenVBand="0" w:oddHBand="1" w:evenHBand="0" w:firstRowFirstColumn="0" w:firstRowLastColumn="0" w:lastRowFirstColumn="0" w:lastRowLastColumn="0"/>
            </w:pPr>
            <w:r>
              <w:t>The test did not resul</w:t>
            </w:r>
            <w:r w:rsidR="000C0DB6">
              <w:t>t in the expected output.</w:t>
            </w:r>
          </w:p>
          <w:p w14:paraId="12AC6991" w14:textId="77777777" w:rsidR="000C0DB6" w:rsidRDefault="000C0DB6" w:rsidP="00715057">
            <w:pPr>
              <w:pStyle w:val="TableCell"/>
              <w:cnfStyle w:val="000000100000" w:firstRow="0" w:lastRow="0" w:firstColumn="0" w:lastColumn="0" w:oddVBand="0" w:evenVBand="0" w:oddHBand="1" w:evenHBand="0" w:firstRowFirstColumn="0" w:firstRowLastColumn="0" w:lastRowFirstColumn="0" w:lastRowLastColumn="0"/>
            </w:pPr>
          </w:p>
          <w:p w14:paraId="31685A51" w14:textId="38553732" w:rsidR="005973F3" w:rsidRDefault="000C0DB6" w:rsidP="000C0DB6">
            <w:pPr>
              <w:pStyle w:val="TableCell"/>
              <w:cnfStyle w:val="000000100000" w:firstRow="0" w:lastRow="0" w:firstColumn="0" w:lastColumn="0" w:oddVBand="0" w:evenVBand="0" w:oddHBand="1" w:evenHBand="0" w:firstRowFirstColumn="0" w:firstRowLastColumn="0" w:lastRowFirstColumn="0" w:lastRowLastColumn="0"/>
            </w:pPr>
            <w:r>
              <w:t>Instead, the data validation caught and corrected for the mistake which is a better outcome</w:t>
            </w:r>
          </w:p>
        </w:tc>
      </w:tr>
      <w:tr w:rsidR="00956EFE" w14:paraId="15691246" w14:textId="77777777" w:rsidTr="000C0DB6">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6A05C5B3" w:rsidR="00C77529" w:rsidRDefault="000C0DB6"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0">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1">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9C474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A8D08D" w:themeFill="accent6" w:themeFillTint="99"/>
            <w:vAlign w:val="center"/>
          </w:tcPr>
          <w:p w14:paraId="112A6A9E" w14:textId="34A4EF9D" w:rsidR="00C77529" w:rsidRDefault="009C4741"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2">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3">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0938C56C" w14:textId="77777777" w:rsidR="000C0DB6" w:rsidRDefault="000C0DB6" w:rsidP="000C0DB6">
            <w:pPr>
              <w:pStyle w:val="TableCell"/>
              <w:cnfStyle w:val="000000000000" w:firstRow="0" w:lastRow="0" w:firstColumn="0" w:lastColumn="0" w:oddVBand="0" w:evenVBand="0" w:oddHBand="0" w:evenHBand="0" w:firstRowFirstColumn="0" w:firstRowLastColumn="0" w:lastRowFirstColumn="0" w:lastRowLastColumn="0"/>
            </w:pPr>
            <w:r>
              <w:t>The test did not result in the expected output.</w:t>
            </w:r>
          </w:p>
          <w:p w14:paraId="61FA65EC" w14:textId="77777777" w:rsidR="000C0DB6" w:rsidRDefault="000C0DB6" w:rsidP="000C0DB6">
            <w:pPr>
              <w:pStyle w:val="TableCell"/>
              <w:cnfStyle w:val="000000000000" w:firstRow="0" w:lastRow="0" w:firstColumn="0" w:lastColumn="0" w:oddVBand="0" w:evenVBand="0" w:oddHBand="0" w:evenHBand="0" w:firstRowFirstColumn="0" w:firstRowLastColumn="0" w:lastRowFirstColumn="0" w:lastRowLastColumn="0"/>
            </w:pPr>
          </w:p>
          <w:p w14:paraId="3CC1ADBB" w14:textId="5E24F695" w:rsidR="00C77529" w:rsidRDefault="000C0DB6" w:rsidP="000C0DB6">
            <w:pPr>
              <w:pStyle w:val="TableCell"/>
              <w:cnfStyle w:val="000000000000" w:firstRow="0" w:lastRow="0" w:firstColumn="0" w:lastColumn="0" w:oddVBand="0" w:evenVBand="0" w:oddHBand="0" w:evenHBand="0" w:firstRowFirstColumn="0" w:firstRowLastColumn="0" w:lastRowFirstColumn="0" w:lastRowLastColumn="0"/>
            </w:pPr>
            <w:r>
              <w:t>Instead, the data validation caught and corrected for the mistake which is a better outcome</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117F5996" w:rsidR="00C77529" w:rsidRDefault="009C4741" w:rsidP="00715057">
            <w:pPr>
              <w:pStyle w:val="TableCell"/>
              <w:cnfStyle w:val="000000000000" w:firstRow="0" w:lastRow="0" w:firstColumn="0" w:lastColumn="0" w:oddVBand="0" w:evenVBand="0" w:oddHBand="0" w:evenHBand="0" w:firstRowFirstColumn="0" w:firstRowLastColumn="0" w:lastRowFirstColumn="0" w:lastRowLastColumn="0"/>
            </w:pPr>
            <w:r>
              <w:t>Trying to process a blank message caused the program to hang.</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0440B90C" w14:textId="53132DD0" w:rsidR="00E96C0B"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16219" cy="195146"/>
                          </a:xfrm>
                          <a:prstGeom prst="rect">
                            <a:avLst/>
                          </a:prstGeom>
                        </pic:spPr>
                      </pic:pic>
                    </a:graphicData>
                  </a:graphic>
                </wp:inline>
              </w:drawing>
            </w:r>
          </w:p>
        </w:tc>
        <w:tc>
          <w:tcPr>
            <w:tcW w:w="2094" w:type="pct"/>
            <w:vAlign w:val="center"/>
          </w:tcPr>
          <w:p w14:paraId="5C609D06" w14:textId="77777777" w:rsidR="00B67068"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w:t>
            </w:r>
          </w:p>
          <w:p w14:paraId="7B41B49A" w14:textId="77777777" w:rsidR="00B67068" w:rsidRDefault="00B67068" w:rsidP="00715057">
            <w:pPr>
              <w:pStyle w:val="TableCell"/>
              <w:cnfStyle w:val="000000000000" w:firstRow="0" w:lastRow="0" w:firstColumn="0" w:lastColumn="0" w:oddVBand="0" w:evenVBand="0" w:oddHBand="0" w:evenHBand="0" w:firstRowFirstColumn="0" w:firstRowLastColumn="0" w:lastRowFirstColumn="0" w:lastRowLastColumn="0"/>
            </w:pPr>
          </w:p>
          <w:p w14:paraId="4207BF53" w14:textId="73CB97A1" w:rsidR="00C77529" w:rsidRDefault="00B80883" w:rsidP="00715057">
            <w:pPr>
              <w:pStyle w:val="TableCell"/>
              <w:cnfStyle w:val="000000000000" w:firstRow="0" w:lastRow="0" w:firstColumn="0" w:lastColumn="0" w:oddVBand="0" w:evenVBand="0" w:oddHBand="0" w:evenHBand="0" w:firstRowFirstColumn="0" w:firstRowLastColumn="0" w:lastRowFirstColumn="0" w:lastRowLastColumn="0"/>
            </w:pPr>
            <w:r>
              <w:t>t</w:t>
            </w:r>
            <w:r w:rsidR="00C77529">
              <w:t>he 2</w:t>
            </w:r>
            <w:r w:rsidR="00C77529" w:rsidRPr="009F0C29">
              <w:rPr>
                <w:vertAlign w:val="superscript"/>
              </w:rPr>
              <w:t>nd</w:t>
            </w:r>
            <w:r w:rsidR="00C77529">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106D6601" w:rsidR="00C77529" w:rsidRDefault="00981314" w:rsidP="00715057">
            <w:pPr>
              <w:pStyle w:val="TableCell"/>
              <w:cnfStyle w:val="000000100000" w:firstRow="0" w:lastRow="0" w:firstColumn="0" w:lastColumn="0" w:oddVBand="0" w:evenVBand="0" w:oddHBand="1" w:evenHBand="0" w:firstRowFirstColumn="0" w:firstRowLastColumn="0" w:lastRowFirstColumn="0" w:lastRowLastColumn="0"/>
            </w:pPr>
            <w:r>
              <w:t xml:space="preserve">The attempt to send a message to the server failed because of </w:t>
            </w:r>
            <w:r w:rsidR="00960FB4">
              <w:t>no connection</w:t>
            </w:r>
            <w:r w:rsidR="0003621A">
              <w:t>.</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142FFF9A" w:rsidR="00C77529" w:rsidRDefault="00960FB4" w:rsidP="00715057">
            <w:pPr>
              <w:pStyle w:val="TableCell"/>
              <w:cnfStyle w:val="000000000000" w:firstRow="0" w:lastRow="0" w:firstColumn="0" w:lastColumn="0" w:oddVBand="0" w:evenVBand="0" w:oddHBand="0" w:evenHBand="0" w:firstRowFirstColumn="0" w:firstRowLastColumn="0" w:lastRowFirstColumn="0" w:lastRowLastColumn="0"/>
            </w:pPr>
            <w:r>
              <w:t>The attempt to send a message to the server failed because of no connection</w:t>
            </w:r>
            <w:r w:rsidR="0003621A">
              <w:t>.</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39EEAB57" w:rsidR="00AD43BF" w:rsidRDefault="00B61CF2" w:rsidP="00715057">
            <w:pPr>
              <w:pStyle w:val="TableCell"/>
              <w:cnfStyle w:val="000000000000" w:firstRow="0" w:lastRow="0" w:firstColumn="0" w:lastColumn="0" w:oddVBand="0" w:evenVBand="0" w:oddHBand="0" w:evenHBand="0" w:firstRowFirstColumn="0" w:firstRowLastColumn="0" w:lastRowFirstColumn="0" w:lastRowLastColumn="0"/>
            </w:pPr>
            <w:r>
              <w:t xml:space="preserve">Attempting to connect to the server twice caused an error because both connections </w:t>
            </w:r>
            <w:r w:rsidR="00666C3D">
              <w:t>were trying to use the same socket</w:t>
            </w:r>
            <w:r w:rsidR="0003621A">
              <w:t>.</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0736DE8D" w:rsidR="00E72AA0" w:rsidRDefault="00E72AA0" w:rsidP="00E72AA0">
      <w:pPr>
        <w:pStyle w:val="Heading4"/>
      </w:pPr>
      <w:r>
        <w:lastRenderedPageBreak/>
        <w:t xml:space="preserve">Addressing </w:t>
      </w:r>
      <w:r w:rsidR="008A5FD2">
        <w:t>f</w:t>
      </w:r>
      <w:r>
        <w:t xml:space="preserve">ailed </w:t>
      </w:r>
      <w:r w:rsidR="008A5FD2">
        <w:t>t</w:t>
      </w:r>
      <w:r>
        <w:t>ests</w:t>
      </w:r>
    </w:p>
    <w:p w14:paraId="64EFEAC7" w14:textId="77777777" w:rsidR="009277CB" w:rsidRDefault="001D6437" w:rsidP="009277CB">
      <w:pPr>
        <w:pStyle w:val="No-NumHeading"/>
      </w:pPr>
      <w:r>
        <w:t>T</w:t>
      </w:r>
      <w:r w:rsidR="008D4EF9">
        <w:t xml:space="preserve">est 4 </w:t>
      </w:r>
    </w:p>
    <w:p w14:paraId="3D0DF999" w14:textId="07E01427" w:rsidR="00B67525" w:rsidRDefault="009277CB" w:rsidP="00A940F2">
      <w:r>
        <w:t xml:space="preserve">This test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775BB2">
        <w:rPr>
          <w:rStyle w:val="Emphasis"/>
        </w:rPr>
        <w:t>3.1.3.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775BB2" w:rsidRPr="00775BB2">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46F355D4" w14:textId="0318E071" w:rsidR="009277CB" w:rsidRDefault="009277CB" w:rsidP="009277CB">
      <w:pPr>
        <w:pStyle w:val="No-NumHeading"/>
      </w:pPr>
      <w:r>
        <w:t>T</w:t>
      </w:r>
      <w:r>
        <w:t>ests 16</w:t>
      </w:r>
    </w:p>
    <w:p w14:paraId="13B2E4B3" w14:textId="52782CF0" w:rsidR="00901377" w:rsidRDefault="00860EB1">
      <w:r>
        <w:t xml:space="preserve">The failure of </w:t>
      </w:r>
      <w:r w:rsidR="00ED59C2">
        <w:t>this</w:t>
      </w:r>
      <w:r w:rsidR="009277CB">
        <w:t xml:space="preserve"> test</w:t>
      </w:r>
      <w:r w:rsidR="00ED59C2">
        <w:t xml:space="preserve"> was</w:t>
      </w:r>
      <w:r w:rsidR="009277CB">
        <w:t xml:space="preserve"> </w:t>
      </w:r>
      <w:r w:rsidR="00B67525">
        <w:t>expected</w:t>
      </w:r>
      <w:r w:rsidR="001C2757">
        <w:t>.</w:t>
      </w:r>
      <w:r w:rsidR="00756D79">
        <w:t xml:space="preserve"> The error</w:t>
      </w:r>
      <w:r w:rsidR="00194958">
        <w:t>s</w:t>
      </w:r>
      <w:r w:rsidR="00756D79">
        <w:t xml:space="preserve"> </w:t>
      </w:r>
      <w:r w:rsidR="004D0527">
        <w:t xml:space="preserve">that caused </w:t>
      </w:r>
      <w:r w:rsidR="00B67525">
        <w:t>its</w:t>
      </w:r>
      <w:r w:rsidR="004D0527">
        <w:t xml:space="preserve"> failure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w:t>
      </w:r>
    </w:p>
    <w:p w14:paraId="69A63F9C" w14:textId="394566C6" w:rsidR="00F74626" w:rsidRDefault="00C646C2" w:rsidP="00F74626">
      <w:pPr>
        <w:pStyle w:val="No-NumHeading"/>
      </w:pPr>
      <w:r>
        <w:t>Test 17</w:t>
      </w:r>
    </w:p>
    <w:p w14:paraId="04CAC159" w14:textId="25975284" w:rsidR="00C646C2" w:rsidRDefault="00F74626">
      <w:r>
        <w:t xml:space="preserve">This test </w:t>
      </w:r>
      <w:r w:rsidR="00C646C2">
        <w:t xml:space="preserve">was </w:t>
      </w:r>
      <w:r w:rsidR="00395251">
        <w:t xml:space="preserve">addressed by adding a </w:t>
      </w:r>
      <w:r w:rsidR="001752E1">
        <w:t xml:space="preserve">Boolean </w:t>
      </w:r>
      <w:r w:rsidR="00395251">
        <w:t xml:space="preserve">that disabled and enabled the “Connect to server” button depending on </w:t>
      </w:r>
      <w:r w:rsidR="001752E1">
        <w:t>if the client is already connected to the server.</w:t>
      </w:r>
      <w:r w:rsidR="00BA76D0">
        <w:t xml:space="preserve"> This Boolean was bound to the state of the button in the UI using </w:t>
      </w:r>
      <w:proofErr w:type="spellStart"/>
      <w:r w:rsidR="00BA76D0">
        <w:t>Caliburn.Micro</w:t>
      </w:r>
      <w:proofErr w:type="spellEnd"/>
      <w:r w:rsidR="00BA76D0">
        <w:t xml:space="preserve"> naming conventions.</w:t>
      </w:r>
    </w:p>
    <w:p w14:paraId="4DC86D57" w14:textId="2CFEBCD2" w:rsidR="00A940F2" w:rsidRDefault="00A940F2" w:rsidP="00A940F2">
      <w:pPr>
        <w:jc w:val="center"/>
      </w:pPr>
      <w:r w:rsidRPr="00A940F2">
        <w:drawing>
          <wp:inline distT="0" distB="0" distL="0" distR="0" wp14:anchorId="439E89F9" wp14:editId="27B1AD7D">
            <wp:extent cx="3384645" cy="382612"/>
            <wp:effectExtent l="0" t="0" r="635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96"/>
                    <a:stretch>
                      <a:fillRect/>
                    </a:stretch>
                  </pic:blipFill>
                  <pic:spPr>
                    <a:xfrm>
                      <a:off x="0" y="0"/>
                      <a:ext cx="3396253" cy="383924"/>
                    </a:xfrm>
                    <a:prstGeom prst="rect">
                      <a:avLst/>
                    </a:prstGeom>
                  </pic:spPr>
                </pic:pic>
              </a:graphicData>
            </a:graphic>
          </wp:inline>
        </w:drawing>
      </w:r>
    </w:p>
    <w:tbl>
      <w:tblPr>
        <w:tblStyle w:val="PlainTable1"/>
        <w:tblW w:w="5000" w:type="pct"/>
        <w:tblLook w:val="04A0" w:firstRow="1" w:lastRow="0" w:firstColumn="1" w:lastColumn="0" w:noHBand="0" w:noVBand="1"/>
      </w:tblPr>
      <w:tblGrid>
        <w:gridCol w:w="420"/>
        <w:gridCol w:w="736"/>
        <w:gridCol w:w="4093"/>
        <w:gridCol w:w="3767"/>
      </w:tblGrid>
      <w:tr w:rsidR="00D31CA2" w14:paraId="1C229C44" w14:textId="77777777" w:rsidTr="00317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3BDF0D8D" w14:textId="77777777" w:rsidR="00D31CA2" w:rsidRDefault="00D31CA2" w:rsidP="00317243">
            <w:pPr>
              <w:pStyle w:val="TableCell"/>
              <w:jc w:val="center"/>
            </w:pPr>
            <w:r>
              <w:t>ID</w:t>
            </w:r>
          </w:p>
        </w:tc>
        <w:tc>
          <w:tcPr>
            <w:tcW w:w="408" w:type="pct"/>
          </w:tcPr>
          <w:p w14:paraId="7717B2B6" w14:textId="77777777" w:rsidR="00D31CA2" w:rsidRDefault="00D31CA2" w:rsidP="00317243">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70" w:type="pct"/>
          </w:tcPr>
          <w:p w14:paraId="632FDDCF" w14:textId="77777777" w:rsidR="00D31CA2" w:rsidRDefault="00D31CA2" w:rsidP="00317243">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89" w:type="pct"/>
          </w:tcPr>
          <w:p w14:paraId="3E5D4B68" w14:textId="77777777" w:rsidR="00D31CA2" w:rsidRDefault="00D31CA2" w:rsidP="00317243">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D31CA2" w14:paraId="10764FD7" w14:textId="77777777" w:rsidTr="00317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76D19B1E" w14:textId="3C070167" w:rsidR="00D31CA2" w:rsidRDefault="00D31CA2" w:rsidP="00317243">
            <w:pPr>
              <w:pStyle w:val="TableCell"/>
              <w:jc w:val="center"/>
            </w:pPr>
            <w:r>
              <w:t>1</w:t>
            </w:r>
            <w:r>
              <w:t>7</w:t>
            </w:r>
          </w:p>
        </w:tc>
        <w:tc>
          <w:tcPr>
            <w:tcW w:w="408" w:type="pct"/>
            <w:shd w:val="clear" w:color="auto" w:fill="A8D08D" w:themeFill="accent6" w:themeFillTint="99"/>
            <w:vAlign w:val="center"/>
          </w:tcPr>
          <w:p w14:paraId="6238B380" w14:textId="77777777" w:rsidR="00D31CA2" w:rsidRDefault="00D31CA2" w:rsidP="00317243">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70" w:type="pct"/>
            <w:vAlign w:val="center"/>
          </w:tcPr>
          <w:p w14:paraId="4D2B134A" w14:textId="75C44FEA" w:rsidR="00D31CA2" w:rsidRDefault="00D31CA2" w:rsidP="00317243">
            <w:pPr>
              <w:pStyle w:val="TableCell"/>
              <w:cnfStyle w:val="000000100000" w:firstRow="0" w:lastRow="0" w:firstColumn="0" w:lastColumn="0" w:oddVBand="0" w:evenVBand="0" w:oddHBand="1" w:evenHBand="0" w:firstRowFirstColumn="0" w:firstRowLastColumn="0" w:lastRowFirstColumn="0" w:lastRowLastColumn="0"/>
            </w:pPr>
            <w:r>
              <w:t>The button was disabled</w:t>
            </w:r>
          </w:p>
        </w:tc>
        <w:tc>
          <w:tcPr>
            <w:tcW w:w="2089" w:type="pct"/>
            <w:vAlign w:val="center"/>
          </w:tcPr>
          <w:p w14:paraId="088FD1F5" w14:textId="4FBFD7E9" w:rsidR="00D31CA2" w:rsidRDefault="00D31CA2" w:rsidP="00317243">
            <w:pPr>
              <w:pStyle w:val="TableCell"/>
              <w:cnfStyle w:val="000000100000" w:firstRow="0" w:lastRow="0" w:firstColumn="0" w:lastColumn="0" w:oddVBand="0" w:evenVBand="0" w:oddHBand="1" w:evenHBand="0" w:firstRowFirstColumn="0" w:firstRowLastColumn="0" w:lastRowFirstColumn="0" w:lastRowLastColumn="0"/>
            </w:pPr>
            <w:r>
              <w:t>The user cannot try to connect to the server twice</w:t>
            </w:r>
          </w:p>
        </w:tc>
      </w:tr>
    </w:tbl>
    <w:p w14:paraId="14F25797" w14:textId="622A76C2" w:rsidR="00F74626" w:rsidRDefault="00E557B2" w:rsidP="00F74626">
      <w:pPr>
        <w:pStyle w:val="No-NumHeading"/>
        <w:spacing w:before="240"/>
      </w:pPr>
      <w:r>
        <w:t>Test 15</w:t>
      </w:r>
    </w:p>
    <w:p w14:paraId="0B7DB1C0" w14:textId="459937DD" w:rsidR="00A940F2" w:rsidRDefault="00F74626" w:rsidP="00F74626">
      <w:r>
        <w:t xml:space="preserve">This test </w:t>
      </w:r>
      <w:r w:rsidR="00E557B2">
        <w:t>was addressed in a</w:t>
      </w:r>
      <w:r w:rsidR="0060466F">
        <w:t xml:space="preserve"> very</w:t>
      </w:r>
      <w:r w:rsidR="00E557B2">
        <w:t xml:space="preserve"> similar manner </w:t>
      </w:r>
      <w:r w:rsidR="008179E2">
        <w:t xml:space="preserve">to test 17 </w:t>
      </w:r>
      <w:r w:rsidR="00E557B2">
        <w:t xml:space="preserve">by controlling the state of the </w:t>
      </w:r>
      <w:r w:rsidR="002F2542">
        <w:t>“Send” button so that the user cannot send a message if they are not connected to the server</w:t>
      </w:r>
      <w:r w:rsidR="00497611">
        <w:t>. As with the connect button</w:t>
      </w:r>
      <w:r w:rsidR="00B80883">
        <w:t>,</w:t>
      </w:r>
      <w:r w:rsidR="00497611">
        <w:t xml:space="preserve"> this is bound to the state of the corresponding button in the UI using </w:t>
      </w:r>
      <w:proofErr w:type="spellStart"/>
      <w:r w:rsidR="00497611">
        <w:t>Caliburn.Micro</w:t>
      </w:r>
      <w:proofErr w:type="spellEnd"/>
      <w:r w:rsidR="00497611">
        <w:t xml:space="preserve"> naming conventions.</w:t>
      </w:r>
    </w:p>
    <w:p w14:paraId="3CF426B9" w14:textId="5DF7BEBD" w:rsidR="00D31CA2" w:rsidRDefault="0060466F" w:rsidP="0060466F">
      <w:pPr>
        <w:jc w:val="center"/>
      </w:pPr>
      <w:r w:rsidRPr="0060466F">
        <w:drawing>
          <wp:inline distT="0" distB="0" distL="0" distR="0" wp14:anchorId="045D362D" wp14:editId="16B9CBD5">
            <wp:extent cx="3268639" cy="422477"/>
            <wp:effectExtent l="0" t="0" r="8255" b="0"/>
            <wp:docPr id="203" name="Picture 2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ext&#10;&#10;Description automatically generated"/>
                    <pic:cNvPicPr/>
                  </pic:nvPicPr>
                  <pic:blipFill>
                    <a:blip r:embed="rId97"/>
                    <a:stretch>
                      <a:fillRect/>
                    </a:stretch>
                  </pic:blipFill>
                  <pic:spPr>
                    <a:xfrm>
                      <a:off x="0" y="0"/>
                      <a:ext cx="3280885" cy="424060"/>
                    </a:xfrm>
                    <a:prstGeom prst="rect">
                      <a:avLst/>
                    </a:prstGeom>
                  </pic:spPr>
                </pic:pic>
              </a:graphicData>
            </a:graphic>
          </wp:inline>
        </w:drawing>
      </w:r>
    </w:p>
    <w:tbl>
      <w:tblPr>
        <w:tblStyle w:val="PlainTable1"/>
        <w:tblW w:w="5000" w:type="pct"/>
        <w:tblLook w:val="04A0" w:firstRow="1" w:lastRow="0" w:firstColumn="1" w:lastColumn="0" w:noHBand="0" w:noVBand="1"/>
      </w:tblPr>
      <w:tblGrid>
        <w:gridCol w:w="420"/>
        <w:gridCol w:w="736"/>
        <w:gridCol w:w="4093"/>
        <w:gridCol w:w="3767"/>
      </w:tblGrid>
      <w:tr w:rsidR="00AB16AE" w14:paraId="1C877ED9" w14:textId="77777777" w:rsidTr="00317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60E34F04" w14:textId="77777777" w:rsidR="00AB16AE" w:rsidRDefault="00AB16AE" w:rsidP="00317243">
            <w:pPr>
              <w:pStyle w:val="TableCell"/>
              <w:jc w:val="center"/>
            </w:pPr>
            <w:r>
              <w:t>ID</w:t>
            </w:r>
          </w:p>
        </w:tc>
        <w:tc>
          <w:tcPr>
            <w:tcW w:w="408" w:type="pct"/>
          </w:tcPr>
          <w:p w14:paraId="0B5B3090" w14:textId="77777777" w:rsidR="00AB16AE" w:rsidRDefault="00AB16AE" w:rsidP="00317243">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70" w:type="pct"/>
          </w:tcPr>
          <w:p w14:paraId="4462AB33" w14:textId="77777777" w:rsidR="00AB16AE" w:rsidRDefault="00AB16AE" w:rsidP="00317243">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89" w:type="pct"/>
          </w:tcPr>
          <w:p w14:paraId="184EA7C9" w14:textId="77777777" w:rsidR="00AB16AE" w:rsidRDefault="00AB16AE" w:rsidP="00317243">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AB16AE" w14:paraId="69771BE5" w14:textId="77777777" w:rsidTr="00317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151A007C" w14:textId="56454BBD" w:rsidR="00AB16AE" w:rsidRDefault="00AB16AE" w:rsidP="00317243">
            <w:pPr>
              <w:pStyle w:val="TableCell"/>
              <w:jc w:val="center"/>
            </w:pPr>
            <w:r>
              <w:t>1</w:t>
            </w:r>
            <w:r>
              <w:t>5</w:t>
            </w:r>
          </w:p>
        </w:tc>
        <w:tc>
          <w:tcPr>
            <w:tcW w:w="408" w:type="pct"/>
            <w:shd w:val="clear" w:color="auto" w:fill="A8D08D" w:themeFill="accent6" w:themeFillTint="99"/>
            <w:vAlign w:val="center"/>
          </w:tcPr>
          <w:p w14:paraId="21914A9F" w14:textId="77777777" w:rsidR="00AB16AE" w:rsidRDefault="00AB16AE" w:rsidP="00317243">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70" w:type="pct"/>
            <w:vAlign w:val="center"/>
          </w:tcPr>
          <w:p w14:paraId="5DE88ABB" w14:textId="77777777" w:rsidR="00AB16AE" w:rsidRDefault="00AB16AE" w:rsidP="00317243">
            <w:pPr>
              <w:pStyle w:val="TableCell"/>
              <w:cnfStyle w:val="000000100000" w:firstRow="0" w:lastRow="0" w:firstColumn="0" w:lastColumn="0" w:oddVBand="0" w:evenVBand="0" w:oddHBand="1" w:evenHBand="0" w:firstRowFirstColumn="0" w:firstRowLastColumn="0" w:lastRowFirstColumn="0" w:lastRowLastColumn="0"/>
            </w:pPr>
            <w:r>
              <w:t>The button was disabled</w:t>
            </w:r>
          </w:p>
        </w:tc>
        <w:tc>
          <w:tcPr>
            <w:tcW w:w="2089" w:type="pct"/>
            <w:vAlign w:val="center"/>
          </w:tcPr>
          <w:p w14:paraId="3D1F0106" w14:textId="0768EDF9" w:rsidR="00AB16AE" w:rsidRDefault="00AB16AE" w:rsidP="00317243">
            <w:pPr>
              <w:pStyle w:val="TableCell"/>
              <w:cnfStyle w:val="000000100000" w:firstRow="0" w:lastRow="0" w:firstColumn="0" w:lastColumn="0" w:oddVBand="0" w:evenVBand="0" w:oddHBand="1" w:evenHBand="0" w:firstRowFirstColumn="0" w:firstRowLastColumn="0" w:lastRowFirstColumn="0" w:lastRowLastColumn="0"/>
            </w:pPr>
            <w:r>
              <w:t xml:space="preserve">The user cannot try to </w:t>
            </w:r>
            <w:r>
              <w:t>send a message because they are not connected to the server</w:t>
            </w:r>
          </w:p>
        </w:tc>
      </w:tr>
    </w:tbl>
    <w:p w14:paraId="38E65B67" w14:textId="0C7E0977" w:rsidR="009277CB" w:rsidRDefault="009277CB" w:rsidP="00AB16AE">
      <w:pPr>
        <w:pStyle w:val="No-NumHeading"/>
        <w:spacing w:before="240"/>
      </w:pPr>
      <w:r>
        <w:t>T</w:t>
      </w:r>
      <w:r>
        <w:t>est 14</w:t>
      </w:r>
    </w:p>
    <w:p w14:paraId="0229B095" w14:textId="1BF167FA" w:rsidR="00A653BD" w:rsidRDefault="008F47C1" w:rsidP="00176443">
      <w:r>
        <w:t xml:space="preserve">Lastly, </w:t>
      </w:r>
      <w:r w:rsidR="009277CB">
        <w:t xml:space="preserve">this test </w:t>
      </w:r>
      <w:r>
        <w:t>failed</w:t>
      </w:r>
      <w:r w:rsidR="00A653BD">
        <w:t xml:space="preserve"> because the buffer that the server reads messages to has a length of 2048 bytes. This meant that only the first 2048 bytes of the transmission w</w:t>
      </w:r>
      <w:r w:rsidR="00B80883">
        <w:t>ere</w:t>
      </w:r>
      <w:r w:rsidR="00A653BD">
        <w:t xml:space="preserve"> read</w:t>
      </w:r>
      <w:r>
        <w:t>.</w:t>
      </w:r>
      <w:r w:rsidR="00A653BD">
        <w:t xml:space="preserve"> To fix this error, </w:t>
      </w:r>
      <w:r w:rsidR="008737CE">
        <w:t xml:space="preserve">set the </w:t>
      </w:r>
      <w:proofErr w:type="spellStart"/>
      <w:r w:rsidR="008737CE">
        <w:t>MaxLength</w:t>
      </w:r>
      <w:proofErr w:type="spellEnd"/>
      <w:r w:rsidR="008737CE">
        <w:t xml:space="preserve"> property in the </w:t>
      </w:r>
      <w:proofErr w:type="spellStart"/>
      <w:r w:rsidR="008737CE">
        <w:t>TextBox</w:t>
      </w:r>
      <w:proofErr w:type="spellEnd"/>
      <w:r w:rsidR="008737CE">
        <w:t xml:space="preserve"> that the message is read from to 1000</w:t>
      </w:r>
      <w:r w:rsidR="00176443">
        <w:t xml:space="preserve"> </w:t>
      </w:r>
      <w:r w:rsidR="00A653BD">
        <w:t>so 2048 bytes would not be exceeded.</w:t>
      </w:r>
    </w:p>
    <w:tbl>
      <w:tblPr>
        <w:tblStyle w:val="PlainTable1"/>
        <w:tblW w:w="5000" w:type="pct"/>
        <w:tblLook w:val="04A0" w:firstRow="1" w:lastRow="0" w:firstColumn="1" w:lastColumn="0" w:noHBand="0" w:noVBand="1"/>
      </w:tblPr>
      <w:tblGrid>
        <w:gridCol w:w="420"/>
        <w:gridCol w:w="736"/>
        <w:gridCol w:w="4093"/>
        <w:gridCol w:w="3767"/>
      </w:tblGrid>
      <w:tr w:rsidR="00A653BD" w14:paraId="2006AF9D" w14:textId="77777777" w:rsidTr="00A65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204D6C89" w14:textId="77777777" w:rsidR="00A653BD" w:rsidRDefault="00A653BD" w:rsidP="00317243">
            <w:pPr>
              <w:pStyle w:val="TableCell"/>
              <w:jc w:val="center"/>
            </w:pPr>
            <w:r>
              <w:t>ID</w:t>
            </w:r>
          </w:p>
        </w:tc>
        <w:tc>
          <w:tcPr>
            <w:tcW w:w="408" w:type="pct"/>
          </w:tcPr>
          <w:p w14:paraId="55497A17" w14:textId="77777777" w:rsidR="00A653BD" w:rsidRDefault="00A653BD" w:rsidP="00317243">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70" w:type="pct"/>
          </w:tcPr>
          <w:p w14:paraId="7EDDB8A4" w14:textId="77777777" w:rsidR="00A653BD" w:rsidRDefault="00A653BD" w:rsidP="00317243">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89" w:type="pct"/>
          </w:tcPr>
          <w:p w14:paraId="1B016830" w14:textId="77777777" w:rsidR="00A653BD" w:rsidRDefault="00A653BD" w:rsidP="00317243">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A653BD" w14:paraId="06D41CD1" w14:textId="77777777" w:rsidTr="00453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vAlign w:val="center"/>
          </w:tcPr>
          <w:p w14:paraId="06A3730E" w14:textId="42BD69EA" w:rsidR="00A653BD" w:rsidRDefault="00A653BD" w:rsidP="00317243">
            <w:pPr>
              <w:pStyle w:val="TableCell"/>
              <w:jc w:val="center"/>
            </w:pPr>
            <w:r>
              <w:t>14</w:t>
            </w:r>
          </w:p>
        </w:tc>
        <w:tc>
          <w:tcPr>
            <w:tcW w:w="408" w:type="pct"/>
            <w:shd w:val="clear" w:color="auto" w:fill="A8D08D" w:themeFill="accent6" w:themeFillTint="99"/>
            <w:vAlign w:val="center"/>
          </w:tcPr>
          <w:p w14:paraId="4781A758" w14:textId="44524CD3" w:rsidR="00A653BD" w:rsidRDefault="00453510" w:rsidP="00317243">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70" w:type="pct"/>
            <w:vAlign w:val="center"/>
          </w:tcPr>
          <w:p w14:paraId="53FDAAD7" w14:textId="0A82D58E" w:rsidR="00A653BD" w:rsidRDefault="00A653BD" w:rsidP="00453510">
            <w:pPr>
              <w:pStyle w:val="No-NumHeading"/>
              <w:cnfStyle w:val="000000100000" w:firstRow="0" w:lastRow="0" w:firstColumn="0" w:lastColumn="0" w:oddVBand="0" w:evenVBand="0" w:oddHBand="1" w:evenHBand="0" w:firstRowFirstColumn="0" w:firstRowLastColumn="0" w:lastRowFirstColumn="0" w:lastRowLastColumn="0"/>
            </w:pPr>
            <w:r>
              <w:t>Client</w:t>
            </w:r>
          </w:p>
          <w:p w14:paraId="3D6052F2" w14:textId="6521240A" w:rsidR="00A653BD" w:rsidRDefault="00A653BD" w:rsidP="00317243">
            <w:pPr>
              <w:pStyle w:val="TableCell"/>
              <w:cnfStyle w:val="000000100000" w:firstRow="0" w:lastRow="0" w:firstColumn="0" w:lastColumn="0" w:oddVBand="0" w:evenVBand="0" w:oddHBand="1" w:evenHBand="0" w:firstRowFirstColumn="0" w:firstRowLastColumn="0" w:lastRowFirstColumn="0" w:lastRowLastColumn="0"/>
            </w:pPr>
            <w:r w:rsidRPr="009378E9">
              <w:rPr>
                <w:noProof/>
              </w:rPr>
              <w:drawing>
                <wp:inline distT="0" distB="0" distL="0" distR="0" wp14:anchorId="12623347" wp14:editId="5C55EADB">
                  <wp:extent cx="1788607" cy="387224"/>
                  <wp:effectExtent l="0" t="0" r="2540" b="0"/>
                  <wp:docPr id="179" name="Picture 17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able&#10;&#10;Description automatically generated with medium confidence"/>
                          <pic:cNvPicPr/>
                        </pic:nvPicPr>
                        <pic:blipFill>
                          <a:blip r:embed="rId92"/>
                          <a:stretch>
                            <a:fillRect/>
                          </a:stretch>
                        </pic:blipFill>
                        <pic:spPr>
                          <a:xfrm>
                            <a:off x="0" y="0"/>
                            <a:ext cx="1832610" cy="396751"/>
                          </a:xfrm>
                          <a:prstGeom prst="rect">
                            <a:avLst/>
                          </a:prstGeom>
                        </pic:spPr>
                      </pic:pic>
                    </a:graphicData>
                  </a:graphic>
                </wp:inline>
              </w:drawing>
            </w:r>
          </w:p>
          <w:p w14:paraId="335AD0AD" w14:textId="149DF313" w:rsidR="00A653BD" w:rsidRDefault="00A653BD" w:rsidP="00453510">
            <w:pPr>
              <w:pStyle w:val="No-NumHeading"/>
              <w:cnfStyle w:val="000000100000" w:firstRow="0" w:lastRow="0" w:firstColumn="0" w:lastColumn="0" w:oddVBand="0" w:evenVBand="0" w:oddHBand="1" w:evenHBand="0" w:firstRowFirstColumn="0" w:firstRowLastColumn="0" w:lastRowFirstColumn="0" w:lastRowLastColumn="0"/>
            </w:pPr>
            <w:r>
              <w:t>Server</w:t>
            </w:r>
          </w:p>
          <w:p w14:paraId="3E04509E" w14:textId="77777777" w:rsidR="00A653BD" w:rsidRDefault="00A653BD" w:rsidP="00317243">
            <w:pPr>
              <w:pStyle w:val="TableCell"/>
              <w:cnfStyle w:val="000000100000" w:firstRow="0" w:lastRow="0" w:firstColumn="0" w:lastColumn="0" w:oddVBand="0" w:evenVBand="0" w:oddHBand="1" w:evenHBand="0" w:firstRowFirstColumn="0" w:firstRowLastColumn="0" w:lastRowFirstColumn="0" w:lastRowLastColumn="0"/>
            </w:pPr>
            <w:r w:rsidRPr="00406895">
              <w:rPr>
                <w:noProof/>
              </w:rPr>
              <w:drawing>
                <wp:inline distT="0" distB="0" distL="0" distR="0" wp14:anchorId="671FB902" wp14:editId="47097FAE">
                  <wp:extent cx="2357562" cy="131287"/>
                  <wp:effectExtent l="0" t="0" r="0" b="2540"/>
                  <wp:docPr id="188" name="Picture 18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Background pattern&#10;&#10;Description automatically generated"/>
                          <pic:cNvPicPr/>
                        </pic:nvPicPr>
                        <pic:blipFill rotWithShape="1">
                          <a:blip r:embed="rId93"/>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5DBBF93" w14:textId="1773EC94" w:rsidR="00A653BD" w:rsidRDefault="00A653BD" w:rsidP="00317243">
            <w:pPr>
              <w:pStyle w:val="TableCell"/>
              <w:cnfStyle w:val="000000100000" w:firstRow="0" w:lastRow="0" w:firstColumn="0" w:lastColumn="0" w:oddVBand="0" w:evenVBand="0" w:oddHBand="1" w:evenHBand="0" w:firstRowFirstColumn="0" w:firstRowLastColumn="0" w:lastRowFirstColumn="0" w:lastRowLastColumn="0"/>
            </w:pPr>
            <w:r w:rsidRPr="00406895">
              <w:rPr>
                <w:noProof/>
              </w:rPr>
              <w:drawing>
                <wp:inline distT="0" distB="0" distL="0" distR="0" wp14:anchorId="52741D03" wp14:editId="4B89DE05">
                  <wp:extent cx="2349611" cy="136104"/>
                  <wp:effectExtent l="0" t="0" r="0" b="0"/>
                  <wp:docPr id="189" name="Picture 18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Background pattern&#10;&#10;Description automatically generated"/>
                          <pic:cNvPicPr/>
                        </pic:nvPicPr>
                        <pic:blipFill rotWithShape="1">
                          <a:blip r:embed="rId93"/>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tc>
        <w:tc>
          <w:tcPr>
            <w:tcW w:w="2089" w:type="pct"/>
            <w:vAlign w:val="center"/>
          </w:tcPr>
          <w:p w14:paraId="2A512A65" w14:textId="6B4F71D8" w:rsidR="00A653BD" w:rsidRDefault="00453510" w:rsidP="00317243">
            <w:pPr>
              <w:pStyle w:val="TableCell"/>
              <w:cnfStyle w:val="000000100000" w:firstRow="0" w:lastRow="0" w:firstColumn="0" w:lastColumn="0" w:oddVBand="0" w:evenVBand="0" w:oddHBand="1" w:evenHBand="0" w:firstRowFirstColumn="0" w:firstRowLastColumn="0" w:lastRowFirstColumn="0" w:lastRowLastColumn="0"/>
            </w:pPr>
            <w:r>
              <w:t>The length of the limited message did not cause an error</w:t>
            </w:r>
          </w:p>
        </w:tc>
      </w:tr>
    </w:tbl>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7" w:name="_Toc96979687"/>
      <w:r>
        <w:lastRenderedPageBreak/>
        <w:t>Evaluation</w:t>
      </w:r>
      <w:bookmarkEnd w:id="117"/>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45E18DD9" w:rsidR="00647028" w:rsidRPr="000313D2" w:rsidRDefault="00647028" w:rsidP="00DB3F55">
            <w:r>
              <w:t xml:space="preserve">Client sockets connect to </w:t>
            </w:r>
            <w:r w:rsidR="000E314A">
              <w:t xml:space="preserve">the </w:t>
            </w:r>
            <w:r>
              <w:t xml:space="preserve">server at </w:t>
            </w:r>
            <w:r w:rsidR="002B620F">
              <w:t xml:space="preserve">the </w:t>
            </w:r>
            <w:r>
              <w:t>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w:t>
      </w:r>
      <w:proofErr w:type="gramStart"/>
      <w:r w:rsidR="000430B5">
        <w:t>object-based</w:t>
      </w:r>
      <w:proofErr w:type="gramEnd"/>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8" w:name="_Ref89542066"/>
      <w:bookmarkStart w:id="119" w:name="_Toc96979688"/>
      <w:r>
        <w:lastRenderedPageBreak/>
        <w:t>Iteration 2</w:t>
      </w:r>
      <w:bookmarkEnd w:id="119"/>
    </w:p>
    <w:p w14:paraId="7C13D902" w14:textId="2BA24EF8" w:rsidR="002447BA" w:rsidRPr="00B72E41" w:rsidRDefault="005C1740" w:rsidP="00BD3EFB">
      <w:pPr>
        <w:pStyle w:val="Heading3"/>
        <w:rPr>
          <w:rStyle w:val="Strong"/>
          <w:b/>
          <w:bCs/>
          <w:color w:val="538135" w:themeColor="accent6" w:themeShade="BF"/>
        </w:rPr>
      </w:pPr>
      <w:bookmarkStart w:id="120" w:name="_Toc96979689"/>
      <w:r>
        <w:t>Plan</w:t>
      </w:r>
      <w:bookmarkEnd w:id="118"/>
      <w:bookmarkEnd w:id="120"/>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61A49C92"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w:t>
      </w:r>
      <w:r w:rsidR="003F268D">
        <w:t xml:space="preserve"> feedback from the stakeholder about the interface designs shown in the design section of the writeup</w:t>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21" w:name="_Toc96979690"/>
      <w:r>
        <w:lastRenderedPageBreak/>
        <w:t>Shared</w:t>
      </w:r>
      <w:bookmarkEnd w:id="121"/>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38C7C65"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775BB2">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775BB2" w:rsidRPr="00775BB2">
        <w:rPr>
          <w:rStyle w:val="Emphasis"/>
        </w:rPr>
        <w:t>Probl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775BB2">
        <w:rPr>
          <w:rStyle w:val="Emphasis"/>
        </w:rPr>
        <w:t>3.1.3.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775BB2" w:rsidRPr="00775BB2">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76F1E576" w14:textId="77777777" w:rsidR="00775BB2" w:rsidRDefault="00003330" w:rsidP="00775BB2">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775BB2">
        <w:t>3.2</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775BB2">
        <w:t>Iteration 2</w:t>
      </w:r>
    </w:p>
    <w:p w14:paraId="25B9F4F3" w14:textId="55ABE10D" w:rsidR="00873786" w:rsidRDefault="00775BB2" w:rsidP="00E943CB">
      <w:r>
        <w:t>Plan</w:t>
      </w:r>
      <w:r w:rsidR="00272332" w:rsidRPr="00CE30EE">
        <w:fldChar w:fldCharType="end"/>
      </w:r>
      <w:r w:rsidR="00272332">
        <w:t>.</w:t>
      </w:r>
    </w:p>
    <w:p w14:paraId="2BCC20B3" w14:textId="182C7B08"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 xml:space="preserve">called </w:t>
      </w:r>
      <w:proofErr w:type="spellStart"/>
      <w:r w:rsidR="00F97369">
        <w:t>MessageBase</w:t>
      </w:r>
      <w:proofErr w:type="spellEnd"/>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proofErr w:type="spellStart"/>
      <w:r w:rsidR="004C3B5A">
        <w:t>MessageEcho</w:t>
      </w:r>
      <w:proofErr w:type="spellEnd"/>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775BB2">
        <w:rPr>
          <w:rStyle w:val="Emphasis"/>
        </w:rPr>
        <w:t>3.1.3.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775BB2" w:rsidRPr="00775BB2">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 xml:space="preserve">transition, the </w:t>
      </w:r>
      <w:proofErr w:type="spellStart"/>
      <w:r w:rsidR="00A21FEC">
        <w:t>MessageBase</w:t>
      </w:r>
      <w:proofErr w:type="spellEnd"/>
      <w:r w:rsidR="00A21FEC">
        <w:t xml:space="preserve"> class has </w:t>
      </w:r>
      <w:proofErr w:type="spellStart"/>
      <w:r w:rsidR="00A21FEC">
        <w:t>StringToBinary</w:t>
      </w:r>
      <w:proofErr w:type="spellEnd"/>
      <w:r w:rsidR="00A21FEC">
        <w:t xml:space="preserve"> and </w:t>
      </w:r>
      <w:proofErr w:type="spellStart"/>
      <w:r w:rsidR="00A21FEC">
        <w:t>BinaryToString</w:t>
      </w:r>
      <w:proofErr w:type="spellEnd"/>
      <w:r w:rsidR="00A21FEC">
        <w:t xml:space="preserve">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2" w:name="_Ref87985250"/>
      <w:r>
        <w:lastRenderedPageBreak/>
        <w:t xml:space="preserve">Serialisation and </w:t>
      </w:r>
      <w:r w:rsidR="000B0B0B" w:rsidRPr="000B0B0B">
        <w:t>deseriali</w:t>
      </w:r>
      <w:r w:rsidR="000B0B0B">
        <w:t>s</w:t>
      </w:r>
      <w:r w:rsidR="000B0B0B" w:rsidRPr="000B0B0B">
        <w:t>ation</w:t>
      </w:r>
      <w:bookmarkEnd w:id="122"/>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9"/>
                    <a:stretch>
                      <a:fillRect/>
                    </a:stretch>
                  </pic:blipFill>
                  <pic:spPr>
                    <a:xfrm>
                      <a:off x="0" y="0"/>
                      <a:ext cx="4637843" cy="3656110"/>
                    </a:xfrm>
                    <a:prstGeom prst="rect">
                      <a:avLst/>
                    </a:prstGeom>
                  </pic:spPr>
                </pic:pic>
              </a:graphicData>
            </a:graphic>
          </wp:inline>
        </w:drawing>
      </w:r>
    </w:p>
    <w:p w14:paraId="729EC377" w14:textId="462CB612" w:rsidR="00A5773E" w:rsidRDefault="00AE535B" w:rsidP="00AE535B">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7</w:t>
      </w:r>
      <w:r w:rsidR="0033093F">
        <w:rPr>
          <w:noProof/>
        </w:rPr>
        <w:fldChar w:fldCharType="end"/>
      </w:r>
      <w:r>
        <w:t xml:space="preserve">. </w:t>
      </w:r>
      <w:proofErr w:type="spellStart"/>
      <w:proofErr w:type="gramStart"/>
      <w:r>
        <w:t>MessengerAppShared.MesssageBase.Serialise</w:t>
      </w:r>
      <w:proofErr w:type="spellEnd"/>
      <w:proofErr w:type="gramEnd"/>
      <w:r>
        <w:t xml:space="preserve"> and </w:t>
      </w:r>
      <w:proofErr w:type="spellStart"/>
      <w:r>
        <w:t>MessengerAppShared.MessageBase.Deserialise</w:t>
      </w:r>
      <w:proofErr w:type="spellEnd"/>
    </w:p>
    <w:p w14:paraId="3455B95B" w14:textId="4A653229" w:rsidR="00D05DB9" w:rsidRDefault="00555B8E" w:rsidP="00E46D07">
      <w:r>
        <w:t xml:space="preserve">These methods </w:t>
      </w:r>
      <w:r w:rsidR="0065243C">
        <w:t xml:space="preserve">from </w:t>
      </w:r>
      <w:proofErr w:type="spellStart"/>
      <w:r w:rsidR="00D05DB9">
        <w:t>MessageBase</w:t>
      </w:r>
      <w:proofErr w:type="spellEnd"/>
      <w:r w:rsidR="00D05DB9">
        <w:t xml:space="preserv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28E4094A"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775BB2">
        <w:rPr>
          <w:rStyle w:val="QuoteChar"/>
        </w:rPr>
        <w:t>3.1.5.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775BB2" w:rsidRPr="00775BB2">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w:t>
      </w:r>
      <w:proofErr w:type="spellStart"/>
      <w:r w:rsidR="001A59FF">
        <w:t>MessageBase</w:t>
      </w:r>
      <w:proofErr w:type="spellEnd"/>
      <w:r w:rsidR="001A59FF">
        <w:t xml:space="preserv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3" w:name="_Toc96979691"/>
      <w:r>
        <w:lastRenderedPageBreak/>
        <w:t>Server</w:t>
      </w:r>
      <w:bookmarkEnd w:id="123"/>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0"/>
                    <a:stretch>
                      <a:fillRect/>
                    </a:stretch>
                  </pic:blipFill>
                  <pic:spPr>
                    <a:xfrm>
                      <a:off x="0" y="0"/>
                      <a:ext cx="4938972" cy="3560459"/>
                    </a:xfrm>
                    <a:prstGeom prst="rect">
                      <a:avLst/>
                    </a:prstGeom>
                  </pic:spPr>
                </pic:pic>
              </a:graphicData>
            </a:graphic>
          </wp:inline>
        </w:drawing>
      </w:r>
    </w:p>
    <w:p w14:paraId="3E1A3416" w14:textId="0A8CD363" w:rsidR="00EA18A8" w:rsidRDefault="000F56A4" w:rsidP="000F56A4">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8</w:t>
      </w:r>
      <w:r w:rsidR="0033093F">
        <w:rPr>
          <w:noProof/>
        </w:rPr>
        <w:fldChar w:fldCharType="end"/>
      </w:r>
      <w:r>
        <w:t xml:space="preserve">. </w:t>
      </w:r>
      <w:proofErr w:type="spellStart"/>
      <w:proofErr w:type="gramStart"/>
      <w:r>
        <w:t>MessengerAppServer.ServerSocket.HandleObject</w:t>
      </w:r>
      <w:proofErr w:type="spellEnd"/>
      <w:proofErr w:type="gramEnd"/>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w:t>
      </w:r>
      <w:proofErr w:type="spellStart"/>
      <w:r w:rsidR="007F46AA">
        <w:t>HandleObject_Invalid</w:t>
      </w:r>
      <w:proofErr w:type="spellEnd"/>
      <w:r w:rsidR="007F46AA">
        <w:t xml:space="preserve">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w:t>
      </w:r>
      <w:proofErr w:type="spellStart"/>
      <w:r w:rsidR="007917F1">
        <w:t>MessageSend</w:t>
      </w:r>
      <w:proofErr w:type="spellEnd"/>
      <w:r w:rsidR="007917F1">
        <w:t xml:space="preserve">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 xml:space="preserve">I have been working on the login system (hence </w:t>
      </w:r>
      <w:proofErr w:type="spellStart"/>
      <w:r w:rsidR="0096148E">
        <w:t>HandleObject_Login</w:t>
      </w:r>
      <w:proofErr w:type="spellEnd"/>
      <w:r w:rsidR="0096148E">
        <w:t xml:space="preserve"> being finished)</w:t>
      </w:r>
      <w:r w:rsidR="00874DBB">
        <w:t>.</w:t>
      </w:r>
      <w:r w:rsidR="004C5D63">
        <w:t xml:space="preserve"> The steps in </w:t>
      </w:r>
      <w:proofErr w:type="spellStart"/>
      <w:r w:rsidR="004C5D63">
        <w:t>HandleObject_</w:t>
      </w:r>
      <w:r w:rsidR="008D071E">
        <w:t>Send</w:t>
      </w:r>
      <w:proofErr w:type="spellEnd"/>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3FEEC963" w:rsidR="008D3F94" w:rsidRDefault="00FB6CB6" w:rsidP="00EA18A8">
      <w:r>
        <w:t xml:space="preserve">The purpose of the </w:t>
      </w:r>
      <w:proofErr w:type="spellStart"/>
      <w:r>
        <w:t>MessageEcho</w:t>
      </w:r>
      <w:proofErr w:type="spellEnd"/>
      <w:r>
        <w:t xml:space="preserve">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00775BB2">
        <w:rPr>
          <w:rStyle w:val="Emphasis"/>
        </w:rPr>
        <w:t>3.2.2.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775BB2" w:rsidRPr="00775BB2">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4" w:name="_Ref89610707"/>
      <w:r>
        <w:lastRenderedPageBreak/>
        <w:t>Login procedure</w:t>
      </w:r>
      <w:bookmarkEnd w:id="124"/>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1"/>
                    <a:stretch>
                      <a:fillRect/>
                    </a:stretch>
                  </pic:blipFill>
                  <pic:spPr>
                    <a:xfrm>
                      <a:off x="0" y="0"/>
                      <a:ext cx="5466110" cy="4374825"/>
                    </a:xfrm>
                    <a:prstGeom prst="rect">
                      <a:avLst/>
                    </a:prstGeom>
                  </pic:spPr>
                </pic:pic>
              </a:graphicData>
            </a:graphic>
          </wp:inline>
        </w:drawing>
      </w:r>
    </w:p>
    <w:p w14:paraId="3C006CED" w14:textId="05605DB1" w:rsidR="00A47E9E" w:rsidRDefault="0065372E" w:rsidP="0065372E">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29</w:t>
      </w:r>
      <w:r w:rsidR="0033093F">
        <w:rPr>
          <w:noProof/>
        </w:rPr>
        <w:fldChar w:fldCharType="end"/>
      </w:r>
      <w:r>
        <w:t xml:space="preserve">. </w:t>
      </w:r>
      <w:proofErr w:type="spellStart"/>
      <w:proofErr w:type="gramStart"/>
      <w:r>
        <w:t>MessengerAppServer.ServerSocket.HandleObject</w:t>
      </w:r>
      <w:proofErr w:type="gramEnd"/>
      <w:r>
        <w:t>_Login</w:t>
      </w:r>
      <w:proofErr w:type="spellEnd"/>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4F318DF3" w:rsidR="00F67A40" w:rsidRDefault="00405F18" w:rsidP="00405F18">
      <w:pPr>
        <w:pStyle w:val="Caption"/>
        <w:jc w:val="center"/>
      </w:pPr>
      <w:r>
        <w:t xml:space="preserve">Figure </w:t>
      </w:r>
      <w:r w:rsidR="0033093F">
        <w:fldChar w:fldCharType="begin"/>
      </w:r>
      <w:r w:rsidR="0033093F">
        <w:instrText xml:space="preserve"> SEQ Figure \* ARABIC </w:instrText>
      </w:r>
      <w:r w:rsidR="0033093F">
        <w:fldChar w:fldCharType="separate"/>
      </w:r>
      <w:r w:rsidR="00775BB2">
        <w:rPr>
          <w:noProof/>
        </w:rPr>
        <w:t>30</w:t>
      </w:r>
      <w:r w:rsidR="0033093F">
        <w:rPr>
          <w:noProof/>
        </w:rPr>
        <w:fldChar w:fldCharType="end"/>
      </w:r>
      <w:r>
        <w:t xml:space="preserve">. </w:t>
      </w:r>
      <w:proofErr w:type="spellStart"/>
      <w:r>
        <w:t>MessengerAppServer.CSVHandler</w:t>
      </w:r>
      <w:proofErr w:type="spellEnd"/>
    </w:p>
    <w:p w14:paraId="7C620B58" w14:textId="06AA23A1"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775BB2">
        <w:rPr>
          <w:rStyle w:val="QuoteChar"/>
        </w:rPr>
        <w:t>3.2.3.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775BB2" w:rsidRPr="00775BB2">
        <w:rPr>
          <w:rStyle w:val="QuoteChar"/>
        </w:rPr>
        <w:t>Login procedure</w:t>
      </w:r>
      <w:r w:rsidR="006D3BB3" w:rsidRPr="00755731">
        <w:rPr>
          <w:rStyle w:val="QuoteChar"/>
        </w:rPr>
        <w:fldChar w:fldCharType="end"/>
      </w:r>
      <w:r w:rsidR="006D3BB3">
        <w:t>.</w:t>
      </w:r>
    </w:p>
    <w:p w14:paraId="19BD953C" w14:textId="2C433FBC"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775BB2">
        <w:rPr>
          <w:rStyle w:val="QuoteChar"/>
        </w:rPr>
        <w:t>1.5.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775BB2" w:rsidRPr="00775BB2">
        <w:rPr>
          <w:rStyle w:val="QuoteChar"/>
        </w:rPr>
        <w:t>Stakeholder</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B353FE">
            <w:pPr>
              <w:jc w:val="center"/>
            </w:pPr>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5" w:name="_Toc96979692"/>
      <w:r>
        <w:lastRenderedPageBreak/>
        <w:t>Client</w:t>
      </w:r>
      <w:bookmarkEnd w:id="125"/>
    </w:p>
    <w:p w14:paraId="4ACD5D9A" w14:textId="306046A0" w:rsidR="007F7C10" w:rsidRDefault="007F7C10" w:rsidP="00BD3EFB">
      <w:pPr>
        <w:pStyle w:val="Heading4"/>
      </w:pPr>
      <w:bookmarkStart w:id="126" w:name="_Ref89613520"/>
      <w:bookmarkStart w:id="127" w:name="_Ref89613523"/>
      <w:r>
        <w:t>Login request</w:t>
      </w:r>
      <w:bookmarkEnd w:id="126"/>
      <w:bookmarkEnd w:id="127"/>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3"/>
                    <a:stretch>
                      <a:fillRect/>
                    </a:stretch>
                  </pic:blipFill>
                  <pic:spPr>
                    <a:xfrm>
                      <a:off x="0" y="0"/>
                      <a:ext cx="4866541" cy="2106287"/>
                    </a:xfrm>
                    <a:prstGeom prst="rect">
                      <a:avLst/>
                    </a:prstGeom>
                  </pic:spPr>
                </pic:pic>
              </a:graphicData>
            </a:graphic>
          </wp:inline>
        </w:drawing>
      </w:r>
    </w:p>
    <w:p w14:paraId="4958B5F2" w14:textId="5B28FDB0" w:rsidR="00146888" w:rsidRDefault="00226E13" w:rsidP="00226E13">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1</w:t>
      </w:r>
      <w:r w:rsidR="0033093F">
        <w:rPr>
          <w:noProof/>
        </w:rPr>
        <w:fldChar w:fldCharType="end"/>
      </w:r>
      <w:r>
        <w:t xml:space="preserve">. </w:t>
      </w:r>
      <w:proofErr w:type="spellStart"/>
      <w:proofErr w:type="gramStart"/>
      <w:r>
        <w:t>MessengerAppClient.LoginViewModel.LoginButton</w:t>
      </w:r>
      <w:proofErr w:type="spellEnd"/>
      <w:proofErr w:type="gramEnd"/>
    </w:p>
    <w:p w14:paraId="7769B11A" w14:textId="7290C168"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045FC9">
        <w:rPr>
          <w:rStyle w:val="QuoteChar"/>
        </w:rPr>
        <w:t>3.2.4.2</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045FC9" w:rsidRPr="00045FC9">
        <w:rPr>
          <w:rStyle w:val="QuoteChar"/>
        </w:rPr>
        <w:t xml:space="preserve">Login screen </w:t>
      </w:r>
      <w:r w:rsidR="00201C61" w:rsidRPr="00755731">
        <w:rPr>
          <w:rStyle w:val="QuoteChar"/>
        </w:rPr>
        <w:fldChar w:fldCharType="end"/>
      </w:r>
      <w:r w:rsidR="00201C61">
        <w:t>)</w:t>
      </w:r>
      <w:r>
        <w:t xml:space="preserve">. </w:t>
      </w:r>
      <w:r w:rsidR="00107488">
        <w:t xml:space="preserve">The contents of the username and password field are used to create a new </w:t>
      </w:r>
      <w:proofErr w:type="spellStart"/>
      <w:r w:rsidR="00107488">
        <w:t>MessageLogin</w:t>
      </w:r>
      <w:proofErr w:type="spellEnd"/>
      <w:r w:rsidR="00107488">
        <w:t xml:space="preserve"> object. This object is then sent to the server </w:t>
      </w:r>
      <w:r w:rsidR="00DA4B19">
        <w:t>and the server’s response is received. The UI fields are also cleared.</w:t>
      </w:r>
    </w:p>
    <w:p w14:paraId="4B97D7BC" w14:textId="273F792F" w:rsidR="001D53A1" w:rsidRDefault="00B41E7E" w:rsidP="00146888">
      <w:r>
        <w:t xml:space="preserve">In future iterations, I plan to add data validation to ensure that </w:t>
      </w:r>
      <w:proofErr w:type="spellStart"/>
      <w:r>
        <w:t>UsernameInput</w:t>
      </w:r>
      <w:proofErr w:type="spellEnd"/>
      <w:r>
        <w:t xml:space="preserve"> and </w:t>
      </w:r>
      <w:proofErr w:type="spellStart"/>
      <w:r>
        <w:t>PasswordInput</w:t>
      </w:r>
      <w:proofErr w:type="spellEnd"/>
      <w:r>
        <w:t xml:space="preserve">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5E28674A"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045FC9">
        <w:rPr>
          <w:rStyle w:val="Emphasis"/>
        </w:rPr>
        <w:t>3.1.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045FC9" w:rsidRPr="00045FC9">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D67A376"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045FC9">
        <w:rPr>
          <w:rStyle w:val="QuoteChar"/>
        </w:rPr>
        <w:t>3.2.3.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045FC9" w:rsidRPr="00045FC9">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4"/>
          <w:footerReference w:type="default" r:id="rId105"/>
          <w:type w:val="continuous"/>
          <w:pgSz w:w="11906" w:h="16838"/>
          <w:pgMar w:top="1440" w:right="1440" w:bottom="1440" w:left="1440" w:header="709" w:footer="709" w:gutter="0"/>
          <w:pgNumType w:start="0"/>
          <w:cols w:space="708"/>
          <w:titlePg/>
          <w:docGrid w:linePitch="360"/>
        </w:sectPr>
      </w:pPr>
      <w:bookmarkStart w:id="128" w:name="_Ref89612065"/>
      <w:bookmarkStart w:id="129" w:name="_Ref89612067"/>
      <w:r>
        <w:lastRenderedPageBreak/>
        <w:t xml:space="preserve">Login </w:t>
      </w:r>
      <w:r w:rsidR="001B5EA7">
        <w:t xml:space="preserve">screen </w:t>
      </w:r>
      <w:bookmarkEnd w:id="128"/>
      <w:bookmarkEnd w:id="129"/>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7ADC1730" w:rsidR="00266DAC" w:rsidRDefault="00266DAC" w:rsidP="00AF3877">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2</w:t>
            </w:r>
            <w:r w:rsidR="0033093F">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7"/>
                          <a:stretch>
                            <a:fillRect/>
                          </a:stretch>
                        </pic:blipFill>
                        <pic:spPr>
                          <a:xfrm>
                            <a:off x="0" y="0"/>
                            <a:ext cx="1489571" cy="1043454"/>
                          </a:xfrm>
                          <a:prstGeom prst="rect">
                            <a:avLst/>
                          </a:prstGeom>
                        </pic:spPr>
                      </pic:pic>
                    </a:graphicData>
                  </a:graphic>
                </wp:inline>
              </w:drawing>
            </w:r>
          </w:p>
          <w:p w14:paraId="32864D27" w14:textId="08E2DF63" w:rsidR="00266DAC" w:rsidRDefault="00266DAC" w:rsidP="00AF3877">
            <w:pPr>
              <w:pStyle w:val="Caption"/>
              <w:jc w:val="center"/>
            </w:pPr>
            <w:bookmarkStart w:id="130" w:name="_Ref89613673"/>
            <w:r>
              <w:t xml:space="preserve">Figure </w:t>
            </w:r>
            <w:r w:rsidR="0033093F">
              <w:fldChar w:fldCharType="begin"/>
            </w:r>
            <w:r w:rsidR="0033093F">
              <w:instrText xml:space="preserve"> SEQ Figure \* ARABIC </w:instrText>
            </w:r>
            <w:r w:rsidR="0033093F">
              <w:fldChar w:fldCharType="separate"/>
            </w:r>
            <w:r w:rsidR="00045FC9">
              <w:rPr>
                <w:noProof/>
              </w:rPr>
              <w:t>33</w:t>
            </w:r>
            <w:r w:rsidR="0033093F">
              <w:rPr>
                <w:noProof/>
              </w:rPr>
              <w:fldChar w:fldCharType="end"/>
            </w:r>
            <w:bookmarkEnd w:id="130"/>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8"/>
                          <a:stretch>
                            <a:fillRect/>
                          </a:stretch>
                        </pic:blipFill>
                        <pic:spPr>
                          <a:xfrm>
                            <a:off x="0" y="0"/>
                            <a:ext cx="2623782" cy="1084692"/>
                          </a:xfrm>
                          <a:prstGeom prst="rect">
                            <a:avLst/>
                          </a:prstGeom>
                        </pic:spPr>
                      </pic:pic>
                    </a:graphicData>
                  </a:graphic>
                </wp:inline>
              </w:drawing>
            </w:r>
          </w:p>
          <w:p w14:paraId="127068D8" w14:textId="3A3E8407" w:rsidR="00266DAC" w:rsidRDefault="00266DAC" w:rsidP="00AF3877">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4</w:t>
            </w:r>
            <w:r w:rsidR="0033093F">
              <w:rPr>
                <w:noProof/>
              </w:rPr>
              <w:fldChar w:fldCharType="end"/>
            </w:r>
            <w:r>
              <w:t xml:space="preserve">. </w:t>
            </w:r>
            <w:r w:rsidRPr="004B4B8C">
              <w:t>Successful login attempt for user "test"</w:t>
            </w:r>
          </w:p>
        </w:tc>
      </w:tr>
    </w:tbl>
    <w:p w14:paraId="5C72FDE6" w14:textId="1A7F52E9"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045FC9">
        <w:t>3.2.4.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045FC9">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w:t>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045FC9">
        <w:t xml:space="preserve">Figure </w:t>
      </w:r>
      <w:r w:rsidR="00045FC9">
        <w:rPr>
          <w:noProof/>
        </w:rPr>
        <w:t>33</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31" w:name="_Toc96979693"/>
      <w:r>
        <w:lastRenderedPageBreak/>
        <w:t>Test</w:t>
      </w:r>
      <w:r w:rsidR="00A30A07">
        <w:t>ing</w:t>
      </w:r>
      <w:bookmarkEnd w:id="131"/>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3"/>
        <w:gridCol w:w="740"/>
        <w:gridCol w:w="4234"/>
        <w:gridCol w:w="3569"/>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FA4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FD966" w:themeFill="accent4" w:themeFillTint="99"/>
            <w:vAlign w:val="center"/>
          </w:tcPr>
          <w:p w14:paraId="0B9013C1" w14:textId="31EA98F7" w:rsidR="002B014A" w:rsidRDefault="00FA40AF" w:rsidP="00F74401">
            <w:pPr>
              <w:pStyle w:val="TableCell"/>
              <w:jc w:val="center"/>
              <w:cnfStyle w:val="000000100000" w:firstRow="0" w:lastRow="0" w:firstColumn="0" w:lastColumn="0" w:oddVBand="0" w:evenVBand="0" w:oddHBand="1" w:evenHBand="0" w:firstRowFirstColumn="0" w:firstRowLastColumn="0" w:lastRowFirstColumn="0" w:lastRowLastColumn="0"/>
            </w:pPr>
            <w:r>
              <w:t>Partia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9">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9">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C178D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FD966" w:themeFill="accent4" w:themeFillTint="99"/>
            <w:vAlign w:val="center"/>
          </w:tcPr>
          <w:p w14:paraId="19FA0176" w14:textId="69357F1A" w:rsidR="00762886" w:rsidRDefault="00C178D3" w:rsidP="00F74401">
            <w:pPr>
              <w:pStyle w:val="TableCell"/>
              <w:jc w:val="center"/>
              <w:cnfStyle w:val="000000100000" w:firstRow="0" w:lastRow="0" w:firstColumn="0" w:lastColumn="0" w:oddVBand="0" w:evenVBand="0" w:oddHBand="1" w:evenHBand="0" w:firstRowFirstColumn="0" w:firstRowLastColumn="0" w:lastRowFirstColumn="0" w:lastRowLastColumn="0"/>
            </w:pPr>
            <w:r>
              <w:t>Partia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24123C7E" w14:textId="6632FBC5" w:rsidR="00C178D3" w:rsidRDefault="00C178D3" w:rsidP="001114FB">
            <w:pPr>
              <w:pStyle w:val="TableCell"/>
              <w:cnfStyle w:val="000000100000" w:firstRow="0" w:lastRow="0" w:firstColumn="0" w:lastColumn="0" w:oddVBand="0" w:evenVBand="0" w:oddHBand="1" w:evenHBand="0" w:firstRowFirstColumn="0" w:firstRowLastColumn="0" w:lastRowFirstColumn="0" w:lastRowLastColumn="0"/>
            </w:pPr>
            <w:r>
              <w:t xml:space="preserve">The login request </w:t>
            </w:r>
            <w:r w:rsidR="001C4A7C">
              <w:t xml:space="preserve">was </w:t>
            </w:r>
            <w:r>
              <w:t>processed as expected.</w:t>
            </w:r>
          </w:p>
          <w:p w14:paraId="3427D074" w14:textId="77777777" w:rsidR="00C178D3" w:rsidRDefault="00C178D3" w:rsidP="001114FB">
            <w:pPr>
              <w:pStyle w:val="TableCell"/>
              <w:cnfStyle w:val="000000100000" w:firstRow="0" w:lastRow="0" w:firstColumn="0" w:lastColumn="0" w:oddVBand="0" w:evenVBand="0" w:oddHBand="1" w:evenHBand="0" w:firstRowFirstColumn="0" w:firstRowLastColumn="0" w:lastRowFirstColumn="0" w:lastRowLastColumn="0"/>
            </w:pPr>
          </w:p>
          <w:p w14:paraId="749527DA" w14:textId="30F6DBEF" w:rsidR="00762886" w:rsidRDefault="00C178D3" w:rsidP="001114FB">
            <w:pPr>
              <w:pStyle w:val="TableCell"/>
              <w:cnfStyle w:val="000000100000" w:firstRow="0" w:lastRow="0" w:firstColumn="0" w:lastColumn="0" w:oddVBand="0" w:evenVBand="0" w:oddHBand="1" w:evenHBand="0" w:firstRowFirstColumn="0" w:firstRowLastColumn="0" w:lastRowFirstColumn="0" w:lastRowLastColumn="0"/>
            </w:pPr>
            <w:r>
              <w:t>But t</w:t>
            </w:r>
            <w:r w:rsidR="000E2B16">
              <w:t>he u</w:t>
            </w:r>
            <w:r w:rsidR="00F8649B">
              <w:t xml:space="preserve">ser is not stopped from </w:t>
            </w:r>
            <w:r w:rsidR="00631C96">
              <w:t>sending a login request with an empty field</w:t>
            </w:r>
            <w:r w:rsidR="00563D76">
              <w:t>. This is because data validation has not been implemented yet</w:t>
            </w:r>
            <w:r>
              <w:t>.</w:t>
            </w:r>
          </w:p>
        </w:tc>
      </w:tr>
      <w:tr w:rsidR="009311E5" w14:paraId="51256F28" w14:textId="77777777" w:rsidTr="00C178D3">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FD966" w:themeFill="accent4" w:themeFillTint="99"/>
            <w:vAlign w:val="center"/>
          </w:tcPr>
          <w:p w14:paraId="1229A761" w14:textId="4AC4A09F" w:rsidR="00631C96" w:rsidRDefault="00C178D3" w:rsidP="00F74401">
            <w:pPr>
              <w:pStyle w:val="TableCell"/>
              <w:jc w:val="center"/>
              <w:cnfStyle w:val="000000000000" w:firstRow="0" w:lastRow="0" w:firstColumn="0" w:lastColumn="0" w:oddVBand="0" w:evenVBand="0" w:oddHBand="0" w:evenHBand="0" w:firstRowFirstColumn="0" w:firstRowLastColumn="0" w:lastRowFirstColumn="0" w:lastRowLastColumn="0"/>
            </w:pPr>
            <w:r>
              <w:t>Partia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6">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314B17E7" w14:textId="1FE31896" w:rsidR="00C178D3" w:rsidRDefault="00C178D3" w:rsidP="00C178D3">
            <w:pPr>
              <w:pStyle w:val="TableCell"/>
              <w:cnfStyle w:val="000000000000" w:firstRow="0" w:lastRow="0" w:firstColumn="0" w:lastColumn="0" w:oddVBand="0" w:evenVBand="0" w:oddHBand="0" w:evenHBand="0" w:firstRowFirstColumn="0" w:firstRowLastColumn="0" w:lastRowFirstColumn="0" w:lastRowLastColumn="0"/>
            </w:pPr>
            <w:r>
              <w:t xml:space="preserve">The login request </w:t>
            </w:r>
            <w:r w:rsidR="001C4A7C">
              <w:t xml:space="preserve">was </w:t>
            </w:r>
            <w:r>
              <w:t>processed as expected.</w:t>
            </w:r>
          </w:p>
          <w:p w14:paraId="28E0D635" w14:textId="77777777" w:rsidR="00C178D3" w:rsidRDefault="00C178D3" w:rsidP="00C178D3">
            <w:pPr>
              <w:pStyle w:val="TableCell"/>
              <w:cnfStyle w:val="000000000000" w:firstRow="0" w:lastRow="0" w:firstColumn="0" w:lastColumn="0" w:oddVBand="0" w:evenVBand="0" w:oddHBand="0" w:evenHBand="0" w:firstRowFirstColumn="0" w:firstRowLastColumn="0" w:lastRowFirstColumn="0" w:lastRowLastColumn="0"/>
            </w:pPr>
          </w:p>
          <w:p w14:paraId="7F112E2D" w14:textId="54866833" w:rsidR="00631C96" w:rsidRDefault="00C178D3" w:rsidP="00C178D3">
            <w:pPr>
              <w:pStyle w:val="TableCell"/>
              <w:cnfStyle w:val="000000000000" w:firstRow="0" w:lastRow="0" w:firstColumn="0" w:lastColumn="0" w:oddVBand="0" w:evenVBand="0" w:oddHBand="0" w:evenHBand="0" w:firstRowFirstColumn="0" w:firstRowLastColumn="0" w:lastRowFirstColumn="0" w:lastRowLastColumn="0"/>
            </w:pPr>
            <w:r>
              <w:t xml:space="preserve">But the </w:t>
            </w:r>
            <w:r w:rsidR="00563D76">
              <w:t>user is not stopped from sending a login request with an empty field. This is because data validation has not been implemented yet</w:t>
            </w:r>
          </w:p>
        </w:tc>
      </w:tr>
      <w:tr w:rsidR="009311E5" w14:paraId="19E41495" w14:textId="77777777" w:rsidTr="00C17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FD966" w:themeFill="accent4" w:themeFillTint="99"/>
            <w:vAlign w:val="center"/>
          </w:tcPr>
          <w:p w14:paraId="65B14052" w14:textId="280DD9F7" w:rsidR="00631C96" w:rsidRDefault="00C178D3" w:rsidP="00F74401">
            <w:pPr>
              <w:pStyle w:val="TableCell"/>
              <w:jc w:val="center"/>
              <w:cnfStyle w:val="000000100000" w:firstRow="0" w:lastRow="0" w:firstColumn="0" w:lastColumn="0" w:oddVBand="0" w:evenVBand="0" w:oddHBand="1" w:evenHBand="0" w:firstRowFirstColumn="0" w:firstRowLastColumn="0" w:lastRowFirstColumn="0" w:lastRowLastColumn="0"/>
            </w:pPr>
            <w:r>
              <w:t>Partia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5481904D" w14:textId="45BA873D" w:rsidR="00C178D3" w:rsidRDefault="00C178D3" w:rsidP="00C178D3">
            <w:pPr>
              <w:pStyle w:val="TableCell"/>
              <w:cnfStyle w:val="000000100000" w:firstRow="0" w:lastRow="0" w:firstColumn="0" w:lastColumn="0" w:oddVBand="0" w:evenVBand="0" w:oddHBand="1" w:evenHBand="0" w:firstRowFirstColumn="0" w:firstRowLastColumn="0" w:lastRowFirstColumn="0" w:lastRowLastColumn="0"/>
            </w:pPr>
            <w:r>
              <w:t xml:space="preserve">The login request </w:t>
            </w:r>
            <w:r w:rsidR="001C4A7C">
              <w:t xml:space="preserve">was </w:t>
            </w:r>
            <w:r>
              <w:t>processed as expected.</w:t>
            </w:r>
          </w:p>
          <w:p w14:paraId="0989C44D" w14:textId="77777777" w:rsidR="00C178D3" w:rsidRDefault="00C178D3" w:rsidP="00C178D3">
            <w:pPr>
              <w:pStyle w:val="TableCell"/>
              <w:cnfStyle w:val="000000100000" w:firstRow="0" w:lastRow="0" w:firstColumn="0" w:lastColumn="0" w:oddVBand="0" w:evenVBand="0" w:oddHBand="1" w:evenHBand="0" w:firstRowFirstColumn="0" w:firstRowLastColumn="0" w:lastRowFirstColumn="0" w:lastRowLastColumn="0"/>
            </w:pPr>
          </w:p>
          <w:p w14:paraId="4B265DAA" w14:textId="053C67C9" w:rsidR="00631C96" w:rsidRDefault="00C178D3" w:rsidP="00C178D3">
            <w:pPr>
              <w:pStyle w:val="TableCell"/>
              <w:cnfStyle w:val="000000100000" w:firstRow="0" w:lastRow="0" w:firstColumn="0" w:lastColumn="0" w:oddVBand="0" w:evenVBand="0" w:oddHBand="1" w:evenHBand="0" w:firstRowFirstColumn="0" w:firstRowLastColumn="0" w:lastRowFirstColumn="0" w:lastRowLastColumn="0"/>
            </w:pPr>
            <w:r>
              <w:t xml:space="preserve">But the </w:t>
            </w:r>
            <w:r w:rsidR="00503E4B">
              <w:t>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5AC4B2A9" w:rsidR="00C732F3" w:rsidRDefault="00C732F3" w:rsidP="00C732F3">
      <w:pPr>
        <w:pStyle w:val="Heading4"/>
      </w:pPr>
      <w:r>
        <w:lastRenderedPageBreak/>
        <w:t xml:space="preserve">Addressing </w:t>
      </w:r>
      <w:r w:rsidR="008A5FD2">
        <w:t>f</w:t>
      </w:r>
      <w:r>
        <w:t xml:space="preserve">ailed </w:t>
      </w:r>
      <w:r w:rsidR="008A5FD2">
        <w:t>t</w:t>
      </w:r>
      <w:r>
        <w:t>ests</w:t>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8485FD2" w:rsidR="00675599" w:rsidRDefault="00352D4C" w:rsidP="00352D4C">
      <w:pPr>
        <w:spacing w:before="240"/>
      </w:pPr>
      <w:r>
        <w:t xml:space="preserve">Tests 2.4, 2.5 and 2.6 all </w:t>
      </w:r>
      <w:r w:rsidR="0004175F">
        <w:t xml:space="preserve">partially </w:t>
      </w:r>
      <w:r>
        <w:t xml:space="preserve">failed as the user was allowed to </w:t>
      </w:r>
      <w:r w:rsidR="007E2BB1">
        <w:t xml:space="preserve">send login requests to the server will one or both the fields being empty. </w:t>
      </w:r>
      <w:r w:rsidR="003A0791">
        <w:t xml:space="preserve">Even though this did not cause errors in the program, it </w:t>
      </w:r>
      <w:r w:rsidR="0004175F">
        <w:t>was not what the tests expected</w:t>
      </w:r>
      <w:r w:rsidR="003A0791">
        <w:t xml:space="preserve">. </w:t>
      </w:r>
      <w:r w:rsidR="007747B0">
        <w:t>And w</w:t>
      </w:r>
      <w:r w:rsidR="003A0791">
        <w:t xml:space="preserve">hen </w:t>
      </w:r>
      <w:r w:rsidR="005C3BFF">
        <w:t xml:space="preserve">encryption and hashing </w:t>
      </w:r>
      <w:r w:rsidR="00DA3EB2">
        <w:t>are</w:t>
      </w:r>
      <w:r w:rsidR="005C3BFF">
        <w:t xml:space="preserve"> implemented, the zero-length strings </w:t>
      </w:r>
      <w:r w:rsidR="007747B0">
        <w:t>may</w:t>
      </w:r>
      <w:r w:rsidR="005C3BFF">
        <w:t xml:space="preserve">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data validation in the next iteration.</w:t>
      </w:r>
    </w:p>
    <w:p w14:paraId="5A8E73EF" w14:textId="77777777" w:rsidR="00CE3922" w:rsidRDefault="00F769F0">
      <w:r>
        <w:br w:type="page"/>
      </w:r>
    </w:p>
    <w:p w14:paraId="1B8DD5B8" w14:textId="77777777" w:rsidR="00CE3922" w:rsidRDefault="00CE3922" w:rsidP="00CE3922">
      <w:pPr>
        <w:pStyle w:val="Heading3"/>
      </w:pPr>
      <w:bookmarkStart w:id="132" w:name="_Toc96979694"/>
      <w:r>
        <w:lastRenderedPageBreak/>
        <w:t>Evaluation</w:t>
      </w:r>
      <w:bookmarkEnd w:id="132"/>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3" w:name="_Toc92889692"/>
      <w:bookmarkStart w:id="134" w:name="_Toc96979695"/>
      <w:r w:rsidRPr="007045BE">
        <w:lastRenderedPageBreak/>
        <w:t>Iteration 3</w:t>
      </w:r>
      <w:bookmarkEnd w:id="133"/>
      <w:bookmarkEnd w:id="134"/>
    </w:p>
    <w:p w14:paraId="6B0488EC" w14:textId="016A2541" w:rsidR="007045BE" w:rsidRDefault="007045BE" w:rsidP="007045BE">
      <w:pPr>
        <w:pStyle w:val="Heading3"/>
      </w:pPr>
      <w:bookmarkStart w:id="135" w:name="_Toc92889693"/>
      <w:bookmarkStart w:id="136" w:name="_Toc96979696"/>
      <w:r w:rsidRPr="007045BE">
        <w:t>Plan</w:t>
      </w:r>
      <w:bookmarkEnd w:id="135"/>
      <w:bookmarkEnd w:id="136"/>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 xml:space="preserve">During the development of the previous iteration, I tried to solve issue 1 using WPF’s built-in methods for handling windows: </w:t>
      </w:r>
      <w:proofErr w:type="spellStart"/>
      <w:r>
        <w:t>Window.Close</w:t>
      </w:r>
      <w:proofErr w:type="spellEnd"/>
      <w:r w:rsidR="00702695">
        <w:t>()</w:t>
      </w:r>
      <w:r>
        <w:t xml:space="preserve">, </w:t>
      </w:r>
      <w:proofErr w:type="spellStart"/>
      <w:r>
        <w:t>Window.Show</w:t>
      </w:r>
      <w:proofErr w:type="spellEnd"/>
      <w:r w:rsidR="00702695">
        <w:t>()</w:t>
      </w:r>
      <w:r>
        <w:t xml:space="preserve"> and </w:t>
      </w:r>
      <w:proofErr w:type="spellStart"/>
      <w:r>
        <w:t>Window.Hide</w:t>
      </w:r>
      <w:proofErr w:type="spellEnd"/>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w:t>
      </w:r>
      <w:proofErr w:type="spellStart"/>
      <w:r>
        <w:t>ViewModel</w:t>
      </w:r>
      <w:proofErr w:type="spellEnd"/>
      <w:r>
        <w:t xml:space="preserve"> that is loaded in one window and keep the thread of execution processing the active </w:t>
      </w:r>
      <w:proofErr w:type="spellStart"/>
      <w:r>
        <w:t>ViewModel</w:t>
      </w:r>
      <w:proofErr w:type="spellEnd"/>
      <w:r>
        <w:t>.</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w:t>
      </w:r>
      <w:proofErr w:type="spellStart"/>
      <w:r>
        <w:t>UserControl</w:t>
      </w:r>
      <w:proofErr w:type="spellEnd"/>
      <w:r>
        <w:t xml:space="preserve">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 xml:space="preserve">How to close one </w:t>
      </w:r>
      <w:proofErr w:type="spellStart"/>
      <w:r>
        <w:t>UserControl</w:t>
      </w:r>
      <w:proofErr w:type="spellEnd"/>
      <w:r>
        <w:t xml:space="preserve"> and open another </w:t>
      </w:r>
      <w:proofErr w:type="spellStart"/>
      <w:r>
        <w:t>UserControl</w:t>
      </w:r>
      <w:proofErr w:type="spellEnd"/>
    </w:p>
    <w:p w14:paraId="062A2C66" w14:textId="77777777" w:rsidR="00E6009D" w:rsidRDefault="00E6009D" w:rsidP="00E6009D">
      <w:pPr>
        <w:pStyle w:val="ListParagraph"/>
        <w:numPr>
          <w:ilvl w:val="0"/>
          <w:numId w:val="25"/>
        </w:numPr>
      </w:pPr>
      <w:r>
        <w:t xml:space="preserve">How to pass information between </w:t>
      </w:r>
      <w:proofErr w:type="spellStart"/>
      <w:r>
        <w:t>UserControls</w:t>
      </w:r>
      <w:proofErr w:type="spellEnd"/>
    </w:p>
    <w:p w14:paraId="1AF5EA12" w14:textId="0EFCF919" w:rsidR="00E6009D" w:rsidRDefault="00E6009D" w:rsidP="00E6009D">
      <w:r>
        <w:t xml:space="preserve">To solve the first issue, I will use the Screen and Screen Conductor patterns to control the lifecycle of my Views and </w:t>
      </w:r>
      <w:proofErr w:type="spellStart"/>
      <w:r>
        <w:t>ViewModels</w:t>
      </w:r>
      <w:proofErr w:type="spellEnd"/>
      <w:r>
        <w:t xml:space="preserve">.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w:t>
      </w:r>
      <w:proofErr w:type="spellStart"/>
      <w:r>
        <w:t>Caliburn.Micro</w:t>
      </w:r>
      <w:proofErr w:type="spellEnd"/>
      <w:r>
        <w:t>,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w:t>
      </w:r>
      <w:proofErr w:type="spellStart"/>
      <w:r>
        <w:t>ViewModels</w:t>
      </w:r>
      <w:proofErr w:type="spellEnd"/>
      <w:r>
        <w:t>.</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w:t>
      </w:r>
      <w:proofErr w:type="spellStart"/>
      <w:r>
        <w:t>ViewModel</w:t>
      </w:r>
      <w:proofErr w:type="spellEnd"/>
      <w:r>
        <w:t xml:space="preserve"> and listen </w:t>
      </w:r>
      <w:r w:rsidR="005D128F">
        <w:t>for</w:t>
      </w:r>
      <w:r>
        <w:t xml:space="preserve"> it with another </w:t>
      </w:r>
      <w:proofErr w:type="spellStart"/>
      <w:r>
        <w:t>ViewModel</w:t>
      </w:r>
      <w:proofErr w:type="spellEnd"/>
      <w:r>
        <w:t xml:space="preserve">. </w:t>
      </w:r>
      <w:r w:rsidR="005D128F">
        <w:t>An</w:t>
      </w:r>
      <w:r>
        <w:t xml:space="preserve"> implementation of </w:t>
      </w:r>
      <w:r w:rsidR="005D128F">
        <w:t xml:space="preserve">the </w:t>
      </w:r>
      <w:r>
        <w:t xml:space="preserve">Event Aggregator </w:t>
      </w:r>
      <w:r w:rsidR="005D128F">
        <w:t xml:space="preserve">pattern </w:t>
      </w:r>
      <w:r>
        <w:t xml:space="preserve">also comes from the </w:t>
      </w:r>
      <w:proofErr w:type="spellStart"/>
      <w:r>
        <w:t>Caliburn.Micro</w:t>
      </w:r>
      <w:proofErr w:type="spellEnd"/>
      <w:r>
        <w:t xml:space="preserve"> with its </w:t>
      </w:r>
      <w:proofErr w:type="spellStart"/>
      <w:r>
        <w:t>EventAggregator</w:t>
      </w:r>
      <w:proofErr w:type="spellEnd"/>
      <w:r>
        <w:t xml:space="preserve"> interface.</w:t>
      </w:r>
      <w:r w:rsidR="00EA56C2">
        <w:t xml:space="preserve"> I will implement this interface in the </w:t>
      </w:r>
      <w:proofErr w:type="spellStart"/>
      <w:r w:rsidR="00A66EBE">
        <w:t>ViewModels</w:t>
      </w:r>
      <w:proofErr w:type="spellEnd"/>
      <w:r w:rsidR="00A66EBE">
        <w:t xml:space="preserve">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7" w:name="_Ref93495363"/>
      <w:bookmarkStart w:id="138" w:name="_Toc96979697"/>
      <w:r>
        <w:lastRenderedPageBreak/>
        <w:t xml:space="preserve">Conductors and </w:t>
      </w:r>
      <w:r w:rsidR="00BB13AC">
        <w:t>Screens</w:t>
      </w:r>
      <w:bookmarkEnd w:id="137"/>
      <w:bookmarkEnd w:id="138"/>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proofErr w:type="spellStart"/>
      <w:r w:rsidR="00AC21CB">
        <w:t>UserControl</w:t>
      </w:r>
      <w:proofErr w:type="spellEnd"/>
      <w:r w:rsidR="00AC21CB">
        <w:t xml:space="preserve">. Then, I made </w:t>
      </w:r>
      <w:r w:rsidR="00372EC0">
        <w:t xml:space="preserve">each of </w:t>
      </w:r>
      <w:r w:rsidR="00AC21CB">
        <w:t>the</w:t>
      </w:r>
      <w:r w:rsidR="00E9693A">
        <w:t xml:space="preserve"> </w:t>
      </w:r>
      <w:r w:rsidR="00E82F05">
        <w:t xml:space="preserve">Views’ corresponding </w:t>
      </w:r>
      <w:proofErr w:type="spellStart"/>
      <w:r w:rsidR="00E9693A">
        <w:t>ViewModels</w:t>
      </w:r>
      <w:proofErr w:type="spellEnd"/>
      <w:r w:rsidR="00E9693A">
        <w:t xml:space="preserve">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 xml:space="preserve">Conductor </w:t>
      </w:r>
      <w:proofErr w:type="spellStart"/>
      <w:r w:rsidR="00DD1E9A">
        <w:t>ViewModel</w:t>
      </w:r>
      <w:r w:rsidR="00DD2F10">
        <w:t>s</w:t>
      </w:r>
      <w:proofErr w:type="spellEnd"/>
      <w:r w:rsidR="00DD2F10">
        <w:t>.</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w:t>
      </w:r>
      <w:proofErr w:type="spellStart"/>
      <w:r w:rsidR="00666B02">
        <w:t>ShellViewModel</w:t>
      </w:r>
      <w:proofErr w:type="spellEnd"/>
      <w:r w:rsidR="00666B02">
        <w:t xml:space="preserve">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proofErr w:type="spellStart"/>
      <w:r w:rsidR="00E00402">
        <w:t>ShellViewModel</w:t>
      </w:r>
      <w:proofErr w:type="spellEnd"/>
      <w:r w:rsidR="00E00402">
        <w:t xml:space="preserve">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6D727E8B" w:rsidR="001528DC" w:rsidRDefault="00AA65E9" w:rsidP="00AA65E9">
      <w:pPr>
        <w:pStyle w:val="Caption"/>
        <w:jc w:val="center"/>
      </w:pPr>
      <w:bookmarkStart w:id="139" w:name="_Ref93598262"/>
      <w:bookmarkStart w:id="140" w:name="_Ref93424840"/>
      <w:r>
        <w:t xml:space="preserve">Figure </w:t>
      </w:r>
      <w:r w:rsidR="0033093F">
        <w:fldChar w:fldCharType="begin"/>
      </w:r>
      <w:r w:rsidR="0033093F">
        <w:instrText xml:space="preserve"> SEQ Figure \* ARABIC </w:instrText>
      </w:r>
      <w:r w:rsidR="0033093F">
        <w:fldChar w:fldCharType="separate"/>
      </w:r>
      <w:r w:rsidR="00045FC9">
        <w:rPr>
          <w:noProof/>
        </w:rPr>
        <w:t>35</w:t>
      </w:r>
      <w:r w:rsidR="0033093F">
        <w:rPr>
          <w:noProof/>
        </w:rPr>
        <w:fldChar w:fldCharType="end"/>
      </w:r>
      <w:bookmarkEnd w:id="139"/>
      <w:r>
        <w:t xml:space="preserve">. Class diagram of Screen and Conductor relationships for all </w:t>
      </w:r>
      <w:r w:rsidR="00142AE5">
        <w:t xml:space="preserve">current </w:t>
      </w:r>
      <w:proofErr w:type="spellStart"/>
      <w:r>
        <w:t>ViewModels</w:t>
      </w:r>
      <w:bookmarkEnd w:id="140"/>
      <w:proofErr w:type="spellEnd"/>
    </w:p>
    <w:p w14:paraId="601A8ED2" w14:textId="451BFC51"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proofErr w:type="spellStart"/>
      <w:r w:rsidR="00E838C4">
        <w:t>UserControl</w:t>
      </w:r>
      <w:proofErr w:type="spellEnd"/>
      <w:r w:rsidR="00E838C4">
        <w:t xml:space="preserve">, they can </w:t>
      </w:r>
      <w:r w:rsidR="00C46D77">
        <w:t xml:space="preserve">all </w:t>
      </w:r>
      <w:r w:rsidR="00E838C4">
        <w:t xml:space="preserve">be </w:t>
      </w:r>
      <w:r>
        <w:t xml:space="preserve">displayed </w:t>
      </w:r>
      <w:r w:rsidR="00E838C4">
        <w:t xml:space="preserve">in the same Window. This Window is called </w:t>
      </w:r>
      <w:proofErr w:type="spellStart"/>
      <w:r w:rsidR="00E838C4">
        <w:t>ShellView</w:t>
      </w:r>
      <w:proofErr w:type="spellEnd"/>
      <w:r w:rsidR="00E838C4">
        <w:t xml:space="preserve"> and is </w:t>
      </w:r>
      <w:r w:rsidR="007D5870">
        <w:t xml:space="preserve">the View for </w:t>
      </w:r>
      <w:proofErr w:type="spellStart"/>
      <w:r w:rsidR="007D5870">
        <w:t>ShellViewModel</w:t>
      </w:r>
      <w:proofErr w:type="spellEnd"/>
      <w:r w:rsidR="001D275F">
        <w:t xml:space="preserve"> (the root object in the diagram </w:t>
      </w:r>
      <w:r w:rsidR="001D275F">
        <w:fldChar w:fldCharType="begin"/>
      </w:r>
      <w:r w:rsidR="001D275F">
        <w:instrText xml:space="preserve"> REF _Ref93424840 \p \h </w:instrText>
      </w:r>
      <w:r w:rsidR="001D275F">
        <w:fldChar w:fldCharType="separate"/>
      </w:r>
      <w:r w:rsidR="00045FC9">
        <w:t>above</w:t>
      </w:r>
      <w:r w:rsidR="001D275F">
        <w:fldChar w:fldCharType="end"/>
      </w:r>
      <w:r w:rsidR="001D275F">
        <w:t>)</w:t>
      </w:r>
      <w:r w:rsidR="007D5870">
        <w:t xml:space="preserve">. </w:t>
      </w:r>
      <w:proofErr w:type="spellStart"/>
      <w:r w:rsidR="007D5870">
        <w:t>ShellViewModel</w:t>
      </w:r>
      <w:proofErr w:type="spellEnd"/>
      <w:r w:rsidR="007D5870">
        <w:t xml:space="preserve">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 xml:space="preserve">Example Conductor: </w:t>
      </w:r>
      <w:proofErr w:type="spellStart"/>
      <w:r>
        <w:t>ShellViewModel</w:t>
      </w:r>
      <w:proofErr w:type="spellEnd"/>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52786E6D" w:rsidR="004C7E3C" w:rsidRDefault="004C7E3C" w:rsidP="004C7E3C">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6</w:t>
      </w:r>
      <w:r w:rsidR="0033093F">
        <w:rPr>
          <w:noProof/>
        </w:rPr>
        <w:fldChar w:fldCharType="end"/>
      </w:r>
      <w:r>
        <w:t xml:space="preserve">. Class diagram of </w:t>
      </w:r>
      <w:proofErr w:type="spellStart"/>
      <w:r>
        <w:t>ShellViewModel</w:t>
      </w:r>
      <w:proofErr w:type="spellEnd"/>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xml:space="preserve">: </w:t>
      </w:r>
      <w:proofErr w:type="spellStart"/>
      <w:r w:rsidR="001A7D11">
        <w:t>ShellViewModel</w:t>
      </w:r>
      <w:proofErr w:type="spellEnd"/>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0"/>
                    <a:stretch>
                      <a:fillRect/>
                    </a:stretch>
                  </pic:blipFill>
                  <pic:spPr>
                    <a:xfrm>
                      <a:off x="0" y="0"/>
                      <a:ext cx="4015479" cy="2218287"/>
                    </a:xfrm>
                    <a:prstGeom prst="rect">
                      <a:avLst/>
                    </a:prstGeom>
                  </pic:spPr>
                </pic:pic>
              </a:graphicData>
            </a:graphic>
          </wp:inline>
        </w:drawing>
      </w:r>
    </w:p>
    <w:p w14:paraId="2FABCE7C" w14:textId="4569C1E2" w:rsidR="00F268FC" w:rsidRDefault="00695C71" w:rsidP="00695C71">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7</w:t>
      </w:r>
      <w:r w:rsidR="0033093F">
        <w:rPr>
          <w:noProof/>
        </w:rPr>
        <w:fldChar w:fldCharType="end"/>
      </w:r>
      <w:r>
        <w:t xml:space="preserve">. </w:t>
      </w:r>
      <w:proofErr w:type="spellStart"/>
      <w:r>
        <w:t>ShellViewModel</w:t>
      </w:r>
      <w:proofErr w:type="spellEnd"/>
      <w:r>
        <w:t xml:space="preserve"> constructor</w:t>
      </w:r>
    </w:p>
    <w:p w14:paraId="1A020B8A" w14:textId="73F874B8" w:rsidR="001E652F" w:rsidRDefault="001E652F" w:rsidP="001E652F">
      <w:proofErr w:type="spellStart"/>
      <w:r>
        <w:t>ShellViewModel</w:t>
      </w:r>
      <w:proofErr w:type="spellEnd"/>
      <w:r>
        <w:t xml:space="preserve">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w:t>
      </w:r>
      <w:proofErr w:type="spellStart"/>
      <w:r>
        <w:t>ViewModels</w:t>
      </w:r>
      <w:proofErr w:type="spellEnd"/>
      <w:r>
        <w:t xml:space="preserve">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045FC9">
        <w:t xml:space="preserve">Figure </w:t>
      </w:r>
      <w:r w:rsidR="00045FC9">
        <w:rPr>
          <w:noProof/>
        </w:rPr>
        <w:t>35</w:t>
      </w:r>
      <w:r w:rsidR="00665A07">
        <w:fldChar w:fldCharType="end"/>
      </w:r>
      <w:r w:rsidR="00521F31">
        <w:t>)</w:t>
      </w:r>
      <w:r>
        <w:t xml:space="preserve">. </w:t>
      </w:r>
      <w:r w:rsidR="00996563">
        <w:t xml:space="preserve">Secondly, </w:t>
      </w:r>
      <w:r>
        <w:t>only a single Screen will be displayed at a time</w:t>
      </w:r>
      <w:r w:rsidR="00996563">
        <w:t xml:space="preserve"> so </w:t>
      </w:r>
      <w:proofErr w:type="spellStart"/>
      <w:r w:rsidR="00996563">
        <w:t>OneActive</w:t>
      </w:r>
      <w:proofErr w:type="spellEnd"/>
      <w:r w:rsidR="00996563">
        <w:t xml:space="preserve"> was chosen</w:t>
      </w:r>
      <w:r>
        <w:t xml:space="preserve">, rather than </w:t>
      </w:r>
      <w:proofErr w:type="spellStart"/>
      <w:r>
        <w:t>AllActive</w:t>
      </w:r>
      <w:proofErr w:type="spellEnd"/>
      <w:r>
        <w:t xml:space="preserve"> which can display multiple</w:t>
      </w:r>
      <w:r w:rsidR="00996563">
        <w:t xml:space="preserve"> Screen</w:t>
      </w:r>
      <w:r w:rsidR="00C23DB8">
        <w:t>s</w:t>
      </w:r>
      <w:r>
        <w:t>.</w:t>
      </w:r>
    </w:p>
    <w:p w14:paraId="2EB654F1" w14:textId="1861A7F6" w:rsidR="00C50235" w:rsidRDefault="00EE44EE" w:rsidP="00C50235">
      <w:pPr>
        <w:spacing w:line="259" w:lineRule="auto"/>
      </w:pPr>
      <w:r>
        <w:t xml:space="preserve">A </w:t>
      </w:r>
      <w:proofErr w:type="spellStart"/>
      <w:r w:rsidR="001E652F">
        <w:t>LoginConductorViewModel</w:t>
      </w:r>
      <w:proofErr w:type="spellEnd"/>
      <w:r w:rsidR="001E652F">
        <w:t xml:space="preserve"> and </w:t>
      </w:r>
      <w:proofErr w:type="spellStart"/>
      <w:r w:rsidR="001E652F">
        <w:t>ContentConductorViewModel</w:t>
      </w:r>
      <w:proofErr w:type="spellEnd"/>
      <w:r w:rsidR="001E652F">
        <w:t xml:space="preserve">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045FC9">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F80A59">
        <w:fldChar w:fldCharType="separate"/>
      </w:r>
      <w:r w:rsidR="00045FC9">
        <w:t>3.3.3</w:t>
      </w:r>
      <w:r w:rsidR="00C51D1D">
        <w:fldChar w:fldCharType="end"/>
      </w:r>
      <w:r w:rsidR="00C51D1D">
        <w:fldChar w:fldCharType="begin"/>
      </w:r>
      <w:r w:rsidR="00C51D1D">
        <w:instrText xml:space="preserve"> REF _Ref93767349 \p \h </w:instrText>
      </w:r>
      <w:r w:rsidR="00C51D1D">
        <w:fldChar w:fldCharType="separate"/>
      </w:r>
      <w:r w:rsidR="00045FC9">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proofErr w:type="spellStart"/>
      <w:r w:rsidR="00B82148">
        <w:t>Signup</w:t>
      </w:r>
      <w:r w:rsidR="003B2889">
        <w:t>ViewModel</w:t>
      </w:r>
      <w:proofErr w:type="spellEnd"/>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68815210" w:rsidR="004C2974" w:rsidRDefault="004B6068" w:rsidP="004B6068">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38</w:t>
      </w:r>
      <w:r w:rsidR="0033093F">
        <w:rPr>
          <w:noProof/>
        </w:rPr>
        <w:fldChar w:fldCharType="end"/>
      </w:r>
      <w:r>
        <w:t xml:space="preserve">. Class diagram of </w:t>
      </w:r>
      <w:proofErr w:type="spellStart"/>
      <w:r>
        <w:t>SignupViewModel</w:t>
      </w:r>
      <w:proofErr w:type="spellEnd"/>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proofErr w:type="spellStart"/>
      <w:r w:rsidR="000D6DE4">
        <w:t>Signup</w:t>
      </w:r>
      <w:r w:rsidR="004B6068">
        <w:t>ViewModel</w:t>
      </w:r>
      <w:proofErr w:type="spellEnd"/>
      <w:r w:rsidR="004B6068">
        <w:t>.</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2"/>
                    <a:stretch>
                      <a:fillRect/>
                    </a:stretch>
                  </pic:blipFill>
                  <pic:spPr>
                    <a:xfrm>
                      <a:off x="0" y="0"/>
                      <a:ext cx="3921324" cy="1943730"/>
                    </a:xfrm>
                    <a:prstGeom prst="rect">
                      <a:avLst/>
                    </a:prstGeom>
                  </pic:spPr>
                </pic:pic>
              </a:graphicData>
            </a:graphic>
          </wp:inline>
        </w:drawing>
      </w:r>
    </w:p>
    <w:p w14:paraId="0683FB7A" w14:textId="0BB031A7" w:rsidR="0068303F" w:rsidRDefault="00515224" w:rsidP="00515224">
      <w:pPr>
        <w:pStyle w:val="Caption"/>
        <w:jc w:val="center"/>
      </w:pPr>
      <w:bookmarkStart w:id="141" w:name="_Ref93769558"/>
      <w:bookmarkStart w:id="142" w:name="_Ref93769552"/>
      <w:r>
        <w:t xml:space="preserve">Figure </w:t>
      </w:r>
      <w:r w:rsidR="0033093F">
        <w:fldChar w:fldCharType="begin"/>
      </w:r>
      <w:r w:rsidR="0033093F">
        <w:instrText xml:space="preserve"> SEQ Figure \* ARABIC </w:instrText>
      </w:r>
      <w:r w:rsidR="0033093F">
        <w:fldChar w:fldCharType="separate"/>
      </w:r>
      <w:r w:rsidR="00045FC9">
        <w:rPr>
          <w:noProof/>
        </w:rPr>
        <w:t>39</w:t>
      </w:r>
      <w:r w:rsidR="0033093F">
        <w:rPr>
          <w:noProof/>
        </w:rPr>
        <w:fldChar w:fldCharType="end"/>
      </w:r>
      <w:bookmarkEnd w:id="141"/>
      <w:r>
        <w:t xml:space="preserve">. </w:t>
      </w:r>
      <w:proofErr w:type="spellStart"/>
      <w:r>
        <w:t>SignupViewModel</w:t>
      </w:r>
      <w:bookmarkEnd w:id="142"/>
      <w:proofErr w:type="spellEnd"/>
    </w:p>
    <w:p w14:paraId="7763240E" w14:textId="316B1FCD" w:rsidR="00515224" w:rsidRPr="00515224" w:rsidRDefault="00515224" w:rsidP="00515224">
      <w:proofErr w:type="spellStart"/>
      <w:r>
        <w:t>SignupViewModel</w:t>
      </w:r>
      <w:proofErr w:type="spellEnd"/>
      <w:r>
        <w:t xml:space="preserve">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3"/>
                    <a:stretch>
                      <a:fillRect/>
                    </a:stretch>
                  </pic:blipFill>
                  <pic:spPr>
                    <a:xfrm>
                      <a:off x="0" y="0"/>
                      <a:ext cx="3650458" cy="2067488"/>
                    </a:xfrm>
                    <a:prstGeom prst="rect">
                      <a:avLst/>
                    </a:prstGeom>
                  </pic:spPr>
                </pic:pic>
              </a:graphicData>
            </a:graphic>
          </wp:inline>
        </w:drawing>
      </w:r>
    </w:p>
    <w:p w14:paraId="5AED3975" w14:textId="70C8E8D5" w:rsidR="00515224" w:rsidRPr="00515224" w:rsidRDefault="00515224" w:rsidP="00515224">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40</w:t>
      </w:r>
      <w:r w:rsidR="0033093F">
        <w:rPr>
          <w:noProof/>
        </w:rPr>
        <w:fldChar w:fldCharType="end"/>
      </w:r>
      <w:r>
        <w:t xml:space="preserve">. </w:t>
      </w:r>
      <w:proofErr w:type="spellStart"/>
      <w:r>
        <w:t>SignupView's</w:t>
      </w:r>
      <w:proofErr w:type="spellEnd"/>
      <w:r>
        <w:t xml:space="preserve"> design</w:t>
      </w:r>
    </w:p>
    <w:p w14:paraId="5F764837" w14:textId="39C78EF4" w:rsidR="00F40489" w:rsidRDefault="0050132C">
      <w:pPr>
        <w:spacing w:line="259" w:lineRule="auto"/>
        <w:jc w:val="left"/>
      </w:pPr>
      <w:r>
        <w:t>Like</w:t>
      </w:r>
      <w:r w:rsidR="005D0824">
        <w:t xml:space="preserve"> in </w:t>
      </w:r>
      <w:proofErr w:type="spellStart"/>
      <w:r w:rsidR="005D0824">
        <w:t>ShellViewModel</w:t>
      </w:r>
      <w:proofErr w:type="spellEnd"/>
      <w:r w:rsidR="005D0824">
        <w:t xml:space="preserve">, </w:t>
      </w:r>
      <w:proofErr w:type="spellStart"/>
      <w:r w:rsidR="005D0824">
        <w:t>SignupViewModel</w:t>
      </w:r>
      <w:proofErr w:type="spellEnd"/>
      <w:r w:rsidR="005D0824">
        <w:t xml:space="preserve">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w:t>
      </w:r>
      <w:proofErr w:type="spellStart"/>
      <w:r w:rsidR="00C52B5C">
        <w:t>SignupViewModel</w:t>
      </w:r>
      <w:proofErr w:type="spellEnd"/>
      <w:r w:rsidR="00C52B5C">
        <w:t xml:space="preserve">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045FC9">
        <w:t xml:space="preserve">Figure </w:t>
      </w:r>
      <w:r w:rsidR="00045FC9">
        <w:rPr>
          <w:noProof/>
        </w:rPr>
        <w:t>39</w:t>
      </w:r>
      <w:r w:rsidR="00771109">
        <w:fldChar w:fldCharType="end"/>
      </w:r>
      <w:r w:rsidR="00771109">
        <w:t>.</w:t>
      </w:r>
      <w:r w:rsidR="00F40489">
        <w:br w:type="page"/>
      </w:r>
    </w:p>
    <w:p w14:paraId="17B9D3DE" w14:textId="77777777" w:rsidR="00946AAD" w:rsidRDefault="00946AAD" w:rsidP="00946AAD">
      <w:pPr>
        <w:pStyle w:val="Heading3"/>
      </w:pPr>
      <w:bookmarkStart w:id="143" w:name="_Ref93767349"/>
      <w:bookmarkStart w:id="144" w:name="_Toc96979698"/>
      <w:r>
        <w:lastRenderedPageBreak/>
        <w:t>Event Aggregator</w:t>
      </w:r>
      <w:bookmarkEnd w:id="143"/>
      <w:bookmarkEnd w:id="144"/>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7B8FEB16" w:rsidR="00946AAD" w:rsidRDefault="00946AAD" w:rsidP="00946AAD">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41</w:t>
      </w:r>
      <w:r w:rsidR="0033093F">
        <w:rPr>
          <w:noProof/>
        </w:rPr>
        <w:fldChar w:fldCharType="end"/>
      </w:r>
      <w:r>
        <w:t xml:space="preserve">. Class diagram of which messages each object publishes and subscribes to through </w:t>
      </w:r>
      <w:proofErr w:type="spellStart"/>
      <w:r>
        <w:t>IEventAggregator</w:t>
      </w:r>
      <w:proofErr w:type="spellEnd"/>
    </w:p>
    <w:p w14:paraId="0A4FDB44" w14:textId="47AC7D7B" w:rsidR="00946AAD" w:rsidRDefault="00946AAD" w:rsidP="00946AAD">
      <w:r>
        <w:t xml:space="preserve">The first implementation of the </w:t>
      </w:r>
      <w:proofErr w:type="spellStart"/>
      <w:r>
        <w:t>EventAggregator</w:t>
      </w:r>
      <w:proofErr w:type="spellEnd"/>
      <w:r>
        <w:t xml:space="preserve"> interface (</w:t>
      </w:r>
      <w:proofErr w:type="spellStart"/>
      <w:r>
        <w:t>IEventAggregator</w:t>
      </w:r>
      <w:proofErr w:type="spellEnd"/>
      <w:r>
        <w:t xml:space="preserve">) is with the </w:t>
      </w:r>
      <w:proofErr w:type="spellStart"/>
      <w:r>
        <w:t>ShellViewModel</w:t>
      </w:r>
      <w:proofErr w:type="spellEnd"/>
      <w:r>
        <w:t>. The messages that this object subscribe</w:t>
      </w:r>
      <w:r w:rsidR="0032512F">
        <w:t>s</w:t>
      </w:r>
      <w:r>
        <w:t xml:space="preserve"> to are </w:t>
      </w:r>
      <w:proofErr w:type="spellStart"/>
      <w:r>
        <w:t>ValidLoginMessage</w:t>
      </w:r>
      <w:proofErr w:type="spellEnd"/>
      <w:r>
        <w:t xml:space="preserve"> and </w:t>
      </w:r>
      <w:proofErr w:type="spellStart"/>
      <w:r>
        <w:t>LogOutMessage</w:t>
      </w:r>
      <w:proofErr w:type="spellEnd"/>
      <w:r>
        <w:t>,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w:t>
      </w:r>
      <w:proofErr w:type="spellStart"/>
      <w:r>
        <w:t>NavigateMessage</w:t>
      </w:r>
      <w:proofErr w:type="spellEnd"/>
      <w:r>
        <w:t xml:space="preserv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 xml:space="preserve">An important </w:t>
      </w:r>
      <w:proofErr w:type="spellStart"/>
      <w:r>
        <w:t>ViewModel</w:t>
      </w:r>
      <w:proofErr w:type="spellEnd"/>
      <w:r>
        <w:t xml:space="preserve"> in the messaging part of the program is </w:t>
      </w:r>
      <w:proofErr w:type="spellStart"/>
      <w:r>
        <w:t>SideBarViewModel</w:t>
      </w:r>
      <w:proofErr w:type="spellEnd"/>
      <w:r>
        <w:t xml:space="preserve">. This </w:t>
      </w:r>
      <w:proofErr w:type="spellStart"/>
      <w:r>
        <w:t>ViewModel</w:t>
      </w:r>
      <w:proofErr w:type="spellEnd"/>
      <w:r>
        <w:t xml:space="preserve"> will always be shown on the screen as it is where the navigation buttons are so there is no activation or deactivation logic. The </w:t>
      </w:r>
      <w:proofErr w:type="spellStart"/>
      <w:r>
        <w:t>ViewModel</w:t>
      </w:r>
      <w:proofErr w:type="spellEnd"/>
      <w:r>
        <w:t xml:space="preserve">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5" w:name="_Toc96979699"/>
      <w:r>
        <w:lastRenderedPageBreak/>
        <w:t>Testing</w:t>
      </w:r>
      <w:bookmarkEnd w:id="145"/>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A74C0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A74C0D">
        <w:trPr>
          <w:trHeight w:val="56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bookmarkStart w:id="146" w:name="_Hlk95902355"/>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w:t>
            </w:r>
            <w:proofErr w:type="spellStart"/>
            <w:r>
              <w:t>SignupView</w:t>
            </w:r>
            <w:proofErr w:type="spellEnd"/>
            <w:r>
              <w:t xml:space="preserve"> was disabled </w:t>
            </w:r>
            <w:r w:rsidR="00275A26">
              <w:t>so it could not be pressed to test if the navigation link was working</w:t>
            </w:r>
          </w:p>
        </w:tc>
      </w:tr>
      <w:bookmarkEnd w:id="146"/>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r>
        <w:lastRenderedPageBreak/>
        <w:t>Addressing Failed Tests</w:t>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w:t>
      </w:r>
      <w:proofErr w:type="spellStart"/>
      <w:r w:rsidR="00C827CC">
        <w:t>ShellView</w:t>
      </w:r>
      <w:proofErr w:type="spellEnd"/>
      <w:r w:rsidR="00C827CC">
        <w:t xml:space="preserve">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7" w:name="_Toc96979700"/>
      <w:r>
        <w:lastRenderedPageBreak/>
        <w:t>Evaluation</w:t>
      </w:r>
      <w:bookmarkEnd w:id="147"/>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09857F11" w:rsidR="00682375" w:rsidRPr="007045BE" w:rsidRDefault="00682375" w:rsidP="00682375">
      <w:pPr>
        <w:pStyle w:val="Heading2"/>
      </w:pPr>
      <w:bookmarkStart w:id="148" w:name="_Toc96979701"/>
      <w:r w:rsidRPr="007045BE">
        <w:lastRenderedPageBreak/>
        <w:t xml:space="preserve">Iteration </w:t>
      </w:r>
      <w:r w:rsidR="00D5772B">
        <w:t>4</w:t>
      </w:r>
      <w:bookmarkEnd w:id="148"/>
    </w:p>
    <w:p w14:paraId="23374373" w14:textId="7787BC1D" w:rsidR="00682375" w:rsidRPr="001F6420" w:rsidRDefault="00682375" w:rsidP="004742E5">
      <w:pPr>
        <w:pStyle w:val="Heading3"/>
      </w:pPr>
      <w:bookmarkStart w:id="149" w:name="_Toc96979702"/>
      <w:r w:rsidRPr="007045BE">
        <w:t>Plan</w:t>
      </w:r>
      <w:bookmarkEnd w:id="149"/>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19D8B677" w14:textId="65FC9905" w:rsidR="0090692B"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1640798F" w14:textId="7C3C8961" w:rsidR="00DB00F4" w:rsidRDefault="00DB00F4" w:rsidP="00F73A37">
      <w:r>
        <w:br w:type="page"/>
      </w:r>
    </w:p>
    <w:p w14:paraId="0C3C5C7F" w14:textId="17AFDF9C" w:rsidR="007A697D" w:rsidRDefault="00F94D27" w:rsidP="007A697D">
      <w:pPr>
        <w:pStyle w:val="Heading3"/>
      </w:pPr>
      <w:bookmarkStart w:id="150" w:name="_Toc96979703"/>
      <w:r>
        <w:lastRenderedPageBreak/>
        <w:t>Encryption</w:t>
      </w:r>
      <w:bookmarkEnd w:id="150"/>
    </w:p>
    <w:p w14:paraId="5E323C80" w14:textId="46D444D4" w:rsidR="003C34ED" w:rsidRDefault="00502783" w:rsidP="00773654">
      <w:r>
        <w:t xml:space="preserve">A </w:t>
      </w:r>
      <w:r w:rsidR="00002046">
        <w:t xml:space="preserve">static </w:t>
      </w:r>
      <w:r>
        <w:t xml:space="preserve">model </w:t>
      </w:r>
      <w:r w:rsidR="00002046">
        <w:t xml:space="preserve">called </w:t>
      </w:r>
      <w:proofErr w:type="spellStart"/>
      <w:r w:rsidR="00002046">
        <w:t>Enc</w:t>
      </w:r>
      <w:r w:rsidR="00CF154B">
        <w:t>ryptionModel</w:t>
      </w:r>
      <w:proofErr w:type="spellEnd"/>
      <w:r w:rsidR="00CF154B">
        <w:t xml:space="preserve"> </w:t>
      </w:r>
      <w:r>
        <w:t xml:space="preserve">has been made in the client to house </w:t>
      </w:r>
      <w:r w:rsidR="005D5961">
        <w:t xml:space="preserve">the solution’s </w:t>
      </w:r>
      <w:r>
        <w:t>encryption logi</w:t>
      </w:r>
      <w:r w:rsidR="00CF154B">
        <w:t xml:space="preserve">c. This was chosen because it centralises all the encryption processes for </w:t>
      </w:r>
      <w:r w:rsidR="0084006F">
        <w:t xml:space="preserve">code </w:t>
      </w:r>
      <w:r w:rsidR="00CF154B">
        <w:t xml:space="preserve">consistency and having the model in the client codebase detaches the encryption logic from the server </w:t>
      </w:r>
      <w:r w:rsidR="004671E0">
        <w:t>– an important idea in end-to-end encry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7"/>
      </w:tblGrid>
      <w:tr w:rsidR="00773654" w14:paraId="319D32AA" w14:textId="77777777" w:rsidTr="000452BC">
        <w:trPr>
          <w:trHeight w:val="3118"/>
        </w:trPr>
        <w:tc>
          <w:tcPr>
            <w:tcW w:w="4508" w:type="dxa"/>
          </w:tcPr>
          <w:p w14:paraId="2F86DBD2" w14:textId="77777777" w:rsidR="005048F7" w:rsidRDefault="005048F7" w:rsidP="000452BC">
            <w:pPr>
              <w:keepNext/>
              <w:spacing w:line="259" w:lineRule="auto"/>
              <w:jc w:val="center"/>
            </w:pPr>
            <w:r w:rsidRPr="003C34ED">
              <w:rPr>
                <w:noProof/>
              </w:rPr>
              <w:drawing>
                <wp:inline distT="0" distB="0" distL="0" distR="0" wp14:anchorId="4F9B9231" wp14:editId="1E4440AA">
                  <wp:extent cx="2727595" cy="2808000"/>
                  <wp:effectExtent l="0" t="0" r="0" b="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2727595" cy="2808000"/>
                          </a:xfrm>
                          <a:prstGeom prst="rect">
                            <a:avLst/>
                          </a:prstGeom>
                        </pic:spPr>
                      </pic:pic>
                    </a:graphicData>
                  </a:graphic>
                </wp:inline>
              </w:drawing>
            </w:r>
          </w:p>
          <w:p w14:paraId="2505DE68" w14:textId="374FD051" w:rsidR="00773654" w:rsidRDefault="005048F7" w:rsidP="000452BC">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045FC9">
              <w:rPr>
                <w:noProof/>
              </w:rPr>
              <w:t>42</w:t>
            </w:r>
            <w:r w:rsidR="0033093F">
              <w:rPr>
                <w:noProof/>
              </w:rPr>
              <w:fldChar w:fldCharType="end"/>
            </w:r>
            <w:r>
              <w:t xml:space="preserve">. </w:t>
            </w:r>
            <w:proofErr w:type="spellStart"/>
            <w:r>
              <w:t>EncryptionModel.RSAEncrypt</w:t>
            </w:r>
            <w:proofErr w:type="spellEnd"/>
          </w:p>
        </w:tc>
        <w:tc>
          <w:tcPr>
            <w:tcW w:w="4508" w:type="dxa"/>
          </w:tcPr>
          <w:p w14:paraId="2E3ED78C" w14:textId="77777777" w:rsidR="005048F7" w:rsidRDefault="005048F7" w:rsidP="000452BC">
            <w:pPr>
              <w:keepNext/>
              <w:spacing w:line="259" w:lineRule="auto"/>
              <w:jc w:val="center"/>
            </w:pPr>
            <w:r w:rsidRPr="00E13856">
              <w:rPr>
                <w:noProof/>
              </w:rPr>
              <w:drawing>
                <wp:inline distT="0" distB="0" distL="0" distR="0" wp14:anchorId="168E93A3" wp14:editId="76C28F08">
                  <wp:extent cx="2733120" cy="2808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33120" cy="2808000"/>
                          </a:xfrm>
                          <a:prstGeom prst="rect">
                            <a:avLst/>
                          </a:prstGeom>
                        </pic:spPr>
                      </pic:pic>
                    </a:graphicData>
                  </a:graphic>
                </wp:inline>
              </w:drawing>
            </w:r>
          </w:p>
          <w:p w14:paraId="6D31FBFE" w14:textId="70789366" w:rsidR="005048F7" w:rsidRPr="005048F7" w:rsidRDefault="005048F7" w:rsidP="000452BC">
            <w:pPr>
              <w:pStyle w:val="Caption"/>
              <w:spacing w:after="0"/>
              <w:jc w:val="center"/>
            </w:pPr>
            <w:r>
              <w:t xml:space="preserve">Figure </w:t>
            </w:r>
            <w:r w:rsidR="0033093F">
              <w:fldChar w:fldCharType="begin"/>
            </w:r>
            <w:r w:rsidR="0033093F">
              <w:instrText xml:space="preserve"> SEQ Figure \* ARABIC </w:instrText>
            </w:r>
            <w:r w:rsidR="0033093F">
              <w:fldChar w:fldCharType="separate"/>
            </w:r>
            <w:r w:rsidR="00045FC9">
              <w:rPr>
                <w:noProof/>
              </w:rPr>
              <w:t>43</w:t>
            </w:r>
            <w:r w:rsidR="0033093F">
              <w:rPr>
                <w:noProof/>
              </w:rPr>
              <w:fldChar w:fldCharType="end"/>
            </w:r>
            <w:r>
              <w:t xml:space="preserve">. </w:t>
            </w:r>
            <w:proofErr w:type="spellStart"/>
            <w:r>
              <w:t>EncryptionModel.RSADecrypt</w:t>
            </w:r>
            <w:proofErr w:type="spellEnd"/>
          </w:p>
        </w:tc>
      </w:tr>
    </w:tbl>
    <w:p w14:paraId="7D593C4D" w14:textId="512B6C05" w:rsidR="00B27AAA" w:rsidRDefault="0084006F" w:rsidP="000452BC">
      <w:pPr>
        <w:spacing w:before="240" w:line="259" w:lineRule="auto"/>
      </w:pPr>
      <w:r>
        <w:t>These method</w:t>
      </w:r>
      <w:r w:rsidR="00BB43D0">
        <w:t>s</w:t>
      </w:r>
      <w:r>
        <w:t xml:space="preserve"> </w:t>
      </w:r>
      <w:r w:rsidR="00BB43D0">
        <w:t xml:space="preserve">handle the encryption and decryption processes for the model. They both have strings for their inputs </w:t>
      </w:r>
      <w:r w:rsidR="001D2B1F">
        <w:t>but immediately convert the inputs to binary arrays. This is because the cryptographic service provider only deals with binary arrays for its encrypt and decrypt methods</w:t>
      </w:r>
      <w:r w:rsidR="00231DCF">
        <w:t xml:space="preserve">. As a result, the returned binary </w:t>
      </w:r>
      <w:r w:rsidR="003735FF">
        <w:t>must</w:t>
      </w:r>
      <w:r w:rsidR="00231DCF">
        <w:t xml:space="preserve"> be converted to a string. The encoding chosen for the encrypted string was base 64, I chose this because it produces </w:t>
      </w:r>
      <w:r w:rsidR="00895CEF">
        <w:t xml:space="preserve">standard characters </w:t>
      </w:r>
      <w:r w:rsidR="00D95D2F">
        <w:t>(A-Z</w:t>
      </w:r>
      <w:r w:rsidR="005B057D">
        <w:t xml:space="preserve">, a-z, </w:t>
      </w:r>
      <w:r w:rsidR="00D95D2F">
        <w:t>0-9</w:t>
      </w:r>
      <w:r w:rsidR="005B057D">
        <w:t>, +/=</w:t>
      </w:r>
      <w:r w:rsidR="00D95D2F">
        <w:t xml:space="preserve">) </w:t>
      </w:r>
      <w:r w:rsidR="00895CEF">
        <w:t>that can be easily printed and stored by most character encoding.</w:t>
      </w:r>
    </w:p>
    <w:p w14:paraId="36E1111D" w14:textId="77777777" w:rsidR="00B13D75" w:rsidRDefault="00B13D75" w:rsidP="00B13D75">
      <w:pPr>
        <w:keepNext/>
        <w:spacing w:before="240" w:line="259" w:lineRule="auto"/>
        <w:jc w:val="center"/>
      </w:pPr>
      <w:r w:rsidRPr="00B13D75">
        <w:rPr>
          <w:noProof/>
        </w:rPr>
        <w:drawing>
          <wp:inline distT="0" distB="0" distL="0" distR="0" wp14:anchorId="5A982EFA" wp14:editId="572A2417">
            <wp:extent cx="3438525" cy="2821518"/>
            <wp:effectExtent l="0" t="0" r="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34"/>
                    <a:stretch>
                      <a:fillRect/>
                    </a:stretch>
                  </pic:blipFill>
                  <pic:spPr>
                    <a:xfrm>
                      <a:off x="0" y="0"/>
                      <a:ext cx="3444443" cy="2826374"/>
                    </a:xfrm>
                    <a:prstGeom prst="rect">
                      <a:avLst/>
                    </a:prstGeom>
                  </pic:spPr>
                </pic:pic>
              </a:graphicData>
            </a:graphic>
          </wp:inline>
        </w:drawing>
      </w:r>
    </w:p>
    <w:p w14:paraId="2C5F482B" w14:textId="070AD0B1" w:rsidR="00B13D75" w:rsidRDefault="00B13D75" w:rsidP="00B13D75">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44</w:t>
      </w:r>
      <w:r w:rsidR="0033093F">
        <w:rPr>
          <w:noProof/>
        </w:rPr>
        <w:fldChar w:fldCharType="end"/>
      </w:r>
      <w:r>
        <w:t xml:space="preserve">. </w:t>
      </w:r>
      <w:proofErr w:type="spellStart"/>
      <w:r>
        <w:t>EncryptionModel.RSAKeyGen</w:t>
      </w:r>
      <w:proofErr w:type="spellEnd"/>
    </w:p>
    <w:p w14:paraId="7FEB4711" w14:textId="4C5C3052" w:rsidR="003C34ED" w:rsidRDefault="0048217B" w:rsidP="00A15F82">
      <w:r>
        <w:t xml:space="preserve">This method initialises a new </w:t>
      </w:r>
      <w:r w:rsidR="00057C86">
        <w:t xml:space="preserve">RSA cryptographic service provider and extracts the generated key. This key is then returned as an XML string to be stored or used. The </w:t>
      </w:r>
      <w:r w:rsidR="00B13D75">
        <w:t xml:space="preserve">method </w:t>
      </w:r>
      <w:r w:rsidR="00A81D4C">
        <w:t xml:space="preserve">was used to generate the encryption keys </w:t>
      </w:r>
      <w:r w:rsidR="008A2D8C">
        <w:t xml:space="preserve">for </w:t>
      </w:r>
      <w:r w:rsidR="00A81D4C">
        <w:t>stor</w:t>
      </w:r>
      <w:r w:rsidR="008A2D8C">
        <w:t xml:space="preserve">age </w:t>
      </w:r>
      <w:r w:rsidR="00A81D4C">
        <w:t>in the user credentials CSV</w:t>
      </w:r>
      <w:r w:rsidR="00B25257">
        <w:t>,</w:t>
      </w:r>
      <w:r w:rsidR="00A81D4C">
        <w:t xml:space="preserve"> and the </w:t>
      </w:r>
      <w:r w:rsidR="00E4022D">
        <w:t xml:space="preserve">encryption/decryption of messages. </w:t>
      </w:r>
      <w:r w:rsidR="008A2D8C">
        <w:t>However, the</w:t>
      </w:r>
      <w:r w:rsidR="00E4022D">
        <w:t xml:space="preserve"> method </w:t>
      </w:r>
      <w:r w:rsidR="008A2D8C">
        <w:t xml:space="preserve">had to be </w:t>
      </w:r>
      <w:r w:rsidR="00E4022D">
        <w:t xml:space="preserve">used in isolation since </w:t>
      </w:r>
      <w:r w:rsidR="000D3277">
        <w:t xml:space="preserve">the rest of the functionality to create a new user does not </w:t>
      </w:r>
      <w:r w:rsidR="00C76F79">
        <w:t xml:space="preserve">yet </w:t>
      </w:r>
      <w:r w:rsidR="000D3277">
        <w:t>exist.</w:t>
      </w:r>
    </w:p>
    <w:p w14:paraId="2D61B3F3" w14:textId="619ADE8C" w:rsidR="00F94D27" w:rsidRDefault="00F94D27" w:rsidP="00F94D27">
      <w:pPr>
        <w:pStyle w:val="Heading3"/>
      </w:pPr>
      <w:bookmarkStart w:id="151" w:name="_Toc96979704"/>
      <w:r>
        <w:lastRenderedPageBreak/>
        <w:t>Client</w:t>
      </w:r>
      <w:bookmarkEnd w:id="151"/>
    </w:p>
    <w:p w14:paraId="0DBFBE79" w14:textId="47699ED5" w:rsidR="00A42567" w:rsidRDefault="00A42567" w:rsidP="00A42567">
      <w:pPr>
        <w:pStyle w:val="Heading4"/>
      </w:pPr>
      <w:r>
        <w:t>Sending a message</w:t>
      </w:r>
    </w:p>
    <w:p w14:paraId="240F942E" w14:textId="452D555B" w:rsidR="00615439" w:rsidRPr="00615439" w:rsidRDefault="00615439" w:rsidP="00615439">
      <w:r>
        <w:t xml:space="preserve">This method is </w:t>
      </w:r>
      <w:r w:rsidR="001324ED">
        <w:t xml:space="preserve">a modification of the already existing </w:t>
      </w:r>
      <w:proofErr w:type="spellStart"/>
      <w:r w:rsidR="001324ED">
        <w:t>SendMessage</w:t>
      </w:r>
      <w:proofErr w:type="spellEnd"/>
      <w:r w:rsidR="001324ED">
        <w:t xml:space="preserve"> method that is triggered when the client presses the “Send” button in the user interface</w:t>
      </w:r>
      <w:r w:rsidR="001E1DF0" w:rsidRPr="001E1DF0">
        <w:t xml:space="preserve"> </w:t>
      </w:r>
      <w:r w:rsidR="001E1DF0">
        <w:t>or presses the “Enter” key to send the specified message to the specified recipient user</w:t>
      </w:r>
      <w:r w:rsidR="001324ED">
        <w:t>.</w:t>
      </w:r>
    </w:p>
    <w:p w14:paraId="4DE6CF8E" w14:textId="77777777" w:rsidR="00A32F47" w:rsidRDefault="00CE584D" w:rsidP="00A32F47">
      <w:pPr>
        <w:keepNext/>
        <w:spacing w:line="259" w:lineRule="auto"/>
        <w:jc w:val="center"/>
      </w:pPr>
      <w:r w:rsidRPr="00CE584D">
        <w:rPr>
          <w:noProof/>
        </w:rPr>
        <w:drawing>
          <wp:inline distT="0" distB="0" distL="0" distR="0" wp14:anchorId="0735BC9E" wp14:editId="22F3882D">
            <wp:extent cx="5595730" cy="4085515"/>
            <wp:effectExtent l="0" t="0" r="5080" b="0"/>
            <wp:docPr id="166" name="Picture 1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pic:cNvPicPr/>
                  </pic:nvPicPr>
                  <pic:blipFill>
                    <a:blip r:embed="rId135"/>
                    <a:stretch>
                      <a:fillRect/>
                    </a:stretch>
                  </pic:blipFill>
                  <pic:spPr>
                    <a:xfrm>
                      <a:off x="0" y="0"/>
                      <a:ext cx="5606291" cy="4093226"/>
                    </a:xfrm>
                    <a:prstGeom prst="rect">
                      <a:avLst/>
                    </a:prstGeom>
                  </pic:spPr>
                </pic:pic>
              </a:graphicData>
            </a:graphic>
          </wp:inline>
        </w:drawing>
      </w:r>
    </w:p>
    <w:p w14:paraId="5FAB0E50" w14:textId="33B9DE0E" w:rsidR="00A15F82" w:rsidRDefault="00A32F47" w:rsidP="00A32F47">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45</w:t>
      </w:r>
      <w:r w:rsidR="0033093F">
        <w:rPr>
          <w:noProof/>
        </w:rPr>
        <w:fldChar w:fldCharType="end"/>
      </w:r>
      <w:r>
        <w:t xml:space="preserve">. </w:t>
      </w:r>
      <w:proofErr w:type="spellStart"/>
      <w:r>
        <w:t>HomeViewModel.SendMessage</w:t>
      </w:r>
      <w:proofErr w:type="spellEnd"/>
    </w:p>
    <w:p w14:paraId="59438903" w14:textId="49B82F4C" w:rsidR="00A32F47" w:rsidRDefault="00CE50D6">
      <w:pPr>
        <w:spacing w:line="259" w:lineRule="auto"/>
        <w:jc w:val="left"/>
      </w:pPr>
      <w:r>
        <w:t xml:space="preserve">The </w:t>
      </w:r>
      <w:r w:rsidR="00E10D87">
        <w:t xml:space="preserve">only modification to this method is </w:t>
      </w:r>
      <w:r>
        <w:t xml:space="preserve">that </w:t>
      </w:r>
      <w:r w:rsidR="007517D5">
        <w:t xml:space="preserve">after the normal message object is created and displayed in the conversation for the sender’s UI another message object is created. This object is identical to the original object with the only difference being that the text has been passed through the encryption model’s encryption function. </w:t>
      </w:r>
      <w:r w:rsidR="000A7A35">
        <w:t xml:space="preserve">Because the encryption function returns a </w:t>
      </w:r>
      <w:r w:rsidR="007336E1">
        <w:t>base 64 string there is no need for the data type of the encryption message text to be different than a standard message.</w:t>
      </w:r>
    </w:p>
    <w:p w14:paraId="39336417" w14:textId="450776B4" w:rsidR="00F16D16" w:rsidRDefault="00F16D16">
      <w:pPr>
        <w:spacing w:line="259" w:lineRule="auto"/>
        <w:jc w:val="left"/>
      </w:pPr>
      <w:r>
        <w:t xml:space="preserve">The </w:t>
      </w:r>
      <w:r w:rsidR="004C3759">
        <w:t xml:space="preserve">recipient’s </w:t>
      </w:r>
      <w:r>
        <w:t xml:space="preserve">public key used to encrypt the message is stored in the </w:t>
      </w:r>
      <w:r w:rsidR="00190D29">
        <w:t xml:space="preserve">selected user </w:t>
      </w:r>
      <w:r>
        <w:t xml:space="preserve">property that is bound to the </w:t>
      </w:r>
      <w:r w:rsidR="0086639E">
        <w:t xml:space="preserve">selected </w:t>
      </w:r>
      <w:r w:rsidR="00D165AF">
        <w:t xml:space="preserve">user </w:t>
      </w:r>
      <w:r w:rsidR="00190D29">
        <w:t>of</w:t>
      </w:r>
      <w:r w:rsidR="0086639E">
        <w:t xml:space="preserve"> the combo box that displays all online users to the client.</w:t>
      </w:r>
      <w:r w:rsidR="00190D29">
        <w:t xml:space="preserve"> This property is updated every time a new user is selected from the combo box so is up to date with the user </w:t>
      </w:r>
      <w:r w:rsidR="00D165AF">
        <w:t xml:space="preserve">to </w:t>
      </w:r>
      <w:r w:rsidR="00190D29">
        <w:t>who</w:t>
      </w:r>
      <w:r w:rsidR="00D165AF">
        <w:t>m</w:t>
      </w:r>
      <w:r w:rsidR="00190D29">
        <w:t xml:space="preserve"> the sender wants to send the message.</w:t>
      </w:r>
    </w:p>
    <w:p w14:paraId="4521478E" w14:textId="1830A212" w:rsidR="00A42567" w:rsidRDefault="00A42567">
      <w:pPr>
        <w:spacing w:line="259" w:lineRule="auto"/>
        <w:jc w:val="left"/>
      </w:pPr>
      <w:r>
        <w:br w:type="page"/>
      </w:r>
    </w:p>
    <w:p w14:paraId="3492A534" w14:textId="71089C81" w:rsidR="0022048A" w:rsidRDefault="00A42567" w:rsidP="0022048A">
      <w:pPr>
        <w:pStyle w:val="Heading4"/>
      </w:pPr>
      <w:r>
        <w:lastRenderedPageBreak/>
        <w:t>Receiving a message</w:t>
      </w:r>
    </w:p>
    <w:p w14:paraId="0F5699D8" w14:textId="556D3143" w:rsidR="00FE2DB6" w:rsidRPr="00FE2DB6" w:rsidRDefault="00FE2DB6" w:rsidP="00FE2DB6">
      <w:r>
        <w:t xml:space="preserve">This message is called when the infinite receive thread in the client receives a message. </w:t>
      </w:r>
      <w:r w:rsidR="00A850C1">
        <w:t xml:space="preserve">The thread publishes the </w:t>
      </w:r>
      <w:r w:rsidR="003B53E2">
        <w:t>message,</w:t>
      </w:r>
      <w:r w:rsidR="00A850C1">
        <w:t xml:space="preserve"> </w:t>
      </w:r>
      <w:r w:rsidR="00524293">
        <w:t>and the</w:t>
      </w:r>
      <w:r w:rsidR="00524293" w:rsidRPr="00524293">
        <w:t xml:space="preserve"> </w:t>
      </w:r>
      <w:r w:rsidR="00524293">
        <w:t>content conductor</w:t>
      </w:r>
      <w:r w:rsidR="003B53E2">
        <w:t>’s message</w:t>
      </w:r>
      <w:r w:rsidR="00524293">
        <w:t xml:space="preserve"> handling routine is triggered. Th</w:t>
      </w:r>
      <w:r w:rsidR="003B53E2">
        <w:t>is routine calls the method below.</w:t>
      </w:r>
    </w:p>
    <w:p w14:paraId="33247585" w14:textId="31A96542" w:rsidR="00A32F47" w:rsidRDefault="00A32F47" w:rsidP="00A32F47">
      <w:pPr>
        <w:keepNext/>
        <w:spacing w:line="259" w:lineRule="auto"/>
        <w:jc w:val="center"/>
      </w:pPr>
      <w:r w:rsidRPr="00A32F47">
        <w:rPr>
          <w:noProof/>
        </w:rPr>
        <w:drawing>
          <wp:inline distT="0" distB="0" distL="0" distR="0" wp14:anchorId="1A559E67" wp14:editId="7F15FB9F">
            <wp:extent cx="5022404" cy="2524125"/>
            <wp:effectExtent l="0" t="0" r="6985"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136"/>
                    <a:stretch>
                      <a:fillRect/>
                    </a:stretch>
                  </pic:blipFill>
                  <pic:spPr>
                    <a:xfrm>
                      <a:off x="0" y="0"/>
                      <a:ext cx="5043856" cy="2534906"/>
                    </a:xfrm>
                    <a:prstGeom prst="rect">
                      <a:avLst/>
                    </a:prstGeom>
                  </pic:spPr>
                </pic:pic>
              </a:graphicData>
            </a:graphic>
          </wp:inline>
        </w:drawing>
      </w:r>
    </w:p>
    <w:p w14:paraId="4FC92269" w14:textId="66DF1419" w:rsidR="00A32F47" w:rsidRDefault="00A32F47" w:rsidP="00A32F47">
      <w:pPr>
        <w:pStyle w:val="Caption"/>
        <w:jc w:val="center"/>
      </w:pPr>
      <w:r>
        <w:t xml:space="preserve">Figure </w:t>
      </w:r>
      <w:r w:rsidR="0033093F">
        <w:fldChar w:fldCharType="begin"/>
      </w:r>
      <w:r w:rsidR="0033093F">
        <w:instrText xml:space="preserve"> SEQ Figure \* ARABIC </w:instrText>
      </w:r>
      <w:r w:rsidR="0033093F">
        <w:fldChar w:fldCharType="separate"/>
      </w:r>
      <w:r w:rsidR="00045FC9">
        <w:rPr>
          <w:noProof/>
        </w:rPr>
        <w:t>46</w:t>
      </w:r>
      <w:r w:rsidR="0033093F">
        <w:rPr>
          <w:noProof/>
        </w:rPr>
        <w:fldChar w:fldCharType="end"/>
      </w:r>
      <w:r>
        <w:t xml:space="preserve">. </w:t>
      </w:r>
      <w:proofErr w:type="spellStart"/>
      <w:r>
        <w:t>HomeViewModel.ReceiveMessage</w:t>
      </w:r>
      <w:proofErr w:type="spellEnd"/>
    </w:p>
    <w:p w14:paraId="160FBD85" w14:textId="06273EB3" w:rsidR="006330E9" w:rsidRDefault="007E1C81" w:rsidP="006330E9">
      <w:r>
        <w:t>This method takes the received message and finds the sender in the list of online users that the client has. Once the sender is found</w:t>
      </w:r>
      <w:r w:rsidR="003662CB">
        <w:t xml:space="preserve">, the client uses </w:t>
      </w:r>
      <w:r w:rsidR="00AE4197">
        <w:t xml:space="preserve">its </w:t>
      </w:r>
      <w:r w:rsidR="003662CB">
        <w:t xml:space="preserve">private key to decrypt the message and add it to the list of messages from that user. When the message is added to the list </w:t>
      </w:r>
      <w:r w:rsidR="0021415F">
        <w:t>the UI is updated because the list is a bindable collection that updates the UI whenever changes are made.</w:t>
      </w:r>
    </w:p>
    <w:p w14:paraId="69194066" w14:textId="18338C9D" w:rsidR="00D35304" w:rsidRPr="006330E9" w:rsidRDefault="00D35304" w:rsidP="006330E9">
      <w:r>
        <w:t xml:space="preserve">As with the added encryption functionality in the sending routine, </w:t>
      </w:r>
      <w:r w:rsidR="00880B6A">
        <w:t>th</w:t>
      </w:r>
      <w:r w:rsidR="00DC239D">
        <w:t>is</w:t>
      </w:r>
      <w:r w:rsidR="00880B6A">
        <w:t xml:space="preserve"> process has minimal changes from the previous iteration and </w:t>
      </w:r>
      <w:r w:rsidR="00367BD9">
        <w:t>still deals with the same data types (</w:t>
      </w:r>
      <w:proofErr w:type="spellStart"/>
      <w:r w:rsidR="00367BD9">
        <w:t>MessageModel</w:t>
      </w:r>
      <w:proofErr w:type="spellEnd"/>
      <w:r w:rsidR="00367BD9">
        <w:t xml:space="preserve"> and </w:t>
      </w:r>
      <w:r w:rsidR="00D36EB2">
        <w:t>string)</w:t>
      </w:r>
      <w:r w:rsidR="00C0503B">
        <w:t>.</w:t>
      </w:r>
    </w:p>
    <w:p w14:paraId="7D43B893" w14:textId="77777777" w:rsidR="00A15F82" w:rsidRDefault="00A15F82">
      <w:pPr>
        <w:spacing w:line="259" w:lineRule="auto"/>
        <w:jc w:val="left"/>
      </w:pPr>
    </w:p>
    <w:p w14:paraId="4F4D4FA8" w14:textId="4050F7EB" w:rsidR="00A15F82" w:rsidRDefault="00A15F82">
      <w:pPr>
        <w:spacing w:line="259" w:lineRule="auto"/>
        <w:jc w:val="left"/>
      </w:pPr>
      <w:r>
        <w:br w:type="page"/>
      </w:r>
    </w:p>
    <w:p w14:paraId="29C9B36E" w14:textId="2D7876C2" w:rsidR="00DF75BB" w:rsidRDefault="007A697D" w:rsidP="007A697D">
      <w:pPr>
        <w:pStyle w:val="Heading3"/>
      </w:pPr>
      <w:bookmarkStart w:id="152" w:name="_Toc96979705"/>
      <w:r>
        <w:lastRenderedPageBreak/>
        <w:t>Testing</w:t>
      </w:r>
      <w:bookmarkEnd w:id="152"/>
    </w:p>
    <w:p w14:paraId="3E738EB8" w14:textId="11033C1B" w:rsidR="007A697D" w:rsidRDefault="007A697D" w:rsidP="007A697D">
      <w:pPr>
        <w:pStyle w:val="Heading4"/>
      </w:pPr>
      <w:r>
        <w:t xml:space="preserve">Testing </w:t>
      </w:r>
      <w:r w:rsidR="008A5FD2">
        <w:t>p</w:t>
      </w:r>
      <w:r>
        <w:t>lan</w:t>
      </w:r>
    </w:p>
    <w:tbl>
      <w:tblPr>
        <w:tblStyle w:val="PlainTable1"/>
        <w:tblW w:w="5000" w:type="pct"/>
        <w:tblLook w:val="04A0" w:firstRow="1" w:lastRow="0" w:firstColumn="1" w:lastColumn="0" w:noHBand="0" w:noVBand="1"/>
      </w:tblPr>
      <w:tblGrid>
        <w:gridCol w:w="473"/>
        <w:gridCol w:w="2388"/>
        <w:gridCol w:w="2395"/>
        <w:gridCol w:w="3760"/>
      </w:tblGrid>
      <w:tr w:rsidR="00957459" w14:paraId="1C088291" w14:textId="77777777" w:rsidTr="00CA37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115CBDF" w14:textId="77777777" w:rsidR="007E37B2" w:rsidRDefault="007E37B2" w:rsidP="00CA37D3">
            <w:pPr>
              <w:pStyle w:val="TableCell"/>
              <w:jc w:val="center"/>
            </w:pPr>
            <w:r>
              <w:t>ID</w:t>
            </w:r>
          </w:p>
        </w:tc>
        <w:tc>
          <w:tcPr>
            <w:tcW w:w="1325" w:type="pct"/>
            <w:vAlign w:val="center"/>
          </w:tcPr>
          <w:p w14:paraId="4C3B16F5"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11EC92E4"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BCBFF28" w14:textId="77777777" w:rsidR="007E37B2" w:rsidRDefault="007E37B2" w:rsidP="00CA37D3">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957459" w14:paraId="2BBB06F9"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85B0C6" w14:textId="10364540" w:rsidR="007E37B2" w:rsidRDefault="00231BCA" w:rsidP="00CA37D3">
            <w:pPr>
              <w:pStyle w:val="TableCell"/>
              <w:jc w:val="center"/>
            </w:pPr>
            <w:r>
              <w:t>1.0</w:t>
            </w:r>
          </w:p>
        </w:tc>
        <w:tc>
          <w:tcPr>
            <w:tcW w:w="1325" w:type="pct"/>
            <w:vAlign w:val="center"/>
          </w:tcPr>
          <w:p w14:paraId="5CDB42F7" w14:textId="5D825C8C" w:rsidR="007E37B2" w:rsidRDefault="008309F8" w:rsidP="00CA37D3">
            <w:pPr>
              <w:pStyle w:val="TableCell"/>
              <w:cnfStyle w:val="000000100000" w:firstRow="0" w:lastRow="0" w:firstColumn="0" w:lastColumn="0" w:oddVBand="0" w:evenVBand="0" w:oddHBand="1" w:evenHBand="0" w:firstRowFirstColumn="0" w:firstRowLastColumn="0" w:lastRowFirstColumn="0" w:lastRowLastColumn="0"/>
            </w:pPr>
            <w:r>
              <w:t>Send</w:t>
            </w:r>
            <w:r w:rsidR="00F16D11">
              <w:t>ing a</w:t>
            </w:r>
            <w:r w:rsidR="00E76C87">
              <w:t xml:space="preserve"> </w:t>
            </w:r>
            <w:r w:rsidR="00F16D11">
              <w:t>messag</w:t>
            </w:r>
            <w:r w:rsidR="00313A46">
              <w:t>e to another user</w:t>
            </w:r>
          </w:p>
        </w:tc>
        <w:tc>
          <w:tcPr>
            <w:tcW w:w="1328" w:type="pct"/>
            <w:vAlign w:val="center"/>
          </w:tcPr>
          <w:p w14:paraId="62A4EFEB" w14:textId="582463C3" w:rsidR="007E37B2" w:rsidRDefault="000A7275" w:rsidP="00CA37D3">
            <w:pPr>
              <w:pStyle w:val="TableCell"/>
              <w:cnfStyle w:val="000000100000" w:firstRow="0" w:lastRow="0" w:firstColumn="0" w:lastColumn="0" w:oddVBand="0" w:evenVBand="0" w:oddHBand="1" w:evenHBand="0" w:firstRowFirstColumn="0" w:firstRowLastColumn="0" w:lastRowFirstColumn="0" w:lastRowLastColumn="0"/>
            </w:pPr>
            <w:r>
              <w:t>Pressing the “Send</w:t>
            </w:r>
            <w:r w:rsidR="001B31ED">
              <w:t>” button</w:t>
            </w:r>
          </w:p>
        </w:tc>
        <w:tc>
          <w:tcPr>
            <w:tcW w:w="2085" w:type="pct"/>
            <w:vAlign w:val="center"/>
          </w:tcPr>
          <w:p w14:paraId="6C9503AD" w14:textId="2369C2C3" w:rsidR="007E37B2" w:rsidRDefault="00E76C87" w:rsidP="00CA37D3">
            <w:pPr>
              <w:pStyle w:val="TableCell"/>
              <w:cnfStyle w:val="000000100000" w:firstRow="0" w:lastRow="0" w:firstColumn="0" w:lastColumn="0" w:oddVBand="0" w:evenVBand="0" w:oddHBand="1" w:evenHBand="0" w:firstRowFirstColumn="0" w:firstRowLastColumn="0" w:lastRowFirstColumn="0" w:lastRowLastColumn="0"/>
            </w:pPr>
            <w:r>
              <w:t xml:space="preserve">The message is sent </w:t>
            </w:r>
            <w:r w:rsidR="00C44836">
              <w:t>to the recipient user</w:t>
            </w:r>
          </w:p>
        </w:tc>
      </w:tr>
      <w:tr w:rsidR="00957459" w14:paraId="53242121"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1075380" w14:textId="35146758" w:rsidR="007E37B2" w:rsidRDefault="00231BCA" w:rsidP="00CA37D3">
            <w:pPr>
              <w:pStyle w:val="TableCell"/>
              <w:jc w:val="center"/>
            </w:pPr>
            <w:r>
              <w:t>1.1</w:t>
            </w:r>
          </w:p>
        </w:tc>
        <w:tc>
          <w:tcPr>
            <w:tcW w:w="1325" w:type="pct"/>
            <w:vAlign w:val="center"/>
          </w:tcPr>
          <w:p w14:paraId="511B358F" w14:textId="15F8C78A" w:rsidR="007E37B2" w:rsidRDefault="00F16D11"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r w:rsidR="00313A46">
              <w:t xml:space="preserve"> from another user</w:t>
            </w:r>
          </w:p>
        </w:tc>
        <w:tc>
          <w:tcPr>
            <w:tcW w:w="1328" w:type="pct"/>
            <w:vAlign w:val="center"/>
          </w:tcPr>
          <w:p w14:paraId="1BE2838C" w14:textId="5055DD6E" w:rsidR="007E37B2" w:rsidRDefault="00517277" w:rsidP="00CA37D3">
            <w:pPr>
              <w:pStyle w:val="TableCell"/>
              <w:cnfStyle w:val="000000000000" w:firstRow="0" w:lastRow="0" w:firstColumn="0" w:lastColumn="0" w:oddVBand="0" w:evenVBand="0" w:oddHBand="0" w:evenHBand="0" w:firstRowFirstColumn="0" w:firstRowLastColumn="0" w:lastRowFirstColumn="0" w:lastRowLastColumn="0"/>
            </w:pPr>
            <w:r>
              <w:t>Receiving a message</w:t>
            </w:r>
          </w:p>
        </w:tc>
        <w:tc>
          <w:tcPr>
            <w:tcW w:w="2085" w:type="pct"/>
            <w:vAlign w:val="center"/>
          </w:tcPr>
          <w:p w14:paraId="5BDD481B" w14:textId="391FB3E5" w:rsidR="007E37B2" w:rsidRDefault="006545A4" w:rsidP="00CA37D3">
            <w:pPr>
              <w:pStyle w:val="TableCell"/>
              <w:cnfStyle w:val="000000000000" w:firstRow="0" w:lastRow="0" w:firstColumn="0" w:lastColumn="0" w:oddVBand="0" w:evenVBand="0" w:oddHBand="0" w:evenHBand="0" w:firstRowFirstColumn="0" w:firstRowLastColumn="0" w:lastRowFirstColumn="0" w:lastRowLastColumn="0"/>
            </w:pPr>
            <w:r>
              <w:t xml:space="preserve">The message’s text </w:t>
            </w:r>
            <w:r w:rsidR="00C44836">
              <w:t>is displayed in the conversation view</w:t>
            </w:r>
          </w:p>
        </w:tc>
      </w:tr>
      <w:tr w:rsidR="004F30F2" w14:paraId="3E47E63A"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3C0440C" w14:textId="13B9FA9E" w:rsidR="004F30F2" w:rsidRDefault="00231BCA" w:rsidP="004F30F2">
            <w:pPr>
              <w:pStyle w:val="TableCell"/>
              <w:jc w:val="center"/>
            </w:pPr>
            <w:r>
              <w:t>1.2</w:t>
            </w:r>
          </w:p>
        </w:tc>
        <w:tc>
          <w:tcPr>
            <w:tcW w:w="1325" w:type="pct"/>
            <w:vAlign w:val="center"/>
          </w:tcPr>
          <w:p w14:paraId="71FF4E48" w14:textId="4F8C8A66"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rsidRPr="000313D2">
              <w:t xml:space="preserve">Messages are encrypted with </w:t>
            </w:r>
            <w:r>
              <w:t xml:space="preserve">the </w:t>
            </w:r>
            <w:r w:rsidRPr="000313D2">
              <w:t>recipient's public key</w:t>
            </w:r>
          </w:p>
        </w:tc>
        <w:tc>
          <w:tcPr>
            <w:tcW w:w="1328" w:type="pct"/>
            <w:vAlign w:val="center"/>
          </w:tcPr>
          <w:p w14:paraId="6A6B1CC2" w14:textId="5DA64D95"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Send a message</w:t>
            </w:r>
          </w:p>
        </w:tc>
        <w:tc>
          <w:tcPr>
            <w:tcW w:w="2085" w:type="pct"/>
            <w:vAlign w:val="center"/>
          </w:tcPr>
          <w:p w14:paraId="2A3B4161" w14:textId="530BF198" w:rsidR="004F30F2" w:rsidRDefault="004F30F2" w:rsidP="004F30F2">
            <w:pPr>
              <w:pStyle w:val="TableCell"/>
              <w:cnfStyle w:val="000000100000" w:firstRow="0" w:lastRow="0" w:firstColumn="0" w:lastColumn="0" w:oddVBand="0" w:evenVBand="0" w:oddHBand="1" w:evenHBand="0" w:firstRowFirstColumn="0" w:firstRowLastColumn="0" w:lastRowFirstColumn="0" w:lastRowLastColumn="0"/>
            </w:pPr>
            <w:r>
              <w:t>The send message’s text is encrypted</w:t>
            </w:r>
          </w:p>
        </w:tc>
      </w:tr>
      <w:tr w:rsidR="004F30F2" w14:paraId="798A6884"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5DA8CCC" w14:textId="480525AE" w:rsidR="004F30F2" w:rsidRDefault="00231BCA" w:rsidP="004F30F2">
            <w:pPr>
              <w:pStyle w:val="TableCell"/>
              <w:jc w:val="center"/>
            </w:pPr>
            <w:r>
              <w:t>1.3</w:t>
            </w:r>
          </w:p>
        </w:tc>
        <w:tc>
          <w:tcPr>
            <w:tcW w:w="1325" w:type="pct"/>
            <w:vAlign w:val="center"/>
          </w:tcPr>
          <w:p w14:paraId="5C5854FC" w14:textId="7600B0FD"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rsidRPr="000313D2">
              <w:t xml:space="preserve">Messages are decrypted with </w:t>
            </w:r>
            <w:r>
              <w:t xml:space="preserve">the </w:t>
            </w:r>
            <w:r w:rsidRPr="000313D2">
              <w:t>recipient's private key</w:t>
            </w:r>
          </w:p>
        </w:tc>
        <w:tc>
          <w:tcPr>
            <w:tcW w:w="1328" w:type="pct"/>
            <w:vAlign w:val="center"/>
          </w:tcPr>
          <w:p w14:paraId="43C13086" w14:textId="1392D399"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Receive a message</w:t>
            </w:r>
          </w:p>
        </w:tc>
        <w:tc>
          <w:tcPr>
            <w:tcW w:w="2085" w:type="pct"/>
            <w:vAlign w:val="center"/>
          </w:tcPr>
          <w:p w14:paraId="656F4A83" w14:textId="1F57AA30" w:rsidR="004F30F2" w:rsidRDefault="004F30F2" w:rsidP="004F30F2">
            <w:pPr>
              <w:pStyle w:val="TableCell"/>
              <w:cnfStyle w:val="000000000000" w:firstRow="0" w:lastRow="0" w:firstColumn="0" w:lastColumn="0" w:oddVBand="0" w:evenVBand="0" w:oddHBand="0" w:evenHBand="0" w:firstRowFirstColumn="0" w:firstRowLastColumn="0" w:lastRowFirstColumn="0" w:lastRowLastColumn="0"/>
            </w:pPr>
            <w:r>
              <w:t>The received message can be decrypted</w:t>
            </w:r>
          </w:p>
        </w:tc>
      </w:tr>
      <w:tr w:rsidR="00C44836" w14:paraId="75C07C9E" w14:textId="77777777" w:rsidTr="00313A4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C17C95A" w14:textId="0400B3A5" w:rsidR="00C44836" w:rsidRDefault="00231BCA" w:rsidP="00C44836">
            <w:pPr>
              <w:pStyle w:val="TableCell"/>
              <w:jc w:val="center"/>
            </w:pPr>
            <w:r>
              <w:t>2.0</w:t>
            </w:r>
          </w:p>
        </w:tc>
        <w:tc>
          <w:tcPr>
            <w:tcW w:w="1325" w:type="pct"/>
            <w:vAlign w:val="center"/>
          </w:tcPr>
          <w:p w14:paraId="27945DC9" w14:textId="6951D1AA"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rsidRPr="000313D2">
              <w:t>User</w:t>
            </w:r>
            <w:r>
              <w:t>s</w:t>
            </w:r>
            <w:r w:rsidRPr="000313D2">
              <w:t xml:space="preserve"> can see a list of contacts</w:t>
            </w:r>
          </w:p>
        </w:tc>
        <w:tc>
          <w:tcPr>
            <w:tcW w:w="1328" w:type="pct"/>
            <w:vAlign w:val="center"/>
          </w:tcPr>
          <w:p w14:paraId="555BF929" w14:textId="334A5875"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Messaging screen is open</w:t>
            </w:r>
          </w:p>
        </w:tc>
        <w:tc>
          <w:tcPr>
            <w:tcW w:w="2085" w:type="pct"/>
            <w:vAlign w:val="center"/>
          </w:tcPr>
          <w:p w14:paraId="4472735C" w14:textId="46A81A6C" w:rsidR="00C44836" w:rsidRDefault="00C44836" w:rsidP="00C44836">
            <w:pPr>
              <w:pStyle w:val="TableCell"/>
              <w:cnfStyle w:val="000000100000" w:firstRow="0" w:lastRow="0" w:firstColumn="0" w:lastColumn="0" w:oddVBand="0" w:evenVBand="0" w:oddHBand="1" w:evenHBand="0" w:firstRowFirstColumn="0" w:firstRowLastColumn="0" w:lastRowFirstColumn="0" w:lastRowLastColumn="0"/>
            </w:pPr>
            <w:r>
              <w:t>Combo box populated with usernames of other users</w:t>
            </w:r>
          </w:p>
        </w:tc>
      </w:tr>
      <w:tr w:rsidR="00C44836" w14:paraId="5DD25017" w14:textId="77777777" w:rsidTr="00313A46">
        <w:trPr>
          <w:trHeight w:val="907"/>
        </w:trPr>
        <w:tc>
          <w:tcPr>
            <w:cnfStyle w:val="001000000000" w:firstRow="0" w:lastRow="0" w:firstColumn="1" w:lastColumn="0" w:oddVBand="0" w:evenVBand="0" w:oddHBand="0" w:evenHBand="0" w:firstRowFirstColumn="0" w:firstRowLastColumn="0" w:lastRowFirstColumn="0" w:lastRowLastColumn="0"/>
            <w:tcW w:w="262" w:type="pct"/>
            <w:vAlign w:val="center"/>
          </w:tcPr>
          <w:p w14:paraId="74799E53" w14:textId="70F2EE12" w:rsidR="00C44836" w:rsidRDefault="00231BCA" w:rsidP="00C44836">
            <w:pPr>
              <w:pStyle w:val="TableCell"/>
              <w:jc w:val="center"/>
            </w:pPr>
            <w:r>
              <w:t>2.1</w:t>
            </w:r>
          </w:p>
        </w:tc>
        <w:tc>
          <w:tcPr>
            <w:tcW w:w="1325" w:type="pct"/>
            <w:vAlign w:val="center"/>
          </w:tcPr>
          <w:p w14:paraId="78BBC9C3" w14:textId="3E4E8304"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rsidRPr="000313D2">
              <w:t>User</w:t>
            </w:r>
            <w:r>
              <w:t>s</w:t>
            </w:r>
            <w:r w:rsidRPr="000313D2">
              <w:t xml:space="preserve"> can click on a contact to message with them</w:t>
            </w:r>
          </w:p>
        </w:tc>
        <w:tc>
          <w:tcPr>
            <w:tcW w:w="1328" w:type="pct"/>
            <w:vAlign w:val="center"/>
          </w:tcPr>
          <w:p w14:paraId="25436BA4" w14:textId="0C6E9C2C"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Click a user from a list of contacts</w:t>
            </w:r>
          </w:p>
        </w:tc>
        <w:tc>
          <w:tcPr>
            <w:tcW w:w="2085" w:type="pct"/>
            <w:vAlign w:val="center"/>
          </w:tcPr>
          <w:p w14:paraId="26852B13" w14:textId="2032C56D" w:rsidR="00C44836" w:rsidRDefault="00C44836" w:rsidP="00C44836">
            <w:pPr>
              <w:pStyle w:val="TableCell"/>
              <w:cnfStyle w:val="000000000000" w:firstRow="0" w:lastRow="0" w:firstColumn="0" w:lastColumn="0" w:oddVBand="0" w:evenVBand="0" w:oddHBand="0" w:evenHBand="0" w:firstRowFirstColumn="0" w:firstRowLastColumn="0" w:lastRowFirstColumn="0" w:lastRowLastColumn="0"/>
            </w:pPr>
            <w:r>
              <w:t>User is stored as the selected user</w:t>
            </w:r>
          </w:p>
        </w:tc>
      </w:tr>
    </w:tbl>
    <w:p w14:paraId="6C4444AF" w14:textId="77777777" w:rsidR="00ED2AF1" w:rsidRDefault="00ED2AF1">
      <w:pPr>
        <w:spacing w:line="259" w:lineRule="auto"/>
        <w:jc w:val="left"/>
      </w:pPr>
    </w:p>
    <w:p w14:paraId="0A019F9D" w14:textId="1CDD2E41" w:rsidR="00ED2AF1" w:rsidRDefault="00ED2AF1">
      <w:pPr>
        <w:spacing w:line="259" w:lineRule="auto"/>
        <w:jc w:val="left"/>
      </w:pPr>
      <w:r>
        <w:br w:type="page"/>
      </w:r>
    </w:p>
    <w:p w14:paraId="4A801E36" w14:textId="7EC7C843" w:rsidR="007A697D" w:rsidRDefault="007A697D" w:rsidP="007A697D">
      <w:pPr>
        <w:pStyle w:val="Heading4"/>
      </w:pPr>
      <w:r>
        <w:lastRenderedPageBreak/>
        <w:t xml:space="preserve">Testing </w:t>
      </w:r>
      <w:r w:rsidR="008A5FD2">
        <w:t>r</w:t>
      </w:r>
      <w:r>
        <w:t>esults</w:t>
      </w:r>
    </w:p>
    <w:tbl>
      <w:tblPr>
        <w:tblStyle w:val="PlainTable1"/>
        <w:tblW w:w="0" w:type="auto"/>
        <w:tblLayout w:type="fixed"/>
        <w:tblLook w:val="0420" w:firstRow="1" w:lastRow="0" w:firstColumn="0" w:lastColumn="0" w:noHBand="0" w:noVBand="1"/>
      </w:tblPr>
      <w:tblGrid>
        <w:gridCol w:w="562"/>
        <w:gridCol w:w="851"/>
        <w:gridCol w:w="4252"/>
        <w:gridCol w:w="3349"/>
      </w:tblGrid>
      <w:tr w:rsidR="00231BCA" w:rsidRPr="000313D2" w14:paraId="04DEF0D0" w14:textId="77777777" w:rsidTr="003633F1">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03964CEF" w14:textId="77777777" w:rsidR="00231BCA" w:rsidRPr="000313D2" w:rsidRDefault="00231BCA" w:rsidP="00CA37D3">
            <w:pPr>
              <w:pStyle w:val="TableCell"/>
              <w:jc w:val="center"/>
            </w:pPr>
            <w:r w:rsidRPr="000313D2">
              <w:t>ID</w:t>
            </w:r>
          </w:p>
        </w:tc>
        <w:tc>
          <w:tcPr>
            <w:tcW w:w="851" w:type="dxa"/>
            <w:hideMark/>
          </w:tcPr>
          <w:p w14:paraId="381212E3" w14:textId="77777777" w:rsidR="00231BCA" w:rsidRPr="000313D2" w:rsidRDefault="00231BCA" w:rsidP="00CA37D3">
            <w:pPr>
              <w:pStyle w:val="TableCell"/>
              <w:jc w:val="center"/>
            </w:pPr>
            <w:r>
              <w:t>Status</w:t>
            </w:r>
          </w:p>
        </w:tc>
        <w:tc>
          <w:tcPr>
            <w:tcW w:w="4252" w:type="dxa"/>
            <w:hideMark/>
          </w:tcPr>
          <w:p w14:paraId="286B72CC" w14:textId="77777777" w:rsidR="00231BCA" w:rsidRPr="000313D2" w:rsidRDefault="00231BCA" w:rsidP="00CA37D3">
            <w:pPr>
              <w:pStyle w:val="TableCell"/>
              <w:jc w:val="center"/>
            </w:pPr>
            <w:r>
              <w:t>Actual Output</w:t>
            </w:r>
          </w:p>
        </w:tc>
        <w:tc>
          <w:tcPr>
            <w:tcW w:w="3349" w:type="dxa"/>
            <w:hideMark/>
          </w:tcPr>
          <w:p w14:paraId="3D1FB7E7" w14:textId="77777777" w:rsidR="00231BCA" w:rsidRPr="000313D2" w:rsidRDefault="00231BCA" w:rsidP="00CA37D3">
            <w:pPr>
              <w:pStyle w:val="TableCell"/>
              <w:jc w:val="center"/>
            </w:pPr>
            <w:r>
              <w:t>Comments</w:t>
            </w:r>
          </w:p>
        </w:tc>
      </w:tr>
      <w:tr w:rsidR="00231BCA" w:rsidRPr="000313D2" w14:paraId="3048976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54D87405" w14:textId="7C8C423E" w:rsidR="00231BCA" w:rsidRPr="000313D2" w:rsidRDefault="003633F1" w:rsidP="00CA37D3">
            <w:pPr>
              <w:pStyle w:val="TableCell"/>
              <w:jc w:val="center"/>
            </w:pPr>
            <w:r>
              <w:t>1.0</w:t>
            </w:r>
          </w:p>
        </w:tc>
        <w:tc>
          <w:tcPr>
            <w:tcW w:w="851" w:type="dxa"/>
            <w:shd w:val="clear" w:color="auto" w:fill="A8D08D" w:themeFill="accent6" w:themeFillTint="99"/>
            <w:vAlign w:val="center"/>
          </w:tcPr>
          <w:p w14:paraId="0EE7D988" w14:textId="77777777" w:rsidR="00231BCA" w:rsidRPr="000313D2" w:rsidRDefault="00231BCA" w:rsidP="00CA37D3">
            <w:pPr>
              <w:pStyle w:val="TableCell"/>
              <w:jc w:val="center"/>
            </w:pPr>
            <w:r>
              <w:t>Pass</w:t>
            </w:r>
          </w:p>
        </w:tc>
        <w:tc>
          <w:tcPr>
            <w:tcW w:w="4252" w:type="dxa"/>
            <w:vAlign w:val="center"/>
          </w:tcPr>
          <w:p w14:paraId="6F90F797" w14:textId="77777777" w:rsidR="00231BCA" w:rsidRDefault="00231BCA" w:rsidP="00CA37D3">
            <w:pPr>
              <w:pStyle w:val="No-NumHeading"/>
            </w:pPr>
            <w:r>
              <w:t>Alice – Sender</w:t>
            </w:r>
          </w:p>
          <w:p w14:paraId="739091FD" w14:textId="07B2E3AF" w:rsidR="00231BCA" w:rsidRPr="000313D2" w:rsidRDefault="00231BCA" w:rsidP="005714DD">
            <w:pPr>
              <w:pStyle w:val="TableCell"/>
            </w:pPr>
            <w:r w:rsidRPr="008064F9">
              <w:rPr>
                <w:noProof/>
              </w:rPr>
              <w:drawing>
                <wp:inline distT="0" distB="0" distL="0" distR="0" wp14:anchorId="499A509C" wp14:editId="401344AB">
                  <wp:extent cx="2559050" cy="1457325"/>
                  <wp:effectExtent l="0" t="0" r="0" b="9525"/>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7"/>
                          <a:stretch>
                            <a:fillRect/>
                          </a:stretch>
                        </pic:blipFill>
                        <pic:spPr>
                          <a:xfrm>
                            <a:off x="0" y="0"/>
                            <a:ext cx="2559050" cy="1457325"/>
                          </a:xfrm>
                          <a:prstGeom prst="rect">
                            <a:avLst/>
                          </a:prstGeom>
                        </pic:spPr>
                      </pic:pic>
                    </a:graphicData>
                  </a:graphic>
                </wp:inline>
              </w:drawing>
            </w:r>
          </w:p>
        </w:tc>
        <w:tc>
          <w:tcPr>
            <w:tcW w:w="3349" w:type="dxa"/>
            <w:vAlign w:val="center"/>
          </w:tcPr>
          <w:p w14:paraId="76CE3A56" w14:textId="77777777" w:rsidR="00231BCA" w:rsidRDefault="00231BCA" w:rsidP="00CA37D3">
            <w:pPr>
              <w:pStyle w:val="TableCell"/>
            </w:pPr>
            <w:r>
              <w:t>Output as expected</w:t>
            </w:r>
          </w:p>
          <w:p w14:paraId="16D2EC2C" w14:textId="77777777" w:rsidR="00BD6D9F" w:rsidRDefault="00BD6D9F" w:rsidP="00CA37D3">
            <w:pPr>
              <w:pStyle w:val="TableCell"/>
            </w:pPr>
          </w:p>
          <w:p w14:paraId="0C3D8CA0" w14:textId="4746C93E" w:rsidR="00BD6D9F" w:rsidRPr="000313D2" w:rsidRDefault="00BD6D9F" w:rsidP="00CA37D3">
            <w:pPr>
              <w:pStyle w:val="TableCell"/>
            </w:pPr>
            <w:r>
              <w:t>The message was sent from Alice to Bob successfully</w:t>
            </w:r>
          </w:p>
        </w:tc>
      </w:tr>
      <w:tr w:rsidR="00231BCA" w:rsidRPr="000313D2" w14:paraId="35C1F5BF" w14:textId="77777777" w:rsidTr="003633F1">
        <w:trPr>
          <w:trHeight w:val="600"/>
        </w:trPr>
        <w:tc>
          <w:tcPr>
            <w:tcW w:w="562" w:type="dxa"/>
            <w:vAlign w:val="center"/>
            <w:hideMark/>
          </w:tcPr>
          <w:p w14:paraId="6BE492D2" w14:textId="68A0B2C2" w:rsidR="00231BCA" w:rsidRPr="000313D2" w:rsidRDefault="00231BCA" w:rsidP="00CA37D3">
            <w:pPr>
              <w:pStyle w:val="TableCell"/>
              <w:jc w:val="center"/>
            </w:pPr>
            <w:r w:rsidRPr="000313D2">
              <w:t>1</w:t>
            </w:r>
            <w:r w:rsidR="009B5060">
              <w:t>.1</w:t>
            </w:r>
          </w:p>
        </w:tc>
        <w:tc>
          <w:tcPr>
            <w:tcW w:w="851" w:type="dxa"/>
            <w:shd w:val="clear" w:color="auto" w:fill="A8D08D" w:themeFill="accent6" w:themeFillTint="99"/>
            <w:vAlign w:val="center"/>
          </w:tcPr>
          <w:p w14:paraId="3AE164AC" w14:textId="77777777" w:rsidR="00231BCA" w:rsidRPr="000313D2" w:rsidRDefault="00231BCA" w:rsidP="00CA37D3">
            <w:pPr>
              <w:pStyle w:val="TableCell"/>
              <w:jc w:val="center"/>
            </w:pPr>
            <w:r>
              <w:t>Pass</w:t>
            </w:r>
          </w:p>
        </w:tc>
        <w:tc>
          <w:tcPr>
            <w:tcW w:w="4252" w:type="dxa"/>
            <w:vAlign w:val="center"/>
          </w:tcPr>
          <w:p w14:paraId="6E02F140" w14:textId="77777777" w:rsidR="00231BCA" w:rsidRDefault="00231BCA" w:rsidP="00CA37D3">
            <w:pPr>
              <w:pStyle w:val="No-NumHeading"/>
            </w:pPr>
            <w:r>
              <w:t>Bob – Recipient</w:t>
            </w:r>
          </w:p>
          <w:p w14:paraId="01EE04FD" w14:textId="64E18F10" w:rsidR="00231BCA" w:rsidRPr="000313D2" w:rsidRDefault="005714DD" w:rsidP="00CA37D3">
            <w:pPr>
              <w:pStyle w:val="TableCell"/>
            </w:pPr>
            <w:r w:rsidRPr="003252A3">
              <w:rPr>
                <w:noProof/>
              </w:rPr>
              <w:drawing>
                <wp:inline distT="0" distB="0" distL="0" distR="0" wp14:anchorId="3C3A48E8" wp14:editId="230BBBEF">
                  <wp:extent cx="2559050" cy="1454150"/>
                  <wp:effectExtent l="0" t="0" r="0" b="0"/>
                  <wp:docPr id="198" name="Picture 1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38"/>
                          <a:stretch>
                            <a:fillRect/>
                          </a:stretch>
                        </pic:blipFill>
                        <pic:spPr>
                          <a:xfrm>
                            <a:off x="0" y="0"/>
                            <a:ext cx="2559050" cy="1454150"/>
                          </a:xfrm>
                          <a:prstGeom prst="rect">
                            <a:avLst/>
                          </a:prstGeom>
                        </pic:spPr>
                      </pic:pic>
                    </a:graphicData>
                  </a:graphic>
                </wp:inline>
              </w:drawing>
            </w:r>
          </w:p>
        </w:tc>
        <w:tc>
          <w:tcPr>
            <w:tcW w:w="3349" w:type="dxa"/>
            <w:vAlign w:val="center"/>
          </w:tcPr>
          <w:p w14:paraId="694BE3B5" w14:textId="77777777" w:rsidR="00231BCA" w:rsidRDefault="00231BCA" w:rsidP="00CA37D3">
            <w:pPr>
              <w:pStyle w:val="TableCell"/>
            </w:pPr>
            <w:r>
              <w:t>Output as expected</w:t>
            </w:r>
          </w:p>
          <w:p w14:paraId="7D79C773" w14:textId="77777777" w:rsidR="00BD6D9F" w:rsidRDefault="00BD6D9F" w:rsidP="00CA37D3">
            <w:pPr>
              <w:pStyle w:val="TableCell"/>
            </w:pPr>
          </w:p>
          <w:p w14:paraId="2341FE35" w14:textId="43E578E5" w:rsidR="00BD6D9F" w:rsidRPr="000313D2" w:rsidRDefault="00BD6D9F" w:rsidP="00CA37D3">
            <w:pPr>
              <w:pStyle w:val="TableCell"/>
            </w:pPr>
            <w:r>
              <w:t>The message was sent from Alice to Bob successfully</w:t>
            </w:r>
          </w:p>
        </w:tc>
      </w:tr>
      <w:tr w:rsidR="009B5060" w:rsidRPr="000313D2" w14:paraId="63D01268"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7356C53" w14:textId="46E077F8" w:rsidR="009B5060" w:rsidRPr="000313D2" w:rsidRDefault="009B5060" w:rsidP="009B5060">
            <w:pPr>
              <w:pStyle w:val="TableCell"/>
              <w:jc w:val="center"/>
            </w:pPr>
            <w:r w:rsidRPr="000313D2">
              <w:t>1</w:t>
            </w:r>
            <w:r>
              <w:t>.2</w:t>
            </w:r>
          </w:p>
        </w:tc>
        <w:tc>
          <w:tcPr>
            <w:tcW w:w="851" w:type="dxa"/>
            <w:shd w:val="clear" w:color="auto" w:fill="A8D08D" w:themeFill="accent6" w:themeFillTint="99"/>
            <w:vAlign w:val="center"/>
          </w:tcPr>
          <w:p w14:paraId="2789719D" w14:textId="58B45076" w:rsidR="009B5060" w:rsidRDefault="009B5060" w:rsidP="009B5060">
            <w:pPr>
              <w:pStyle w:val="TableCell"/>
              <w:jc w:val="center"/>
            </w:pPr>
            <w:r>
              <w:t>Pass</w:t>
            </w:r>
          </w:p>
        </w:tc>
        <w:tc>
          <w:tcPr>
            <w:tcW w:w="4252" w:type="dxa"/>
            <w:vAlign w:val="center"/>
          </w:tcPr>
          <w:p w14:paraId="5ED8561F" w14:textId="74652EA7" w:rsidR="009B5060" w:rsidRDefault="009B5060" w:rsidP="009B5060">
            <w:pPr>
              <w:pStyle w:val="No-NumHeading"/>
            </w:pPr>
            <w:r w:rsidRPr="003E72AB">
              <w:rPr>
                <w:noProof/>
              </w:rPr>
              <w:drawing>
                <wp:inline distT="0" distB="0" distL="0" distR="0" wp14:anchorId="3C1EF2DA" wp14:editId="0A575A35">
                  <wp:extent cx="2559050" cy="560705"/>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39"/>
                          <a:stretch>
                            <a:fillRect/>
                          </a:stretch>
                        </pic:blipFill>
                        <pic:spPr>
                          <a:xfrm>
                            <a:off x="0" y="0"/>
                            <a:ext cx="2559050" cy="560705"/>
                          </a:xfrm>
                          <a:prstGeom prst="rect">
                            <a:avLst/>
                          </a:prstGeom>
                        </pic:spPr>
                      </pic:pic>
                    </a:graphicData>
                  </a:graphic>
                </wp:inline>
              </w:drawing>
            </w:r>
          </w:p>
        </w:tc>
        <w:tc>
          <w:tcPr>
            <w:tcW w:w="3349" w:type="dxa"/>
            <w:vAlign w:val="center"/>
          </w:tcPr>
          <w:p w14:paraId="3A44F360" w14:textId="77777777" w:rsidR="009B5060" w:rsidRDefault="009B5060" w:rsidP="009B5060">
            <w:pPr>
              <w:pStyle w:val="TableCell"/>
            </w:pPr>
            <w:r>
              <w:t>Output as expected</w:t>
            </w:r>
          </w:p>
          <w:p w14:paraId="7214A572" w14:textId="77777777" w:rsidR="00BD6D9F" w:rsidRDefault="00BD6D9F" w:rsidP="009B5060">
            <w:pPr>
              <w:pStyle w:val="TableCell"/>
            </w:pPr>
          </w:p>
          <w:p w14:paraId="2C6CC50B" w14:textId="4A6B721D" w:rsidR="00BD6D9F" w:rsidRDefault="00BD6D9F" w:rsidP="009B5060">
            <w:pPr>
              <w:pStyle w:val="TableCell"/>
            </w:pPr>
            <w:r>
              <w:t>The message text was encrypted and converted to base 64 successfully</w:t>
            </w:r>
          </w:p>
        </w:tc>
      </w:tr>
      <w:tr w:rsidR="009B5060" w:rsidRPr="000313D2" w14:paraId="043EB38C" w14:textId="77777777" w:rsidTr="003633F1">
        <w:trPr>
          <w:trHeight w:val="600"/>
        </w:trPr>
        <w:tc>
          <w:tcPr>
            <w:tcW w:w="562" w:type="dxa"/>
            <w:vAlign w:val="center"/>
            <w:hideMark/>
          </w:tcPr>
          <w:p w14:paraId="6CFD7D98" w14:textId="43D23BBD" w:rsidR="009B5060" w:rsidRPr="000313D2" w:rsidRDefault="009B5060" w:rsidP="009B5060">
            <w:pPr>
              <w:pStyle w:val="TableCell"/>
              <w:jc w:val="center"/>
            </w:pPr>
            <w:r w:rsidRPr="000313D2">
              <w:t>1</w:t>
            </w:r>
            <w:r w:rsidR="004E6A54">
              <w:t>.3</w:t>
            </w:r>
          </w:p>
        </w:tc>
        <w:tc>
          <w:tcPr>
            <w:tcW w:w="851" w:type="dxa"/>
            <w:shd w:val="clear" w:color="auto" w:fill="A8D08D" w:themeFill="accent6" w:themeFillTint="99"/>
            <w:vAlign w:val="center"/>
          </w:tcPr>
          <w:p w14:paraId="53C82EEC" w14:textId="47E9B459" w:rsidR="009B5060" w:rsidRPr="000313D2" w:rsidRDefault="009B5060" w:rsidP="009B5060">
            <w:pPr>
              <w:pStyle w:val="TableCell"/>
              <w:jc w:val="center"/>
            </w:pPr>
            <w:r>
              <w:t>Pass</w:t>
            </w:r>
          </w:p>
        </w:tc>
        <w:tc>
          <w:tcPr>
            <w:tcW w:w="4252" w:type="dxa"/>
            <w:vAlign w:val="center"/>
          </w:tcPr>
          <w:p w14:paraId="41BCF391" w14:textId="70F6A56F" w:rsidR="009B5060" w:rsidRPr="000313D2" w:rsidRDefault="009B5060" w:rsidP="009B5060">
            <w:pPr>
              <w:pStyle w:val="TableCell"/>
            </w:pPr>
            <w:r w:rsidRPr="00B06FFA">
              <w:rPr>
                <w:noProof/>
              </w:rPr>
              <w:drawing>
                <wp:inline distT="0" distB="0" distL="0" distR="0" wp14:anchorId="7CAF8C98" wp14:editId="75B1A42B">
                  <wp:extent cx="2559050" cy="558800"/>
                  <wp:effectExtent l="0" t="0" r="0" b="0"/>
                  <wp:docPr id="208" name="Picture 2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0"/>
                          <a:stretch>
                            <a:fillRect/>
                          </a:stretch>
                        </pic:blipFill>
                        <pic:spPr>
                          <a:xfrm>
                            <a:off x="0" y="0"/>
                            <a:ext cx="2559050" cy="558800"/>
                          </a:xfrm>
                          <a:prstGeom prst="rect">
                            <a:avLst/>
                          </a:prstGeom>
                        </pic:spPr>
                      </pic:pic>
                    </a:graphicData>
                  </a:graphic>
                </wp:inline>
              </w:drawing>
            </w:r>
          </w:p>
        </w:tc>
        <w:tc>
          <w:tcPr>
            <w:tcW w:w="3349" w:type="dxa"/>
            <w:vAlign w:val="center"/>
          </w:tcPr>
          <w:p w14:paraId="7B201BF4" w14:textId="77777777" w:rsidR="009B5060" w:rsidRDefault="009B5060" w:rsidP="009B5060">
            <w:pPr>
              <w:pStyle w:val="TableCell"/>
            </w:pPr>
            <w:r>
              <w:t>Output as expected</w:t>
            </w:r>
          </w:p>
          <w:p w14:paraId="5AAD4A7E" w14:textId="77777777" w:rsidR="00BD6D9F" w:rsidRDefault="00BD6D9F" w:rsidP="009B5060">
            <w:pPr>
              <w:pStyle w:val="TableCell"/>
            </w:pPr>
          </w:p>
          <w:p w14:paraId="08D8E7BB" w14:textId="11B14F1E" w:rsidR="00BD6D9F" w:rsidRPr="000313D2" w:rsidRDefault="00BD6D9F" w:rsidP="009B5060">
            <w:pPr>
              <w:pStyle w:val="TableCell"/>
            </w:pPr>
            <w:r>
              <w:t>The message text was converted from base 64 and decrypted successfully</w:t>
            </w:r>
          </w:p>
        </w:tc>
      </w:tr>
      <w:tr w:rsidR="008367E3" w:rsidRPr="000313D2" w14:paraId="17E6CE74" w14:textId="77777777" w:rsidTr="003633F1">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731CCCE9" w14:textId="2E9BDB00" w:rsidR="008367E3" w:rsidRPr="000313D2" w:rsidRDefault="008367E3" w:rsidP="008367E3">
            <w:pPr>
              <w:pStyle w:val="TableCell"/>
              <w:jc w:val="center"/>
            </w:pPr>
            <w:r w:rsidRPr="000313D2">
              <w:t>11</w:t>
            </w:r>
          </w:p>
        </w:tc>
        <w:tc>
          <w:tcPr>
            <w:tcW w:w="851" w:type="dxa"/>
            <w:shd w:val="clear" w:color="auto" w:fill="A8D08D" w:themeFill="accent6" w:themeFillTint="99"/>
            <w:vAlign w:val="center"/>
          </w:tcPr>
          <w:p w14:paraId="32EDF83D" w14:textId="2C2D67A4" w:rsidR="008367E3" w:rsidRDefault="008367E3" w:rsidP="008367E3">
            <w:pPr>
              <w:pStyle w:val="TableCell"/>
              <w:jc w:val="center"/>
            </w:pPr>
            <w:r>
              <w:t>Pass</w:t>
            </w:r>
          </w:p>
        </w:tc>
        <w:tc>
          <w:tcPr>
            <w:tcW w:w="4252" w:type="dxa"/>
            <w:vAlign w:val="center"/>
          </w:tcPr>
          <w:p w14:paraId="6E58FDB8" w14:textId="64EDD3D8" w:rsidR="008367E3" w:rsidRPr="00B06FFA" w:rsidRDefault="008367E3" w:rsidP="008367E3">
            <w:pPr>
              <w:pStyle w:val="TableCell"/>
              <w:rPr>
                <w:noProof/>
              </w:rPr>
            </w:pPr>
            <w:r w:rsidRPr="00945D28">
              <w:rPr>
                <w:noProof/>
              </w:rPr>
              <w:drawing>
                <wp:inline distT="0" distB="0" distL="0" distR="0" wp14:anchorId="12E4FA6F" wp14:editId="75683C8D">
                  <wp:extent cx="2559050" cy="1454150"/>
                  <wp:effectExtent l="0" t="0" r="0" b="0"/>
                  <wp:docPr id="209" name="Picture 20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1"/>
                          <a:stretch>
                            <a:fillRect/>
                          </a:stretch>
                        </pic:blipFill>
                        <pic:spPr>
                          <a:xfrm>
                            <a:off x="0" y="0"/>
                            <a:ext cx="2559050" cy="1454150"/>
                          </a:xfrm>
                          <a:prstGeom prst="rect">
                            <a:avLst/>
                          </a:prstGeom>
                        </pic:spPr>
                      </pic:pic>
                    </a:graphicData>
                  </a:graphic>
                </wp:inline>
              </w:drawing>
            </w:r>
          </w:p>
        </w:tc>
        <w:tc>
          <w:tcPr>
            <w:tcW w:w="3349" w:type="dxa"/>
            <w:vAlign w:val="center"/>
          </w:tcPr>
          <w:p w14:paraId="509CDA65" w14:textId="77777777" w:rsidR="008367E3" w:rsidRDefault="008367E3" w:rsidP="008367E3">
            <w:pPr>
              <w:pStyle w:val="TableCell"/>
            </w:pPr>
            <w:r>
              <w:t>Output as expected</w:t>
            </w:r>
          </w:p>
          <w:p w14:paraId="5B84B54A" w14:textId="77777777" w:rsidR="00BD6D9F" w:rsidRDefault="00BD6D9F" w:rsidP="008367E3">
            <w:pPr>
              <w:pStyle w:val="TableCell"/>
            </w:pPr>
          </w:p>
          <w:p w14:paraId="670A7992" w14:textId="079BB5F5" w:rsidR="00BD6D9F" w:rsidRDefault="00BD6D9F" w:rsidP="008367E3">
            <w:pPr>
              <w:pStyle w:val="TableCell"/>
            </w:pPr>
            <w:r>
              <w:t>The combo box was populated with the names of online users successfully</w:t>
            </w:r>
          </w:p>
        </w:tc>
      </w:tr>
      <w:tr w:rsidR="008367E3" w:rsidRPr="000313D2" w14:paraId="436C7B34" w14:textId="77777777" w:rsidTr="003633F1">
        <w:trPr>
          <w:trHeight w:val="600"/>
        </w:trPr>
        <w:tc>
          <w:tcPr>
            <w:tcW w:w="562" w:type="dxa"/>
            <w:vAlign w:val="center"/>
            <w:hideMark/>
          </w:tcPr>
          <w:p w14:paraId="747AC7B1" w14:textId="25E4286C" w:rsidR="008367E3" w:rsidRPr="000313D2" w:rsidRDefault="008367E3" w:rsidP="008367E3">
            <w:pPr>
              <w:pStyle w:val="TableCell"/>
              <w:jc w:val="center"/>
            </w:pPr>
            <w:r>
              <w:t>2.1</w:t>
            </w:r>
          </w:p>
        </w:tc>
        <w:tc>
          <w:tcPr>
            <w:tcW w:w="851" w:type="dxa"/>
            <w:shd w:val="clear" w:color="auto" w:fill="A8D08D" w:themeFill="accent6" w:themeFillTint="99"/>
            <w:vAlign w:val="center"/>
          </w:tcPr>
          <w:p w14:paraId="254BB63B" w14:textId="77777777" w:rsidR="008367E3" w:rsidRPr="000313D2" w:rsidRDefault="008367E3" w:rsidP="008367E3">
            <w:pPr>
              <w:pStyle w:val="TableCell"/>
              <w:jc w:val="center"/>
            </w:pPr>
            <w:r>
              <w:t>Pass</w:t>
            </w:r>
          </w:p>
        </w:tc>
        <w:tc>
          <w:tcPr>
            <w:tcW w:w="4252" w:type="dxa"/>
            <w:vAlign w:val="center"/>
          </w:tcPr>
          <w:p w14:paraId="649AC2AF" w14:textId="77777777" w:rsidR="008367E3" w:rsidRPr="000313D2" w:rsidRDefault="008367E3" w:rsidP="008367E3">
            <w:pPr>
              <w:pStyle w:val="TableCell"/>
            </w:pPr>
            <w:r w:rsidRPr="00313E4A">
              <w:rPr>
                <w:noProof/>
              </w:rPr>
              <w:drawing>
                <wp:inline distT="0" distB="0" distL="0" distR="0" wp14:anchorId="507CB772" wp14:editId="5B967544">
                  <wp:extent cx="2559050" cy="1452245"/>
                  <wp:effectExtent l="0" t="0" r="0" b="0"/>
                  <wp:docPr id="202" name="Picture 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2"/>
                          <a:stretch>
                            <a:fillRect/>
                          </a:stretch>
                        </pic:blipFill>
                        <pic:spPr>
                          <a:xfrm>
                            <a:off x="0" y="0"/>
                            <a:ext cx="2559050" cy="1452245"/>
                          </a:xfrm>
                          <a:prstGeom prst="rect">
                            <a:avLst/>
                          </a:prstGeom>
                        </pic:spPr>
                      </pic:pic>
                    </a:graphicData>
                  </a:graphic>
                </wp:inline>
              </w:drawing>
            </w:r>
          </w:p>
        </w:tc>
        <w:tc>
          <w:tcPr>
            <w:tcW w:w="3349" w:type="dxa"/>
            <w:vAlign w:val="center"/>
          </w:tcPr>
          <w:p w14:paraId="48553A84" w14:textId="77777777" w:rsidR="008367E3" w:rsidRDefault="008367E3" w:rsidP="008367E3">
            <w:pPr>
              <w:pStyle w:val="TableCell"/>
            </w:pPr>
            <w:r>
              <w:t>Output as expected</w:t>
            </w:r>
          </w:p>
          <w:p w14:paraId="480D626C" w14:textId="77777777" w:rsidR="00BD6D9F" w:rsidRDefault="00BD6D9F" w:rsidP="008367E3">
            <w:pPr>
              <w:pStyle w:val="TableCell"/>
            </w:pPr>
          </w:p>
          <w:p w14:paraId="202B97D5" w14:textId="1FB80DCA" w:rsidR="00BD6D9F" w:rsidRPr="000313D2" w:rsidRDefault="00BD6D9F" w:rsidP="008367E3">
            <w:pPr>
              <w:pStyle w:val="TableCell"/>
            </w:pPr>
            <w:r>
              <w:t xml:space="preserve">The selected user </w:t>
            </w:r>
            <w:r w:rsidR="0078712D">
              <w:t>caused the conversation view to show their conversation</w:t>
            </w:r>
            <w:r w:rsidR="00C70E72">
              <w:t xml:space="preserve"> successfully</w:t>
            </w:r>
          </w:p>
        </w:tc>
      </w:tr>
    </w:tbl>
    <w:p w14:paraId="2426C691" w14:textId="7E9C6D4E" w:rsidR="00231BCA" w:rsidRDefault="00231BCA">
      <w:pPr>
        <w:spacing w:line="259" w:lineRule="auto"/>
        <w:jc w:val="left"/>
      </w:pPr>
      <w:r>
        <w:br w:type="page"/>
      </w:r>
    </w:p>
    <w:p w14:paraId="148F0CE0" w14:textId="7ACD8025" w:rsidR="007A697D" w:rsidRDefault="007A697D" w:rsidP="007A697D">
      <w:pPr>
        <w:pStyle w:val="Heading3"/>
      </w:pPr>
      <w:bookmarkStart w:id="153" w:name="_Toc96979706"/>
      <w:r>
        <w:lastRenderedPageBreak/>
        <w:t>Evaluation</w:t>
      </w:r>
      <w:bookmarkEnd w:id="153"/>
    </w:p>
    <w:tbl>
      <w:tblPr>
        <w:tblStyle w:val="PlainTable1"/>
        <w:tblW w:w="5050" w:type="pct"/>
        <w:tblLook w:val="0420" w:firstRow="1" w:lastRow="0" w:firstColumn="0" w:lastColumn="0" w:noHBand="0" w:noVBand="1"/>
      </w:tblPr>
      <w:tblGrid>
        <w:gridCol w:w="794"/>
        <w:gridCol w:w="8312"/>
      </w:tblGrid>
      <w:tr w:rsidR="006C6DD6" w:rsidRPr="000313D2" w14:paraId="5AF0DDEB" w14:textId="77777777" w:rsidTr="00CA37D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AD25BDF" w14:textId="77777777" w:rsidR="006C6DD6" w:rsidRPr="000313D2" w:rsidRDefault="006C6DD6" w:rsidP="00CA37D3">
            <w:pPr>
              <w:jc w:val="center"/>
            </w:pPr>
            <w:r w:rsidRPr="000313D2">
              <w:t>ID</w:t>
            </w:r>
          </w:p>
        </w:tc>
        <w:tc>
          <w:tcPr>
            <w:tcW w:w="4564" w:type="pct"/>
            <w:hideMark/>
          </w:tcPr>
          <w:p w14:paraId="531B574C" w14:textId="77777777" w:rsidR="006C6DD6" w:rsidRPr="000313D2" w:rsidRDefault="006C6DD6" w:rsidP="00CA37D3">
            <w:pPr>
              <w:jc w:val="center"/>
            </w:pPr>
            <w:r w:rsidRPr="000313D2">
              <w:t>Requirement</w:t>
            </w:r>
          </w:p>
        </w:tc>
      </w:tr>
      <w:tr w:rsidR="006C6DD6" w:rsidRPr="000313D2" w14:paraId="01872CA7"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657E5C02" w14:textId="77777777" w:rsidR="006C6DD6" w:rsidRPr="000313D2" w:rsidRDefault="006C6DD6" w:rsidP="00CA37D3">
            <w:pPr>
              <w:jc w:val="center"/>
            </w:pPr>
            <w:r w:rsidRPr="000313D2">
              <w:t>11</w:t>
            </w:r>
          </w:p>
        </w:tc>
        <w:tc>
          <w:tcPr>
            <w:tcW w:w="4564" w:type="pct"/>
            <w:vAlign w:val="center"/>
            <w:hideMark/>
          </w:tcPr>
          <w:p w14:paraId="3B9C9830" w14:textId="77777777" w:rsidR="006C6DD6" w:rsidRPr="000313D2" w:rsidRDefault="006C6DD6" w:rsidP="00CA37D3">
            <w:r w:rsidRPr="000313D2">
              <w:t>User</w:t>
            </w:r>
            <w:r>
              <w:t>s</w:t>
            </w:r>
            <w:r w:rsidRPr="000313D2">
              <w:t xml:space="preserve"> can see a list of contacts</w:t>
            </w:r>
          </w:p>
        </w:tc>
      </w:tr>
      <w:tr w:rsidR="006C6DD6" w:rsidRPr="000313D2" w14:paraId="6DDF7237" w14:textId="77777777" w:rsidTr="006C6DD6">
        <w:trPr>
          <w:trHeight w:val="600"/>
        </w:trPr>
        <w:tc>
          <w:tcPr>
            <w:tcW w:w="436" w:type="pct"/>
            <w:shd w:val="clear" w:color="auto" w:fill="A8D08D" w:themeFill="accent6" w:themeFillTint="99"/>
            <w:vAlign w:val="center"/>
          </w:tcPr>
          <w:p w14:paraId="39C8B386" w14:textId="77777777" w:rsidR="006C6DD6" w:rsidRPr="000313D2" w:rsidRDefault="006C6DD6" w:rsidP="00CA37D3">
            <w:pPr>
              <w:jc w:val="center"/>
            </w:pPr>
            <w:r w:rsidRPr="000313D2">
              <w:t>12</w:t>
            </w:r>
          </w:p>
        </w:tc>
        <w:tc>
          <w:tcPr>
            <w:tcW w:w="4564" w:type="pct"/>
            <w:vAlign w:val="center"/>
          </w:tcPr>
          <w:p w14:paraId="639BDFA4" w14:textId="77777777" w:rsidR="006C6DD6" w:rsidRPr="000313D2" w:rsidRDefault="006C6DD6" w:rsidP="00CA37D3">
            <w:r w:rsidRPr="000313D2">
              <w:t>User</w:t>
            </w:r>
            <w:r>
              <w:t>s</w:t>
            </w:r>
            <w:r w:rsidRPr="000313D2">
              <w:t xml:space="preserve"> can click on a contact to message with them</w:t>
            </w:r>
          </w:p>
        </w:tc>
      </w:tr>
      <w:tr w:rsidR="006C6DD6" w:rsidRPr="000313D2" w14:paraId="06BC4A4D"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302D8771" w14:textId="77777777" w:rsidR="006C6DD6" w:rsidRPr="000313D2" w:rsidRDefault="006C6DD6" w:rsidP="00CA37D3">
            <w:pPr>
              <w:jc w:val="center"/>
            </w:pPr>
            <w:r w:rsidRPr="000313D2">
              <w:t>15</w:t>
            </w:r>
          </w:p>
        </w:tc>
        <w:tc>
          <w:tcPr>
            <w:tcW w:w="4564" w:type="pct"/>
            <w:vAlign w:val="center"/>
          </w:tcPr>
          <w:p w14:paraId="5DB1BD69" w14:textId="77777777" w:rsidR="006C6DD6" w:rsidRPr="000313D2" w:rsidRDefault="006C6DD6" w:rsidP="00CA37D3">
            <w:r w:rsidRPr="000313D2">
              <w:t xml:space="preserve">Messages are encrypted with </w:t>
            </w:r>
            <w:r>
              <w:t xml:space="preserve">the </w:t>
            </w:r>
            <w:r w:rsidRPr="000313D2">
              <w:t>recipient's public key</w:t>
            </w:r>
          </w:p>
        </w:tc>
      </w:tr>
      <w:tr w:rsidR="006C6DD6" w:rsidRPr="000313D2" w14:paraId="34C6A524" w14:textId="77777777" w:rsidTr="006C6DD6">
        <w:trPr>
          <w:trHeight w:val="600"/>
        </w:trPr>
        <w:tc>
          <w:tcPr>
            <w:tcW w:w="436" w:type="pct"/>
            <w:shd w:val="clear" w:color="auto" w:fill="A8D08D" w:themeFill="accent6" w:themeFillTint="99"/>
            <w:vAlign w:val="center"/>
          </w:tcPr>
          <w:p w14:paraId="007B27B2" w14:textId="77777777" w:rsidR="006C6DD6" w:rsidRPr="000313D2" w:rsidRDefault="006C6DD6" w:rsidP="00CA37D3">
            <w:pPr>
              <w:jc w:val="center"/>
            </w:pPr>
            <w:r w:rsidRPr="000313D2">
              <w:t>16</w:t>
            </w:r>
          </w:p>
        </w:tc>
        <w:tc>
          <w:tcPr>
            <w:tcW w:w="4564" w:type="pct"/>
            <w:vAlign w:val="center"/>
          </w:tcPr>
          <w:p w14:paraId="0FAE823A" w14:textId="77777777" w:rsidR="006C6DD6" w:rsidRPr="000313D2" w:rsidRDefault="006C6DD6" w:rsidP="00CA37D3">
            <w:r w:rsidRPr="000313D2">
              <w:t xml:space="preserve">Messages are decrypted with </w:t>
            </w:r>
            <w:r>
              <w:t xml:space="preserve">the </w:t>
            </w:r>
            <w:r w:rsidRPr="000313D2">
              <w:t>recipient's private key</w:t>
            </w:r>
          </w:p>
        </w:tc>
      </w:tr>
      <w:tr w:rsidR="006C6DD6" w:rsidRPr="000313D2" w14:paraId="08C3C470"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43BA32A7" w14:textId="77777777" w:rsidR="006C6DD6" w:rsidRPr="000313D2" w:rsidRDefault="006C6DD6" w:rsidP="00CA37D3">
            <w:pPr>
              <w:jc w:val="center"/>
            </w:pPr>
            <w:r>
              <w:t>17</w:t>
            </w:r>
          </w:p>
        </w:tc>
        <w:tc>
          <w:tcPr>
            <w:tcW w:w="4564" w:type="pct"/>
            <w:vAlign w:val="center"/>
          </w:tcPr>
          <w:p w14:paraId="59360752" w14:textId="77777777" w:rsidR="006C6DD6" w:rsidRPr="000313D2" w:rsidRDefault="006C6DD6" w:rsidP="00CA37D3">
            <w:r>
              <w:t>Messages are signed with the sender’s private key</w:t>
            </w:r>
          </w:p>
        </w:tc>
      </w:tr>
      <w:tr w:rsidR="006C6DD6" w:rsidRPr="000313D2" w14:paraId="1CDF97C1" w14:textId="77777777" w:rsidTr="006C6DD6">
        <w:trPr>
          <w:trHeight w:val="600"/>
        </w:trPr>
        <w:tc>
          <w:tcPr>
            <w:tcW w:w="436" w:type="pct"/>
            <w:shd w:val="clear" w:color="auto" w:fill="F4B083" w:themeFill="accent2" w:themeFillTint="99"/>
            <w:vAlign w:val="center"/>
          </w:tcPr>
          <w:p w14:paraId="5953A286" w14:textId="77777777" w:rsidR="006C6DD6" w:rsidRPr="000313D2" w:rsidRDefault="006C6DD6" w:rsidP="00CA37D3">
            <w:pPr>
              <w:jc w:val="center"/>
            </w:pPr>
            <w:r>
              <w:t>18</w:t>
            </w:r>
          </w:p>
        </w:tc>
        <w:tc>
          <w:tcPr>
            <w:tcW w:w="4564" w:type="pct"/>
            <w:vAlign w:val="center"/>
          </w:tcPr>
          <w:p w14:paraId="788EE477" w14:textId="77777777" w:rsidR="006C6DD6" w:rsidRPr="000313D2" w:rsidRDefault="006C6DD6" w:rsidP="00CA37D3">
            <w:r>
              <w:t>Signatures are checked with the sender’s public key</w:t>
            </w:r>
          </w:p>
        </w:tc>
      </w:tr>
      <w:tr w:rsidR="006C6DD6" w:rsidRPr="000313D2" w14:paraId="6153BCCE"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48CD7797" w14:textId="77777777" w:rsidR="006C6DD6" w:rsidRPr="000313D2" w:rsidRDefault="006C6DD6" w:rsidP="00CA37D3">
            <w:pPr>
              <w:jc w:val="center"/>
            </w:pPr>
            <w:r w:rsidRPr="000313D2">
              <w:t>19</w:t>
            </w:r>
          </w:p>
        </w:tc>
        <w:tc>
          <w:tcPr>
            <w:tcW w:w="4564" w:type="pct"/>
            <w:vAlign w:val="center"/>
          </w:tcPr>
          <w:p w14:paraId="0D71C9B4" w14:textId="77777777" w:rsidR="006C6DD6" w:rsidRPr="000313D2" w:rsidRDefault="006C6DD6" w:rsidP="00CA37D3">
            <w:r w:rsidRPr="000313D2">
              <w:t>Messages cannot be read while in the server</w:t>
            </w:r>
          </w:p>
        </w:tc>
      </w:tr>
      <w:tr w:rsidR="006C6DD6" w:rsidRPr="000313D2" w14:paraId="0344E28B" w14:textId="77777777" w:rsidTr="006C6DD6">
        <w:trPr>
          <w:trHeight w:val="600"/>
        </w:trPr>
        <w:tc>
          <w:tcPr>
            <w:tcW w:w="436" w:type="pct"/>
            <w:shd w:val="clear" w:color="auto" w:fill="A8D08D" w:themeFill="accent6" w:themeFillTint="99"/>
            <w:vAlign w:val="center"/>
          </w:tcPr>
          <w:p w14:paraId="647F1070" w14:textId="77777777" w:rsidR="006C6DD6" w:rsidRPr="000313D2" w:rsidRDefault="006C6DD6" w:rsidP="00CA37D3">
            <w:pPr>
              <w:jc w:val="center"/>
            </w:pPr>
            <w:r w:rsidRPr="000313D2">
              <w:t>20</w:t>
            </w:r>
          </w:p>
        </w:tc>
        <w:tc>
          <w:tcPr>
            <w:tcW w:w="4564" w:type="pct"/>
            <w:vAlign w:val="center"/>
          </w:tcPr>
          <w:p w14:paraId="79A67E36" w14:textId="77777777" w:rsidR="006C6DD6" w:rsidRPr="000313D2" w:rsidRDefault="006C6DD6" w:rsidP="00CA37D3">
            <w:r w:rsidRPr="000313D2">
              <w:t>Key pair</w:t>
            </w:r>
            <w:r>
              <w:t>s</w:t>
            </w:r>
            <w:r w:rsidRPr="000313D2">
              <w:t xml:space="preserve"> can be generated</w:t>
            </w:r>
          </w:p>
        </w:tc>
      </w:tr>
      <w:tr w:rsidR="006C6DD6" w:rsidRPr="000313D2" w14:paraId="0C3C4841" w14:textId="77777777" w:rsidTr="006C6DD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4B3AAF8" w14:textId="77777777" w:rsidR="006C6DD6" w:rsidRPr="000313D2" w:rsidRDefault="006C6DD6" w:rsidP="00CA37D3">
            <w:pPr>
              <w:jc w:val="center"/>
            </w:pPr>
            <w:r w:rsidRPr="000313D2">
              <w:t>21</w:t>
            </w:r>
          </w:p>
        </w:tc>
        <w:tc>
          <w:tcPr>
            <w:tcW w:w="4564" w:type="pct"/>
            <w:vAlign w:val="center"/>
          </w:tcPr>
          <w:p w14:paraId="7BB28F9C" w14:textId="77777777" w:rsidR="006C6DD6" w:rsidRPr="000313D2" w:rsidRDefault="006C6DD6" w:rsidP="00CA37D3">
            <w:r w:rsidRPr="000313D2">
              <w:t>Public keys can be accessed by anyone</w:t>
            </w:r>
          </w:p>
        </w:tc>
      </w:tr>
    </w:tbl>
    <w:p w14:paraId="37FF82EE" w14:textId="3596EB0C" w:rsidR="006C6DD6" w:rsidRDefault="00E836BD" w:rsidP="002670AB">
      <w:pPr>
        <w:spacing w:before="240"/>
      </w:pPr>
      <w:r>
        <w:t>In the messaging screen interface, there is a combo box with all the online users that the client can select a recipient from. This satisfies criteria 11 and 12.</w:t>
      </w:r>
    </w:p>
    <w:p w14:paraId="6F954C5F" w14:textId="38BA141D" w:rsidR="00E836BD" w:rsidRDefault="00581E45" w:rsidP="002670AB">
      <w:pPr>
        <w:spacing w:before="240"/>
      </w:pPr>
      <w:r>
        <w:t xml:space="preserve">When sending and receiving messages, the text is encrypted and decrypted </w:t>
      </w:r>
      <w:r w:rsidR="00CE4F8B">
        <w:t xml:space="preserve">with </w:t>
      </w:r>
      <w:r w:rsidR="00AC6F09">
        <w:t>the recipient’s public and private keys, respectively. This satisfies criteria 15</w:t>
      </w:r>
      <w:r w:rsidR="008C2815">
        <w:t xml:space="preserve">, </w:t>
      </w:r>
      <w:r w:rsidR="00AC6F09">
        <w:t>16</w:t>
      </w:r>
      <w:r w:rsidR="008C2815">
        <w:t xml:space="preserve"> and 19.</w:t>
      </w:r>
    </w:p>
    <w:p w14:paraId="5906CDB1" w14:textId="50B04012" w:rsidR="00842C77" w:rsidRDefault="00842C77" w:rsidP="002670AB">
      <w:pPr>
        <w:spacing w:before="240"/>
      </w:pPr>
      <w:r>
        <w:t xml:space="preserve">Digital signatures were not implemented in this iteration despite being a target. This was due to time constraints limiting the </w:t>
      </w:r>
      <w:r w:rsidR="00CE4F8B">
        <w:t>number</w:t>
      </w:r>
      <w:r>
        <w:t xml:space="preserve"> of features I </w:t>
      </w:r>
      <w:r w:rsidR="00F36AB2">
        <w:t>could include. Therefore, criteria 17 and 18 were not satisfied.</w:t>
      </w:r>
    </w:p>
    <w:p w14:paraId="0175CB45" w14:textId="44FA7FD4" w:rsidR="008C2815" w:rsidRDefault="008C2815" w:rsidP="002670AB">
      <w:pPr>
        <w:spacing w:before="240"/>
      </w:pPr>
      <w:r>
        <w:t xml:space="preserve">The server </w:t>
      </w:r>
      <w:r w:rsidR="009213B3">
        <w:t xml:space="preserve">can </w:t>
      </w:r>
      <w:r>
        <w:t xml:space="preserve">generate pairs of RSA keys that are stored as XML in </w:t>
      </w:r>
      <w:r w:rsidR="009213B3">
        <w:t xml:space="preserve">AccountCredentials.csv for any user to request access to. This satisfies criteria 20 and 21. However, the generation </w:t>
      </w:r>
      <w:r w:rsidR="00842C77">
        <w:t>function is not used in the current build of the program as the functionality to create an account (where the function would be called) has not been implemented yet.</w:t>
      </w:r>
    </w:p>
    <w:p w14:paraId="1F1E498A" w14:textId="02F92A38" w:rsidR="002670AB" w:rsidRPr="006C6DD6" w:rsidRDefault="00F36AB2" w:rsidP="006C6DD6">
      <w:r>
        <w:t xml:space="preserve">This will be the final iteration of the program </w:t>
      </w:r>
      <w:r w:rsidR="00BD22B5">
        <w:t>because</w:t>
      </w:r>
      <w:r>
        <w:t xml:space="preserve"> I have now satisfied the most important criter</w:t>
      </w:r>
      <w:r w:rsidR="00CE4F8B">
        <w:t>ia and have a working solution.</w:t>
      </w:r>
    </w:p>
    <w:p w14:paraId="770A5E75" w14:textId="2B424E7C" w:rsidR="00DF75BB" w:rsidRDefault="00DF75BB">
      <w:pPr>
        <w:spacing w:line="259" w:lineRule="auto"/>
        <w:jc w:val="left"/>
      </w:pPr>
      <w:r>
        <w:br w:type="page"/>
      </w:r>
    </w:p>
    <w:p w14:paraId="30E618D4" w14:textId="5EAA517D" w:rsidR="00E05CB3" w:rsidRDefault="00394D95" w:rsidP="00E05CB3">
      <w:pPr>
        <w:pStyle w:val="Heading1"/>
      </w:pPr>
      <w:bookmarkStart w:id="154" w:name="_Toc96979707"/>
      <w:r>
        <w:lastRenderedPageBreak/>
        <w:t>Evaluation</w:t>
      </w:r>
      <w:bookmarkEnd w:id="154"/>
    </w:p>
    <w:p w14:paraId="32A61FCF" w14:textId="16194298" w:rsidR="0039339E" w:rsidRDefault="00C21FD6" w:rsidP="00772B6C">
      <w:pPr>
        <w:pStyle w:val="Heading2"/>
      </w:pPr>
      <w:bookmarkStart w:id="155" w:name="_Toc96979708"/>
      <w:r>
        <w:t>Post-Development Testing</w:t>
      </w:r>
      <w:bookmarkEnd w:id="155"/>
    </w:p>
    <w:p w14:paraId="7BFA1CB3" w14:textId="341C154C" w:rsidR="00C21FD6" w:rsidRDefault="00C21FD6" w:rsidP="003C1329">
      <w:pPr>
        <w:pStyle w:val="Heading3"/>
      </w:pPr>
      <w:bookmarkStart w:id="156" w:name="_Toc96979709"/>
      <w:r>
        <w:t>Functionality</w:t>
      </w:r>
      <w:bookmarkEnd w:id="156"/>
    </w:p>
    <w:p w14:paraId="40D73444" w14:textId="6161C5A0" w:rsidR="003C1329" w:rsidRDefault="00C21FD6" w:rsidP="003C1329">
      <w:pPr>
        <w:pStyle w:val="Heading4"/>
      </w:pPr>
      <w:r>
        <w:t>Test</w:t>
      </w:r>
      <w:r w:rsidR="003C1329">
        <w:t>ing plan</w:t>
      </w:r>
    </w:p>
    <w:tbl>
      <w:tblPr>
        <w:tblStyle w:val="PlainTable1"/>
        <w:tblW w:w="5000" w:type="pct"/>
        <w:tblLook w:val="0420" w:firstRow="1" w:lastRow="0" w:firstColumn="0" w:lastColumn="0" w:noHBand="0" w:noVBand="1"/>
      </w:tblPr>
      <w:tblGrid>
        <w:gridCol w:w="420"/>
        <w:gridCol w:w="2836"/>
        <w:gridCol w:w="2835"/>
        <w:gridCol w:w="2925"/>
      </w:tblGrid>
      <w:tr w:rsidR="003C1329" w:rsidRPr="000313D2" w14:paraId="5A7F3190"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1AFCFDE8" w14:textId="77777777" w:rsidR="003C1329" w:rsidRPr="000313D2" w:rsidRDefault="003C1329" w:rsidP="00505BC2">
            <w:pPr>
              <w:pStyle w:val="TableCell"/>
              <w:jc w:val="center"/>
            </w:pPr>
            <w:r w:rsidRPr="000313D2">
              <w:t>ID</w:t>
            </w:r>
          </w:p>
        </w:tc>
        <w:tc>
          <w:tcPr>
            <w:tcW w:w="1573" w:type="pct"/>
            <w:hideMark/>
          </w:tcPr>
          <w:p w14:paraId="76A561A7" w14:textId="77777777" w:rsidR="003C1329" w:rsidRPr="000313D2" w:rsidRDefault="003C1329" w:rsidP="00505BC2">
            <w:pPr>
              <w:pStyle w:val="TableCell"/>
              <w:jc w:val="center"/>
            </w:pPr>
            <w:r>
              <w:t>Criterion</w:t>
            </w:r>
          </w:p>
        </w:tc>
        <w:tc>
          <w:tcPr>
            <w:tcW w:w="1572" w:type="pct"/>
            <w:hideMark/>
          </w:tcPr>
          <w:p w14:paraId="41A04299" w14:textId="77777777" w:rsidR="003C1329" w:rsidRPr="000313D2" w:rsidRDefault="003C1329" w:rsidP="00505BC2">
            <w:pPr>
              <w:pStyle w:val="TableCell"/>
              <w:jc w:val="center"/>
            </w:pPr>
            <w:r>
              <w:t>Input</w:t>
            </w:r>
          </w:p>
        </w:tc>
        <w:tc>
          <w:tcPr>
            <w:tcW w:w="1622" w:type="pct"/>
            <w:hideMark/>
          </w:tcPr>
          <w:p w14:paraId="3C27B608" w14:textId="77777777" w:rsidR="003C1329" w:rsidRPr="000313D2" w:rsidRDefault="003C1329" w:rsidP="00505BC2">
            <w:pPr>
              <w:pStyle w:val="TableCell"/>
              <w:jc w:val="center"/>
            </w:pPr>
            <w:r>
              <w:t>Expected Output</w:t>
            </w:r>
          </w:p>
        </w:tc>
      </w:tr>
      <w:tr w:rsidR="003C1329" w:rsidRPr="000313D2" w14:paraId="51A69450"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C9D474A" w14:textId="77777777" w:rsidR="003C1329" w:rsidRPr="000313D2" w:rsidRDefault="003C1329" w:rsidP="00505BC2">
            <w:pPr>
              <w:pStyle w:val="TableCell"/>
              <w:jc w:val="center"/>
            </w:pPr>
            <w:r w:rsidRPr="000313D2">
              <w:t>1</w:t>
            </w:r>
          </w:p>
        </w:tc>
        <w:tc>
          <w:tcPr>
            <w:tcW w:w="1573" w:type="pct"/>
            <w:vAlign w:val="center"/>
            <w:hideMark/>
          </w:tcPr>
          <w:p w14:paraId="18C4C3E4" w14:textId="77777777" w:rsidR="003C1329" w:rsidRPr="000313D2" w:rsidRDefault="003C1329" w:rsidP="00505BC2">
            <w:pPr>
              <w:pStyle w:val="TableCell"/>
            </w:pPr>
            <w:r w:rsidRPr="000313D2">
              <w:t xml:space="preserve">Client sockets connect to </w:t>
            </w:r>
            <w:r>
              <w:t xml:space="preserve">the </w:t>
            </w:r>
            <w:r w:rsidRPr="000313D2">
              <w:t xml:space="preserve">server at </w:t>
            </w:r>
            <w:r>
              <w:t xml:space="preserve">the </w:t>
            </w:r>
            <w:r w:rsidRPr="000313D2">
              <w:t xml:space="preserve">start-up of </w:t>
            </w:r>
            <w:r>
              <w:t>the program</w:t>
            </w:r>
          </w:p>
        </w:tc>
        <w:tc>
          <w:tcPr>
            <w:tcW w:w="1572" w:type="pct"/>
            <w:vAlign w:val="center"/>
          </w:tcPr>
          <w:p w14:paraId="4F9BCBC8" w14:textId="77777777" w:rsidR="003C1329" w:rsidRPr="000313D2" w:rsidRDefault="003C1329" w:rsidP="00505BC2">
            <w:pPr>
              <w:pStyle w:val="TableCell"/>
            </w:pPr>
            <w:r>
              <w:t>Open client program</w:t>
            </w:r>
          </w:p>
        </w:tc>
        <w:tc>
          <w:tcPr>
            <w:tcW w:w="1622" w:type="pct"/>
            <w:vAlign w:val="center"/>
          </w:tcPr>
          <w:p w14:paraId="26E59C36" w14:textId="77777777" w:rsidR="003C1329" w:rsidRPr="000313D2" w:rsidRDefault="003C1329" w:rsidP="00505BC2">
            <w:pPr>
              <w:pStyle w:val="TableCell"/>
            </w:pPr>
            <w:r>
              <w:t>Connection made with the server program</w:t>
            </w:r>
          </w:p>
        </w:tc>
      </w:tr>
      <w:tr w:rsidR="003C1329" w:rsidRPr="000313D2" w14:paraId="784E2D9F" w14:textId="77777777" w:rsidTr="00505BC2">
        <w:trPr>
          <w:trHeight w:val="600"/>
        </w:trPr>
        <w:tc>
          <w:tcPr>
            <w:tcW w:w="233" w:type="pct"/>
            <w:vAlign w:val="center"/>
            <w:hideMark/>
          </w:tcPr>
          <w:p w14:paraId="7E94B2F3" w14:textId="77777777" w:rsidR="003C1329" w:rsidRPr="000313D2" w:rsidRDefault="003C1329" w:rsidP="00505BC2">
            <w:pPr>
              <w:pStyle w:val="TableCell"/>
              <w:jc w:val="center"/>
            </w:pPr>
            <w:r w:rsidRPr="000313D2">
              <w:t>2</w:t>
            </w:r>
          </w:p>
        </w:tc>
        <w:tc>
          <w:tcPr>
            <w:tcW w:w="1573" w:type="pct"/>
            <w:vAlign w:val="center"/>
            <w:hideMark/>
          </w:tcPr>
          <w:p w14:paraId="29A21814" w14:textId="77777777" w:rsidR="003C1329" w:rsidRPr="000313D2" w:rsidRDefault="003C1329" w:rsidP="00505BC2">
            <w:pPr>
              <w:pStyle w:val="TableCell"/>
            </w:pPr>
            <w:r w:rsidRPr="000313D2">
              <w:t>Client socket tells the server it</w:t>
            </w:r>
            <w:r>
              <w:t xml:space="preserve"> i</w:t>
            </w:r>
            <w:r w:rsidRPr="000313D2">
              <w:t xml:space="preserve">s closing </w:t>
            </w:r>
            <w:r>
              <w:t>before</w:t>
            </w:r>
            <w:r w:rsidRPr="000313D2">
              <w:t xml:space="preserve"> the app is closed</w:t>
            </w:r>
          </w:p>
        </w:tc>
        <w:tc>
          <w:tcPr>
            <w:tcW w:w="1572" w:type="pct"/>
            <w:vAlign w:val="center"/>
          </w:tcPr>
          <w:p w14:paraId="4A827E39" w14:textId="77777777" w:rsidR="003C1329" w:rsidRPr="000313D2" w:rsidRDefault="003C1329" w:rsidP="00505BC2">
            <w:pPr>
              <w:pStyle w:val="TableCell"/>
            </w:pPr>
            <w:r>
              <w:t>Close client program</w:t>
            </w:r>
          </w:p>
        </w:tc>
        <w:tc>
          <w:tcPr>
            <w:tcW w:w="1622" w:type="pct"/>
            <w:vAlign w:val="center"/>
          </w:tcPr>
          <w:p w14:paraId="0B312B13" w14:textId="77777777" w:rsidR="003C1329" w:rsidRPr="000313D2" w:rsidRDefault="003C1329" w:rsidP="00505BC2">
            <w:pPr>
              <w:pStyle w:val="TableCell"/>
            </w:pPr>
            <w:r>
              <w:t>Disconnect message sent to the server</w:t>
            </w:r>
          </w:p>
        </w:tc>
      </w:tr>
      <w:tr w:rsidR="003C1329" w:rsidRPr="000313D2" w14:paraId="3E7F31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393607" w14:textId="77777777" w:rsidR="003C1329" w:rsidRPr="000313D2" w:rsidRDefault="003C1329" w:rsidP="00505BC2">
            <w:pPr>
              <w:pStyle w:val="TableCell"/>
              <w:jc w:val="center"/>
            </w:pPr>
            <w:r w:rsidRPr="000313D2">
              <w:t>3</w:t>
            </w:r>
          </w:p>
        </w:tc>
        <w:tc>
          <w:tcPr>
            <w:tcW w:w="1573" w:type="pct"/>
            <w:vAlign w:val="center"/>
            <w:hideMark/>
          </w:tcPr>
          <w:p w14:paraId="2FDAA1C1" w14:textId="77777777" w:rsidR="003C1329" w:rsidRPr="000313D2" w:rsidRDefault="003C1329" w:rsidP="00505BC2">
            <w:pPr>
              <w:pStyle w:val="TableCell"/>
            </w:pPr>
            <w:r w:rsidRPr="000313D2">
              <w:t>The socket sends heartbeats to the server to show that it</w:t>
            </w:r>
            <w:r>
              <w:t xml:space="preserve"> i</w:t>
            </w:r>
            <w:r w:rsidRPr="000313D2">
              <w:t>s still open</w:t>
            </w:r>
          </w:p>
        </w:tc>
        <w:tc>
          <w:tcPr>
            <w:tcW w:w="1572" w:type="pct"/>
            <w:vAlign w:val="center"/>
          </w:tcPr>
          <w:p w14:paraId="717C4293" w14:textId="77777777" w:rsidR="003C1329" w:rsidRPr="000313D2" w:rsidRDefault="003C1329" w:rsidP="00505BC2">
            <w:pPr>
              <w:pStyle w:val="TableCell"/>
            </w:pPr>
            <w:r>
              <w:t>The client program is open</w:t>
            </w:r>
          </w:p>
        </w:tc>
        <w:tc>
          <w:tcPr>
            <w:tcW w:w="1622" w:type="pct"/>
            <w:vAlign w:val="center"/>
          </w:tcPr>
          <w:p w14:paraId="4712FCF6" w14:textId="77777777" w:rsidR="003C1329" w:rsidRPr="000313D2" w:rsidRDefault="003C1329" w:rsidP="00505BC2">
            <w:pPr>
              <w:pStyle w:val="TableCell"/>
            </w:pPr>
            <w:r>
              <w:t>Heartbeat messages are sent regularly from client to server</w:t>
            </w:r>
          </w:p>
        </w:tc>
      </w:tr>
      <w:tr w:rsidR="003C1329" w:rsidRPr="000313D2" w14:paraId="60E2D9B6" w14:textId="77777777" w:rsidTr="00505BC2">
        <w:trPr>
          <w:trHeight w:val="600"/>
        </w:trPr>
        <w:tc>
          <w:tcPr>
            <w:tcW w:w="233" w:type="pct"/>
            <w:vAlign w:val="center"/>
            <w:hideMark/>
          </w:tcPr>
          <w:p w14:paraId="308A7939" w14:textId="77777777" w:rsidR="003C1329" w:rsidRPr="000313D2" w:rsidRDefault="003C1329" w:rsidP="00505BC2">
            <w:pPr>
              <w:pStyle w:val="TableCell"/>
              <w:jc w:val="center"/>
            </w:pPr>
            <w:r w:rsidRPr="000313D2">
              <w:t>4</w:t>
            </w:r>
          </w:p>
        </w:tc>
        <w:tc>
          <w:tcPr>
            <w:tcW w:w="1573" w:type="pct"/>
            <w:vAlign w:val="center"/>
            <w:hideMark/>
          </w:tcPr>
          <w:p w14:paraId="4B5958F2" w14:textId="77777777" w:rsidR="003C1329" w:rsidRPr="000313D2" w:rsidRDefault="003C1329" w:rsidP="00505BC2">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c>
          <w:tcPr>
            <w:tcW w:w="1572" w:type="pct"/>
            <w:vAlign w:val="center"/>
          </w:tcPr>
          <w:p w14:paraId="3DB62291" w14:textId="77777777" w:rsidR="003C1329" w:rsidRPr="000313D2" w:rsidRDefault="003C1329" w:rsidP="00505BC2">
            <w:pPr>
              <w:pStyle w:val="TableCell"/>
            </w:pPr>
            <w:r>
              <w:t>Open client program</w:t>
            </w:r>
          </w:p>
        </w:tc>
        <w:tc>
          <w:tcPr>
            <w:tcW w:w="1622" w:type="pct"/>
            <w:vAlign w:val="center"/>
          </w:tcPr>
          <w:p w14:paraId="0F58E8AC" w14:textId="77777777" w:rsidR="003C1329" w:rsidRPr="000313D2" w:rsidRDefault="003C1329" w:rsidP="00505BC2">
            <w:pPr>
              <w:pStyle w:val="TableCell"/>
            </w:pPr>
            <w:r>
              <w:t>The user is shown the login screen first</w:t>
            </w:r>
          </w:p>
        </w:tc>
      </w:tr>
      <w:tr w:rsidR="003C1329" w:rsidRPr="000313D2" w14:paraId="641BDADE"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9C7030A" w14:textId="77777777" w:rsidR="003C1329" w:rsidRPr="000313D2" w:rsidRDefault="003C1329" w:rsidP="00505BC2">
            <w:pPr>
              <w:pStyle w:val="TableCell"/>
              <w:jc w:val="center"/>
            </w:pPr>
            <w:r w:rsidRPr="000313D2">
              <w:t>5</w:t>
            </w:r>
          </w:p>
        </w:tc>
        <w:tc>
          <w:tcPr>
            <w:tcW w:w="1573" w:type="pct"/>
            <w:vAlign w:val="center"/>
            <w:hideMark/>
          </w:tcPr>
          <w:p w14:paraId="62CC945C" w14:textId="77777777" w:rsidR="003C1329" w:rsidRPr="000313D2" w:rsidRDefault="003C1329" w:rsidP="00505BC2">
            <w:pPr>
              <w:pStyle w:val="TableCell"/>
            </w:pPr>
            <w:r>
              <w:t>New u</w:t>
            </w:r>
            <w:r w:rsidRPr="000313D2">
              <w:t>sers can create an account</w:t>
            </w:r>
          </w:p>
        </w:tc>
        <w:tc>
          <w:tcPr>
            <w:tcW w:w="1572" w:type="pct"/>
            <w:vAlign w:val="center"/>
          </w:tcPr>
          <w:p w14:paraId="5D6485D5" w14:textId="77777777" w:rsidR="003C1329" w:rsidRPr="000313D2" w:rsidRDefault="003C1329" w:rsidP="00505BC2">
            <w:pPr>
              <w:pStyle w:val="TableCell"/>
            </w:pPr>
            <w:r>
              <w:t>Press the “Sign up” button</w:t>
            </w:r>
          </w:p>
        </w:tc>
        <w:tc>
          <w:tcPr>
            <w:tcW w:w="1622" w:type="pct"/>
            <w:vAlign w:val="center"/>
          </w:tcPr>
          <w:p w14:paraId="746F123E" w14:textId="77777777" w:rsidR="003C1329" w:rsidRPr="000313D2" w:rsidRDefault="003C1329" w:rsidP="00505BC2">
            <w:pPr>
              <w:pStyle w:val="TableCell"/>
            </w:pPr>
            <w:r>
              <w:t>Request sent to the server to create a new account</w:t>
            </w:r>
          </w:p>
        </w:tc>
      </w:tr>
      <w:tr w:rsidR="003C1329" w:rsidRPr="000313D2" w14:paraId="0326C2E7" w14:textId="77777777" w:rsidTr="00505BC2">
        <w:trPr>
          <w:trHeight w:val="600"/>
        </w:trPr>
        <w:tc>
          <w:tcPr>
            <w:tcW w:w="233" w:type="pct"/>
            <w:vAlign w:val="center"/>
            <w:hideMark/>
          </w:tcPr>
          <w:p w14:paraId="1BA86AB7" w14:textId="77777777" w:rsidR="003C1329" w:rsidRPr="000313D2" w:rsidRDefault="003C1329" w:rsidP="00505BC2">
            <w:pPr>
              <w:pStyle w:val="TableCell"/>
              <w:jc w:val="center"/>
            </w:pPr>
            <w:r w:rsidRPr="000313D2">
              <w:t>6</w:t>
            </w:r>
          </w:p>
        </w:tc>
        <w:tc>
          <w:tcPr>
            <w:tcW w:w="1573" w:type="pct"/>
            <w:vAlign w:val="center"/>
            <w:hideMark/>
          </w:tcPr>
          <w:p w14:paraId="2712AFD2" w14:textId="77777777" w:rsidR="003C1329" w:rsidRPr="000313D2" w:rsidRDefault="003C1329" w:rsidP="00505BC2">
            <w:pPr>
              <w:pStyle w:val="TableCell"/>
            </w:pPr>
            <w:r>
              <w:t>U</w:t>
            </w:r>
            <w:r w:rsidRPr="000313D2">
              <w:t>ser</w:t>
            </w:r>
            <w:r>
              <w:t>s</w:t>
            </w:r>
            <w:r w:rsidRPr="000313D2">
              <w:t xml:space="preserve"> </w:t>
            </w:r>
            <w:r>
              <w:t>are</w:t>
            </w:r>
            <w:r w:rsidRPr="000313D2">
              <w:t xml:space="preserve"> not allowed to try to log in </w:t>
            </w:r>
            <w:r>
              <w:t>i</w:t>
            </w:r>
            <w:r w:rsidRPr="000313D2">
              <w:t>f</w:t>
            </w:r>
            <w:r>
              <w:t xml:space="preserve"> the</w:t>
            </w:r>
            <w:r w:rsidRPr="000313D2">
              <w:t xml:space="preserve"> socket cannot connect</w:t>
            </w:r>
          </w:p>
        </w:tc>
        <w:tc>
          <w:tcPr>
            <w:tcW w:w="1572" w:type="pct"/>
            <w:vAlign w:val="center"/>
          </w:tcPr>
          <w:p w14:paraId="12EFCDC1" w14:textId="77777777" w:rsidR="003C1329" w:rsidRPr="000313D2" w:rsidRDefault="003C1329" w:rsidP="00505BC2">
            <w:pPr>
              <w:pStyle w:val="TableCell"/>
            </w:pPr>
            <w:r>
              <w:t>Open client program</w:t>
            </w:r>
          </w:p>
        </w:tc>
        <w:tc>
          <w:tcPr>
            <w:tcW w:w="1622" w:type="pct"/>
            <w:vAlign w:val="center"/>
          </w:tcPr>
          <w:p w14:paraId="14B51D03" w14:textId="77777777" w:rsidR="003C1329" w:rsidRPr="000313D2" w:rsidRDefault="003C1329" w:rsidP="00505BC2">
            <w:pPr>
              <w:pStyle w:val="TableCell"/>
            </w:pPr>
            <w:r>
              <w:t>The user is not shown the login screen</w:t>
            </w:r>
          </w:p>
        </w:tc>
      </w:tr>
      <w:tr w:rsidR="003C1329" w:rsidRPr="000313D2" w14:paraId="038CA7C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0FBDFC" w14:textId="77777777" w:rsidR="003C1329" w:rsidRPr="000313D2" w:rsidRDefault="003C1329" w:rsidP="00505BC2">
            <w:pPr>
              <w:pStyle w:val="TableCell"/>
              <w:jc w:val="center"/>
            </w:pPr>
            <w:r w:rsidRPr="000313D2">
              <w:t>7</w:t>
            </w:r>
          </w:p>
        </w:tc>
        <w:tc>
          <w:tcPr>
            <w:tcW w:w="1573" w:type="pct"/>
            <w:vAlign w:val="center"/>
            <w:hideMark/>
          </w:tcPr>
          <w:p w14:paraId="53F82A84" w14:textId="77777777" w:rsidR="003C1329" w:rsidRPr="000313D2" w:rsidRDefault="003C1329" w:rsidP="00505BC2">
            <w:pPr>
              <w:pStyle w:val="TableCell"/>
            </w:pPr>
            <w:r w:rsidRPr="000313D2">
              <w:t>Usernames must be unique</w:t>
            </w:r>
          </w:p>
        </w:tc>
        <w:tc>
          <w:tcPr>
            <w:tcW w:w="1572" w:type="pct"/>
            <w:vAlign w:val="center"/>
          </w:tcPr>
          <w:p w14:paraId="7283DCBE" w14:textId="77777777" w:rsidR="003C1329" w:rsidRPr="000313D2" w:rsidRDefault="003C1329" w:rsidP="00505BC2">
            <w:pPr>
              <w:pStyle w:val="TableCell"/>
            </w:pPr>
            <w:r>
              <w:t>Enter an already used username on the signup screen</w:t>
            </w:r>
          </w:p>
        </w:tc>
        <w:tc>
          <w:tcPr>
            <w:tcW w:w="1622" w:type="pct"/>
            <w:vAlign w:val="center"/>
          </w:tcPr>
          <w:p w14:paraId="47B8471B" w14:textId="77777777" w:rsidR="003C1329" w:rsidRPr="000313D2" w:rsidRDefault="003C1329" w:rsidP="00505BC2">
            <w:pPr>
              <w:pStyle w:val="TableCell"/>
            </w:pPr>
            <w:r>
              <w:t>The user is told that this username is already in use</w:t>
            </w:r>
          </w:p>
        </w:tc>
      </w:tr>
      <w:tr w:rsidR="003C1329" w:rsidRPr="000313D2" w14:paraId="50068FB9" w14:textId="77777777" w:rsidTr="00505BC2">
        <w:trPr>
          <w:trHeight w:val="600"/>
        </w:trPr>
        <w:tc>
          <w:tcPr>
            <w:tcW w:w="233" w:type="pct"/>
            <w:vAlign w:val="center"/>
            <w:hideMark/>
          </w:tcPr>
          <w:p w14:paraId="460E713D" w14:textId="77777777" w:rsidR="003C1329" w:rsidRPr="000313D2" w:rsidRDefault="003C1329" w:rsidP="00505BC2">
            <w:pPr>
              <w:pStyle w:val="TableCell"/>
              <w:jc w:val="center"/>
            </w:pPr>
            <w:r w:rsidRPr="000313D2">
              <w:t>8</w:t>
            </w:r>
          </w:p>
        </w:tc>
        <w:tc>
          <w:tcPr>
            <w:tcW w:w="1573" w:type="pct"/>
            <w:vAlign w:val="center"/>
            <w:hideMark/>
          </w:tcPr>
          <w:p w14:paraId="331AFE1D" w14:textId="77777777" w:rsidR="003C1329" w:rsidRPr="000313D2" w:rsidRDefault="003C1329" w:rsidP="00505BC2">
            <w:pPr>
              <w:pStyle w:val="TableCell"/>
            </w:pPr>
            <w:r w:rsidRPr="000313D2">
              <w:t xml:space="preserve">Password must be of a </w:t>
            </w:r>
            <w:r>
              <w:t>minimum</w:t>
            </w:r>
            <w:r w:rsidRPr="000313D2">
              <w:t xml:space="preserve"> strength (upper, lower, digits, special characters)</w:t>
            </w:r>
          </w:p>
        </w:tc>
        <w:tc>
          <w:tcPr>
            <w:tcW w:w="1572" w:type="pct"/>
            <w:vAlign w:val="center"/>
          </w:tcPr>
          <w:p w14:paraId="2D9366EB" w14:textId="77777777" w:rsidR="003C1329" w:rsidRPr="000313D2" w:rsidRDefault="003C1329" w:rsidP="00505BC2">
            <w:pPr>
              <w:pStyle w:val="TableCell"/>
            </w:pPr>
            <w:r>
              <w:t>Enter a weak password on the signup screen</w:t>
            </w:r>
          </w:p>
        </w:tc>
        <w:tc>
          <w:tcPr>
            <w:tcW w:w="1622" w:type="pct"/>
            <w:vAlign w:val="center"/>
          </w:tcPr>
          <w:p w14:paraId="0AE00AAF" w14:textId="77777777" w:rsidR="003C1329" w:rsidRPr="000313D2" w:rsidRDefault="003C1329" w:rsidP="00505BC2">
            <w:pPr>
              <w:pStyle w:val="TableCell"/>
            </w:pPr>
            <w:r>
              <w:t>The user is told that this password is too weak</w:t>
            </w:r>
          </w:p>
        </w:tc>
      </w:tr>
      <w:tr w:rsidR="003C1329" w:rsidRPr="000313D2" w14:paraId="57EA4A3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6C4963C" w14:textId="77777777" w:rsidR="003C1329" w:rsidRPr="000313D2" w:rsidRDefault="003C1329" w:rsidP="00505BC2">
            <w:pPr>
              <w:pStyle w:val="TableCell"/>
              <w:jc w:val="center"/>
            </w:pPr>
            <w:r w:rsidRPr="000313D2">
              <w:t>9</w:t>
            </w:r>
          </w:p>
        </w:tc>
        <w:tc>
          <w:tcPr>
            <w:tcW w:w="1573" w:type="pct"/>
            <w:vAlign w:val="center"/>
            <w:hideMark/>
          </w:tcPr>
          <w:p w14:paraId="5EC43018" w14:textId="77777777" w:rsidR="003C1329" w:rsidRPr="000313D2" w:rsidRDefault="003C1329" w:rsidP="00505BC2">
            <w:pPr>
              <w:pStyle w:val="TableCell"/>
            </w:pPr>
            <w:r w:rsidRPr="000313D2">
              <w:t>User</w:t>
            </w:r>
            <w:r>
              <w:t>s</w:t>
            </w:r>
            <w:r w:rsidRPr="000313D2">
              <w:t xml:space="preserve"> can type out a message and send it with </w:t>
            </w:r>
            <w:r>
              <w:t xml:space="preserve">a </w:t>
            </w:r>
            <w:r w:rsidRPr="000313D2">
              <w:t>"Send"</w:t>
            </w:r>
            <w:r>
              <w:t xml:space="preserve"> button</w:t>
            </w:r>
          </w:p>
        </w:tc>
        <w:tc>
          <w:tcPr>
            <w:tcW w:w="1572" w:type="pct"/>
            <w:vAlign w:val="center"/>
          </w:tcPr>
          <w:p w14:paraId="277600AE" w14:textId="77777777" w:rsidR="003C1329" w:rsidRPr="000313D2" w:rsidRDefault="003C1329" w:rsidP="00505BC2">
            <w:pPr>
              <w:pStyle w:val="TableCell"/>
            </w:pPr>
            <w:r>
              <w:t>Press the “Send” button</w:t>
            </w:r>
          </w:p>
        </w:tc>
        <w:tc>
          <w:tcPr>
            <w:tcW w:w="1622" w:type="pct"/>
            <w:vAlign w:val="center"/>
          </w:tcPr>
          <w:p w14:paraId="7504E5A1" w14:textId="77777777" w:rsidR="003C1329" w:rsidRPr="000313D2" w:rsidRDefault="003C1329" w:rsidP="00505BC2">
            <w:pPr>
              <w:pStyle w:val="TableCell"/>
            </w:pPr>
            <w:r>
              <w:t>The message is sent from one user to another</w:t>
            </w:r>
          </w:p>
        </w:tc>
      </w:tr>
      <w:tr w:rsidR="003C1329" w:rsidRPr="000313D2" w14:paraId="0B444699" w14:textId="77777777" w:rsidTr="00505BC2">
        <w:trPr>
          <w:trHeight w:val="600"/>
        </w:trPr>
        <w:tc>
          <w:tcPr>
            <w:tcW w:w="233" w:type="pct"/>
            <w:vAlign w:val="center"/>
            <w:hideMark/>
          </w:tcPr>
          <w:p w14:paraId="522D51FB" w14:textId="77777777" w:rsidR="003C1329" w:rsidRPr="000313D2" w:rsidRDefault="003C1329" w:rsidP="00505BC2">
            <w:pPr>
              <w:pStyle w:val="TableCell"/>
              <w:jc w:val="center"/>
            </w:pPr>
            <w:r w:rsidRPr="000313D2">
              <w:t>10</w:t>
            </w:r>
          </w:p>
        </w:tc>
        <w:tc>
          <w:tcPr>
            <w:tcW w:w="1573" w:type="pct"/>
            <w:vAlign w:val="center"/>
            <w:hideMark/>
          </w:tcPr>
          <w:p w14:paraId="2FAEE0A7" w14:textId="77777777" w:rsidR="003C1329" w:rsidRPr="000313D2" w:rsidRDefault="003C1329" w:rsidP="00505BC2">
            <w:pPr>
              <w:pStyle w:val="TableCell"/>
            </w:pPr>
            <w:r w:rsidRPr="000313D2">
              <w:t>User</w:t>
            </w:r>
            <w:r>
              <w:t>s</w:t>
            </w:r>
            <w:r w:rsidRPr="000313D2">
              <w:t xml:space="preserve"> can type out a message and send it with </w:t>
            </w:r>
            <w:r>
              <w:t xml:space="preserve">the </w:t>
            </w:r>
            <w:r w:rsidRPr="000313D2">
              <w:t>E</w:t>
            </w:r>
            <w:r>
              <w:t>NTER key</w:t>
            </w:r>
          </w:p>
        </w:tc>
        <w:tc>
          <w:tcPr>
            <w:tcW w:w="1572" w:type="pct"/>
            <w:vAlign w:val="center"/>
          </w:tcPr>
          <w:p w14:paraId="62ED31AB" w14:textId="77777777" w:rsidR="003C1329" w:rsidRPr="000313D2" w:rsidRDefault="003C1329" w:rsidP="00505BC2">
            <w:pPr>
              <w:pStyle w:val="TableCell"/>
            </w:pPr>
            <w:r>
              <w:t>Press the “Enter” key</w:t>
            </w:r>
          </w:p>
        </w:tc>
        <w:tc>
          <w:tcPr>
            <w:tcW w:w="1622" w:type="pct"/>
            <w:vAlign w:val="center"/>
          </w:tcPr>
          <w:p w14:paraId="40976681" w14:textId="77777777" w:rsidR="003C1329" w:rsidRPr="000313D2" w:rsidRDefault="003C1329" w:rsidP="00505BC2">
            <w:pPr>
              <w:pStyle w:val="TableCell"/>
            </w:pPr>
            <w:r>
              <w:t>The message is sent from one user to another</w:t>
            </w:r>
          </w:p>
        </w:tc>
      </w:tr>
      <w:tr w:rsidR="003C1329" w:rsidRPr="000313D2" w14:paraId="332ED7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55505FE" w14:textId="77777777" w:rsidR="003C1329" w:rsidRPr="000313D2" w:rsidRDefault="003C1329" w:rsidP="00505BC2">
            <w:pPr>
              <w:pStyle w:val="TableCell"/>
              <w:jc w:val="center"/>
            </w:pPr>
            <w:r w:rsidRPr="000313D2">
              <w:t>11</w:t>
            </w:r>
          </w:p>
        </w:tc>
        <w:tc>
          <w:tcPr>
            <w:tcW w:w="1573" w:type="pct"/>
            <w:vAlign w:val="center"/>
            <w:hideMark/>
          </w:tcPr>
          <w:p w14:paraId="39D3B3C5" w14:textId="77777777" w:rsidR="003C1329" w:rsidRPr="000313D2" w:rsidRDefault="003C1329" w:rsidP="00505BC2">
            <w:pPr>
              <w:pStyle w:val="TableCell"/>
            </w:pPr>
            <w:r w:rsidRPr="000313D2">
              <w:t>User</w:t>
            </w:r>
            <w:r>
              <w:t>s</w:t>
            </w:r>
            <w:r w:rsidRPr="000313D2">
              <w:t xml:space="preserve"> can see a list of contacts</w:t>
            </w:r>
          </w:p>
        </w:tc>
        <w:tc>
          <w:tcPr>
            <w:tcW w:w="1572" w:type="pct"/>
            <w:vAlign w:val="center"/>
          </w:tcPr>
          <w:p w14:paraId="09A465E2" w14:textId="77777777" w:rsidR="003C1329" w:rsidRPr="000313D2" w:rsidRDefault="003C1329" w:rsidP="00505BC2">
            <w:pPr>
              <w:pStyle w:val="TableCell"/>
            </w:pPr>
            <w:r>
              <w:t>Messaging screen is open</w:t>
            </w:r>
          </w:p>
        </w:tc>
        <w:tc>
          <w:tcPr>
            <w:tcW w:w="1622" w:type="pct"/>
            <w:vAlign w:val="center"/>
          </w:tcPr>
          <w:p w14:paraId="02E5565D" w14:textId="77777777" w:rsidR="003C1329" w:rsidRPr="000313D2" w:rsidRDefault="003C1329" w:rsidP="00505BC2">
            <w:pPr>
              <w:pStyle w:val="TableCell"/>
            </w:pPr>
            <w:r>
              <w:t>Combo box populated with usernames of other users</w:t>
            </w:r>
          </w:p>
        </w:tc>
      </w:tr>
      <w:tr w:rsidR="003C1329" w:rsidRPr="000313D2" w14:paraId="231D1FBA" w14:textId="77777777" w:rsidTr="00505BC2">
        <w:trPr>
          <w:trHeight w:val="600"/>
        </w:trPr>
        <w:tc>
          <w:tcPr>
            <w:tcW w:w="233" w:type="pct"/>
            <w:vAlign w:val="center"/>
            <w:hideMark/>
          </w:tcPr>
          <w:p w14:paraId="27064A37" w14:textId="77777777" w:rsidR="003C1329" w:rsidRPr="000313D2" w:rsidRDefault="003C1329" w:rsidP="00505BC2">
            <w:pPr>
              <w:pStyle w:val="TableCell"/>
              <w:jc w:val="center"/>
            </w:pPr>
            <w:r w:rsidRPr="000313D2">
              <w:t>12</w:t>
            </w:r>
          </w:p>
        </w:tc>
        <w:tc>
          <w:tcPr>
            <w:tcW w:w="1573" w:type="pct"/>
            <w:vAlign w:val="center"/>
            <w:hideMark/>
          </w:tcPr>
          <w:p w14:paraId="3759F506" w14:textId="77777777" w:rsidR="003C1329" w:rsidRPr="000313D2" w:rsidRDefault="003C1329" w:rsidP="00505BC2">
            <w:pPr>
              <w:pStyle w:val="TableCell"/>
            </w:pPr>
            <w:r w:rsidRPr="000313D2">
              <w:t>User</w:t>
            </w:r>
            <w:r>
              <w:t>s</w:t>
            </w:r>
            <w:r w:rsidRPr="000313D2">
              <w:t xml:space="preserve"> can click on a contact to message with them</w:t>
            </w:r>
          </w:p>
        </w:tc>
        <w:tc>
          <w:tcPr>
            <w:tcW w:w="1572" w:type="pct"/>
            <w:vAlign w:val="center"/>
          </w:tcPr>
          <w:p w14:paraId="1119C73E" w14:textId="77777777" w:rsidR="003C1329" w:rsidRPr="000313D2" w:rsidRDefault="003C1329" w:rsidP="00505BC2">
            <w:pPr>
              <w:pStyle w:val="TableCell"/>
            </w:pPr>
            <w:r>
              <w:t>Click a user from a list of contacts</w:t>
            </w:r>
          </w:p>
        </w:tc>
        <w:tc>
          <w:tcPr>
            <w:tcW w:w="1622" w:type="pct"/>
            <w:vAlign w:val="center"/>
          </w:tcPr>
          <w:p w14:paraId="24FD43C2" w14:textId="77777777" w:rsidR="003C1329" w:rsidRPr="000313D2" w:rsidRDefault="003C1329" w:rsidP="00505BC2">
            <w:pPr>
              <w:pStyle w:val="TableCell"/>
            </w:pPr>
            <w:r>
              <w:t>User is stored as the selected user</w:t>
            </w:r>
          </w:p>
        </w:tc>
      </w:tr>
      <w:tr w:rsidR="003C1329" w:rsidRPr="000313D2" w14:paraId="59329E6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F56E987" w14:textId="77777777" w:rsidR="003C1329" w:rsidRPr="000313D2" w:rsidRDefault="003C1329" w:rsidP="00505BC2">
            <w:pPr>
              <w:pStyle w:val="TableCell"/>
              <w:jc w:val="center"/>
            </w:pPr>
            <w:r w:rsidRPr="000313D2">
              <w:t>13</w:t>
            </w:r>
          </w:p>
        </w:tc>
        <w:tc>
          <w:tcPr>
            <w:tcW w:w="1573" w:type="pct"/>
            <w:vAlign w:val="center"/>
            <w:hideMark/>
          </w:tcPr>
          <w:p w14:paraId="3449BA68" w14:textId="77777777" w:rsidR="003C1329" w:rsidRPr="000313D2" w:rsidRDefault="003C1329" w:rsidP="00505BC2">
            <w:pPr>
              <w:pStyle w:val="TableCell"/>
            </w:pPr>
            <w:r w:rsidRPr="000313D2">
              <w:t>User</w:t>
            </w:r>
            <w:r>
              <w:t>s</w:t>
            </w:r>
            <w:r w:rsidRPr="000313D2">
              <w:t xml:space="preserve"> can see past conversations with </w:t>
            </w:r>
            <w:r>
              <w:t>a</w:t>
            </w:r>
            <w:r w:rsidRPr="000313D2">
              <w:t xml:space="preserve"> contact</w:t>
            </w:r>
          </w:p>
        </w:tc>
        <w:tc>
          <w:tcPr>
            <w:tcW w:w="1572" w:type="pct"/>
            <w:vAlign w:val="center"/>
          </w:tcPr>
          <w:p w14:paraId="0B8103DF" w14:textId="77777777" w:rsidR="003C1329" w:rsidRPr="000313D2" w:rsidRDefault="003C1329" w:rsidP="00505BC2">
            <w:pPr>
              <w:pStyle w:val="TableCell"/>
            </w:pPr>
            <w:r>
              <w:t>Open a conversation view with another user</w:t>
            </w:r>
          </w:p>
        </w:tc>
        <w:tc>
          <w:tcPr>
            <w:tcW w:w="1622" w:type="pct"/>
            <w:vAlign w:val="center"/>
          </w:tcPr>
          <w:p w14:paraId="6F7E3E8D" w14:textId="77777777" w:rsidR="003C1329" w:rsidRPr="000313D2" w:rsidRDefault="003C1329" w:rsidP="00505BC2">
            <w:pPr>
              <w:pStyle w:val="TableCell"/>
            </w:pPr>
            <w:r>
              <w:t>Historic messages with that user are shown</w:t>
            </w:r>
          </w:p>
        </w:tc>
      </w:tr>
      <w:tr w:rsidR="003C1329" w:rsidRPr="000313D2" w14:paraId="33FC7B83" w14:textId="77777777" w:rsidTr="00505BC2">
        <w:trPr>
          <w:trHeight w:val="600"/>
        </w:trPr>
        <w:tc>
          <w:tcPr>
            <w:tcW w:w="233" w:type="pct"/>
            <w:vAlign w:val="center"/>
            <w:hideMark/>
          </w:tcPr>
          <w:p w14:paraId="05F4E1DE" w14:textId="77777777" w:rsidR="003C1329" w:rsidRPr="000313D2" w:rsidRDefault="003C1329" w:rsidP="00505BC2">
            <w:pPr>
              <w:pStyle w:val="TableCell"/>
              <w:jc w:val="center"/>
            </w:pPr>
            <w:r w:rsidRPr="000313D2">
              <w:t>14</w:t>
            </w:r>
          </w:p>
        </w:tc>
        <w:tc>
          <w:tcPr>
            <w:tcW w:w="1573" w:type="pct"/>
            <w:vAlign w:val="center"/>
            <w:hideMark/>
          </w:tcPr>
          <w:p w14:paraId="1E89B773" w14:textId="77777777" w:rsidR="003C1329" w:rsidRPr="000313D2" w:rsidRDefault="003C1329" w:rsidP="00505BC2">
            <w:pPr>
              <w:pStyle w:val="TableCell"/>
            </w:pPr>
            <w:r w:rsidRPr="000313D2">
              <w:t>Users can be added to contacts by searching their username</w:t>
            </w:r>
          </w:p>
        </w:tc>
        <w:tc>
          <w:tcPr>
            <w:tcW w:w="1572" w:type="pct"/>
            <w:vAlign w:val="center"/>
          </w:tcPr>
          <w:p w14:paraId="244F7A4A" w14:textId="77777777" w:rsidR="003C1329" w:rsidRPr="000313D2" w:rsidRDefault="003C1329" w:rsidP="00505BC2">
            <w:pPr>
              <w:pStyle w:val="TableCell"/>
            </w:pPr>
            <w:r>
              <w:t>Username is entered into the search field</w:t>
            </w:r>
          </w:p>
        </w:tc>
        <w:tc>
          <w:tcPr>
            <w:tcW w:w="1622" w:type="pct"/>
            <w:vAlign w:val="center"/>
          </w:tcPr>
          <w:p w14:paraId="1813359D" w14:textId="77777777" w:rsidR="003C1329" w:rsidRPr="000313D2" w:rsidRDefault="003C1329" w:rsidP="00505BC2">
            <w:pPr>
              <w:pStyle w:val="TableCell"/>
            </w:pPr>
            <w:r>
              <w:t>Specified user is added to contacts list</w:t>
            </w:r>
          </w:p>
        </w:tc>
      </w:tr>
      <w:tr w:rsidR="003C1329" w:rsidRPr="000313D2" w14:paraId="0D1EEB2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81B2242" w14:textId="77777777" w:rsidR="003C1329" w:rsidRPr="000313D2" w:rsidRDefault="003C1329" w:rsidP="00505BC2">
            <w:pPr>
              <w:pStyle w:val="TableCell"/>
              <w:jc w:val="center"/>
            </w:pPr>
            <w:r w:rsidRPr="000313D2">
              <w:t>15</w:t>
            </w:r>
          </w:p>
        </w:tc>
        <w:tc>
          <w:tcPr>
            <w:tcW w:w="1573" w:type="pct"/>
            <w:vAlign w:val="center"/>
            <w:hideMark/>
          </w:tcPr>
          <w:p w14:paraId="43FE3DBB" w14:textId="77777777" w:rsidR="003C1329" w:rsidRPr="000313D2" w:rsidRDefault="003C1329" w:rsidP="00505BC2">
            <w:pPr>
              <w:pStyle w:val="TableCell"/>
            </w:pPr>
            <w:r w:rsidRPr="000313D2">
              <w:t xml:space="preserve">Messages are encrypted with </w:t>
            </w:r>
            <w:r>
              <w:t xml:space="preserve">the </w:t>
            </w:r>
            <w:r w:rsidRPr="000313D2">
              <w:t>recipient's public key</w:t>
            </w:r>
          </w:p>
        </w:tc>
        <w:tc>
          <w:tcPr>
            <w:tcW w:w="1572" w:type="pct"/>
            <w:vAlign w:val="center"/>
          </w:tcPr>
          <w:p w14:paraId="0B92FD3D" w14:textId="77777777" w:rsidR="003C1329" w:rsidRPr="000313D2" w:rsidRDefault="003C1329" w:rsidP="00505BC2">
            <w:pPr>
              <w:pStyle w:val="TableCell"/>
            </w:pPr>
            <w:r>
              <w:t>Send a message</w:t>
            </w:r>
          </w:p>
        </w:tc>
        <w:tc>
          <w:tcPr>
            <w:tcW w:w="1622" w:type="pct"/>
            <w:vAlign w:val="center"/>
          </w:tcPr>
          <w:p w14:paraId="2109B985" w14:textId="4718E90C" w:rsidR="003C1329" w:rsidRPr="000313D2" w:rsidRDefault="004F30F2" w:rsidP="00505BC2">
            <w:pPr>
              <w:pStyle w:val="TableCell"/>
            </w:pPr>
            <w:r>
              <w:t>The send message’s text is encrypted</w:t>
            </w:r>
          </w:p>
        </w:tc>
      </w:tr>
      <w:tr w:rsidR="003C1329" w:rsidRPr="000313D2" w14:paraId="0C8D6362" w14:textId="77777777" w:rsidTr="00505BC2">
        <w:trPr>
          <w:trHeight w:val="600"/>
        </w:trPr>
        <w:tc>
          <w:tcPr>
            <w:tcW w:w="233" w:type="pct"/>
            <w:vAlign w:val="center"/>
            <w:hideMark/>
          </w:tcPr>
          <w:p w14:paraId="7630D83D" w14:textId="77777777" w:rsidR="003C1329" w:rsidRPr="000313D2" w:rsidRDefault="003C1329" w:rsidP="00505BC2">
            <w:pPr>
              <w:pStyle w:val="TableCell"/>
              <w:jc w:val="center"/>
            </w:pPr>
            <w:r w:rsidRPr="000313D2">
              <w:t>16</w:t>
            </w:r>
          </w:p>
        </w:tc>
        <w:tc>
          <w:tcPr>
            <w:tcW w:w="1573" w:type="pct"/>
            <w:vAlign w:val="center"/>
            <w:hideMark/>
          </w:tcPr>
          <w:p w14:paraId="4AE49385" w14:textId="77777777" w:rsidR="003C1329" w:rsidRPr="000313D2" w:rsidRDefault="003C1329" w:rsidP="00505BC2">
            <w:pPr>
              <w:pStyle w:val="TableCell"/>
            </w:pPr>
            <w:r w:rsidRPr="000313D2">
              <w:t xml:space="preserve">Messages are decrypted with </w:t>
            </w:r>
            <w:r>
              <w:t xml:space="preserve">the </w:t>
            </w:r>
            <w:r w:rsidRPr="000313D2">
              <w:t>recipient's private key</w:t>
            </w:r>
          </w:p>
        </w:tc>
        <w:tc>
          <w:tcPr>
            <w:tcW w:w="1572" w:type="pct"/>
            <w:vAlign w:val="center"/>
          </w:tcPr>
          <w:p w14:paraId="3DFC3CCB" w14:textId="77777777" w:rsidR="003C1329" w:rsidRPr="000313D2" w:rsidRDefault="003C1329" w:rsidP="00505BC2">
            <w:pPr>
              <w:pStyle w:val="TableCell"/>
            </w:pPr>
            <w:r>
              <w:t>Receive a message</w:t>
            </w:r>
          </w:p>
        </w:tc>
        <w:tc>
          <w:tcPr>
            <w:tcW w:w="1622" w:type="pct"/>
            <w:vAlign w:val="center"/>
          </w:tcPr>
          <w:p w14:paraId="10B50BAB" w14:textId="77777777" w:rsidR="003C1329" w:rsidRPr="000313D2" w:rsidRDefault="003C1329" w:rsidP="00505BC2">
            <w:pPr>
              <w:pStyle w:val="TableCell"/>
            </w:pPr>
            <w:r>
              <w:t>The received message can be decrypted</w:t>
            </w:r>
          </w:p>
        </w:tc>
      </w:tr>
      <w:tr w:rsidR="003C1329" w:rsidRPr="000313D2" w14:paraId="1B5253B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72A6C49" w14:textId="77777777" w:rsidR="003C1329" w:rsidRPr="000313D2" w:rsidRDefault="003C1329" w:rsidP="00505BC2">
            <w:pPr>
              <w:pStyle w:val="TableCell"/>
              <w:jc w:val="center"/>
            </w:pPr>
            <w:r w:rsidRPr="000313D2">
              <w:t>17</w:t>
            </w:r>
          </w:p>
        </w:tc>
        <w:tc>
          <w:tcPr>
            <w:tcW w:w="1573" w:type="pct"/>
            <w:vAlign w:val="center"/>
            <w:hideMark/>
          </w:tcPr>
          <w:p w14:paraId="21890383" w14:textId="77777777" w:rsidR="003C1329" w:rsidRPr="000313D2" w:rsidRDefault="003C1329" w:rsidP="00505BC2">
            <w:pPr>
              <w:pStyle w:val="TableCell"/>
            </w:pPr>
            <w:r w:rsidRPr="000313D2">
              <w:t xml:space="preserve">Messages are signed with </w:t>
            </w:r>
            <w:r>
              <w:t xml:space="preserve">the </w:t>
            </w:r>
            <w:r w:rsidRPr="000313D2">
              <w:t>sender's private key</w:t>
            </w:r>
          </w:p>
        </w:tc>
        <w:tc>
          <w:tcPr>
            <w:tcW w:w="1572" w:type="pct"/>
            <w:vAlign w:val="center"/>
          </w:tcPr>
          <w:p w14:paraId="20588E03" w14:textId="77777777" w:rsidR="003C1329" w:rsidRPr="000313D2" w:rsidRDefault="003C1329" w:rsidP="00505BC2">
            <w:pPr>
              <w:pStyle w:val="TableCell"/>
            </w:pPr>
            <w:r>
              <w:t>Send a message</w:t>
            </w:r>
          </w:p>
        </w:tc>
        <w:tc>
          <w:tcPr>
            <w:tcW w:w="1622" w:type="pct"/>
            <w:vAlign w:val="center"/>
          </w:tcPr>
          <w:p w14:paraId="004CBF44" w14:textId="77777777" w:rsidR="003C1329" w:rsidRPr="000313D2" w:rsidRDefault="003C1329" w:rsidP="00505BC2">
            <w:pPr>
              <w:pStyle w:val="TableCell"/>
            </w:pPr>
            <w:r>
              <w:t>Send message is signed</w:t>
            </w:r>
          </w:p>
        </w:tc>
      </w:tr>
      <w:tr w:rsidR="003C1329" w:rsidRPr="000313D2" w14:paraId="58064EC4" w14:textId="77777777" w:rsidTr="00505BC2">
        <w:trPr>
          <w:trHeight w:val="600"/>
        </w:trPr>
        <w:tc>
          <w:tcPr>
            <w:tcW w:w="233" w:type="pct"/>
            <w:vAlign w:val="center"/>
            <w:hideMark/>
          </w:tcPr>
          <w:p w14:paraId="40618BCA" w14:textId="77777777" w:rsidR="003C1329" w:rsidRPr="000313D2" w:rsidRDefault="003C1329" w:rsidP="00505BC2">
            <w:pPr>
              <w:pStyle w:val="TableCell"/>
              <w:jc w:val="center"/>
            </w:pPr>
            <w:r w:rsidRPr="000313D2">
              <w:lastRenderedPageBreak/>
              <w:t>18</w:t>
            </w:r>
          </w:p>
        </w:tc>
        <w:tc>
          <w:tcPr>
            <w:tcW w:w="1573" w:type="pct"/>
            <w:vAlign w:val="center"/>
            <w:hideMark/>
          </w:tcPr>
          <w:p w14:paraId="793C881D" w14:textId="77777777" w:rsidR="003C1329" w:rsidRPr="000313D2" w:rsidRDefault="003C1329" w:rsidP="00505BC2">
            <w:pPr>
              <w:pStyle w:val="TableCell"/>
            </w:pPr>
            <w:r w:rsidRPr="000313D2">
              <w:t xml:space="preserve">Signatures are checked with </w:t>
            </w:r>
            <w:r>
              <w:t xml:space="preserve">the </w:t>
            </w:r>
            <w:r w:rsidRPr="000313D2">
              <w:t>sender's public key</w:t>
            </w:r>
          </w:p>
        </w:tc>
        <w:tc>
          <w:tcPr>
            <w:tcW w:w="1572" w:type="pct"/>
            <w:vAlign w:val="center"/>
          </w:tcPr>
          <w:p w14:paraId="223EC888" w14:textId="77777777" w:rsidR="003C1329" w:rsidRPr="000313D2" w:rsidRDefault="003C1329" w:rsidP="00505BC2">
            <w:pPr>
              <w:pStyle w:val="TableCell"/>
            </w:pPr>
            <w:r>
              <w:t>Receive a message</w:t>
            </w:r>
          </w:p>
        </w:tc>
        <w:tc>
          <w:tcPr>
            <w:tcW w:w="1622" w:type="pct"/>
            <w:vAlign w:val="center"/>
          </w:tcPr>
          <w:p w14:paraId="5D9FD6F5" w14:textId="77777777" w:rsidR="003C1329" w:rsidRPr="000313D2" w:rsidRDefault="003C1329" w:rsidP="00505BC2">
            <w:pPr>
              <w:pStyle w:val="TableCell"/>
            </w:pPr>
            <w:r>
              <w:t>The received message can be verified</w:t>
            </w:r>
          </w:p>
        </w:tc>
      </w:tr>
      <w:tr w:rsidR="003C1329" w:rsidRPr="000313D2" w14:paraId="2383501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508A646" w14:textId="77777777" w:rsidR="003C1329" w:rsidRPr="000313D2" w:rsidRDefault="003C1329" w:rsidP="00505BC2">
            <w:pPr>
              <w:pStyle w:val="TableCell"/>
              <w:jc w:val="center"/>
            </w:pPr>
            <w:r w:rsidRPr="000313D2">
              <w:t>19</w:t>
            </w:r>
          </w:p>
        </w:tc>
        <w:tc>
          <w:tcPr>
            <w:tcW w:w="1573" w:type="pct"/>
            <w:vAlign w:val="center"/>
            <w:hideMark/>
          </w:tcPr>
          <w:p w14:paraId="37DF8294" w14:textId="77777777" w:rsidR="003C1329" w:rsidRPr="000313D2" w:rsidRDefault="003C1329" w:rsidP="00505BC2">
            <w:pPr>
              <w:pStyle w:val="TableCell"/>
            </w:pPr>
            <w:r w:rsidRPr="000313D2">
              <w:t>Messages cannot be read while in the server</w:t>
            </w:r>
          </w:p>
        </w:tc>
        <w:tc>
          <w:tcPr>
            <w:tcW w:w="1572" w:type="pct"/>
            <w:vAlign w:val="center"/>
          </w:tcPr>
          <w:p w14:paraId="14A1359E" w14:textId="77777777" w:rsidR="003C1329" w:rsidRPr="000313D2" w:rsidRDefault="003C1329" w:rsidP="00505BC2">
            <w:pPr>
              <w:pStyle w:val="TableCell"/>
            </w:pPr>
            <w:r>
              <w:t>Send a message</w:t>
            </w:r>
          </w:p>
        </w:tc>
        <w:tc>
          <w:tcPr>
            <w:tcW w:w="1622" w:type="pct"/>
            <w:vAlign w:val="center"/>
          </w:tcPr>
          <w:p w14:paraId="0792BDAD" w14:textId="77777777" w:rsidR="003C1329" w:rsidRPr="000313D2" w:rsidRDefault="003C1329" w:rsidP="00505BC2">
            <w:pPr>
              <w:pStyle w:val="TableCell"/>
            </w:pPr>
            <w:r>
              <w:t>The message is encrypted whilst passing through the server</w:t>
            </w:r>
          </w:p>
        </w:tc>
      </w:tr>
      <w:tr w:rsidR="003C1329" w:rsidRPr="000313D2" w14:paraId="7363BA50" w14:textId="77777777" w:rsidTr="00505BC2">
        <w:trPr>
          <w:trHeight w:val="600"/>
        </w:trPr>
        <w:tc>
          <w:tcPr>
            <w:tcW w:w="233" w:type="pct"/>
            <w:vAlign w:val="center"/>
            <w:hideMark/>
          </w:tcPr>
          <w:p w14:paraId="7FA37B2E" w14:textId="77777777" w:rsidR="003C1329" w:rsidRPr="000313D2" w:rsidRDefault="003C1329" w:rsidP="00505BC2">
            <w:pPr>
              <w:pStyle w:val="TableCell"/>
              <w:jc w:val="center"/>
            </w:pPr>
            <w:r w:rsidRPr="000313D2">
              <w:t>20</w:t>
            </w:r>
          </w:p>
        </w:tc>
        <w:tc>
          <w:tcPr>
            <w:tcW w:w="1573" w:type="pct"/>
            <w:vAlign w:val="center"/>
            <w:hideMark/>
          </w:tcPr>
          <w:p w14:paraId="3DB9A034" w14:textId="77777777" w:rsidR="003C1329" w:rsidRPr="000313D2" w:rsidRDefault="003C1329" w:rsidP="00505BC2">
            <w:pPr>
              <w:pStyle w:val="TableCell"/>
            </w:pPr>
            <w:r w:rsidRPr="000313D2">
              <w:t>Key pair</w:t>
            </w:r>
            <w:r>
              <w:t>s</w:t>
            </w:r>
            <w:r w:rsidRPr="000313D2">
              <w:t xml:space="preserve"> can be generated</w:t>
            </w:r>
          </w:p>
        </w:tc>
        <w:tc>
          <w:tcPr>
            <w:tcW w:w="1572" w:type="pct"/>
            <w:vAlign w:val="center"/>
          </w:tcPr>
          <w:p w14:paraId="1543B48C" w14:textId="77777777" w:rsidR="003C1329" w:rsidRPr="000313D2" w:rsidRDefault="003C1329" w:rsidP="00505BC2">
            <w:pPr>
              <w:pStyle w:val="TableCell"/>
            </w:pPr>
            <w:r>
              <w:t>Create a new account</w:t>
            </w:r>
          </w:p>
        </w:tc>
        <w:tc>
          <w:tcPr>
            <w:tcW w:w="1622" w:type="pct"/>
            <w:vAlign w:val="center"/>
          </w:tcPr>
          <w:p w14:paraId="6172278A" w14:textId="77777777" w:rsidR="003C1329" w:rsidRPr="000313D2" w:rsidRDefault="003C1329" w:rsidP="00505BC2">
            <w:pPr>
              <w:pStyle w:val="TableCell"/>
            </w:pPr>
            <w:r>
              <w:t>A pair of encryption keys</w:t>
            </w:r>
          </w:p>
        </w:tc>
      </w:tr>
      <w:tr w:rsidR="003C1329" w:rsidRPr="000313D2" w14:paraId="7D7B1E6D"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53EF7F74" w14:textId="77777777" w:rsidR="003C1329" w:rsidRPr="000313D2" w:rsidRDefault="003C1329" w:rsidP="00505BC2">
            <w:pPr>
              <w:pStyle w:val="TableCell"/>
              <w:jc w:val="center"/>
            </w:pPr>
            <w:r w:rsidRPr="000313D2">
              <w:t>21</w:t>
            </w:r>
          </w:p>
        </w:tc>
        <w:tc>
          <w:tcPr>
            <w:tcW w:w="1573" w:type="pct"/>
            <w:vAlign w:val="center"/>
            <w:hideMark/>
          </w:tcPr>
          <w:p w14:paraId="25F970AA" w14:textId="77777777" w:rsidR="003C1329" w:rsidRPr="000313D2" w:rsidRDefault="003C1329" w:rsidP="00505BC2">
            <w:pPr>
              <w:pStyle w:val="TableCell"/>
            </w:pPr>
            <w:r w:rsidRPr="000313D2">
              <w:t>Public keys can be accessed by anyone</w:t>
            </w:r>
          </w:p>
        </w:tc>
        <w:tc>
          <w:tcPr>
            <w:tcW w:w="1572" w:type="pct"/>
            <w:vAlign w:val="center"/>
          </w:tcPr>
          <w:p w14:paraId="6D63F655" w14:textId="77777777" w:rsidR="003C1329" w:rsidRPr="000313D2" w:rsidRDefault="003C1329" w:rsidP="00505BC2">
            <w:pPr>
              <w:pStyle w:val="TableCell"/>
            </w:pPr>
            <w:r>
              <w:t>Request a user’s public key</w:t>
            </w:r>
          </w:p>
        </w:tc>
        <w:tc>
          <w:tcPr>
            <w:tcW w:w="1622" w:type="pct"/>
            <w:vAlign w:val="center"/>
          </w:tcPr>
          <w:p w14:paraId="2EEE0D25" w14:textId="77777777" w:rsidR="003C1329" w:rsidRPr="000313D2" w:rsidRDefault="003C1329" w:rsidP="00505BC2">
            <w:pPr>
              <w:pStyle w:val="TableCell"/>
            </w:pPr>
            <w:r>
              <w:t>Their public key is provided</w:t>
            </w:r>
          </w:p>
        </w:tc>
      </w:tr>
      <w:tr w:rsidR="003C1329" w:rsidRPr="000313D2" w14:paraId="4E96CD5D" w14:textId="77777777" w:rsidTr="00505BC2">
        <w:trPr>
          <w:trHeight w:val="600"/>
        </w:trPr>
        <w:tc>
          <w:tcPr>
            <w:tcW w:w="233" w:type="pct"/>
            <w:vAlign w:val="center"/>
            <w:hideMark/>
          </w:tcPr>
          <w:p w14:paraId="774B4191" w14:textId="77777777" w:rsidR="003C1329" w:rsidRPr="000313D2" w:rsidRDefault="003C1329" w:rsidP="00505BC2">
            <w:pPr>
              <w:pStyle w:val="TableCell"/>
              <w:jc w:val="center"/>
            </w:pPr>
            <w:r w:rsidRPr="000313D2">
              <w:t>22</w:t>
            </w:r>
          </w:p>
        </w:tc>
        <w:tc>
          <w:tcPr>
            <w:tcW w:w="1573" w:type="pct"/>
            <w:vAlign w:val="center"/>
            <w:hideMark/>
          </w:tcPr>
          <w:p w14:paraId="1D1F4F30" w14:textId="77777777" w:rsidR="003C1329" w:rsidRPr="000313D2" w:rsidRDefault="003C1329" w:rsidP="00505BC2">
            <w:pPr>
              <w:pStyle w:val="TableCell"/>
            </w:pPr>
            <w:r>
              <w:t>The s</w:t>
            </w:r>
            <w:r w:rsidRPr="000313D2">
              <w:t>erver can accept incoming client connections</w:t>
            </w:r>
          </w:p>
        </w:tc>
        <w:tc>
          <w:tcPr>
            <w:tcW w:w="1572" w:type="pct"/>
            <w:vAlign w:val="center"/>
          </w:tcPr>
          <w:p w14:paraId="552DB37C" w14:textId="77777777" w:rsidR="003C1329" w:rsidRPr="000313D2" w:rsidRDefault="003C1329" w:rsidP="00505BC2">
            <w:pPr>
              <w:pStyle w:val="TableCell"/>
            </w:pPr>
            <w:r>
              <w:t>The client tries to connect to the server</w:t>
            </w:r>
          </w:p>
        </w:tc>
        <w:tc>
          <w:tcPr>
            <w:tcW w:w="1622" w:type="pct"/>
            <w:vAlign w:val="center"/>
          </w:tcPr>
          <w:p w14:paraId="554B8E16" w14:textId="77777777" w:rsidR="003C1329" w:rsidRPr="000313D2" w:rsidRDefault="003C1329" w:rsidP="00505BC2">
            <w:pPr>
              <w:pStyle w:val="TableCell"/>
            </w:pPr>
            <w:r>
              <w:t>The server accepts the connection</w:t>
            </w:r>
          </w:p>
        </w:tc>
      </w:tr>
      <w:tr w:rsidR="003C1329" w:rsidRPr="000313D2" w14:paraId="3E1D2D1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A514DCB" w14:textId="77777777" w:rsidR="003C1329" w:rsidRPr="000313D2" w:rsidRDefault="003C1329" w:rsidP="00505BC2">
            <w:pPr>
              <w:pStyle w:val="TableCell"/>
              <w:jc w:val="center"/>
            </w:pPr>
            <w:r w:rsidRPr="000313D2">
              <w:t>23</w:t>
            </w:r>
          </w:p>
        </w:tc>
        <w:tc>
          <w:tcPr>
            <w:tcW w:w="1573" w:type="pct"/>
            <w:vAlign w:val="center"/>
            <w:hideMark/>
          </w:tcPr>
          <w:p w14:paraId="6C221286" w14:textId="77777777" w:rsidR="003C1329" w:rsidRPr="000313D2" w:rsidRDefault="003C1329" w:rsidP="00505BC2">
            <w:pPr>
              <w:pStyle w:val="TableCell"/>
            </w:pPr>
            <w:r w:rsidRPr="000313D2">
              <w:t xml:space="preserve">Each connected client is handled </w:t>
            </w:r>
            <w:r>
              <w:t xml:space="preserve">by a separate </w:t>
            </w:r>
            <w:r w:rsidRPr="000313D2">
              <w:t>thread</w:t>
            </w:r>
          </w:p>
        </w:tc>
        <w:tc>
          <w:tcPr>
            <w:tcW w:w="1572" w:type="pct"/>
            <w:vAlign w:val="center"/>
          </w:tcPr>
          <w:p w14:paraId="722D9E34" w14:textId="77777777" w:rsidR="003C1329" w:rsidRPr="000313D2" w:rsidRDefault="003C1329" w:rsidP="00505BC2">
            <w:pPr>
              <w:pStyle w:val="TableCell"/>
            </w:pPr>
            <w:r>
              <w:t>The client connects to the server</w:t>
            </w:r>
          </w:p>
        </w:tc>
        <w:tc>
          <w:tcPr>
            <w:tcW w:w="1622" w:type="pct"/>
            <w:vAlign w:val="center"/>
          </w:tcPr>
          <w:p w14:paraId="5B1B3716" w14:textId="77777777" w:rsidR="003C1329" w:rsidRPr="000313D2" w:rsidRDefault="003C1329" w:rsidP="00505BC2">
            <w:pPr>
              <w:pStyle w:val="TableCell"/>
            </w:pPr>
            <w:r>
              <w:t>Connection is handled on a separate thread</w:t>
            </w:r>
          </w:p>
        </w:tc>
      </w:tr>
      <w:tr w:rsidR="003C1329" w:rsidRPr="000313D2" w14:paraId="0BE08A1A" w14:textId="77777777" w:rsidTr="00505BC2">
        <w:trPr>
          <w:trHeight w:val="600"/>
        </w:trPr>
        <w:tc>
          <w:tcPr>
            <w:tcW w:w="233" w:type="pct"/>
            <w:vAlign w:val="center"/>
            <w:hideMark/>
          </w:tcPr>
          <w:p w14:paraId="0058C7D8" w14:textId="77777777" w:rsidR="003C1329" w:rsidRPr="000313D2" w:rsidRDefault="003C1329" w:rsidP="00505BC2">
            <w:pPr>
              <w:pStyle w:val="TableCell"/>
              <w:jc w:val="center"/>
            </w:pPr>
            <w:r w:rsidRPr="000313D2">
              <w:t>24</w:t>
            </w:r>
          </w:p>
        </w:tc>
        <w:tc>
          <w:tcPr>
            <w:tcW w:w="1573" w:type="pct"/>
            <w:vAlign w:val="center"/>
            <w:hideMark/>
          </w:tcPr>
          <w:p w14:paraId="68F76B2E" w14:textId="77777777" w:rsidR="003C1329" w:rsidRPr="000313D2" w:rsidRDefault="003C1329" w:rsidP="00505BC2">
            <w:pPr>
              <w:pStyle w:val="TableCell"/>
            </w:pPr>
            <w:r>
              <w:t>The s</w:t>
            </w:r>
            <w:r w:rsidRPr="000313D2">
              <w:t>erver authorises logins</w:t>
            </w:r>
            <w:r>
              <w:t xml:space="preserve"> against its database</w:t>
            </w:r>
          </w:p>
        </w:tc>
        <w:tc>
          <w:tcPr>
            <w:tcW w:w="1572" w:type="pct"/>
            <w:vAlign w:val="center"/>
          </w:tcPr>
          <w:p w14:paraId="76D7A903" w14:textId="77777777" w:rsidR="003C1329" w:rsidRPr="000313D2" w:rsidRDefault="003C1329" w:rsidP="00505BC2">
            <w:pPr>
              <w:pStyle w:val="TableCell"/>
            </w:pPr>
            <w:r>
              <w:t>The login request is sent to the server</w:t>
            </w:r>
          </w:p>
        </w:tc>
        <w:tc>
          <w:tcPr>
            <w:tcW w:w="1622" w:type="pct"/>
            <w:vAlign w:val="center"/>
          </w:tcPr>
          <w:p w14:paraId="4A7BD67E" w14:textId="77777777" w:rsidR="003C1329" w:rsidRPr="000313D2" w:rsidRDefault="003C1329" w:rsidP="00505BC2">
            <w:pPr>
              <w:pStyle w:val="TableCell"/>
            </w:pPr>
            <w:r>
              <w:t>Server checks credentials against the database</w:t>
            </w:r>
          </w:p>
        </w:tc>
      </w:tr>
      <w:tr w:rsidR="003C1329" w:rsidRPr="000313D2" w14:paraId="731356C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01EB141" w14:textId="77777777" w:rsidR="003C1329" w:rsidRPr="000313D2" w:rsidRDefault="003C1329" w:rsidP="00505BC2">
            <w:pPr>
              <w:pStyle w:val="TableCell"/>
              <w:jc w:val="center"/>
            </w:pPr>
            <w:r w:rsidRPr="000313D2">
              <w:t>25</w:t>
            </w:r>
          </w:p>
        </w:tc>
        <w:tc>
          <w:tcPr>
            <w:tcW w:w="1573" w:type="pct"/>
            <w:vAlign w:val="center"/>
            <w:hideMark/>
          </w:tcPr>
          <w:p w14:paraId="7482F216" w14:textId="77777777" w:rsidR="003C1329" w:rsidRPr="000313D2" w:rsidRDefault="003C1329" w:rsidP="00505BC2">
            <w:pPr>
              <w:pStyle w:val="TableCell"/>
            </w:pPr>
            <w:r>
              <w:t>The s</w:t>
            </w:r>
            <w:r w:rsidRPr="000313D2">
              <w:t>erver can create new accounts</w:t>
            </w:r>
          </w:p>
        </w:tc>
        <w:tc>
          <w:tcPr>
            <w:tcW w:w="1572" w:type="pct"/>
            <w:vAlign w:val="center"/>
          </w:tcPr>
          <w:p w14:paraId="5E8E3046" w14:textId="77777777" w:rsidR="003C1329" w:rsidRPr="000313D2" w:rsidRDefault="003C1329" w:rsidP="00505BC2">
            <w:pPr>
              <w:pStyle w:val="TableCell"/>
            </w:pPr>
            <w:r>
              <w:t>A new account request is sent to the server</w:t>
            </w:r>
          </w:p>
        </w:tc>
        <w:tc>
          <w:tcPr>
            <w:tcW w:w="1622" w:type="pct"/>
            <w:vAlign w:val="center"/>
          </w:tcPr>
          <w:p w14:paraId="0FDED80E" w14:textId="77777777" w:rsidR="003C1329" w:rsidRPr="000313D2" w:rsidRDefault="003C1329" w:rsidP="00505BC2">
            <w:pPr>
              <w:pStyle w:val="TableCell"/>
            </w:pPr>
            <w:r>
              <w:t>The new account is created in the database</w:t>
            </w:r>
          </w:p>
        </w:tc>
      </w:tr>
      <w:tr w:rsidR="003C1329" w:rsidRPr="000313D2" w14:paraId="72CA00C8" w14:textId="77777777" w:rsidTr="00505BC2">
        <w:trPr>
          <w:trHeight w:val="600"/>
        </w:trPr>
        <w:tc>
          <w:tcPr>
            <w:tcW w:w="233" w:type="pct"/>
            <w:vAlign w:val="center"/>
            <w:hideMark/>
          </w:tcPr>
          <w:p w14:paraId="47F49A8F" w14:textId="77777777" w:rsidR="003C1329" w:rsidRPr="000313D2" w:rsidRDefault="003C1329" w:rsidP="00505BC2">
            <w:pPr>
              <w:pStyle w:val="TableCell"/>
              <w:jc w:val="center"/>
            </w:pPr>
            <w:r w:rsidRPr="000313D2">
              <w:t>26</w:t>
            </w:r>
          </w:p>
        </w:tc>
        <w:tc>
          <w:tcPr>
            <w:tcW w:w="1573" w:type="pct"/>
            <w:vAlign w:val="center"/>
            <w:hideMark/>
          </w:tcPr>
          <w:p w14:paraId="0DDA3572" w14:textId="77777777" w:rsidR="003C1329" w:rsidRPr="000313D2" w:rsidRDefault="003C1329" w:rsidP="00505BC2">
            <w:pPr>
              <w:pStyle w:val="TableCell"/>
            </w:pPr>
            <w:r w:rsidRPr="000313D2">
              <w:t xml:space="preserve">Messages are routed to </w:t>
            </w:r>
            <w:r>
              <w:t xml:space="preserve">the </w:t>
            </w:r>
            <w:r w:rsidRPr="000313D2">
              <w:t>intended recipient</w:t>
            </w:r>
          </w:p>
        </w:tc>
        <w:tc>
          <w:tcPr>
            <w:tcW w:w="1572" w:type="pct"/>
            <w:vAlign w:val="center"/>
          </w:tcPr>
          <w:p w14:paraId="0741138F" w14:textId="77777777" w:rsidR="003C1329" w:rsidRPr="000313D2" w:rsidRDefault="003C1329" w:rsidP="00505BC2">
            <w:pPr>
              <w:pStyle w:val="TableCell"/>
            </w:pPr>
            <w:r>
              <w:t>Send a message</w:t>
            </w:r>
          </w:p>
        </w:tc>
        <w:tc>
          <w:tcPr>
            <w:tcW w:w="1622" w:type="pct"/>
            <w:vAlign w:val="center"/>
          </w:tcPr>
          <w:p w14:paraId="669810D1" w14:textId="77777777" w:rsidR="003C1329" w:rsidRPr="000313D2" w:rsidRDefault="003C1329" w:rsidP="00505BC2">
            <w:pPr>
              <w:pStyle w:val="TableCell"/>
            </w:pPr>
            <w:r>
              <w:t>The message is received by the intended client</w:t>
            </w:r>
          </w:p>
        </w:tc>
      </w:tr>
      <w:tr w:rsidR="003C1329" w:rsidRPr="000313D2" w14:paraId="5085CC77"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4A8CF736" w14:textId="77777777" w:rsidR="003C1329" w:rsidRPr="000313D2" w:rsidRDefault="003C1329" w:rsidP="00505BC2">
            <w:pPr>
              <w:pStyle w:val="TableCell"/>
              <w:jc w:val="center"/>
            </w:pPr>
            <w:r w:rsidRPr="000313D2">
              <w:t>27</w:t>
            </w:r>
          </w:p>
        </w:tc>
        <w:tc>
          <w:tcPr>
            <w:tcW w:w="1573" w:type="pct"/>
            <w:vAlign w:val="center"/>
            <w:hideMark/>
          </w:tcPr>
          <w:p w14:paraId="1CF4A484" w14:textId="77777777" w:rsidR="003C1329" w:rsidRPr="000313D2" w:rsidRDefault="003C1329" w:rsidP="00505BC2">
            <w:pPr>
              <w:pStyle w:val="TableCell"/>
            </w:pPr>
            <w:r w:rsidRPr="000313D2">
              <w:t xml:space="preserve">Messages are held in the server if the </w:t>
            </w:r>
            <w:r>
              <w:t>recipient</w:t>
            </w:r>
            <w:r w:rsidRPr="000313D2">
              <w:t xml:space="preserve"> is not connected</w:t>
            </w:r>
          </w:p>
        </w:tc>
        <w:tc>
          <w:tcPr>
            <w:tcW w:w="1572" w:type="pct"/>
            <w:vAlign w:val="center"/>
          </w:tcPr>
          <w:p w14:paraId="705823E2" w14:textId="77777777" w:rsidR="003C1329" w:rsidRPr="000313D2" w:rsidRDefault="003C1329" w:rsidP="00505BC2">
            <w:pPr>
              <w:pStyle w:val="TableCell"/>
            </w:pPr>
            <w:r>
              <w:t>Send a message to an offline user</w:t>
            </w:r>
          </w:p>
        </w:tc>
        <w:tc>
          <w:tcPr>
            <w:tcW w:w="1622" w:type="pct"/>
            <w:vAlign w:val="center"/>
          </w:tcPr>
          <w:p w14:paraId="00657D55" w14:textId="77777777" w:rsidR="003C1329" w:rsidRPr="000313D2" w:rsidRDefault="003C1329" w:rsidP="00505BC2">
            <w:pPr>
              <w:pStyle w:val="TableCell"/>
            </w:pPr>
            <w:r>
              <w:t>The message is held on the server</w:t>
            </w:r>
          </w:p>
        </w:tc>
      </w:tr>
      <w:tr w:rsidR="003C1329" w:rsidRPr="000313D2" w14:paraId="60463546" w14:textId="77777777" w:rsidTr="009C65A6">
        <w:trPr>
          <w:trHeight w:val="794"/>
        </w:trPr>
        <w:tc>
          <w:tcPr>
            <w:tcW w:w="233" w:type="pct"/>
            <w:vAlign w:val="center"/>
            <w:hideMark/>
          </w:tcPr>
          <w:p w14:paraId="3801DFFA" w14:textId="77777777" w:rsidR="003C1329" w:rsidRPr="000313D2" w:rsidRDefault="003C1329" w:rsidP="00505BC2">
            <w:pPr>
              <w:pStyle w:val="TableCell"/>
              <w:jc w:val="center"/>
            </w:pPr>
            <w:r w:rsidRPr="000313D2">
              <w:t>28</w:t>
            </w:r>
          </w:p>
        </w:tc>
        <w:tc>
          <w:tcPr>
            <w:tcW w:w="1573" w:type="pct"/>
            <w:vAlign w:val="center"/>
            <w:hideMark/>
          </w:tcPr>
          <w:p w14:paraId="3AFA4D84" w14:textId="29218C75" w:rsidR="003C1329" w:rsidRPr="000313D2" w:rsidRDefault="003C1329" w:rsidP="00505BC2">
            <w:pPr>
              <w:pStyle w:val="TableCell"/>
            </w:pPr>
            <w:r w:rsidRPr="000313D2">
              <w:t xml:space="preserve">Undelivered messages are sent the next time the </w:t>
            </w:r>
            <w:r>
              <w:t>recipient</w:t>
            </w:r>
            <w:r w:rsidRPr="000313D2">
              <w:t xml:space="preserve"> connect</w:t>
            </w:r>
            <w:r w:rsidR="00E62005">
              <w:t>s</w:t>
            </w:r>
          </w:p>
        </w:tc>
        <w:tc>
          <w:tcPr>
            <w:tcW w:w="1572" w:type="pct"/>
            <w:vAlign w:val="center"/>
          </w:tcPr>
          <w:p w14:paraId="2F7C96AC" w14:textId="77777777" w:rsidR="003C1329" w:rsidRPr="000313D2" w:rsidRDefault="003C1329" w:rsidP="00505BC2">
            <w:pPr>
              <w:pStyle w:val="TableCell"/>
            </w:pPr>
            <w:r>
              <w:t>Offline user comes online</w:t>
            </w:r>
          </w:p>
        </w:tc>
        <w:tc>
          <w:tcPr>
            <w:tcW w:w="1622" w:type="pct"/>
            <w:vAlign w:val="center"/>
          </w:tcPr>
          <w:p w14:paraId="59AD1688" w14:textId="77777777" w:rsidR="003C1329" w:rsidRPr="000313D2" w:rsidRDefault="003C1329" w:rsidP="00505BC2">
            <w:pPr>
              <w:pStyle w:val="TableCell"/>
            </w:pPr>
            <w:r>
              <w:t>Messages held in the server are sent to this user</w:t>
            </w:r>
          </w:p>
        </w:tc>
      </w:tr>
    </w:tbl>
    <w:p w14:paraId="4CF72870" w14:textId="77777777" w:rsidR="003C1329" w:rsidRDefault="003C1329">
      <w:pPr>
        <w:spacing w:line="259" w:lineRule="auto"/>
        <w:jc w:val="left"/>
      </w:pPr>
    </w:p>
    <w:p w14:paraId="0EB9E98F" w14:textId="0EB83C8A" w:rsidR="003C1329" w:rsidRDefault="003C1329">
      <w:pPr>
        <w:spacing w:line="259" w:lineRule="auto"/>
        <w:jc w:val="left"/>
      </w:pPr>
      <w:r>
        <w:br w:type="page"/>
      </w:r>
    </w:p>
    <w:p w14:paraId="0193E21E" w14:textId="7BC7B95A" w:rsidR="003C1329" w:rsidRDefault="003C1329" w:rsidP="003C1329">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827F9C" w:rsidRPr="000313D2" w14:paraId="7F130A09"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534D049D" w14:textId="77777777" w:rsidR="00827F9C" w:rsidRPr="000313D2" w:rsidRDefault="00827F9C" w:rsidP="00505BC2">
            <w:pPr>
              <w:pStyle w:val="TableCell"/>
              <w:jc w:val="center"/>
            </w:pPr>
            <w:r w:rsidRPr="000313D2">
              <w:t>ID</w:t>
            </w:r>
          </w:p>
        </w:tc>
        <w:tc>
          <w:tcPr>
            <w:tcW w:w="788" w:type="dxa"/>
            <w:hideMark/>
          </w:tcPr>
          <w:p w14:paraId="4CB6D134" w14:textId="77777777" w:rsidR="00827F9C" w:rsidRPr="000313D2" w:rsidRDefault="00827F9C" w:rsidP="00505BC2">
            <w:pPr>
              <w:pStyle w:val="TableCell"/>
              <w:jc w:val="center"/>
            </w:pPr>
            <w:r>
              <w:t>Status</w:t>
            </w:r>
          </w:p>
        </w:tc>
        <w:tc>
          <w:tcPr>
            <w:tcW w:w="4246" w:type="dxa"/>
            <w:hideMark/>
          </w:tcPr>
          <w:p w14:paraId="1C848D63" w14:textId="77777777" w:rsidR="00827F9C" w:rsidRPr="000313D2" w:rsidRDefault="00827F9C" w:rsidP="00505BC2">
            <w:pPr>
              <w:pStyle w:val="TableCell"/>
              <w:jc w:val="center"/>
            </w:pPr>
            <w:r>
              <w:t>Actual Output</w:t>
            </w:r>
          </w:p>
        </w:tc>
        <w:tc>
          <w:tcPr>
            <w:tcW w:w="3559" w:type="dxa"/>
            <w:hideMark/>
          </w:tcPr>
          <w:p w14:paraId="2430CC1C" w14:textId="77777777" w:rsidR="00827F9C" w:rsidRPr="000313D2" w:rsidRDefault="00827F9C" w:rsidP="00505BC2">
            <w:pPr>
              <w:pStyle w:val="TableCell"/>
              <w:jc w:val="center"/>
            </w:pPr>
            <w:r>
              <w:t>Comments</w:t>
            </w:r>
          </w:p>
        </w:tc>
      </w:tr>
      <w:tr w:rsidR="00827F9C" w:rsidRPr="000313D2" w14:paraId="6F54499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875007F" w14:textId="77777777" w:rsidR="00827F9C" w:rsidRPr="000313D2" w:rsidRDefault="00827F9C" w:rsidP="00505BC2">
            <w:pPr>
              <w:pStyle w:val="TableCell"/>
              <w:jc w:val="center"/>
            </w:pPr>
            <w:r w:rsidRPr="000313D2">
              <w:t>1</w:t>
            </w:r>
          </w:p>
        </w:tc>
        <w:tc>
          <w:tcPr>
            <w:tcW w:w="788" w:type="dxa"/>
            <w:shd w:val="clear" w:color="auto" w:fill="A8D08D" w:themeFill="accent6" w:themeFillTint="99"/>
            <w:vAlign w:val="center"/>
          </w:tcPr>
          <w:p w14:paraId="5BA0BA1D" w14:textId="77777777" w:rsidR="00827F9C" w:rsidRPr="000313D2" w:rsidRDefault="00827F9C" w:rsidP="00505BC2">
            <w:pPr>
              <w:pStyle w:val="TableCell"/>
              <w:jc w:val="center"/>
            </w:pPr>
            <w:r>
              <w:t>Pass</w:t>
            </w:r>
          </w:p>
        </w:tc>
        <w:tc>
          <w:tcPr>
            <w:tcW w:w="4246" w:type="dxa"/>
            <w:vAlign w:val="center"/>
          </w:tcPr>
          <w:p w14:paraId="4010CA4B" w14:textId="77777777" w:rsidR="00827F9C" w:rsidRPr="000313D2" w:rsidRDefault="00827F9C" w:rsidP="00505BC2">
            <w:pPr>
              <w:pStyle w:val="TableCell"/>
            </w:pPr>
            <w:r w:rsidRPr="003A0F22">
              <w:rPr>
                <w:noProof/>
              </w:rPr>
              <w:drawing>
                <wp:inline distT="0" distB="0" distL="0" distR="0" wp14:anchorId="73AD647C" wp14:editId="5DF4DBE9">
                  <wp:extent cx="2559050" cy="170815"/>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559050" cy="170815"/>
                          </a:xfrm>
                          <a:prstGeom prst="rect">
                            <a:avLst/>
                          </a:prstGeom>
                        </pic:spPr>
                      </pic:pic>
                    </a:graphicData>
                  </a:graphic>
                </wp:inline>
              </w:drawing>
            </w:r>
          </w:p>
        </w:tc>
        <w:tc>
          <w:tcPr>
            <w:tcW w:w="3559" w:type="dxa"/>
            <w:vAlign w:val="center"/>
          </w:tcPr>
          <w:p w14:paraId="5F2D7E54" w14:textId="77777777" w:rsidR="00827F9C" w:rsidRPr="000313D2" w:rsidRDefault="00827F9C" w:rsidP="00505BC2">
            <w:pPr>
              <w:pStyle w:val="TableCell"/>
            </w:pPr>
            <w:r>
              <w:t>Output as expected</w:t>
            </w:r>
          </w:p>
        </w:tc>
      </w:tr>
      <w:tr w:rsidR="00827F9C" w:rsidRPr="000313D2" w14:paraId="05125627" w14:textId="77777777" w:rsidTr="00505BC2">
        <w:trPr>
          <w:trHeight w:val="600"/>
        </w:trPr>
        <w:tc>
          <w:tcPr>
            <w:tcW w:w="421" w:type="dxa"/>
            <w:vAlign w:val="center"/>
            <w:hideMark/>
          </w:tcPr>
          <w:p w14:paraId="0F98D17F" w14:textId="77777777" w:rsidR="00827F9C" w:rsidRPr="000313D2" w:rsidRDefault="00827F9C" w:rsidP="00505BC2">
            <w:pPr>
              <w:pStyle w:val="TableCell"/>
              <w:jc w:val="center"/>
            </w:pPr>
            <w:r w:rsidRPr="000313D2">
              <w:t>2</w:t>
            </w:r>
          </w:p>
        </w:tc>
        <w:tc>
          <w:tcPr>
            <w:tcW w:w="788" w:type="dxa"/>
            <w:shd w:val="clear" w:color="auto" w:fill="A8D08D" w:themeFill="accent6" w:themeFillTint="99"/>
            <w:vAlign w:val="center"/>
          </w:tcPr>
          <w:p w14:paraId="74A9B74C" w14:textId="77777777" w:rsidR="00827F9C" w:rsidRPr="000313D2" w:rsidRDefault="00827F9C" w:rsidP="00505BC2">
            <w:pPr>
              <w:pStyle w:val="TableCell"/>
              <w:jc w:val="center"/>
            </w:pPr>
            <w:r>
              <w:t>Pass</w:t>
            </w:r>
          </w:p>
        </w:tc>
        <w:tc>
          <w:tcPr>
            <w:tcW w:w="4246" w:type="dxa"/>
            <w:vAlign w:val="center"/>
          </w:tcPr>
          <w:p w14:paraId="2DE9C75C" w14:textId="77777777" w:rsidR="00827F9C" w:rsidRPr="000313D2" w:rsidRDefault="00827F9C" w:rsidP="00505BC2">
            <w:pPr>
              <w:pStyle w:val="TableCell"/>
            </w:pPr>
            <w:r w:rsidRPr="00D85FBE">
              <w:rPr>
                <w:noProof/>
              </w:rPr>
              <w:drawing>
                <wp:inline distT="0" distB="0" distL="0" distR="0" wp14:anchorId="15A56505" wp14:editId="05212F76">
                  <wp:extent cx="2559050" cy="1314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559050" cy="131445"/>
                          </a:xfrm>
                          <a:prstGeom prst="rect">
                            <a:avLst/>
                          </a:prstGeom>
                        </pic:spPr>
                      </pic:pic>
                    </a:graphicData>
                  </a:graphic>
                </wp:inline>
              </w:drawing>
            </w:r>
          </w:p>
        </w:tc>
        <w:tc>
          <w:tcPr>
            <w:tcW w:w="3559" w:type="dxa"/>
            <w:vAlign w:val="center"/>
          </w:tcPr>
          <w:p w14:paraId="7C91EBDC" w14:textId="77777777" w:rsidR="00827F9C" w:rsidRPr="000313D2" w:rsidRDefault="00827F9C" w:rsidP="00505BC2">
            <w:pPr>
              <w:pStyle w:val="TableCell"/>
            </w:pPr>
            <w:r>
              <w:t>Output as expected</w:t>
            </w:r>
          </w:p>
        </w:tc>
      </w:tr>
      <w:tr w:rsidR="00827F9C" w:rsidRPr="000313D2" w14:paraId="3F226696"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B7FDA21" w14:textId="77777777" w:rsidR="00827F9C" w:rsidRPr="000313D2" w:rsidRDefault="00827F9C" w:rsidP="00505BC2">
            <w:pPr>
              <w:pStyle w:val="TableCell"/>
              <w:jc w:val="center"/>
            </w:pPr>
            <w:r w:rsidRPr="000313D2">
              <w:t>3</w:t>
            </w:r>
          </w:p>
        </w:tc>
        <w:tc>
          <w:tcPr>
            <w:tcW w:w="788" w:type="dxa"/>
            <w:shd w:val="clear" w:color="auto" w:fill="F4B083" w:themeFill="accent2" w:themeFillTint="99"/>
            <w:vAlign w:val="center"/>
          </w:tcPr>
          <w:p w14:paraId="62DFF429" w14:textId="77777777" w:rsidR="00827F9C" w:rsidRPr="000313D2" w:rsidRDefault="00827F9C" w:rsidP="00505BC2">
            <w:pPr>
              <w:pStyle w:val="TableCell"/>
              <w:jc w:val="center"/>
            </w:pPr>
            <w:r>
              <w:t>Fail</w:t>
            </w:r>
          </w:p>
        </w:tc>
        <w:tc>
          <w:tcPr>
            <w:tcW w:w="4246" w:type="dxa"/>
            <w:vAlign w:val="center"/>
          </w:tcPr>
          <w:p w14:paraId="44A6B05F" w14:textId="77777777" w:rsidR="00827F9C" w:rsidRPr="000313D2" w:rsidRDefault="00827F9C" w:rsidP="00505BC2">
            <w:pPr>
              <w:pStyle w:val="TableCell"/>
            </w:pPr>
            <w:r>
              <w:t>Not implemented</w:t>
            </w:r>
          </w:p>
        </w:tc>
        <w:tc>
          <w:tcPr>
            <w:tcW w:w="3559" w:type="dxa"/>
            <w:vAlign w:val="center"/>
          </w:tcPr>
          <w:p w14:paraId="49C9006E" w14:textId="77777777" w:rsidR="00827F9C" w:rsidRPr="000313D2" w:rsidRDefault="00827F9C" w:rsidP="00505BC2">
            <w:pPr>
              <w:pStyle w:val="TableCell"/>
            </w:pPr>
            <w:r>
              <w:t>Client to server heartbeat messages was not implemented in the solution</w:t>
            </w:r>
          </w:p>
        </w:tc>
      </w:tr>
      <w:tr w:rsidR="00827F9C" w:rsidRPr="000313D2" w14:paraId="3EF87AD5" w14:textId="77777777" w:rsidTr="00505BC2">
        <w:trPr>
          <w:trHeight w:val="600"/>
        </w:trPr>
        <w:tc>
          <w:tcPr>
            <w:tcW w:w="421" w:type="dxa"/>
            <w:vAlign w:val="center"/>
            <w:hideMark/>
          </w:tcPr>
          <w:p w14:paraId="25C64E2D" w14:textId="77777777" w:rsidR="00827F9C" w:rsidRPr="000313D2" w:rsidRDefault="00827F9C" w:rsidP="00505BC2">
            <w:pPr>
              <w:pStyle w:val="TableCell"/>
              <w:jc w:val="center"/>
            </w:pPr>
            <w:r w:rsidRPr="000313D2">
              <w:t>4</w:t>
            </w:r>
          </w:p>
        </w:tc>
        <w:tc>
          <w:tcPr>
            <w:tcW w:w="788" w:type="dxa"/>
            <w:shd w:val="clear" w:color="auto" w:fill="A8D08D" w:themeFill="accent6" w:themeFillTint="99"/>
            <w:vAlign w:val="center"/>
          </w:tcPr>
          <w:p w14:paraId="43B1EB57" w14:textId="77777777" w:rsidR="00827F9C" w:rsidRPr="000313D2" w:rsidRDefault="00827F9C" w:rsidP="00505BC2">
            <w:pPr>
              <w:pStyle w:val="TableCell"/>
              <w:jc w:val="center"/>
            </w:pPr>
            <w:r>
              <w:t>Pass</w:t>
            </w:r>
          </w:p>
        </w:tc>
        <w:tc>
          <w:tcPr>
            <w:tcW w:w="4246" w:type="dxa"/>
            <w:vAlign w:val="center"/>
          </w:tcPr>
          <w:p w14:paraId="1B9E3E07" w14:textId="77777777" w:rsidR="00827F9C" w:rsidRPr="000313D2" w:rsidRDefault="00827F9C" w:rsidP="00505BC2">
            <w:pPr>
              <w:pStyle w:val="TableCell"/>
            </w:pPr>
            <w:r w:rsidRPr="003F3BBF">
              <w:rPr>
                <w:noProof/>
              </w:rPr>
              <w:drawing>
                <wp:inline distT="0" distB="0" distL="0" distR="0" wp14:anchorId="65266FA5" wp14:editId="0E960C79">
                  <wp:extent cx="2559050" cy="145161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45"/>
                          <a:stretch>
                            <a:fillRect/>
                          </a:stretch>
                        </pic:blipFill>
                        <pic:spPr>
                          <a:xfrm>
                            <a:off x="0" y="0"/>
                            <a:ext cx="2559050" cy="1451610"/>
                          </a:xfrm>
                          <a:prstGeom prst="rect">
                            <a:avLst/>
                          </a:prstGeom>
                        </pic:spPr>
                      </pic:pic>
                    </a:graphicData>
                  </a:graphic>
                </wp:inline>
              </w:drawing>
            </w:r>
          </w:p>
        </w:tc>
        <w:tc>
          <w:tcPr>
            <w:tcW w:w="3559" w:type="dxa"/>
            <w:vAlign w:val="center"/>
          </w:tcPr>
          <w:p w14:paraId="20BE48B8" w14:textId="77777777" w:rsidR="00827F9C" w:rsidRPr="000313D2" w:rsidRDefault="00827F9C" w:rsidP="00505BC2">
            <w:pPr>
              <w:pStyle w:val="TableCell"/>
            </w:pPr>
            <w:r>
              <w:t>Output as expected</w:t>
            </w:r>
          </w:p>
        </w:tc>
      </w:tr>
      <w:tr w:rsidR="00827F9C" w:rsidRPr="000313D2" w14:paraId="22CFF44C"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D8D1BDD" w14:textId="77777777" w:rsidR="00827F9C" w:rsidRPr="000313D2" w:rsidRDefault="00827F9C" w:rsidP="00505BC2">
            <w:pPr>
              <w:pStyle w:val="TableCell"/>
              <w:jc w:val="center"/>
            </w:pPr>
            <w:r w:rsidRPr="000313D2">
              <w:t>5</w:t>
            </w:r>
          </w:p>
        </w:tc>
        <w:tc>
          <w:tcPr>
            <w:tcW w:w="788" w:type="dxa"/>
            <w:shd w:val="clear" w:color="auto" w:fill="FFD966" w:themeFill="accent4" w:themeFillTint="99"/>
            <w:vAlign w:val="center"/>
          </w:tcPr>
          <w:p w14:paraId="0972C900" w14:textId="77777777" w:rsidR="00827F9C" w:rsidRPr="000313D2" w:rsidRDefault="00827F9C" w:rsidP="00505BC2">
            <w:pPr>
              <w:pStyle w:val="TableCell"/>
              <w:jc w:val="center"/>
            </w:pPr>
            <w:r>
              <w:t>Partial</w:t>
            </w:r>
          </w:p>
        </w:tc>
        <w:tc>
          <w:tcPr>
            <w:tcW w:w="4246" w:type="dxa"/>
            <w:vAlign w:val="center"/>
          </w:tcPr>
          <w:p w14:paraId="1395C511" w14:textId="77777777" w:rsidR="00827F9C" w:rsidRPr="000313D2" w:rsidRDefault="00827F9C" w:rsidP="00505BC2">
            <w:pPr>
              <w:pStyle w:val="TableCell"/>
            </w:pPr>
            <w:r w:rsidRPr="00D467B3">
              <w:rPr>
                <w:noProof/>
              </w:rPr>
              <w:drawing>
                <wp:inline distT="0" distB="0" distL="0" distR="0" wp14:anchorId="2D693747" wp14:editId="387A76E9">
                  <wp:extent cx="2559050" cy="1449070"/>
                  <wp:effectExtent l="0" t="0" r="0" b="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146"/>
                          <a:stretch>
                            <a:fillRect/>
                          </a:stretch>
                        </pic:blipFill>
                        <pic:spPr>
                          <a:xfrm>
                            <a:off x="0" y="0"/>
                            <a:ext cx="2559050" cy="1449070"/>
                          </a:xfrm>
                          <a:prstGeom prst="rect">
                            <a:avLst/>
                          </a:prstGeom>
                        </pic:spPr>
                      </pic:pic>
                    </a:graphicData>
                  </a:graphic>
                </wp:inline>
              </w:drawing>
            </w:r>
          </w:p>
        </w:tc>
        <w:tc>
          <w:tcPr>
            <w:tcW w:w="3559" w:type="dxa"/>
            <w:vAlign w:val="center"/>
          </w:tcPr>
          <w:p w14:paraId="73B5DC43" w14:textId="77777777" w:rsidR="00827F9C" w:rsidRPr="000313D2" w:rsidRDefault="00827F9C" w:rsidP="00505BC2">
            <w:pPr>
              <w:pStyle w:val="TableCell"/>
            </w:pPr>
            <w:r>
              <w:t>The interface to create an account was implemented but the functionality to request a new account was not, so the test partially failed</w:t>
            </w:r>
          </w:p>
        </w:tc>
      </w:tr>
      <w:tr w:rsidR="00827F9C" w:rsidRPr="000313D2" w14:paraId="391327BC" w14:textId="77777777" w:rsidTr="00505BC2">
        <w:trPr>
          <w:trHeight w:val="600"/>
        </w:trPr>
        <w:tc>
          <w:tcPr>
            <w:tcW w:w="421" w:type="dxa"/>
            <w:vAlign w:val="center"/>
            <w:hideMark/>
          </w:tcPr>
          <w:p w14:paraId="1EDBC820" w14:textId="77777777" w:rsidR="00827F9C" w:rsidRPr="000313D2" w:rsidRDefault="00827F9C" w:rsidP="00505BC2">
            <w:pPr>
              <w:pStyle w:val="TableCell"/>
              <w:jc w:val="center"/>
            </w:pPr>
            <w:r w:rsidRPr="000313D2">
              <w:t>6</w:t>
            </w:r>
          </w:p>
        </w:tc>
        <w:tc>
          <w:tcPr>
            <w:tcW w:w="788" w:type="dxa"/>
            <w:shd w:val="clear" w:color="auto" w:fill="A8D08D" w:themeFill="accent6" w:themeFillTint="99"/>
            <w:vAlign w:val="center"/>
          </w:tcPr>
          <w:p w14:paraId="70993629" w14:textId="77777777" w:rsidR="00827F9C" w:rsidRPr="000313D2" w:rsidRDefault="00827F9C" w:rsidP="00505BC2">
            <w:pPr>
              <w:pStyle w:val="TableCell"/>
              <w:jc w:val="center"/>
            </w:pPr>
            <w:r>
              <w:t>Pass</w:t>
            </w:r>
          </w:p>
        </w:tc>
        <w:tc>
          <w:tcPr>
            <w:tcW w:w="4246" w:type="dxa"/>
            <w:vAlign w:val="center"/>
          </w:tcPr>
          <w:p w14:paraId="40BFA81F" w14:textId="77777777" w:rsidR="00827F9C" w:rsidRPr="000313D2" w:rsidRDefault="00827F9C" w:rsidP="00505BC2">
            <w:pPr>
              <w:pStyle w:val="TableCell"/>
            </w:pPr>
            <w:r w:rsidRPr="006B7B72">
              <w:rPr>
                <w:noProof/>
              </w:rPr>
              <w:drawing>
                <wp:inline distT="0" distB="0" distL="0" distR="0" wp14:anchorId="4D30937F" wp14:editId="5B975A95">
                  <wp:extent cx="2559050" cy="1193800"/>
                  <wp:effectExtent l="0" t="0" r="0" b="635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7"/>
                          <a:stretch>
                            <a:fillRect/>
                          </a:stretch>
                        </pic:blipFill>
                        <pic:spPr>
                          <a:xfrm>
                            <a:off x="0" y="0"/>
                            <a:ext cx="2559050" cy="1193800"/>
                          </a:xfrm>
                          <a:prstGeom prst="rect">
                            <a:avLst/>
                          </a:prstGeom>
                        </pic:spPr>
                      </pic:pic>
                    </a:graphicData>
                  </a:graphic>
                </wp:inline>
              </w:drawing>
            </w:r>
          </w:p>
        </w:tc>
        <w:tc>
          <w:tcPr>
            <w:tcW w:w="3559" w:type="dxa"/>
            <w:vAlign w:val="center"/>
          </w:tcPr>
          <w:p w14:paraId="13A19664" w14:textId="77777777" w:rsidR="00827F9C" w:rsidRPr="000313D2" w:rsidRDefault="00827F9C" w:rsidP="00505BC2">
            <w:pPr>
              <w:pStyle w:val="TableCell"/>
            </w:pPr>
            <w:r>
              <w:t>Output as expected</w:t>
            </w:r>
          </w:p>
        </w:tc>
      </w:tr>
      <w:tr w:rsidR="00827F9C" w:rsidRPr="000313D2" w14:paraId="516979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EE833FC" w14:textId="77777777" w:rsidR="00827F9C" w:rsidRPr="000313D2" w:rsidRDefault="00827F9C" w:rsidP="00505BC2">
            <w:pPr>
              <w:pStyle w:val="TableCell"/>
              <w:jc w:val="center"/>
            </w:pPr>
            <w:r w:rsidRPr="000313D2">
              <w:t>7</w:t>
            </w:r>
          </w:p>
        </w:tc>
        <w:tc>
          <w:tcPr>
            <w:tcW w:w="788" w:type="dxa"/>
            <w:shd w:val="clear" w:color="auto" w:fill="F4B083" w:themeFill="accent2" w:themeFillTint="99"/>
            <w:vAlign w:val="center"/>
          </w:tcPr>
          <w:p w14:paraId="1D1F187A" w14:textId="77777777" w:rsidR="00827F9C" w:rsidRPr="000313D2" w:rsidRDefault="00827F9C" w:rsidP="00505BC2">
            <w:pPr>
              <w:pStyle w:val="TableCell"/>
              <w:jc w:val="center"/>
            </w:pPr>
            <w:r>
              <w:t>Fail</w:t>
            </w:r>
          </w:p>
        </w:tc>
        <w:tc>
          <w:tcPr>
            <w:tcW w:w="4246" w:type="dxa"/>
            <w:vAlign w:val="center"/>
          </w:tcPr>
          <w:p w14:paraId="4CFAB033" w14:textId="77777777" w:rsidR="00827F9C" w:rsidRPr="000313D2" w:rsidRDefault="00827F9C" w:rsidP="00505BC2">
            <w:pPr>
              <w:pStyle w:val="TableCell"/>
            </w:pPr>
            <w:r w:rsidRPr="00D467B3">
              <w:rPr>
                <w:noProof/>
              </w:rPr>
              <w:drawing>
                <wp:inline distT="0" distB="0" distL="0" distR="0" wp14:anchorId="587AF219" wp14:editId="7FA69F77">
                  <wp:extent cx="2559050" cy="1449070"/>
                  <wp:effectExtent l="0" t="0" r="0" b="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146"/>
                          <a:stretch>
                            <a:fillRect/>
                          </a:stretch>
                        </pic:blipFill>
                        <pic:spPr>
                          <a:xfrm>
                            <a:off x="0" y="0"/>
                            <a:ext cx="2559050" cy="1449070"/>
                          </a:xfrm>
                          <a:prstGeom prst="rect">
                            <a:avLst/>
                          </a:prstGeom>
                        </pic:spPr>
                      </pic:pic>
                    </a:graphicData>
                  </a:graphic>
                </wp:inline>
              </w:drawing>
            </w:r>
          </w:p>
        </w:tc>
        <w:tc>
          <w:tcPr>
            <w:tcW w:w="3559" w:type="dxa"/>
            <w:vAlign w:val="center"/>
          </w:tcPr>
          <w:p w14:paraId="484670FD" w14:textId="77777777" w:rsidR="00827F9C" w:rsidRPr="000313D2" w:rsidRDefault="00827F9C" w:rsidP="00505BC2">
            <w:pPr>
              <w:pStyle w:val="TableCell"/>
            </w:pPr>
            <w:r>
              <w:t>There are no checks on the length or availability of the username, so the test failed</w:t>
            </w:r>
          </w:p>
        </w:tc>
      </w:tr>
      <w:tr w:rsidR="00827F9C" w:rsidRPr="000313D2" w14:paraId="070C74D6" w14:textId="77777777" w:rsidTr="00505BC2">
        <w:trPr>
          <w:trHeight w:val="600"/>
        </w:trPr>
        <w:tc>
          <w:tcPr>
            <w:tcW w:w="421" w:type="dxa"/>
            <w:vAlign w:val="center"/>
            <w:hideMark/>
          </w:tcPr>
          <w:p w14:paraId="565F14DA" w14:textId="77777777" w:rsidR="00827F9C" w:rsidRPr="000313D2" w:rsidRDefault="00827F9C" w:rsidP="00505BC2">
            <w:pPr>
              <w:pStyle w:val="TableCell"/>
              <w:jc w:val="center"/>
            </w:pPr>
            <w:r w:rsidRPr="000313D2">
              <w:t>8</w:t>
            </w:r>
          </w:p>
        </w:tc>
        <w:tc>
          <w:tcPr>
            <w:tcW w:w="788" w:type="dxa"/>
            <w:shd w:val="clear" w:color="auto" w:fill="F4B083" w:themeFill="accent2" w:themeFillTint="99"/>
            <w:vAlign w:val="center"/>
          </w:tcPr>
          <w:p w14:paraId="18AFCA89" w14:textId="77777777" w:rsidR="00827F9C" w:rsidRPr="000313D2" w:rsidRDefault="00827F9C" w:rsidP="00505BC2">
            <w:pPr>
              <w:pStyle w:val="TableCell"/>
              <w:jc w:val="center"/>
            </w:pPr>
            <w:r>
              <w:t>Fail</w:t>
            </w:r>
          </w:p>
        </w:tc>
        <w:tc>
          <w:tcPr>
            <w:tcW w:w="4246" w:type="dxa"/>
            <w:vAlign w:val="center"/>
          </w:tcPr>
          <w:p w14:paraId="2AF9AD5B" w14:textId="77777777" w:rsidR="00827F9C" w:rsidRPr="000313D2" w:rsidRDefault="00827F9C" w:rsidP="00505BC2">
            <w:pPr>
              <w:pStyle w:val="TableCell"/>
            </w:pPr>
            <w:r w:rsidRPr="00D467B3">
              <w:rPr>
                <w:noProof/>
              </w:rPr>
              <w:drawing>
                <wp:inline distT="0" distB="0" distL="0" distR="0" wp14:anchorId="36409822" wp14:editId="67192C96">
                  <wp:extent cx="2559050" cy="1449070"/>
                  <wp:effectExtent l="0" t="0" r="0" b="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146"/>
                          <a:stretch>
                            <a:fillRect/>
                          </a:stretch>
                        </pic:blipFill>
                        <pic:spPr>
                          <a:xfrm>
                            <a:off x="0" y="0"/>
                            <a:ext cx="2559050" cy="1449070"/>
                          </a:xfrm>
                          <a:prstGeom prst="rect">
                            <a:avLst/>
                          </a:prstGeom>
                        </pic:spPr>
                      </pic:pic>
                    </a:graphicData>
                  </a:graphic>
                </wp:inline>
              </w:drawing>
            </w:r>
          </w:p>
        </w:tc>
        <w:tc>
          <w:tcPr>
            <w:tcW w:w="3559" w:type="dxa"/>
            <w:vAlign w:val="center"/>
          </w:tcPr>
          <w:p w14:paraId="477C4FC1" w14:textId="77777777" w:rsidR="00827F9C" w:rsidRPr="000313D2" w:rsidRDefault="00827F9C" w:rsidP="00505BC2">
            <w:pPr>
              <w:pStyle w:val="TableCell"/>
            </w:pPr>
            <w:r>
              <w:t>There are no checks on the length or strength of the password, so the test failed</w:t>
            </w:r>
          </w:p>
        </w:tc>
      </w:tr>
      <w:tr w:rsidR="00827F9C" w:rsidRPr="000313D2" w14:paraId="2E15C0E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3EAE16E" w14:textId="77777777" w:rsidR="00827F9C" w:rsidRPr="000313D2" w:rsidRDefault="00827F9C" w:rsidP="00505BC2">
            <w:pPr>
              <w:pStyle w:val="TableCell"/>
              <w:jc w:val="center"/>
            </w:pPr>
            <w:r w:rsidRPr="000313D2">
              <w:lastRenderedPageBreak/>
              <w:t>9</w:t>
            </w:r>
          </w:p>
        </w:tc>
        <w:tc>
          <w:tcPr>
            <w:tcW w:w="788" w:type="dxa"/>
            <w:shd w:val="clear" w:color="auto" w:fill="A8D08D" w:themeFill="accent6" w:themeFillTint="99"/>
            <w:vAlign w:val="center"/>
          </w:tcPr>
          <w:p w14:paraId="64D6E877" w14:textId="77777777" w:rsidR="00827F9C" w:rsidRPr="000313D2" w:rsidRDefault="00827F9C" w:rsidP="00505BC2">
            <w:pPr>
              <w:pStyle w:val="TableCell"/>
              <w:jc w:val="center"/>
            </w:pPr>
            <w:r>
              <w:t>Pass</w:t>
            </w:r>
          </w:p>
        </w:tc>
        <w:tc>
          <w:tcPr>
            <w:tcW w:w="4246" w:type="dxa"/>
            <w:vAlign w:val="center"/>
          </w:tcPr>
          <w:p w14:paraId="23A0FD37" w14:textId="77777777" w:rsidR="00827F9C" w:rsidRDefault="00827F9C" w:rsidP="00505BC2">
            <w:pPr>
              <w:pStyle w:val="No-NumHeading"/>
            </w:pPr>
            <w:r>
              <w:t>Alice – Sender</w:t>
            </w:r>
          </w:p>
          <w:p w14:paraId="721EF49A" w14:textId="77777777" w:rsidR="00827F9C" w:rsidRDefault="00827F9C" w:rsidP="00505BC2">
            <w:pPr>
              <w:pStyle w:val="TableCell"/>
            </w:pPr>
            <w:r w:rsidRPr="008064F9">
              <w:rPr>
                <w:noProof/>
              </w:rPr>
              <w:drawing>
                <wp:inline distT="0" distB="0" distL="0" distR="0" wp14:anchorId="4BD06755" wp14:editId="151916DA">
                  <wp:extent cx="2559050" cy="1457325"/>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7"/>
                          <a:stretch>
                            <a:fillRect/>
                          </a:stretch>
                        </pic:blipFill>
                        <pic:spPr>
                          <a:xfrm>
                            <a:off x="0" y="0"/>
                            <a:ext cx="2559050" cy="1457325"/>
                          </a:xfrm>
                          <a:prstGeom prst="rect">
                            <a:avLst/>
                          </a:prstGeom>
                        </pic:spPr>
                      </pic:pic>
                    </a:graphicData>
                  </a:graphic>
                </wp:inline>
              </w:drawing>
            </w:r>
          </w:p>
          <w:p w14:paraId="289ABF0B" w14:textId="77777777" w:rsidR="00827F9C" w:rsidRDefault="00827F9C" w:rsidP="00505BC2">
            <w:pPr>
              <w:pStyle w:val="No-NumHeading"/>
            </w:pPr>
            <w:r>
              <w:t>Bob – Recipient</w:t>
            </w:r>
          </w:p>
          <w:p w14:paraId="539FCFA7" w14:textId="77777777" w:rsidR="00827F9C" w:rsidRPr="000313D2" w:rsidRDefault="00827F9C" w:rsidP="00505BC2">
            <w:pPr>
              <w:pStyle w:val="TableCell"/>
            </w:pPr>
            <w:r w:rsidRPr="003252A3">
              <w:rPr>
                <w:noProof/>
              </w:rPr>
              <w:drawing>
                <wp:inline distT="0" distB="0" distL="0" distR="0" wp14:anchorId="7E8E5D0B" wp14:editId="36946383">
                  <wp:extent cx="2559050" cy="1454150"/>
                  <wp:effectExtent l="0" t="0" r="0"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pic:nvPicPr>
                        <pic:blipFill>
                          <a:blip r:embed="rId138"/>
                          <a:stretch>
                            <a:fillRect/>
                          </a:stretch>
                        </pic:blipFill>
                        <pic:spPr>
                          <a:xfrm>
                            <a:off x="0" y="0"/>
                            <a:ext cx="2559050" cy="1454150"/>
                          </a:xfrm>
                          <a:prstGeom prst="rect">
                            <a:avLst/>
                          </a:prstGeom>
                        </pic:spPr>
                      </pic:pic>
                    </a:graphicData>
                  </a:graphic>
                </wp:inline>
              </w:drawing>
            </w:r>
          </w:p>
        </w:tc>
        <w:tc>
          <w:tcPr>
            <w:tcW w:w="3559" w:type="dxa"/>
            <w:vAlign w:val="center"/>
          </w:tcPr>
          <w:p w14:paraId="34EE1E86" w14:textId="77777777" w:rsidR="00827F9C" w:rsidRPr="000313D2" w:rsidRDefault="00827F9C" w:rsidP="00505BC2">
            <w:pPr>
              <w:pStyle w:val="TableCell"/>
            </w:pPr>
            <w:r>
              <w:t>Output as expected</w:t>
            </w:r>
          </w:p>
        </w:tc>
      </w:tr>
      <w:tr w:rsidR="00827F9C" w:rsidRPr="000313D2" w14:paraId="708123C6" w14:textId="77777777" w:rsidTr="00505BC2">
        <w:trPr>
          <w:trHeight w:val="600"/>
        </w:trPr>
        <w:tc>
          <w:tcPr>
            <w:tcW w:w="421" w:type="dxa"/>
            <w:vAlign w:val="center"/>
            <w:hideMark/>
          </w:tcPr>
          <w:p w14:paraId="1395A5E0" w14:textId="77777777" w:rsidR="00827F9C" w:rsidRPr="000313D2" w:rsidRDefault="00827F9C" w:rsidP="00505BC2">
            <w:pPr>
              <w:pStyle w:val="TableCell"/>
              <w:jc w:val="center"/>
            </w:pPr>
            <w:r w:rsidRPr="000313D2">
              <w:t>10</w:t>
            </w:r>
          </w:p>
        </w:tc>
        <w:tc>
          <w:tcPr>
            <w:tcW w:w="788" w:type="dxa"/>
            <w:shd w:val="clear" w:color="auto" w:fill="A8D08D" w:themeFill="accent6" w:themeFillTint="99"/>
            <w:vAlign w:val="center"/>
          </w:tcPr>
          <w:p w14:paraId="6F093AF1" w14:textId="77777777" w:rsidR="00827F9C" w:rsidRPr="000313D2" w:rsidRDefault="00827F9C" w:rsidP="00505BC2">
            <w:pPr>
              <w:pStyle w:val="TableCell"/>
              <w:jc w:val="center"/>
            </w:pPr>
            <w:r>
              <w:t>Pass</w:t>
            </w:r>
          </w:p>
        </w:tc>
        <w:tc>
          <w:tcPr>
            <w:tcW w:w="4246" w:type="dxa"/>
            <w:vAlign w:val="center"/>
          </w:tcPr>
          <w:p w14:paraId="50273513" w14:textId="77777777" w:rsidR="00827F9C" w:rsidRDefault="00827F9C" w:rsidP="00505BC2">
            <w:pPr>
              <w:pStyle w:val="No-NumHeading"/>
            </w:pPr>
            <w:r>
              <w:t>Alice – Sender</w:t>
            </w:r>
          </w:p>
          <w:p w14:paraId="0B2BE7C2" w14:textId="77777777" w:rsidR="00827F9C" w:rsidRDefault="00827F9C" w:rsidP="00505BC2">
            <w:pPr>
              <w:pStyle w:val="TableCell"/>
            </w:pPr>
            <w:r w:rsidRPr="00492C52">
              <w:rPr>
                <w:noProof/>
              </w:rPr>
              <w:drawing>
                <wp:inline distT="0" distB="0" distL="0" distR="0" wp14:anchorId="75BA5D72" wp14:editId="099FDBD9">
                  <wp:extent cx="2559050" cy="1450340"/>
                  <wp:effectExtent l="0" t="0" r="0" b="0"/>
                  <wp:docPr id="130" name="Picture 1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 email&#10;&#10;Description automatically generated"/>
                          <pic:cNvPicPr/>
                        </pic:nvPicPr>
                        <pic:blipFill>
                          <a:blip r:embed="rId148"/>
                          <a:stretch>
                            <a:fillRect/>
                          </a:stretch>
                        </pic:blipFill>
                        <pic:spPr>
                          <a:xfrm>
                            <a:off x="0" y="0"/>
                            <a:ext cx="2559050" cy="1450340"/>
                          </a:xfrm>
                          <a:prstGeom prst="rect">
                            <a:avLst/>
                          </a:prstGeom>
                        </pic:spPr>
                      </pic:pic>
                    </a:graphicData>
                  </a:graphic>
                </wp:inline>
              </w:drawing>
            </w:r>
          </w:p>
          <w:p w14:paraId="2E66A664" w14:textId="77777777" w:rsidR="00827F9C" w:rsidRDefault="00827F9C" w:rsidP="00505BC2">
            <w:pPr>
              <w:pStyle w:val="No-NumHeading"/>
            </w:pPr>
            <w:r>
              <w:t>Bob – Recipient</w:t>
            </w:r>
          </w:p>
          <w:p w14:paraId="330A048C" w14:textId="77777777" w:rsidR="00827F9C" w:rsidRPr="000313D2" w:rsidRDefault="00827F9C" w:rsidP="00505BC2">
            <w:pPr>
              <w:pStyle w:val="TableCell"/>
            </w:pPr>
            <w:r w:rsidRPr="004717C0">
              <w:rPr>
                <w:noProof/>
              </w:rPr>
              <w:drawing>
                <wp:inline distT="0" distB="0" distL="0" distR="0" wp14:anchorId="54C1CA01" wp14:editId="296F6EB8">
                  <wp:extent cx="2559050" cy="1455420"/>
                  <wp:effectExtent l="0" t="0" r="0" b="0"/>
                  <wp:docPr id="131" name="Picture 1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 email&#10;&#10;Description automatically generated"/>
                          <pic:cNvPicPr/>
                        </pic:nvPicPr>
                        <pic:blipFill>
                          <a:blip r:embed="rId149"/>
                          <a:stretch>
                            <a:fillRect/>
                          </a:stretch>
                        </pic:blipFill>
                        <pic:spPr>
                          <a:xfrm>
                            <a:off x="0" y="0"/>
                            <a:ext cx="2559050" cy="1455420"/>
                          </a:xfrm>
                          <a:prstGeom prst="rect">
                            <a:avLst/>
                          </a:prstGeom>
                        </pic:spPr>
                      </pic:pic>
                    </a:graphicData>
                  </a:graphic>
                </wp:inline>
              </w:drawing>
            </w:r>
          </w:p>
        </w:tc>
        <w:tc>
          <w:tcPr>
            <w:tcW w:w="3559" w:type="dxa"/>
            <w:vAlign w:val="center"/>
          </w:tcPr>
          <w:p w14:paraId="225D4DDF" w14:textId="77777777" w:rsidR="00827F9C" w:rsidRPr="000313D2" w:rsidRDefault="00827F9C" w:rsidP="00505BC2">
            <w:pPr>
              <w:pStyle w:val="TableCell"/>
            </w:pPr>
            <w:r>
              <w:t>Output as expected</w:t>
            </w:r>
          </w:p>
        </w:tc>
      </w:tr>
      <w:tr w:rsidR="00827F9C" w:rsidRPr="000313D2" w14:paraId="6E2FFCC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254652E0" w14:textId="77777777" w:rsidR="00827F9C" w:rsidRPr="000313D2" w:rsidRDefault="00827F9C" w:rsidP="00505BC2">
            <w:pPr>
              <w:pStyle w:val="TableCell"/>
              <w:jc w:val="center"/>
            </w:pPr>
            <w:r w:rsidRPr="000313D2">
              <w:t>11</w:t>
            </w:r>
          </w:p>
        </w:tc>
        <w:tc>
          <w:tcPr>
            <w:tcW w:w="788" w:type="dxa"/>
            <w:shd w:val="clear" w:color="auto" w:fill="A8D08D" w:themeFill="accent6" w:themeFillTint="99"/>
            <w:vAlign w:val="center"/>
          </w:tcPr>
          <w:p w14:paraId="15E61D3D" w14:textId="77777777" w:rsidR="00827F9C" w:rsidRPr="000313D2" w:rsidRDefault="00827F9C" w:rsidP="00505BC2">
            <w:pPr>
              <w:pStyle w:val="TableCell"/>
              <w:jc w:val="center"/>
            </w:pPr>
            <w:r>
              <w:t>Pass</w:t>
            </w:r>
          </w:p>
        </w:tc>
        <w:tc>
          <w:tcPr>
            <w:tcW w:w="4246" w:type="dxa"/>
            <w:vAlign w:val="center"/>
          </w:tcPr>
          <w:p w14:paraId="37FC7A0A" w14:textId="77777777" w:rsidR="00827F9C" w:rsidRPr="000313D2" w:rsidRDefault="00827F9C" w:rsidP="00505BC2">
            <w:pPr>
              <w:pStyle w:val="TableCell"/>
            </w:pPr>
            <w:r w:rsidRPr="00945D28">
              <w:rPr>
                <w:noProof/>
              </w:rPr>
              <w:drawing>
                <wp:inline distT="0" distB="0" distL="0" distR="0" wp14:anchorId="32F740F7" wp14:editId="52841F71">
                  <wp:extent cx="2559050" cy="1454150"/>
                  <wp:effectExtent l="0" t="0" r="0" b="0"/>
                  <wp:docPr id="127" name="Picture 12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email&#10;&#10;Description automatically generated"/>
                          <pic:cNvPicPr/>
                        </pic:nvPicPr>
                        <pic:blipFill>
                          <a:blip r:embed="rId141"/>
                          <a:stretch>
                            <a:fillRect/>
                          </a:stretch>
                        </pic:blipFill>
                        <pic:spPr>
                          <a:xfrm>
                            <a:off x="0" y="0"/>
                            <a:ext cx="2559050" cy="1454150"/>
                          </a:xfrm>
                          <a:prstGeom prst="rect">
                            <a:avLst/>
                          </a:prstGeom>
                        </pic:spPr>
                      </pic:pic>
                    </a:graphicData>
                  </a:graphic>
                </wp:inline>
              </w:drawing>
            </w:r>
          </w:p>
        </w:tc>
        <w:tc>
          <w:tcPr>
            <w:tcW w:w="3559" w:type="dxa"/>
            <w:vAlign w:val="center"/>
          </w:tcPr>
          <w:p w14:paraId="6BE2930B" w14:textId="77777777" w:rsidR="00827F9C" w:rsidRPr="000313D2" w:rsidRDefault="00827F9C" w:rsidP="00505BC2">
            <w:pPr>
              <w:pStyle w:val="TableCell"/>
            </w:pPr>
            <w:r>
              <w:t>Output as expected</w:t>
            </w:r>
          </w:p>
        </w:tc>
      </w:tr>
      <w:tr w:rsidR="00827F9C" w:rsidRPr="000313D2" w14:paraId="2904B4FD" w14:textId="77777777" w:rsidTr="00505BC2">
        <w:trPr>
          <w:trHeight w:val="600"/>
        </w:trPr>
        <w:tc>
          <w:tcPr>
            <w:tcW w:w="421" w:type="dxa"/>
            <w:vAlign w:val="center"/>
            <w:hideMark/>
          </w:tcPr>
          <w:p w14:paraId="4201AB86" w14:textId="77777777" w:rsidR="00827F9C" w:rsidRPr="000313D2" w:rsidRDefault="00827F9C" w:rsidP="00505BC2">
            <w:pPr>
              <w:pStyle w:val="TableCell"/>
              <w:jc w:val="center"/>
            </w:pPr>
            <w:r w:rsidRPr="000313D2">
              <w:lastRenderedPageBreak/>
              <w:t>12</w:t>
            </w:r>
          </w:p>
        </w:tc>
        <w:tc>
          <w:tcPr>
            <w:tcW w:w="788" w:type="dxa"/>
            <w:shd w:val="clear" w:color="auto" w:fill="A8D08D" w:themeFill="accent6" w:themeFillTint="99"/>
            <w:vAlign w:val="center"/>
          </w:tcPr>
          <w:p w14:paraId="551DFAEF" w14:textId="77777777" w:rsidR="00827F9C" w:rsidRPr="000313D2" w:rsidRDefault="00827F9C" w:rsidP="00505BC2">
            <w:pPr>
              <w:pStyle w:val="TableCell"/>
              <w:jc w:val="center"/>
            </w:pPr>
            <w:r>
              <w:t>Pass</w:t>
            </w:r>
          </w:p>
        </w:tc>
        <w:tc>
          <w:tcPr>
            <w:tcW w:w="4246" w:type="dxa"/>
            <w:vAlign w:val="center"/>
          </w:tcPr>
          <w:p w14:paraId="7A30990F" w14:textId="77777777" w:rsidR="00827F9C" w:rsidRPr="000313D2" w:rsidRDefault="00827F9C" w:rsidP="00505BC2">
            <w:pPr>
              <w:pStyle w:val="TableCell"/>
            </w:pPr>
            <w:r w:rsidRPr="00313E4A">
              <w:rPr>
                <w:noProof/>
              </w:rPr>
              <w:drawing>
                <wp:inline distT="0" distB="0" distL="0" distR="0" wp14:anchorId="31B7187B" wp14:editId="5832E5C6">
                  <wp:extent cx="2559050" cy="1452245"/>
                  <wp:effectExtent l="0" t="0" r="0" b="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42"/>
                          <a:stretch>
                            <a:fillRect/>
                          </a:stretch>
                        </pic:blipFill>
                        <pic:spPr>
                          <a:xfrm>
                            <a:off x="0" y="0"/>
                            <a:ext cx="2559050" cy="1452245"/>
                          </a:xfrm>
                          <a:prstGeom prst="rect">
                            <a:avLst/>
                          </a:prstGeom>
                        </pic:spPr>
                      </pic:pic>
                    </a:graphicData>
                  </a:graphic>
                </wp:inline>
              </w:drawing>
            </w:r>
          </w:p>
        </w:tc>
        <w:tc>
          <w:tcPr>
            <w:tcW w:w="3559" w:type="dxa"/>
            <w:vAlign w:val="center"/>
          </w:tcPr>
          <w:p w14:paraId="356CC66B" w14:textId="77777777" w:rsidR="00827F9C" w:rsidRPr="000313D2" w:rsidRDefault="00827F9C" w:rsidP="00505BC2">
            <w:pPr>
              <w:pStyle w:val="TableCell"/>
            </w:pPr>
            <w:r>
              <w:t>Output as expected</w:t>
            </w:r>
          </w:p>
        </w:tc>
      </w:tr>
      <w:tr w:rsidR="00827F9C" w:rsidRPr="000313D2" w14:paraId="476612C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34A017A4" w14:textId="77777777" w:rsidR="00827F9C" w:rsidRPr="000313D2" w:rsidRDefault="00827F9C" w:rsidP="00505BC2">
            <w:pPr>
              <w:pStyle w:val="TableCell"/>
              <w:jc w:val="center"/>
            </w:pPr>
            <w:r w:rsidRPr="000313D2">
              <w:t>13</w:t>
            </w:r>
          </w:p>
        </w:tc>
        <w:tc>
          <w:tcPr>
            <w:tcW w:w="788" w:type="dxa"/>
            <w:shd w:val="clear" w:color="auto" w:fill="F4B083" w:themeFill="accent2" w:themeFillTint="99"/>
            <w:vAlign w:val="center"/>
          </w:tcPr>
          <w:p w14:paraId="7CB7BE39" w14:textId="77777777" w:rsidR="00827F9C" w:rsidRPr="000313D2" w:rsidRDefault="00827F9C" w:rsidP="00505BC2">
            <w:pPr>
              <w:pStyle w:val="TableCell"/>
              <w:jc w:val="center"/>
            </w:pPr>
            <w:r>
              <w:t>Fail</w:t>
            </w:r>
          </w:p>
        </w:tc>
        <w:tc>
          <w:tcPr>
            <w:tcW w:w="4246" w:type="dxa"/>
            <w:vAlign w:val="center"/>
          </w:tcPr>
          <w:p w14:paraId="30099422" w14:textId="77777777" w:rsidR="00827F9C" w:rsidRDefault="00827F9C" w:rsidP="00505BC2">
            <w:pPr>
              <w:pStyle w:val="No-NumHeading"/>
            </w:pPr>
            <w:r>
              <w:t>Alice</w:t>
            </w:r>
          </w:p>
          <w:p w14:paraId="7A84A6E7" w14:textId="77777777" w:rsidR="00827F9C" w:rsidRDefault="00827F9C" w:rsidP="00505BC2">
            <w:pPr>
              <w:pStyle w:val="TableCell"/>
            </w:pPr>
            <w:r w:rsidRPr="009D7A28">
              <w:rPr>
                <w:noProof/>
              </w:rPr>
              <w:drawing>
                <wp:inline distT="0" distB="0" distL="0" distR="0" wp14:anchorId="33A5B486" wp14:editId="770B391D">
                  <wp:extent cx="2559050" cy="1453515"/>
                  <wp:effectExtent l="0" t="0" r="0" b="0"/>
                  <wp:docPr id="133" name="Picture 1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10;&#10;Description automatically generated"/>
                          <pic:cNvPicPr/>
                        </pic:nvPicPr>
                        <pic:blipFill>
                          <a:blip r:embed="rId150"/>
                          <a:stretch>
                            <a:fillRect/>
                          </a:stretch>
                        </pic:blipFill>
                        <pic:spPr>
                          <a:xfrm>
                            <a:off x="0" y="0"/>
                            <a:ext cx="2559050" cy="1453515"/>
                          </a:xfrm>
                          <a:prstGeom prst="rect">
                            <a:avLst/>
                          </a:prstGeom>
                        </pic:spPr>
                      </pic:pic>
                    </a:graphicData>
                  </a:graphic>
                </wp:inline>
              </w:drawing>
            </w:r>
          </w:p>
          <w:p w14:paraId="4E03E1DB" w14:textId="77777777" w:rsidR="00827F9C" w:rsidRDefault="00827F9C" w:rsidP="00505BC2">
            <w:pPr>
              <w:pStyle w:val="No-NumHeading"/>
            </w:pPr>
            <w:r>
              <w:t>Bob</w:t>
            </w:r>
          </w:p>
          <w:p w14:paraId="05FC64CE" w14:textId="77777777" w:rsidR="00827F9C" w:rsidRPr="000313D2" w:rsidRDefault="00827F9C" w:rsidP="00505BC2">
            <w:pPr>
              <w:pStyle w:val="TableCell"/>
            </w:pPr>
            <w:r w:rsidRPr="00E23FB4">
              <w:rPr>
                <w:noProof/>
              </w:rPr>
              <w:drawing>
                <wp:inline distT="0" distB="0" distL="0" distR="0" wp14:anchorId="049B15D5" wp14:editId="4CA14F70">
                  <wp:extent cx="2559050" cy="1455420"/>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51"/>
                          <a:stretch>
                            <a:fillRect/>
                          </a:stretch>
                        </pic:blipFill>
                        <pic:spPr>
                          <a:xfrm>
                            <a:off x="0" y="0"/>
                            <a:ext cx="2559050" cy="1455420"/>
                          </a:xfrm>
                          <a:prstGeom prst="rect">
                            <a:avLst/>
                          </a:prstGeom>
                        </pic:spPr>
                      </pic:pic>
                    </a:graphicData>
                  </a:graphic>
                </wp:inline>
              </w:drawing>
            </w:r>
          </w:p>
        </w:tc>
        <w:tc>
          <w:tcPr>
            <w:tcW w:w="3559" w:type="dxa"/>
            <w:vAlign w:val="center"/>
          </w:tcPr>
          <w:p w14:paraId="3EB3E8EF" w14:textId="77777777" w:rsidR="00827F9C" w:rsidRDefault="00827F9C" w:rsidP="00505BC2">
            <w:pPr>
              <w:pStyle w:val="TableCell"/>
            </w:pPr>
            <w:r>
              <w:t>Alice and Bob had two messaging sessions between which Bob closed his client, but Alice did not.</w:t>
            </w:r>
          </w:p>
          <w:p w14:paraId="16FBF836" w14:textId="77777777" w:rsidR="00827F9C" w:rsidRDefault="00827F9C" w:rsidP="00505BC2">
            <w:pPr>
              <w:pStyle w:val="TableCell"/>
            </w:pPr>
          </w:p>
          <w:p w14:paraId="5B6DEBDC" w14:textId="77777777" w:rsidR="00827F9C" w:rsidRDefault="00827F9C" w:rsidP="00505BC2">
            <w:pPr>
              <w:pStyle w:val="TableCell"/>
            </w:pPr>
            <w:r>
              <w:t>Alice can still see the old messages as well as new ones, but Bob can only see the new messages.</w:t>
            </w:r>
          </w:p>
          <w:p w14:paraId="22FE3243" w14:textId="77777777" w:rsidR="00827F9C" w:rsidRDefault="00827F9C" w:rsidP="00505BC2">
            <w:pPr>
              <w:pStyle w:val="TableCell"/>
            </w:pPr>
          </w:p>
          <w:p w14:paraId="0CDAF7EE" w14:textId="77777777" w:rsidR="00827F9C" w:rsidRPr="000313D2" w:rsidRDefault="00827F9C" w:rsidP="00505BC2">
            <w:pPr>
              <w:pStyle w:val="TableCell"/>
            </w:pPr>
            <w:r>
              <w:t>This fails the test as Bob should be able to see both sets of messages.</w:t>
            </w:r>
          </w:p>
        </w:tc>
      </w:tr>
      <w:tr w:rsidR="00827F9C" w:rsidRPr="000313D2" w14:paraId="63AF82E1" w14:textId="77777777" w:rsidTr="00505BC2">
        <w:trPr>
          <w:trHeight w:val="600"/>
        </w:trPr>
        <w:tc>
          <w:tcPr>
            <w:tcW w:w="421" w:type="dxa"/>
            <w:vAlign w:val="center"/>
            <w:hideMark/>
          </w:tcPr>
          <w:p w14:paraId="31EBCB77" w14:textId="77777777" w:rsidR="00827F9C" w:rsidRPr="000313D2" w:rsidRDefault="00827F9C" w:rsidP="00505BC2">
            <w:pPr>
              <w:pStyle w:val="TableCell"/>
              <w:jc w:val="center"/>
            </w:pPr>
            <w:r w:rsidRPr="000313D2">
              <w:t>14</w:t>
            </w:r>
          </w:p>
        </w:tc>
        <w:tc>
          <w:tcPr>
            <w:tcW w:w="788" w:type="dxa"/>
            <w:shd w:val="clear" w:color="auto" w:fill="FFD966" w:themeFill="accent4" w:themeFillTint="99"/>
            <w:vAlign w:val="center"/>
          </w:tcPr>
          <w:p w14:paraId="3DE96647" w14:textId="77777777" w:rsidR="00827F9C" w:rsidRPr="000313D2" w:rsidRDefault="00827F9C" w:rsidP="00505BC2">
            <w:pPr>
              <w:pStyle w:val="TableCell"/>
              <w:jc w:val="center"/>
            </w:pPr>
            <w:r>
              <w:t>Partial</w:t>
            </w:r>
          </w:p>
        </w:tc>
        <w:tc>
          <w:tcPr>
            <w:tcW w:w="4246" w:type="dxa"/>
            <w:vAlign w:val="center"/>
          </w:tcPr>
          <w:p w14:paraId="3E0587A9" w14:textId="77777777" w:rsidR="00827F9C" w:rsidRPr="000313D2" w:rsidRDefault="00827F9C" w:rsidP="00505BC2">
            <w:pPr>
              <w:pStyle w:val="TableCell"/>
            </w:pPr>
            <w:r>
              <w:t>Not implemented</w:t>
            </w:r>
          </w:p>
        </w:tc>
        <w:tc>
          <w:tcPr>
            <w:tcW w:w="3559" w:type="dxa"/>
            <w:vAlign w:val="center"/>
          </w:tcPr>
          <w:p w14:paraId="75323E60" w14:textId="77777777" w:rsidR="00827F9C" w:rsidRDefault="00827F9C" w:rsidP="00505BC2">
            <w:pPr>
              <w:pStyle w:val="TableCell"/>
            </w:pPr>
            <w:r>
              <w:t xml:space="preserve">Users cannot be added to a contacts list via a username search as the criterion wanted. </w:t>
            </w:r>
          </w:p>
          <w:p w14:paraId="238FDCDE" w14:textId="77777777" w:rsidR="00827F9C" w:rsidRDefault="00827F9C" w:rsidP="00505BC2">
            <w:pPr>
              <w:pStyle w:val="TableCell"/>
            </w:pPr>
          </w:p>
          <w:p w14:paraId="6118EB04" w14:textId="77777777" w:rsidR="00827F9C" w:rsidRDefault="00827F9C" w:rsidP="00505BC2">
            <w:pPr>
              <w:pStyle w:val="TableCell"/>
            </w:pPr>
            <w:r>
              <w:t>Instead, all users have a shared contacts list that contains all online users and dynamically updates.</w:t>
            </w:r>
          </w:p>
          <w:p w14:paraId="13FCE567" w14:textId="77777777" w:rsidR="00827F9C" w:rsidRDefault="00827F9C" w:rsidP="00505BC2">
            <w:pPr>
              <w:pStyle w:val="TableCell"/>
            </w:pPr>
          </w:p>
          <w:p w14:paraId="67F957F0" w14:textId="77777777" w:rsidR="00827F9C" w:rsidRPr="000313D2" w:rsidRDefault="00827F9C" w:rsidP="00505BC2">
            <w:pPr>
              <w:pStyle w:val="TableCell"/>
            </w:pPr>
            <w:r>
              <w:t>This fails the specified test but the functionality the test is there to prove still exists, just in a different implementation.</w:t>
            </w:r>
          </w:p>
        </w:tc>
      </w:tr>
      <w:tr w:rsidR="00827F9C" w:rsidRPr="000313D2" w14:paraId="4716340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5F3CD2C5" w14:textId="77777777" w:rsidR="00827F9C" w:rsidRPr="000313D2" w:rsidRDefault="00827F9C" w:rsidP="00505BC2">
            <w:pPr>
              <w:pStyle w:val="TableCell"/>
              <w:jc w:val="center"/>
            </w:pPr>
            <w:r w:rsidRPr="000313D2">
              <w:lastRenderedPageBreak/>
              <w:t>15</w:t>
            </w:r>
          </w:p>
        </w:tc>
        <w:tc>
          <w:tcPr>
            <w:tcW w:w="788" w:type="dxa"/>
            <w:shd w:val="clear" w:color="auto" w:fill="A8D08D" w:themeFill="accent6" w:themeFillTint="99"/>
            <w:vAlign w:val="center"/>
          </w:tcPr>
          <w:p w14:paraId="3B6EB206" w14:textId="77777777" w:rsidR="00827F9C" w:rsidRPr="000313D2" w:rsidRDefault="00827F9C" w:rsidP="00505BC2">
            <w:pPr>
              <w:pStyle w:val="TableCell"/>
              <w:jc w:val="center"/>
            </w:pPr>
            <w:r>
              <w:t>Pass</w:t>
            </w:r>
          </w:p>
        </w:tc>
        <w:tc>
          <w:tcPr>
            <w:tcW w:w="4246" w:type="dxa"/>
            <w:vAlign w:val="center"/>
          </w:tcPr>
          <w:p w14:paraId="20B05D95" w14:textId="77777777" w:rsidR="00827F9C" w:rsidRDefault="00827F9C" w:rsidP="00505BC2">
            <w:pPr>
              <w:pStyle w:val="TableCell"/>
            </w:pPr>
            <w:r w:rsidRPr="009F6D87">
              <w:rPr>
                <w:noProof/>
              </w:rPr>
              <w:drawing>
                <wp:inline distT="0" distB="0" distL="0" distR="0" wp14:anchorId="63716B54" wp14:editId="112F6816">
                  <wp:extent cx="2559050" cy="2640330"/>
                  <wp:effectExtent l="0" t="0" r="0" b="7620"/>
                  <wp:docPr id="137" name="Picture 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ext&#10;&#10;Description automatically generated"/>
                          <pic:cNvPicPr/>
                        </pic:nvPicPr>
                        <pic:blipFill>
                          <a:blip r:embed="rId152"/>
                          <a:stretch>
                            <a:fillRect/>
                          </a:stretch>
                        </pic:blipFill>
                        <pic:spPr>
                          <a:xfrm>
                            <a:off x="0" y="0"/>
                            <a:ext cx="2559050" cy="2640330"/>
                          </a:xfrm>
                          <a:prstGeom prst="rect">
                            <a:avLst/>
                          </a:prstGeom>
                        </pic:spPr>
                      </pic:pic>
                    </a:graphicData>
                  </a:graphic>
                </wp:inline>
              </w:drawing>
            </w:r>
          </w:p>
          <w:p w14:paraId="2902E8F5" w14:textId="77777777" w:rsidR="00827F9C" w:rsidRPr="000313D2" w:rsidRDefault="00827F9C" w:rsidP="00505BC2">
            <w:pPr>
              <w:pStyle w:val="TableCell"/>
            </w:pPr>
            <w:r w:rsidRPr="003E72AB">
              <w:rPr>
                <w:noProof/>
              </w:rPr>
              <w:drawing>
                <wp:inline distT="0" distB="0" distL="0" distR="0" wp14:anchorId="62B8BD0D" wp14:editId="64398A3D">
                  <wp:extent cx="2559050" cy="560705"/>
                  <wp:effectExtent l="0" t="0" r="0" b="0"/>
                  <wp:docPr id="136" name="Picture 1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39"/>
                          <a:stretch>
                            <a:fillRect/>
                          </a:stretch>
                        </pic:blipFill>
                        <pic:spPr>
                          <a:xfrm>
                            <a:off x="0" y="0"/>
                            <a:ext cx="2559050" cy="560705"/>
                          </a:xfrm>
                          <a:prstGeom prst="rect">
                            <a:avLst/>
                          </a:prstGeom>
                        </pic:spPr>
                      </pic:pic>
                    </a:graphicData>
                  </a:graphic>
                </wp:inline>
              </w:drawing>
            </w:r>
          </w:p>
        </w:tc>
        <w:tc>
          <w:tcPr>
            <w:tcW w:w="3559" w:type="dxa"/>
            <w:vAlign w:val="center"/>
          </w:tcPr>
          <w:p w14:paraId="6FAFD1F2" w14:textId="77777777" w:rsidR="00827F9C" w:rsidRPr="000313D2" w:rsidRDefault="00827F9C" w:rsidP="00505BC2">
            <w:pPr>
              <w:pStyle w:val="TableCell"/>
            </w:pPr>
            <w:r>
              <w:t>Output as expected</w:t>
            </w:r>
          </w:p>
        </w:tc>
      </w:tr>
      <w:tr w:rsidR="00827F9C" w:rsidRPr="000313D2" w14:paraId="62720003" w14:textId="77777777" w:rsidTr="00505BC2">
        <w:trPr>
          <w:trHeight w:val="600"/>
        </w:trPr>
        <w:tc>
          <w:tcPr>
            <w:tcW w:w="421" w:type="dxa"/>
            <w:vAlign w:val="center"/>
            <w:hideMark/>
          </w:tcPr>
          <w:p w14:paraId="39D738AD" w14:textId="77777777" w:rsidR="00827F9C" w:rsidRPr="000313D2" w:rsidRDefault="00827F9C" w:rsidP="00505BC2">
            <w:pPr>
              <w:pStyle w:val="TableCell"/>
              <w:jc w:val="center"/>
            </w:pPr>
            <w:r w:rsidRPr="000313D2">
              <w:t>16</w:t>
            </w:r>
          </w:p>
        </w:tc>
        <w:tc>
          <w:tcPr>
            <w:tcW w:w="788" w:type="dxa"/>
            <w:shd w:val="clear" w:color="auto" w:fill="A8D08D" w:themeFill="accent6" w:themeFillTint="99"/>
            <w:vAlign w:val="center"/>
          </w:tcPr>
          <w:p w14:paraId="10A624E9" w14:textId="77777777" w:rsidR="00827F9C" w:rsidRPr="000313D2" w:rsidRDefault="00827F9C" w:rsidP="00505BC2">
            <w:pPr>
              <w:pStyle w:val="TableCell"/>
              <w:jc w:val="center"/>
            </w:pPr>
            <w:r>
              <w:t>Pass</w:t>
            </w:r>
          </w:p>
        </w:tc>
        <w:tc>
          <w:tcPr>
            <w:tcW w:w="4246" w:type="dxa"/>
            <w:vAlign w:val="center"/>
          </w:tcPr>
          <w:p w14:paraId="50E2ACE0" w14:textId="77777777" w:rsidR="00827F9C" w:rsidRDefault="00827F9C" w:rsidP="00505BC2">
            <w:pPr>
              <w:pStyle w:val="TableCell"/>
            </w:pPr>
            <w:r w:rsidRPr="005E5C31">
              <w:rPr>
                <w:noProof/>
              </w:rPr>
              <w:drawing>
                <wp:inline distT="0" distB="0" distL="0" distR="0" wp14:anchorId="0E79434B" wp14:editId="5D1754C2">
                  <wp:extent cx="2559050" cy="2605405"/>
                  <wp:effectExtent l="0" t="0" r="0" b="4445"/>
                  <wp:docPr id="138" name="Picture 1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153"/>
                          <a:stretch>
                            <a:fillRect/>
                          </a:stretch>
                        </pic:blipFill>
                        <pic:spPr>
                          <a:xfrm>
                            <a:off x="0" y="0"/>
                            <a:ext cx="2559050" cy="2605405"/>
                          </a:xfrm>
                          <a:prstGeom prst="rect">
                            <a:avLst/>
                          </a:prstGeom>
                        </pic:spPr>
                      </pic:pic>
                    </a:graphicData>
                  </a:graphic>
                </wp:inline>
              </w:drawing>
            </w:r>
          </w:p>
          <w:p w14:paraId="230EE9FD" w14:textId="77777777" w:rsidR="00827F9C" w:rsidRPr="000313D2" w:rsidRDefault="00827F9C" w:rsidP="00505BC2">
            <w:pPr>
              <w:pStyle w:val="TableCell"/>
            </w:pPr>
            <w:r w:rsidRPr="00B06FFA">
              <w:rPr>
                <w:noProof/>
              </w:rPr>
              <w:drawing>
                <wp:inline distT="0" distB="0" distL="0" distR="0" wp14:anchorId="631B7F60" wp14:editId="30F26B1B">
                  <wp:extent cx="2559050" cy="558800"/>
                  <wp:effectExtent l="0" t="0" r="0" b="0"/>
                  <wp:docPr id="139" name="Picture 1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pic:cNvPicPr/>
                        </pic:nvPicPr>
                        <pic:blipFill>
                          <a:blip r:embed="rId140"/>
                          <a:stretch>
                            <a:fillRect/>
                          </a:stretch>
                        </pic:blipFill>
                        <pic:spPr>
                          <a:xfrm>
                            <a:off x="0" y="0"/>
                            <a:ext cx="2559050" cy="558800"/>
                          </a:xfrm>
                          <a:prstGeom prst="rect">
                            <a:avLst/>
                          </a:prstGeom>
                        </pic:spPr>
                      </pic:pic>
                    </a:graphicData>
                  </a:graphic>
                </wp:inline>
              </w:drawing>
            </w:r>
          </w:p>
        </w:tc>
        <w:tc>
          <w:tcPr>
            <w:tcW w:w="3559" w:type="dxa"/>
            <w:vAlign w:val="center"/>
          </w:tcPr>
          <w:p w14:paraId="0E3355DF" w14:textId="77777777" w:rsidR="00827F9C" w:rsidRPr="000313D2" w:rsidRDefault="00827F9C" w:rsidP="00505BC2">
            <w:pPr>
              <w:pStyle w:val="TableCell"/>
            </w:pPr>
            <w:r>
              <w:t>Output as expected</w:t>
            </w:r>
          </w:p>
        </w:tc>
      </w:tr>
      <w:tr w:rsidR="00827F9C" w:rsidRPr="000313D2" w14:paraId="17471C13"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A774F2D" w14:textId="77777777" w:rsidR="00827F9C" w:rsidRPr="000313D2" w:rsidRDefault="00827F9C" w:rsidP="00505BC2">
            <w:pPr>
              <w:pStyle w:val="TableCell"/>
              <w:jc w:val="center"/>
            </w:pPr>
            <w:r w:rsidRPr="000313D2">
              <w:t>17</w:t>
            </w:r>
          </w:p>
        </w:tc>
        <w:tc>
          <w:tcPr>
            <w:tcW w:w="788" w:type="dxa"/>
            <w:shd w:val="clear" w:color="auto" w:fill="F4B083" w:themeFill="accent2" w:themeFillTint="99"/>
            <w:vAlign w:val="center"/>
          </w:tcPr>
          <w:p w14:paraId="5E255440" w14:textId="77777777" w:rsidR="00827F9C" w:rsidRPr="000313D2" w:rsidRDefault="00827F9C" w:rsidP="00505BC2">
            <w:pPr>
              <w:pStyle w:val="TableCell"/>
              <w:jc w:val="center"/>
            </w:pPr>
            <w:r>
              <w:t>Fail</w:t>
            </w:r>
          </w:p>
        </w:tc>
        <w:tc>
          <w:tcPr>
            <w:tcW w:w="4246" w:type="dxa"/>
            <w:vAlign w:val="center"/>
          </w:tcPr>
          <w:p w14:paraId="591E1276" w14:textId="77777777" w:rsidR="00827F9C" w:rsidRPr="000313D2" w:rsidRDefault="00827F9C" w:rsidP="00505BC2">
            <w:pPr>
              <w:pStyle w:val="TableCell"/>
            </w:pPr>
            <w:r>
              <w:t>Not implemented</w:t>
            </w:r>
          </w:p>
        </w:tc>
        <w:tc>
          <w:tcPr>
            <w:tcW w:w="3559" w:type="dxa"/>
            <w:vAlign w:val="center"/>
          </w:tcPr>
          <w:p w14:paraId="71B71254" w14:textId="77777777" w:rsidR="00827F9C" w:rsidRPr="000313D2" w:rsidRDefault="00827F9C" w:rsidP="00505BC2">
            <w:pPr>
              <w:pStyle w:val="TableCell"/>
            </w:pPr>
            <w:r>
              <w:t>Signatures were not implemented so clients cannot sign outbound messages</w:t>
            </w:r>
          </w:p>
        </w:tc>
      </w:tr>
      <w:tr w:rsidR="00827F9C" w:rsidRPr="000313D2" w14:paraId="192BE264" w14:textId="77777777" w:rsidTr="00505BC2">
        <w:trPr>
          <w:trHeight w:val="600"/>
        </w:trPr>
        <w:tc>
          <w:tcPr>
            <w:tcW w:w="421" w:type="dxa"/>
            <w:vAlign w:val="center"/>
            <w:hideMark/>
          </w:tcPr>
          <w:p w14:paraId="1E0CCC9C" w14:textId="77777777" w:rsidR="00827F9C" w:rsidRPr="000313D2" w:rsidRDefault="00827F9C" w:rsidP="00505BC2">
            <w:pPr>
              <w:pStyle w:val="TableCell"/>
              <w:jc w:val="center"/>
            </w:pPr>
            <w:r w:rsidRPr="000313D2">
              <w:t>18</w:t>
            </w:r>
          </w:p>
        </w:tc>
        <w:tc>
          <w:tcPr>
            <w:tcW w:w="788" w:type="dxa"/>
            <w:shd w:val="clear" w:color="auto" w:fill="F4B083" w:themeFill="accent2" w:themeFillTint="99"/>
            <w:vAlign w:val="center"/>
          </w:tcPr>
          <w:p w14:paraId="6C124FFD" w14:textId="77777777" w:rsidR="00827F9C" w:rsidRPr="000313D2" w:rsidRDefault="00827F9C" w:rsidP="00505BC2">
            <w:pPr>
              <w:pStyle w:val="TableCell"/>
              <w:jc w:val="center"/>
            </w:pPr>
            <w:r>
              <w:t>Fail</w:t>
            </w:r>
          </w:p>
        </w:tc>
        <w:tc>
          <w:tcPr>
            <w:tcW w:w="4246" w:type="dxa"/>
            <w:vAlign w:val="center"/>
          </w:tcPr>
          <w:p w14:paraId="15939C84" w14:textId="77777777" w:rsidR="00827F9C" w:rsidRPr="000313D2" w:rsidRDefault="00827F9C" w:rsidP="00505BC2">
            <w:pPr>
              <w:pStyle w:val="TableCell"/>
            </w:pPr>
            <w:r>
              <w:t>Not implemented</w:t>
            </w:r>
          </w:p>
        </w:tc>
        <w:tc>
          <w:tcPr>
            <w:tcW w:w="3559" w:type="dxa"/>
            <w:vAlign w:val="center"/>
          </w:tcPr>
          <w:p w14:paraId="5AE83451" w14:textId="77777777" w:rsidR="00827F9C" w:rsidRPr="000313D2" w:rsidRDefault="00827F9C" w:rsidP="00505BC2">
            <w:pPr>
              <w:pStyle w:val="TableCell"/>
            </w:pPr>
            <w:r>
              <w:t>Signatures were not implemented so clients cannot verify inbound messages</w:t>
            </w:r>
          </w:p>
        </w:tc>
      </w:tr>
      <w:tr w:rsidR="00827F9C" w:rsidRPr="000313D2" w14:paraId="029F5C8F"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398DD6F" w14:textId="77777777" w:rsidR="00827F9C" w:rsidRPr="000313D2" w:rsidRDefault="00827F9C" w:rsidP="00505BC2">
            <w:pPr>
              <w:pStyle w:val="TableCell"/>
              <w:jc w:val="center"/>
            </w:pPr>
            <w:r w:rsidRPr="000313D2">
              <w:t>19</w:t>
            </w:r>
          </w:p>
        </w:tc>
        <w:tc>
          <w:tcPr>
            <w:tcW w:w="788" w:type="dxa"/>
            <w:shd w:val="clear" w:color="auto" w:fill="A8D08D" w:themeFill="accent6" w:themeFillTint="99"/>
            <w:vAlign w:val="center"/>
          </w:tcPr>
          <w:p w14:paraId="5A73D3A0" w14:textId="77777777" w:rsidR="00827F9C" w:rsidRPr="000313D2" w:rsidRDefault="00827F9C" w:rsidP="00505BC2">
            <w:pPr>
              <w:pStyle w:val="TableCell"/>
              <w:jc w:val="center"/>
            </w:pPr>
            <w:r>
              <w:t>Pass</w:t>
            </w:r>
          </w:p>
        </w:tc>
        <w:tc>
          <w:tcPr>
            <w:tcW w:w="4246" w:type="dxa"/>
            <w:vAlign w:val="center"/>
          </w:tcPr>
          <w:p w14:paraId="288A74F9" w14:textId="77777777" w:rsidR="00827F9C" w:rsidRPr="000313D2" w:rsidRDefault="00827F9C" w:rsidP="00505BC2">
            <w:pPr>
              <w:pStyle w:val="TableCell"/>
            </w:pPr>
            <w:r w:rsidRPr="00603816">
              <w:rPr>
                <w:noProof/>
              </w:rPr>
              <w:drawing>
                <wp:inline distT="0" distB="0" distL="0" distR="0" wp14:anchorId="5F03AD7E" wp14:editId="2B23ADF1">
                  <wp:extent cx="2559050" cy="529590"/>
                  <wp:effectExtent l="0" t="0" r="0" b="3810"/>
                  <wp:docPr id="140" name="Picture 1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pic:cNvPicPr/>
                        </pic:nvPicPr>
                        <pic:blipFill>
                          <a:blip r:embed="rId154"/>
                          <a:stretch>
                            <a:fillRect/>
                          </a:stretch>
                        </pic:blipFill>
                        <pic:spPr>
                          <a:xfrm>
                            <a:off x="0" y="0"/>
                            <a:ext cx="2559050" cy="529590"/>
                          </a:xfrm>
                          <a:prstGeom prst="rect">
                            <a:avLst/>
                          </a:prstGeom>
                        </pic:spPr>
                      </pic:pic>
                    </a:graphicData>
                  </a:graphic>
                </wp:inline>
              </w:drawing>
            </w:r>
          </w:p>
        </w:tc>
        <w:tc>
          <w:tcPr>
            <w:tcW w:w="3559" w:type="dxa"/>
            <w:vAlign w:val="center"/>
          </w:tcPr>
          <w:p w14:paraId="62B631BF" w14:textId="77777777" w:rsidR="00827F9C" w:rsidRPr="000313D2" w:rsidRDefault="00827F9C" w:rsidP="00505BC2">
            <w:pPr>
              <w:pStyle w:val="TableCell"/>
            </w:pPr>
            <w:r>
              <w:t>Output as expected</w:t>
            </w:r>
          </w:p>
        </w:tc>
      </w:tr>
      <w:tr w:rsidR="00827F9C" w:rsidRPr="000313D2" w14:paraId="6DA221D9" w14:textId="77777777" w:rsidTr="00505BC2">
        <w:trPr>
          <w:trHeight w:val="600"/>
        </w:trPr>
        <w:tc>
          <w:tcPr>
            <w:tcW w:w="421" w:type="dxa"/>
            <w:vAlign w:val="center"/>
            <w:hideMark/>
          </w:tcPr>
          <w:p w14:paraId="36AE8A34" w14:textId="77777777" w:rsidR="00827F9C" w:rsidRPr="000313D2" w:rsidRDefault="00827F9C" w:rsidP="00505BC2">
            <w:pPr>
              <w:pStyle w:val="TableCell"/>
              <w:jc w:val="center"/>
            </w:pPr>
            <w:r w:rsidRPr="000313D2">
              <w:lastRenderedPageBreak/>
              <w:t>20</w:t>
            </w:r>
          </w:p>
        </w:tc>
        <w:tc>
          <w:tcPr>
            <w:tcW w:w="788" w:type="dxa"/>
            <w:shd w:val="clear" w:color="auto" w:fill="FFD966" w:themeFill="accent4" w:themeFillTint="99"/>
            <w:vAlign w:val="center"/>
          </w:tcPr>
          <w:p w14:paraId="60F8C5D5" w14:textId="77777777" w:rsidR="00827F9C" w:rsidRPr="000313D2" w:rsidRDefault="00827F9C" w:rsidP="00505BC2">
            <w:pPr>
              <w:pStyle w:val="TableCell"/>
              <w:jc w:val="center"/>
            </w:pPr>
            <w:r>
              <w:t>Partial</w:t>
            </w:r>
          </w:p>
        </w:tc>
        <w:tc>
          <w:tcPr>
            <w:tcW w:w="4246" w:type="dxa"/>
            <w:vAlign w:val="center"/>
          </w:tcPr>
          <w:p w14:paraId="42CA5E29" w14:textId="77777777" w:rsidR="00827F9C" w:rsidRDefault="00827F9C" w:rsidP="00505BC2">
            <w:pPr>
              <w:pStyle w:val="TableCell"/>
            </w:pPr>
            <w:r w:rsidRPr="008D7EA3">
              <w:rPr>
                <w:noProof/>
              </w:rPr>
              <w:drawing>
                <wp:inline distT="0" distB="0" distL="0" distR="0" wp14:anchorId="12D4B0FF" wp14:editId="0496F431">
                  <wp:extent cx="2559050" cy="2078355"/>
                  <wp:effectExtent l="0" t="0" r="0" b="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155"/>
                          <a:stretch>
                            <a:fillRect/>
                          </a:stretch>
                        </pic:blipFill>
                        <pic:spPr>
                          <a:xfrm>
                            <a:off x="0" y="0"/>
                            <a:ext cx="2559050" cy="2078355"/>
                          </a:xfrm>
                          <a:prstGeom prst="rect">
                            <a:avLst/>
                          </a:prstGeom>
                        </pic:spPr>
                      </pic:pic>
                    </a:graphicData>
                  </a:graphic>
                </wp:inline>
              </w:drawing>
            </w:r>
          </w:p>
          <w:p w14:paraId="688B264E" w14:textId="77777777" w:rsidR="00827F9C" w:rsidRPr="000313D2" w:rsidRDefault="00827F9C" w:rsidP="00505BC2">
            <w:pPr>
              <w:pStyle w:val="TableCell"/>
            </w:pPr>
            <w:r w:rsidRPr="003C044A">
              <w:rPr>
                <w:noProof/>
              </w:rPr>
              <w:drawing>
                <wp:inline distT="0" distB="0" distL="0" distR="0" wp14:anchorId="2E22AF34" wp14:editId="03A82899">
                  <wp:extent cx="2559050" cy="784225"/>
                  <wp:effectExtent l="0" t="0" r="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156"/>
                          <a:stretch>
                            <a:fillRect/>
                          </a:stretch>
                        </pic:blipFill>
                        <pic:spPr>
                          <a:xfrm>
                            <a:off x="0" y="0"/>
                            <a:ext cx="2559050" cy="784225"/>
                          </a:xfrm>
                          <a:prstGeom prst="rect">
                            <a:avLst/>
                          </a:prstGeom>
                        </pic:spPr>
                      </pic:pic>
                    </a:graphicData>
                  </a:graphic>
                </wp:inline>
              </w:drawing>
            </w:r>
          </w:p>
        </w:tc>
        <w:tc>
          <w:tcPr>
            <w:tcW w:w="3559" w:type="dxa"/>
            <w:vAlign w:val="center"/>
          </w:tcPr>
          <w:p w14:paraId="3D496F41" w14:textId="77777777" w:rsidR="00827F9C" w:rsidRDefault="00827F9C" w:rsidP="00505BC2">
            <w:pPr>
              <w:pStyle w:val="TableCell"/>
            </w:pPr>
            <w:r>
              <w:t>The encryption model class has the functionality to generate key pairs.</w:t>
            </w:r>
          </w:p>
          <w:p w14:paraId="453DE030" w14:textId="77777777" w:rsidR="00827F9C" w:rsidRDefault="00827F9C" w:rsidP="00505BC2">
            <w:pPr>
              <w:pStyle w:val="TableCell"/>
            </w:pPr>
          </w:p>
          <w:p w14:paraId="71CE6787" w14:textId="77777777" w:rsidR="00827F9C" w:rsidRDefault="00827F9C" w:rsidP="00505BC2">
            <w:pPr>
              <w:pStyle w:val="TableCell"/>
            </w:pPr>
            <w:r>
              <w:t xml:space="preserve">This method was used in isolation to populate the </w:t>
            </w:r>
            <w:proofErr w:type="spellStart"/>
            <w:r>
              <w:t>PublicKey</w:t>
            </w:r>
            <w:proofErr w:type="spellEnd"/>
            <w:r>
              <w:t xml:space="preserve"> and </w:t>
            </w:r>
            <w:proofErr w:type="spellStart"/>
            <w:r>
              <w:t>PrivateKey</w:t>
            </w:r>
            <w:proofErr w:type="spellEnd"/>
            <w:r>
              <w:t xml:space="preserve"> fields of the manually added users’ credentials.</w:t>
            </w:r>
          </w:p>
          <w:p w14:paraId="16669AEF" w14:textId="77777777" w:rsidR="00827F9C" w:rsidRDefault="00827F9C" w:rsidP="00505BC2">
            <w:pPr>
              <w:pStyle w:val="TableCell"/>
            </w:pPr>
          </w:p>
          <w:p w14:paraId="79528415" w14:textId="0C9C9592" w:rsidR="00827F9C" w:rsidRPr="000313D2" w:rsidRDefault="00827F9C" w:rsidP="00505BC2">
            <w:pPr>
              <w:pStyle w:val="TableCell"/>
            </w:pPr>
            <w:r>
              <w:t>Although, the rest of the program is yet to use this method as creating user accounts was not implemented.</w:t>
            </w:r>
          </w:p>
        </w:tc>
      </w:tr>
      <w:tr w:rsidR="00827F9C" w:rsidRPr="000313D2" w14:paraId="4CBEAB04"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7FF9645C" w14:textId="77777777" w:rsidR="00827F9C" w:rsidRPr="000313D2" w:rsidRDefault="00827F9C" w:rsidP="00505BC2">
            <w:pPr>
              <w:pStyle w:val="TableCell"/>
              <w:jc w:val="center"/>
            </w:pPr>
            <w:r w:rsidRPr="000313D2">
              <w:t>21</w:t>
            </w:r>
          </w:p>
        </w:tc>
        <w:tc>
          <w:tcPr>
            <w:tcW w:w="788" w:type="dxa"/>
            <w:shd w:val="clear" w:color="auto" w:fill="A8D08D" w:themeFill="accent6" w:themeFillTint="99"/>
            <w:vAlign w:val="center"/>
          </w:tcPr>
          <w:p w14:paraId="1D8C183B" w14:textId="77777777" w:rsidR="00827F9C" w:rsidRPr="000313D2" w:rsidRDefault="00827F9C" w:rsidP="00505BC2">
            <w:pPr>
              <w:pStyle w:val="TableCell"/>
              <w:jc w:val="center"/>
            </w:pPr>
            <w:r>
              <w:t>Pass</w:t>
            </w:r>
          </w:p>
        </w:tc>
        <w:tc>
          <w:tcPr>
            <w:tcW w:w="4246" w:type="dxa"/>
            <w:vAlign w:val="center"/>
          </w:tcPr>
          <w:p w14:paraId="228A5E2F" w14:textId="77777777" w:rsidR="00827F9C" w:rsidRPr="000313D2" w:rsidRDefault="00827F9C" w:rsidP="00505BC2">
            <w:pPr>
              <w:pStyle w:val="TableCell"/>
            </w:pPr>
            <w:r w:rsidRPr="002342D9">
              <w:rPr>
                <w:noProof/>
              </w:rPr>
              <w:drawing>
                <wp:inline distT="0" distB="0" distL="0" distR="0" wp14:anchorId="652A2CBA" wp14:editId="1E02CFC9">
                  <wp:extent cx="2559050" cy="316230"/>
                  <wp:effectExtent l="0" t="0" r="0" b="7620"/>
                  <wp:docPr id="143" name="Picture 1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ext&#10;&#10;Description automatically generated"/>
                          <pic:cNvPicPr/>
                        </pic:nvPicPr>
                        <pic:blipFill>
                          <a:blip r:embed="rId157"/>
                          <a:stretch>
                            <a:fillRect/>
                          </a:stretch>
                        </pic:blipFill>
                        <pic:spPr>
                          <a:xfrm>
                            <a:off x="0" y="0"/>
                            <a:ext cx="2559050" cy="316230"/>
                          </a:xfrm>
                          <a:prstGeom prst="rect">
                            <a:avLst/>
                          </a:prstGeom>
                        </pic:spPr>
                      </pic:pic>
                    </a:graphicData>
                  </a:graphic>
                </wp:inline>
              </w:drawing>
            </w:r>
          </w:p>
        </w:tc>
        <w:tc>
          <w:tcPr>
            <w:tcW w:w="3559" w:type="dxa"/>
            <w:vAlign w:val="center"/>
          </w:tcPr>
          <w:p w14:paraId="314C073E" w14:textId="77777777" w:rsidR="00827F9C" w:rsidRPr="000313D2" w:rsidRDefault="00827F9C" w:rsidP="00505BC2">
            <w:pPr>
              <w:pStyle w:val="TableCell"/>
            </w:pPr>
            <w:r>
              <w:t>Output as expected</w:t>
            </w:r>
          </w:p>
        </w:tc>
      </w:tr>
      <w:tr w:rsidR="00827F9C" w:rsidRPr="000313D2" w14:paraId="59B7719A" w14:textId="77777777" w:rsidTr="00505BC2">
        <w:trPr>
          <w:trHeight w:val="600"/>
        </w:trPr>
        <w:tc>
          <w:tcPr>
            <w:tcW w:w="421" w:type="dxa"/>
            <w:vAlign w:val="center"/>
            <w:hideMark/>
          </w:tcPr>
          <w:p w14:paraId="49B39BF5" w14:textId="77777777" w:rsidR="00827F9C" w:rsidRPr="000313D2" w:rsidRDefault="00827F9C" w:rsidP="00505BC2">
            <w:pPr>
              <w:pStyle w:val="TableCell"/>
              <w:jc w:val="center"/>
            </w:pPr>
            <w:r w:rsidRPr="000313D2">
              <w:t>22</w:t>
            </w:r>
          </w:p>
        </w:tc>
        <w:tc>
          <w:tcPr>
            <w:tcW w:w="788" w:type="dxa"/>
            <w:shd w:val="clear" w:color="auto" w:fill="A8D08D" w:themeFill="accent6" w:themeFillTint="99"/>
            <w:vAlign w:val="center"/>
          </w:tcPr>
          <w:p w14:paraId="0A72E83D" w14:textId="77777777" w:rsidR="00827F9C" w:rsidRPr="000313D2" w:rsidRDefault="00827F9C" w:rsidP="00505BC2">
            <w:pPr>
              <w:pStyle w:val="TableCell"/>
              <w:jc w:val="center"/>
            </w:pPr>
            <w:r>
              <w:t>Pass</w:t>
            </w:r>
          </w:p>
        </w:tc>
        <w:tc>
          <w:tcPr>
            <w:tcW w:w="4246" w:type="dxa"/>
            <w:vAlign w:val="center"/>
          </w:tcPr>
          <w:p w14:paraId="754424A7" w14:textId="77777777" w:rsidR="00827F9C" w:rsidRPr="000313D2" w:rsidRDefault="00827F9C" w:rsidP="00505BC2">
            <w:pPr>
              <w:pStyle w:val="TableCell"/>
            </w:pPr>
            <w:r w:rsidRPr="00381EDD">
              <w:rPr>
                <w:noProof/>
              </w:rPr>
              <w:drawing>
                <wp:inline distT="0" distB="0" distL="0" distR="0" wp14:anchorId="6CEA214B" wp14:editId="6D0C1AD4">
                  <wp:extent cx="2559050" cy="16827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59050" cy="168275"/>
                          </a:xfrm>
                          <a:prstGeom prst="rect">
                            <a:avLst/>
                          </a:prstGeom>
                        </pic:spPr>
                      </pic:pic>
                    </a:graphicData>
                  </a:graphic>
                </wp:inline>
              </w:drawing>
            </w:r>
          </w:p>
        </w:tc>
        <w:tc>
          <w:tcPr>
            <w:tcW w:w="3559" w:type="dxa"/>
            <w:vAlign w:val="center"/>
          </w:tcPr>
          <w:p w14:paraId="523F1939" w14:textId="77777777" w:rsidR="00827F9C" w:rsidRPr="000313D2" w:rsidRDefault="00827F9C" w:rsidP="00505BC2">
            <w:pPr>
              <w:pStyle w:val="TableCell"/>
            </w:pPr>
            <w:r>
              <w:t>Output as expected</w:t>
            </w:r>
          </w:p>
        </w:tc>
      </w:tr>
      <w:tr w:rsidR="00827F9C" w:rsidRPr="000313D2" w14:paraId="4693E14B"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D8E0F3D" w14:textId="77777777" w:rsidR="00827F9C" w:rsidRPr="000313D2" w:rsidRDefault="00827F9C" w:rsidP="00505BC2">
            <w:pPr>
              <w:pStyle w:val="TableCell"/>
              <w:jc w:val="center"/>
            </w:pPr>
            <w:r w:rsidRPr="000313D2">
              <w:t>23</w:t>
            </w:r>
          </w:p>
        </w:tc>
        <w:tc>
          <w:tcPr>
            <w:tcW w:w="788" w:type="dxa"/>
            <w:shd w:val="clear" w:color="auto" w:fill="A8D08D" w:themeFill="accent6" w:themeFillTint="99"/>
            <w:vAlign w:val="center"/>
          </w:tcPr>
          <w:p w14:paraId="7DEB7F62" w14:textId="77777777" w:rsidR="00827F9C" w:rsidRPr="000313D2" w:rsidRDefault="00827F9C" w:rsidP="00505BC2">
            <w:pPr>
              <w:pStyle w:val="TableCell"/>
              <w:jc w:val="center"/>
            </w:pPr>
            <w:r>
              <w:t>Pass</w:t>
            </w:r>
          </w:p>
        </w:tc>
        <w:tc>
          <w:tcPr>
            <w:tcW w:w="4246" w:type="dxa"/>
            <w:vAlign w:val="center"/>
          </w:tcPr>
          <w:p w14:paraId="4E82C5EA" w14:textId="77777777" w:rsidR="00827F9C" w:rsidRPr="000313D2" w:rsidRDefault="00827F9C" w:rsidP="00505BC2">
            <w:pPr>
              <w:pStyle w:val="TableCell"/>
            </w:pPr>
            <w:r w:rsidRPr="00EA51E3">
              <w:rPr>
                <w:noProof/>
              </w:rPr>
              <w:drawing>
                <wp:inline distT="0" distB="0" distL="0" distR="0" wp14:anchorId="046E161B" wp14:editId="0E52AA42">
                  <wp:extent cx="2559050" cy="1096010"/>
                  <wp:effectExtent l="0" t="0" r="0" b="8890"/>
                  <wp:docPr id="145" name="Picture 1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computer&#10;&#10;Description automatically generated with medium confidence"/>
                          <pic:cNvPicPr/>
                        </pic:nvPicPr>
                        <pic:blipFill>
                          <a:blip r:embed="rId159"/>
                          <a:stretch>
                            <a:fillRect/>
                          </a:stretch>
                        </pic:blipFill>
                        <pic:spPr>
                          <a:xfrm>
                            <a:off x="0" y="0"/>
                            <a:ext cx="2559050" cy="1096010"/>
                          </a:xfrm>
                          <a:prstGeom prst="rect">
                            <a:avLst/>
                          </a:prstGeom>
                        </pic:spPr>
                      </pic:pic>
                    </a:graphicData>
                  </a:graphic>
                </wp:inline>
              </w:drawing>
            </w:r>
          </w:p>
        </w:tc>
        <w:tc>
          <w:tcPr>
            <w:tcW w:w="3559" w:type="dxa"/>
            <w:vAlign w:val="center"/>
          </w:tcPr>
          <w:p w14:paraId="09EF90D5" w14:textId="77777777" w:rsidR="00827F9C" w:rsidRPr="000313D2" w:rsidRDefault="00827F9C" w:rsidP="00505BC2">
            <w:pPr>
              <w:pStyle w:val="TableCell"/>
            </w:pPr>
            <w:r>
              <w:t>Output as expected</w:t>
            </w:r>
          </w:p>
        </w:tc>
      </w:tr>
      <w:tr w:rsidR="00827F9C" w:rsidRPr="000313D2" w14:paraId="1B487B8F" w14:textId="77777777" w:rsidTr="00505BC2">
        <w:trPr>
          <w:trHeight w:val="600"/>
        </w:trPr>
        <w:tc>
          <w:tcPr>
            <w:tcW w:w="421" w:type="dxa"/>
            <w:vAlign w:val="center"/>
            <w:hideMark/>
          </w:tcPr>
          <w:p w14:paraId="3236D0A4" w14:textId="77777777" w:rsidR="00827F9C" w:rsidRPr="000313D2" w:rsidRDefault="00827F9C" w:rsidP="00505BC2">
            <w:pPr>
              <w:pStyle w:val="TableCell"/>
              <w:jc w:val="center"/>
            </w:pPr>
            <w:r w:rsidRPr="000313D2">
              <w:t>24</w:t>
            </w:r>
          </w:p>
        </w:tc>
        <w:tc>
          <w:tcPr>
            <w:tcW w:w="788" w:type="dxa"/>
            <w:shd w:val="clear" w:color="auto" w:fill="A8D08D" w:themeFill="accent6" w:themeFillTint="99"/>
            <w:vAlign w:val="center"/>
          </w:tcPr>
          <w:p w14:paraId="7BEEE79C" w14:textId="77777777" w:rsidR="00827F9C" w:rsidRPr="000313D2" w:rsidRDefault="00827F9C" w:rsidP="00505BC2">
            <w:pPr>
              <w:pStyle w:val="TableCell"/>
              <w:jc w:val="center"/>
            </w:pPr>
            <w:r>
              <w:t>Pass</w:t>
            </w:r>
          </w:p>
        </w:tc>
        <w:tc>
          <w:tcPr>
            <w:tcW w:w="4246" w:type="dxa"/>
            <w:vAlign w:val="center"/>
          </w:tcPr>
          <w:p w14:paraId="1738492E" w14:textId="77777777" w:rsidR="00827F9C" w:rsidRPr="000313D2" w:rsidRDefault="00827F9C" w:rsidP="00505BC2">
            <w:pPr>
              <w:pStyle w:val="TableCell"/>
            </w:pPr>
            <w:r w:rsidRPr="00F530EE">
              <w:rPr>
                <w:noProof/>
              </w:rPr>
              <w:drawing>
                <wp:inline distT="0" distB="0" distL="0" distR="0" wp14:anchorId="145A4C0B" wp14:editId="6723FFF6">
                  <wp:extent cx="2559050" cy="1640205"/>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160"/>
                          <a:stretch>
                            <a:fillRect/>
                          </a:stretch>
                        </pic:blipFill>
                        <pic:spPr>
                          <a:xfrm>
                            <a:off x="0" y="0"/>
                            <a:ext cx="2559050" cy="1640205"/>
                          </a:xfrm>
                          <a:prstGeom prst="rect">
                            <a:avLst/>
                          </a:prstGeom>
                        </pic:spPr>
                      </pic:pic>
                    </a:graphicData>
                  </a:graphic>
                </wp:inline>
              </w:drawing>
            </w:r>
          </w:p>
        </w:tc>
        <w:tc>
          <w:tcPr>
            <w:tcW w:w="3559" w:type="dxa"/>
            <w:vAlign w:val="center"/>
          </w:tcPr>
          <w:p w14:paraId="655C26C7" w14:textId="77777777" w:rsidR="00827F9C" w:rsidRPr="000313D2" w:rsidRDefault="00827F9C" w:rsidP="00505BC2">
            <w:pPr>
              <w:pStyle w:val="TableCell"/>
            </w:pPr>
            <w:r>
              <w:t>Output as expected</w:t>
            </w:r>
          </w:p>
        </w:tc>
      </w:tr>
      <w:tr w:rsidR="00827F9C" w:rsidRPr="000313D2" w14:paraId="5DD8F5D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46B8D991" w14:textId="77777777" w:rsidR="00827F9C" w:rsidRPr="000313D2" w:rsidRDefault="00827F9C" w:rsidP="00505BC2">
            <w:pPr>
              <w:pStyle w:val="TableCell"/>
              <w:jc w:val="center"/>
            </w:pPr>
            <w:r w:rsidRPr="000313D2">
              <w:t>25</w:t>
            </w:r>
          </w:p>
        </w:tc>
        <w:tc>
          <w:tcPr>
            <w:tcW w:w="788" w:type="dxa"/>
            <w:shd w:val="clear" w:color="auto" w:fill="F4B083" w:themeFill="accent2" w:themeFillTint="99"/>
            <w:vAlign w:val="center"/>
          </w:tcPr>
          <w:p w14:paraId="3C7F677E" w14:textId="77777777" w:rsidR="00827F9C" w:rsidRPr="000313D2" w:rsidRDefault="00827F9C" w:rsidP="00505BC2">
            <w:pPr>
              <w:pStyle w:val="TableCell"/>
              <w:jc w:val="center"/>
            </w:pPr>
            <w:r>
              <w:t>Fail</w:t>
            </w:r>
          </w:p>
        </w:tc>
        <w:tc>
          <w:tcPr>
            <w:tcW w:w="4246" w:type="dxa"/>
            <w:vAlign w:val="center"/>
          </w:tcPr>
          <w:p w14:paraId="7EB2221D" w14:textId="77777777" w:rsidR="00827F9C" w:rsidRPr="000313D2" w:rsidRDefault="00827F9C" w:rsidP="00505BC2">
            <w:pPr>
              <w:pStyle w:val="TableCell"/>
            </w:pPr>
            <w:r>
              <w:t>Not implemented</w:t>
            </w:r>
          </w:p>
        </w:tc>
        <w:tc>
          <w:tcPr>
            <w:tcW w:w="3559" w:type="dxa"/>
            <w:vAlign w:val="center"/>
          </w:tcPr>
          <w:p w14:paraId="12D3AE78" w14:textId="77777777" w:rsidR="00827F9C" w:rsidRPr="000313D2" w:rsidRDefault="00827F9C" w:rsidP="00505BC2">
            <w:pPr>
              <w:pStyle w:val="TableCell"/>
            </w:pPr>
            <w:r>
              <w:t>Creating new user accounts was not implemented</w:t>
            </w:r>
          </w:p>
        </w:tc>
      </w:tr>
      <w:tr w:rsidR="00827F9C" w:rsidRPr="000313D2" w14:paraId="2517C9B7" w14:textId="77777777" w:rsidTr="00505BC2">
        <w:trPr>
          <w:trHeight w:val="600"/>
        </w:trPr>
        <w:tc>
          <w:tcPr>
            <w:tcW w:w="421" w:type="dxa"/>
            <w:vAlign w:val="center"/>
            <w:hideMark/>
          </w:tcPr>
          <w:p w14:paraId="675C983D" w14:textId="77777777" w:rsidR="00827F9C" w:rsidRPr="000313D2" w:rsidRDefault="00827F9C" w:rsidP="00505BC2">
            <w:pPr>
              <w:pStyle w:val="TableCell"/>
              <w:jc w:val="center"/>
            </w:pPr>
            <w:r w:rsidRPr="000313D2">
              <w:t>26</w:t>
            </w:r>
          </w:p>
        </w:tc>
        <w:tc>
          <w:tcPr>
            <w:tcW w:w="788" w:type="dxa"/>
            <w:shd w:val="clear" w:color="auto" w:fill="A8D08D" w:themeFill="accent6" w:themeFillTint="99"/>
            <w:vAlign w:val="center"/>
          </w:tcPr>
          <w:p w14:paraId="66495983" w14:textId="77777777" w:rsidR="00827F9C" w:rsidRPr="000313D2" w:rsidRDefault="00827F9C" w:rsidP="00505BC2">
            <w:pPr>
              <w:pStyle w:val="TableCell"/>
              <w:jc w:val="center"/>
            </w:pPr>
            <w:r>
              <w:t>Pass</w:t>
            </w:r>
          </w:p>
        </w:tc>
        <w:tc>
          <w:tcPr>
            <w:tcW w:w="4246" w:type="dxa"/>
            <w:vAlign w:val="center"/>
          </w:tcPr>
          <w:p w14:paraId="26FBF260" w14:textId="77777777" w:rsidR="00827F9C" w:rsidRPr="000313D2" w:rsidRDefault="00827F9C" w:rsidP="00505BC2">
            <w:pPr>
              <w:pStyle w:val="TableCell"/>
            </w:pPr>
            <w:r w:rsidRPr="00333D97">
              <w:rPr>
                <w:noProof/>
              </w:rPr>
              <w:drawing>
                <wp:inline distT="0" distB="0" distL="0" distR="0" wp14:anchorId="6B1F6285" wp14:editId="2E138692">
                  <wp:extent cx="2559050" cy="18034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59050" cy="180340"/>
                          </a:xfrm>
                          <a:prstGeom prst="rect">
                            <a:avLst/>
                          </a:prstGeom>
                        </pic:spPr>
                      </pic:pic>
                    </a:graphicData>
                  </a:graphic>
                </wp:inline>
              </w:drawing>
            </w:r>
          </w:p>
        </w:tc>
        <w:tc>
          <w:tcPr>
            <w:tcW w:w="3559" w:type="dxa"/>
            <w:vAlign w:val="center"/>
          </w:tcPr>
          <w:p w14:paraId="2A8E030D" w14:textId="77777777" w:rsidR="00827F9C" w:rsidRPr="000313D2" w:rsidRDefault="00827F9C" w:rsidP="00505BC2">
            <w:pPr>
              <w:pStyle w:val="TableCell"/>
            </w:pPr>
            <w:r>
              <w:t>Output as expected</w:t>
            </w:r>
          </w:p>
        </w:tc>
      </w:tr>
      <w:tr w:rsidR="00827F9C" w:rsidRPr="000313D2" w14:paraId="69A7369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CA2299B" w14:textId="77777777" w:rsidR="00827F9C" w:rsidRPr="000313D2" w:rsidRDefault="00827F9C" w:rsidP="00505BC2">
            <w:pPr>
              <w:pStyle w:val="TableCell"/>
              <w:jc w:val="center"/>
            </w:pPr>
            <w:r w:rsidRPr="000313D2">
              <w:t>27</w:t>
            </w:r>
          </w:p>
        </w:tc>
        <w:tc>
          <w:tcPr>
            <w:tcW w:w="788" w:type="dxa"/>
            <w:shd w:val="clear" w:color="auto" w:fill="F4B083" w:themeFill="accent2" w:themeFillTint="99"/>
            <w:vAlign w:val="center"/>
          </w:tcPr>
          <w:p w14:paraId="1422D4A9" w14:textId="77777777" w:rsidR="00827F9C" w:rsidRPr="000313D2" w:rsidRDefault="00827F9C" w:rsidP="00505BC2">
            <w:pPr>
              <w:pStyle w:val="TableCell"/>
              <w:jc w:val="center"/>
            </w:pPr>
            <w:r>
              <w:t>Fail</w:t>
            </w:r>
          </w:p>
        </w:tc>
        <w:tc>
          <w:tcPr>
            <w:tcW w:w="4246" w:type="dxa"/>
            <w:vAlign w:val="center"/>
          </w:tcPr>
          <w:p w14:paraId="17451776" w14:textId="77777777" w:rsidR="00827F9C" w:rsidRPr="000313D2" w:rsidRDefault="00827F9C" w:rsidP="00505BC2">
            <w:pPr>
              <w:pStyle w:val="TableCell"/>
            </w:pPr>
            <w:r>
              <w:t>Not implemented</w:t>
            </w:r>
          </w:p>
        </w:tc>
        <w:tc>
          <w:tcPr>
            <w:tcW w:w="3559" w:type="dxa"/>
            <w:vAlign w:val="center"/>
          </w:tcPr>
          <w:p w14:paraId="50A1C8F5" w14:textId="77777777" w:rsidR="00827F9C" w:rsidRPr="000313D2" w:rsidRDefault="00827F9C" w:rsidP="00505BC2">
            <w:pPr>
              <w:pStyle w:val="TableCell"/>
            </w:pPr>
            <w:r>
              <w:t>Historic messages were not implemented</w:t>
            </w:r>
          </w:p>
        </w:tc>
      </w:tr>
      <w:tr w:rsidR="00827F9C" w:rsidRPr="000313D2" w14:paraId="79C41D85" w14:textId="77777777" w:rsidTr="00505BC2">
        <w:trPr>
          <w:trHeight w:val="600"/>
        </w:trPr>
        <w:tc>
          <w:tcPr>
            <w:tcW w:w="421" w:type="dxa"/>
            <w:vAlign w:val="center"/>
            <w:hideMark/>
          </w:tcPr>
          <w:p w14:paraId="4EE64C05" w14:textId="77777777" w:rsidR="00827F9C" w:rsidRPr="000313D2" w:rsidRDefault="00827F9C" w:rsidP="00505BC2">
            <w:pPr>
              <w:pStyle w:val="TableCell"/>
              <w:jc w:val="center"/>
            </w:pPr>
            <w:r w:rsidRPr="000313D2">
              <w:t>28</w:t>
            </w:r>
          </w:p>
        </w:tc>
        <w:tc>
          <w:tcPr>
            <w:tcW w:w="788" w:type="dxa"/>
            <w:shd w:val="clear" w:color="auto" w:fill="F4B083" w:themeFill="accent2" w:themeFillTint="99"/>
            <w:vAlign w:val="center"/>
          </w:tcPr>
          <w:p w14:paraId="73FF3DBF" w14:textId="77777777" w:rsidR="00827F9C" w:rsidRPr="000313D2" w:rsidRDefault="00827F9C" w:rsidP="00505BC2">
            <w:pPr>
              <w:pStyle w:val="TableCell"/>
              <w:jc w:val="center"/>
            </w:pPr>
            <w:r>
              <w:t>Fail</w:t>
            </w:r>
          </w:p>
        </w:tc>
        <w:tc>
          <w:tcPr>
            <w:tcW w:w="4246" w:type="dxa"/>
            <w:vAlign w:val="center"/>
          </w:tcPr>
          <w:p w14:paraId="21F0B1BD" w14:textId="77777777" w:rsidR="00827F9C" w:rsidRPr="000313D2" w:rsidRDefault="00827F9C" w:rsidP="00505BC2">
            <w:pPr>
              <w:pStyle w:val="TableCell"/>
            </w:pPr>
            <w:r>
              <w:t>Not implemented</w:t>
            </w:r>
          </w:p>
        </w:tc>
        <w:tc>
          <w:tcPr>
            <w:tcW w:w="3559" w:type="dxa"/>
            <w:vAlign w:val="center"/>
          </w:tcPr>
          <w:p w14:paraId="29DF6220" w14:textId="77777777" w:rsidR="00827F9C" w:rsidRPr="000313D2" w:rsidRDefault="00827F9C" w:rsidP="00505BC2">
            <w:pPr>
              <w:pStyle w:val="TableCell"/>
            </w:pPr>
            <w:r>
              <w:t>Historic messages were not implemented</w:t>
            </w:r>
          </w:p>
        </w:tc>
      </w:tr>
    </w:tbl>
    <w:p w14:paraId="06691E55" w14:textId="77777777" w:rsidR="00827F9C" w:rsidRPr="00827F9C" w:rsidRDefault="00827F9C" w:rsidP="00827F9C"/>
    <w:p w14:paraId="61E0D87D" w14:textId="09DE2514" w:rsidR="00827F9C" w:rsidRDefault="00827F9C">
      <w:pPr>
        <w:spacing w:line="259" w:lineRule="auto"/>
        <w:jc w:val="left"/>
      </w:pPr>
      <w:r>
        <w:br w:type="page"/>
      </w:r>
    </w:p>
    <w:p w14:paraId="64BF0EEC" w14:textId="13DA68A0" w:rsidR="00C21FD6" w:rsidRDefault="00C21FD6" w:rsidP="003C1329">
      <w:pPr>
        <w:pStyle w:val="Heading3"/>
      </w:pPr>
      <w:bookmarkStart w:id="157" w:name="_Toc96979710"/>
      <w:r>
        <w:lastRenderedPageBreak/>
        <w:t>Robustness</w:t>
      </w:r>
      <w:bookmarkEnd w:id="157"/>
    </w:p>
    <w:p w14:paraId="0B59A4CA" w14:textId="2F286E3A" w:rsidR="003C1329" w:rsidRDefault="003C1329" w:rsidP="003C1329">
      <w:pPr>
        <w:pStyle w:val="Heading4"/>
      </w:pPr>
      <w:r>
        <w:t>Testing plan</w:t>
      </w:r>
    </w:p>
    <w:tbl>
      <w:tblPr>
        <w:tblStyle w:val="PlainTable1"/>
        <w:tblW w:w="5000" w:type="pct"/>
        <w:tblLook w:val="0420" w:firstRow="1" w:lastRow="0" w:firstColumn="0" w:lastColumn="0" w:noHBand="0" w:noVBand="1"/>
      </w:tblPr>
      <w:tblGrid>
        <w:gridCol w:w="420"/>
        <w:gridCol w:w="2836"/>
        <w:gridCol w:w="2835"/>
        <w:gridCol w:w="2925"/>
      </w:tblGrid>
      <w:tr w:rsidR="00F26D08" w:rsidRPr="000313D2" w14:paraId="0A1570D9"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23A3AAF8" w14:textId="77777777" w:rsidR="00F26D08" w:rsidRPr="000313D2" w:rsidRDefault="00F26D08" w:rsidP="00691C1E">
            <w:pPr>
              <w:pStyle w:val="TableCell"/>
              <w:jc w:val="center"/>
            </w:pPr>
            <w:r w:rsidRPr="000313D2">
              <w:t>ID</w:t>
            </w:r>
          </w:p>
        </w:tc>
        <w:tc>
          <w:tcPr>
            <w:tcW w:w="1573" w:type="pct"/>
            <w:hideMark/>
          </w:tcPr>
          <w:p w14:paraId="58E2BFDD" w14:textId="0D605BF0" w:rsidR="00F26D08" w:rsidRPr="000313D2" w:rsidRDefault="009F4278" w:rsidP="00691C1E">
            <w:pPr>
              <w:pStyle w:val="TableCell"/>
              <w:jc w:val="center"/>
            </w:pPr>
            <w:r>
              <w:t>Testing</w:t>
            </w:r>
          </w:p>
        </w:tc>
        <w:tc>
          <w:tcPr>
            <w:tcW w:w="1572" w:type="pct"/>
            <w:hideMark/>
          </w:tcPr>
          <w:p w14:paraId="0DE75DFA" w14:textId="77777777" w:rsidR="00F26D08" w:rsidRPr="000313D2" w:rsidRDefault="00F26D08" w:rsidP="00691C1E">
            <w:pPr>
              <w:pStyle w:val="TableCell"/>
              <w:jc w:val="center"/>
            </w:pPr>
            <w:r>
              <w:t>Input</w:t>
            </w:r>
          </w:p>
        </w:tc>
        <w:tc>
          <w:tcPr>
            <w:tcW w:w="1622" w:type="pct"/>
            <w:hideMark/>
          </w:tcPr>
          <w:p w14:paraId="000CE763" w14:textId="77777777" w:rsidR="00F26D08" w:rsidRPr="000313D2" w:rsidRDefault="00F26D08" w:rsidP="00691C1E">
            <w:pPr>
              <w:pStyle w:val="TableCell"/>
              <w:jc w:val="center"/>
            </w:pPr>
            <w:r>
              <w:t>Expected Output</w:t>
            </w:r>
          </w:p>
        </w:tc>
      </w:tr>
      <w:tr w:rsidR="00F26D08" w:rsidRPr="000313D2" w14:paraId="716F645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396EAEE" w14:textId="028AA412" w:rsidR="00F26D08" w:rsidRPr="000313D2" w:rsidRDefault="006C1BDC" w:rsidP="00691C1E">
            <w:pPr>
              <w:pStyle w:val="TableCell"/>
              <w:jc w:val="center"/>
            </w:pPr>
            <w:r>
              <w:t>1</w:t>
            </w:r>
          </w:p>
        </w:tc>
        <w:tc>
          <w:tcPr>
            <w:tcW w:w="1573" w:type="pct"/>
            <w:vAlign w:val="center"/>
          </w:tcPr>
          <w:p w14:paraId="7FBF997F" w14:textId="4EE8F0A1" w:rsidR="00F26D08" w:rsidRPr="000313D2" w:rsidRDefault="00FF2DBD" w:rsidP="00691C1E">
            <w:pPr>
              <w:pStyle w:val="TableCell"/>
            </w:pPr>
            <w:r>
              <w:t xml:space="preserve">Opening the client when </w:t>
            </w:r>
            <w:r w:rsidR="00C94981">
              <w:t xml:space="preserve">the </w:t>
            </w:r>
            <w:r>
              <w:t>server is offline</w:t>
            </w:r>
          </w:p>
        </w:tc>
        <w:tc>
          <w:tcPr>
            <w:tcW w:w="1572" w:type="pct"/>
            <w:vAlign w:val="center"/>
          </w:tcPr>
          <w:p w14:paraId="7470A0A2" w14:textId="27E61578" w:rsidR="00F26D08" w:rsidRPr="000313D2" w:rsidRDefault="00C94981" w:rsidP="00691C1E">
            <w:pPr>
              <w:pStyle w:val="TableCell"/>
            </w:pPr>
            <w:r>
              <w:t>Open the client program</w:t>
            </w:r>
          </w:p>
        </w:tc>
        <w:tc>
          <w:tcPr>
            <w:tcW w:w="1622" w:type="pct"/>
            <w:vAlign w:val="center"/>
          </w:tcPr>
          <w:p w14:paraId="1FCF5EAA" w14:textId="010064BF" w:rsidR="00F26D08" w:rsidRPr="000313D2" w:rsidRDefault="00C94981" w:rsidP="00691C1E">
            <w:pPr>
              <w:pStyle w:val="TableCell"/>
            </w:pPr>
            <w:r>
              <w:t>The client is not allowed to open</w:t>
            </w:r>
          </w:p>
        </w:tc>
      </w:tr>
      <w:tr w:rsidR="00F26D08" w:rsidRPr="000313D2" w14:paraId="73004A9F" w14:textId="77777777" w:rsidTr="00F26D08">
        <w:trPr>
          <w:trHeight w:val="600"/>
        </w:trPr>
        <w:tc>
          <w:tcPr>
            <w:tcW w:w="233" w:type="pct"/>
            <w:vAlign w:val="center"/>
            <w:hideMark/>
          </w:tcPr>
          <w:p w14:paraId="596858FB" w14:textId="1BC4F945" w:rsidR="00F26D08" w:rsidRPr="000313D2" w:rsidRDefault="006C1BDC" w:rsidP="00691C1E">
            <w:pPr>
              <w:pStyle w:val="TableCell"/>
              <w:jc w:val="center"/>
            </w:pPr>
            <w:r>
              <w:t>2</w:t>
            </w:r>
          </w:p>
        </w:tc>
        <w:tc>
          <w:tcPr>
            <w:tcW w:w="1573" w:type="pct"/>
            <w:vAlign w:val="center"/>
          </w:tcPr>
          <w:p w14:paraId="132A8235" w14:textId="06006813" w:rsidR="00F26D08" w:rsidRPr="000313D2" w:rsidRDefault="00FF2DBD" w:rsidP="00691C1E">
            <w:pPr>
              <w:pStyle w:val="TableCell"/>
            </w:pPr>
            <w:r>
              <w:t>Closing the server when clients are online</w:t>
            </w:r>
          </w:p>
        </w:tc>
        <w:tc>
          <w:tcPr>
            <w:tcW w:w="1572" w:type="pct"/>
            <w:vAlign w:val="center"/>
          </w:tcPr>
          <w:p w14:paraId="60D1E9BE" w14:textId="5047E3A5" w:rsidR="00F26D08" w:rsidRPr="000313D2" w:rsidRDefault="00C94981" w:rsidP="00691C1E">
            <w:pPr>
              <w:pStyle w:val="TableCell"/>
            </w:pPr>
            <w:r>
              <w:t>Close the client program</w:t>
            </w:r>
          </w:p>
        </w:tc>
        <w:tc>
          <w:tcPr>
            <w:tcW w:w="1622" w:type="pct"/>
            <w:vAlign w:val="center"/>
          </w:tcPr>
          <w:p w14:paraId="70010A98" w14:textId="74986CD7" w:rsidR="00F26D08" w:rsidRPr="000313D2" w:rsidRDefault="00C94981" w:rsidP="00691C1E">
            <w:pPr>
              <w:pStyle w:val="TableCell"/>
            </w:pPr>
            <w:r>
              <w:t>The clients are closed</w:t>
            </w:r>
          </w:p>
        </w:tc>
      </w:tr>
      <w:tr w:rsidR="00F26D08" w:rsidRPr="000313D2" w14:paraId="6AF62D88"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D3BBB0F" w14:textId="6E9B7E6B" w:rsidR="00F26D08" w:rsidRPr="000313D2" w:rsidRDefault="006C1BDC" w:rsidP="00691C1E">
            <w:pPr>
              <w:pStyle w:val="TableCell"/>
              <w:jc w:val="center"/>
            </w:pPr>
            <w:r>
              <w:t>3</w:t>
            </w:r>
          </w:p>
        </w:tc>
        <w:tc>
          <w:tcPr>
            <w:tcW w:w="1573" w:type="pct"/>
            <w:vAlign w:val="center"/>
          </w:tcPr>
          <w:p w14:paraId="27840DAF" w14:textId="026A1611" w:rsidR="00F26D08" w:rsidRPr="000313D2" w:rsidRDefault="00416DD4" w:rsidP="00691C1E">
            <w:pPr>
              <w:pStyle w:val="TableCell"/>
            </w:pPr>
            <w:r>
              <w:t>Empty username field</w:t>
            </w:r>
          </w:p>
        </w:tc>
        <w:tc>
          <w:tcPr>
            <w:tcW w:w="1572" w:type="pct"/>
            <w:vAlign w:val="center"/>
          </w:tcPr>
          <w:p w14:paraId="100DC752" w14:textId="32017042" w:rsidR="00F26D08" w:rsidRPr="000313D2" w:rsidRDefault="00044417" w:rsidP="00691C1E">
            <w:pPr>
              <w:pStyle w:val="TableCell"/>
            </w:pPr>
            <w:r>
              <w:t xml:space="preserve">Login request with </w:t>
            </w:r>
            <w:r w:rsidR="0081197B">
              <w:t xml:space="preserve">a </w:t>
            </w:r>
            <w:r>
              <w:t>blank username</w:t>
            </w:r>
          </w:p>
        </w:tc>
        <w:tc>
          <w:tcPr>
            <w:tcW w:w="1622" w:type="pct"/>
            <w:vAlign w:val="center"/>
          </w:tcPr>
          <w:p w14:paraId="7BA458F8" w14:textId="74B57F30" w:rsidR="00F26D08" w:rsidRPr="000313D2" w:rsidRDefault="007D1607" w:rsidP="00691C1E">
            <w:pPr>
              <w:pStyle w:val="TableCell"/>
            </w:pPr>
            <w:r>
              <w:t>The l</w:t>
            </w:r>
            <w:r w:rsidR="00D439C9">
              <w:t>ogin response is “unsuccessful”</w:t>
            </w:r>
          </w:p>
        </w:tc>
      </w:tr>
      <w:tr w:rsidR="00F26D08" w:rsidRPr="000313D2" w14:paraId="37A1AD1E" w14:textId="77777777" w:rsidTr="00F26D08">
        <w:trPr>
          <w:trHeight w:val="600"/>
        </w:trPr>
        <w:tc>
          <w:tcPr>
            <w:tcW w:w="233" w:type="pct"/>
            <w:vAlign w:val="center"/>
            <w:hideMark/>
          </w:tcPr>
          <w:p w14:paraId="013DBBF6" w14:textId="5E4DC21C" w:rsidR="00F26D08" w:rsidRPr="000313D2" w:rsidRDefault="006C1BDC" w:rsidP="00691C1E">
            <w:pPr>
              <w:pStyle w:val="TableCell"/>
              <w:jc w:val="center"/>
            </w:pPr>
            <w:r>
              <w:t>4</w:t>
            </w:r>
          </w:p>
        </w:tc>
        <w:tc>
          <w:tcPr>
            <w:tcW w:w="1573" w:type="pct"/>
            <w:vAlign w:val="center"/>
          </w:tcPr>
          <w:p w14:paraId="38608217" w14:textId="4BD41BC1" w:rsidR="00F26D08" w:rsidRPr="000313D2" w:rsidRDefault="00416DD4" w:rsidP="00691C1E">
            <w:pPr>
              <w:pStyle w:val="TableCell"/>
            </w:pPr>
            <w:r>
              <w:t>Empty password field</w:t>
            </w:r>
          </w:p>
        </w:tc>
        <w:tc>
          <w:tcPr>
            <w:tcW w:w="1572" w:type="pct"/>
            <w:vAlign w:val="center"/>
          </w:tcPr>
          <w:p w14:paraId="696B8F43" w14:textId="340BCB15" w:rsidR="00F26D08" w:rsidRPr="000313D2" w:rsidRDefault="00044417" w:rsidP="00691C1E">
            <w:pPr>
              <w:pStyle w:val="TableCell"/>
            </w:pPr>
            <w:r>
              <w:t>Login request with</w:t>
            </w:r>
            <w:r w:rsidR="0081197B">
              <w:t xml:space="preserve"> a</w:t>
            </w:r>
            <w:r>
              <w:t xml:space="preserve"> blank password</w:t>
            </w:r>
          </w:p>
        </w:tc>
        <w:tc>
          <w:tcPr>
            <w:tcW w:w="1622" w:type="pct"/>
            <w:vAlign w:val="center"/>
          </w:tcPr>
          <w:p w14:paraId="5E63D9A6" w14:textId="5418DCE9" w:rsidR="00F26D08" w:rsidRPr="000313D2" w:rsidRDefault="007D1607" w:rsidP="00691C1E">
            <w:pPr>
              <w:pStyle w:val="TableCell"/>
            </w:pPr>
            <w:r>
              <w:t>The l</w:t>
            </w:r>
            <w:r w:rsidR="00D439C9">
              <w:t>ogin response is “unsuccessful”</w:t>
            </w:r>
          </w:p>
        </w:tc>
      </w:tr>
      <w:tr w:rsidR="00416DD4" w:rsidRPr="000313D2" w14:paraId="7D10CD8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752100F7" w14:textId="681C9418" w:rsidR="00416DD4" w:rsidRPr="000313D2" w:rsidRDefault="006C1BDC" w:rsidP="00691C1E">
            <w:pPr>
              <w:pStyle w:val="TableCell"/>
              <w:jc w:val="center"/>
            </w:pPr>
            <w:r>
              <w:t>5</w:t>
            </w:r>
          </w:p>
        </w:tc>
        <w:tc>
          <w:tcPr>
            <w:tcW w:w="1573" w:type="pct"/>
            <w:vAlign w:val="center"/>
          </w:tcPr>
          <w:p w14:paraId="0E2F0296" w14:textId="6090D5FF" w:rsidR="00416DD4" w:rsidRDefault="00416DD4" w:rsidP="00691C1E">
            <w:pPr>
              <w:pStyle w:val="TableCell"/>
            </w:pPr>
            <w:r>
              <w:t>A</w:t>
            </w:r>
            <w:r w:rsidR="00044417">
              <w:t xml:space="preserve"> </w:t>
            </w:r>
            <w:r w:rsidR="00FA7316">
              <w:t xml:space="preserve">login input </w:t>
            </w:r>
            <w:r w:rsidR="00044417">
              <w:t xml:space="preserve">field </w:t>
            </w:r>
            <w:r w:rsidR="00EC5E43">
              <w:t xml:space="preserve">longer </w:t>
            </w:r>
            <w:r w:rsidR="00044417">
              <w:t>than the buffer</w:t>
            </w:r>
          </w:p>
        </w:tc>
        <w:tc>
          <w:tcPr>
            <w:tcW w:w="1572" w:type="pct"/>
            <w:vAlign w:val="center"/>
          </w:tcPr>
          <w:p w14:paraId="3C82FBE6" w14:textId="41EB283E" w:rsidR="00416DD4" w:rsidRPr="000313D2" w:rsidRDefault="00044417" w:rsidP="00691C1E">
            <w:pPr>
              <w:pStyle w:val="TableCell"/>
            </w:pPr>
            <w:r>
              <w:t xml:space="preserve">Login request with </w:t>
            </w:r>
            <w:r w:rsidR="00CE29F8">
              <w:t>field bigger than 2048 bytes</w:t>
            </w:r>
          </w:p>
        </w:tc>
        <w:tc>
          <w:tcPr>
            <w:tcW w:w="1622" w:type="pct"/>
            <w:vAlign w:val="center"/>
          </w:tcPr>
          <w:p w14:paraId="0806845E" w14:textId="17B36008" w:rsidR="00416DD4" w:rsidRPr="000313D2" w:rsidRDefault="007D1607" w:rsidP="00691C1E">
            <w:pPr>
              <w:pStyle w:val="TableCell"/>
            </w:pPr>
            <w:r>
              <w:t>The l</w:t>
            </w:r>
            <w:r w:rsidR="00D439C9">
              <w:t>ogin response is “unsuccessful”</w:t>
            </w:r>
          </w:p>
        </w:tc>
      </w:tr>
      <w:tr w:rsidR="00416DD4" w:rsidRPr="000313D2" w14:paraId="642FE445" w14:textId="77777777" w:rsidTr="00F26D08">
        <w:trPr>
          <w:trHeight w:val="600"/>
        </w:trPr>
        <w:tc>
          <w:tcPr>
            <w:tcW w:w="233" w:type="pct"/>
            <w:vAlign w:val="center"/>
          </w:tcPr>
          <w:p w14:paraId="6F250AB3" w14:textId="2B6A5A73" w:rsidR="00416DD4" w:rsidRPr="000313D2" w:rsidRDefault="006C1BDC" w:rsidP="00691C1E">
            <w:pPr>
              <w:pStyle w:val="TableCell"/>
              <w:jc w:val="center"/>
            </w:pPr>
            <w:r>
              <w:t>6</w:t>
            </w:r>
          </w:p>
        </w:tc>
        <w:tc>
          <w:tcPr>
            <w:tcW w:w="1573" w:type="pct"/>
            <w:vAlign w:val="center"/>
          </w:tcPr>
          <w:p w14:paraId="7B185C5A" w14:textId="73F80F75" w:rsidR="00416DD4" w:rsidRDefault="008760B4" w:rsidP="00691C1E">
            <w:pPr>
              <w:pStyle w:val="TableCell"/>
            </w:pPr>
            <w:r>
              <w:t>Foreign characters in the input fields</w:t>
            </w:r>
          </w:p>
        </w:tc>
        <w:tc>
          <w:tcPr>
            <w:tcW w:w="1572" w:type="pct"/>
            <w:vAlign w:val="center"/>
          </w:tcPr>
          <w:p w14:paraId="709BD51D" w14:textId="50DC7660" w:rsidR="00416DD4" w:rsidRPr="000313D2" w:rsidRDefault="0081197B" w:rsidP="00691C1E">
            <w:pPr>
              <w:pStyle w:val="TableCell"/>
            </w:pPr>
            <w:r>
              <w:t>A s</w:t>
            </w:r>
            <w:r w:rsidR="00B01742">
              <w:t>tring of non-Latin characters</w:t>
            </w:r>
          </w:p>
        </w:tc>
        <w:tc>
          <w:tcPr>
            <w:tcW w:w="1622" w:type="pct"/>
            <w:vAlign w:val="center"/>
          </w:tcPr>
          <w:p w14:paraId="254BB372" w14:textId="2D29FF6D" w:rsidR="00416DD4" w:rsidRPr="000313D2" w:rsidRDefault="007D1607" w:rsidP="00691C1E">
            <w:pPr>
              <w:pStyle w:val="TableCell"/>
            </w:pPr>
            <w:r>
              <w:t>The l</w:t>
            </w:r>
            <w:r w:rsidR="00B01742">
              <w:t>ogin response is “unsuccessful”</w:t>
            </w:r>
          </w:p>
        </w:tc>
      </w:tr>
      <w:tr w:rsidR="00416DD4" w:rsidRPr="000313D2" w14:paraId="1C50C197"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57E9F1A2" w14:textId="01871586" w:rsidR="00416DD4" w:rsidRPr="000313D2" w:rsidRDefault="006C1BDC" w:rsidP="00691C1E">
            <w:pPr>
              <w:pStyle w:val="TableCell"/>
              <w:jc w:val="center"/>
            </w:pPr>
            <w:r>
              <w:t>7</w:t>
            </w:r>
          </w:p>
        </w:tc>
        <w:tc>
          <w:tcPr>
            <w:tcW w:w="1573" w:type="pct"/>
            <w:vAlign w:val="center"/>
          </w:tcPr>
          <w:p w14:paraId="44E7BF86" w14:textId="5DFA55FC" w:rsidR="00416DD4" w:rsidRDefault="00EC5E43" w:rsidP="00691C1E">
            <w:pPr>
              <w:pStyle w:val="TableCell"/>
            </w:pPr>
            <w:r>
              <w:t>Sending a message longer than the buffer</w:t>
            </w:r>
          </w:p>
        </w:tc>
        <w:tc>
          <w:tcPr>
            <w:tcW w:w="1572" w:type="pct"/>
            <w:vAlign w:val="center"/>
          </w:tcPr>
          <w:p w14:paraId="09AB5DA9" w14:textId="3A901511" w:rsidR="00416DD4" w:rsidRPr="000313D2" w:rsidRDefault="0081197B" w:rsidP="00691C1E">
            <w:pPr>
              <w:pStyle w:val="TableCell"/>
            </w:pPr>
            <w:r>
              <w:t>A m</w:t>
            </w:r>
            <w:r w:rsidR="00EC5E43">
              <w:t>essage with text bigger than 2048 bytes</w:t>
            </w:r>
          </w:p>
        </w:tc>
        <w:tc>
          <w:tcPr>
            <w:tcW w:w="1622" w:type="pct"/>
            <w:vAlign w:val="center"/>
          </w:tcPr>
          <w:p w14:paraId="0E34D80A" w14:textId="364235EA" w:rsidR="00416DD4" w:rsidRPr="000313D2" w:rsidRDefault="007D1607" w:rsidP="00691C1E">
            <w:pPr>
              <w:pStyle w:val="TableCell"/>
            </w:pPr>
            <w:r>
              <w:t>The m</w:t>
            </w:r>
            <w:r w:rsidR="00EC5E43">
              <w:t xml:space="preserve">essage sent to </w:t>
            </w:r>
            <w:r w:rsidR="0081197B">
              <w:t xml:space="preserve">the </w:t>
            </w:r>
            <w:r w:rsidR="00EC5E43">
              <w:t>recipient</w:t>
            </w:r>
          </w:p>
        </w:tc>
      </w:tr>
      <w:tr w:rsidR="00416DD4" w:rsidRPr="000313D2" w14:paraId="57E21FF8" w14:textId="77777777" w:rsidTr="00F26D08">
        <w:trPr>
          <w:trHeight w:val="600"/>
        </w:trPr>
        <w:tc>
          <w:tcPr>
            <w:tcW w:w="233" w:type="pct"/>
            <w:vAlign w:val="center"/>
          </w:tcPr>
          <w:p w14:paraId="129155DD" w14:textId="36515C32" w:rsidR="00416DD4" w:rsidRPr="000313D2" w:rsidRDefault="006C1BDC" w:rsidP="00691C1E">
            <w:pPr>
              <w:pStyle w:val="TableCell"/>
              <w:jc w:val="center"/>
            </w:pPr>
            <w:r>
              <w:t>8</w:t>
            </w:r>
          </w:p>
        </w:tc>
        <w:tc>
          <w:tcPr>
            <w:tcW w:w="1573" w:type="pct"/>
            <w:vAlign w:val="center"/>
          </w:tcPr>
          <w:p w14:paraId="6C97AC51" w14:textId="64688926" w:rsidR="00416DD4" w:rsidRDefault="00890830" w:rsidP="00691C1E">
            <w:pPr>
              <w:pStyle w:val="TableCell"/>
            </w:pPr>
            <w:r>
              <w:t>Sending an empty message</w:t>
            </w:r>
          </w:p>
        </w:tc>
        <w:tc>
          <w:tcPr>
            <w:tcW w:w="1572" w:type="pct"/>
            <w:vAlign w:val="center"/>
          </w:tcPr>
          <w:p w14:paraId="11BA7FA3" w14:textId="0D40AC54" w:rsidR="00416DD4" w:rsidRPr="000313D2" w:rsidRDefault="0081197B" w:rsidP="00691C1E">
            <w:pPr>
              <w:pStyle w:val="TableCell"/>
            </w:pPr>
            <w:r>
              <w:t>A m</w:t>
            </w:r>
            <w:r w:rsidR="00890830">
              <w:t xml:space="preserve">essage with </w:t>
            </w:r>
            <w:r>
              <w:t xml:space="preserve">its </w:t>
            </w:r>
            <w:r w:rsidR="00890830">
              <w:t>text of length zero</w:t>
            </w:r>
          </w:p>
        </w:tc>
        <w:tc>
          <w:tcPr>
            <w:tcW w:w="1622" w:type="pct"/>
            <w:vAlign w:val="center"/>
          </w:tcPr>
          <w:p w14:paraId="3ABF4C62" w14:textId="706359BE" w:rsidR="00416DD4" w:rsidRPr="000313D2" w:rsidRDefault="007D1607" w:rsidP="00691C1E">
            <w:pPr>
              <w:pStyle w:val="TableCell"/>
            </w:pPr>
            <w:r>
              <w:t>The m</w:t>
            </w:r>
            <w:r w:rsidR="00890830">
              <w:t xml:space="preserve">essage sent to </w:t>
            </w:r>
            <w:r w:rsidR="0081197B">
              <w:t xml:space="preserve">the </w:t>
            </w:r>
            <w:r w:rsidR="00890830">
              <w:t>recipient</w:t>
            </w:r>
          </w:p>
        </w:tc>
      </w:tr>
      <w:tr w:rsidR="002F7888" w:rsidRPr="000313D2" w14:paraId="5006D0A0"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4BDF6665" w14:textId="6A4AAB93" w:rsidR="002F7888" w:rsidRPr="000313D2" w:rsidRDefault="006C1BDC" w:rsidP="002F7888">
            <w:pPr>
              <w:pStyle w:val="TableCell"/>
              <w:jc w:val="center"/>
            </w:pPr>
            <w:r>
              <w:t>9</w:t>
            </w:r>
          </w:p>
        </w:tc>
        <w:tc>
          <w:tcPr>
            <w:tcW w:w="1573" w:type="pct"/>
            <w:vAlign w:val="center"/>
          </w:tcPr>
          <w:p w14:paraId="5467FED7" w14:textId="2CD8C6EC" w:rsidR="002F7888" w:rsidRDefault="002F7888" w:rsidP="002F7888">
            <w:pPr>
              <w:pStyle w:val="TableCell"/>
            </w:pPr>
            <w:r>
              <w:t>Foreign characters in the message field</w:t>
            </w:r>
          </w:p>
        </w:tc>
        <w:tc>
          <w:tcPr>
            <w:tcW w:w="1572" w:type="pct"/>
            <w:vAlign w:val="center"/>
          </w:tcPr>
          <w:p w14:paraId="34A86941" w14:textId="13541099" w:rsidR="002F7888" w:rsidRPr="000313D2" w:rsidRDefault="002F7888" w:rsidP="002F7888">
            <w:pPr>
              <w:pStyle w:val="TableCell"/>
            </w:pPr>
            <w:r>
              <w:t>A string of non-Latin characters</w:t>
            </w:r>
          </w:p>
        </w:tc>
        <w:tc>
          <w:tcPr>
            <w:tcW w:w="1622" w:type="pct"/>
            <w:vAlign w:val="center"/>
          </w:tcPr>
          <w:p w14:paraId="3BDAB2B6" w14:textId="1B0D6E4A" w:rsidR="002F7888" w:rsidRPr="000313D2" w:rsidRDefault="002F7888" w:rsidP="002F7888">
            <w:pPr>
              <w:pStyle w:val="TableCell"/>
            </w:pPr>
            <w:r>
              <w:t>The message is sent to the recipient</w:t>
            </w:r>
          </w:p>
        </w:tc>
      </w:tr>
      <w:tr w:rsidR="002F7888" w:rsidRPr="000313D2" w14:paraId="3B6FC286" w14:textId="77777777" w:rsidTr="00F26D08">
        <w:trPr>
          <w:trHeight w:val="600"/>
        </w:trPr>
        <w:tc>
          <w:tcPr>
            <w:tcW w:w="233" w:type="pct"/>
            <w:vAlign w:val="center"/>
          </w:tcPr>
          <w:p w14:paraId="150AFB5E" w14:textId="53092284" w:rsidR="002F7888" w:rsidRPr="000313D2" w:rsidRDefault="006C1BDC" w:rsidP="002F7888">
            <w:pPr>
              <w:pStyle w:val="TableCell"/>
              <w:jc w:val="center"/>
            </w:pPr>
            <w:r>
              <w:t>10</w:t>
            </w:r>
          </w:p>
        </w:tc>
        <w:tc>
          <w:tcPr>
            <w:tcW w:w="1573" w:type="pct"/>
            <w:vAlign w:val="center"/>
          </w:tcPr>
          <w:p w14:paraId="615A08CF" w14:textId="6D4CC2E7" w:rsidR="002F7888" w:rsidRDefault="002F7888" w:rsidP="002F7888">
            <w:pPr>
              <w:pStyle w:val="TableCell"/>
            </w:pPr>
            <w:r>
              <w:t>Sending a message to an offline client</w:t>
            </w:r>
          </w:p>
        </w:tc>
        <w:tc>
          <w:tcPr>
            <w:tcW w:w="1572" w:type="pct"/>
            <w:vAlign w:val="center"/>
          </w:tcPr>
          <w:p w14:paraId="5610C7DD" w14:textId="3FB86720" w:rsidR="002F7888" w:rsidRPr="000313D2" w:rsidRDefault="002F7888" w:rsidP="002F7888">
            <w:pPr>
              <w:pStyle w:val="TableCell"/>
            </w:pPr>
            <w:r>
              <w:t>Send a message to a</w:t>
            </w:r>
            <w:r w:rsidR="009E0AC6">
              <w:t>n offline user</w:t>
            </w:r>
          </w:p>
        </w:tc>
        <w:tc>
          <w:tcPr>
            <w:tcW w:w="1622" w:type="pct"/>
            <w:vAlign w:val="center"/>
          </w:tcPr>
          <w:p w14:paraId="5CD03AE1" w14:textId="47199164" w:rsidR="002F7888" w:rsidRPr="000313D2" w:rsidRDefault="002F7888" w:rsidP="002F7888">
            <w:pPr>
              <w:pStyle w:val="TableCell"/>
            </w:pPr>
            <w:r>
              <w:t>The message is not sent</w:t>
            </w:r>
          </w:p>
        </w:tc>
      </w:tr>
      <w:tr w:rsidR="002F7888" w:rsidRPr="000313D2" w14:paraId="5D42C811" w14:textId="77777777" w:rsidTr="00F26D08">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tcPr>
          <w:p w14:paraId="6F690561" w14:textId="1CA4673F" w:rsidR="002F7888" w:rsidRPr="000313D2" w:rsidRDefault="006C1BDC" w:rsidP="002F7888">
            <w:pPr>
              <w:pStyle w:val="TableCell"/>
              <w:jc w:val="center"/>
            </w:pPr>
            <w:r>
              <w:t>11</w:t>
            </w:r>
          </w:p>
        </w:tc>
        <w:tc>
          <w:tcPr>
            <w:tcW w:w="1573" w:type="pct"/>
            <w:vAlign w:val="center"/>
          </w:tcPr>
          <w:p w14:paraId="2B00417E" w14:textId="3AEB844B" w:rsidR="002F7888" w:rsidRDefault="002F7888" w:rsidP="002F7888">
            <w:pPr>
              <w:pStyle w:val="TableCell"/>
            </w:pPr>
            <w:r>
              <w:t>Sending a message with no recipient</w:t>
            </w:r>
          </w:p>
        </w:tc>
        <w:tc>
          <w:tcPr>
            <w:tcW w:w="1572" w:type="pct"/>
            <w:vAlign w:val="center"/>
          </w:tcPr>
          <w:p w14:paraId="43DD3DF0" w14:textId="31AD790D" w:rsidR="002F7888" w:rsidRPr="000313D2" w:rsidRDefault="002F7888" w:rsidP="002F7888">
            <w:pPr>
              <w:pStyle w:val="TableCell"/>
            </w:pPr>
            <w:r>
              <w:t>Send a message without a selected recipient</w:t>
            </w:r>
            <w:r w:rsidR="002245FA">
              <w:t xml:space="preserve"> user</w:t>
            </w:r>
          </w:p>
        </w:tc>
        <w:tc>
          <w:tcPr>
            <w:tcW w:w="1622" w:type="pct"/>
            <w:vAlign w:val="center"/>
          </w:tcPr>
          <w:p w14:paraId="199DFEC0" w14:textId="22CA7CFF" w:rsidR="002F7888" w:rsidRPr="000313D2" w:rsidRDefault="002F7888" w:rsidP="002F7888">
            <w:pPr>
              <w:pStyle w:val="TableCell"/>
            </w:pPr>
            <w:r>
              <w:t>The message is not sent</w:t>
            </w:r>
          </w:p>
        </w:tc>
      </w:tr>
    </w:tbl>
    <w:p w14:paraId="2B85A725" w14:textId="6AD26CD5" w:rsidR="009F4278" w:rsidRDefault="009F4278" w:rsidP="00F26D08"/>
    <w:p w14:paraId="25A60E7B" w14:textId="77777777" w:rsidR="009F4278" w:rsidRDefault="009F4278">
      <w:pPr>
        <w:spacing w:line="259" w:lineRule="auto"/>
        <w:jc w:val="left"/>
      </w:pPr>
      <w:r>
        <w:br w:type="page"/>
      </w:r>
    </w:p>
    <w:p w14:paraId="38204350" w14:textId="7A35FFD0" w:rsidR="003C35C0" w:rsidRDefault="003C1329" w:rsidP="003C35C0">
      <w:pPr>
        <w:pStyle w:val="Heading4"/>
      </w:pPr>
      <w:r>
        <w:lastRenderedPageBreak/>
        <w:t>Testing results</w:t>
      </w:r>
    </w:p>
    <w:tbl>
      <w:tblPr>
        <w:tblStyle w:val="PlainTable1"/>
        <w:tblW w:w="0" w:type="auto"/>
        <w:tblLayout w:type="fixed"/>
        <w:tblLook w:val="0420" w:firstRow="1" w:lastRow="0" w:firstColumn="0" w:lastColumn="0" w:noHBand="0" w:noVBand="1"/>
      </w:tblPr>
      <w:tblGrid>
        <w:gridCol w:w="421"/>
        <w:gridCol w:w="788"/>
        <w:gridCol w:w="4246"/>
        <w:gridCol w:w="3559"/>
      </w:tblGrid>
      <w:tr w:rsidR="004E61E3" w:rsidRPr="000313D2" w14:paraId="38EFEF35" w14:textId="77777777" w:rsidTr="00691C1E">
        <w:trPr>
          <w:cnfStyle w:val="100000000000" w:firstRow="1" w:lastRow="0" w:firstColumn="0" w:lastColumn="0" w:oddVBand="0" w:evenVBand="0" w:oddHBand="0" w:evenHBand="0" w:firstRowFirstColumn="0" w:firstRowLastColumn="0" w:lastRowFirstColumn="0" w:lastRowLastColumn="0"/>
          <w:trHeight w:val="300"/>
          <w:tblHeader/>
        </w:trPr>
        <w:tc>
          <w:tcPr>
            <w:tcW w:w="421" w:type="dxa"/>
            <w:hideMark/>
          </w:tcPr>
          <w:p w14:paraId="4503B8D7" w14:textId="77777777" w:rsidR="004E61E3" w:rsidRPr="000313D2" w:rsidRDefault="004E61E3" w:rsidP="00691C1E">
            <w:pPr>
              <w:pStyle w:val="TableCell"/>
              <w:jc w:val="center"/>
            </w:pPr>
            <w:r w:rsidRPr="000313D2">
              <w:t>ID</w:t>
            </w:r>
          </w:p>
        </w:tc>
        <w:tc>
          <w:tcPr>
            <w:tcW w:w="788" w:type="dxa"/>
            <w:hideMark/>
          </w:tcPr>
          <w:p w14:paraId="3AD6FC61" w14:textId="77777777" w:rsidR="004E61E3" w:rsidRPr="000313D2" w:rsidRDefault="004E61E3" w:rsidP="00691C1E">
            <w:pPr>
              <w:pStyle w:val="TableCell"/>
              <w:jc w:val="center"/>
            </w:pPr>
            <w:r>
              <w:t>Status</w:t>
            </w:r>
          </w:p>
        </w:tc>
        <w:tc>
          <w:tcPr>
            <w:tcW w:w="4246" w:type="dxa"/>
            <w:hideMark/>
          </w:tcPr>
          <w:p w14:paraId="649CDAC5" w14:textId="77777777" w:rsidR="004E61E3" w:rsidRPr="000313D2" w:rsidRDefault="004E61E3" w:rsidP="00691C1E">
            <w:pPr>
              <w:pStyle w:val="TableCell"/>
              <w:jc w:val="center"/>
            </w:pPr>
            <w:r>
              <w:t>Actual Output</w:t>
            </w:r>
          </w:p>
        </w:tc>
        <w:tc>
          <w:tcPr>
            <w:tcW w:w="3559" w:type="dxa"/>
            <w:hideMark/>
          </w:tcPr>
          <w:p w14:paraId="7081A6FB" w14:textId="77777777" w:rsidR="004E61E3" w:rsidRPr="000313D2" w:rsidRDefault="004E61E3" w:rsidP="00691C1E">
            <w:pPr>
              <w:pStyle w:val="TableCell"/>
              <w:jc w:val="center"/>
            </w:pPr>
            <w:r>
              <w:t>Comments</w:t>
            </w:r>
          </w:p>
        </w:tc>
      </w:tr>
      <w:tr w:rsidR="00483D02" w:rsidRPr="000313D2" w14:paraId="5E40969F" w14:textId="77777777" w:rsidTr="0059409F">
        <w:trPr>
          <w:cnfStyle w:val="000000100000" w:firstRow="0" w:lastRow="0" w:firstColumn="0" w:lastColumn="0" w:oddVBand="0" w:evenVBand="0" w:oddHBand="1" w:evenHBand="0" w:firstRowFirstColumn="0" w:firstRowLastColumn="0" w:lastRowFirstColumn="0" w:lastRowLastColumn="0"/>
          <w:trHeight w:val="2098"/>
        </w:trPr>
        <w:tc>
          <w:tcPr>
            <w:tcW w:w="421" w:type="dxa"/>
            <w:vAlign w:val="center"/>
            <w:hideMark/>
          </w:tcPr>
          <w:p w14:paraId="67B8A030" w14:textId="77777777" w:rsidR="00483D02" w:rsidRPr="000313D2" w:rsidRDefault="00483D02" w:rsidP="00483D02">
            <w:pPr>
              <w:pStyle w:val="TableCell"/>
              <w:jc w:val="center"/>
            </w:pPr>
            <w:r w:rsidRPr="000313D2">
              <w:t>1</w:t>
            </w:r>
          </w:p>
        </w:tc>
        <w:tc>
          <w:tcPr>
            <w:tcW w:w="788" w:type="dxa"/>
            <w:shd w:val="clear" w:color="auto" w:fill="A8D08D" w:themeFill="accent6" w:themeFillTint="99"/>
            <w:vAlign w:val="center"/>
          </w:tcPr>
          <w:p w14:paraId="30E64CC5" w14:textId="2D99AB36" w:rsidR="00483D02" w:rsidRPr="00010DED" w:rsidRDefault="00483D02" w:rsidP="00483D02">
            <w:pPr>
              <w:jc w:val="center"/>
            </w:pPr>
            <w:r>
              <w:t>Pass</w:t>
            </w:r>
          </w:p>
        </w:tc>
        <w:tc>
          <w:tcPr>
            <w:tcW w:w="4246" w:type="dxa"/>
            <w:vAlign w:val="center"/>
          </w:tcPr>
          <w:p w14:paraId="0E1BFAA9" w14:textId="7B4A0297" w:rsidR="00483D02" w:rsidRPr="000313D2" w:rsidRDefault="00483D02" w:rsidP="00483D02">
            <w:pPr>
              <w:pStyle w:val="TableCell"/>
            </w:pPr>
            <w:r w:rsidRPr="006B7B72">
              <w:rPr>
                <w:noProof/>
              </w:rPr>
              <w:drawing>
                <wp:inline distT="0" distB="0" distL="0" distR="0" wp14:anchorId="61526219" wp14:editId="308A540A">
                  <wp:extent cx="2559050" cy="1193800"/>
                  <wp:effectExtent l="0" t="0" r="0" b="6350"/>
                  <wp:docPr id="194" name="Picture 1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47"/>
                          <a:stretch>
                            <a:fillRect/>
                          </a:stretch>
                        </pic:blipFill>
                        <pic:spPr>
                          <a:xfrm>
                            <a:off x="0" y="0"/>
                            <a:ext cx="2559050" cy="1193800"/>
                          </a:xfrm>
                          <a:prstGeom prst="rect">
                            <a:avLst/>
                          </a:prstGeom>
                        </pic:spPr>
                      </pic:pic>
                    </a:graphicData>
                  </a:graphic>
                </wp:inline>
              </w:drawing>
            </w:r>
          </w:p>
        </w:tc>
        <w:tc>
          <w:tcPr>
            <w:tcW w:w="3559" w:type="dxa"/>
            <w:vAlign w:val="center"/>
          </w:tcPr>
          <w:p w14:paraId="5DE566A5" w14:textId="77777777" w:rsidR="00483D02" w:rsidRDefault="00483D02" w:rsidP="00483D02">
            <w:pPr>
              <w:pStyle w:val="TableCell"/>
            </w:pPr>
            <w:r>
              <w:t>Output as expected</w:t>
            </w:r>
          </w:p>
          <w:p w14:paraId="3E4D01F4" w14:textId="77777777" w:rsidR="001C612B" w:rsidRDefault="001C612B" w:rsidP="00483D02">
            <w:pPr>
              <w:pStyle w:val="TableCell"/>
            </w:pPr>
          </w:p>
          <w:p w14:paraId="626BD7BF" w14:textId="04615735" w:rsidR="001C612B" w:rsidRPr="000313D2" w:rsidRDefault="001C612B" w:rsidP="00483D02">
            <w:pPr>
              <w:pStyle w:val="TableCell"/>
            </w:pPr>
            <w:r>
              <w:t>The client does not open</w:t>
            </w:r>
            <w:r w:rsidR="00047B44">
              <w:t>.</w:t>
            </w:r>
            <w:r>
              <w:t xml:space="preserve"> </w:t>
            </w:r>
            <w:r w:rsidR="00047B44">
              <w:t>I</w:t>
            </w:r>
            <w:r>
              <w:t>nstead</w:t>
            </w:r>
            <w:r w:rsidR="00047B44">
              <w:t>,</w:t>
            </w:r>
            <w:r>
              <w:t xml:space="preserve"> </w:t>
            </w:r>
            <w:r w:rsidR="00DA0803">
              <w:t xml:space="preserve">a pop-up </w:t>
            </w:r>
            <w:r>
              <w:t xml:space="preserve">is </w:t>
            </w:r>
            <w:r w:rsidR="00DA0803">
              <w:t>shown, and the program closes when OK is clicked</w:t>
            </w:r>
          </w:p>
        </w:tc>
      </w:tr>
      <w:tr w:rsidR="004E61E3" w:rsidRPr="000313D2" w14:paraId="007A8D9A" w14:textId="77777777" w:rsidTr="0059409F">
        <w:trPr>
          <w:trHeight w:val="2381"/>
        </w:trPr>
        <w:tc>
          <w:tcPr>
            <w:tcW w:w="421" w:type="dxa"/>
            <w:vAlign w:val="center"/>
            <w:hideMark/>
          </w:tcPr>
          <w:p w14:paraId="6EDF429A" w14:textId="77777777" w:rsidR="004E61E3" w:rsidRPr="000313D2" w:rsidRDefault="004E61E3" w:rsidP="00691C1E">
            <w:pPr>
              <w:pStyle w:val="TableCell"/>
              <w:jc w:val="center"/>
            </w:pPr>
            <w:r w:rsidRPr="000313D2">
              <w:t>2</w:t>
            </w:r>
          </w:p>
        </w:tc>
        <w:tc>
          <w:tcPr>
            <w:tcW w:w="788" w:type="dxa"/>
            <w:shd w:val="clear" w:color="auto" w:fill="A8D08D" w:themeFill="accent6" w:themeFillTint="99"/>
            <w:vAlign w:val="center"/>
          </w:tcPr>
          <w:p w14:paraId="060AFCEB" w14:textId="13798DF1" w:rsidR="004E61E3" w:rsidRPr="00010DED" w:rsidRDefault="001C612B" w:rsidP="00483D02">
            <w:pPr>
              <w:jc w:val="center"/>
            </w:pPr>
            <w:r>
              <w:t>Pass</w:t>
            </w:r>
          </w:p>
        </w:tc>
        <w:tc>
          <w:tcPr>
            <w:tcW w:w="4246" w:type="dxa"/>
            <w:vAlign w:val="center"/>
          </w:tcPr>
          <w:p w14:paraId="6E95774B" w14:textId="7714DBDD" w:rsidR="004E61E3" w:rsidRPr="000313D2" w:rsidRDefault="001C612B" w:rsidP="00691C1E">
            <w:pPr>
              <w:pStyle w:val="TableCell"/>
            </w:pPr>
            <w:r w:rsidRPr="001C612B">
              <w:rPr>
                <w:noProof/>
              </w:rPr>
              <w:drawing>
                <wp:inline distT="0" distB="0" distL="0" distR="0" wp14:anchorId="76439642" wp14:editId="19E84E40">
                  <wp:extent cx="2559050" cy="1438910"/>
                  <wp:effectExtent l="0" t="0" r="0"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559050" cy="1438910"/>
                          </a:xfrm>
                          <a:prstGeom prst="rect">
                            <a:avLst/>
                          </a:prstGeom>
                        </pic:spPr>
                      </pic:pic>
                    </a:graphicData>
                  </a:graphic>
                </wp:inline>
              </w:drawing>
            </w:r>
          </w:p>
        </w:tc>
        <w:tc>
          <w:tcPr>
            <w:tcW w:w="3559" w:type="dxa"/>
            <w:vAlign w:val="center"/>
          </w:tcPr>
          <w:p w14:paraId="7621685C" w14:textId="77777777" w:rsidR="00DA0803" w:rsidRDefault="00DA0803" w:rsidP="00DA0803">
            <w:pPr>
              <w:pStyle w:val="TableCell"/>
            </w:pPr>
            <w:r>
              <w:t>Output as expected</w:t>
            </w:r>
          </w:p>
          <w:p w14:paraId="7AAD815D" w14:textId="77777777" w:rsidR="00DA0803" w:rsidRDefault="00DA0803" w:rsidP="00DA0803">
            <w:pPr>
              <w:pStyle w:val="TableCell"/>
            </w:pPr>
          </w:p>
          <w:p w14:paraId="770E73BA" w14:textId="782F3A5B" w:rsidR="001C612B" w:rsidRPr="000313D2" w:rsidRDefault="00DA0803" w:rsidP="00DA0803">
            <w:pPr>
              <w:pStyle w:val="TableCell"/>
            </w:pPr>
            <w:r>
              <w:t>A pop-up is triggered on all clients in which the program closes when OK is clicked</w:t>
            </w:r>
          </w:p>
        </w:tc>
      </w:tr>
      <w:tr w:rsidR="004E61E3" w:rsidRPr="000313D2" w14:paraId="58BA7C47" w14:textId="77777777" w:rsidTr="0059409F">
        <w:trPr>
          <w:cnfStyle w:val="000000100000" w:firstRow="0" w:lastRow="0" w:firstColumn="0" w:lastColumn="0" w:oddVBand="0" w:evenVBand="0" w:oddHBand="1" w:evenHBand="0" w:firstRowFirstColumn="0" w:firstRowLastColumn="0" w:lastRowFirstColumn="0" w:lastRowLastColumn="0"/>
          <w:trHeight w:val="2381"/>
        </w:trPr>
        <w:tc>
          <w:tcPr>
            <w:tcW w:w="421" w:type="dxa"/>
            <w:vAlign w:val="center"/>
            <w:hideMark/>
          </w:tcPr>
          <w:p w14:paraId="7896F720" w14:textId="77777777" w:rsidR="004E61E3" w:rsidRPr="000313D2" w:rsidRDefault="004E61E3" w:rsidP="00691C1E">
            <w:pPr>
              <w:pStyle w:val="TableCell"/>
              <w:jc w:val="center"/>
            </w:pPr>
            <w:r w:rsidRPr="000313D2">
              <w:t>3</w:t>
            </w:r>
          </w:p>
        </w:tc>
        <w:tc>
          <w:tcPr>
            <w:tcW w:w="788" w:type="dxa"/>
            <w:shd w:val="clear" w:color="auto" w:fill="A8D08D" w:themeFill="accent6" w:themeFillTint="99"/>
            <w:vAlign w:val="center"/>
          </w:tcPr>
          <w:p w14:paraId="529390F1" w14:textId="69DF8D3A" w:rsidR="004E61E3" w:rsidRPr="00010DED" w:rsidRDefault="0037496D" w:rsidP="00483D02">
            <w:pPr>
              <w:jc w:val="center"/>
            </w:pPr>
            <w:r>
              <w:t>Pass</w:t>
            </w:r>
          </w:p>
        </w:tc>
        <w:tc>
          <w:tcPr>
            <w:tcW w:w="4246" w:type="dxa"/>
            <w:vAlign w:val="center"/>
          </w:tcPr>
          <w:p w14:paraId="022C5EC6" w14:textId="4FB3A54C" w:rsidR="004E61E3" w:rsidRPr="000313D2" w:rsidRDefault="0037496D" w:rsidP="00691C1E">
            <w:pPr>
              <w:pStyle w:val="TableCell"/>
            </w:pPr>
            <w:r w:rsidRPr="0037496D">
              <w:rPr>
                <w:noProof/>
              </w:rPr>
              <w:drawing>
                <wp:inline distT="0" distB="0" distL="0" distR="0" wp14:anchorId="39D94753" wp14:editId="5F921883">
                  <wp:extent cx="2559050" cy="1443355"/>
                  <wp:effectExtent l="0" t="0" r="0" b="444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59050" cy="1443355"/>
                          </a:xfrm>
                          <a:prstGeom prst="rect">
                            <a:avLst/>
                          </a:prstGeom>
                        </pic:spPr>
                      </pic:pic>
                    </a:graphicData>
                  </a:graphic>
                </wp:inline>
              </w:drawing>
            </w:r>
          </w:p>
        </w:tc>
        <w:tc>
          <w:tcPr>
            <w:tcW w:w="3559" w:type="dxa"/>
            <w:vAlign w:val="center"/>
          </w:tcPr>
          <w:p w14:paraId="0B0199B7" w14:textId="77777777" w:rsidR="004E61E3" w:rsidRDefault="0037496D" w:rsidP="00691C1E">
            <w:pPr>
              <w:pStyle w:val="TableCell"/>
            </w:pPr>
            <w:r>
              <w:t>Output as expected</w:t>
            </w:r>
          </w:p>
          <w:p w14:paraId="6971EBB2" w14:textId="77777777" w:rsidR="0098741A" w:rsidRDefault="0098741A" w:rsidP="00691C1E">
            <w:pPr>
              <w:pStyle w:val="TableCell"/>
            </w:pPr>
          </w:p>
          <w:p w14:paraId="7B3C70A6" w14:textId="2C4086FC" w:rsidR="0098741A" w:rsidRPr="000313D2" w:rsidRDefault="0098741A" w:rsidP="00691C1E">
            <w:pPr>
              <w:pStyle w:val="TableCell"/>
            </w:pPr>
            <w:r>
              <w:t>The login is processed normally, and no errors are thrown</w:t>
            </w:r>
          </w:p>
        </w:tc>
      </w:tr>
      <w:tr w:rsidR="004E61E3" w:rsidRPr="000313D2" w14:paraId="5596EAE6" w14:textId="77777777" w:rsidTr="0059409F">
        <w:trPr>
          <w:trHeight w:val="2381"/>
        </w:trPr>
        <w:tc>
          <w:tcPr>
            <w:tcW w:w="421" w:type="dxa"/>
            <w:vAlign w:val="center"/>
            <w:hideMark/>
          </w:tcPr>
          <w:p w14:paraId="053E96D3" w14:textId="77777777" w:rsidR="004E61E3" w:rsidRPr="000313D2" w:rsidRDefault="004E61E3" w:rsidP="00691C1E">
            <w:pPr>
              <w:pStyle w:val="TableCell"/>
              <w:jc w:val="center"/>
            </w:pPr>
            <w:r w:rsidRPr="000313D2">
              <w:t>4</w:t>
            </w:r>
          </w:p>
        </w:tc>
        <w:tc>
          <w:tcPr>
            <w:tcW w:w="788" w:type="dxa"/>
            <w:shd w:val="clear" w:color="auto" w:fill="A8D08D" w:themeFill="accent6" w:themeFillTint="99"/>
            <w:vAlign w:val="center"/>
          </w:tcPr>
          <w:p w14:paraId="4D2CC6C3" w14:textId="2BAFC47A" w:rsidR="004E61E3" w:rsidRPr="00010DED" w:rsidRDefault="0037496D" w:rsidP="00483D02">
            <w:pPr>
              <w:jc w:val="center"/>
            </w:pPr>
            <w:r>
              <w:t>Pass</w:t>
            </w:r>
          </w:p>
        </w:tc>
        <w:tc>
          <w:tcPr>
            <w:tcW w:w="4246" w:type="dxa"/>
            <w:vAlign w:val="center"/>
          </w:tcPr>
          <w:p w14:paraId="49D203D3" w14:textId="11C73CD9" w:rsidR="004E61E3" w:rsidRPr="000313D2" w:rsidRDefault="0087784D" w:rsidP="00691C1E">
            <w:pPr>
              <w:pStyle w:val="TableCell"/>
            </w:pPr>
            <w:r w:rsidRPr="002F6F81">
              <w:rPr>
                <w:noProof/>
              </w:rPr>
              <w:drawing>
                <wp:inline distT="0" distB="0" distL="0" distR="0" wp14:anchorId="23761CF6" wp14:editId="0541D1D4">
                  <wp:extent cx="2559050" cy="1438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59050" cy="1438275"/>
                          </a:xfrm>
                          <a:prstGeom prst="rect">
                            <a:avLst/>
                          </a:prstGeom>
                        </pic:spPr>
                      </pic:pic>
                    </a:graphicData>
                  </a:graphic>
                </wp:inline>
              </w:drawing>
            </w:r>
          </w:p>
        </w:tc>
        <w:tc>
          <w:tcPr>
            <w:tcW w:w="3559" w:type="dxa"/>
            <w:vAlign w:val="center"/>
          </w:tcPr>
          <w:p w14:paraId="4214B0EB" w14:textId="77777777" w:rsidR="0098741A" w:rsidRDefault="0098741A" w:rsidP="0098741A">
            <w:pPr>
              <w:pStyle w:val="TableCell"/>
            </w:pPr>
            <w:r>
              <w:t>Output as expected</w:t>
            </w:r>
          </w:p>
          <w:p w14:paraId="2ED3EF87" w14:textId="77777777" w:rsidR="0098741A" w:rsidRDefault="0098741A" w:rsidP="0098741A">
            <w:pPr>
              <w:pStyle w:val="TableCell"/>
            </w:pPr>
          </w:p>
          <w:p w14:paraId="18E99F74" w14:textId="42873F19" w:rsidR="004E61E3" w:rsidRPr="000313D2" w:rsidRDefault="0098741A" w:rsidP="0098741A">
            <w:pPr>
              <w:pStyle w:val="TableCell"/>
            </w:pPr>
            <w:r>
              <w:t>The login is processed normally, and no errors are thrown</w:t>
            </w:r>
          </w:p>
        </w:tc>
      </w:tr>
      <w:tr w:rsidR="004E61E3" w:rsidRPr="000313D2" w14:paraId="3BF24C86" w14:textId="77777777" w:rsidTr="007A7749">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19BE5784" w14:textId="77777777" w:rsidR="004E61E3" w:rsidRPr="000313D2" w:rsidRDefault="004E61E3" w:rsidP="00691C1E">
            <w:pPr>
              <w:pStyle w:val="TableCell"/>
              <w:jc w:val="center"/>
            </w:pPr>
            <w:r w:rsidRPr="000313D2">
              <w:t>5</w:t>
            </w:r>
          </w:p>
        </w:tc>
        <w:tc>
          <w:tcPr>
            <w:tcW w:w="788" w:type="dxa"/>
            <w:shd w:val="clear" w:color="auto" w:fill="F4B083" w:themeFill="accent2" w:themeFillTint="99"/>
            <w:vAlign w:val="center"/>
          </w:tcPr>
          <w:p w14:paraId="36303440" w14:textId="13EBAD5E" w:rsidR="004E61E3" w:rsidRPr="00010DED" w:rsidRDefault="007A7749" w:rsidP="00483D02">
            <w:pPr>
              <w:jc w:val="center"/>
            </w:pPr>
            <w:r>
              <w:t>Fail</w:t>
            </w:r>
          </w:p>
        </w:tc>
        <w:tc>
          <w:tcPr>
            <w:tcW w:w="4246" w:type="dxa"/>
            <w:vAlign w:val="center"/>
          </w:tcPr>
          <w:p w14:paraId="72515829" w14:textId="4219A4F9" w:rsidR="004E61E3" w:rsidRPr="000313D2" w:rsidRDefault="007A4B2A" w:rsidP="00691C1E">
            <w:pPr>
              <w:pStyle w:val="TableCell"/>
            </w:pPr>
            <w:r w:rsidRPr="007A4B2A">
              <w:rPr>
                <w:noProof/>
              </w:rPr>
              <w:drawing>
                <wp:inline distT="0" distB="0" distL="0" distR="0" wp14:anchorId="6CDAAE69" wp14:editId="1C61D6B3">
                  <wp:extent cx="2559050" cy="221615"/>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59050" cy="221615"/>
                          </a:xfrm>
                          <a:prstGeom prst="rect">
                            <a:avLst/>
                          </a:prstGeom>
                        </pic:spPr>
                      </pic:pic>
                    </a:graphicData>
                  </a:graphic>
                </wp:inline>
              </w:drawing>
            </w:r>
          </w:p>
        </w:tc>
        <w:tc>
          <w:tcPr>
            <w:tcW w:w="3559" w:type="dxa"/>
            <w:vAlign w:val="center"/>
          </w:tcPr>
          <w:p w14:paraId="3567C803" w14:textId="62F1E33F" w:rsidR="007A7749" w:rsidRDefault="00774D2B" w:rsidP="00691C1E">
            <w:pPr>
              <w:pStyle w:val="TableCell"/>
            </w:pPr>
            <w:r>
              <w:t>Since the stream only accepts the first 2048 bytes, not all th</w:t>
            </w:r>
            <w:r w:rsidR="00785FFA">
              <w:t>at message’s</w:t>
            </w:r>
            <w:r>
              <w:t xml:space="preserve"> data is transmitted in one.</w:t>
            </w:r>
          </w:p>
          <w:p w14:paraId="2A85C1C2" w14:textId="77777777" w:rsidR="007A7749" w:rsidRDefault="007A7749" w:rsidP="00691C1E">
            <w:pPr>
              <w:pStyle w:val="TableCell"/>
            </w:pPr>
          </w:p>
          <w:p w14:paraId="35AFFFBA" w14:textId="32B98E0A" w:rsidR="004E61E3" w:rsidRPr="000313D2" w:rsidRDefault="00774D2B" w:rsidP="00691C1E">
            <w:pPr>
              <w:pStyle w:val="TableCell"/>
            </w:pPr>
            <w:r>
              <w:t xml:space="preserve">This </w:t>
            </w:r>
            <w:r w:rsidR="007A7749">
              <w:t xml:space="preserve">incomplete transmission causes an error that forces the server to </w:t>
            </w:r>
            <w:r w:rsidR="00785FFA">
              <w:t>end</w:t>
            </w:r>
            <w:r w:rsidR="007A7749">
              <w:t xml:space="preserve"> its connection with that client</w:t>
            </w:r>
          </w:p>
        </w:tc>
      </w:tr>
      <w:tr w:rsidR="004E61E3" w:rsidRPr="000313D2" w14:paraId="5C474D0C" w14:textId="77777777" w:rsidTr="00513A3A">
        <w:trPr>
          <w:cantSplit/>
          <w:trHeight w:val="600"/>
        </w:trPr>
        <w:tc>
          <w:tcPr>
            <w:tcW w:w="421" w:type="dxa"/>
            <w:vAlign w:val="center"/>
            <w:hideMark/>
          </w:tcPr>
          <w:p w14:paraId="596E953B" w14:textId="77777777" w:rsidR="004E61E3" w:rsidRPr="000313D2" w:rsidRDefault="004E61E3" w:rsidP="00691C1E">
            <w:pPr>
              <w:pStyle w:val="TableCell"/>
              <w:jc w:val="center"/>
            </w:pPr>
            <w:r w:rsidRPr="000313D2">
              <w:lastRenderedPageBreak/>
              <w:t>6</w:t>
            </w:r>
          </w:p>
        </w:tc>
        <w:tc>
          <w:tcPr>
            <w:tcW w:w="788" w:type="dxa"/>
            <w:shd w:val="clear" w:color="auto" w:fill="A8D08D" w:themeFill="accent6" w:themeFillTint="99"/>
            <w:vAlign w:val="center"/>
          </w:tcPr>
          <w:p w14:paraId="025FEF80" w14:textId="50E014DD" w:rsidR="004E61E3" w:rsidRPr="00010DED" w:rsidRDefault="00D444E2" w:rsidP="00483D02">
            <w:pPr>
              <w:jc w:val="center"/>
            </w:pPr>
            <w:r>
              <w:t>Pass</w:t>
            </w:r>
          </w:p>
        </w:tc>
        <w:tc>
          <w:tcPr>
            <w:tcW w:w="4246" w:type="dxa"/>
            <w:vAlign w:val="center"/>
          </w:tcPr>
          <w:p w14:paraId="3E385F15" w14:textId="77777777" w:rsidR="003B52B0" w:rsidRDefault="003167D6" w:rsidP="003167D6">
            <w:pPr>
              <w:pStyle w:val="No-NumHeading"/>
            </w:pPr>
            <w:r>
              <w:t>Client View</w:t>
            </w:r>
            <w:r w:rsidR="0086532F" w:rsidRPr="0086532F">
              <w:rPr>
                <w:noProof/>
              </w:rPr>
              <w:drawing>
                <wp:inline distT="0" distB="0" distL="0" distR="0" wp14:anchorId="7743E404" wp14:editId="028F71C8">
                  <wp:extent cx="2559050" cy="1445260"/>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59050" cy="1445260"/>
                          </a:xfrm>
                          <a:prstGeom prst="rect">
                            <a:avLst/>
                          </a:prstGeom>
                        </pic:spPr>
                      </pic:pic>
                    </a:graphicData>
                  </a:graphic>
                </wp:inline>
              </w:drawing>
            </w:r>
          </w:p>
          <w:p w14:paraId="2700605B" w14:textId="77777777" w:rsidR="003B52B0" w:rsidRDefault="003B52B0" w:rsidP="003167D6">
            <w:pPr>
              <w:pStyle w:val="No-NumHeading"/>
            </w:pPr>
          </w:p>
          <w:p w14:paraId="3573A6AA" w14:textId="13A473EF" w:rsidR="004E61E3" w:rsidRPr="000313D2" w:rsidRDefault="003167D6" w:rsidP="003167D6">
            <w:pPr>
              <w:pStyle w:val="No-NumHeading"/>
            </w:pPr>
            <w:r>
              <w:t>Server View</w:t>
            </w:r>
            <w:r w:rsidRPr="003167D6">
              <w:rPr>
                <w:noProof/>
              </w:rPr>
              <w:drawing>
                <wp:inline distT="0" distB="0" distL="0" distR="0" wp14:anchorId="1518B4D3" wp14:editId="6FDDC8C8">
                  <wp:extent cx="2559050" cy="14478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59050" cy="144780"/>
                          </a:xfrm>
                          <a:prstGeom prst="rect">
                            <a:avLst/>
                          </a:prstGeom>
                        </pic:spPr>
                      </pic:pic>
                    </a:graphicData>
                  </a:graphic>
                </wp:inline>
              </w:drawing>
            </w:r>
          </w:p>
        </w:tc>
        <w:tc>
          <w:tcPr>
            <w:tcW w:w="3559" w:type="dxa"/>
            <w:vAlign w:val="center"/>
          </w:tcPr>
          <w:p w14:paraId="1F94E6D0" w14:textId="51DE219D" w:rsidR="00B92961" w:rsidRDefault="00D444E2" w:rsidP="00D444E2">
            <w:pPr>
              <w:pStyle w:val="TableCell"/>
            </w:pPr>
            <w:r>
              <w:t>The login is processed normally, and no errors are thrown</w:t>
            </w:r>
            <w:r w:rsidR="00B92961">
              <w:t>.</w:t>
            </w:r>
          </w:p>
          <w:p w14:paraId="44EE0F14" w14:textId="77777777" w:rsidR="00B92961" w:rsidRDefault="00B92961" w:rsidP="00D444E2">
            <w:pPr>
              <w:pStyle w:val="TableCell"/>
            </w:pPr>
          </w:p>
          <w:p w14:paraId="30CDA532" w14:textId="201C1338" w:rsidR="00B92961" w:rsidRPr="000313D2" w:rsidRDefault="00B92961" w:rsidP="00D444E2">
            <w:pPr>
              <w:pStyle w:val="TableCell"/>
            </w:pPr>
            <w:r>
              <w:t>However, the output to the server console does not support the foreign script.</w:t>
            </w:r>
          </w:p>
        </w:tc>
      </w:tr>
      <w:tr w:rsidR="00785FFA" w:rsidRPr="000313D2" w14:paraId="4A3763E1" w14:textId="77777777" w:rsidTr="00A77B8B">
        <w:trPr>
          <w:cnfStyle w:val="000000100000" w:firstRow="0" w:lastRow="0" w:firstColumn="0" w:lastColumn="0" w:oddVBand="0" w:evenVBand="0" w:oddHBand="1" w:evenHBand="0" w:firstRowFirstColumn="0" w:firstRowLastColumn="0" w:lastRowFirstColumn="0" w:lastRowLastColumn="0"/>
          <w:trHeight w:val="1814"/>
        </w:trPr>
        <w:tc>
          <w:tcPr>
            <w:tcW w:w="421" w:type="dxa"/>
            <w:vAlign w:val="center"/>
            <w:hideMark/>
          </w:tcPr>
          <w:p w14:paraId="3663B60D" w14:textId="77777777" w:rsidR="00785FFA" w:rsidRPr="000313D2" w:rsidRDefault="00785FFA" w:rsidP="00785FFA">
            <w:pPr>
              <w:pStyle w:val="TableCell"/>
              <w:jc w:val="center"/>
            </w:pPr>
            <w:r w:rsidRPr="000313D2">
              <w:t>7</w:t>
            </w:r>
          </w:p>
        </w:tc>
        <w:tc>
          <w:tcPr>
            <w:tcW w:w="788" w:type="dxa"/>
            <w:shd w:val="clear" w:color="auto" w:fill="F4B083" w:themeFill="accent2" w:themeFillTint="99"/>
            <w:vAlign w:val="center"/>
          </w:tcPr>
          <w:p w14:paraId="2A4BF1C2" w14:textId="705CF21A" w:rsidR="00785FFA" w:rsidRPr="00010DED" w:rsidRDefault="00785FFA" w:rsidP="00785FFA">
            <w:pPr>
              <w:jc w:val="center"/>
            </w:pPr>
            <w:r>
              <w:t>Fail</w:t>
            </w:r>
          </w:p>
        </w:tc>
        <w:tc>
          <w:tcPr>
            <w:tcW w:w="4246" w:type="dxa"/>
            <w:vAlign w:val="center"/>
          </w:tcPr>
          <w:p w14:paraId="3E865B92" w14:textId="38C0CF93" w:rsidR="00785FFA" w:rsidRPr="000313D2" w:rsidRDefault="00785FFA" w:rsidP="00785FFA">
            <w:pPr>
              <w:pStyle w:val="TableCell"/>
            </w:pPr>
            <w:r w:rsidRPr="007A4B2A">
              <w:rPr>
                <w:noProof/>
              </w:rPr>
              <w:drawing>
                <wp:inline distT="0" distB="0" distL="0" distR="0" wp14:anchorId="57E812E4" wp14:editId="7D29A285">
                  <wp:extent cx="2559050" cy="221615"/>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59050" cy="221615"/>
                          </a:xfrm>
                          <a:prstGeom prst="rect">
                            <a:avLst/>
                          </a:prstGeom>
                        </pic:spPr>
                      </pic:pic>
                    </a:graphicData>
                  </a:graphic>
                </wp:inline>
              </w:drawing>
            </w:r>
          </w:p>
        </w:tc>
        <w:tc>
          <w:tcPr>
            <w:tcW w:w="3559" w:type="dxa"/>
            <w:vAlign w:val="center"/>
          </w:tcPr>
          <w:p w14:paraId="68A6B9AD" w14:textId="77777777" w:rsidR="00BA20C0" w:rsidRDefault="00785FFA" w:rsidP="003B52B0">
            <w:pPr>
              <w:pStyle w:val="TableCell"/>
            </w:pPr>
            <w:r>
              <w:t>Since the stream only accepts the first 2048 bytes, not all that message’s data is transmitted in one.</w:t>
            </w:r>
          </w:p>
          <w:p w14:paraId="0813BBF1" w14:textId="77777777" w:rsidR="00BA20C0" w:rsidRDefault="00BA20C0" w:rsidP="003B52B0">
            <w:pPr>
              <w:pStyle w:val="TableCell"/>
            </w:pPr>
          </w:p>
          <w:p w14:paraId="4373BD71" w14:textId="5F2E2379" w:rsidR="00785FFA" w:rsidRPr="000313D2" w:rsidRDefault="00785FFA" w:rsidP="003B52B0">
            <w:pPr>
              <w:pStyle w:val="TableCell"/>
            </w:pPr>
            <w:r>
              <w:t>This incomplete transmission causes an error that forces the server to end its connection with that client</w:t>
            </w:r>
          </w:p>
        </w:tc>
      </w:tr>
      <w:tr w:rsidR="004E61E3" w:rsidRPr="000313D2" w14:paraId="3498F594" w14:textId="77777777" w:rsidTr="00BA20C0">
        <w:trPr>
          <w:trHeight w:val="1644"/>
        </w:trPr>
        <w:tc>
          <w:tcPr>
            <w:tcW w:w="421" w:type="dxa"/>
            <w:vAlign w:val="center"/>
            <w:hideMark/>
          </w:tcPr>
          <w:p w14:paraId="49FF81AF" w14:textId="77777777" w:rsidR="004E61E3" w:rsidRPr="000313D2" w:rsidRDefault="004E61E3" w:rsidP="00691C1E">
            <w:pPr>
              <w:pStyle w:val="TableCell"/>
              <w:jc w:val="center"/>
            </w:pPr>
            <w:r w:rsidRPr="000313D2">
              <w:t>8</w:t>
            </w:r>
          </w:p>
        </w:tc>
        <w:tc>
          <w:tcPr>
            <w:tcW w:w="788" w:type="dxa"/>
            <w:shd w:val="clear" w:color="auto" w:fill="F4B083" w:themeFill="accent2" w:themeFillTint="99"/>
            <w:vAlign w:val="center"/>
          </w:tcPr>
          <w:p w14:paraId="6A1EF355" w14:textId="62E1C3BE" w:rsidR="004E61E3" w:rsidRPr="00010DED" w:rsidRDefault="00D53247" w:rsidP="00483D02">
            <w:pPr>
              <w:jc w:val="center"/>
            </w:pPr>
            <w:r>
              <w:t>Fail</w:t>
            </w:r>
          </w:p>
        </w:tc>
        <w:tc>
          <w:tcPr>
            <w:tcW w:w="4246" w:type="dxa"/>
            <w:vAlign w:val="center"/>
          </w:tcPr>
          <w:p w14:paraId="4069FF23" w14:textId="547F7003" w:rsidR="004E61E3" w:rsidRPr="000313D2" w:rsidRDefault="008023DE" w:rsidP="00691C1E">
            <w:pPr>
              <w:pStyle w:val="TableCell"/>
            </w:pPr>
            <w:r w:rsidRPr="008023DE">
              <w:rPr>
                <w:noProof/>
              </w:rPr>
              <w:drawing>
                <wp:inline distT="0" distB="0" distL="0" distR="0" wp14:anchorId="37F90FBD" wp14:editId="68DD87AB">
                  <wp:extent cx="2559050" cy="1739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59050" cy="173990"/>
                          </a:xfrm>
                          <a:prstGeom prst="rect">
                            <a:avLst/>
                          </a:prstGeom>
                        </pic:spPr>
                      </pic:pic>
                    </a:graphicData>
                  </a:graphic>
                </wp:inline>
              </w:drawing>
            </w:r>
          </w:p>
        </w:tc>
        <w:tc>
          <w:tcPr>
            <w:tcW w:w="3559" w:type="dxa"/>
            <w:vAlign w:val="center"/>
          </w:tcPr>
          <w:p w14:paraId="3AD87B1F" w14:textId="77777777" w:rsidR="00BA20C0" w:rsidRDefault="002245FA" w:rsidP="003B52B0">
            <w:pPr>
              <w:pStyle w:val="TableCell"/>
            </w:pPr>
            <w:r>
              <w:t>The c</w:t>
            </w:r>
            <w:r w:rsidR="00D53247">
              <w:t>lient program crashed while trying to encrypt a string of length zero</w:t>
            </w:r>
            <w:r w:rsidR="00516FCC">
              <w:t>.</w:t>
            </w:r>
          </w:p>
          <w:p w14:paraId="5671DD14" w14:textId="77777777" w:rsidR="00BA20C0" w:rsidRDefault="00BA20C0" w:rsidP="003B52B0">
            <w:pPr>
              <w:pStyle w:val="TableCell"/>
            </w:pPr>
          </w:p>
          <w:p w14:paraId="3D6DB3D6" w14:textId="1DF83765" w:rsidR="00516FCC" w:rsidRPr="000313D2" w:rsidRDefault="00516FCC" w:rsidP="003B52B0">
            <w:pPr>
              <w:pStyle w:val="TableCell"/>
            </w:pPr>
            <w:r>
              <w:t>Validation to ensure that the input length is not zero would prevent this error.</w:t>
            </w:r>
          </w:p>
        </w:tc>
      </w:tr>
      <w:tr w:rsidR="004E61E3" w:rsidRPr="000313D2" w14:paraId="06A036F4" w14:textId="77777777" w:rsidTr="003B52B0">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6B120AA0" w14:textId="77777777" w:rsidR="004E61E3" w:rsidRPr="000313D2" w:rsidRDefault="004E61E3" w:rsidP="00691C1E">
            <w:pPr>
              <w:pStyle w:val="TableCell"/>
              <w:jc w:val="center"/>
            </w:pPr>
            <w:r w:rsidRPr="000313D2">
              <w:t>9</w:t>
            </w:r>
          </w:p>
        </w:tc>
        <w:tc>
          <w:tcPr>
            <w:tcW w:w="788" w:type="dxa"/>
            <w:shd w:val="clear" w:color="auto" w:fill="A8D08D" w:themeFill="accent6" w:themeFillTint="99"/>
            <w:vAlign w:val="center"/>
          </w:tcPr>
          <w:p w14:paraId="2E2E907D" w14:textId="6208D338" w:rsidR="004E61E3" w:rsidRPr="00010DED" w:rsidRDefault="004506B8" w:rsidP="00483D02">
            <w:pPr>
              <w:jc w:val="center"/>
            </w:pPr>
            <w:r>
              <w:t>Pass</w:t>
            </w:r>
          </w:p>
        </w:tc>
        <w:tc>
          <w:tcPr>
            <w:tcW w:w="4246" w:type="dxa"/>
            <w:vAlign w:val="center"/>
          </w:tcPr>
          <w:p w14:paraId="6060581C" w14:textId="755B20F0" w:rsidR="004506B8" w:rsidRDefault="004506B8" w:rsidP="004506B8">
            <w:pPr>
              <w:pStyle w:val="No-NumHeading"/>
              <w:rPr>
                <w:noProof/>
              </w:rPr>
            </w:pPr>
            <w:r>
              <w:rPr>
                <w:noProof/>
              </w:rPr>
              <w:t>Alice - Sender</w:t>
            </w:r>
          </w:p>
          <w:p w14:paraId="4FCABD6E" w14:textId="6F3BB374" w:rsidR="004506B8" w:rsidRDefault="00804FEF" w:rsidP="00691C1E">
            <w:pPr>
              <w:pStyle w:val="TableCell"/>
              <w:rPr>
                <w:noProof/>
              </w:rPr>
            </w:pPr>
            <w:r w:rsidRPr="00804FEF">
              <w:rPr>
                <w:noProof/>
              </w:rPr>
              <w:drawing>
                <wp:inline distT="0" distB="0" distL="0" distR="0" wp14:anchorId="65974213" wp14:editId="76CEBEA5">
                  <wp:extent cx="2559050" cy="1445260"/>
                  <wp:effectExtent l="0" t="0" r="0" b="25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559050" cy="1445260"/>
                          </a:xfrm>
                          <a:prstGeom prst="rect">
                            <a:avLst/>
                          </a:prstGeom>
                        </pic:spPr>
                      </pic:pic>
                    </a:graphicData>
                  </a:graphic>
                </wp:inline>
              </w:drawing>
            </w:r>
          </w:p>
          <w:p w14:paraId="322EAA0A" w14:textId="77777777" w:rsidR="003B52B0" w:rsidRDefault="003B52B0" w:rsidP="004506B8">
            <w:pPr>
              <w:pStyle w:val="No-NumHeading"/>
              <w:rPr>
                <w:noProof/>
              </w:rPr>
            </w:pPr>
          </w:p>
          <w:p w14:paraId="15CF1F2E" w14:textId="1ABBD031" w:rsidR="004E61E3" w:rsidRPr="000313D2" w:rsidRDefault="004506B8" w:rsidP="004506B8">
            <w:pPr>
              <w:pStyle w:val="No-NumHeading"/>
            </w:pPr>
            <w:r>
              <w:rPr>
                <w:noProof/>
              </w:rPr>
              <w:t>Bob - Recipient</w:t>
            </w:r>
            <w:r w:rsidRPr="004506B8">
              <w:rPr>
                <w:noProof/>
              </w:rPr>
              <w:drawing>
                <wp:inline distT="0" distB="0" distL="0" distR="0" wp14:anchorId="5900ACFF" wp14:editId="09F99F24">
                  <wp:extent cx="2559050" cy="143573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59050" cy="1435735"/>
                          </a:xfrm>
                          <a:prstGeom prst="rect">
                            <a:avLst/>
                          </a:prstGeom>
                        </pic:spPr>
                      </pic:pic>
                    </a:graphicData>
                  </a:graphic>
                </wp:inline>
              </w:drawing>
            </w:r>
          </w:p>
        </w:tc>
        <w:tc>
          <w:tcPr>
            <w:tcW w:w="3559" w:type="dxa"/>
            <w:vAlign w:val="center"/>
          </w:tcPr>
          <w:p w14:paraId="67380DEB" w14:textId="77777777" w:rsidR="004E61E3" w:rsidRDefault="004506B8" w:rsidP="00691C1E">
            <w:pPr>
              <w:pStyle w:val="TableCell"/>
            </w:pPr>
            <w:r>
              <w:t>Output as expected</w:t>
            </w:r>
          </w:p>
          <w:p w14:paraId="3E41C491" w14:textId="77777777" w:rsidR="004506B8" w:rsidRDefault="004506B8" w:rsidP="00691C1E">
            <w:pPr>
              <w:pStyle w:val="TableCell"/>
            </w:pPr>
          </w:p>
          <w:p w14:paraId="45EBEAEC" w14:textId="6F6BF405" w:rsidR="004506B8" w:rsidRPr="000313D2" w:rsidRDefault="004506B8" w:rsidP="00691C1E">
            <w:pPr>
              <w:pStyle w:val="TableCell"/>
            </w:pPr>
            <w:r>
              <w:t xml:space="preserve">The script is </w:t>
            </w:r>
            <w:r w:rsidR="00FE5504">
              <w:t>encrypted and decrypted without issue and displayed properly on both sender and recipient</w:t>
            </w:r>
            <w:r w:rsidR="004E23CC">
              <w:t xml:space="preserve"> programs</w:t>
            </w:r>
            <w:r w:rsidR="003B52B0">
              <w:t>.</w:t>
            </w:r>
          </w:p>
        </w:tc>
      </w:tr>
      <w:tr w:rsidR="004E61E3" w:rsidRPr="000313D2" w14:paraId="45CA96F3" w14:textId="77777777" w:rsidTr="003B52B0">
        <w:trPr>
          <w:cantSplit/>
          <w:trHeight w:val="600"/>
        </w:trPr>
        <w:tc>
          <w:tcPr>
            <w:tcW w:w="421" w:type="dxa"/>
            <w:vAlign w:val="center"/>
            <w:hideMark/>
          </w:tcPr>
          <w:p w14:paraId="4B68F29A" w14:textId="77777777" w:rsidR="004E61E3" w:rsidRPr="000313D2" w:rsidRDefault="004E61E3" w:rsidP="00691C1E">
            <w:pPr>
              <w:pStyle w:val="TableCell"/>
              <w:jc w:val="center"/>
            </w:pPr>
            <w:r w:rsidRPr="000313D2">
              <w:lastRenderedPageBreak/>
              <w:t>10</w:t>
            </w:r>
          </w:p>
        </w:tc>
        <w:tc>
          <w:tcPr>
            <w:tcW w:w="788" w:type="dxa"/>
            <w:shd w:val="clear" w:color="auto" w:fill="F4B083" w:themeFill="accent2" w:themeFillTint="99"/>
            <w:vAlign w:val="center"/>
          </w:tcPr>
          <w:p w14:paraId="142FCE1F" w14:textId="5400862D" w:rsidR="004E61E3" w:rsidRPr="00010DED" w:rsidRDefault="000973F6" w:rsidP="00483D02">
            <w:pPr>
              <w:jc w:val="center"/>
            </w:pPr>
            <w:r>
              <w:t>Fail</w:t>
            </w:r>
          </w:p>
        </w:tc>
        <w:tc>
          <w:tcPr>
            <w:tcW w:w="4246" w:type="dxa"/>
            <w:vAlign w:val="center"/>
          </w:tcPr>
          <w:p w14:paraId="1E57C1D1" w14:textId="7DF1FD01" w:rsidR="004E61E3" w:rsidRDefault="00384488" w:rsidP="005F6DD4">
            <w:pPr>
              <w:pStyle w:val="No-NumHeading"/>
            </w:pPr>
            <w:r>
              <w:t>Sender Client</w:t>
            </w:r>
            <w:r w:rsidR="00BD3E08" w:rsidRPr="00BD3E08">
              <w:rPr>
                <w:noProof/>
              </w:rPr>
              <w:drawing>
                <wp:inline distT="0" distB="0" distL="0" distR="0" wp14:anchorId="641C1808" wp14:editId="24D2DD8C">
                  <wp:extent cx="2559050" cy="1442085"/>
                  <wp:effectExtent l="0" t="0" r="0" b="57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559050" cy="1442085"/>
                          </a:xfrm>
                          <a:prstGeom prst="rect">
                            <a:avLst/>
                          </a:prstGeom>
                        </pic:spPr>
                      </pic:pic>
                    </a:graphicData>
                  </a:graphic>
                </wp:inline>
              </w:drawing>
            </w:r>
          </w:p>
          <w:p w14:paraId="6764C09B" w14:textId="77777777" w:rsidR="003B52B0" w:rsidRDefault="003B52B0" w:rsidP="005F6DD4">
            <w:pPr>
              <w:pStyle w:val="No-NumHeading"/>
            </w:pPr>
          </w:p>
          <w:p w14:paraId="39C8D232" w14:textId="547D564E" w:rsidR="00C631B4" w:rsidRPr="000313D2" w:rsidRDefault="00384488" w:rsidP="005F6DD4">
            <w:pPr>
              <w:pStyle w:val="No-NumHeading"/>
            </w:pPr>
            <w:r>
              <w:t>Server</w:t>
            </w:r>
            <w:r w:rsidR="00C631B4" w:rsidRPr="008023DE">
              <w:rPr>
                <w:noProof/>
              </w:rPr>
              <w:drawing>
                <wp:inline distT="0" distB="0" distL="0" distR="0" wp14:anchorId="1FD6A899" wp14:editId="090EC11D">
                  <wp:extent cx="2559050" cy="1739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59050" cy="173990"/>
                          </a:xfrm>
                          <a:prstGeom prst="rect">
                            <a:avLst/>
                          </a:prstGeom>
                        </pic:spPr>
                      </pic:pic>
                    </a:graphicData>
                  </a:graphic>
                </wp:inline>
              </w:drawing>
            </w:r>
          </w:p>
        </w:tc>
        <w:tc>
          <w:tcPr>
            <w:tcW w:w="3559" w:type="dxa"/>
            <w:vAlign w:val="center"/>
          </w:tcPr>
          <w:p w14:paraId="310B8008" w14:textId="42116E0C" w:rsidR="004E61E3" w:rsidRDefault="00C73BFC" w:rsidP="00691C1E">
            <w:pPr>
              <w:pStyle w:val="TableCell"/>
            </w:pPr>
            <w:r>
              <w:t xml:space="preserve">The </w:t>
            </w:r>
            <w:r w:rsidR="00B63728">
              <w:t xml:space="preserve">sender </w:t>
            </w:r>
            <w:r>
              <w:t>c</w:t>
            </w:r>
            <w:r w:rsidR="00CE1DAF">
              <w:t>lient sends the message to the serve</w:t>
            </w:r>
            <w:r w:rsidR="00F642CA">
              <w:t>r</w:t>
            </w:r>
            <w:r>
              <w:t>. T</w:t>
            </w:r>
            <w:r w:rsidR="00CE1DAF">
              <w:t xml:space="preserve">he server </w:t>
            </w:r>
            <w:r>
              <w:t xml:space="preserve">then </w:t>
            </w:r>
            <w:r w:rsidR="00CE1DAF">
              <w:t>tries and fails to sen</w:t>
            </w:r>
            <w:r w:rsidR="003D599A">
              <w:t>d</w:t>
            </w:r>
            <w:r w:rsidR="00CE1DAF">
              <w:t xml:space="preserve"> the message to the offline </w:t>
            </w:r>
            <w:r w:rsidR="00B63728">
              <w:t xml:space="preserve">recipient </w:t>
            </w:r>
            <w:r w:rsidR="00CE1DAF">
              <w:t>client.</w:t>
            </w:r>
          </w:p>
          <w:p w14:paraId="056243C0" w14:textId="77777777" w:rsidR="00CE1DAF" w:rsidRDefault="00CE1DAF" w:rsidP="00691C1E">
            <w:pPr>
              <w:pStyle w:val="TableCell"/>
            </w:pPr>
          </w:p>
          <w:p w14:paraId="68349F27" w14:textId="48F89F5D" w:rsidR="00CE1DAF" w:rsidRPr="000313D2" w:rsidRDefault="00CE1DAF" w:rsidP="00691C1E">
            <w:pPr>
              <w:pStyle w:val="TableCell"/>
            </w:pPr>
            <w:r>
              <w:t xml:space="preserve">This causes </w:t>
            </w:r>
            <w:r w:rsidR="008262BD">
              <w:t xml:space="preserve">an error in the server that </w:t>
            </w:r>
            <w:r w:rsidR="00B87625">
              <w:t>close</w:t>
            </w:r>
            <w:r w:rsidR="008262BD">
              <w:t xml:space="preserve">s the connection with the </w:t>
            </w:r>
            <w:r w:rsidR="00B63728">
              <w:t xml:space="preserve">sender </w:t>
            </w:r>
            <w:r w:rsidR="008262BD">
              <w:t>client.</w:t>
            </w:r>
          </w:p>
        </w:tc>
      </w:tr>
      <w:tr w:rsidR="004E61E3" w:rsidRPr="000313D2" w14:paraId="4E082479" w14:textId="77777777" w:rsidTr="00CC145A">
        <w:trPr>
          <w:cnfStyle w:val="000000100000" w:firstRow="0" w:lastRow="0" w:firstColumn="0" w:lastColumn="0" w:oddVBand="0" w:evenVBand="0" w:oddHBand="1" w:evenHBand="0" w:firstRowFirstColumn="0" w:firstRowLastColumn="0" w:lastRowFirstColumn="0" w:lastRowLastColumn="0"/>
          <w:trHeight w:val="600"/>
        </w:trPr>
        <w:tc>
          <w:tcPr>
            <w:tcW w:w="421" w:type="dxa"/>
            <w:vAlign w:val="center"/>
            <w:hideMark/>
          </w:tcPr>
          <w:p w14:paraId="080DC4D1" w14:textId="77777777" w:rsidR="004E61E3" w:rsidRPr="000313D2" w:rsidRDefault="004E61E3" w:rsidP="00691C1E">
            <w:pPr>
              <w:pStyle w:val="TableCell"/>
              <w:jc w:val="center"/>
            </w:pPr>
            <w:r w:rsidRPr="000313D2">
              <w:t>11</w:t>
            </w:r>
          </w:p>
        </w:tc>
        <w:tc>
          <w:tcPr>
            <w:tcW w:w="788" w:type="dxa"/>
            <w:shd w:val="clear" w:color="auto" w:fill="F4B083" w:themeFill="accent2" w:themeFillTint="99"/>
            <w:vAlign w:val="center"/>
          </w:tcPr>
          <w:p w14:paraId="134445EB" w14:textId="76D6887E" w:rsidR="004E61E3" w:rsidRPr="00010DED" w:rsidRDefault="00BA3EB6" w:rsidP="00483D02">
            <w:pPr>
              <w:jc w:val="center"/>
            </w:pPr>
            <w:r>
              <w:t>Fail</w:t>
            </w:r>
          </w:p>
        </w:tc>
        <w:tc>
          <w:tcPr>
            <w:tcW w:w="4246" w:type="dxa"/>
            <w:vAlign w:val="center"/>
          </w:tcPr>
          <w:p w14:paraId="3D3B007E" w14:textId="7237F5F7" w:rsidR="004E61E3" w:rsidRPr="000313D2" w:rsidRDefault="00BA3EB6" w:rsidP="00691C1E">
            <w:pPr>
              <w:pStyle w:val="TableCell"/>
            </w:pPr>
            <w:r w:rsidRPr="008023DE">
              <w:rPr>
                <w:noProof/>
              </w:rPr>
              <w:drawing>
                <wp:inline distT="0" distB="0" distL="0" distR="0" wp14:anchorId="67E3F8CB" wp14:editId="2FCC6B86">
                  <wp:extent cx="2559050" cy="1739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59050" cy="173990"/>
                          </a:xfrm>
                          <a:prstGeom prst="rect">
                            <a:avLst/>
                          </a:prstGeom>
                        </pic:spPr>
                      </pic:pic>
                    </a:graphicData>
                  </a:graphic>
                </wp:inline>
              </w:drawing>
            </w:r>
          </w:p>
        </w:tc>
        <w:tc>
          <w:tcPr>
            <w:tcW w:w="3559" w:type="dxa"/>
            <w:vAlign w:val="center"/>
          </w:tcPr>
          <w:p w14:paraId="1B8EBD7D" w14:textId="6B0F82E1" w:rsidR="004E61E3" w:rsidRPr="000313D2" w:rsidRDefault="00BA3EB6" w:rsidP="00691C1E">
            <w:pPr>
              <w:pStyle w:val="TableCell"/>
            </w:pPr>
            <w:r>
              <w:t xml:space="preserve">The client crashes when it tries to fetch the encryption key of </w:t>
            </w:r>
            <w:r w:rsidR="00BA0327">
              <w:t>a recipient that does not exist</w:t>
            </w:r>
          </w:p>
        </w:tc>
      </w:tr>
    </w:tbl>
    <w:p w14:paraId="044D3309" w14:textId="77777777" w:rsidR="003C35C0" w:rsidRDefault="003C35C0">
      <w:pPr>
        <w:spacing w:line="259" w:lineRule="auto"/>
        <w:jc w:val="left"/>
      </w:pPr>
    </w:p>
    <w:p w14:paraId="515F2C08" w14:textId="660FB986" w:rsidR="000F7B4F" w:rsidRDefault="000F7B4F">
      <w:pPr>
        <w:spacing w:line="259" w:lineRule="auto"/>
        <w:jc w:val="left"/>
      </w:pPr>
      <w:r>
        <w:br w:type="page"/>
      </w:r>
    </w:p>
    <w:p w14:paraId="59D23F4D" w14:textId="741977C3" w:rsidR="00C21FD6" w:rsidRDefault="00C21FD6" w:rsidP="003C1329">
      <w:pPr>
        <w:pStyle w:val="Heading3"/>
      </w:pPr>
      <w:bookmarkStart w:id="158" w:name="_Toc96979711"/>
      <w:r>
        <w:lastRenderedPageBreak/>
        <w:t>Usability Features</w:t>
      </w:r>
      <w:bookmarkEnd w:id="158"/>
    </w:p>
    <w:p w14:paraId="18A581A7" w14:textId="77777777" w:rsidR="000F7B4F" w:rsidRDefault="000F7B4F" w:rsidP="000F7B4F">
      <w:pPr>
        <w:pStyle w:val="Heading4"/>
      </w:pPr>
      <w:r>
        <w:t>Testing Plan</w:t>
      </w:r>
    </w:p>
    <w:tbl>
      <w:tblPr>
        <w:tblStyle w:val="PlainTable1"/>
        <w:tblW w:w="5000" w:type="pct"/>
        <w:tblLook w:val="0420" w:firstRow="1" w:lastRow="0" w:firstColumn="0" w:lastColumn="0" w:noHBand="0" w:noVBand="1"/>
      </w:tblPr>
      <w:tblGrid>
        <w:gridCol w:w="471"/>
        <w:gridCol w:w="2818"/>
        <w:gridCol w:w="2818"/>
        <w:gridCol w:w="2909"/>
      </w:tblGrid>
      <w:tr w:rsidR="000F7B4F" w:rsidRPr="000313D2" w14:paraId="0DA3C008"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261" w:type="pct"/>
            <w:hideMark/>
          </w:tcPr>
          <w:p w14:paraId="206BA083" w14:textId="77777777" w:rsidR="000F7B4F" w:rsidRPr="000313D2" w:rsidRDefault="000F7B4F" w:rsidP="00505BC2">
            <w:pPr>
              <w:pStyle w:val="TableCell"/>
              <w:jc w:val="center"/>
            </w:pPr>
            <w:r w:rsidRPr="000313D2">
              <w:t>ID</w:t>
            </w:r>
          </w:p>
        </w:tc>
        <w:tc>
          <w:tcPr>
            <w:tcW w:w="1563" w:type="pct"/>
            <w:hideMark/>
          </w:tcPr>
          <w:p w14:paraId="5BF987F2" w14:textId="77777777" w:rsidR="000F7B4F" w:rsidRPr="000313D2" w:rsidRDefault="000F7B4F" w:rsidP="00505BC2">
            <w:pPr>
              <w:pStyle w:val="TableCell"/>
              <w:jc w:val="center"/>
            </w:pPr>
            <w:r>
              <w:t>Feature</w:t>
            </w:r>
          </w:p>
        </w:tc>
        <w:tc>
          <w:tcPr>
            <w:tcW w:w="1563" w:type="pct"/>
            <w:hideMark/>
          </w:tcPr>
          <w:p w14:paraId="0EE13E43" w14:textId="77777777" w:rsidR="000F7B4F" w:rsidRPr="000313D2" w:rsidRDefault="000F7B4F" w:rsidP="00505BC2">
            <w:pPr>
              <w:pStyle w:val="TableCell"/>
              <w:jc w:val="center"/>
            </w:pPr>
            <w:r>
              <w:t>Input</w:t>
            </w:r>
          </w:p>
        </w:tc>
        <w:tc>
          <w:tcPr>
            <w:tcW w:w="1613" w:type="pct"/>
            <w:hideMark/>
          </w:tcPr>
          <w:p w14:paraId="721E40AA" w14:textId="77777777" w:rsidR="000F7B4F" w:rsidRPr="000313D2" w:rsidRDefault="000F7B4F" w:rsidP="00505BC2">
            <w:pPr>
              <w:pStyle w:val="TableCell"/>
              <w:jc w:val="center"/>
            </w:pPr>
            <w:r>
              <w:t>Expected Output</w:t>
            </w:r>
          </w:p>
        </w:tc>
      </w:tr>
      <w:tr w:rsidR="000F7B4F" w:rsidRPr="000313D2" w14:paraId="7E0EF12A"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5E0AB990" w14:textId="77777777" w:rsidR="000F7B4F" w:rsidRPr="000313D2" w:rsidRDefault="000F7B4F" w:rsidP="00505BC2">
            <w:pPr>
              <w:pStyle w:val="TableCell"/>
              <w:jc w:val="center"/>
            </w:pPr>
            <w:r w:rsidRPr="000313D2">
              <w:t>1</w:t>
            </w:r>
          </w:p>
        </w:tc>
        <w:tc>
          <w:tcPr>
            <w:tcW w:w="1563" w:type="pct"/>
            <w:vAlign w:val="center"/>
          </w:tcPr>
          <w:p w14:paraId="5C7DAE2A" w14:textId="77777777" w:rsidR="000F7B4F" w:rsidRPr="000313D2" w:rsidRDefault="000F7B4F" w:rsidP="00505BC2">
            <w:pPr>
              <w:pStyle w:val="TableCell"/>
            </w:pPr>
            <w:r>
              <w:t>Send button mapped to “Enter” key</w:t>
            </w:r>
          </w:p>
        </w:tc>
        <w:tc>
          <w:tcPr>
            <w:tcW w:w="1563" w:type="pct"/>
            <w:vAlign w:val="center"/>
          </w:tcPr>
          <w:p w14:paraId="5C8F6DD4" w14:textId="77777777" w:rsidR="000F7B4F" w:rsidRPr="000313D2" w:rsidRDefault="000F7B4F" w:rsidP="00505BC2">
            <w:pPr>
              <w:pStyle w:val="TableCell"/>
            </w:pPr>
            <w:r>
              <w:t>Press the enter key while on the messaging screen</w:t>
            </w:r>
          </w:p>
        </w:tc>
        <w:tc>
          <w:tcPr>
            <w:tcW w:w="1613" w:type="pct"/>
            <w:vAlign w:val="center"/>
          </w:tcPr>
          <w:p w14:paraId="05753F6D" w14:textId="77777777" w:rsidR="000F7B4F" w:rsidRPr="000313D2" w:rsidRDefault="000F7B4F" w:rsidP="00505BC2">
            <w:pPr>
              <w:pStyle w:val="TableCell"/>
            </w:pPr>
            <w:r>
              <w:t>The text in the message field is sent to the selected recipient</w:t>
            </w:r>
          </w:p>
        </w:tc>
      </w:tr>
      <w:tr w:rsidR="000F7B4F" w:rsidRPr="000313D2" w14:paraId="1036DCA4" w14:textId="77777777" w:rsidTr="00505BC2">
        <w:trPr>
          <w:trHeight w:val="600"/>
        </w:trPr>
        <w:tc>
          <w:tcPr>
            <w:tcW w:w="261" w:type="pct"/>
            <w:vAlign w:val="center"/>
            <w:hideMark/>
          </w:tcPr>
          <w:p w14:paraId="1E46DDC8" w14:textId="77777777" w:rsidR="000F7B4F" w:rsidRPr="000313D2" w:rsidRDefault="000F7B4F" w:rsidP="00505BC2">
            <w:pPr>
              <w:pStyle w:val="TableCell"/>
              <w:jc w:val="center"/>
            </w:pPr>
            <w:r w:rsidRPr="000313D2">
              <w:t>2</w:t>
            </w:r>
            <w:r>
              <w:t>.0</w:t>
            </w:r>
          </w:p>
        </w:tc>
        <w:tc>
          <w:tcPr>
            <w:tcW w:w="1563" w:type="pct"/>
            <w:vAlign w:val="center"/>
          </w:tcPr>
          <w:p w14:paraId="1FB70F82" w14:textId="77777777" w:rsidR="000F7B4F" w:rsidRPr="000313D2" w:rsidRDefault="000F7B4F" w:rsidP="00505BC2">
            <w:pPr>
              <w:pStyle w:val="TableCell"/>
            </w:pPr>
            <w:r>
              <w:t>Descriptive input fields</w:t>
            </w:r>
          </w:p>
        </w:tc>
        <w:tc>
          <w:tcPr>
            <w:tcW w:w="1563" w:type="pct"/>
            <w:vAlign w:val="center"/>
          </w:tcPr>
          <w:p w14:paraId="4CDABD80" w14:textId="77777777" w:rsidR="000F7B4F" w:rsidRPr="000313D2" w:rsidRDefault="000F7B4F" w:rsidP="00505BC2">
            <w:pPr>
              <w:pStyle w:val="TableCell"/>
            </w:pPr>
            <w:r>
              <w:t>The login/signup screen is open</w:t>
            </w:r>
          </w:p>
        </w:tc>
        <w:tc>
          <w:tcPr>
            <w:tcW w:w="1613" w:type="pct"/>
            <w:vAlign w:val="center"/>
          </w:tcPr>
          <w:p w14:paraId="7EA4B814" w14:textId="77777777" w:rsidR="000F7B4F" w:rsidRPr="000313D2" w:rsidRDefault="000F7B4F" w:rsidP="00505BC2">
            <w:pPr>
              <w:pStyle w:val="TableCell"/>
            </w:pPr>
            <w:r>
              <w:t>Fields are descriptively labelled to tell the user what their purpose is</w:t>
            </w:r>
          </w:p>
        </w:tc>
      </w:tr>
      <w:tr w:rsidR="000F7B4F" w:rsidRPr="000313D2" w14:paraId="157D97A5"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3BB3F58" w14:textId="77777777" w:rsidR="000F7B4F" w:rsidRPr="000313D2" w:rsidRDefault="000F7B4F" w:rsidP="00505BC2">
            <w:pPr>
              <w:pStyle w:val="TableCell"/>
              <w:jc w:val="center"/>
            </w:pPr>
            <w:r>
              <w:t>2.1</w:t>
            </w:r>
          </w:p>
        </w:tc>
        <w:tc>
          <w:tcPr>
            <w:tcW w:w="1563" w:type="pct"/>
            <w:vAlign w:val="center"/>
          </w:tcPr>
          <w:p w14:paraId="6179DC8C" w14:textId="77777777" w:rsidR="000F7B4F" w:rsidRDefault="000F7B4F" w:rsidP="00505BC2">
            <w:pPr>
              <w:pStyle w:val="TableCell"/>
            </w:pPr>
            <w:r>
              <w:t>Descriptive input fields</w:t>
            </w:r>
          </w:p>
        </w:tc>
        <w:tc>
          <w:tcPr>
            <w:tcW w:w="1563" w:type="pct"/>
            <w:vAlign w:val="center"/>
          </w:tcPr>
          <w:p w14:paraId="1B0ECEF0" w14:textId="77777777" w:rsidR="000F7B4F" w:rsidRPr="000313D2" w:rsidRDefault="000F7B4F" w:rsidP="00505BC2">
            <w:pPr>
              <w:pStyle w:val="TableCell"/>
            </w:pPr>
            <w:r>
              <w:t>Failed login attempt</w:t>
            </w:r>
          </w:p>
        </w:tc>
        <w:tc>
          <w:tcPr>
            <w:tcW w:w="1613" w:type="pct"/>
            <w:vAlign w:val="center"/>
          </w:tcPr>
          <w:p w14:paraId="22258C21" w14:textId="77777777" w:rsidR="000F7B4F" w:rsidRPr="000313D2" w:rsidRDefault="000F7B4F" w:rsidP="00505BC2">
            <w:pPr>
              <w:pStyle w:val="TableCell"/>
            </w:pPr>
            <w:r>
              <w:t>The username and password fields are cleared then highlighted to tell the user the login failed</w:t>
            </w:r>
          </w:p>
        </w:tc>
      </w:tr>
      <w:tr w:rsidR="000F7B4F" w:rsidRPr="000313D2" w14:paraId="59BF907A" w14:textId="77777777" w:rsidTr="00505BC2">
        <w:trPr>
          <w:trHeight w:val="600"/>
        </w:trPr>
        <w:tc>
          <w:tcPr>
            <w:tcW w:w="261" w:type="pct"/>
            <w:vAlign w:val="center"/>
          </w:tcPr>
          <w:p w14:paraId="0E2F5DA0" w14:textId="77777777" w:rsidR="000F7B4F" w:rsidRDefault="000F7B4F" w:rsidP="00505BC2">
            <w:pPr>
              <w:pStyle w:val="TableCell"/>
              <w:jc w:val="center"/>
            </w:pPr>
            <w:r>
              <w:t>2.2</w:t>
            </w:r>
          </w:p>
        </w:tc>
        <w:tc>
          <w:tcPr>
            <w:tcW w:w="1563" w:type="pct"/>
            <w:vAlign w:val="center"/>
          </w:tcPr>
          <w:p w14:paraId="4A277DF2" w14:textId="77777777" w:rsidR="000F7B4F" w:rsidRDefault="000F7B4F" w:rsidP="00505BC2">
            <w:pPr>
              <w:pStyle w:val="TableCell"/>
            </w:pPr>
            <w:r>
              <w:t>Descriptive input fields</w:t>
            </w:r>
          </w:p>
        </w:tc>
        <w:tc>
          <w:tcPr>
            <w:tcW w:w="1563" w:type="pct"/>
            <w:vAlign w:val="center"/>
          </w:tcPr>
          <w:p w14:paraId="681776F1" w14:textId="77777777" w:rsidR="000F7B4F" w:rsidRDefault="000F7B4F" w:rsidP="00505BC2">
            <w:pPr>
              <w:pStyle w:val="TableCell"/>
            </w:pPr>
            <w:r>
              <w:t>Failed signup attempt</w:t>
            </w:r>
          </w:p>
        </w:tc>
        <w:tc>
          <w:tcPr>
            <w:tcW w:w="1613" w:type="pct"/>
            <w:vAlign w:val="center"/>
          </w:tcPr>
          <w:p w14:paraId="673AE712" w14:textId="77777777" w:rsidR="000F7B4F" w:rsidRDefault="000F7B4F" w:rsidP="00505BC2">
            <w:pPr>
              <w:pStyle w:val="TableCell"/>
            </w:pPr>
            <w:r>
              <w:t>The username or password fields are cleared then labelled with the requirements that are missing</w:t>
            </w:r>
          </w:p>
        </w:tc>
      </w:tr>
      <w:tr w:rsidR="000F7B4F" w:rsidRPr="000313D2" w14:paraId="120B2369"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25168A97" w14:textId="77777777" w:rsidR="000F7B4F" w:rsidRPr="000313D2" w:rsidRDefault="000F7B4F" w:rsidP="00505BC2">
            <w:pPr>
              <w:pStyle w:val="TableCell"/>
              <w:jc w:val="center"/>
            </w:pPr>
            <w:r w:rsidRPr="000313D2">
              <w:t>3</w:t>
            </w:r>
          </w:p>
        </w:tc>
        <w:tc>
          <w:tcPr>
            <w:tcW w:w="1563" w:type="pct"/>
            <w:vAlign w:val="center"/>
          </w:tcPr>
          <w:p w14:paraId="6CCF7667" w14:textId="77777777" w:rsidR="000F7B4F" w:rsidRPr="000313D2" w:rsidRDefault="000F7B4F" w:rsidP="00505BC2">
            <w:pPr>
              <w:pStyle w:val="TableCell"/>
            </w:pPr>
            <w:r>
              <w:t>Pop-up error dialogues</w:t>
            </w:r>
          </w:p>
        </w:tc>
        <w:tc>
          <w:tcPr>
            <w:tcW w:w="1563" w:type="pct"/>
            <w:vAlign w:val="center"/>
          </w:tcPr>
          <w:p w14:paraId="6DFE4C6B" w14:textId="77777777" w:rsidR="000F7B4F" w:rsidRPr="000313D2" w:rsidRDefault="000F7B4F" w:rsidP="00505BC2">
            <w:pPr>
              <w:pStyle w:val="TableCell"/>
            </w:pPr>
            <w:r>
              <w:t>An error is thrown by the program</w:t>
            </w:r>
          </w:p>
        </w:tc>
        <w:tc>
          <w:tcPr>
            <w:tcW w:w="1613" w:type="pct"/>
            <w:vAlign w:val="center"/>
          </w:tcPr>
          <w:p w14:paraId="4FC6A094" w14:textId="77777777" w:rsidR="000F7B4F" w:rsidRPr="000313D2" w:rsidRDefault="000F7B4F" w:rsidP="00505BC2">
            <w:pPr>
              <w:pStyle w:val="TableCell"/>
            </w:pPr>
            <w:r>
              <w:t>The error does not crash the program and instead shows the user a pop-up with appropriate actions.</w:t>
            </w:r>
          </w:p>
        </w:tc>
      </w:tr>
      <w:tr w:rsidR="000F7B4F" w:rsidRPr="000313D2" w14:paraId="32C0D0BE" w14:textId="77777777" w:rsidTr="00505BC2">
        <w:trPr>
          <w:trHeight w:val="600"/>
        </w:trPr>
        <w:tc>
          <w:tcPr>
            <w:tcW w:w="261" w:type="pct"/>
            <w:vAlign w:val="center"/>
            <w:hideMark/>
          </w:tcPr>
          <w:p w14:paraId="505A3E39" w14:textId="77777777" w:rsidR="000F7B4F" w:rsidRPr="000313D2" w:rsidRDefault="000F7B4F" w:rsidP="00505BC2">
            <w:pPr>
              <w:pStyle w:val="TableCell"/>
              <w:jc w:val="center"/>
            </w:pPr>
            <w:r w:rsidRPr="000313D2">
              <w:t>4</w:t>
            </w:r>
            <w:r>
              <w:t>.0</w:t>
            </w:r>
          </w:p>
        </w:tc>
        <w:tc>
          <w:tcPr>
            <w:tcW w:w="1563" w:type="pct"/>
            <w:vAlign w:val="center"/>
          </w:tcPr>
          <w:p w14:paraId="3111EAB2" w14:textId="77777777" w:rsidR="000F7B4F" w:rsidRPr="000313D2" w:rsidRDefault="000F7B4F" w:rsidP="00505BC2">
            <w:pPr>
              <w:pStyle w:val="TableCell"/>
            </w:pPr>
            <w:r>
              <w:t>Intuitive navigation</w:t>
            </w:r>
          </w:p>
        </w:tc>
        <w:tc>
          <w:tcPr>
            <w:tcW w:w="1563" w:type="pct"/>
            <w:vAlign w:val="center"/>
          </w:tcPr>
          <w:p w14:paraId="17658E46" w14:textId="77777777" w:rsidR="000F7B4F" w:rsidRPr="000313D2" w:rsidRDefault="000F7B4F" w:rsidP="00505BC2">
            <w:pPr>
              <w:pStyle w:val="TableCell"/>
            </w:pPr>
            <w:r>
              <w:t>Click the button for going from the login screen to the signup screen</w:t>
            </w:r>
          </w:p>
        </w:tc>
        <w:tc>
          <w:tcPr>
            <w:tcW w:w="1613" w:type="pct"/>
            <w:vAlign w:val="center"/>
          </w:tcPr>
          <w:p w14:paraId="2E0FE494" w14:textId="77777777" w:rsidR="000F7B4F" w:rsidRPr="000313D2" w:rsidRDefault="000F7B4F" w:rsidP="00505BC2">
            <w:pPr>
              <w:pStyle w:val="TableCell"/>
            </w:pPr>
            <w:r>
              <w:t>The user is shown the signup screen</w:t>
            </w:r>
          </w:p>
        </w:tc>
      </w:tr>
      <w:tr w:rsidR="000F7B4F" w:rsidRPr="000313D2" w14:paraId="179E11F1"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tcPr>
          <w:p w14:paraId="2A14CDBC" w14:textId="77777777" w:rsidR="000F7B4F" w:rsidRPr="000313D2" w:rsidRDefault="000F7B4F" w:rsidP="00505BC2">
            <w:pPr>
              <w:pStyle w:val="TableCell"/>
              <w:jc w:val="center"/>
            </w:pPr>
            <w:r>
              <w:t>4.1</w:t>
            </w:r>
          </w:p>
        </w:tc>
        <w:tc>
          <w:tcPr>
            <w:tcW w:w="1563" w:type="pct"/>
            <w:vAlign w:val="center"/>
          </w:tcPr>
          <w:p w14:paraId="7B256E6C" w14:textId="77777777" w:rsidR="000F7B4F" w:rsidRDefault="000F7B4F" w:rsidP="00505BC2">
            <w:pPr>
              <w:pStyle w:val="TableCell"/>
            </w:pPr>
            <w:r>
              <w:t>Intuitive navigation</w:t>
            </w:r>
          </w:p>
        </w:tc>
        <w:tc>
          <w:tcPr>
            <w:tcW w:w="1563" w:type="pct"/>
            <w:vAlign w:val="center"/>
          </w:tcPr>
          <w:p w14:paraId="660A3039" w14:textId="77777777" w:rsidR="000F7B4F" w:rsidRPr="000313D2" w:rsidRDefault="000F7B4F" w:rsidP="00505BC2">
            <w:pPr>
              <w:pStyle w:val="TableCell"/>
            </w:pPr>
            <w:r>
              <w:t>Click the button for going from the login screen to the messaging screen</w:t>
            </w:r>
          </w:p>
        </w:tc>
        <w:tc>
          <w:tcPr>
            <w:tcW w:w="1613" w:type="pct"/>
            <w:vAlign w:val="center"/>
          </w:tcPr>
          <w:p w14:paraId="2FE8F8D0" w14:textId="77777777" w:rsidR="000F7B4F" w:rsidRPr="000313D2" w:rsidRDefault="000F7B4F" w:rsidP="00505BC2">
            <w:pPr>
              <w:pStyle w:val="TableCell"/>
            </w:pPr>
            <w:r>
              <w:t>The user is shown the messaging screen</w:t>
            </w:r>
          </w:p>
        </w:tc>
      </w:tr>
      <w:tr w:rsidR="000F7B4F" w:rsidRPr="000313D2" w14:paraId="3638D4AD" w14:textId="77777777" w:rsidTr="00505BC2">
        <w:trPr>
          <w:trHeight w:val="600"/>
        </w:trPr>
        <w:tc>
          <w:tcPr>
            <w:tcW w:w="261" w:type="pct"/>
            <w:vAlign w:val="center"/>
          </w:tcPr>
          <w:p w14:paraId="2622FDE1" w14:textId="77777777" w:rsidR="000F7B4F" w:rsidRPr="000313D2" w:rsidRDefault="000F7B4F" w:rsidP="00505BC2">
            <w:pPr>
              <w:pStyle w:val="TableCell"/>
              <w:jc w:val="center"/>
            </w:pPr>
            <w:r>
              <w:t>4.2</w:t>
            </w:r>
          </w:p>
        </w:tc>
        <w:tc>
          <w:tcPr>
            <w:tcW w:w="1563" w:type="pct"/>
            <w:vAlign w:val="center"/>
          </w:tcPr>
          <w:p w14:paraId="2772647A" w14:textId="77777777" w:rsidR="000F7B4F" w:rsidRDefault="000F7B4F" w:rsidP="00505BC2">
            <w:pPr>
              <w:pStyle w:val="TableCell"/>
            </w:pPr>
            <w:r>
              <w:t>Intuitive navigation</w:t>
            </w:r>
          </w:p>
        </w:tc>
        <w:tc>
          <w:tcPr>
            <w:tcW w:w="1563" w:type="pct"/>
            <w:vAlign w:val="center"/>
          </w:tcPr>
          <w:p w14:paraId="6A855796" w14:textId="77777777" w:rsidR="000F7B4F" w:rsidRPr="000313D2" w:rsidRDefault="000F7B4F" w:rsidP="00505BC2">
            <w:pPr>
              <w:pStyle w:val="TableCell"/>
            </w:pPr>
            <w:r>
              <w:t>Click the button for going from the messaging screen to the login screen</w:t>
            </w:r>
          </w:p>
        </w:tc>
        <w:tc>
          <w:tcPr>
            <w:tcW w:w="1613" w:type="pct"/>
            <w:vAlign w:val="center"/>
          </w:tcPr>
          <w:p w14:paraId="187E0956" w14:textId="77777777" w:rsidR="000F7B4F" w:rsidRPr="000313D2" w:rsidRDefault="000F7B4F" w:rsidP="00505BC2">
            <w:pPr>
              <w:pStyle w:val="TableCell"/>
            </w:pPr>
            <w:r>
              <w:t>The user is shown the login screen</w:t>
            </w:r>
          </w:p>
        </w:tc>
      </w:tr>
      <w:tr w:rsidR="000F7B4F" w:rsidRPr="000313D2" w14:paraId="4AE3ACE2"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3D43BFAC" w14:textId="77777777" w:rsidR="000F7B4F" w:rsidRPr="000313D2" w:rsidRDefault="000F7B4F" w:rsidP="00505BC2">
            <w:pPr>
              <w:pStyle w:val="TableCell"/>
              <w:jc w:val="center"/>
            </w:pPr>
            <w:r w:rsidRPr="000313D2">
              <w:t>5</w:t>
            </w:r>
            <w:r>
              <w:t>.0</w:t>
            </w:r>
          </w:p>
        </w:tc>
        <w:tc>
          <w:tcPr>
            <w:tcW w:w="1563" w:type="pct"/>
            <w:vAlign w:val="center"/>
          </w:tcPr>
          <w:p w14:paraId="6B1D069E" w14:textId="77777777" w:rsidR="000F7B4F" w:rsidRPr="000313D2" w:rsidRDefault="000F7B4F" w:rsidP="00505BC2">
            <w:pPr>
              <w:pStyle w:val="TableCell"/>
            </w:pPr>
            <w:r>
              <w:t>Conversation view</w:t>
            </w:r>
          </w:p>
        </w:tc>
        <w:tc>
          <w:tcPr>
            <w:tcW w:w="1563" w:type="pct"/>
            <w:vAlign w:val="center"/>
          </w:tcPr>
          <w:p w14:paraId="5393D322" w14:textId="77777777" w:rsidR="000F7B4F" w:rsidRPr="000313D2" w:rsidRDefault="000F7B4F" w:rsidP="00505BC2">
            <w:pPr>
              <w:pStyle w:val="TableCell"/>
            </w:pPr>
            <w:r>
              <w:t>Send a message</w:t>
            </w:r>
          </w:p>
        </w:tc>
        <w:tc>
          <w:tcPr>
            <w:tcW w:w="1613" w:type="pct"/>
            <w:vAlign w:val="center"/>
          </w:tcPr>
          <w:p w14:paraId="6917A361" w14:textId="77777777" w:rsidR="000F7B4F" w:rsidRPr="000313D2" w:rsidRDefault="000F7B4F" w:rsidP="00505BC2">
            <w:pPr>
              <w:pStyle w:val="TableCell"/>
            </w:pPr>
            <w:r>
              <w:t xml:space="preserve">The message appears on the right-hand side </w:t>
            </w:r>
          </w:p>
        </w:tc>
      </w:tr>
      <w:tr w:rsidR="000F7B4F" w:rsidRPr="000313D2" w14:paraId="2113E30A" w14:textId="77777777" w:rsidTr="00505BC2">
        <w:trPr>
          <w:trHeight w:val="600"/>
        </w:trPr>
        <w:tc>
          <w:tcPr>
            <w:tcW w:w="261" w:type="pct"/>
            <w:vAlign w:val="center"/>
          </w:tcPr>
          <w:p w14:paraId="1B6C427B" w14:textId="77777777" w:rsidR="000F7B4F" w:rsidRPr="000313D2" w:rsidRDefault="000F7B4F" w:rsidP="00505BC2">
            <w:pPr>
              <w:pStyle w:val="TableCell"/>
              <w:jc w:val="center"/>
            </w:pPr>
            <w:r>
              <w:t>5.1</w:t>
            </w:r>
          </w:p>
        </w:tc>
        <w:tc>
          <w:tcPr>
            <w:tcW w:w="1563" w:type="pct"/>
            <w:vAlign w:val="center"/>
          </w:tcPr>
          <w:p w14:paraId="233F1D23" w14:textId="77777777" w:rsidR="000F7B4F" w:rsidRDefault="000F7B4F" w:rsidP="00505BC2">
            <w:pPr>
              <w:pStyle w:val="TableCell"/>
            </w:pPr>
            <w:r>
              <w:t>Conversation view</w:t>
            </w:r>
          </w:p>
        </w:tc>
        <w:tc>
          <w:tcPr>
            <w:tcW w:w="1563" w:type="pct"/>
            <w:vAlign w:val="center"/>
          </w:tcPr>
          <w:p w14:paraId="474D80E3" w14:textId="77777777" w:rsidR="000F7B4F" w:rsidRPr="000313D2" w:rsidRDefault="000F7B4F" w:rsidP="00505BC2">
            <w:pPr>
              <w:pStyle w:val="TableCell"/>
            </w:pPr>
            <w:r>
              <w:t>Receive a message</w:t>
            </w:r>
          </w:p>
        </w:tc>
        <w:tc>
          <w:tcPr>
            <w:tcW w:w="1613" w:type="pct"/>
            <w:vAlign w:val="center"/>
          </w:tcPr>
          <w:p w14:paraId="03564EA6" w14:textId="77777777" w:rsidR="000F7B4F" w:rsidRPr="000313D2" w:rsidRDefault="000F7B4F" w:rsidP="00505BC2">
            <w:pPr>
              <w:pStyle w:val="TableCell"/>
            </w:pPr>
            <w:r>
              <w:t>The message appears on the left-hand side</w:t>
            </w:r>
          </w:p>
        </w:tc>
      </w:tr>
      <w:tr w:rsidR="000F7B4F" w:rsidRPr="000313D2" w14:paraId="5676BDA8" w14:textId="77777777" w:rsidTr="00505BC2">
        <w:trPr>
          <w:cnfStyle w:val="000000100000" w:firstRow="0" w:lastRow="0" w:firstColumn="0" w:lastColumn="0" w:oddVBand="0" w:evenVBand="0" w:oddHBand="1" w:evenHBand="0" w:firstRowFirstColumn="0" w:firstRowLastColumn="0" w:lastRowFirstColumn="0" w:lastRowLastColumn="0"/>
          <w:trHeight w:val="600"/>
        </w:trPr>
        <w:tc>
          <w:tcPr>
            <w:tcW w:w="261" w:type="pct"/>
            <w:vAlign w:val="center"/>
            <w:hideMark/>
          </w:tcPr>
          <w:p w14:paraId="12F9BAF8" w14:textId="77777777" w:rsidR="000F7B4F" w:rsidRPr="000313D2" w:rsidRDefault="000F7B4F" w:rsidP="00505BC2">
            <w:pPr>
              <w:pStyle w:val="TableCell"/>
              <w:jc w:val="center"/>
            </w:pPr>
            <w:r w:rsidRPr="000313D2">
              <w:t>6</w:t>
            </w:r>
            <w:r>
              <w:t>.0</w:t>
            </w:r>
          </w:p>
        </w:tc>
        <w:tc>
          <w:tcPr>
            <w:tcW w:w="1563" w:type="pct"/>
            <w:vAlign w:val="center"/>
          </w:tcPr>
          <w:p w14:paraId="118688C0" w14:textId="77777777" w:rsidR="000F7B4F" w:rsidRPr="000313D2" w:rsidRDefault="000F7B4F" w:rsidP="00505BC2">
            <w:pPr>
              <w:pStyle w:val="TableCell"/>
            </w:pPr>
            <w:r>
              <w:t>Window resizing</w:t>
            </w:r>
          </w:p>
        </w:tc>
        <w:tc>
          <w:tcPr>
            <w:tcW w:w="1563" w:type="pct"/>
            <w:vAlign w:val="center"/>
          </w:tcPr>
          <w:p w14:paraId="7138DA41" w14:textId="77777777" w:rsidR="000F7B4F" w:rsidRPr="000313D2" w:rsidRDefault="000F7B4F" w:rsidP="00505BC2">
            <w:pPr>
              <w:pStyle w:val="TableCell"/>
            </w:pPr>
            <w:r>
              <w:t>Resize login screen</w:t>
            </w:r>
          </w:p>
        </w:tc>
        <w:tc>
          <w:tcPr>
            <w:tcW w:w="1613" w:type="pct"/>
            <w:vAlign w:val="center"/>
          </w:tcPr>
          <w:p w14:paraId="2D19EBC5" w14:textId="77777777" w:rsidR="000F7B4F" w:rsidRPr="000313D2" w:rsidRDefault="000F7B4F" w:rsidP="00505BC2">
            <w:pPr>
              <w:pStyle w:val="TableCell"/>
            </w:pPr>
            <w:r>
              <w:t>Controls are preserved and usable</w:t>
            </w:r>
          </w:p>
        </w:tc>
      </w:tr>
      <w:tr w:rsidR="000F7B4F" w:rsidRPr="000313D2" w14:paraId="1BCFFE4D" w14:textId="77777777" w:rsidTr="00505BC2">
        <w:trPr>
          <w:trHeight w:val="600"/>
        </w:trPr>
        <w:tc>
          <w:tcPr>
            <w:tcW w:w="261" w:type="pct"/>
            <w:vAlign w:val="center"/>
          </w:tcPr>
          <w:p w14:paraId="2456AEC0" w14:textId="77777777" w:rsidR="000F7B4F" w:rsidRPr="000313D2" w:rsidRDefault="000F7B4F" w:rsidP="00505BC2">
            <w:pPr>
              <w:pStyle w:val="TableCell"/>
              <w:jc w:val="center"/>
            </w:pPr>
            <w:r>
              <w:t>6.1</w:t>
            </w:r>
          </w:p>
        </w:tc>
        <w:tc>
          <w:tcPr>
            <w:tcW w:w="1563" w:type="pct"/>
            <w:vAlign w:val="center"/>
          </w:tcPr>
          <w:p w14:paraId="2C7AB1A0" w14:textId="77777777" w:rsidR="000F7B4F" w:rsidRDefault="000F7B4F" w:rsidP="00505BC2">
            <w:pPr>
              <w:pStyle w:val="TableCell"/>
            </w:pPr>
            <w:r>
              <w:t>Window resizing</w:t>
            </w:r>
          </w:p>
        </w:tc>
        <w:tc>
          <w:tcPr>
            <w:tcW w:w="1563" w:type="pct"/>
            <w:vAlign w:val="center"/>
          </w:tcPr>
          <w:p w14:paraId="79FD119A" w14:textId="77777777" w:rsidR="000F7B4F" w:rsidRPr="000313D2" w:rsidRDefault="000F7B4F" w:rsidP="00505BC2">
            <w:pPr>
              <w:pStyle w:val="TableCell"/>
            </w:pPr>
            <w:r>
              <w:t>Resize messaging screen</w:t>
            </w:r>
          </w:p>
        </w:tc>
        <w:tc>
          <w:tcPr>
            <w:tcW w:w="1613" w:type="pct"/>
            <w:vAlign w:val="center"/>
          </w:tcPr>
          <w:p w14:paraId="7C992FE9" w14:textId="77777777" w:rsidR="000F7B4F" w:rsidRPr="000313D2" w:rsidRDefault="000F7B4F" w:rsidP="00505BC2">
            <w:pPr>
              <w:pStyle w:val="TableCell"/>
            </w:pPr>
            <w:r>
              <w:t>Controls are preserved and usable</w:t>
            </w:r>
          </w:p>
        </w:tc>
      </w:tr>
    </w:tbl>
    <w:p w14:paraId="155B7ECE" w14:textId="77777777" w:rsidR="000F7B4F" w:rsidRPr="009444BF" w:rsidRDefault="000F7B4F" w:rsidP="000F7B4F"/>
    <w:p w14:paraId="721C6C77" w14:textId="77777777" w:rsidR="000F7B4F" w:rsidRPr="000F7B4F" w:rsidRDefault="000F7B4F" w:rsidP="000F7B4F">
      <w:r>
        <w:br w:type="page"/>
      </w:r>
    </w:p>
    <w:p w14:paraId="477A03F2" w14:textId="77777777" w:rsidR="000F7B4F" w:rsidRDefault="000F7B4F" w:rsidP="000F7B4F">
      <w:pPr>
        <w:pStyle w:val="Heading4"/>
      </w:pPr>
      <w:r>
        <w:lastRenderedPageBreak/>
        <w:t>Testing Results</w:t>
      </w:r>
    </w:p>
    <w:tbl>
      <w:tblPr>
        <w:tblStyle w:val="PlainTable1"/>
        <w:tblW w:w="0" w:type="auto"/>
        <w:tblLayout w:type="fixed"/>
        <w:tblLook w:val="0420" w:firstRow="1" w:lastRow="0" w:firstColumn="0" w:lastColumn="0" w:noHBand="0" w:noVBand="1"/>
      </w:tblPr>
      <w:tblGrid>
        <w:gridCol w:w="562"/>
        <w:gridCol w:w="851"/>
        <w:gridCol w:w="4042"/>
        <w:gridCol w:w="3559"/>
      </w:tblGrid>
      <w:tr w:rsidR="000F7B4F" w:rsidRPr="000313D2" w14:paraId="555768FA" w14:textId="77777777" w:rsidTr="00505BC2">
        <w:trPr>
          <w:cnfStyle w:val="100000000000" w:firstRow="1" w:lastRow="0" w:firstColumn="0" w:lastColumn="0" w:oddVBand="0" w:evenVBand="0" w:oddHBand="0" w:evenHBand="0" w:firstRowFirstColumn="0" w:firstRowLastColumn="0" w:lastRowFirstColumn="0" w:lastRowLastColumn="0"/>
          <w:trHeight w:val="300"/>
          <w:tblHeader/>
        </w:trPr>
        <w:tc>
          <w:tcPr>
            <w:tcW w:w="562" w:type="dxa"/>
            <w:hideMark/>
          </w:tcPr>
          <w:p w14:paraId="2EF6385A" w14:textId="77777777" w:rsidR="000F7B4F" w:rsidRPr="000313D2" w:rsidRDefault="000F7B4F" w:rsidP="00505BC2">
            <w:pPr>
              <w:pStyle w:val="TableCell"/>
              <w:jc w:val="center"/>
            </w:pPr>
            <w:r w:rsidRPr="000313D2">
              <w:t>ID</w:t>
            </w:r>
          </w:p>
        </w:tc>
        <w:tc>
          <w:tcPr>
            <w:tcW w:w="851" w:type="dxa"/>
            <w:hideMark/>
          </w:tcPr>
          <w:p w14:paraId="36DC9B94" w14:textId="77777777" w:rsidR="000F7B4F" w:rsidRPr="000313D2" w:rsidRDefault="000F7B4F" w:rsidP="00505BC2">
            <w:pPr>
              <w:pStyle w:val="TableCell"/>
              <w:jc w:val="center"/>
            </w:pPr>
            <w:r>
              <w:t>Status</w:t>
            </w:r>
          </w:p>
        </w:tc>
        <w:tc>
          <w:tcPr>
            <w:tcW w:w="4042" w:type="dxa"/>
            <w:hideMark/>
          </w:tcPr>
          <w:p w14:paraId="48495029" w14:textId="77777777" w:rsidR="000F7B4F" w:rsidRPr="000313D2" w:rsidRDefault="000F7B4F" w:rsidP="00505BC2">
            <w:pPr>
              <w:pStyle w:val="TableCell"/>
              <w:jc w:val="center"/>
            </w:pPr>
            <w:r>
              <w:t>Actual Output</w:t>
            </w:r>
          </w:p>
        </w:tc>
        <w:tc>
          <w:tcPr>
            <w:tcW w:w="3559" w:type="dxa"/>
            <w:hideMark/>
          </w:tcPr>
          <w:p w14:paraId="3F95151A" w14:textId="77777777" w:rsidR="000F7B4F" w:rsidRPr="000313D2" w:rsidRDefault="000F7B4F" w:rsidP="00505BC2">
            <w:pPr>
              <w:pStyle w:val="TableCell"/>
              <w:jc w:val="center"/>
            </w:pPr>
            <w:r>
              <w:t>Comments</w:t>
            </w:r>
          </w:p>
        </w:tc>
      </w:tr>
      <w:tr w:rsidR="000F7B4F" w:rsidRPr="000313D2" w14:paraId="52EA05BC"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15631331" w14:textId="77777777" w:rsidR="000F7B4F" w:rsidRPr="000313D2" w:rsidRDefault="000F7B4F" w:rsidP="00505BC2">
            <w:pPr>
              <w:pStyle w:val="TableCell"/>
              <w:jc w:val="center"/>
            </w:pPr>
            <w:r w:rsidRPr="000313D2">
              <w:t>1</w:t>
            </w:r>
          </w:p>
        </w:tc>
        <w:tc>
          <w:tcPr>
            <w:tcW w:w="851" w:type="dxa"/>
            <w:shd w:val="clear" w:color="auto" w:fill="A8D08D" w:themeFill="accent6" w:themeFillTint="99"/>
            <w:vAlign w:val="center"/>
          </w:tcPr>
          <w:p w14:paraId="14E40683" w14:textId="77777777" w:rsidR="000F7B4F" w:rsidRPr="000313D2" w:rsidRDefault="000F7B4F" w:rsidP="00505BC2">
            <w:pPr>
              <w:pStyle w:val="TableCell"/>
              <w:jc w:val="center"/>
            </w:pPr>
            <w:r>
              <w:t>Pass</w:t>
            </w:r>
          </w:p>
        </w:tc>
        <w:tc>
          <w:tcPr>
            <w:tcW w:w="4042" w:type="dxa"/>
            <w:vAlign w:val="center"/>
          </w:tcPr>
          <w:p w14:paraId="0ADA7C8D" w14:textId="77777777" w:rsidR="000F7B4F" w:rsidRPr="000313D2" w:rsidRDefault="000F7B4F" w:rsidP="00505BC2">
            <w:pPr>
              <w:pStyle w:val="TableCell"/>
            </w:pPr>
            <w:r w:rsidRPr="00313E4A">
              <w:rPr>
                <w:noProof/>
              </w:rPr>
              <w:drawing>
                <wp:inline distT="0" distB="0" distL="0" distR="0" wp14:anchorId="666FA463" wp14:editId="640263B9">
                  <wp:extent cx="2422278" cy="1374628"/>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2"/>
                          <a:stretch>
                            <a:fillRect/>
                          </a:stretch>
                        </pic:blipFill>
                        <pic:spPr>
                          <a:xfrm>
                            <a:off x="0" y="0"/>
                            <a:ext cx="2431004" cy="1379580"/>
                          </a:xfrm>
                          <a:prstGeom prst="rect">
                            <a:avLst/>
                          </a:prstGeom>
                        </pic:spPr>
                      </pic:pic>
                    </a:graphicData>
                  </a:graphic>
                </wp:inline>
              </w:drawing>
            </w:r>
          </w:p>
        </w:tc>
        <w:tc>
          <w:tcPr>
            <w:tcW w:w="3559" w:type="dxa"/>
            <w:vAlign w:val="center"/>
          </w:tcPr>
          <w:p w14:paraId="7AE8E018" w14:textId="77777777" w:rsidR="000F7B4F" w:rsidRPr="000313D2" w:rsidRDefault="000F7B4F" w:rsidP="00505BC2">
            <w:pPr>
              <w:pStyle w:val="TableCell"/>
            </w:pPr>
            <w:r>
              <w:t>Output as expected</w:t>
            </w:r>
          </w:p>
        </w:tc>
      </w:tr>
      <w:tr w:rsidR="000F7B4F" w:rsidRPr="000313D2" w14:paraId="5549EB02" w14:textId="77777777" w:rsidTr="00D25CA9">
        <w:trPr>
          <w:trHeight w:val="600"/>
        </w:trPr>
        <w:tc>
          <w:tcPr>
            <w:tcW w:w="562" w:type="dxa"/>
            <w:vAlign w:val="center"/>
            <w:hideMark/>
          </w:tcPr>
          <w:p w14:paraId="76EAD170" w14:textId="77777777" w:rsidR="000F7B4F" w:rsidRPr="000313D2" w:rsidRDefault="000F7B4F" w:rsidP="00505BC2">
            <w:pPr>
              <w:pStyle w:val="TableCell"/>
              <w:jc w:val="center"/>
            </w:pPr>
            <w:r w:rsidRPr="000313D2">
              <w:t>2</w:t>
            </w:r>
            <w:r>
              <w:t>.0</w:t>
            </w:r>
          </w:p>
        </w:tc>
        <w:tc>
          <w:tcPr>
            <w:tcW w:w="851" w:type="dxa"/>
            <w:shd w:val="clear" w:color="auto" w:fill="A8D08D" w:themeFill="accent6" w:themeFillTint="99"/>
            <w:vAlign w:val="center"/>
          </w:tcPr>
          <w:p w14:paraId="2971B538" w14:textId="77777777" w:rsidR="000F7B4F" w:rsidRPr="000313D2" w:rsidRDefault="000F7B4F" w:rsidP="00505BC2">
            <w:pPr>
              <w:pStyle w:val="TableCell"/>
              <w:jc w:val="center"/>
            </w:pPr>
            <w:r>
              <w:t>Pass</w:t>
            </w:r>
          </w:p>
        </w:tc>
        <w:tc>
          <w:tcPr>
            <w:tcW w:w="4042" w:type="dxa"/>
            <w:vAlign w:val="center"/>
          </w:tcPr>
          <w:p w14:paraId="0A41DED1" w14:textId="77777777" w:rsidR="000F7B4F" w:rsidRPr="000313D2" w:rsidRDefault="000F7B4F" w:rsidP="00505BC2">
            <w:pPr>
              <w:pStyle w:val="TableCell"/>
            </w:pPr>
            <w:r w:rsidRPr="003F3BBF">
              <w:rPr>
                <w:noProof/>
              </w:rPr>
              <w:drawing>
                <wp:inline distT="0" distB="0" distL="0" distR="0" wp14:anchorId="4AB8906A" wp14:editId="2589150A">
                  <wp:extent cx="2426970" cy="1376688"/>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45"/>
                          <a:stretch>
                            <a:fillRect/>
                          </a:stretch>
                        </pic:blipFill>
                        <pic:spPr>
                          <a:xfrm>
                            <a:off x="0" y="0"/>
                            <a:ext cx="2430284" cy="1378568"/>
                          </a:xfrm>
                          <a:prstGeom prst="rect">
                            <a:avLst/>
                          </a:prstGeom>
                        </pic:spPr>
                      </pic:pic>
                    </a:graphicData>
                  </a:graphic>
                </wp:inline>
              </w:drawing>
            </w:r>
          </w:p>
        </w:tc>
        <w:tc>
          <w:tcPr>
            <w:tcW w:w="3559" w:type="dxa"/>
            <w:vAlign w:val="center"/>
          </w:tcPr>
          <w:p w14:paraId="1C0DB79E" w14:textId="77777777" w:rsidR="000F7B4F" w:rsidRPr="000313D2" w:rsidRDefault="000F7B4F" w:rsidP="00505BC2">
            <w:pPr>
              <w:pStyle w:val="TableCell"/>
            </w:pPr>
            <w:r>
              <w:t>Output as expected</w:t>
            </w:r>
          </w:p>
        </w:tc>
      </w:tr>
      <w:tr w:rsidR="000F7B4F" w:rsidRPr="000313D2" w14:paraId="0325CE7C"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FC997ED" w14:textId="77777777" w:rsidR="000F7B4F" w:rsidRPr="000313D2" w:rsidRDefault="000F7B4F" w:rsidP="00505BC2">
            <w:pPr>
              <w:pStyle w:val="TableCell"/>
              <w:jc w:val="center"/>
            </w:pPr>
            <w:r>
              <w:t>2.1</w:t>
            </w:r>
          </w:p>
        </w:tc>
        <w:tc>
          <w:tcPr>
            <w:tcW w:w="851" w:type="dxa"/>
            <w:shd w:val="clear" w:color="auto" w:fill="FFD966" w:themeFill="accent4" w:themeFillTint="99"/>
            <w:vAlign w:val="center"/>
          </w:tcPr>
          <w:p w14:paraId="43D61DAA" w14:textId="77777777" w:rsidR="000F7B4F" w:rsidRPr="000313D2" w:rsidRDefault="000F7B4F" w:rsidP="00505BC2">
            <w:pPr>
              <w:pStyle w:val="TableCell"/>
              <w:jc w:val="center"/>
            </w:pPr>
            <w:r>
              <w:t>Partial</w:t>
            </w:r>
          </w:p>
        </w:tc>
        <w:tc>
          <w:tcPr>
            <w:tcW w:w="4042" w:type="dxa"/>
            <w:vAlign w:val="center"/>
          </w:tcPr>
          <w:p w14:paraId="083CCFF0" w14:textId="77777777" w:rsidR="000F7B4F" w:rsidRPr="000313D2" w:rsidRDefault="000F7B4F" w:rsidP="00505BC2">
            <w:pPr>
              <w:pStyle w:val="TableCell"/>
            </w:pPr>
            <w:r w:rsidRPr="003F3BBF">
              <w:rPr>
                <w:noProof/>
              </w:rPr>
              <w:drawing>
                <wp:inline distT="0" distB="0" distL="0" distR="0" wp14:anchorId="16F8F501" wp14:editId="67DBEF11">
                  <wp:extent cx="2429510" cy="1378129"/>
                  <wp:effectExtent l="0" t="0" r="889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145"/>
                          <a:stretch>
                            <a:fillRect/>
                          </a:stretch>
                        </pic:blipFill>
                        <pic:spPr>
                          <a:xfrm>
                            <a:off x="0" y="0"/>
                            <a:ext cx="2434493" cy="1380955"/>
                          </a:xfrm>
                          <a:prstGeom prst="rect">
                            <a:avLst/>
                          </a:prstGeom>
                        </pic:spPr>
                      </pic:pic>
                    </a:graphicData>
                  </a:graphic>
                </wp:inline>
              </w:drawing>
            </w:r>
          </w:p>
        </w:tc>
        <w:tc>
          <w:tcPr>
            <w:tcW w:w="3559" w:type="dxa"/>
            <w:vAlign w:val="center"/>
          </w:tcPr>
          <w:p w14:paraId="2001E11D" w14:textId="77777777" w:rsidR="000F7B4F" w:rsidRPr="000313D2" w:rsidRDefault="000F7B4F" w:rsidP="00505BC2">
            <w:pPr>
              <w:pStyle w:val="TableCell"/>
            </w:pPr>
            <w:r>
              <w:t>The username and password fields are cleared but no feedback is given to the user to say the login failed.</w:t>
            </w:r>
          </w:p>
        </w:tc>
      </w:tr>
      <w:tr w:rsidR="000F7B4F" w:rsidRPr="000313D2" w14:paraId="4D995163" w14:textId="77777777" w:rsidTr="00D25CA9">
        <w:trPr>
          <w:trHeight w:val="600"/>
        </w:trPr>
        <w:tc>
          <w:tcPr>
            <w:tcW w:w="562" w:type="dxa"/>
            <w:vAlign w:val="center"/>
            <w:hideMark/>
          </w:tcPr>
          <w:p w14:paraId="5C6F2052" w14:textId="77777777" w:rsidR="000F7B4F" w:rsidRPr="000313D2" w:rsidRDefault="000F7B4F" w:rsidP="00505BC2">
            <w:pPr>
              <w:pStyle w:val="TableCell"/>
              <w:jc w:val="center"/>
            </w:pPr>
            <w:r>
              <w:t>2.2</w:t>
            </w:r>
          </w:p>
        </w:tc>
        <w:tc>
          <w:tcPr>
            <w:tcW w:w="851" w:type="dxa"/>
            <w:shd w:val="clear" w:color="auto" w:fill="F4B083" w:themeFill="accent2" w:themeFillTint="99"/>
            <w:vAlign w:val="center"/>
          </w:tcPr>
          <w:p w14:paraId="2E37C940" w14:textId="77777777" w:rsidR="000F7B4F" w:rsidRPr="000313D2" w:rsidRDefault="000F7B4F" w:rsidP="00505BC2">
            <w:pPr>
              <w:pStyle w:val="TableCell"/>
              <w:jc w:val="center"/>
            </w:pPr>
            <w:r>
              <w:t>Fail</w:t>
            </w:r>
          </w:p>
        </w:tc>
        <w:tc>
          <w:tcPr>
            <w:tcW w:w="4042" w:type="dxa"/>
            <w:vAlign w:val="center"/>
          </w:tcPr>
          <w:p w14:paraId="2D307677" w14:textId="77777777" w:rsidR="000F7B4F" w:rsidRPr="000313D2" w:rsidRDefault="000F7B4F" w:rsidP="00505BC2">
            <w:pPr>
              <w:pStyle w:val="TableCell"/>
            </w:pPr>
            <w:r w:rsidRPr="00D467B3">
              <w:rPr>
                <w:noProof/>
              </w:rPr>
              <w:drawing>
                <wp:inline distT="0" distB="0" distL="0" distR="0" wp14:anchorId="7B6F58DB" wp14:editId="79B0C929">
                  <wp:extent cx="2427586" cy="1374628"/>
                  <wp:effectExtent l="0" t="0" r="0" b="0"/>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146"/>
                          <a:stretch>
                            <a:fillRect/>
                          </a:stretch>
                        </pic:blipFill>
                        <pic:spPr>
                          <a:xfrm>
                            <a:off x="0" y="0"/>
                            <a:ext cx="2438156" cy="1380613"/>
                          </a:xfrm>
                          <a:prstGeom prst="rect">
                            <a:avLst/>
                          </a:prstGeom>
                        </pic:spPr>
                      </pic:pic>
                    </a:graphicData>
                  </a:graphic>
                </wp:inline>
              </w:drawing>
            </w:r>
          </w:p>
        </w:tc>
        <w:tc>
          <w:tcPr>
            <w:tcW w:w="3559" w:type="dxa"/>
            <w:vAlign w:val="center"/>
          </w:tcPr>
          <w:p w14:paraId="373D8162" w14:textId="77777777" w:rsidR="000F7B4F" w:rsidRPr="000313D2" w:rsidRDefault="000F7B4F" w:rsidP="00505BC2">
            <w:pPr>
              <w:pStyle w:val="TableCell"/>
            </w:pPr>
            <w:r>
              <w:t>The user cannot send a sign-up request so text cannot be entered into the GUI fields to test if they are descriptive.</w:t>
            </w:r>
          </w:p>
        </w:tc>
      </w:tr>
      <w:tr w:rsidR="000F7B4F" w:rsidRPr="000313D2" w14:paraId="7B6DA448"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hideMark/>
          </w:tcPr>
          <w:p w14:paraId="0DD41311" w14:textId="77777777" w:rsidR="000F7B4F" w:rsidRPr="000313D2" w:rsidRDefault="000F7B4F" w:rsidP="00505BC2">
            <w:pPr>
              <w:pStyle w:val="TableCell"/>
              <w:jc w:val="center"/>
            </w:pPr>
            <w:r>
              <w:t>3</w:t>
            </w:r>
          </w:p>
        </w:tc>
        <w:tc>
          <w:tcPr>
            <w:tcW w:w="851" w:type="dxa"/>
            <w:shd w:val="clear" w:color="auto" w:fill="A8D08D" w:themeFill="accent6" w:themeFillTint="99"/>
            <w:vAlign w:val="center"/>
          </w:tcPr>
          <w:p w14:paraId="1BEC2D53" w14:textId="77777777" w:rsidR="000F7B4F" w:rsidRPr="000313D2" w:rsidRDefault="000F7B4F" w:rsidP="00505BC2">
            <w:pPr>
              <w:pStyle w:val="TableCell"/>
              <w:jc w:val="center"/>
            </w:pPr>
            <w:r>
              <w:t>Pass</w:t>
            </w:r>
          </w:p>
        </w:tc>
        <w:tc>
          <w:tcPr>
            <w:tcW w:w="4042" w:type="dxa"/>
            <w:vAlign w:val="center"/>
          </w:tcPr>
          <w:p w14:paraId="4E937AD4" w14:textId="77777777" w:rsidR="000F7B4F" w:rsidRPr="000313D2" w:rsidRDefault="000F7B4F" w:rsidP="00505BC2">
            <w:pPr>
              <w:pStyle w:val="TableCell"/>
            </w:pPr>
            <w:r w:rsidRPr="00B57C83">
              <w:rPr>
                <w:noProof/>
              </w:rPr>
              <w:drawing>
                <wp:inline distT="0" distB="0" distL="0" distR="0" wp14:anchorId="0E2210A0" wp14:editId="4BE47ECD">
                  <wp:extent cx="2429510" cy="1377315"/>
                  <wp:effectExtent l="0" t="0" r="8890" b="0"/>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10;&#10;Description automatically generated"/>
                          <pic:cNvPicPr/>
                        </pic:nvPicPr>
                        <pic:blipFill>
                          <a:blip r:embed="rId172"/>
                          <a:stretch>
                            <a:fillRect/>
                          </a:stretch>
                        </pic:blipFill>
                        <pic:spPr>
                          <a:xfrm>
                            <a:off x="0" y="0"/>
                            <a:ext cx="2429510" cy="1377315"/>
                          </a:xfrm>
                          <a:prstGeom prst="rect">
                            <a:avLst/>
                          </a:prstGeom>
                        </pic:spPr>
                      </pic:pic>
                    </a:graphicData>
                  </a:graphic>
                </wp:inline>
              </w:drawing>
            </w:r>
          </w:p>
        </w:tc>
        <w:tc>
          <w:tcPr>
            <w:tcW w:w="3559" w:type="dxa"/>
            <w:vAlign w:val="center"/>
          </w:tcPr>
          <w:p w14:paraId="0ADC0144" w14:textId="77777777" w:rsidR="000F7B4F" w:rsidRDefault="000F7B4F" w:rsidP="00505BC2">
            <w:pPr>
              <w:pStyle w:val="TableCell"/>
            </w:pPr>
            <w:r>
              <w:t>Output as expected.</w:t>
            </w:r>
          </w:p>
          <w:p w14:paraId="352956E9" w14:textId="77777777" w:rsidR="000F7B4F" w:rsidRDefault="000F7B4F" w:rsidP="00505BC2">
            <w:pPr>
              <w:pStyle w:val="TableCell"/>
            </w:pPr>
          </w:p>
          <w:p w14:paraId="0DF7EDE2" w14:textId="77777777" w:rsidR="000F7B4F" w:rsidRPr="000313D2" w:rsidRDefault="000F7B4F" w:rsidP="00505BC2">
            <w:pPr>
              <w:pStyle w:val="TableCell"/>
            </w:pPr>
            <w:r>
              <w:t>Error thrown was caused by server closing while clients are still logged in.</w:t>
            </w:r>
          </w:p>
        </w:tc>
      </w:tr>
      <w:tr w:rsidR="000F7B4F" w:rsidRPr="000313D2" w14:paraId="74CA3C48" w14:textId="77777777" w:rsidTr="00D25CA9">
        <w:trPr>
          <w:trHeight w:val="600"/>
        </w:trPr>
        <w:tc>
          <w:tcPr>
            <w:tcW w:w="562" w:type="dxa"/>
            <w:vAlign w:val="center"/>
          </w:tcPr>
          <w:p w14:paraId="38444C4D" w14:textId="77777777" w:rsidR="000F7B4F" w:rsidRDefault="000F7B4F" w:rsidP="00505BC2">
            <w:pPr>
              <w:pStyle w:val="TableCell"/>
              <w:jc w:val="center"/>
            </w:pPr>
            <w:r>
              <w:t>4.0</w:t>
            </w:r>
          </w:p>
        </w:tc>
        <w:tc>
          <w:tcPr>
            <w:tcW w:w="851" w:type="dxa"/>
            <w:shd w:val="clear" w:color="auto" w:fill="A8D08D" w:themeFill="accent6" w:themeFillTint="99"/>
            <w:vAlign w:val="center"/>
          </w:tcPr>
          <w:p w14:paraId="2F30006A" w14:textId="77777777" w:rsidR="000F7B4F" w:rsidRPr="000313D2" w:rsidRDefault="000F7B4F" w:rsidP="00505BC2">
            <w:pPr>
              <w:pStyle w:val="TableCell"/>
              <w:jc w:val="center"/>
            </w:pPr>
            <w:r>
              <w:t>Pass</w:t>
            </w:r>
          </w:p>
        </w:tc>
        <w:tc>
          <w:tcPr>
            <w:tcW w:w="4042" w:type="dxa"/>
            <w:vAlign w:val="center"/>
          </w:tcPr>
          <w:p w14:paraId="5F8C9F33" w14:textId="77777777" w:rsidR="000F7B4F" w:rsidRPr="000313D2" w:rsidRDefault="000F7B4F" w:rsidP="00505BC2">
            <w:pPr>
              <w:pStyle w:val="TableCell"/>
            </w:pPr>
            <w:r w:rsidRPr="00D467B3">
              <w:rPr>
                <w:noProof/>
              </w:rPr>
              <w:drawing>
                <wp:inline distT="0" distB="0" distL="0" distR="0" wp14:anchorId="17E14C8D" wp14:editId="39427B0A">
                  <wp:extent cx="2427586" cy="1374628"/>
                  <wp:effectExtent l="0" t="0" r="0" b="0"/>
                  <wp:docPr id="135" name="Picture 1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46"/>
                          <a:stretch>
                            <a:fillRect/>
                          </a:stretch>
                        </pic:blipFill>
                        <pic:spPr>
                          <a:xfrm>
                            <a:off x="0" y="0"/>
                            <a:ext cx="2438156" cy="1380613"/>
                          </a:xfrm>
                          <a:prstGeom prst="rect">
                            <a:avLst/>
                          </a:prstGeom>
                        </pic:spPr>
                      </pic:pic>
                    </a:graphicData>
                  </a:graphic>
                </wp:inline>
              </w:drawing>
            </w:r>
          </w:p>
        </w:tc>
        <w:tc>
          <w:tcPr>
            <w:tcW w:w="3559" w:type="dxa"/>
            <w:vAlign w:val="center"/>
          </w:tcPr>
          <w:p w14:paraId="30C44650" w14:textId="77777777" w:rsidR="000F7B4F" w:rsidRPr="000313D2" w:rsidRDefault="000F7B4F" w:rsidP="00505BC2">
            <w:pPr>
              <w:pStyle w:val="TableCell"/>
            </w:pPr>
            <w:r>
              <w:t>Output as expected</w:t>
            </w:r>
          </w:p>
        </w:tc>
      </w:tr>
      <w:tr w:rsidR="000F7B4F" w:rsidRPr="000313D2" w14:paraId="0095A4D4"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D779277" w14:textId="77777777" w:rsidR="000F7B4F" w:rsidRDefault="000F7B4F" w:rsidP="00505BC2">
            <w:pPr>
              <w:pStyle w:val="TableCell"/>
              <w:jc w:val="center"/>
            </w:pPr>
            <w:r>
              <w:lastRenderedPageBreak/>
              <w:t>4.1</w:t>
            </w:r>
          </w:p>
        </w:tc>
        <w:tc>
          <w:tcPr>
            <w:tcW w:w="851" w:type="dxa"/>
            <w:shd w:val="clear" w:color="auto" w:fill="A8D08D" w:themeFill="accent6" w:themeFillTint="99"/>
            <w:vAlign w:val="center"/>
          </w:tcPr>
          <w:p w14:paraId="3F3A9FE5" w14:textId="77777777" w:rsidR="000F7B4F" w:rsidRPr="000313D2" w:rsidRDefault="000F7B4F" w:rsidP="00505BC2">
            <w:pPr>
              <w:pStyle w:val="TableCell"/>
              <w:jc w:val="center"/>
            </w:pPr>
            <w:r>
              <w:t>Pass</w:t>
            </w:r>
          </w:p>
        </w:tc>
        <w:tc>
          <w:tcPr>
            <w:tcW w:w="4042" w:type="dxa"/>
            <w:vAlign w:val="center"/>
          </w:tcPr>
          <w:p w14:paraId="4714E4AA" w14:textId="77777777" w:rsidR="000F7B4F" w:rsidRPr="000313D2" w:rsidRDefault="000F7B4F" w:rsidP="00505BC2">
            <w:pPr>
              <w:pStyle w:val="TableCell"/>
            </w:pPr>
            <w:r w:rsidRPr="00542FF8">
              <w:rPr>
                <w:noProof/>
              </w:rPr>
              <w:drawing>
                <wp:inline distT="0" distB="0" distL="0" distR="0" wp14:anchorId="467702DA" wp14:editId="5EB54554">
                  <wp:extent cx="2429510" cy="1371600"/>
                  <wp:effectExtent l="0" t="0" r="8890" b="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 application&#10;&#10;Description automatically generated"/>
                          <pic:cNvPicPr/>
                        </pic:nvPicPr>
                        <pic:blipFill>
                          <a:blip r:embed="rId173"/>
                          <a:stretch>
                            <a:fillRect/>
                          </a:stretch>
                        </pic:blipFill>
                        <pic:spPr>
                          <a:xfrm>
                            <a:off x="0" y="0"/>
                            <a:ext cx="2429510" cy="1371600"/>
                          </a:xfrm>
                          <a:prstGeom prst="rect">
                            <a:avLst/>
                          </a:prstGeom>
                        </pic:spPr>
                      </pic:pic>
                    </a:graphicData>
                  </a:graphic>
                </wp:inline>
              </w:drawing>
            </w:r>
          </w:p>
        </w:tc>
        <w:tc>
          <w:tcPr>
            <w:tcW w:w="3559" w:type="dxa"/>
            <w:vAlign w:val="center"/>
          </w:tcPr>
          <w:p w14:paraId="07952ABF" w14:textId="77777777" w:rsidR="000F7B4F" w:rsidRPr="000313D2" w:rsidRDefault="000F7B4F" w:rsidP="00505BC2">
            <w:pPr>
              <w:pStyle w:val="TableCell"/>
            </w:pPr>
            <w:r>
              <w:t>Output as expected</w:t>
            </w:r>
          </w:p>
        </w:tc>
      </w:tr>
      <w:tr w:rsidR="000F7B4F" w:rsidRPr="000313D2" w14:paraId="68AEAAD4" w14:textId="77777777" w:rsidTr="00D25CA9">
        <w:trPr>
          <w:trHeight w:val="600"/>
        </w:trPr>
        <w:tc>
          <w:tcPr>
            <w:tcW w:w="562" w:type="dxa"/>
            <w:vAlign w:val="center"/>
          </w:tcPr>
          <w:p w14:paraId="07E0F86A" w14:textId="77777777" w:rsidR="000F7B4F" w:rsidRDefault="000F7B4F" w:rsidP="00505BC2">
            <w:pPr>
              <w:pStyle w:val="TableCell"/>
              <w:jc w:val="center"/>
            </w:pPr>
            <w:r>
              <w:t>4.2</w:t>
            </w:r>
          </w:p>
        </w:tc>
        <w:tc>
          <w:tcPr>
            <w:tcW w:w="851" w:type="dxa"/>
            <w:shd w:val="clear" w:color="auto" w:fill="A8D08D" w:themeFill="accent6" w:themeFillTint="99"/>
            <w:vAlign w:val="center"/>
          </w:tcPr>
          <w:p w14:paraId="5CA6B21B" w14:textId="77777777" w:rsidR="000F7B4F" w:rsidRPr="000313D2" w:rsidRDefault="000F7B4F" w:rsidP="00505BC2">
            <w:pPr>
              <w:pStyle w:val="TableCell"/>
              <w:jc w:val="center"/>
            </w:pPr>
            <w:r>
              <w:t>Pass</w:t>
            </w:r>
          </w:p>
        </w:tc>
        <w:tc>
          <w:tcPr>
            <w:tcW w:w="4042" w:type="dxa"/>
            <w:vAlign w:val="center"/>
          </w:tcPr>
          <w:p w14:paraId="020B929D" w14:textId="77777777" w:rsidR="000F7B4F" w:rsidRPr="000313D2" w:rsidRDefault="000F7B4F" w:rsidP="00505BC2">
            <w:pPr>
              <w:pStyle w:val="TableCell"/>
            </w:pPr>
            <w:r w:rsidRPr="003F3BBF">
              <w:rPr>
                <w:noProof/>
              </w:rPr>
              <w:drawing>
                <wp:inline distT="0" distB="0" distL="0" distR="0" wp14:anchorId="6B318313" wp14:editId="657E6EC1">
                  <wp:extent cx="2429510" cy="1378129"/>
                  <wp:effectExtent l="0" t="0" r="8890" b="0"/>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application&#10;&#10;Description automatically generated"/>
                          <pic:cNvPicPr/>
                        </pic:nvPicPr>
                        <pic:blipFill>
                          <a:blip r:embed="rId145"/>
                          <a:stretch>
                            <a:fillRect/>
                          </a:stretch>
                        </pic:blipFill>
                        <pic:spPr>
                          <a:xfrm>
                            <a:off x="0" y="0"/>
                            <a:ext cx="2434493" cy="1380955"/>
                          </a:xfrm>
                          <a:prstGeom prst="rect">
                            <a:avLst/>
                          </a:prstGeom>
                        </pic:spPr>
                      </pic:pic>
                    </a:graphicData>
                  </a:graphic>
                </wp:inline>
              </w:drawing>
            </w:r>
          </w:p>
        </w:tc>
        <w:tc>
          <w:tcPr>
            <w:tcW w:w="3559" w:type="dxa"/>
            <w:vAlign w:val="center"/>
          </w:tcPr>
          <w:p w14:paraId="11042FE9" w14:textId="77777777" w:rsidR="000F7B4F" w:rsidRPr="000313D2" w:rsidRDefault="000F7B4F" w:rsidP="00505BC2">
            <w:pPr>
              <w:pStyle w:val="TableCell"/>
            </w:pPr>
            <w:r>
              <w:t>Output as expected</w:t>
            </w:r>
          </w:p>
        </w:tc>
      </w:tr>
      <w:tr w:rsidR="000F7B4F" w:rsidRPr="000313D2" w14:paraId="048F0500"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0FDC65CE" w14:textId="77777777" w:rsidR="000F7B4F" w:rsidRDefault="000F7B4F" w:rsidP="00505BC2">
            <w:pPr>
              <w:pStyle w:val="TableCell"/>
              <w:jc w:val="center"/>
            </w:pPr>
            <w:r>
              <w:t>5.0</w:t>
            </w:r>
          </w:p>
        </w:tc>
        <w:tc>
          <w:tcPr>
            <w:tcW w:w="851" w:type="dxa"/>
            <w:shd w:val="clear" w:color="auto" w:fill="A8D08D" w:themeFill="accent6" w:themeFillTint="99"/>
            <w:vAlign w:val="center"/>
          </w:tcPr>
          <w:p w14:paraId="153A3AB3" w14:textId="77777777" w:rsidR="000F7B4F" w:rsidRPr="000313D2" w:rsidRDefault="000F7B4F" w:rsidP="00505BC2">
            <w:pPr>
              <w:pStyle w:val="TableCell"/>
              <w:jc w:val="center"/>
            </w:pPr>
            <w:r>
              <w:t>Pass</w:t>
            </w:r>
          </w:p>
        </w:tc>
        <w:tc>
          <w:tcPr>
            <w:tcW w:w="4042" w:type="dxa"/>
            <w:vAlign w:val="center"/>
          </w:tcPr>
          <w:p w14:paraId="75EA949B" w14:textId="77777777" w:rsidR="000F7B4F" w:rsidRPr="000313D2" w:rsidRDefault="000F7B4F" w:rsidP="00505BC2">
            <w:pPr>
              <w:pStyle w:val="TableCell"/>
            </w:pPr>
            <w:r w:rsidRPr="00C73230">
              <w:rPr>
                <w:noProof/>
              </w:rPr>
              <w:drawing>
                <wp:inline distT="0" distB="0" distL="0" distR="0" wp14:anchorId="3E6BCFE2" wp14:editId="4912EEE9">
                  <wp:extent cx="2429510" cy="1372870"/>
                  <wp:effectExtent l="0" t="0" r="889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74"/>
                          <a:stretch>
                            <a:fillRect/>
                          </a:stretch>
                        </pic:blipFill>
                        <pic:spPr>
                          <a:xfrm>
                            <a:off x="0" y="0"/>
                            <a:ext cx="2429510" cy="1372870"/>
                          </a:xfrm>
                          <a:prstGeom prst="rect">
                            <a:avLst/>
                          </a:prstGeom>
                        </pic:spPr>
                      </pic:pic>
                    </a:graphicData>
                  </a:graphic>
                </wp:inline>
              </w:drawing>
            </w:r>
          </w:p>
        </w:tc>
        <w:tc>
          <w:tcPr>
            <w:tcW w:w="3559" w:type="dxa"/>
            <w:vAlign w:val="center"/>
          </w:tcPr>
          <w:p w14:paraId="4353E543" w14:textId="77777777" w:rsidR="000F7B4F" w:rsidRPr="000313D2" w:rsidRDefault="000F7B4F" w:rsidP="00505BC2">
            <w:pPr>
              <w:pStyle w:val="TableCell"/>
            </w:pPr>
            <w:r>
              <w:t>Output as expected</w:t>
            </w:r>
          </w:p>
        </w:tc>
      </w:tr>
      <w:tr w:rsidR="000F7B4F" w:rsidRPr="000313D2" w14:paraId="14A24EB1" w14:textId="77777777" w:rsidTr="00D25CA9">
        <w:trPr>
          <w:trHeight w:val="600"/>
        </w:trPr>
        <w:tc>
          <w:tcPr>
            <w:tcW w:w="562" w:type="dxa"/>
            <w:vAlign w:val="center"/>
          </w:tcPr>
          <w:p w14:paraId="7DBF7350" w14:textId="77777777" w:rsidR="000F7B4F" w:rsidRDefault="000F7B4F" w:rsidP="00505BC2">
            <w:pPr>
              <w:pStyle w:val="TableCell"/>
              <w:jc w:val="center"/>
            </w:pPr>
            <w:r>
              <w:t>5.1</w:t>
            </w:r>
          </w:p>
        </w:tc>
        <w:tc>
          <w:tcPr>
            <w:tcW w:w="851" w:type="dxa"/>
            <w:shd w:val="clear" w:color="auto" w:fill="A8D08D" w:themeFill="accent6" w:themeFillTint="99"/>
            <w:vAlign w:val="center"/>
          </w:tcPr>
          <w:p w14:paraId="34B7CB9C" w14:textId="77777777" w:rsidR="000F7B4F" w:rsidRPr="000313D2" w:rsidRDefault="000F7B4F" w:rsidP="00505BC2">
            <w:pPr>
              <w:pStyle w:val="TableCell"/>
              <w:jc w:val="center"/>
            </w:pPr>
            <w:r>
              <w:t>Pass</w:t>
            </w:r>
          </w:p>
        </w:tc>
        <w:tc>
          <w:tcPr>
            <w:tcW w:w="4042" w:type="dxa"/>
            <w:vAlign w:val="center"/>
          </w:tcPr>
          <w:p w14:paraId="0A0AE9C8" w14:textId="77777777" w:rsidR="000F7B4F" w:rsidRPr="000313D2" w:rsidRDefault="000F7B4F" w:rsidP="00505BC2">
            <w:pPr>
              <w:pStyle w:val="TableCell"/>
            </w:pPr>
            <w:r w:rsidRPr="00714B2B">
              <w:rPr>
                <w:noProof/>
              </w:rPr>
              <w:drawing>
                <wp:inline distT="0" distB="0" distL="0" distR="0" wp14:anchorId="76644A5E" wp14:editId="0085DD4E">
                  <wp:extent cx="2429510" cy="1369695"/>
                  <wp:effectExtent l="0" t="0" r="8890" b="190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5"/>
                          <a:stretch>
                            <a:fillRect/>
                          </a:stretch>
                        </pic:blipFill>
                        <pic:spPr>
                          <a:xfrm>
                            <a:off x="0" y="0"/>
                            <a:ext cx="2429510" cy="1369695"/>
                          </a:xfrm>
                          <a:prstGeom prst="rect">
                            <a:avLst/>
                          </a:prstGeom>
                        </pic:spPr>
                      </pic:pic>
                    </a:graphicData>
                  </a:graphic>
                </wp:inline>
              </w:drawing>
            </w:r>
          </w:p>
        </w:tc>
        <w:tc>
          <w:tcPr>
            <w:tcW w:w="3559" w:type="dxa"/>
            <w:vAlign w:val="center"/>
          </w:tcPr>
          <w:p w14:paraId="5FB7436B" w14:textId="77777777" w:rsidR="000F7B4F" w:rsidRPr="000313D2" w:rsidRDefault="000F7B4F" w:rsidP="00505BC2">
            <w:pPr>
              <w:pStyle w:val="TableCell"/>
            </w:pPr>
            <w:r>
              <w:t>Output as expected</w:t>
            </w:r>
          </w:p>
        </w:tc>
      </w:tr>
      <w:tr w:rsidR="000F7B4F" w:rsidRPr="000313D2" w14:paraId="5C52C928" w14:textId="77777777" w:rsidTr="00D25CA9">
        <w:trPr>
          <w:cnfStyle w:val="000000100000" w:firstRow="0" w:lastRow="0" w:firstColumn="0" w:lastColumn="0" w:oddVBand="0" w:evenVBand="0" w:oddHBand="1" w:evenHBand="0" w:firstRowFirstColumn="0" w:firstRowLastColumn="0" w:lastRowFirstColumn="0" w:lastRowLastColumn="0"/>
          <w:trHeight w:val="600"/>
        </w:trPr>
        <w:tc>
          <w:tcPr>
            <w:tcW w:w="562" w:type="dxa"/>
            <w:vAlign w:val="center"/>
          </w:tcPr>
          <w:p w14:paraId="31B1A894" w14:textId="77777777" w:rsidR="000F7B4F" w:rsidRDefault="000F7B4F" w:rsidP="00505BC2">
            <w:pPr>
              <w:pStyle w:val="TableCell"/>
              <w:jc w:val="center"/>
            </w:pPr>
            <w:r>
              <w:t>6.0</w:t>
            </w:r>
          </w:p>
        </w:tc>
        <w:tc>
          <w:tcPr>
            <w:tcW w:w="851" w:type="dxa"/>
            <w:shd w:val="clear" w:color="auto" w:fill="F4B083" w:themeFill="accent2" w:themeFillTint="99"/>
            <w:vAlign w:val="center"/>
          </w:tcPr>
          <w:p w14:paraId="079D0C29" w14:textId="77777777" w:rsidR="000F7B4F" w:rsidRPr="000313D2" w:rsidRDefault="000F7B4F" w:rsidP="00505BC2">
            <w:pPr>
              <w:pStyle w:val="TableCell"/>
              <w:jc w:val="center"/>
            </w:pPr>
            <w:r>
              <w:t>Fail</w:t>
            </w:r>
          </w:p>
        </w:tc>
        <w:tc>
          <w:tcPr>
            <w:tcW w:w="4042" w:type="dxa"/>
            <w:vAlign w:val="center"/>
          </w:tcPr>
          <w:p w14:paraId="2EE844EE" w14:textId="77777777" w:rsidR="000F7B4F" w:rsidRDefault="000F7B4F" w:rsidP="00505BC2">
            <w:pPr>
              <w:pStyle w:val="No-NumHeading"/>
            </w:pPr>
            <w:r>
              <w:t>Horizontal resizing</w:t>
            </w:r>
          </w:p>
          <w:p w14:paraId="1FA9359B" w14:textId="77777777" w:rsidR="000F7B4F" w:rsidRDefault="000F7B4F" w:rsidP="00505BC2">
            <w:pPr>
              <w:pStyle w:val="TableCell"/>
            </w:pPr>
            <w:r w:rsidRPr="00E93A4D">
              <w:rPr>
                <w:noProof/>
              </w:rPr>
              <w:drawing>
                <wp:inline distT="0" distB="0" distL="0" distR="0" wp14:anchorId="2A87B535" wp14:editId="333F6AC1">
                  <wp:extent cx="803365" cy="2008414"/>
                  <wp:effectExtent l="0" t="0" r="0" b="0"/>
                  <wp:docPr id="156" name="Picture 1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Graphical user interface, application&#10;&#10;Description automatically generated"/>
                          <pic:cNvPicPr/>
                        </pic:nvPicPr>
                        <pic:blipFill>
                          <a:blip r:embed="rId176"/>
                          <a:stretch>
                            <a:fillRect/>
                          </a:stretch>
                        </pic:blipFill>
                        <pic:spPr>
                          <a:xfrm>
                            <a:off x="0" y="0"/>
                            <a:ext cx="821427" cy="2053569"/>
                          </a:xfrm>
                          <a:prstGeom prst="rect">
                            <a:avLst/>
                          </a:prstGeom>
                        </pic:spPr>
                      </pic:pic>
                    </a:graphicData>
                  </a:graphic>
                </wp:inline>
              </w:drawing>
            </w:r>
          </w:p>
          <w:p w14:paraId="397A384D" w14:textId="77777777" w:rsidR="000F7B4F" w:rsidRDefault="000F7B4F" w:rsidP="00505BC2">
            <w:pPr>
              <w:pStyle w:val="No-NumHeading"/>
            </w:pPr>
            <w:r>
              <w:t>Vertical resizing</w:t>
            </w:r>
          </w:p>
          <w:p w14:paraId="20CEB645" w14:textId="77777777" w:rsidR="000F7B4F" w:rsidRPr="000313D2" w:rsidRDefault="000F7B4F" w:rsidP="00505BC2">
            <w:pPr>
              <w:pStyle w:val="TableCell"/>
            </w:pPr>
            <w:r w:rsidRPr="00D56685">
              <w:rPr>
                <w:noProof/>
              </w:rPr>
              <w:drawing>
                <wp:inline distT="0" distB="0" distL="0" distR="0" wp14:anchorId="22EF2B72" wp14:editId="4C626E85">
                  <wp:extent cx="2429510" cy="690245"/>
                  <wp:effectExtent l="0" t="0" r="8890" b="0"/>
                  <wp:docPr id="157" name="Picture 1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10;&#10;Description automatically generated"/>
                          <pic:cNvPicPr/>
                        </pic:nvPicPr>
                        <pic:blipFill>
                          <a:blip r:embed="rId177"/>
                          <a:stretch>
                            <a:fillRect/>
                          </a:stretch>
                        </pic:blipFill>
                        <pic:spPr>
                          <a:xfrm>
                            <a:off x="0" y="0"/>
                            <a:ext cx="2429510" cy="690245"/>
                          </a:xfrm>
                          <a:prstGeom prst="rect">
                            <a:avLst/>
                          </a:prstGeom>
                        </pic:spPr>
                      </pic:pic>
                    </a:graphicData>
                  </a:graphic>
                </wp:inline>
              </w:drawing>
            </w:r>
          </w:p>
        </w:tc>
        <w:tc>
          <w:tcPr>
            <w:tcW w:w="3559" w:type="dxa"/>
            <w:vAlign w:val="center"/>
          </w:tcPr>
          <w:p w14:paraId="353335CE" w14:textId="77777777" w:rsidR="000F7B4F" w:rsidRDefault="000F7B4F" w:rsidP="00505BC2">
            <w:pPr>
              <w:pStyle w:val="No-NumHeading"/>
            </w:pPr>
            <w:r>
              <w:t>Horizontal resizing</w:t>
            </w:r>
          </w:p>
          <w:p w14:paraId="08A3F748" w14:textId="77777777" w:rsidR="000F7B4F" w:rsidRDefault="000F7B4F" w:rsidP="00505BC2">
            <w:pPr>
              <w:pStyle w:val="TableCell"/>
            </w:pPr>
            <w:r>
              <w:t>The buttons were lost so the user could not reasonably use the program anymore, meaning the test failed.</w:t>
            </w:r>
          </w:p>
          <w:p w14:paraId="155237A9" w14:textId="77777777" w:rsidR="000F7B4F" w:rsidRDefault="000F7B4F" w:rsidP="00505BC2">
            <w:pPr>
              <w:pStyle w:val="TableCell"/>
            </w:pPr>
          </w:p>
          <w:p w14:paraId="0E2E1235" w14:textId="77777777" w:rsidR="000F7B4F" w:rsidRDefault="000F7B4F" w:rsidP="00505BC2">
            <w:pPr>
              <w:pStyle w:val="No-NumHeading"/>
            </w:pPr>
            <w:r>
              <w:t>Vertical resizing</w:t>
            </w:r>
          </w:p>
          <w:p w14:paraId="187D3D7E" w14:textId="77777777" w:rsidR="000F7B4F" w:rsidRDefault="000F7B4F" w:rsidP="00505BC2">
            <w:pPr>
              <w:pStyle w:val="TableCell"/>
            </w:pPr>
            <w:r>
              <w:t>The buttons and input fields were lost so the user could not reasonably use the program anymore, meaning the test failed.</w:t>
            </w:r>
          </w:p>
          <w:p w14:paraId="17ACD422" w14:textId="77777777" w:rsidR="000F7B4F" w:rsidRPr="000313D2" w:rsidRDefault="000F7B4F" w:rsidP="00505BC2">
            <w:pPr>
              <w:pStyle w:val="TableCell"/>
            </w:pPr>
          </w:p>
        </w:tc>
      </w:tr>
      <w:tr w:rsidR="000F7B4F" w:rsidRPr="000313D2" w14:paraId="3D93ABF7" w14:textId="77777777" w:rsidTr="00D25CA9">
        <w:trPr>
          <w:trHeight w:val="600"/>
        </w:trPr>
        <w:tc>
          <w:tcPr>
            <w:tcW w:w="562" w:type="dxa"/>
            <w:vAlign w:val="center"/>
          </w:tcPr>
          <w:p w14:paraId="6EFBF532" w14:textId="77777777" w:rsidR="000F7B4F" w:rsidRDefault="000F7B4F" w:rsidP="00505BC2">
            <w:pPr>
              <w:pStyle w:val="TableCell"/>
              <w:jc w:val="center"/>
            </w:pPr>
            <w:r>
              <w:lastRenderedPageBreak/>
              <w:t>6.1</w:t>
            </w:r>
          </w:p>
        </w:tc>
        <w:tc>
          <w:tcPr>
            <w:tcW w:w="851" w:type="dxa"/>
            <w:shd w:val="clear" w:color="auto" w:fill="FFD966" w:themeFill="accent4" w:themeFillTint="99"/>
            <w:vAlign w:val="center"/>
          </w:tcPr>
          <w:p w14:paraId="52FA6E0F" w14:textId="77777777" w:rsidR="000F7B4F" w:rsidRPr="000313D2" w:rsidRDefault="000F7B4F" w:rsidP="00505BC2">
            <w:pPr>
              <w:pStyle w:val="TableCell"/>
              <w:jc w:val="center"/>
            </w:pPr>
            <w:r>
              <w:t>Partial</w:t>
            </w:r>
          </w:p>
        </w:tc>
        <w:tc>
          <w:tcPr>
            <w:tcW w:w="4042" w:type="dxa"/>
            <w:vAlign w:val="center"/>
          </w:tcPr>
          <w:p w14:paraId="6C5D08B1" w14:textId="77777777" w:rsidR="000F7B4F" w:rsidRDefault="000F7B4F" w:rsidP="009A0523">
            <w:pPr>
              <w:pStyle w:val="No-NumHeading"/>
            </w:pPr>
            <w:r>
              <w:t>Horizontal resizing</w:t>
            </w:r>
          </w:p>
          <w:p w14:paraId="482366EF" w14:textId="77777777" w:rsidR="000F7B4F" w:rsidRDefault="000F7B4F" w:rsidP="00505BC2">
            <w:pPr>
              <w:pStyle w:val="TableCell"/>
            </w:pPr>
            <w:r w:rsidRPr="00856A64">
              <w:rPr>
                <w:noProof/>
              </w:rPr>
              <w:drawing>
                <wp:inline distT="0" distB="0" distL="0" distR="0" wp14:anchorId="7736CC0D" wp14:editId="0C3F0E41">
                  <wp:extent cx="1632857" cy="2241871"/>
                  <wp:effectExtent l="0" t="0" r="5715" b="6350"/>
                  <wp:docPr id="158" name="Picture 1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10;&#10;Description automatically generated"/>
                          <pic:cNvPicPr/>
                        </pic:nvPicPr>
                        <pic:blipFill>
                          <a:blip r:embed="rId178"/>
                          <a:stretch>
                            <a:fillRect/>
                          </a:stretch>
                        </pic:blipFill>
                        <pic:spPr>
                          <a:xfrm>
                            <a:off x="0" y="0"/>
                            <a:ext cx="1637491" cy="2248233"/>
                          </a:xfrm>
                          <a:prstGeom prst="rect">
                            <a:avLst/>
                          </a:prstGeom>
                        </pic:spPr>
                      </pic:pic>
                    </a:graphicData>
                  </a:graphic>
                </wp:inline>
              </w:drawing>
            </w:r>
          </w:p>
          <w:p w14:paraId="1130C9C0" w14:textId="77777777" w:rsidR="000F7B4F" w:rsidRDefault="000F7B4F" w:rsidP="009A0523">
            <w:pPr>
              <w:pStyle w:val="No-NumHeading"/>
            </w:pPr>
            <w:r>
              <w:t>Vertical resizing</w:t>
            </w:r>
          </w:p>
          <w:p w14:paraId="17B885F2" w14:textId="77777777" w:rsidR="000F7B4F" w:rsidRPr="000313D2" w:rsidRDefault="000F7B4F" w:rsidP="00505BC2">
            <w:pPr>
              <w:pStyle w:val="TableCell"/>
            </w:pPr>
            <w:r w:rsidRPr="00A960E5">
              <w:rPr>
                <w:noProof/>
              </w:rPr>
              <w:drawing>
                <wp:inline distT="0" distB="0" distL="0" distR="0" wp14:anchorId="6A128D15" wp14:editId="64BB44AE">
                  <wp:extent cx="2429510" cy="597535"/>
                  <wp:effectExtent l="0" t="0" r="8890" b="0"/>
                  <wp:docPr id="159" name="Picture 15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application&#10;&#10;Description automatically generated with medium confidence"/>
                          <pic:cNvPicPr/>
                        </pic:nvPicPr>
                        <pic:blipFill>
                          <a:blip r:embed="rId179"/>
                          <a:stretch>
                            <a:fillRect/>
                          </a:stretch>
                        </pic:blipFill>
                        <pic:spPr>
                          <a:xfrm>
                            <a:off x="0" y="0"/>
                            <a:ext cx="2429510" cy="597535"/>
                          </a:xfrm>
                          <a:prstGeom prst="rect">
                            <a:avLst/>
                          </a:prstGeom>
                        </pic:spPr>
                      </pic:pic>
                    </a:graphicData>
                  </a:graphic>
                </wp:inline>
              </w:drawing>
            </w:r>
          </w:p>
        </w:tc>
        <w:tc>
          <w:tcPr>
            <w:tcW w:w="3559" w:type="dxa"/>
            <w:vAlign w:val="center"/>
          </w:tcPr>
          <w:p w14:paraId="1CF75B6D" w14:textId="77777777" w:rsidR="000F7B4F" w:rsidRDefault="000F7B4F" w:rsidP="00505BC2">
            <w:pPr>
              <w:pStyle w:val="No-NumHeading"/>
            </w:pPr>
            <w:r>
              <w:t>Horizontal resizing</w:t>
            </w:r>
          </w:p>
          <w:p w14:paraId="587B1526" w14:textId="77777777" w:rsidR="000F7B4F" w:rsidRDefault="000F7B4F" w:rsidP="00505BC2">
            <w:pPr>
              <w:pStyle w:val="TableCell"/>
            </w:pPr>
            <w:r>
              <w:t>The buttons and conversation remained visual so the user could still use the program, meaning the test passed.</w:t>
            </w:r>
          </w:p>
          <w:p w14:paraId="04E7479F" w14:textId="77777777" w:rsidR="000F7B4F" w:rsidRDefault="000F7B4F" w:rsidP="00505BC2">
            <w:pPr>
              <w:pStyle w:val="TableCell"/>
            </w:pPr>
          </w:p>
          <w:p w14:paraId="37B3590F" w14:textId="77777777" w:rsidR="000F7B4F" w:rsidRDefault="000F7B4F" w:rsidP="00505BC2">
            <w:pPr>
              <w:pStyle w:val="No-NumHeading"/>
            </w:pPr>
            <w:r>
              <w:t>Vertical resizing</w:t>
            </w:r>
          </w:p>
          <w:p w14:paraId="766C540F" w14:textId="77777777" w:rsidR="000F7B4F" w:rsidRDefault="000F7B4F" w:rsidP="00505BC2">
            <w:pPr>
              <w:pStyle w:val="TableCell"/>
            </w:pPr>
            <w:r>
              <w:t>The buttons and conversation were lost so the user could not reasonably use the program anymore, meaning the test failed.</w:t>
            </w:r>
          </w:p>
          <w:p w14:paraId="34E1CBD2" w14:textId="77777777" w:rsidR="000F7B4F" w:rsidRDefault="000F7B4F" w:rsidP="00505BC2">
            <w:pPr>
              <w:pStyle w:val="TableCell"/>
            </w:pPr>
          </w:p>
          <w:p w14:paraId="5555013E" w14:textId="77777777" w:rsidR="000F7B4F" w:rsidRDefault="000F7B4F" w:rsidP="00505BC2">
            <w:pPr>
              <w:pStyle w:val="TableCell"/>
            </w:pPr>
            <w:r>
              <w:t>Since the horizontal resizing passed and the vertical resizing failed, overall, the test was a partial success.</w:t>
            </w:r>
          </w:p>
          <w:p w14:paraId="391D8C14" w14:textId="77777777" w:rsidR="000F7B4F" w:rsidRPr="000313D2" w:rsidRDefault="000F7B4F" w:rsidP="00505BC2">
            <w:pPr>
              <w:pStyle w:val="TableCell"/>
            </w:pPr>
          </w:p>
        </w:tc>
      </w:tr>
    </w:tbl>
    <w:p w14:paraId="6538EE42" w14:textId="77777777" w:rsidR="000F7B4F" w:rsidRPr="000322CF" w:rsidRDefault="000F7B4F" w:rsidP="000F7B4F"/>
    <w:p w14:paraId="54193769" w14:textId="77777777" w:rsidR="000F7B4F" w:rsidRPr="000F7B4F" w:rsidRDefault="000F7B4F" w:rsidP="000F7B4F">
      <w:r>
        <w:br w:type="page"/>
      </w:r>
    </w:p>
    <w:p w14:paraId="4A39C486" w14:textId="72ECAD01" w:rsidR="002704AD" w:rsidRDefault="00E71761" w:rsidP="00772B6C">
      <w:pPr>
        <w:pStyle w:val="Heading2"/>
      </w:pPr>
      <w:bookmarkStart w:id="159" w:name="_Toc96979712"/>
      <w:r>
        <w:lastRenderedPageBreak/>
        <w:t>Success Criteria</w:t>
      </w:r>
      <w:bookmarkEnd w:id="159"/>
    </w:p>
    <w:p w14:paraId="40F9B427" w14:textId="35F52A38" w:rsidR="001A6AE7" w:rsidRDefault="00E71761" w:rsidP="001A6AE7">
      <w:pPr>
        <w:pStyle w:val="Heading3"/>
      </w:pPr>
      <w:bookmarkStart w:id="160" w:name="_Toc96979713"/>
      <w:r>
        <w:t>Evaluation</w:t>
      </w:r>
      <w:bookmarkEnd w:id="160"/>
    </w:p>
    <w:p w14:paraId="4F592911" w14:textId="35C7560C" w:rsidR="00396065" w:rsidRDefault="001A6AE7" w:rsidP="001A6AE7">
      <w:r>
        <w:t xml:space="preserve">The results of the </w:t>
      </w:r>
      <w:r w:rsidR="003D2809">
        <w:t xml:space="preserve">success criteria’s </w:t>
      </w:r>
      <w:r w:rsidR="00F972FF">
        <w:t xml:space="preserve">functionality </w:t>
      </w:r>
      <w:r w:rsidR="00E0034A">
        <w:t xml:space="preserve">tests </w:t>
      </w:r>
      <w:r w:rsidR="003D2809">
        <w:t xml:space="preserve">above </w:t>
      </w:r>
      <w:r w:rsidR="002245FA">
        <w:t xml:space="preserve">have </w:t>
      </w:r>
      <w:r w:rsidR="00E0034A">
        <w:t>identified which tests passed</w:t>
      </w:r>
      <w:r w:rsidR="00B977F0">
        <w:t xml:space="preserve">, </w:t>
      </w:r>
      <w:r w:rsidR="00DB051E">
        <w:t>partially passed</w:t>
      </w:r>
      <w:r w:rsidR="00B977F0">
        <w:t>, or</w:t>
      </w:r>
      <w:r w:rsidR="00DB051E">
        <w:t xml:space="preserve"> failed</w:t>
      </w:r>
      <w:r w:rsidR="00E0034A">
        <w:t>. By extension, this identified which success criteria</w:t>
      </w:r>
      <w:r w:rsidR="00B977F0">
        <w:t xml:space="preserve"> were </w:t>
      </w:r>
      <w:r w:rsidR="009649DA">
        <w:t>fully met</w:t>
      </w:r>
      <w:r w:rsidR="00B977F0">
        <w:t>, partially met</w:t>
      </w:r>
      <w:r w:rsidR="00DB051E">
        <w:t>, or unmet</w:t>
      </w:r>
      <w:r w:rsidR="00B977F0">
        <w:t>, respectively</w:t>
      </w:r>
      <w:r w:rsidR="009649DA">
        <w:t>.</w:t>
      </w:r>
    </w:p>
    <w:p w14:paraId="31B14C95" w14:textId="5352D999" w:rsidR="00396065" w:rsidRDefault="00396065" w:rsidP="00036A99">
      <w:pPr>
        <w:pStyle w:val="No-NumHeading"/>
      </w:pPr>
      <w:r>
        <w:t>Networking (</w:t>
      </w:r>
      <w:r w:rsidR="009F03BA">
        <w:t xml:space="preserve">IDs </w:t>
      </w:r>
      <w:r w:rsidR="00057F4E">
        <w:t>1, 2, 3, 6, 22, 23</w:t>
      </w:r>
      <w:r w:rsidR="0012151E">
        <w:t xml:space="preserve"> &amp;</w:t>
      </w:r>
      <w:r w:rsidR="00057F4E">
        <w:t xml:space="preserve"> 26)</w:t>
      </w:r>
    </w:p>
    <w:p w14:paraId="7AC36C37" w14:textId="1BD9A783" w:rsidR="00E43E80" w:rsidRDefault="00396065" w:rsidP="00F11F82">
      <w:r>
        <w:t>This group</w:t>
      </w:r>
      <w:r w:rsidR="000D0BA2">
        <w:t xml:space="preserve"> </w:t>
      </w:r>
      <w:r w:rsidR="007C46AA">
        <w:t>consists of the criteria that make up the net</w:t>
      </w:r>
      <w:r w:rsidR="003406F8">
        <w:t xml:space="preserve">working of the solution. </w:t>
      </w:r>
      <w:r w:rsidR="00363158">
        <w:t xml:space="preserve">Six of the seven tests passed </w:t>
      </w:r>
      <w:r w:rsidR="00F11F82">
        <w:t>for</w:t>
      </w:r>
      <w:r w:rsidR="00363158">
        <w:t xml:space="preserve"> this </w:t>
      </w:r>
      <w:r w:rsidR="00F11F82">
        <w:t xml:space="preserve">group meaning </w:t>
      </w:r>
      <w:r w:rsidR="00BA27F8">
        <w:t>most of the criteria in th</w:t>
      </w:r>
      <w:r w:rsidR="000E7EF6">
        <w:t>is</w:t>
      </w:r>
      <w:r w:rsidR="00BA27F8">
        <w:t xml:space="preserve"> group were </w:t>
      </w:r>
      <w:r w:rsidR="0094071D">
        <w:t xml:space="preserve">fully </w:t>
      </w:r>
      <w:r w:rsidR="008122F1">
        <w:t>met</w:t>
      </w:r>
      <w:r w:rsidR="00BA27F8">
        <w:t>.</w:t>
      </w:r>
      <w:r w:rsidR="002A0176">
        <w:t xml:space="preserve"> Some of the functionality that this group provided for the solution was </w:t>
      </w:r>
      <w:r w:rsidR="00BA27F8">
        <w:t xml:space="preserve">connecting </w:t>
      </w:r>
      <w:r w:rsidR="00334721">
        <w:t xml:space="preserve">to </w:t>
      </w:r>
      <w:r w:rsidR="00B91D56">
        <w:t>the server and communicating with other clients</w:t>
      </w:r>
      <w:r w:rsidR="00334721">
        <w:t>.</w:t>
      </w:r>
      <w:r w:rsidR="00736915">
        <w:t xml:space="preserve"> </w:t>
      </w:r>
    </w:p>
    <w:p w14:paraId="0C402CD9" w14:textId="0EA80A39" w:rsidR="000805CE" w:rsidRDefault="000E585B" w:rsidP="00FA7861">
      <w:r>
        <w:t>The test that failed in this group was ID 3. The corresponding criterion that was not met was the heartbeat between the server and client</w:t>
      </w:r>
      <w:r w:rsidR="00FA7861">
        <w:t>.</w:t>
      </w:r>
    </w:p>
    <w:p w14:paraId="063CFEA2" w14:textId="03CC5AC0" w:rsidR="00E10D41" w:rsidRDefault="00E10D41" w:rsidP="000805CE">
      <w:pPr>
        <w:pStyle w:val="No-NumHeading"/>
      </w:pPr>
      <w:r>
        <w:t>Login (</w:t>
      </w:r>
      <w:r w:rsidR="009F03BA">
        <w:t xml:space="preserve">IDs </w:t>
      </w:r>
      <w:r>
        <w:t>4</w:t>
      </w:r>
      <w:r w:rsidR="0012151E">
        <w:t xml:space="preserve"> &amp;</w:t>
      </w:r>
      <w:r>
        <w:t xml:space="preserve"> 24)</w:t>
      </w:r>
    </w:p>
    <w:p w14:paraId="5B0DCF26" w14:textId="39B46D69" w:rsidR="000805CE" w:rsidRDefault="00883BB6" w:rsidP="001A6AE7">
      <w:r>
        <w:t xml:space="preserve">This group consists of the criteria that make up the login process of the solution. </w:t>
      </w:r>
      <w:r w:rsidR="000A1FA5">
        <w:t>Both the tests passed for this group meaning that both the success criteria were fully met. The functionality that these criteria implemented into the solution w</w:t>
      </w:r>
      <w:r w:rsidR="00B1410D">
        <w:t>ere</w:t>
      </w:r>
      <w:r w:rsidR="000A1FA5">
        <w:t xml:space="preserve"> </w:t>
      </w:r>
      <w:r w:rsidR="002D0DE9">
        <w:t>making the user log into the program when it starts and checking login requests again the server’s database.</w:t>
      </w:r>
    </w:p>
    <w:p w14:paraId="12692002" w14:textId="2ACD39D2" w:rsidR="0072073F" w:rsidRDefault="002279D0" w:rsidP="000805CE">
      <w:pPr>
        <w:pStyle w:val="No-NumHeading"/>
      </w:pPr>
      <w:r>
        <w:t>User Interaction</w:t>
      </w:r>
      <w:r w:rsidR="0072073F">
        <w:t xml:space="preserve"> (</w:t>
      </w:r>
      <w:r w:rsidR="009F03BA">
        <w:t xml:space="preserve">IDs </w:t>
      </w:r>
      <w:r w:rsidR="0072073F">
        <w:t>9, 10, 11, 12</w:t>
      </w:r>
      <w:r w:rsidR="0012151E">
        <w:t xml:space="preserve"> &amp;</w:t>
      </w:r>
      <w:r w:rsidR="0072073F">
        <w:t xml:space="preserve"> 14)</w:t>
      </w:r>
    </w:p>
    <w:p w14:paraId="071C6AF4" w14:textId="30687D06" w:rsidR="00833161" w:rsidRDefault="002279D0" w:rsidP="001A6AE7">
      <w:r>
        <w:t xml:space="preserve">This group consists of the criteria that make up </w:t>
      </w:r>
      <w:r w:rsidR="00363158">
        <w:t xml:space="preserve">how the </w:t>
      </w:r>
      <w:r>
        <w:t>user interact</w:t>
      </w:r>
      <w:r w:rsidR="00363158">
        <w:t xml:space="preserve">s with the solution. </w:t>
      </w:r>
      <w:r w:rsidR="00A1043D">
        <w:t xml:space="preserve">Four of the five tests passed for this group meaning most of the criteria in this group were fully met. Some of the functionality that this group provided for the solution was </w:t>
      </w:r>
      <w:r w:rsidR="009B1B4E">
        <w:t>having the user choose the recipient from a list of client</w:t>
      </w:r>
      <w:r w:rsidR="00D8798E">
        <w:t>s</w:t>
      </w:r>
      <w:r w:rsidR="009B1B4E">
        <w:t xml:space="preserve"> and being able to send a message with the “Enter” button.</w:t>
      </w:r>
    </w:p>
    <w:p w14:paraId="77E5E26D" w14:textId="58F83C6D" w:rsidR="000805CE" w:rsidRDefault="000E585B" w:rsidP="001A6AE7">
      <w:r>
        <w:t xml:space="preserve">The </w:t>
      </w:r>
      <w:r w:rsidR="00C657FE">
        <w:t xml:space="preserve">test that partially failed in this group was ID 14. The corresponding criterion that was </w:t>
      </w:r>
      <w:r w:rsidR="007B324B">
        <w:t>only partially met was that users can be added to the contacts list by searching their username.</w:t>
      </w:r>
      <w:r w:rsidR="00C657FE">
        <w:t xml:space="preserve"> </w:t>
      </w:r>
    </w:p>
    <w:p w14:paraId="2CCE45FF" w14:textId="6CD5D45F" w:rsidR="001A6AE7" w:rsidRDefault="0072073F" w:rsidP="000805CE">
      <w:pPr>
        <w:pStyle w:val="No-NumHeading"/>
      </w:pPr>
      <w:r>
        <w:t>Encryption (</w:t>
      </w:r>
      <w:r w:rsidR="009F03BA">
        <w:t xml:space="preserve">IDs </w:t>
      </w:r>
      <w:r>
        <w:t>15, 16, 17, 18, 19, 20</w:t>
      </w:r>
      <w:r w:rsidR="0012151E">
        <w:t xml:space="preserve"> &amp;</w:t>
      </w:r>
      <w:r>
        <w:t xml:space="preserve"> 21)</w:t>
      </w:r>
    </w:p>
    <w:p w14:paraId="05495CEA" w14:textId="5FB5F888" w:rsidR="00833161" w:rsidRDefault="00B014BA" w:rsidP="001A6AE7">
      <w:r>
        <w:t xml:space="preserve">This group consists of the criteria that make up the encryption processes in the solution. Four of the </w:t>
      </w:r>
      <w:r w:rsidR="001440FF">
        <w:t>seven tests passed for this group meaning that approximately half</w:t>
      </w:r>
      <w:r w:rsidR="00340F5B">
        <w:t xml:space="preserve"> of the </w:t>
      </w:r>
      <w:r w:rsidR="004C6972">
        <w:t xml:space="preserve">success criteria in this group were fully met. Some of the functionality that these success criteria implemented </w:t>
      </w:r>
      <w:r w:rsidR="005524D5">
        <w:t xml:space="preserve">into the solution were encryption and decryption of </w:t>
      </w:r>
      <w:r w:rsidR="00E93C06">
        <w:t>client-to-client</w:t>
      </w:r>
      <w:r w:rsidR="005524D5">
        <w:t xml:space="preserve"> messages.</w:t>
      </w:r>
    </w:p>
    <w:p w14:paraId="2FD8BD38" w14:textId="587666BE" w:rsidR="000805CE" w:rsidRDefault="00E93C06" w:rsidP="001A6AE7">
      <w:r>
        <w:t xml:space="preserve">The </w:t>
      </w:r>
      <w:r w:rsidR="003A2BF6">
        <w:t>test that partially failed in this group was ID 20. The corresponding criterion that was only partially met was th</w:t>
      </w:r>
      <w:r w:rsidR="00B90DDB">
        <w:t>at keys pairs can be generated.</w:t>
      </w:r>
    </w:p>
    <w:p w14:paraId="7337B6D3" w14:textId="085F7086" w:rsidR="00E0379A" w:rsidRDefault="00E0379A" w:rsidP="001A6AE7">
      <w:r>
        <w:t xml:space="preserve">The two tests that failed in this group were IDs 17 and 18. The corresponding criterion </w:t>
      </w:r>
      <w:r w:rsidR="00E71277">
        <w:t>that w</w:t>
      </w:r>
      <w:r w:rsidR="00B1410D">
        <w:t>as</w:t>
      </w:r>
      <w:r w:rsidR="00E71277">
        <w:t xml:space="preserve"> unmet were messages being signed and message signatures being verified.</w:t>
      </w:r>
    </w:p>
    <w:p w14:paraId="37479CE0" w14:textId="7C376551" w:rsidR="0072073F" w:rsidRDefault="00DB21CC" w:rsidP="000805CE">
      <w:pPr>
        <w:pStyle w:val="No-NumHeading"/>
      </w:pPr>
      <w:r>
        <w:t>Historic messages (</w:t>
      </w:r>
      <w:r w:rsidR="009F03BA">
        <w:t xml:space="preserve">IDs </w:t>
      </w:r>
      <w:r>
        <w:t>13, 27</w:t>
      </w:r>
      <w:r w:rsidR="0012151E">
        <w:t xml:space="preserve"> &amp;</w:t>
      </w:r>
      <w:r>
        <w:t xml:space="preserve"> 28)</w:t>
      </w:r>
    </w:p>
    <w:p w14:paraId="738E2292" w14:textId="2C8AD80F" w:rsidR="00001EA1" w:rsidRDefault="00226554" w:rsidP="001A6AE7">
      <w:r>
        <w:t>This group consists of the criteria that make up the historic message handling and viewing in the solution. None of the tests passed for this group meaning that all the success criteria in this group were unmet.</w:t>
      </w:r>
      <w:r w:rsidR="00001EA1">
        <w:t xml:space="preserve"> The functionality that this group planned to implement was the server holding onto messages for users when they are offline and</w:t>
      </w:r>
      <w:r w:rsidR="0092482A">
        <w:t xml:space="preserve"> </w:t>
      </w:r>
      <w:r w:rsidR="00F10500">
        <w:t>sending held messages to users when they log in.</w:t>
      </w:r>
    </w:p>
    <w:p w14:paraId="5C063821" w14:textId="52AB179E" w:rsidR="00FA7EB7" w:rsidRDefault="00FA7EB7" w:rsidP="001A6AE7">
      <w:r>
        <w:t>The tests that failed</w:t>
      </w:r>
      <w:r w:rsidR="00580074">
        <w:t xml:space="preserve"> in this group were IDs 13, 27 and 28. </w:t>
      </w:r>
      <w:r w:rsidR="000A4BE8">
        <w:t xml:space="preserve">The </w:t>
      </w:r>
      <w:r w:rsidR="00530C83">
        <w:t xml:space="preserve">corresponding criteria that were unmet </w:t>
      </w:r>
      <w:r w:rsidR="00B746A8">
        <w:t xml:space="preserve">were storing messages sent to offline users and sending </w:t>
      </w:r>
      <w:r w:rsidR="00A92D0C">
        <w:t>messages to users when they come online.</w:t>
      </w:r>
    </w:p>
    <w:p w14:paraId="13B1A674" w14:textId="106F39F2" w:rsidR="00DB21CC" w:rsidRDefault="00DB21CC" w:rsidP="000805CE">
      <w:pPr>
        <w:pStyle w:val="No-NumHeading"/>
      </w:pPr>
      <w:r>
        <w:t>Signup (</w:t>
      </w:r>
      <w:r w:rsidR="009F03BA">
        <w:t xml:space="preserve">IDs </w:t>
      </w:r>
      <w:r>
        <w:t>5, 7, 8</w:t>
      </w:r>
      <w:r w:rsidR="0012151E">
        <w:t xml:space="preserve"> &amp;</w:t>
      </w:r>
      <w:r>
        <w:t xml:space="preserve"> 25)</w:t>
      </w:r>
    </w:p>
    <w:p w14:paraId="0D903E4B" w14:textId="586A1B5D" w:rsidR="00CC1A2D" w:rsidRDefault="00CC1A2D" w:rsidP="001A6AE7">
      <w:r>
        <w:t xml:space="preserve">This group consists of the criteria that allow users to create new accounts instead of logging in. </w:t>
      </w:r>
      <w:r w:rsidR="00C811B5">
        <w:t xml:space="preserve">One </w:t>
      </w:r>
      <w:r w:rsidR="00442E0B">
        <w:t xml:space="preserve">test in this group partially passed with the other three failing meaning that most of the success criteria in this group were unmet. Some of the functionality that these success criteria were supposed to implement was </w:t>
      </w:r>
      <w:r w:rsidR="00DA4B48">
        <w:t>the checks on the availability of new usernames and the checks on the strength requirements of new passwords.</w:t>
      </w:r>
    </w:p>
    <w:p w14:paraId="5419621D" w14:textId="0AEFADDE" w:rsidR="00DA4B48" w:rsidRDefault="00DA4B48" w:rsidP="001A6AE7">
      <w:r>
        <w:t xml:space="preserve">The test that partially passed was </w:t>
      </w:r>
      <w:r w:rsidR="00391F98">
        <w:t xml:space="preserve">ID 5, this was because the functionality to pass the test exists in the program, it is just unreachable. </w:t>
      </w:r>
      <w:r w:rsidR="003C12A2">
        <w:t>Therefore,</w:t>
      </w:r>
      <w:r w:rsidR="00391F98">
        <w:t xml:space="preserve"> the corresponding success criterion </w:t>
      </w:r>
      <w:r w:rsidR="00AF07AC">
        <w:t>was only partially met.</w:t>
      </w:r>
    </w:p>
    <w:p w14:paraId="7FD1FAF1" w14:textId="505FA74C" w:rsidR="001A6AE7" w:rsidRDefault="001A6AE7">
      <w:pPr>
        <w:spacing w:line="259" w:lineRule="auto"/>
        <w:jc w:val="left"/>
      </w:pPr>
      <w:r>
        <w:br w:type="page"/>
      </w:r>
    </w:p>
    <w:p w14:paraId="5AC2F475" w14:textId="55455354" w:rsidR="00CD0C46" w:rsidRDefault="00FC19CF" w:rsidP="00772B6C">
      <w:pPr>
        <w:pStyle w:val="Heading3"/>
      </w:pPr>
      <w:bookmarkStart w:id="161" w:name="_Toc96979714"/>
      <w:r>
        <w:lastRenderedPageBreak/>
        <w:t>Further Development</w:t>
      </w:r>
      <w:bookmarkEnd w:id="161"/>
    </w:p>
    <w:p w14:paraId="5AD9B202" w14:textId="3D9ABD02" w:rsidR="00416FC5" w:rsidRDefault="00416FC5" w:rsidP="00793D4D">
      <w:pPr>
        <w:pStyle w:val="No-NumHeading"/>
      </w:pPr>
      <w:r>
        <w:t xml:space="preserve">Historic Messages (criteria 13, 27 </w:t>
      </w:r>
      <w:r w:rsidR="00162303">
        <w:t>&amp;</w:t>
      </w:r>
      <w:r>
        <w:t xml:space="preserve"> 28)</w:t>
      </w:r>
    </w:p>
    <w:p w14:paraId="6F7EC317" w14:textId="3EED751F" w:rsidR="000D3EA0" w:rsidRDefault="001B09DF">
      <w:pPr>
        <w:spacing w:line="259" w:lineRule="auto"/>
        <w:jc w:val="left"/>
      </w:pPr>
      <w:r>
        <w:t>The criteria for b</w:t>
      </w:r>
      <w:r w:rsidR="004B1C0A">
        <w:t>eing able to</w:t>
      </w:r>
      <w:r w:rsidR="00C60A9B">
        <w:t xml:space="preserve"> message </w:t>
      </w:r>
      <w:r w:rsidR="003B17C4">
        <w:t xml:space="preserve">other users when they are offline </w:t>
      </w:r>
      <w:r>
        <w:t xml:space="preserve">and continue old conversations </w:t>
      </w:r>
      <w:r w:rsidR="003B17C4">
        <w:t>w</w:t>
      </w:r>
      <w:r w:rsidR="009804DE">
        <w:t>ere</w:t>
      </w:r>
      <w:r w:rsidR="003B17C4">
        <w:t xml:space="preserve"> unable to be implemented in the project. This was </w:t>
      </w:r>
      <w:r w:rsidR="00C142D9">
        <w:t>because</w:t>
      </w:r>
      <w:r w:rsidR="000C5FAB">
        <w:t xml:space="preserve"> it would require a rehaul of the processes that describe how the server handles messages, and </w:t>
      </w:r>
      <w:r w:rsidR="005B7B3C">
        <w:t xml:space="preserve">how </w:t>
      </w:r>
      <w:r w:rsidR="000C5FAB">
        <w:t>the client program opens</w:t>
      </w:r>
      <w:r w:rsidR="005B7B3C">
        <w:t xml:space="preserve">, </w:t>
      </w:r>
      <w:r w:rsidR="00D82730">
        <w:t xml:space="preserve">which I did not have </w:t>
      </w:r>
      <w:r w:rsidR="00194425">
        <w:t>time for</w:t>
      </w:r>
      <w:r w:rsidR="000C5FAB">
        <w:t>.</w:t>
      </w:r>
    </w:p>
    <w:p w14:paraId="01F67AF4" w14:textId="00873C3E" w:rsidR="00BD58D0" w:rsidRDefault="000C5FAB">
      <w:pPr>
        <w:spacing w:line="259" w:lineRule="auto"/>
        <w:jc w:val="left"/>
      </w:pPr>
      <w:r>
        <w:t xml:space="preserve">If </w:t>
      </w:r>
      <w:r w:rsidR="00335B72">
        <w:t xml:space="preserve">offline messages are </w:t>
      </w:r>
      <w:r w:rsidR="000D3EA0">
        <w:t xml:space="preserve">to </w:t>
      </w:r>
      <w:r w:rsidR="000E04AC">
        <w:t>be addressed</w:t>
      </w:r>
      <w:r w:rsidR="000D3EA0">
        <w:t xml:space="preserve"> in </w:t>
      </w:r>
      <w:r w:rsidR="00C142D9">
        <w:t xml:space="preserve">any </w:t>
      </w:r>
      <w:r w:rsidR="000D3EA0">
        <w:t>further development</w:t>
      </w:r>
      <w:r w:rsidR="00C142D9">
        <w:t xml:space="preserve">, </w:t>
      </w:r>
      <w:r w:rsidR="000D3EA0">
        <w:t xml:space="preserve">the </w:t>
      </w:r>
      <w:r w:rsidR="00A06C23">
        <w:t>client</w:t>
      </w:r>
      <w:r w:rsidR="000D3EA0">
        <w:t xml:space="preserve"> would </w:t>
      </w:r>
      <w:r w:rsidR="000E04AC">
        <w:t>need to send all inbound messages to a buffer in the server</w:t>
      </w:r>
      <w:r w:rsidR="00335B72">
        <w:t>, like bouncers in IRC</w:t>
      </w:r>
      <w:r w:rsidR="000E04AC">
        <w:t xml:space="preserve">. This buffer would then check to see if the recipient is online or offline. If the recipient is online the message would be sent </w:t>
      </w:r>
      <w:r w:rsidR="003212E7">
        <w:t xml:space="preserve">right away to the recipient and if the recipient is offline the message would be stored in a database. Then, </w:t>
      </w:r>
      <w:r w:rsidR="006602A8">
        <w:t xml:space="preserve">the necessary changes to the client program would be that when the user logs in a request </w:t>
      </w:r>
      <w:r w:rsidR="00440A4F">
        <w:t xml:space="preserve">would be sent to the server for the contents of the offline messages database in their name. These messages would then populate the conversations with the </w:t>
      </w:r>
      <w:r w:rsidR="00C553E5">
        <w:t>appropriate user to fill in the time when they were offline.</w:t>
      </w:r>
    </w:p>
    <w:p w14:paraId="516016E9" w14:textId="08FE5AD1" w:rsidR="00137B1D" w:rsidRDefault="00137B1D">
      <w:pPr>
        <w:spacing w:line="259" w:lineRule="auto"/>
        <w:jc w:val="left"/>
      </w:pPr>
      <w:r>
        <w:t xml:space="preserve">If allowing users to continue </w:t>
      </w:r>
      <w:r w:rsidR="00A06C23">
        <w:t xml:space="preserve">old </w:t>
      </w:r>
      <w:r>
        <w:t xml:space="preserve">conversations </w:t>
      </w:r>
      <w:r w:rsidR="00A06C23">
        <w:t xml:space="preserve">is to be addressed in </w:t>
      </w:r>
      <w:r w:rsidR="00C142D9">
        <w:t xml:space="preserve">any </w:t>
      </w:r>
      <w:r w:rsidR="00A06C23">
        <w:t>future development</w:t>
      </w:r>
      <w:r w:rsidR="00C142D9">
        <w:t xml:space="preserve">, </w:t>
      </w:r>
      <w:r w:rsidR="00A06C23">
        <w:t xml:space="preserve">the </w:t>
      </w:r>
      <w:r w:rsidR="001B4B70">
        <w:t>server</w:t>
      </w:r>
      <w:r w:rsidR="00A06C23">
        <w:t xml:space="preserve"> would need to </w:t>
      </w:r>
      <w:r w:rsidR="001B4B70">
        <w:t xml:space="preserve">store all </w:t>
      </w:r>
      <w:r w:rsidR="00B56D6E">
        <w:t xml:space="preserve">messages </w:t>
      </w:r>
      <w:r w:rsidR="001B4B70">
        <w:t xml:space="preserve">between users in their encrypted form </w:t>
      </w:r>
      <w:r w:rsidR="003A0F3A">
        <w:t>(encryption at</w:t>
      </w:r>
      <w:r w:rsidR="00C142D9">
        <w:t xml:space="preserve"> </w:t>
      </w:r>
      <w:r w:rsidR="003A0F3A">
        <w:t xml:space="preserve">rest). </w:t>
      </w:r>
      <w:r w:rsidR="00B56D6E">
        <w:t xml:space="preserve">Then, when users log into the program, they will be sent all their stored messages so </w:t>
      </w:r>
      <w:r w:rsidR="00EA6B63">
        <w:t xml:space="preserve">that </w:t>
      </w:r>
      <w:r w:rsidR="00B56D6E">
        <w:t>they can decrypt and populate the conversation</w:t>
      </w:r>
      <w:r w:rsidR="00840ACB">
        <w:t>s with the appropriate users.</w:t>
      </w:r>
    </w:p>
    <w:p w14:paraId="3E8DB4B8" w14:textId="0CA0F0CC" w:rsidR="00416FC5" w:rsidRDefault="00416FC5" w:rsidP="00CC0EE8">
      <w:pPr>
        <w:pStyle w:val="No-NumHeading"/>
      </w:pPr>
      <w:r>
        <w:t xml:space="preserve">Signup (criteria </w:t>
      </w:r>
      <w:r w:rsidR="00162303">
        <w:t>5, 7, 8 &amp; 24</w:t>
      </w:r>
      <w:r w:rsidR="007F0579">
        <w:t>)</w:t>
      </w:r>
    </w:p>
    <w:p w14:paraId="31441190" w14:textId="7EE81424" w:rsidR="007F0579" w:rsidRDefault="007F0579">
      <w:pPr>
        <w:spacing w:line="259" w:lineRule="auto"/>
        <w:jc w:val="left"/>
      </w:pPr>
      <w:r>
        <w:t>The criteria for being able to create a new user account was unable to be implemented in the project. Th</w:t>
      </w:r>
      <w:r w:rsidR="00B44F5D">
        <w:t xml:space="preserve">ese criteria were decided to not be prioritised as accounts could still be created manually </w:t>
      </w:r>
      <w:r w:rsidR="00496714">
        <w:t>b</w:t>
      </w:r>
      <w:r w:rsidR="00C142D9">
        <w:t>y</w:t>
      </w:r>
      <w:r w:rsidR="00496714">
        <w:t xml:space="preserve"> editing the credentials CSV file.</w:t>
      </w:r>
    </w:p>
    <w:p w14:paraId="47A7610A" w14:textId="09BE8600" w:rsidR="00EB382A" w:rsidRDefault="00EB382A">
      <w:pPr>
        <w:spacing w:line="259" w:lineRule="auto"/>
        <w:jc w:val="left"/>
      </w:pPr>
      <w:r>
        <w:t xml:space="preserve">If </w:t>
      </w:r>
      <w:r w:rsidR="002051C2">
        <w:t xml:space="preserve">giving the </w:t>
      </w:r>
      <w:r w:rsidR="0030334F">
        <w:t>client</w:t>
      </w:r>
      <w:r w:rsidR="002051C2">
        <w:t xml:space="preserve"> the ability to create a new account is to be addressed in </w:t>
      </w:r>
      <w:r w:rsidR="00C142D9">
        <w:t xml:space="preserve">any </w:t>
      </w:r>
      <w:r w:rsidR="002051C2">
        <w:t>further development</w:t>
      </w:r>
      <w:r w:rsidR="0030334F">
        <w:t>,</w:t>
      </w:r>
      <w:r w:rsidR="002051C2">
        <w:t xml:space="preserve"> the </w:t>
      </w:r>
      <w:r w:rsidR="0030334F">
        <w:t xml:space="preserve">client interface would need to be changed. The </w:t>
      </w:r>
      <w:r w:rsidR="00EE7D40">
        <w:t xml:space="preserve">fields and buttons necessary are already implemented however they are currently disabled. Another change on the client side would be to have validation on the input fields to ensure that the username has not already been used and that the password is strong enough; the details for </w:t>
      </w:r>
      <w:r w:rsidR="00652F24">
        <w:t>the input validation was defined in the design section of this writeup.</w:t>
      </w:r>
    </w:p>
    <w:p w14:paraId="7B6A14E5" w14:textId="129202FA" w:rsidR="00652F24" w:rsidRDefault="00652F24">
      <w:pPr>
        <w:spacing w:line="259" w:lineRule="auto"/>
        <w:jc w:val="left"/>
      </w:pPr>
      <w:r>
        <w:t xml:space="preserve">A change that would need to be done to the server program would be the </w:t>
      </w:r>
      <w:r w:rsidR="00CC0EE8">
        <w:t xml:space="preserve">enabling of the RSA key generation methods. There would also need to be a method that writes the new credentials to the credentials CSV file. </w:t>
      </w:r>
      <w:r w:rsidR="003E57E4">
        <w:t>Once the account has been created, the user should be automatically logged</w:t>
      </w:r>
      <w:r w:rsidR="00C142D9">
        <w:t>-</w:t>
      </w:r>
      <w:r w:rsidR="003E57E4">
        <w:t xml:space="preserve">into the account using the username and password they provided; this should never be unsuccessful so needs no input from the client. Then once </w:t>
      </w:r>
      <w:r w:rsidR="00A346FD">
        <w:t>the account is created and the client is logged into that account there should be no differences in functionality or process compared to if the client had logged into an existing account.</w:t>
      </w:r>
    </w:p>
    <w:p w14:paraId="65A3D593" w14:textId="67F4412F"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11058858" w14:textId="35AC9F6C" w:rsidR="00E71761" w:rsidRDefault="00E71761" w:rsidP="00772B6C">
      <w:pPr>
        <w:pStyle w:val="Heading2"/>
      </w:pPr>
      <w:bookmarkStart w:id="162" w:name="_Toc96979715"/>
      <w:r>
        <w:lastRenderedPageBreak/>
        <w:t>Usability Features</w:t>
      </w:r>
      <w:bookmarkEnd w:id="162"/>
    </w:p>
    <w:p w14:paraId="443F84E7" w14:textId="793C79D2" w:rsidR="00E71761" w:rsidRDefault="00E71761" w:rsidP="00772B6C">
      <w:pPr>
        <w:pStyle w:val="Heading3"/>
      </w:pPr>
      <w:bookmarkStart w:id="163" w:name="_Toc96979716"/>
      <w:r>
        <w:t>Evaluation</w:t>
      </w:r>
      <w:bookmarkEnd w:id="163"/>
    </w:p>
    <w:p w14:paraId="2973395B" w14:textId="38DD32AE" w:rsidR="00907C70" w:rsidRDefault="00907C70" w:rsidP="006B489B">
      <w:pPr>
        <w:pStyle w:val="No-NumHeading"/>
      </w:pPr>
      <w:r>
        <w:t>Send button mapped to “Enter” key</w:t>
      </w:r>
    </w:p>
    <w:p w14:paraId="6407FAE9" w14:textId="5B8D80CE" w:rsidR="00ED7FC4" w:rsidRDefault="00D51570" w:rsidP="00907C70">
      <w:r>
        <w:t xml:space="preserve">This </w:t>
      </w:r>
      <w:r w:rsidR="0084196D">
        <w:t xml:space="preserve">usability </w:t>
      </w:r>
      <w:r>
        <w:t xml:space="preserve">feature was successfully implemented </w:t>
      </w:r>
      <w:r w:rsidR="0084196D">
        <w:t xml:space="preserve">because </w:t>
      </w:r>
      <w:r>
        <w:t xml:space="preserve">the user was able to press both the “Send” button and </w:t>
      </w:r>
      <w:r w:rsidR="0084196D">
        <w:t xml:space="preserve">press the “Enter” key to send a message. This functionality was tested in </w:t>
      </w:r>
      <w:r w:rsidR="00A510F5">
        <w:t>test ID 1.</w:t>
      </w:r>
    </w:p>
    <w:p w14:paraId="485F37BF" w14:textId="2A989BF7" w:rsidR="00907C70" w:rsidRDefault="00907C70" w:rsidP="006B489B">
      <w:pPr>
        <w:pStyle w:val="No-NumHeading"/>
      </w:pPr>
      <w:r>
        <w:t>Descriptive input fields</w:t>
      </w:r>
    </w:p>
    <w:p w14:paraId="7A8DC898" w14:textId="365760C5" w:rsidR="00ED7FC4" w:rsidRDefault="00F70B8A" w:rsidP="00907C70">
      <w:r>
        <w:t xml:space="preserve">This usability feature was only partially implemented. Labelling fields with that data they are for was successfully implemented in all screens of the program (test ID 2.0). However, </w:t>
      </w:r>
      <w:r w:rsidR="005E1615">
        <w:t xml:space="preserve">labelling fields with what went wrong after an </w:t>
      </w:r>
      <w:r w:rsidR="00493C7B">
        <w:t xml:space="preserve">unsuccessful </w:t>
      </w:r>
      <w:r w:rsidR="005E1615">
        <w:t xml:space="preserve">login attempt </w:t>
      </w:r>
      <w:r w:rsidR="00493C7B">
        <w:t xml:space="preserve">failed to be implemented. This can be seen in tests 2.1 and 2.2 where no feedback was given to the user. A partial </w:t>
      </w:r>
      <w:r w:rsidR="00EB2408">
        <w:t xml:space="preserve">pass of test 2.1 was because the input fields were cleared after an unsuccessful login attempt which </w:t>
      </w:r>
      <w:r w:rsidR="00164170">
        <w:t xml:space="preserve">was one of the </w:t>
      </w:r>
      <w:r w:rsidR="00286FA0">
        <w:t>desired feature</w:t>
      </w:r>
      <w:r w:rsidR="00164170">
        <w:t>s</w:t>
      </w:r>
      <w:r w:rsidR="00B51F28">
        <w:t xml:space="preserve"> of the descriptive input fields (the other being labels)</w:t>
      </w:r>
      <w:r w:rsidR="00286FA0">
        <w:t>.</w:t>
      </w:r>
    </w:p>
    <w:p w14:paraId="3070D71C" w14:textId="3F182A4A" w:rsidR="00907C70" w:rsidRDefault="00907C70" w:rsidP="006B489B">
      <w:pPr>
        <w:pStyle w:val="No-NumHeading"/>
      </w:pPr>
      <w:r>
        <w:t>Pop-up error dialogue</w:t>
      </w:r>
    </w:p>
    <w:p w14:paraId="6FBC41AE" w14:textId="37B3592E" w:rsidR="00ED7FC4" w:rsidRDefault="00E77F67" w:rsidP="00907C70">
      <w:r>
        <w:t xml:space="preserve">Having pop-up error dialogues was successfully implemented </w:t>
      </w:r>
      <w:r w:rsidR="007003FA">
        <w:t xml:space="preserve">in the program. This can be seen in test 3 where a pop-up appeared after the server closed while the client was still connected. These pop-ups allowed the </w:t>
      </w:r>
      <w:r w:rsidR="009F4190">
        <w:t>user to see that a fatal error had occurred and</w:t>
      </w:r>
      <w:r w:rsidR="00F00321">
        <w:t xml:space="preserve"> what caused it,</w:t>
      </w:r>
      <w:r w:rsidR="009F4190">
        <w:t xml:space="preserve"> compared to the program freezing or crashing unexpectedly</w:t>
      </w:r>
      <w:r w:rsidR="00051C1A">
        <w:t xml:space="preserve"> which is not helpful for the user experience of the program</w:t>
      </w:r>
      <w:r w:rsidR="009F4190">
        <w:t>.</w:t>
      </w:r>
    </w:p>
    <w:p w14:paraId="34B57491" w14:textId="2896F7AD" w:rsidR="00907C70" w:rsidRDefault="00907C70" w:rsidP="00574829">
      <w:pPr>
        <w:pStyle w:val="No-NumHeading"/>
      </w:pPr>
      <w:r>
        <w:t>Intuitive navigation</w:t>
      </w:r>
    </w:p>
    <w:p w14:paraId="3EAAB430" w14:textId="591643FD" w:rsidR="00ED7FC4" w:rsidRDefault="00F67C8E" w:rsidP="00907C70">
      <w:r>
        <w:t>Being able to intuitively navigate around the program was successfully implemented. This was done with large buttons that were clearly labelled and functional</w:t>
      </w:r>
      <w:r w:rsidR="0081034E">
        <w:t xml:space="preserve">. This can be seen in tests 4.0, 4.1 &amp; 4.2 where the client is allowed to move between the login, </w:t>
      </w:r>
      <w:r w:rsidR="00270CF7">
        <w:t>signup,</w:t>
      </w:r>
      <w:r w:rsidR="0081034E">
        <w:t xml:space="preserve"> and messaging screen</w:t>
      </w:r>
      <w:r w:rsidR="0094074A">
        <w:t>s without issue.</w:t>
      </w:r>
      <w:r w:rsidR="00270CF7">
        <w:t xml:space="preserve"> </w:t>
      </w:r>
      <w:r w:rsidR="0049518A">
        <w:t xml:space="preserve">The implementation of this usability feature was by using the event aggregator design pattern </w:t>
      </w:r>
      <w:r w:rsidR="000D7615">
        <w:t>so in the future the navigation will be extensible.</w:t>
      </w:r>
    </w:p>
    <w:p w14:paraId="51457F7E" w14:textId="5C45E2B4" w:rsidR="00907C70" w:rsidRDefault="00907C70" w:rsidP="00574829">
      <w:pPr>
        <w:pStyle w:val="No-NumHeading"/>
      </w:pPr>
      <w:r>
        <w:t>Conversation view</w:t>
      </w:r>
    </w:p>
    <w:p w14:paraId="58083A56" w14:textId="35E0EB03" w:rsidR="00ED7FC4" w:rsidRDefault="00A33E2D" w:rsidP="00907C70">
      <w:r>
        <w:t xml:space="preserve">Having the messages between two users housed in a conversation view was successfully implemented. This was </w:t>
      </w:r>
      <w:r w:rsidR="003B446F">
        <w:t xml:space="preserve">chosen because it mirrors industry standards for text conversations and </w:t>
      </w:r>
      <w:r w:rsidR="00512B31">
        <w:t xml:space="preserve">was implemented using polymorphic XAML binding. </w:t>
      </w:r>
      <w:r w:rsidR="00E24EE7">
        <w:t xml:space="preserve">The evidence for the </w:t>
      </w:r>
      <w:proofErr w:type="spellStart"/>
      <w:r w:rsidR="00E24EE7">
        <w:t>passed</w:t>
      </w:r>
      <w:proofErr w:type="spellEnd"/>
      <w:r w:rsidR="00E24EE7">
        <w:t xml:space="preserve"> testing for this feature can be seen in test</w:t>
      </w:r>
      <w:r w:rsidR="00047B44">
        <w:t>s</w:t>
      </w:r>
      <w:r w:rsidR="00E24EE7">
        <w:t xml:space="preserve"> 5.0 and 5.1.</w:t>
      </w:r>
    </w:p>
    <w:p w14:paraId="0B191C4A" w14:textId="30E377FE" w:rsidR="00907C70" w:rsidRDefault="00907C70" w:rsidP="007A380F">
      <w:pPr>
        <w:pStyle w:val="No-NumHeading"/>
      </w:pPr>
      <w:r>
        <w:t>Window resizing</w:t>
      </w:r>
    </w:p>
    <w:p w14:paraId="01985DAE" w14:textId="10A496F4" w:rsidR="00ED7FC4" w:rsidRDefault="003A027B" w:rsidP="00907C70">
      <w:r>
        <w:t>Th</w:t>
      </w:r>
      <w:r w:rsidR="006163D5">
        <w:t>is</w:t>
      </w:r>
      <w:r>
        <w:t xml:space="preserve"> usability feature failed to be implemented successfully because </w:t>
      </w:r>
      <w:r w:rsidR="002A796E">
        <w:t xml:space="preserve">resizing the windows in the client program led to some input fields and buttons being hidden. For this feature to be successfully implemented, all components of the UI necessary for the user to </w:t>
      </w:r>
      <w:r w:rsidR="001233C8">
        <w:t xml:space="preserve">effectively use the program had to remain on the screen at a reasonable size. The evidence of the components </w:t>
      </w:r>
      <w:r w:rsidR="00FB058E">
        <w:t>being hidden can be seen in tests 6.0 and 6.1.</w:t>
      </w:r>
      <w:r w:rsidR="001233C8">
        <w:t xml:space="preserve"> </w:t>
      </w:r>
      <w:r w:rsidR="002A74BC">
        <w:t xml:space="preserve">Test 6.1 had a partial pass because </w:t>
      </w:r>
      <w:r w:rsidR="00081AA8">
        <w:t>the vertical resizing of the messaging screen was usable; however, one dimension in one of the three screens is not sufficient for the feature to be said to be partially implemented</w:t>
      </w:r>
      <w:r w:rsidR="00A95899">
        <w:t>.</w:t>
      </w:r>
    </w:p>
    <w:p w14:paraId="04840496" w14:textId="64BF3383" w:rsidR="00907C70" w:rsidRDefault="00907C70">
      <w:pPr>
        <w:spacing w:line="259" w:lineRule="auto"/>
        <w:jc w:val="left"/>
      </w:pPr>
      <w:r>
        <w:br w:type="page"/>
      </w:r>
    </w:p>
    <w:p w14:paraId="209A3526" w14:textId="568CCCF5" w:rsidR="00CD0C46" w:rsidRDefault="00E13DA4" w:rsidP="00772B6C">
      <w:pPr>
        <w:pStyle w:val="Heading3"/>
      </w:pPr>
      <w:bookmarkStart w:id="164" w:name="_Toc96979717"/>
      <w:r>
        <w:lastRenderedPageBreak/>
        <w:t>Further Development</w:t>
      </w:r>
      <w:bookmarkEnd w:id="164"/>
    </w:p>
    <w:p w14:paraId="77456098" w14:textId="547DEFB1" w:rsidR="00E13DA4" w:rsidRDefault="001A113C" w:rsidP="00BC723C">
      <w:pPr>
        <w:pStyle w:val="No-NumHeading"/>
      </w:pPr>
      <w:r>
        <w:t>Descriptive input fields</w:t>
      </w:r>
    </w:p>
    <w:p w14:paraId="742164A8" w14:textId="2BAF296B" w:rsidR="001A113C" w:rsidRDefault="000D25D0" w:rsidP="00E13DA4">
      <w:r>
        <w:t xml:space="preserve">If this feature is to be addressed in further development, the client program would require </w:t>
      </w:r>
      <w:r w:rsidR="00057FBC">
        <w:t xml:space="preserve">input validation on </w:t>
      </w:r>
      <w:r w:rsidR="008A4717">
        <w:t xml:space="preserve">most of </w:t>
      </w:r>
      <w:r w:rsidR="00057FBC">
        <w:t xml:space="preserve">the login fields. </w:t>
      </w:r>
      <w:r w:rsidR="00B65BEF">
        <w:t xml:space="preserve">The validation that would need to be implemented is defined in the design section of this writeup and includes rules for the availability of the username and the strength of the password. If these validation rules were to be broken </w:t>
      </w:r>
      <w:r w:rsidR="000B7F73">
        <w:t>the interface should show a small label possibly in red that tells the user what changes they need to make to satisfy the validation.</w:t>
      </w:r>
    </w:p>
    <w:p w14:paraId="7956D664" w14:textId="2CB80BF3" w:rsidR="003F6A6A" w:rsidRDefault="000C35C6" w:rsidP="00E13DA4">
      <w:r>
        <w:t>This validation checking could also be done on the server</w:t>
      </w:r>
      <w:r w:rsidR="008A4717">
        <w:t>-</w:t>
      </w:r>
      <w:r>
        <w:t>side so that in the details of the login response there could be a list of all the validation criteria that the supplied username and password failed. Then this list would have to be bound to the client interface in the same labels as the first method to inform the user.</w:t>
      </w:r>
    </w:p>
    <w:p w14:paraId="148822B8" w14:textId="3D6FBF70" w:rsidR="001A113C" w:rsidRDefault="0029461D" w:rsidP="00BC723C">
      <w:pPr>
        <w:pStyle w:val="No-NumHeading"/>
      </w:pPr>
      <w:r>
        <w:t>W</w:t>
      </w:r>
      <w:r w:rsidR="001A113C">
        <w:t>indow</w:t>
      </w:r>
      <w:r>
        <w:t xml:space="preserve"> resizing</w:t>
      </w:r>
    </w:p>
    <w:p w14:paraId="5A6D456F" w14:textId="4526EF6C" w:rsidR="005C552A" w:rsidRDefault="00AF7E48" w:rsidP="00E13DA4">
      <w:r>
        <w:t xml:space="preserve">If this usability feature is to be addressed in any further development of the program, the client program would need to be designed with limits in mind. These </w:t>
      </w:r>
      <w:r w:rsidR="007134A6">
        <w:t xml:space="preserve">limits would need to be calculated </w:t>
      </w:r>
      <w:r w:rsidR="00F67568">
        <w:t>using</w:t>
      </w:r>
      <w:r w:rsidR="007134A6">
        <w:t xml:space="preserve"> the number and size of the UI controls of the screen. For example, if the sum of the minimum widths of the buttons and fields on a screen is 200 pixels, then the window must have a minimum width of 200 pixels. This will prevent any components from being hidden from the user.</w:t>
      </w:r>
    </w:p>
    <w:p w14:paraId="69383476" w14:textId="03D5F227" w:rsidR="00DA5C00" w:rsidRPr="00E13DA4" w:rsidRDefault="00DA5C00" w:rsidP="00E13DA4">
      <w:r>
        <w:t xml:space="preserve">Adaptively moving controls </w:t>
      </w:r>
      <w:r w:rsidR="00CD5771">
        <w:t xml:space="preserve">up and down </w:t>
      </w:r>
      <w:r>
        <w:t xml:space="preserve">so that space can be made for other controls is another </w:t>
      </w:r>
      <w:r w:rsidR="003F3565">
        <w:t xml:space="preserve">feature that could be implemented in further development to ensure that the windows are resizable. This would work by </w:t>
      </w:r>
      <w:r w:rsidR="003276D0">
        <w:t xml:space="preserve">wrapping certain parts of the screen in WPF wrap panes that already have the functionality to adaptably resize. This would still require minimum widths and heights but would </w:t>
      </w:r>
      <w:r w:rsidR="00D534E7">
        <w:t>give the UI a move readable layout even when the width is too small for all the components to fit on the same line.</w:t>
      </w:r>
    </w:p>
    <w:p w14:paraId="7950F490" w14:textId="77777777" w:rsidR="00CD0C46" w:rsidRDefault="00CD0C46">
      <w:pPr>
        <w:spacing w:line="259" w:lineRule="auto"/>
        <w:jc w:val="left"/>
        <w:rPr>
          <w:rFonts w:asciiTheme="majorHAnsi" w:eastAsiaTheme="majorEastAsia" w:hAnsiTheme="majorHAnsi" w:cstheme="majorBidi"/>
          <w:b/>
          <w:bCs/>
          <w:color w:val="538135" w:themeColor="accent6" w:themeShade="BF"/>
        </w:rPr>
      </w:pPr>
      <w:r>
        <w:br w:type="page"/>
      </w:r>
    </w:p>
    <w:p w14:paraId="38BC44CD" w14:textId="2F3FD4DB" w:rsidR="00E71761" w:rsidRDefault="001B2E5B" w:rsidP="00772B6C">
      <w:pPr>
        <w:pStyle w:val="Heading2"/>
      </w:pPr>
      <w:bookmarkStart w:id="165" w:name="_Toc96979718"/>
      <w:r>
        <w:lastRenderedPageBreak/>
        <w:t xml:space="preserve">Maintenance </w:t>
      </w:r>
      <w:r w:rsidR="00E71761">
        <w:t>Issues and Limitations</w:t>
      </w:r>
      <w:bookmarkEnd w:id="165"/>
    </w:p>
    <w:p w14:paraId="60975DAD" w14:textId="13514FE1" w:rsidR="009C1ADA" w:rsidRDefault="001D2F1E" w:rsidP="00C65704">
      <w:pPr>
        <w:pStyle w:val="No-NumHeading"/>
      </w:pPr>
      <w:r>
        <w:t>Hardcoded server IP</w:t>
      </w:r>
    </w:p>
    <w:p w14:paraId="036550FE" w14:textId="030F76E0" w:rsidR="001D2F1E" w:rsidRDefault="00832863" w:rsidP="009C1ADA">
      <w:r>
        <w:t>A major limitation of the solution is that c</w:t>
      </w:r>
      <w:r w:rsidR="005F37D0">
        <w:t>lients connect to the server using a hardcoded IP address</w:t>
      </w:r>
      <w:r w:rsidR="000148FD">
        <w:t xml:space="preserve"> (</w:t>
      </w:r>
      <w:r w:rsidR="00216AFB">
        <w:t xml:space="preserve">the </w:t>
      </w:r>
      <w:r w:rsidR="000148FD">
        <w:t>loopback</w:t>
      </w:r>
      <w:r w:rsidR="00216AFB">
        <w:t xml:space="preserve"> interface</w:t>
      </w:r>
      <w:r w:rsidR="000148FD">
        <w:t>)</w:t>
      </w:r>
      <w:r w:rsidR="005F37D0">
        <w:t xml:space="preserve">. This </w:t>
      </w:r>
      <w:r w:rsidR="000148FD">
        <w:t xml:space="preserve">static address </w:t>
      </w:r>
      <w:r w:rsidR="00216AFB">
        <w:t xml:space="preserve">limits the usage of the solution as it </w:t>
      </w:r>
      <w:r w:rsidR="000148FD">
        <w:t>means the server cannot be moved onto another network or port</w:t>
      </w:r>
      <w:r w:rsidR="00A122F5">
        <w:t>.</w:t>
      </w:r>
      <w:r w:rsidR="00DF78AD">
        <w:t xml:space="preserve"> Having the IP address be chosen at the time of first running the server was the plan for the development. However, since the program was only tested on the same </w:t>
      </w:r>
      <w:r w:rsidR="00B2478D">
        <w:t xml:space="preserve">machine </w:t>
      </w:r>
      <w:r w:rsidR="004D33F1">
        <w:t xml:space="preserve">in a </w:t>
      </w:r>
      <w:r w:rsidR="00DF78AD">
        <w:t>LAN, addressing this limitation was not a priority.</w:t>
      </w:r>
    </w:p>
    <w:p w14:paraId="1E124C2B" w14:textId="629EB2AC" w:rsidR="00C65704" w:rsidRDefault="00123634" w:rsidP="00832863">
      <w:pPr>
        <w:pStyle w:val="No-NumHeading"/>
      </w:pPr>
      <w:r>
        <w:t xml:space="preserve">Protocol </w:t>
      </w:r>
      <w:r w:rsidR="00C65704">
        <w:t>Security</w:t>
      </w:r>
    </w:p>
    <w:p w14:paraId="7DAF2AD3" w14:textId="650F8249" w:rsidR="00123634" w:rsidRDefault="00123634">
      <w:pPr>
        <w:spacing w:line="259" w:lineRule="auto"/>
        <w:jc w:val="left"/>
      </w:pPr>
      <w:r>
        <w:t xml:space="preserve">A current limitation of the solution is the security of the custom network protocol used. There is </w:t>
      </w:r>
      <w:r w:rsidR="00D221F0">
        <w:t xml:space="preserve">trust being held between the client and server that should not be there. I had planned to eliminate this trust by having the client sign all messages using a digital signature, this would verify the sender and contents of the messages. Since this was not implemented, anybody can impersonate any other user leading to </w:t>
      </w:r>
      <w:r w:rsidR="00F06264">
        <w:t>the possibility of extremely easy man-in-the-middle attacks</w:t>
      </w:r>
      <w:r w:rsidR="00AC6F12">
        <w:t>.</w:t>
      </w:r>
    </w:p>
    <w:p w14:paraId="315BA5BC" w14:textId="5007121A" w:rsidR="00D7599C" w:rsidRDefault="00D7599C" w:rsidP="00832863">
      <w:pPr>
        <w:pStyle w:val="No-NumHeading"/>
      </w:pPr>
      <w:r>
        <w:t>Key security</w:t>
      </w:r>
    </w:p>
    <w:p w14:paraId="67EB4C5D" w14:textId="4A63A233" w:rsidR="00D7599C" w:rsidRDefault="00D7599C">
      <w:pPr>
        <w:spacing w:line="259" w:lineRule="auto"/>
        <w:jc w:val="left"/>
      </w:pPr>
      <w:r>
        <w:t xml:space="preserve">A maintenance issue of the solution is that encryption keys will need to be changed regularly to ensure that messages are secure. This needs to be done as if a </w:t>
      </w:r>
      <w:r w:rsidR="00786C17">
        <w:t xml:space="preserve">private </w:t>
      </w:r>
      <w:r>
        <w:t xml:space="preserve">key has been exposed, the conversation between two clients </w:t>
      </w:r>
      <w:r w:rsidR="00D01FFA">
        <w:t xml:space="preserve">is compromised. This will not be fixed unless the encryption key is changed so regular changing of encryption keys </w:t>
      </w:r>
      <w:r w:rsidR="00786C17">
        <w:t xml:space="preserve">decreases the damage that can be caused by an exposed private key. Implementing </w:t>
      </w:r>
      <w:r w:rsidR="00173FB0">
        <w:t xml:space="preserve">this alongside historic messages will be difficult as the older messages may be encrypted with an older key; to </w:t>
      </w:r>
      <w:r w:rsidR="004B304A">
        <w:t>fix this problem all old messages would need to be re-encrypted with the new key whenever a new keypair is issue</w:t>
      </w:r>
      <w:r w:rsidR="00CF1D8C">
        <w:t>d</w:t>
      </w:r>
      <w:r w:rsidR="004B304A">
        <w:t>.</w:t>
      </w:r>
    </w:p>
    <w:p w14:paraId="492796BE" w14:textId="3420CF95" w:rsidR="00E554D4" w:rsidRDefault="00E554D4" w:rsidP="00B25561">
      <w:pPr>
        <w:pStyle w:val="No-NumHeading"/>
      </w:pPr>
      <w:r>
        <w:t>Changing standards</w:t>
      </w:r>
    </w:p>
    <w:p w14:paraId="059909D6" w14:textId="4F7EF3DA" w:rsidR="00196FD9" w:rsidRDefault="00E554D4">
      <w:pPr>
        <w:spacing w:line="259" w:lineRule="auto"/>
        <w:jc w:val="left"/>
      </w:pPr>
      <w:r>
        <w:t xml:space="preserve">An issue that may arise in the maintenance of the solution is that of changing encryption standards. Since </w:t>
      </w:r>
      <w:r w:rsidR="00240885">
        <w:t xml:space="preserve">encryption is a constantly evolving field, it is reasonable to suggest that in a few </w:t>
      </w:r>
      <w:r w:rsidR="00EE5A2F">
        <w:t>years</w:t>
      </w:r>
      <w:r w:rsidR="00240885">
        <w:t xml:space="preserve"> the processes used in this system may be </w:t>
      </w:r>
      <w:r w:rsidR="00EE5A2F">
        <w:t xml:space="preserve">deprecated or </w:t>
      </w:r>
      <w:r w:rsidR="000B0E6A">
        <w:t xml:space="preserve">deemed </w:t>
      </w:r>
      <w:r w:rsidR="00AA549B">
        <w:t>insecure</w:t>
      </w:r>
      <w:r w:rsidR="00EE5A2F">
        <w:t>.</w:t>
      </w:r>
    </w:p>
    <w:p w14:paraId="47A1773D" w14:textId="6D7DB1AB" w:rsidR="00E554D4" w:rsidRDefault="00473629">
      <w:pPr>
        <w:spacing w:line="259" w:lineRule="auto"/>
        <w:jc w:val="left"/>
      </w:pPr>
      <w:r>
        <w:t xml:space="preserve">An example of this would </w:t>
      </w:r>
      <w:r w:rsidR="006C1B69">
        <w:t>be</w:t>
      </w:r>
      <w:r>
        <w:t xml:space="preserve"> </w:t>
      </w:r>
      <w:r w:rsidR="006842F2">
        <w:t xml:space="preserve">that </w:t>
      </w:r>
      <w:r w:rsidR="006C1B69">
        <w:t>us</w:t>
      </w:r>
      <w:r w:rsidR="006842F2">
        <w:t>ing</w:t>
      </w:r>
      <w:r w:rsidR="006C1B69">
        <w:t xml:space="preserve"> </w:t>
      </w:r>
      <w:r w:rsidR="00247235">
        <w:t xml:space="preserve">the SHA-1 hashing algorithm to </w:t>
      </w:r>
      <w:r w:rsidR="00B8348D">
        <w:t xml:space="preserve">store password hashes </w:t>
      </w:r>
      <w:r w:rsidR="006842F2">
        <w:t>was</w:t>
      </w:r>
      <w:r w:rsidR="00B8348D">
        <w:t xml:space="preserve"> industry and government </w:t>
      </w:r>
      <w:r w:rsidR="007068F3">
        <w:t xml:space="preserve">practice </w:t>
      </w:r>
      <w:r w:rsidR="007009CF">
        <w:t>from 1995 to 2005</w:t>
      </w:r>
      <w:r w:rsidR="006842F2">
        <w:t xml:space="preserve"> yet</w:t>
      </w:r>
      <w:r w:rsidR="007009CF">
        <w:t xml:space="preserve"> </w:t>
      </w:r>
      <w:r w:rsidR="00D35816">
        <w:t xml:space="preserve">now </w:t>
      </w:r>
      <w:r w:rsidR="00F54870">
        <w:t>th</w:t>
      </w:r>
      <w:r w:rsidR="00D35816">
        <w:t xml:space="preserve">ose </w:t>
      </w:r>
      <w:r w:rsidR="00F54870">
        <w:t>passwords would be insecure despite using what was previously thought to be a secure process</w:t>
      </w:r>
      <w:r w:rsidR="00FC6B72">
        <w:t xml:space="preserve">. </w:t>
      </w:r>
      <w:r w:rsidR="00790999">
        <w:t>SHA-1 was first deprecated in 2011</w:t>
      </w:r>
      <w:r w:rsidR="00FC6B72">
        <w:t xml:space="preserve"> and has since fallen </w:t>
      </w:r>
      <w:r w:rsidR="00C1454A">
        <w:t>out of use due t</w:t>
      </w:r>
      <w:r w:rsidR="005B4900">
        <w:t>o</w:t>
      </w:r>
      <w:r w:rsidR="00A613F5">
        <w:t xml:space="preserve"> attacks on the algorithm being practical</w:t>
      </w:r>
      <w:r w:rsidR="00FC6B72">
        <w:t>.</w:t>
      </w:r>
    </w:p>
    <w:p w14:paraId="1494E6D4" w14:textId="12033486" w:rsidR="003D18F9" w:rsidRDefault="003D18F9">
      <w:pPr>
        <w:spacing w:line="259" w:lineRule="auto"/>
        <w:jc w:val="left"/>
      </w:pPr>
      <w:r>
        <w:t xml:space="preserve">To protect this solution from changing encryption standards, the encryption protocol would have to </w:t>
      </w:r>
      <w:r w:rsidR="00D35816">
        <w:t xml:space="preserve">be </w:t>
      </w:r>
      <w:r>
        <w:t xml:space="preserve">re-written for a new algorithm </w:t>
      </w:r>
      <w:r w:rsidR="00D35816">
        <w:t>if</w:t>
      </w:r>
      <w:r>
        <w:t xml:space="preserve"> RSA is deemed insecure.</w:t>
      </w:r>
    </w:p>
    <w:p w14:paraId="50B45AE6" w14:textId="7B3E7564" w:rsidR="007859FB" w:rsidRDefault="007859FB">
      <w:pPr>
        <w:spacing w:line="259" w:lineRule="auto"/>
        <w:jc w:val="left"/>
      </w:pPr>
      <w:r>
        <w:br w:type="page"/>
      </w:r>
    </w:p>
    <w:p w14:paraId="196102DF" w14:textId="2A80C6FC" w:rsidR="00E71761" w:rsidRDefault="0045604D" w:rsidP="00A369E3">
      <w:pPr>
        <w:pStyle w:val="Heading2"/>
      </w:pPr>
      <w:bookmarkStart w:id="166" w:name="_Toc96979719"/>
      <w:r>
        <w:lastRenderedPageBreak/>
        <w:t>Future Development</w:t>
      </w:r>
      <w:bookmarkEnd w:id="166"/>
    </w:p>
    <w:p w14:paraId="1BEDE194" w14:textId="77777777" w:rsidR="002E281C" w:rsidRDefault="006334E9" w:rsidP="00AE1168">
      <w:pPr>
        <w:pStyle w:val="No-NumHeading"/>
      </w:pPr>
      <w:r>
        <w:t>Dealing with hard</w:t>
      </w:r>
      <w:r w:rsidR="002E281C">
        <w:t>coded server IP</w:t>
      </w:r>
    </w:p>
    <w:p w14:paraId="360734F8" w14:textId="1D8F114C" w:rsidR="00027B14" w:rsidRDefault="00027B14">
      <w:r>
        <w:t>As addressed above, there is a limitation with the current solution since the IP and port of the server program is hardcoded into the client program. This means that the server must be on the same machine and port every time it is r</w:t>
      </w:r>
      <w:r w:rsidR="007972C1">
        <w:t>u</w:t>
      </w:r>
      <w:r>
        <w:t xml:space="preserve">n. To address this limitation in </w:t>
      </w:r>
      <w:r w:rsidR="007972C1">
        <w:t xml:space="preserve">the </w:t>
      </w:r>
      <w:r>
        <w:t>future development of the solution, the start</w:t>
      </w:r>
      <w:r w:rsidR="007972C1">
        <w:t>-</w:t>
      </w:r>
      <w:r>
        <w:t xml:space="preserve">up process of the </w:t>
      </w:r>
      <w:r w:rsidR="00AE0554">
        <w:t>server program could be modified to allow the user who is turning on the server to enter an integer value for the port number that the server should bind to. The necessary changes on the client program would be to have a pop-up screen open before the client is shown the login screen that requires them to enter the IP and port of the server. Having these features in place would allow the server to be r</w:t>
      </w:r>
      <w:r w:rsidR="002F1251">
        <w:t>u</w:t>
      </w:r>
      <w:r w:rsidR="00AE0554">
        <w:t xml:space="preserve">n on any machine or port and dynamically have the clients point at </w:t>
      </w:r>
      <w:r w:rsidR="004E1AB1">
        <w:t>wherever they want. Including this feature also opens the possibility to have multiple server programs running to service di</w:t>
      </w:r>
      <w:r w:rsidR="002A658E">
        <w:t xml:space="preserve">fferent </w:t>
      </w:r>
      <w:r w:rsidR="008D7FBB">
        <w:t>sets of clients simultaneousl</w:t>
      </w:r>
      <w:r w:rsidR="0020799A">
        <w:t>y.</w:t>
      </w:r>
    </w:p>
    <w:p w14:paraId="3C0DE6D2" w14:textId="77777777" w:rsidR="002E281C" w:rsidRDefault="002E281C" w:rsidP="00AE1168">
      <w:pPr>
        <w:pStyle w:val="No-NumHeading"/>
      </w:pPr>
      <w:r>
        <w:t>Dealing with protocol security</w:t>
      </w:r>
    </w:p>
    <w:p w14:paraId="414424CB" w14:textId="6ED96617" w:rsidR="00E45D36" w:rsidRDefault="00E45D36">
      <w:r>
        <w:t xml:space="preserve">As mentioned above, there is another limitation with the current solution since the custom networking protocol </w:t>
      </w:r>
      <w:r w:rsidR="00625444">
        <w:t xml:space="preserve">relies on trust between the server and </w:t>
      </w:r>
      <w:r w:rsidR="002F1251">
        <w:t xml:space="preserve">the </w:t>
      </w:r>
      <w:r w:rsidR="00625444">
        <w:t xml:space="preserve">client. </w:t>
      </w:r>
      <w:r w:rsidR="00A0234C">
        <w:t xml:space="preserve">The possibility for any user to pretend to be any other user means that </w:t>
      </w:r>
      <w:r w:rsidR="003E0FDF">
        <w:t xml:space="preserve">man-in-the-middle attacks are </w:t>
      </w:r>
      <w:r w:rsidR="00A0234C">
        <w:t>a big threat to the system. For this issue to be addressed in future development</w:t>
      </w:r>
      <w:r w:rsidR="009B7836">
        <w:t xml:space="preserve">, digital signatures would have to be implemented. This would involve using the sender hashing the contents of the message and encrypting the hash with their private key that only they have. Then, when the recipient receives the message, they can decrypt the hash using the sender’s public key that everyone </w:t>
      </w:r>
      <w:r w:rsidR="00516137">
        <w:t>must</w:t>
      </w:r>
      <w:r w:rsidR="009B7836">
        <w:t xml:space="preserve"> view the message digest. If </w:t>
      </w:r>
      <w:r w:rsidR="002F1251">
        <w:t xml:space="preserve">the </w:t>
      </w:r>
      <w:r w:rsidR="009B7836">
        <w:t xml:space="preserve">digest is the same as a digest calculated by the </w:t>
      </w:r>
      <w:r w:rsidR="00516137">
        <w:t>recipient, the message and by extension sender can be trusted. This would solve the issue of trust between parties because all parties must prove their identity and can be verifie</w:t>
      </w:r>
      <w:r w:rsidR="002F1251">
        <w:t>d</w:t>
      </w:r>
      <w:r w:rsidR="00516137">
        <w:t xml:space="preserve"> by both the recipient and server.</w:t>
      </w:r>
    </w:p>
    <w:p w14:paraId="4B3A1F73" w14:textId="77777777" w:rsidR="002E281C" w:rsidRDefault="002E281C" w:rsidP="00AE1168">
      <w:pPr>
        <w:pStyle w:val="No-NumHeading"/>
      </w:pPr>
      <w:r>
        <w:t>Group messaging</w:t>
      </w:r>
    </w:p>
    <w:p w14:paraId="2D78299A" w14:textId="4BB48379" w:rsidR="00330935" w:rsidRDefault="00330935">
      <w:r>
        <w:t>A potential improvement to the program would be the addition of group messaging. This was identified in the analysis part of this writeup as a feature that the stakeholders would want to use, however</w:t>
      </w:r>
      <w:r w:rsidR="002F1251">
        <w:t>,</w:t>
      </w:r>
      <w:r>
        <w:t xml:space="preserve"> the scope of the project meant that it was not able to be implemented. In future development, implementing this would require </w:t>
      </w:r>
      <w:r w:rsidR="00663B69">
        <w:t xml:space="preserve">messages to be sent simultaneously to all other members in a group and if </w:t>
      </w:r>
      <w:r w:rsidR="009227DC">
        <w:t xml:space="preserve">messages are to be stored for historic messaging each message would need to be stored for each user </w:t>
      </w:r>
      <w:r w:rsidR="002F1251">
        <w:t>o</w:t>
      </w:r>
      <w:r w:rsidR="009227DC">
        <w:t xml:space="preserve">n the server. This would take </w:t>
      </w:r>
      <w:r w:rsidR="00D268F2">
        <w:t>a long time to implement as it would require the redesign of most of the methods in the server since they currently only handle one recipient</w:t>
      </w:r>
      <w:r w:rsidR="0055777F">
        <w:t xml:space="preserve">. There would also need to be </w:t>
      </w:r>
      <w:r w:rsidR="002F1251">
        <w:t xml:space="preserve">a </w:t>
      </w:r>
      <w:r w:rsidR="0055777F">
        <w:t xml:space="preserve">significant redesign of the client program interface as the user would need to be able to create new groups and join existing groups. </w:t>
      </w:r>
    </w:p>
    <w:p w14:paraId="181F496D" w14:textId="77777777" w:rsidR="000C2406" w:rsidRDefault="00027B14" w:rsidP="00AE1168">
      <w:pPr>
        <w:pStyle w:val="No-NumHeading"/>
      </w:pPr>
      <w:r>
        <w:t>Wide Area Networks</w:t>
      </w:r>
    </w:p>
    <w:p w14:paraId="4402A51A" w14:textId="163394DC" w:rsidR="000C2406" w:rsidRDefault="000C2406">
      <w:r>
        <w:t xml:space="preserve">Currently, the solution is limited to the machine it is running on. This is down to the IP address </w:t>
      </w:r>
      <w:r w:rsidR="002A7F31">
        <w:t xml:space="preserve">of the server being on the loopback interface. In </w:t>
      </w:r>
      <w:r w:rsidR="002F1251">
        <w:t xml:space="preserve">the </w:t>
      </w:r>
      <w:r w:rsidR="002A7F31">
        <w:t xml:space="preserve">future development of the program, if the </w:t>
      </w:r>
      <w:r w:rsidR="007210D4">
        <w:t>program wants to be r</w:t>
      </w:r>
      <w:r w:rsidR="002F1251">
        <w:t>u</w:t>
      </w:r>
      <w:r w:rsidR="007210D4">
        <w:t xml:space="preserve">n on a LAN or WAN the functionality must be implemented to use a real port on the host machine. This would require the server program’s installation to have administrator rights as it would need to access one of the ports from the firewall. </w:t>
      </w:r>
      <w:r w:rsidR="0072459B">
        <w:t>Then, on the client machine like with the methods of addressing the hardcoded server IP address</w:t>
      </w:r>
      <w:r w:rsidR="002F1251">
        <w:t>,</w:t>
      </w:r>
      <w:r w:rsidR="0072459B">
        <w:t xml:space="preserve"> there would need to be an input form that pops up when the client opens that prompts the user to input the address and port of the </w:t>
      </w:r>
      <w:r w:rsidR="00340B1E">
        <w:t xml:space="preserve">server. One thing that would first need to be considered before implementing this feature in future development is the security of the </w:t>
      </w:r>
      <w:proofErr w:type="gramStart"/>
      <w:r w:rsidR="00340B1E">
        <w:t>program as a whole, there</w:t>
      </w:r>
      <w:proofErr w:type="gramEnd"/>
      <w:r w:rsidR="00340B1E">
        <w:t xml:space="preserve"> would need to be more rigorous security testing done on both the protocol and the server program to ensure that </w:t>
      </w:r>
      <w:r w:rsidR="00F532CB">
        <w:t>the host machine will not be put at risk by running this solution.</w:t>
      </w:r>
    </w:p>
    <w:p w14:paraId="629CCCDA" w14:textId="03508B74" w:rsidR="00B14592" w:rsidRDefault="00B14592">
      <w:r>
        <w:br w:type="page"/>
      </w:r>
    </w:p>
    <w:bookmarkStart w:id="167" w:name="_Toc96979720"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67"/>
        </w:p>
        <w:sdt>
          <w:sdtPr>
            <w:id w:val="-573587230"/>
            <w:bibliography/>
          </w:sdtPr>
          <w:sdtEndPr/>
          <w:sdtContent>
            <w:p w14:paraId="675C3DE9" w14:textId="77777777" w:rsidR="00045FC9"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045FC9" w14:paraId="4A1AD7F8" w14:textId="77777777">
                <w:trPr>
                  <w:divId w:val="1280337919"/>
                  <w:tblCellSpacing w:w="15" w:type="dxa"/>
                </w:trPr>
                <w:tc>
                  <w:tcPr>
                    <w:tcW w:w="50" w:type="pct"/>
                    <w:hideMark/>
                  </w:tcPr>
                  <w:p w14:paraId="4E000A0A" w14:textId="49D40F50" w:rsidR="00045FC9" w:rsidRDefault="00045FC9">
                    <w:pPr>
                      <w:pStyle w:val="Bibliography"/>
                      <w:rPr>
                        <w:noProof/>
                        <w:sz w:val="24"/>
                        <w:szCs w:val="24"/>
                      </w:rPr>
                    </w:pPr>
                    <w:r>
                      <w:rPr>
                        <w:noProof/>
                      </w:rPr>
                      <w:t xml:space="preserve">[1] </w:t>
                    </w:r>
                  </w:p>
                </w:tc>
                <w:tc>
                  <w:tcPr>
                    <w:tcW w:w="0" w:type="auto"/>
                    <w:hideMark/>
                  </w:tcPr>
                  <w:p w14:paraId="728DEF1B" w14:textId="77777777" w:rsidR="00045FC9" w:rsidRDefault="00045FC9">
                    <w:pPr>
                      <w:pStyle w:val="Bibliography"/>
                      <w:rPr>
                        <w:noProof/>
                      </w:rPr>
                    </w:pPr>
                    <w:r>
                      <w:rPr>
                        <w:noProof/>
                      </w:rPr>
                      <w:t>J. Schwartz, “Messaging Apps: Average Usage Time Around the World,” SimilarWeb, 30 June 2016. [Online]. Available: www.similarweb.com/corp/blog/messaging-apps/. [Accessed 18 April 2021].</w:t>
                    </w:r>
                  </w:p>
                </w:tc>
              </w:tr>
              <w:tr w:rsidR="00045FC9" w14:paraId="72A7E57D" w14:textId="77777777">
                <w:trPr>
                  <w:divId w:val="1280337919"/>
                  <w:tblCellSpacing w:w="15" w:type="dxa"/>
                </w:trPr>
                <w:tc>
                  <w:tcPr>
                    <w:tcW w:w="50" w:type="pct"/>
                    <w:hideMark/>
                  </w:tcPr>
                  <w:p w14:paraId="02DC13FF" w14:textId="77777777" w:rsidR="00045FC9" w:rsidRDefault="00045FC9">
                    <w:pPr>
                      <w:pStyle w:val="Bibliography"/>
                      <w:rPr>
                        <w:noProof/>
                      </w:rPr>
                    </w:pPr>
                    <w:r>
                      <w:rPr>
                        <w:noProof/>
                      </w:rPr>
                      <w:t xml:space="preserve">[2] </w:t>
                    </w:r>
                  </w:p>
                </w:tc>
                <w:tc>
                  <w:tcPr>
                    <w:tcW w:w="0" w:type="auto"/>
                    <w:hideMark/>
                  </w:tcPr>
                  <w:p w14:paraId="4FF7DB61" w14:textId="77777777" w:rsidR="00045FC9" w:rsidRDefault="00045FC9">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045FC9" w14:paraId="536FD03B" w14:textId="77777777">
                <w:trPr>
                  <w:divId w:val="1280337919"/>
                  <w:tblCellSpacing w:w="15" w:type="dxa"/>
                </w:trPr>
                <w:tc>
                  <w:tcPr>
                    <w:tcW w:w="50" w:type="pct"/>
                    <w:hideMark/>
                  </w:tcPr>
                  <w:p w14:paraId="2E1BE7AB" w14:textId="77777777" w:rsidR="00045FC9" w:rsidRDefault="00045FC9">
                    <w:pPr>
                      <w:pStyle w:val="Bibliography"/>
                      <w:rPr>
                        <w:noProof/>
                      </w:rPr>
                    </w:pPr>
                    <w:r>
                      <w:rPr>
                        <w:noProof/>
                      </w:rPr>
                      <w:t xml:space="preserve">[3] </w:t>
                    </w:r>
                  </w:p>
                </w:tc>
                <w:tc>
                  <w:tcPr>
                    <w:tcW w:w="0" w:type="auto"/>
                    <w:hideMark/>
                  </w:tcPr>
                  <w:p w14:paraId="7F935D50" w14:textId="77777777" w:rsidR="00045FC9" w:rsidRDefault="00045FC9">
                    <w:pPr>
                      <w:pStyle w:val="Bibliography"/>
                      <w:rPr>
                        <w:noProof/>
                      </w:rPr>
                    </w:pPr>
                    <w:r>
                      <w:rPr>
                        <w:noProof/>
                      </w:rPr>
                      <w:t>A. Gelhausen, “IRC Networks - Top 10 in the annual comparison,” Netsplit, 2005. [Online]. Available: netsplit.de/networks/top10.php?year=2005. [Accessed 19 February 2021].</w:t>
                    </w:r>
                  </w:p>
                </w:tc>
              </w:tr>
              <w:tr w:rsidR="00045FC9" w14:paraId="1AF2E5E6" w14:textId="77777777">
                <w:trPr>
                  <w:divId w:val="1280337919"/>
                  <w:tblCellSpacing w:w="15" w:type="dxa"/>
                </w:trPr>
                <w:tc>
                  <w:tcPr>
                    <w:tcW w:w="50" w:type="pct"/>
                    <w:hideMark/>
                  </w:tcPr>
                  <w:p w14:paraId="03943F2E" w14:textId="77777777" w:rsidR="00045FC9" w:rsidRDefault="00045FC9">
                    <w:pPr>
                      <w:pStyle w:val="Bibliography"/>
                      <w:rPr>
                        <w:noProof/>
                      </w:rPr>
                    </w:pPr>
                    <w:r>
                      <w:rPr>
                        <w:noProof/>
                      </w:rPr>
                      <w:t xml:space="preserve">[4] </w:t>
                    </w:r>
                  </w:p>
                </w:tc>
                <w:tc>
                  <w:tcPr>
                    <w:tcW w:w="0" w:type="auto"/>
                    <w:hideMark/>
                  </w:tcPr>
                  <w:p w14:paraId="69486FB8" w14:textId="77777777" w:rsidR="00045FC9" w:rsidRDefault="00045FC9">
                    <w:pPr>
                      <w:pStyle w:val="Bibliography"/>
                      <w:rPr>
                        <w:noProof/>
                      </w:rPr>
                    </w:pPr>
                    <w:r>
                      <w:rPr>
                        <w:noProof/>
                      </w:rPr>
                      <w:t>A. Gelhausen, “IRC Network QuakeNet,” Netsplit, [Online]. Available: netsplit.de/networks/QuakeNet/. [Accessed 19 February 2021].</w:t>
                    </w:r>
                  </w:p>
                </w:tc>
              </w:tr>
              <w:tr w:rsidR="00045FC9" w14:paraId="45F07981" w14:textId="77777777">
                <w:trPr>
                  <w:divId w:val="1280337919"/>
                  <w:tblCellSpacing w:w="15" w:type="dxa"/>
                </w:trPr>
                <w:tc>
                  <w:tcPr>
                    <w:tcW w:w="50" w:type="pct"/>
                    <w:hideMark/>
                  </w:tcPr>
                  <w:p w14:paraId="736A6C49" w14:textId="77777777" w:rsidR="00045FC9" w:rsidRDefault="00045FC9">
                    <w:pPr>
                      <w:pStyle w:val="Bibliography"/>
                      <w:rPr>
                        <w:noProof/>
                      </w:rPr>
                    </w:pPr>
                    <w:r>
                      <w:rPr>
                        <w:noProof/>
                      </w:rPr>
                      <w:t xml:space="preserve">[5] </w:t>
                    </w:r>
                  </w:p>
                </w:tc>
                <w:tc>
                  <w:tcPr>
                    <w:tcW w:w="0" w:type="auto"/>
                    <w:hideMark/>
                  </w:tcPr>
                  <w:p w14:paraId="54C93483" w14:textId="77777777" w:rsidR="00045FC9" w:rsidRDefault="00045FC9">
                    <w:pPr>
                      <w:pStyle w:val="Bibliography"/>
                      <w:rPr>
                        <w:noProof/>
                      </w:rPr>
                    </w:pPr>
                    <w:r>
                      <w:rPr>
                        <w:noProof/>
                      </w:rPr>
                      <w:t>Collaborative, “.NET Core 3.1 - Supported OS Versions,” 15 October 2019. [Online]. Available: github.com/dotnet/core/blob/main/release-notes/3.1/3.1-supported-os.md. [Accessed 18 March 2021].</w:t>
                    </w:r>
                  </w:p>
                </w:tc>
              </w:tr>
            </w:tbl>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38C6B531" w14:textId="77777777" w:rsidR="00891617" w:rsidRDefault="00891617" w:rsidP="00891617">
      <w:pPr>
        <w:pStyle w:val="Heading1"/>
        <w:spacing w:before="0"/>
      </w:pPr>
      <w:bookmarkStart w:id="168" w:name="_Toc96979721"/>
      <w:r>
        <w:lastRenderedPageBreak/>
        <w:t>Appendix</w:t>
      </w:r>
      <w:bookmarkEnd w:id="168"/>
    </w:p>
    <w:p w14:paraId="4D207521" w14:textId="404613D2" w:rsidR="00761E6F" w:rsidRDefault="00382B02" w:rsidP="006F1D35">
      <w:pPr>
        <w:pStyle w:val="Heading2"/>
        <w:numPr>
          <w:ilvl w:val="0"/>
          <w:numId w:val="0"/>
        </w:numPr>
        <w:spacing w:before="0" w:after="240"/>
      </w:pPr>
      <w:r>
        <w:t>List of Appendices</w:t>
      </w:r>
    </w:p>
    <w:p w14:paraId="08D61D3F" w14:textId="77777777" w:rsidR="00661930" w:rsidRPr="00382B02" w:rsidRDefault="00661930" w:rsidP="00661930">
      <w:pPr>
        <w:pStyle w:val="TOC2"/>
        <w:tabs>
          <w:tab w:val="left" w:pos="880"/>
          <w:tab w:val="right" w:leader="dot" w:pos="9016"/>
        </w:tabs>
        <w:rPr>
          <w:noProof/>
          <w:sz w:val="22"/>
          <w:lang w:eastAsia="en-GB"/>
        </w:rPr>
      </w:pPr>
      <w:hyperlink w:anchor="_Toc96979722" w:history="1">
        <w:r w:rsidRPr="00382B02">
          <w:rPr>
            <w:rStyle w:val="Hyperlink"/>
            <w:noProof/>
            <w:color w:val="auto"/>
            <w:u w:val="none"/>
          </w:rPr>
          <w:t>6.1</w:t>
        </w:r>
        <w:r w:rsidRPr="00382B02">
          <w:rPr>
            <w:noProof/>
            <w:sz w:val="22"/>
            <w:lang w:eastAsia="en-GB"/>
          </w:rPr>
          <w:tab/>
        </w:r>
        <w:r w:rsidRPr="00382B02">
          <w:rPr>
            <w:rStyle w:val="Hyperlink"/>
            <w:noProof/>
            <w:color w:val="auto"/>
            <w:u w:val="none"/>
          </w:rPr>
          <w:t>LaTeX Source Code</w:t>
        </w:r>
        <w:r w:rsidRPr="00382B02">
          <w:rPr>
            <w:noProof/>
            <w:webHidden/>
          </w:rPr>
          <w:tab/>
        </w:r>
        <w:r w:rsidRPr="00382B02">
          <w:rPr>
            <w:noProof/>
            <w:webHidden/>
          </w:rPr>
          <w:fldChar w:fldCharType="begin"/>
        </w:r>
        <w:r w:rsidRPr="00382B02">
          <w:rPr>
            <w:noProof/>
            <w:webHidden/>
          </w:rPr>
          <w:instrText xml:space="preserve"> PAGEREF _Toc96979722 \h </w:instrText>
        </w:r>
        <w:r w:rsidRPr="00382B02">
          <w:rPr>
            <w:noProof/>
            <w:webHidden/>
          </w:rPr>
        </w:r>
        <w:r w:rsidRPr="00382B02">
          <w:rPr>
            <w:noProof/>
            <w:webHidden/>
          </w:rPr>
          <w:fldChar w:fldCharType="separate"/>
        </w:r>
        <w:r w:rsidRPr="00382B02">
          <w:rPr>
            <w:noProof/>
            <w:webHidden/>
          </w:rPr>
          <w:t>128</w:t>
        </w:r>
        <w:r w:rsidRPr="00382B02">
          <w:rPr>
            <w:noProof/>
            <w:webHidden/>
          </w:rPr>
          <w:fldChar w:fldCharType="end"/>
        </w:r>
      </w:hyperlink>
    </w:p>
    <w:p w14:paraId="192CB0F6" w14:textId="77777777" w:rsidR="00661930" w:rsidRPr="00382B02" w:rsidRDefault="00661930" w:rsidP="00661930">
      <w:pPr>
        <w:pStyle w:val="TOC2"/>
        <w:tabs>
          <w:tab w:val="left" w:pos="880"/>
          <w:tab w:val="right" w:leader="dot" w:pos="9016"/>
        </w:tabs>
        <w:rPr>
          <w:noProof/>
          <w:sz w:val="22"/>
          <w:lang w:eastAsia="en-GB"/>
        </w:rPr>
      </w:pPr>
      <w:hyperlink w:anchor="_Toc96979723" w:history="1">
        <w:r w:rsidRPr="00382B02">
          <w:rPr>
            <w:rStyle w:val="Hyperlink"/>
            <w:noProof/>
            <w:color w:val="auto"/>
            <w:u w:val="none"/>
          </w:rPr>
          <w:t>6.2</w:t>
        </w:r>
        <w:r w:rsidRPr="00382B02">
          <w:rPr>
            <w:noProof/>
            <w:sz w:val="22"/>
            <w:lang w:eastAsia="en-GB"/>
          </w:rPr>
          <w:tab/>
        </w:r>
        <w:r w:rsidRPr="00382B02">
          <w:rPr>
            <w:rStyle w:val="Hyperlink"/>
            <w:noProof/>
            <w:color w:val="auto"/>
            <w:u w:val="none"/>
          </w:rPr>
          <w:t>Client Source Code</w:t>
        </w:r>
        <w:r w:rsidRPr="00382B02">
          <w:rPr>
            <w:noProof/>
            <w:webHidden/>
          </w:rPr>
          <w:tab/>
        </w:r>
        <w:r w:rsidRPr="00382B02">
          <w:rPr>
            <w:noProof/>
            <w:webHidden/>
          </w:rPr>
          <w:fldChar w:fldCharType="begin"/>
        </w:r>
        <w:r w:rsidRPr="00382B02">
          <w:rPr>
            <w:noProof/>
            <w:webHidden/>
          </w:rPr>
          <w:instrText xml:space="preserve"> PAGEREF _Toc96979723 \h </w:instrText>
        </w:r>
        <w:r w:rsidRPr="00382B02">
          <w:rPr>
            <w:noProof/>
            <w:webHidden/>
          </w:rPr>
        </w:r>
        <w:r w:rsidRPr="00382B02">
          <w:rPr>
            <w:noProof/>
            <w:webHidden/>
          </w:rPr>
          <w:fldChar w:fldCharType="separate"/>
        </w:r>
        <w:r w:rsidRPr="00382B02">
          <w:rPr>
            <w:noProof/>
            <w:webHidden/>
          </w:rPr>
          <w:t>129</w:t>
        </w:r>
        <w:r w:rsidRPr="00382B02">
          <w:rPr>
            <w:noProof/>
            <w:webHidden/>
          </w:rPr>
          <w:fldChar w:fldCharType="end"/>
        </w:r>
      </w:hyperlink>
    </w:p>
    <w:p w14:paraId="628D943F" w14:textId="77777777" w:rsidR="00661930" w:rsidRPr="00382B02" w:rsidRDefault="00661930" w:rsidP="00661930">
      <w:pPr>
        <w:pStyle w:val="TOC3"/>
        <w:rPr>
          <w:sz w:val="22"/>
          <w:lang w:eastAsia="en-GB"/>
        </w:rPr>
      </w:pPr>
      <w:hyperlink w:anchor="_Toc96979724" w:history="1">
        <w:r w:rsidRPr="00382B02">
          <w:rPr>
            <w:rStyle w:val="Hyperlink"/>
            <w:color w:val="auto"/>
            <w:u w:val="none"/>
          </w:rPr>
          <w:t>6.2.1</w:t>
        </w:r>
        <w:r w:rsidRPr="00382B02">
          <w:rPr>
            <w:sz w:val="22"/>
            <w:lang w:eastAsia="en-GB"/>
          </w:rPr>
          <w:tab/>
        </w:r>
        <w:r w:rsidRPr="00382B02">
          <w:rPr>
            <w:rStyle w:val="Hyperlink"/>
            <w:color w:val="auto"/>
            <w:u w:val="none"/>
          </w:rPr>
          <w:t>Content/Messages/</w:t>
        </w:r>
        <w:r w:rsidRPr="00382B02">
          <w:rPr>
            <w:webHidden/>
          </w:rPr>
          <w:tab/>
        </w:r>
        <w:r w:rsidRPr="00382B02">
          <w:rPr>
            <w:webHidden/>
          </w:rPr>
          <w:fldChar w:fldCharType="begin"/>
        </w:r>
        <w:r w:rsidRPr="00382B02">
          <w:rPr>
            <w:webHidden/>
          </w:rPr>
          <w:instrText xml:space="preserve"> PAGEREF _Toc96979724 \h </w:instrText>
        </w:r>
        <w:r w:rsidRPr="00382B02">
          <w:rPr>
            <w:webHidden/>
          </w:rPr>
        </w:r>
        <w:r w:rsidRPr="00382B02">
          <w:rPr>
            <w:webHidden/>
          </w:rPr>
          <w:fldChar w:fldCharType="separate"/>
        </w:r>
        <w:r w:rsidRPr="00382B02">
          <w:rPr>
            <w:webHidden/>
          </w:rPr>
          <w:t>129</w:t>
        </w:r>
        <w:r w:rsidRPr="00382B02">
          <w:rPr>
            <w:webHidden/>
          </w:rPr>
          <w:fldChar w:fldCharType="end"/>
        </w:r>
      </w:hyperlink>
    </w:p>
    <w:p w14:paraId="6C7D2EA5" w14:textId="77777777" w:rsidR="00661930" w:rsidRPr="00382B02" w:rsidRDefault="00661930" w:rsidP="00661930">
      <w:pPr>
        <w:pStyle w:val="TOC3"/>
        <w:rPr>
          <w:sz w:val="22"/>
          <w:lang w:eastAsia="en-GB"/>
        </w:rPr>
      </w:pPr>
      <w:hyperlink w:anchor="_Toc96979725" w:history="1">
        <w:r w:rsidRPr="00382B02">
          <w:rPr>
            <w:rStyle w:val="Hyperlink"/>
            <w:color w:val="auto"/>
            <w:u w:val="none"/>
          </w:rPr>
          <w:t>6.2.2</w:t>
        </w:r>
        <w:r w:rsidRPr="00382B02">
          <w:rPr>
            <w:sz w:val="22"/>
            <w:lang w:eastAsia="en-GB"/>
          </w:rPr>
          <w:tab/>
        </w:r>
        <w:r w:rsidRPr="00382B02">
          <w:rPr>
            <w:rStyle w:val="Hyperlink"/>
            <w:color w:val="auto"/>
            <w:u w:val="none"/>
          </w:rPr>
          <w:t>Content/Models/</w:t>
        </w:r>
        <w:r w:rsidRPr="00382B02">
          <w:rPr>
            <w:webHidden/>
          </w:rPr>
          <w:tab/>
        </w:r>
        <w:r w:rsidRPr="00382B02">
          <w:rPr>
            <w:webHidden/>
          </w:rPr>
          <w:fldChar w:fldCharType="begin"/>
        </w:r>
        <w:r w:rsidRPr="00382B02">
          <w:rPr>
            <w:webHidden/>
          </w:rPr>
          <w:instrText xml:space="preserve"> PAGEREF _Toc96979725 \h </w:instrText>
        </w:r>
        <w:r w:rsidRPr="00382B02">
          <w:rPr>
            <w:webHidden/>
          </w:rPr>
        </w:r>
        <w:r w:rsidRPr="00382B02">
          <w:rPr>
            <w:webHidden/>
          </w:rPr>
          <w:fldChar w:fldCharType="separate"/>
        </w:r>
        <w:r w:rsidRPr="00382B02">
          <w:rPr>
            <w:webHidden/>
          </w:rPr>
          <w:t>130</w:t>
        </w:r>
        <w:r w:rsidRPr="00382B02">
          <w:rPr>
            <w:webHidden/>
          </w:rPr>
          <w:fldChar w:fldCharType="end"/>
        </w:r>
      </w:hyperlink>
    </w:p>
    <w:p w14:paraId="19735027" w14:textId="77777777" w:rsidR="00661930" w:rsidRPr="00382B02" w:rsidRDefault="00661930" w:rsidP="00661930">
      <w:pPr>
        <w:pStyle w:val="TOC3"/>
        <w:rPr>
          <w:sz w:val="22"/>
          <w:lang w:eastAsia="en-GB"/>
        </w:rPr>
      </w:pPr>
      <w:hyperlink w:anchor="_Toc96979726" w:history="1">
        <w:r w:rsidRPr="00382B02">
          <w:rPr>
            <w:rStyle w:val="Hyperlink"/>
            <w:color w:val="auto"/>
            <w:u w:val="none"/>
          </w:rPr>
          <w:t>6.2.3</w:t>
        </w:r>
        <w:r w:rsidRPr="00382B02">
          <w:rPr>
            <w:sz w:val="22"/>
            <w:lang w:eastAsia="en-GB"/>
          </w:rPr>
          <w:tab/>
        </w:r>
        <w:r w:rsidRPr="00382B02">
          <w:rPr>
            <w:rStyle w:val="Hyperlink"/>
            <w:color w:val="auto"/>
            <w:u w:val="none"/>
          </w:rPr>
          <w:t>Content/ViewModels/</w:t>
        </w:r>
        <w:r w:rsidRPr="00382B02">
          <w:rPr>
            <w:webHidden/>
          </w:rPr>
          <w:tab/>
        </w:r>
        <w:r w:rsidRPr="00382B02">
          <w:rPr>
            <w:webHidden/>
          </w:rPr>
          <w:fldChar w:fldCharType="begin"/>
        </w:r>
        <w:r w:rsidRPr="00382B02">
          <w:rPr>
            <w:webHidden/>
          </w:rPr>
          <w:instrText xml:space="preserve"> PAGEREF _Toc96979726 \h </w:instrText>
        </w:r>
        <w:r w:rsidRPr="00382B02">
          <w:rPr>
            <w:webHidden/>
          </w:rPr>
        </w:r>
        <w:r w:rsidRPr="00382B02">
          <w:rPr>
            <w:webHidden/>
          </w:rPr>
          <w:fldChar w:fldCharType="separate"/>
        </w:r>
        <w:r w:rsidRPr="00382B02">
          <w:rPr>
            <w:webHidden/>
          </w:rPr>
          <w:t>133</w:t>
        </w:r>
        <w:r w:rsidRPr="00382B02">
          <w:rPr>
            <w:webHidden/>
          </w:rPr>
          <w:fldChar w:fldCharType="end"/>
        </w:r>
      </w:hyperlink>
    </w:p>
    <w:p w14:paraId="77D6A455" w14:textId="77777777" w:rsidR="00661930" w:rsidRPr="00382B02" w:rsidRDefault="00661930" w:rsidP="00661930">
      <w:pPr>
        <w:pStyle w:val="TOC3"/>
        <w:rPr>
          <w:sz w:val="22"/>
          <w:lang w:eastAsia="en-GB"/>
        </w:rPr>
      </w:pPr>
      <w:hyperlink w:anchor="_Toc96979727" w:history="1">
        <w:r w:rsidRPr="00382B02">
          <w:rPr>
            <w:rStyle w:val="Hyperlink"/>
            <w:color w:val="auto"/>
            <w:u w:val="none"/>
          </w:rPr>
          <w:t>6.2.4</w:t>
        </w:r>
        <w:r w:rsidRPr="00382B02">
          <w:rPr>
            <w:sz w:val="22"/>
            <w:lang w:eastAsia="en-GB"/>
          </w:rPr>
          <w:tab/>
        </w:r>
        <w:r w:rsidRPr="00382B02">
          <w:rPr>
            <w:rStyle w:val="Hyperlink"/>
            <w:color w:val="auto"/>
            <w:u w:val="none"/>
          </w:rPr>
          <w:t>Content/Views/</w:t>
        </w:r>
        <w:r w:rsidRPr="00382B02">
          <w:rPr>
            <w:webHidden/>
          </w:rPr>
          <w:tab/>
        </w:r>
        <w:r w:rsidRPr="00382B02">
          <w:rPr>
            <w:webHidden/>
          </w:rPr>
          <w:fldChar w:fldCharType="begin"/>
        </w:r>
        <w:r w:rsidRPr="00382B02">
          <w:rPr>
            <w:webHidden/>
          </w:rPr>
          <w:instrText xml:space="preserve"> PAGEREF _Toc96979727 \h </w:instrText>
        </w:r>
        <w:r w:rsidRPr="00382B02">
          <w:rPr>
            <w:webHidden/>
          </w:rPr>
        </w:r>
        <w:r w:rsidRPr="00382B02">
          <w:rPr>
            <w:webHidden/>
          </w:rPr>
          <w:fldChar w:fldCharType="separate"/>
        </w:r>
        <w:r w:rsidRPr="00382B02">
          <w:rPr>
            <w:webHidden/>
          </w:rPr>
          <w:t>143</w:t>
        </w:r>
        <w:r w:rsidRPr="00382B02">
          <w:rPr>
            <w:webHidden/>
          </w:rPr>
          <w:fldChar w:fldCharType="end"/>
        </w:r>
      </w:hyperlink>
    </w:p>
    <w:p w14:paraId="006B4B9E" w14:textId="77777777" w:rsidR="00661930" w:rsidRPr="00382B02" w:rsidRDefault="00661930" w:rsidP="00661930">
      <w:pPr>
        <w:pStyle w:val="TOC3"/>
        <w:rPr>
          <w:sz w:val="22"/>
          <w:lang w:eastAsia="en-GB"/>
        </w:rPr>
      </w:pPr>
      <w:hyperlink w:anchor="_Toc96979728" w:history="1">
        <w:r w:rsidRPr="00382B02">
          <w:rPr>
            <w:rStyle w:val="Hyperlink"/>
            <w:color w:val="auto"/>
            <w:u w:val="none"/>
          </w:rPr>
          <w:t>6.2.5</w:t>
        </w:r>
        <w:r w:rsidRPr="00382B02">
          <w:rPr>
            <w:sz w:val="22"/>
            <w:lang w:eastAsia="en-GB"/>
          </w:rPr>
          <w:tab/>
        </w:r>
        <w:r w:rsidRPr="00382B02">
          <w:rPr>
            <w:rStyle w:val="Hyperlink"/>
            <w:color w:val="auto"/>
            <w:u w:val="none"/>
          </w:rPr>
          <w:t>Login/Messages/</w:t>
        </w:r>
        <w:r w:rsidRPr="00382B02">
          <w:rPr>
            <w:webHidden/>
          </w:rPr>
          <w:tab/>
        </w:r>
        <w:r w:rsidRPr="00382B02">
          <w:rPr>
            <w:webHidden/>
          </w:rPr>
          <w:fldChar w:fldCharType="begin"/>
        </w:r>
        <w:r w:rsidRPr="00382B02">
          <w:rPr>
            <w:webHidden/>
          </w:rPr>
          <w:instrText xml:space="preserve"> PAGEREF _Toc96979728 \h </w:instrText>
        </w:r>
        <w:r w:rsidRPr="00382B02">
          <w:rPr>
            <w:webHidden/>
          </w:rPr>
        </w:r>
        <w:r w:rsidRPr="00382B02">
          <w:rPr>
            <w:webHidden/>
          </w:rPr>
          <w:fldChar w:fldCharType="separate"/>
        </w:r>
        <w:r w:rsidRPr="00382B02">
          <w:rPr>
            <w:webHidden/>
          </w:rPr>
          <w:t>151</w:t>
        </w:r>
        <w:r w:rsidRPr="00382B02">
          <w:rPr>
            <w:webHidden/>
          </w:rPr>
          <w:fldChar w:fldCharType="end"/>
        </w:r>
      </w:hyperlink>
    </w:p>
    <w:p w14:paraId="2F408DE5" w14:textId="77777777" w:rsidR="00661930" w:rsidRPr="00382B02" w:rsidRDefault="00661930" w:rsidP="00661930">
      <w:pPr>
        <w:pStyle w:val="TOC3"/>
        <w:rPr>
          <w:sz w:val="22"/>
          <w:lang w:eastAsia="en-GB"/>
        </w:rPr>
      </w:pPr>
      <w:hyperlink w:anchor="_Toc96979729" w:history="1">
        <w:r w:rsidRPr="00382B02">
          <w:rPr>
            <w:rStyle w:val="Hyperlink"/>
            <w:color w:val="auto"/>
            <w:u w:val="none"/>
          </w:rPr>
          <w:t>6.2.6</w:t>
        </w:r>
        <w:r w:rsidRPr="00382B02">
          <w:rPr>
            <w:sz w:val="22"/>
            <w:lang w:eastAsia="en-GB"/>
          </w:rPr>
          <w:tab/>
        </w:r>
        <w:r w:rsidRPr="00382B02">
          <w:rPr>
            <w:rStyle w:val="Hyperlink"/>
            <w:color w:val="auto"/>
            <w:u w:val="none"/>
          </w:rPr>
          <w:t>Login/ViewModels/</w:t>
        </w:r>
        <w:r w:rsidRPr="00382B02">
          <w:rPr>
            <w:webHidden/>
          </w:rPr>
          <w:tab/>
        </w:r>
        <w:r w:rsidRPr="00382B02">
          <w:rPr>
            <w:webHidden/>
          </w:rPr>
          <w:fldChar w:fldCharType="begin"/>
        </w:r>
        <w:r w:rsidRPr="00382B02">
          <w:rPr>
            <w:webHidden/>
          </w:rPr>
          <w:instrText xml:space="preserve"> PAGEREF _Toc96979729 \h </w:instrText>
        </w:r>
        <w:r w:rsidRPr="00382B02">
          <w:rPr>
            <w:webHidden/>
          </w:rPr>
        </w:r>
        <w:r w:rsidRPr="00382B02">
          <w:rPr>
            <w:webHidden/>
          </w:rPr>
          <w:fldChar w:fldCharType="separate"/>
        </w:r>
        <w:r w:rsidRPr="00382B02">
          <w:rPr>
            <w:webHidden/>
          </w:rPr>
          <w:t>152</w:t>
        </w:r>
        <w:r w:rsidRPr="00382B02">
          <w:rPr>
            <w:webHidden/>
          </w:rPr>
          <w:fldChar w:fldCharType="end"/>
        </w:r>
      </w:hyperlink>
    </w:p>
    <w:p w14:paraId="5A904516" w14:textId="77777777" w:rsidR="00661930" w:rsidRPr="00382B02" w:rsidRDefault="00661930" w:rsidP="00661930">
      <w:pPr>
        <w:pStyle w:val="TOC3"/>
        <w:rPr>
          <w:sz w:val="22"/>
          <w:lang w:eastAsia="en-GB"/>
        </w:rPr>
      </w:pPr>
      <w:hyperlink w:anchor="_Toc96979730" w:history="1">
        <w:r w:rsidRPr="00382B02">
          <w:rPr>
            <w:rStyle w:val="Hyperlink"/>
            <w:color w:val="auto"/>
            <w:u w:val="none"/>
          </w:rPr>
          <w:t>6.2.7</w:t>
        </w:r>
        <w:r w:rsidRPr="00382B02">
          <w:rPr>
            <w:sz w:val="22"/>
            <w:lang w:eastAsia="en-GB"/>
          </w:rPr>
          <w:tab/>
        </w:r>
        <w:r w:rsidRPr="00382B02">
          <w:rPr>
            <w:rStyle w:val="Hyperlink"/>
            <w:color w:val="auto"/>
            <w:u w:val="none"/>
          </w:rPr>
          <w:t>Login/Views/</w:t>
        </w:r>
        <w:r w:rsidRPr="00382B02">
          <w:rPr>
            <w:webHidden/>
          </w:rPr>
          <w:tab/>
        </w:r>
        <w:r w:rsidRPr="00382B02">
          <w:rPr>
            <w:webHidden/>
          </w:rPr>
          <w:fldChar w:fldCharType="begin"/>
        </w:r>
        <w:r w:rsidRPr="00382B02">
          <w:rPr>
            <w:webHidden/>
          </w:rPr>
          <w:instrText xml:space="preserve"> PAGEREF _Toc96979730 \h </w:instrText>
        </w:r>
        <w:r w:rsidRPr="00382B02">
          <w:rPr>
            <w:webHidden/>
          </w:rPr>
        </w:r>
        <w:r w:rsidRPr="00382B02">
          <w:rPr>
            <w:webHidden/>
          </w:rPr>
          <w:fldChar w:fldCharType="separate"/>
        </w:r>
        <w:r w:rsidRPr="00382B02">
          <w:rPr>
            <w:webHidden/>
          </w:rPr>
          <w:t>155</w:t>
        </w:r>
        <w:r w:rsidRPr="00382B02">
          <w:rPr>
            <w:webHidden/>
          </w:rPr>
          <w:fldChar w:fldCharType="end"/>
        </w:r>
      </w:hyperlink>
    </w:p>
    <w:p w14:paraId="6BB7397D" w14:textId="77777777" w:rsidR="00661930" w:rsidRPr="00382B02" w:rsidRDefault="00661930" w:rsidP="00661930">
      <w:pPr>
        <w:pStyle w:val="TOC3"/>
        <w:rPr>
          <w:sz w:val="22"/>
          <w:lang w:eastAsia="en-GB"/>
        </w:rPr>
      </w:pPr>
      <w:hyperlink w:anchor="_Toc96979731" w:history="1">
        <w:r w:rsidRPr="00382B02">
          <w:rPr>
            <w:rStyle w:val="Hyperlink"/>
            <w:color w:val="auto"/>
            <w:u w:val="none"/>
          </w:rPr>
          <w:t>6.2.8</w:t>
        </w:r>
        <w:r w:rsidRPr="00382B02">
          <w:rPr>
            <w:sz w:val="22"/>
            <w:lang w:eastAsia="en-GB"/>
          </w:rPr>
          <w:tab/>
        </w:r>
        <w:r w:rsidRPr="00382B02">
          <w:rPr>
            <w:rStyle w:val="Hyperlink"/>
            <w:color w:val="auto"/>
            <w:u w:val="none"/>
          </w:rPr>
          <w:t>Shell/Messages/</w:t>
        </w:r>
        <w:r w:rsidRPr="00382B02">
          <w:rPr>
            <w:webHidden/>
          </w:rPr>
          <w:tab/>
        </w:r>
        <w:r w:rsidRPr="00382B02">
          <w:rPr>
            <w:webHidden/>
          </w:rPr>
          <w:fldChar w:fldCharType="begin"/>
        </w:r>
        <w:r w:rsidRPr="00382B02">
          <w:rPr>
            <w:webHidden/>
          </w:rPr>
          <w:instrText xml:space="preserve"> PAGEREF _Toc96979731 \h </w:instrText>
        </w:r>
        <w:r w:rsidRPr="00382B02">
          <w:rPr>
            <w:webHidden/>
          </w:rPr>
        </w:r>
        <w:r w:rsidRPr="00382B02">
          <w:rPr>
            <w:webHidden/>
          </w:rPr>
          <w:fldChar w:fldCharType="separate"/>
        </w:r>
        <w:r w:rsidRPr="00382B02">
          <w:rPr>
            <w:webHidden/>
          </w:rPr>
          <w:t>158</w:t>
        </w:r>
        <w:r w:rsidRPr="00382B02">
          <w:rPr>
            <w:webHidden/>
          </w:rPr>
          <w:fldChar w:fldCharType="end"/>
        </w:r>
      </w:hyperlink>
    </w:p>
    <w:p w14:paraId="6F25667F" w14:textId="77777777" w:rsidR="00661930" w:rsidRPr="00382B02" w:rsidRDefault="00661930" w:rsidP="00661930">
      <w:pPr>
        <w:pStyle w:val="TOC3"/>
        <w:rPr>
          <w:sz w:val="22"/>
          <w:lang w:eastAsia="en-GB"/>
        </w:rPr>
      </w:pPr>
      <w:hyperlink w:anchor="_Toc96979732" w:history="1">
        <w:r w:rsidRPr="00382B02">
          <w:rPr>
            <w:rStyle w:val="Hyperlink"/>
            <w:color w:val="auto"/>
            <w:u w:val="none"/>
          </w:rPr>
          <w:t>6.2.9</w:t>
        </w:r>
        <w:r w:rsidRPr="00382B02">
          <w:rPr>
            <w:sz w:val="22"/>
            <w:lang w:eastAsia="en-GB"/>
          </w:rPr>
          <w:tab/>
        </w:r>
        <w:r w:rsidRPr="00382B02">
          <w:rPr>
            <w:rStyle w:val="Hyperlink"/>
            <w:color w:val="auto"/>
            <w:u w:val="none"/>
          </w:rPr>
          <w:t>Shell/Models/</w:t>
        </w:r>
        <w:r w:rsidRPr="00382B02">
          <w:rPr>
            <w:webHidden/>
          </w:rPr>
          <w:tab/>
        </w:r>
        <w:r w:rsidRPr="00382B02">
          <w:rPr>
            <w:webHidden/>
          </w:rPr>
          <w:fldChar w:fldCharType="begin"/>
        </w:r>
        <w:r w:rsidRPr="00382B02">
          <w:rPr>
            <w:webHidden/>
          </w:rPr>
          <w:instrText xml:space="preserve"> PAGEREF _Toc96979732 \h </w:instrText>
        </w:r>
        <w:r w:rsidRPr="00382B02">
          <w:rPr>
            <w:webHidden/>
          </w:rPr>
        </w:r>
        <w:r w:rsidRPr="00382B02">
          <w:rPr>
            <w:webHidden/>
          </w:rPr>
          <w:fldChar w:fldCharType="separate"/>
        </w:r>
        <w:r w:rsidRPr="00382B02">
          <w:rPr>
            <w:webHidden/>
          </w:rPr>
          <w:t>159</w:t>
        </w:r>
        <w:r w:rsidRPr="00382B02">
          <w:rPr>
            <w:webHidden/>
          </w:rPr>
          <w:fldChar w:fldCharType="end"/>
        </w:r>
      </w:hyperlink>
    </w:p>
    <w:p w14:paraId="08D9FA2B" w14:textId="77777777" w:rsidR="00661930" w:rsidRPr="00382B02" w:rsidRDefault="00661930" w:rsidP="00661930">
      <w:pPr>
        <w:pStyle w:val="TOC3"/>
        <w:rPr>
          <w:sz w:val="22"/>
          <w:lang w:eastAsia="en-GB"/>
        </w:rPr>
      </w:pPr>
      <w:hyperlink w:anchor="_Toc96979733" w:history="1">
        <w:r w:rsidRPr="00382B02">
          <w:rPr>
            <w:rStyle w:val="Hyperlink"/>
            <w:color w:val="auto"/>
            <w:u w:val="none"/>
          </w:rPr>
          <w:t>6.2.10</w:t>
        </w:r>
        <w:r w:rsidRPr="00382B02">
          <w:rPr>
            <w:sz w:val="22"/>
            <w:lang w:eastAsia="en-GB"/>
          </w:rPr>
          <w:tab/>
        </w:r>
        <w:r w:rsidRPr="00382B02">
          <w:rPr>
            <w:rStyle w:val="Hyperlink"/>
            <w:color w:val="auto"/>
            <w:u w:val="none"/>
          </w:rPr>
          <w:t>Shell/ViewModels/</w:t>
        </w:r>
        <w:r w:rsidRPr="00382B02">
          <w:rPr>
            <w:webHidden/>
          </w:rPr>
          <w:tab/>
        </w:r>
        <w:r w:rsidRPr="00382B02">
          <w:rPr>
            <w:webHidden/>
          </w:rPr>
          <w:fldChar w:fldCharType="begin"/>
        </w:r>
        <w:r w:rsidRPr="00382B02">
          <w:rPr>
            <w:webHidden/>
          </w:rPr>
          <w:instrText xml:space="preserve"> PAGEREF _Toc96979733 \h </w:instrText>
        </w:r>
        <w:r w:rsidRPr="00382B02">
          <w:rPr>
            <w:webHidden/>
          </w:rPr>
        </w:r>
        <w:r w:rsidRPr="00382B02">
          <w:rPr>
            <w:webHidden/>
          </w:rPr>
          <w:fldChar w:fldCharType="separate"/>
        </w:r>
        <w:r w:rsidRPr="00382B02">
          <w:rPr>
            <w:webHidden/>
          </w:rPr>
          <w:t>160</w:t>
        </w:r>
        <w:r w:rsidRPr="00382B02">
          <w:rPr>
            <w:webHidden/>
          </w:rPr>
          <w:fldChar w:fldCharType="end"/>
        </w:r>
      </w:hyperlink>
    </w:p>
    <w:p w14:paraId="2D5F09FB" w14:textId="77777777" w:rsidR="00661930" w:rsidRPr="00382B02" w:rsidRDefault="00661930" w:rsidP="00661930">
      <w:pPr>
        <w:pStyle w:val="TOC3"/>
        <w:rPr>
          <w:sz w:val="22"/>
          <w:lang w:eastAsia="en-GB"/>
        </w:rPr>
      </w:pPr>
      <w:hyperlink w:anchor="_Toc96979734" w:history="1">
        <w:r w:rsidRPr="00382B02">
          <w:rPr>
            <w:rStyle w:val="Hyperlink"/>
            <w:color w:val="auto"/>
            <w:u w:val="none"/>
          </w:rPr>
          <w:t>6.2.11</w:t>
        </w:r>
        <w:r w:rsidRPr="00382B02">
          <w:rPr>
            <w:sz w:val="22"/>
            <w:lang w:eastAsia="en-GB"/>
          </w:rPr>
          <w:tab/>
        </w:r>
        <w:r w:rsidRPr="00382B02">
          <w:rPr>
            <w:rStyle w:val="Hyperlink"/>
            <w:color w:val="auto"/>
            <w:u w:val="none"/>
          </w:rPr>
          <w:t>Shell/Views/</w:t>
        </w:r>
        <w:r w:rsidRPr="00382B02">
          <w:rPr>
            <w:webHidden/>
          </w:rPr>
          <w:tab/>
        </w:r>
        <w:r w:rsidRPr="00382B02">
          <w:rPr>
            <w:webHidden/>
          </w:rPr>
          <w:fldChar w:fldCharType="begin"/>
        </w:r>
        <w:r w:rsidRPr="00382B02">
          <w:rPr>
            <w:webHidden/>
          </w:rPr>
          <w:instrText xml:space="preserve"> PAGEREF _Toc96979734 \h </w:instrText>
        </w:r>
        <w:r w:rsidRPr="00382B02">
          <w:rPr>
            <w:webHidden/>
          </w:rPr>
        </w:r>
        <w:r w:rsidRPr="00382B02">
          <w:rPr>
            <w:webHidden/>
          </w:rPr>
          <w:fldChar w:fldCharType="separate"/>
        </w:r>
        <w:r w:rsidRPr="00382B02">
          <w:rPr>
            <w:webHidden/>
          </w:rPr>
          <w:t>164</w:t>
        </w:r>
        <w:r w:rsidRPr="00382B02">
          <w:rPr>
            <w:webHidden/>
          </w:rPr>
          <w:fldChar w:fldCharType="end"/>
        </w:r>
      </w:hyperlink>
    </w:p>
    <w:p w14:paraId="320EAB2A" w14:textId="77777777" w:rsidR="00661930" w:rsidRPr="00382B02" w:rsidRDefault="00661930" w:rsidP="00661930">
      <w:pPr>
        <w:pStyle w:val="TOC3"/>
        <w:rPr>
          <w:sz w:val="22"/>
          <w:lang w:eastAsia="en-GB"/>
        </w:rPr>
      </w:pPr>
      <w:hyperlink w:anchor="_Toc96979735" w:history="1">
        <w:r w:rsidRPr="00382B02">
          <w:rPr>
            <w:rStyle w:val="Hyperlink"/>
            <w:color w:val="auto"/>
            <w:u w:val="none"/>
          </w:rPr>
          <w:t>6.2.12</w:t>
        </w:r>
        <w:r w:rsidRPr="00382B02">
          <w:rPr>
            <w:sz w:val="22"/>
            <w:lang w:eastAsia="en-GB"/>
          </w:rPr>
          <w:tab/>
        </w:r>
        <w:r w:rsidRPr="00382B02">
          <w:rPr>
            <w:rStyle w:val="Hyperlink"/>
            <w:color w:val="auto"/>
            <w:u w:val="none"/>
          </w:rPr>
          <w:t>Bootstrapper.cs</w:t>
        </w:r>
        <w:r w:rsidRPr="00382B02">
          <w:rPr>
            <w:webHidden/>
          </w:rPr>
          <w:tab/>
        </w:r>
        <w:r w:rsidRPr="00382B02">
          <w:rPr>
            <w:webHidden/>
          </w:rPr>
          <w:fldChar w:fldCharType="begin"/>
        </w:r>
        <w:r w:rsidRPr="00382B02">
          <w:rPr>
            <w:webHidden/>
          </w:rPr>
          <w:instrText xml:space="preserve"> PAGEREF _Toc96979735 \h </w:instrText>
        </w:r>
        <w:r w:rsidRPr="00382B02">
          <w:rPr>
            <w:webHidden/>
          </w:rPr>
        </w:r>
        <w:r w:rsidRPr="00382B02">
          <w:rPr>
            <w:webHidden/>
          </w:rPr>
          <w:fldChar w:fldCharType="separate"/>
        </w:r>
        <w:r w:rsidRPr="00382B02">
          <w:rPr>
            <w:webHidden/>
          </w:rPr>
          <w:t>165</w:t>
        </w:r>
        <w:r w:rsidRPr="00382B02">
          <w:rPr>
            <w:webHidden/>
          </w:rPr>
          <w:fldChar w:fldCharType="end"/>
        </w:r>
      </w:hyperlink>
    </w:p>
    <w:p w14:paraId="77C940F2" w14:textId="77777777" w:rsidR="00661930" w:rsidRPr="00382B02" w:rsidRDefault="00661930" w:rsidP="00661930">
      <w:pPr>
        <w:pStyle w:val="TOC2"/>
        <w:tabs>
          <w:tab w:val="left" w:pos="880"/>
          <w:tab w:val="right" w:leader="dot" w:pos="9016"/>
        </w:tabs>
        <w:rPr>
          <w:noProof/>
          <w:sz w:val="22"/>
          <w:lang w:eastAsia="en-GB"/>
        </w:rPr>
      </w:pPr>
      <w:hyperlink w:anchor="_Toc96979736" w:history="1">
        <w:r w:rsidRPr="00382B02">
          <w:rPr>
            <w:rStyle w:val="Hyperlink"/>
            <w:noProof/>
            <w:color w:val="auto"/>
            <w:u w:val="none"/>
          </w:rPr>
          <w:t>6.3</w:t>
        </w:r>
        <w:r w:rsidRPr="00382B02">
          <w:rPr>
            <w:noProof/>
            <w:sz w:val="22"/>
            <w:lang w:eastAsia="en-GB"/>
          </w:rPr>
          <w:tab/>
        </w:r>
        <w:r w:rsidRPr="00382B02">
          <w:rPr>
            <w:rStyle w:val="Hyperlink"/>
            <w:noProof/>
            <w:color w:val="auto"/>
            <w:u w:val="none"/>
          </w:rPr>
          <w:t>Server Source Code</w:t>
        </w:r>
        <w:r w:rsidRPr="00382B02">
          <w:rPr>
            <w:noProof/>
            <w:webHidden/>
          </w:rPr>
          <w:tab/>
        </w:r>
        <w:r w:rsidRPr="00382B02">
          <w:rPr>
            <w:noProof/>
            <w:webHidden/>
          </w:rPr>
          <w:fldChar w:fldCharType="begin"/>
        </w:r>
        <w:r w:rsidRPr="00382B02">
          <w:rPr>
            <w:noProof/>
            <w:webHidden/>
          </w:rPr>
          <w:instrText xml:space="preserve"> PAGEREF _Toc96979736 \h </w:instrText>
        </w:r>
        <w:r w:rsidRPr="00382B02">
          <w:rPr>
            <w:noProof/>
            <w:webHidden/>
          </w:rPr>
        </w:r>
        <w:r w:rsidRPr="00382B02">
          <w:rPr>
            <w:noProof/>
            <w:webHidden/>
          </w:rPr>
          <w:fldChar w:fldCharType="separate"/>
        </w:r>
        <w:r w:rsidRPr="00382B02">
          <w:rPr>
            <w:noProof/>
            <w:webHidden/>
          </w:rPr>
          <w:t>166</w:t>
        </w:r>
        <w:r w:rsidRPr="00382B02">
          <w:rPr>
            <w:noProof/>
            <w:webHidden/>
          </w:rPr>
          <w:fldChar w:fldCharType="end"/>
        </w:r>
      </w:hyperlink>
    </w:p>
    <w:p w14:paraId="7ECD8A2F" w14:textId="77777777" w:rsidR="00661930" w:rsidRPr="00382B02" w:rsidRDefault="00661930" w:rsidP="00661930">
      <w:pPr>
        <w:pStyle w:val="TOC3"/>
        <w:rPr>
          <w:sz w:val="22"/>
          <w:lang w:eastAsia="en-GB"/>
        </w:rPr>
      </w:pPr>
      <w:hyperlink w:anchor="_Toc96979737" w:history="1">
        <w:r w:rsidRPr="00382B02">
          <w:rPr>
            <w:rStyle w:val="Hyperlink"/>
            <w:color w:val="auto"/>
            <w:u w:val="none"/>
          </w:rPr>
          <w:t>6.3.1</w:t>
        </w:r>
        <w:r w:rsidRPr="00382B02">
          <w:rPr>
            <w:sz w:val="22"/>
            <w:lang w:eastAsia="en-GB"/>
          </w:rPr>
          <w:tab/>
        </w:r>
        <w:r w:rsidRPr="00382B02">
          <w:rPr>
            <w:rStyle w:val="Hyperlink"/>
            <w:color w:val="auto"/>
            <w:u w:val="none"/>
          </w:rPr>
          <w:t>AccountCredentials.csv</w:t>
        </w:r>
        <w:r w:rsidRPr="00382B02">
          <w:rPr>
            <w:webHidden/>
          </w:rPr>
          <w:tab/>
        </w:r>
        <w:r w:rsidRPr="00382B02">
          <w:rPr>
            <w:webHidden/>
          </w:rPr>
          <w:fldChar w:fldCharType="begin"/>
        </w:r>
        <w:r w:rsidRPr="00382B02">
          <w:rPr>
            <w:webHidden/>
          </w:rPr>
          <w:instrText xml:space="preserve"> PAGEREF _Toc96979737 \h </w:instrText>
        </w:r>
        <w:r w:rsidRPr="00382B02">
          <w:rPr>
            <w:webHidden/>
          </w:rPr>
        </w:r>
        <w:r w:rsidRPr="00382B02">
          <w:rPr>
            <w:webHidden/>
          </w:rPr>
          <w:fldChar w:fldCharType="separate"/>
        </w:r>
        <w:r w:rsidRPr="00382B02">
          <w:rPr>
            <w:webHidden/>
          </w:rPr>
          <w:t>166</w:t>
        </w:r>
        <w:r w:rsidRPr="00382B02">
          <w:rPr>
            <w:webHidden/>
          </w:rPr>
          <w:fldChar w:fldCharType="end"/>
        </w:r>
      </w:hyperlink>
    </w:p>
    <w:p w14:paraId="2E3B1A19" w14:textId="77777777" w:rsidR="00661930" w:rsidRPr="00382B02" w:rsidRDefault="00661930" w:rsidP="00661930">
      <w:pPr>
        <w:pStyle w:val="TOC3"/>
        <w:rPr>
          <w:sz w:val="22"/>
          <w:lang w:eastAsia="en-GB"/>
        </w:rPr>
      </w:pPr>
      <w:hyperlink w:anchor="_Toc96979738" w:history="1">
        <w:r w:rsidRPr="00382B02">
          <w:rPr>
            <w:rStyle w:val="Hyperlink"/>
            <w:color w:val="auto"/>
            <w:u w:val="none"/>
          </w:rPr>
          <w:t>6.3.2</w:t>
        </w:r>
        <w:r w:rsidRPr="00382B02">
          <w:rPr>
            <w:sz w:val="22"/>
            <w:lang w:eastAsia="en-GB"/>
          </w:rPr>
          <w:tab/>
        </w:r>
        <w:r w:rsidRPr="00382B02">
          <w:rPr>
            <w:rStyle w:val="Hyperlink"/>
            <w:color w:val="auto"/>
            <w:u w:val="none"/>
          </w:rPr>
          <w:t>CSVHelper.cs</w:t>
        </w:r>
        <w:r w:rsidRPr="00382B02">
          <w:rPr>
            <w:webHidden/>
          </w:rPr>
          <w:tab/>
        </w:r>
        <w:r w:rsidRPr="00382B02">
          <w:rPr>
            <w:webHidden/>
          </w:rPr>
          <w:fldChar w:fldCharType="begin"/>
        </w:r>
        <w:r w:rsidRPr="00382B02">
          <w:rPr>
            <w:webHidden/>
          </w:rPr>
          <w:instrText xml:space="preserve"> PAGEREF _Toc96979738 \h </w:instrText>
        </w:r>
        <w:r w:rsidRPr="00382B02">
          <w:rPr>
            <w:webHidden/>
          </w:rPr>
        </w:r>
        <w:r w:rsidRPr="00382B02">
          <w:rPr>
            <w:webHidden/>
          </w:rPr>
          <w:fldChar w:fldCharType="separate"/>
        </w:r>
        <w:r w:rsidRPr="00382B02">
          <w:rPr>
            <w:webHidden/>
          </w:rPr>
          <w:t>168</w:t>
        </w:r>
        <w:r w:rsidRPr="00382B02">
          <w:rPr>
            <w:webHidden/>
          </w:rPr>
          <w:fldChar w:fldCharType="end"/>
        </w:r>
      </w:hyperlink>
    </w:p>
    <w:p w14:paraId="2C64EFA6" w14:textId="77777777" w:rsidR="00661930" w:rsidRPr="00382B02" w:rsidRDefault="00661930" w:rsidP="00661930">
      <w:pPr>
        <w:pStyle w:val="TOC3"/>
        <w:rPr>
          <w:sz w:val="22"/>
          <w:lang w:eastAsia="en-GB"/>
        </w:rPr>
      </w:pPr>
      <w:hyperlink w:anchor="_Toc96979739" w:history="1">
        <w:r w:rsidRPr="00382B02">
          <w:rPr>
            <w:rStyle w:val="Hyperlink"/>
            <w:color w:val="auto"/>
            <w:u w:val="none"/>
          </w:rPr>
          <w:t>6.3.3</w:t>
        </w:r>
        <w:r w:rsidRPr="00382B02">
          <w:rPr>
            <w:sz w:val="22"/>
            <w:lang w:eastAsia="en-GB"/>
          </w:rPr>
          <w:tab/>
        </w:r>
        <w:r w:rsidRPr="00382B02">
          <w:rPr>
            <w:rStyle w:val="Hyperlink"/>
            <w:color w:val="auto"/>
            <w:u w:val="none"/>
          </w:rPr>
          <w:t>Program.cs</w:t>
        </w:r>
        <w:r w:rsidRPr="00382B02">
          <w:rPr>
            <w:webHidden/>
          </w:rPr>
          <w:tab/>
        </w:r>
        <w:r w:rsidRPr="00382B02">
          <w:rPr>
            <w:webHidden/>
          </w:rPr>
          <w:fldChar w:fldCharType="begin"/>
        </w:r>
        <w:r w:rsidRPr="00382B02">
          <w:rPr>
            <w:webHidden/>
          </w:rPr>
          <w:instrText xml:space="preserve"> PAGEREF _Toc96979739 \h </w:instrText>
        </w:r>
        <w:r w:rsidRPr="00382B02">
          <w:rPr>
            <w:webHidden/>
          </w:rPr>
        </w:r>
        <w:r w:rsidRPr="00382B02">
          <w:rPr>
            <w:webHidden/>
          </w:rPr>
          <w:fldChar w:fldCharType="separate"/>
        </w:r>
        <w:r w:rsidRPr="00382B02">
          <w:rPr>
            <w:webHidden/>
          </w:rPr>
          <w:t>170</w:t>
        </w:r>
        <w:r w:rsidRPr="00382B02">
          <w:rPr>
            <w:webHidden/>
          </w:rPr>
          <w:fldChar w:fldCharType="end"/>
        </w:r>
      </w:hyperlink>
    </w:p>
    <w:p w14:paraId="374A807B" w14:textId="77777777" w:rsidR="00661930" w:rsidRPr="00382B02" w:rsidRDefault="00661930" w:rsidP="00661930">
      <w:pPr>
        <w:pStyle w:val="TOC3"/>
        <w:rPr>
          <w:sz w:val="22"/>
          <w:lang w:eastAsia="en-GB"/>
        </w:rPr>
      </w:pPr>
      <w:hyperlink w:anchor="_Toc96979740" w:history="1">
        <w:r w:rsidRPr="00382B02">
          <w:rPr>
            <w:rStyle w:val="Hyperlink"/>
            <w:color w:val="auto"/>
            <w:u w:val="none"/>
          </w:rPr>
          <w:t>6.3.4</w:t>
        </w:r>
        <w:r w:rsidRPr="00382B02">
          <w:rPr>
            <w:sz w:val="22"/>
            <w:lang w:eastAsia="en-GB"/>
          </w:rPr>
          <w:tab/>
        </w:r>
        <w:r w:rsidRPr="00382B02">
          <w:rPr>
            <w:rStyle w:val="Hyperlink"/>
            <w:color w:val="auto"/>
            <w:u w:val="none"/>
          </w:rPr>
          <w:t>ServerSocket.cs</w:t>
        </w:r>
        <w:r w:rsidRPr="00382B02">
          <w:rPr>
            <w:webHidden/>
          </w:rPr>
          <w:tab/>
        </w:r>
        <w:r w:rsidRPr="00382B02">
          <w:rPr>
            <w:webHidden/>
          </w:rPr>
          <w:fldChar w:fldCharType="begin"/>
        </w:r>
        <w:r w:rsidRPr="00382B02">
          <w:rPr>
            <w:webHidden/>
          </w:rPr>
          <w:instrText xml:space="preserve"> PAGEREF _Toc96979740 \h </w:instrText>
        </w:r>
        <w:r w:rsidRPr="00382B02">
          <w:rPr>
            <w:webHidden/>
          </w:rPr>
        </w:r>
        <w:r w:rsidRPr="00382B02">
          <w:rPr>
            <w:webHidden/>
          </w:rPr>
          <w:fldChar w:fldCharType="separate"/>
        </w:r>
        <w:r w:rsidRPr="00382B02">
          <w:rPr>
            <w:webHidden/>
          </w:rPr>
          <w:t>171</w:t>
        </w:r>
        <w:r w:rsidRPr="00382B02">
          <w:rPr>
            <w:webHidden/>
          </w:rPr>
          <w:fldChar w:fldCharType="end"/>
        </w:r>
      </w:hyperlink>
    </w:p>
    <w:p w14:paraId="402FCBF8" w14:textId="77777777" w:rsidR="00661930" w:rsidRPr="00382B02" w:rsidRDefault="00661930" w:rsidP="00661930">
      <w:pPr>
        <w:pStyle w:val="TOC2"/>
        <w:tabs>
          <w:tab w:val="left" w:pos="880"/>
          <w:tab w:val="right" w:leader="dot" w:pos="9016"/>
        </w:tabs>
        <w:rPr>
          <w:noProof/>
          <w:sz w:val="22"/>
          <w:lang w:eastAsia="en-GB"/>
        </w:rPr>
      </w:pPr>
      <w:hyperlink w:anchor="_Toc96979741" w:history="1">
        <w:r w:rsidRPr="00382B02">
          <w:rPr>
            <w:rStyle w:val="Hyperlink"/>
            <w:noProof/>
            <w:color w:val="auto"/>
            <w:u w:val="none"/>
          </w:rPr>
          <w:t>6.4</w:t>
        </w:r>
        <w:r w:rsidRPr="00382B02">
          <w:rPr>
            <w:noProof/>
            <w:sz w:val="22"/>
            <w:lang w:eastAsia="en-GB"/>
          </w:rPr>
          <w:tab/>
        </w:r>
        <w:r w:rsidRPr="00382B02">
          <w:rPr>
            <w:rStyle w:val="Hyperlink"/>
            <w:noProof/>
            <w:color w:val="auto"/>
            <w:u w:val="none"/>
          </w:rPr>
          <w:t>Shared Source Code</w:t>
        </w:r>
        <w:r w:rsidRPr="00382B02">
          <w:rPr>
            <w:noProof/>
            <w:webHidden/>
          </w:rPr>
          <w:tab/>
        </w:r>
        <w:r w:rsidRPr="00382B02">
          <w:rPr>
            <w:noProof/>
            <w:webHidden/>
          </w:rPr>
          <w:fldChar w:fldCharType="begin"/>
        </w:r>
        <w:r w:rsidRPr="00382B02">
          <w:rPr>
            <w:noProof/>
            <w:webHidden/>
          </w:rPr>
          <w:instrText xml:space="preserve"> PAGEREF _Toc96979741 \h </w:instrText>
        </w:r>
        <w:r w:rsidRPr="00382B02">
          <w:rPr>
            <w:noProof/>
            <w:webHidden/>
          </w:rPr>
        </w:r>
        <w:r w:rsidRPr="00382B02">
          <w:rPr>
            <w:noProof/>
            <w:webHidden/>
          </w:rPr>
          <w:fldChar w:fldCharType="separate"/>
        </w:r>
        <w:r w:rsidRPr="00382B02">
          <w:rPr>
            <w:noProof/>
            <w:webHidden/>
          </w:rPr>
          <w:t>176</w:t>
        </w:r>
        <w:r w:rsidRPr="00382B02">
          <w:rPr>
            <w:noProof/>
            <w:webHidden/>
          </w:rPr>
          <w:fldChar w:fldCharType="end"/>
        </w:r>
      </w:hyperlink>
    </w:p>
    <w:p w14:paraId="04B0C868" w14:textId="77777777" w:rsidR="00661930" w:rsidRPr="00382B02" w:rsidRDefault="00661930" w:rsidP="00661930">
      <w:pPr>
        <w:pStyle w:val="TOC3"/>
        <w:rPr>
          <w:sz w:val="22"/>
          <w:lang w:eastAsia="en-GB"/>
        </w:rPr>
      </w:pPr>
      <w:hyperlink w:anchor="_Toc96979742" w:history="1">
        <w:r w:rsidRPr="00382B02">
          <w:rPr>
            <w:rStyle w:val="Hyperlink"/>
            <w:color w:val="auto"/>
            <w:u w:val="none"/>
          </w:rPr>
          <w:t>6.4.1</w:t>
        </w:r>
        <w:r w:rsidRPr="00382B02">
          <w:rPr>
            <w:sz w:val="22"/>
            <w:lang w:eastAsia="en-GB"/>
          </w:rPr>
          <w:tab/>
        </w:r>
        <w:r w:rsidRPr="00382B02">
          <w:rPr>
            <w:rStyle w:val="Hyperlink"/>
            <w:color w:val="auto"/>
            <w:u w:val="none"/>
          </w:rPr>
          <w:t>Messages/</w:t>
        </w:r>
        <w:r w:rsidRPr="00382B02">
          <w:rPr>
            <w:webHidden/>
          </w:rPr>
          <w:tab/>
        </w:r>
        <w:r w:rsidRPr="00382B02">
          <w:rPr>
            <w:webHidden/>
          </w:rPr>
          <w:fldChar w:fldCharType="begin"/>
        </w:r>
        <w:r w:rsidRPr="00382B02">
          <w:rPr>
            <w:webHidden/>
          </w:rPr>
          <w:instrText xml:space="preserve"> PAGEREF _Toc96979742 \h </w:instrText>
        </w:r>
        <w:r w:rsidRPr="00382B02">
          <w:rPr>
            <w:webHidden/>
          </w:rPr>
        </w:r>
        <w:r w:rsidRPr="00382B02">
          <w:rPr>
            <w:webHidden/>
          </w:rPr>
          <w:fldChar w:fldCharType="separate"/>
        </w:r>
        <w:r w:rsidRPr="00382B02">
          <w:rPr>
            <w:webHidden/>
          </w:rPr>
          <w:t>176</w:t>
        </w:r>
        <w:r w:rsidRPr="00382B02">
          <w:rPr>
            <w:webHidden/>
          </w:rPr>
          <w:fldChar w:fldCharType="end"/>
        </w:r>
      </w:hyperlink>
    </w:p>
    <w:p w14:paraId="0D04F30F" w14:textId="77777777" w:rsidR="00661930" w:rsidRPr="00382B02" w:rsidRDefault="00661930" w:rsidP="00661930">
      <w:pPr>
        <w:pStyle w:val="TOC3"/>
        <w:rPr>
          <w:sz w:val="22"/>
          <w:lang w:eastAsia="en-GB"/>
        </w:rPr>
      </w:pPr>
      <w:hyperlink w:anchor="_Toc96979743" w:history="1">
        <w:r w:rsidRPr="00382B02">
          <w:rPr>
            <w:rStyle w:val="Hyperlink"/>
            <w:color w:val="auto"/>
            <w:u w:val="none"/>
          </w:rPr>
          <w:t>6.4.2</w:t>
        </w:r>
        <w:r w:rsidRPr="00382B02">
          <w:rPr>
            <w:sz w:val="22"/>
            <w:lang w:eastAsia="en-GB"/>
          </w:rPr>
          <w:tab/>
        </w:r>
        <w:r w:rsidRPr="00382B02">
          <w:rPr>
            <w:rStyle w:val="Hyperlink"/>
            <w:color w:val="auto"/>
            <w:u w:val="none"/>
          </w:rPr>
          <w:t>Models/</w:t>
        </w:r>
        <w:r w:rsidRPr="00382B02">
          <w:rPr>
            <w:webHidden/>
          </w:rPr>
          <w:tab/>
        </w:r>
        <w:r w:rsidRPr="00382B02">
          <w:rPr>
            <w:webHidden/>
          </w:rPr>
          <w:fldChar w:fldCharType="begin"/>
        </w:r>
        <w:r w:rsidRPr="00382B02">
          <w:rPr>
            <w:webHidden/>
          </w:rPr>
          <w:instrText xml:space="preserve"> PAGEREF _Toc96979743 \h </w:instrText>
        </w:r>
        <w:r w:rsidRPr="00382B02">
          <w:rPr>
            <w:webHidden/>
          </w:rPr>
        </w:r>
        <w:r w:rsidRPr="00382B02">
          <w:rPr>
            <w:webHidden/>
          </w:rPr>
          <w:fldChar w:fldCharType="separate"/>
        </w:r>
        <w:r w:rsidRPr="00382B02">
          <w:rPr>
            <w:webHidden/>
          </w:rPr>
          <w:t>178</w:t>
        </w:r>
        <w:r w:rsidRPr="00382B02">
          <w:rPr>
            <w:webHidden/>
          </w:rPr>
          <w:fldChar w:fldCharType="end"/>
        </w:r>
      </w:hyperlink>
    </w:p>
    <w:p w14:paraId="11ED3F8C" w14:textId="77777777" w:rsidR="00661930" w:rsidRPr="00382B02" w:rsidRDefault="00661930" w:rsidP="00661930">
      <w:pPr>
        <w:pStyle w:val="TOC3"/>
        <w:rPr>
          <w:sz w:val="22"/>
          <w:lang w:eastAsia="en-GB"/>
        </w:rPr>
      </w:pPr>
      <w:hyperlink w:anchor="_Toc96979744" w:history="1">
        <w:r w:rsidRPr="00382B02">
          <w:rPr>
            <w:rStyle w:val="Hyperlink"/>
            <w:color w:val="auto"/>
            <w:u w:val="none"/>
          </w:rPr>
          <w:t>6.4.3</w:t>
        </w:r>
        <w:r w:rsidRPr="00382B02">
          <w:rPr>
            <w:sz w:val="22"/>
            <w:lang w:eastAsia="en-GB"/>
          </w:rPr>
          <w:tab/>
        </w:r>
        <w:r w:rsidRPr="00382B02">
          <w:rPr>
            <w:rStyle w:val="Hyperlink"/>
            <w:color w:val="auto"/>
            <w:u w:val="none"/>
          </w:rPr>
          <w:t>Protocol.cs</w:t>
        </w:r>
        <w:r w:rsidRPr="00382B02">
          <w:rPr>
            <w:webHidden/>
          </w:rPr>
          <w:tab/>
        </w:r>
        <w:r w:rsidRPr="00382B02">
          <w:rPr>
            <w:webHidden/>
          </w:rPr>
          <w:fldChar w:fldCharType="begin"/>
        </w:r>
        <w:r w:rsidRPr="00382B02">
          <w:rPr>
            <w:webHidden/>
          </w:rPr>
          <w:instrText xml:space="preserve"> PAGEREF _Toc96979744 \h </w:instrText>
        </w:r>
        <w:r w:rsidRPr="00382B02">
          <w:rPr>
            <w:webHidden/>
          </w:rPr>
        </w:r>
        <w:r w:rsidRPr="00382B02">
          <w:rPr>
            <w:webHidden/>
          </w:rPr>
          <w:fldChar w:fldCharType="separate"/>
        </w:r>
        <w:r w:rsidRPr="00382B02">
          <w:rPr>
            <w:webHidden/>
          </w:rPr>
          <w:t>180</w:t>
        </w:r>
        <w:r w:rsidRPr="00382B02">
          <w:rPr>
            <w:webHidden/>
          </w:rPr>
          <w:fldChar w:fldCharType="end"/>
        </w:r>
      </w:hyperlink>
    </w:p>
    <w:p w14:paraId="55ABA112" w14:textId="77777777" w:rsidR="00661930" w:rsidRPr="00382B02" w:rsidRDefault="00661930" w:rsidP="00661930">
      <w:pPr>
        <w:pStyle w:val="TOC3"/>
        <w:rPr>
          <w:sz w:val="22"/>
          <w:lang w:eastAsia="en-GB"/>
        </w:rPr>
      </w:pPr>
      <w:hyperlink w:anchor="_Toc96979745" w:history="1">
        <w:r w:rsidRPr="00382B02">
          <w:rPr>
            <w:rStyle w:val="Hyperlink"/>
            <w:color w:val="auto"/>
            <w:u w:val="none"/>
          </w:rPr>
          <w:t>6.4.4</w:t>
        </w:r>
        <w:r w:rsidRPr="00382B02">
          <w:rPr>
            <w:sz w:val="22"/>
            <w:lang w:eastAsia="en-GB"/>
          </w:rPr>
          <w:tab/>
        </w:r>
        <w:r w:rsidRPr="00382B02">
          <w:rPr>
            <w:rStyle w:val="Hyperlink"/>
            <w:color w:val="auto"/>
            <w:u w:val="none"/>
          </w:rPr>
          <w:t>SocketBase.cs</w:t>
        </w:r>
        <w:r w:rsidRPr="00382B02">
          <w:rPr>
            <w:webHidden/>
          </w:rPr>
          <w:tab/>
        </w:r>
        <w:r w:rsidRPr="00382B02">
          <w:rPr>
            <w:webHidden/>
          </w:rPr>
          <w:fldChar w:fldCharType="begin"/>
        </w:r>
        <w:r w:rsidRPr="00382B02">
          <w:rPr>
            <w:webHidden/>
          </w:rPr>
          <w:instrText xml:space="preserve"> PAGEREF _Toc96979745 \h </w:instrText>
        </w:r>
        <w:r w:rsidRPr="00382B02">
          <w:rPr>
            <w:webHidden/>
          </w:rPr>
        </w:r>
        <w:r w:rsidRPr="00382B02">
          <w:rPr>
            <w:webHidden/>
          </w:rPr>
          <w:fldChar w:fldCharType="separate"/>
        </w:r>
        <w:r w:rsidRPr="00382B02">
          <w:rPr>
            <w:webHidden/>
          </w:rPr>
          <w:t>181</w:t>
        </w:r>
        <w:r w:rsidRPr="00382B02">
          <w:rPr>
            <w:webHidden/>
          </w:rPr>
          <w:fldChar w:fldCharType="end"/>
        </w:r>
      </w:hyperlink>
    </w:p>
    <w:p w14:paraId="639C9E74" w14:textId="77777777" w:rsidR="00761E6F" w:rsidRDefault="00761E6F">
      <w:pPr>
        <w:spacing w:line="259" w:lineRule="auto"/>
        <w:jc w:val="left"/>
      </w:pPr>
    </w:p>
    <w:p w14:paraId="4BAA3188" w14:textId="713A4602" w:rsidR="00761E6F" w:rsidRDefault="00761E6F">
      <w:pPr>
        <w:spacing w:line="259" w:lineRule="auto"/>
        <w:jc w:val="left"/>
      </w:pPr>
      <w:r>
        <w:br w:type="page"/>
      </w:r>
    </w:p>
    <w:p w14:paraId="3A21EC1F" w14:textId="77777777" w:rsidR="00891617" w:rsidRDefault="00891617" w:rsidP="00891617">
      <w:pPr>
        <w:pStyle w:val="Heading2"/>
      </w:pPr>
      <w:bookmarkStart w:id="169" w:name="_Toc96979722"/>
      <w:r>
        <w:lastRenderedPageBreak/>
        <w:t>LaTeX Source Code</w:t>
      </w:r>
      <w:bookmarkEnd w:id="169"/>
    </w:p>
    <w:p w14:paraId="426C3A80" w14:textId="77777777" w:rsidR="00891617" w:rsidRDefault="00891617" w:rsidP="00891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891617" w:rsidSect="00933ADD">
          <w:headerReference w:type="default" r:id="rId180"/>
          <w:footerReference w:type="default" r:id="rId181"/>
          <w:type w:val="continuous"/>
          <w:pgSz w:w="11906" w:h="16838"/>
          <w:pgMar w:top="1440" w:right="1440" w:bottom="1440" w:left="1440" w:header="709" w:footer="709" w:gutter="0"/>
          <w:cols w:space="708"/>
          <w:titlePg/>
          <w:docGrid w:linePitch="360"/>
        </w:sectPr>
      </w:pPr>
    </w:p>
    <w:p w14:paraId="4D0D272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0CA3D72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0482317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11B149F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596FACD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C45EC8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1190A52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751CB164"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68CE3C9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4AF66E9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6AFDE14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28B98BF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Loop until valid</w:t>
      </w:r>
    </w:p>
    <w:p w14:paraId="713B245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Repeat</w:t>
      </w:r>
    </w:p>
    <w:p w14:paraId="04EF3FB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Getting username and password</w:t>
      </w:r>
    </w:p>
    <w:p w14:paraId="696BCB8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true$</w:t>
      </w:r>
    </w:p>
    <w:p w14:paraId="676B226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gets \textbf{input}$</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Comment</w:t>
      </w:r>
      <w:r w:rsidRPr="00C212E2">
        <w:rPr>
          <w:rFonts w:ascii="Courier New" w:eastAsia="Times New Roman" w:hAnsi="Courier New" w:cs="Courier New"/>
          <w:noProof/>
          <w:color w:val="000000"/>
          <w:sz w:val="18"/>
          <w:szCs w:val="18"/>
          <w:lang w:eastAsia="en-GB"/>
        </w:rPr>
        <w:t>{Fetched from UI}</w:t>
      </w:r>
    </w:p>
    <w:p w14:paraId="1412A92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assword \gets \textbf{input}$</w:t>
      </w:r>
    </w:p>
    <w:p w14:paraId="2AEFDC5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EE4BEA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Checking for valid username</w:t>
      </w:r>
    </w:p>
    <w:p w14:paraId="3873370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If</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rm{invalid } username$</w:t>
      </w:r>
      <w:r w:rsidRPr="00C212E2">
        <w:rPr>
          <w:rFonts w:ascii="Courier New" w:eastAsia="Times New Roman" w:hAnsi="Courier New" w:cs="Courier New"/>
          <w:noProof/>
          <w:color w:val="000000"/>
          <w:sz w:val="18"/>
          <w:szCs w:val="18"/>
          <w:lang w:eastAsia="en-GB"/>
        </w:rPr>
        <w:t>}</w:t>
      </w:r>
    </w:p>
    <w:p w14:paraId="3713EFE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output} \textrm{ ``Invalid username``}$</w:t>
      </w:r>
    </w:p>
    <w:p w14:paraId="12E62B6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false$</w:t>
      </w:r>
    </w:p>
    <w:p w14:paraId="231C161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lse</w:t>
      </w:r>
    </w:p>
    <w:p w14:paraId="07892E8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gets username + ``\#`` + discriminator$</w:t>
      </w:r>
    </w:p>
    <w:p w14:paraId="34C9C7C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ndIf</w:t>
      </w:r>
    </w:p>
    <w:p w14:paraId="3C0210FC"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3652586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Checking for valid password</w:t>
      </w:r>
    </w:p>
    <w:p w14:paraId="101664D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If</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rm{invalid } password$</w:t>
      </w:r>
      <w:r w:rsidRPr="00C212E2">
        <w:rPr>
          <w:rFonts w:ascii="Courier New" w:eastAsia="Times New Roman" w:hAnsi="Courier New" w:cs="Courier New"/>
          <w:noProof/>
          <w:color w:val="000000"/>
          <w:sz w:val="18"/>
          <w:szCs w:val="18"/>
          <w:lang w:eastAsia="en-GB"/>
        </w:rPr>
        <w:t>}</w:t>
      </w:r>
    </w:p>
    <w:p w14:paraId="4627B53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output} \textrm{ ``Invalid password``}$</w:t>
      </w:r>
    </w:p>
    <w:p w14:paraId="7C5FFDC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valid \gets false$</w:t>
      </w:r>
    </w:p>
    <w:p w14:paraId="0996E235"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EndIf</w:t>
      </w:r>
    </w:p>
    <w:p w14:paraId="7C70BFED"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Until</w:t>
      </w:r>
      <w:r w:rsidRPr="00C212E2">
        <w:rPr>
          <w:rFonts w:ascii="Courier New" w:eastAsia="Times New Roman" w:hAnsi="Courier New" w:cs="Courier New"/>
          <w:noProof/>
          <w:color w:val="000000"/>
          <w:sz w:val="18"/>
          <w:szCs w:val="18"/>
          <w:lang w:eastAsia="en-GB"/>
        </w:rPr>
        <w:t>{</w:t>
      </w:r>
      <w:r w:rsidRPr="00C212E2">
        <w:rPr>
          <w:rFonts w:ascii="Courier New" w:eastAsia="Times New Roman" w:hAnsi="Courier New" w:cs="Courier New"/>
          <w:noProof/>
          <w:color w:val="008000"/>
          <w:sz w:val="18"/>
          <w:szCs w:val="18"/>
          <w:lang w:eastAsia="en-GB"/>
        </w:rPr>
        <w:t>$valid$</w:t>
      </w:r>
      <w:r w:rsidRPr="00C212E2">
        <w:rPr>
          <w:rFonts w:ascii="Courier New" w:eastAsia="Times New Roman" w:hAnsi="Courier New" w:cs="Courier New"/>
          <w:noProof/>
          <w:color w:val="000000"/>
          <w:sz w:val="18"/>
          <w:szCs w:val="18"/>
          <w:lang w:eastAsia="en-GB"/>
        </w:rPr>
        <w:t>}</w:t>
      </w:r>
    </w:p>
    <w:p w14:paraId="0C7FDB8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2015FB1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 Return credentials</w:t>
      </w:r>
    </w:p>
    <w:p w14:paraId="064ED03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textbf{return } username \textrm{ and } password$</w:t>
      </w:r>
    </w:p>
    <w:p w14:paraId="18978C0E"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08E4AB0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478249B7"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6C52DC53"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41DB5D1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178F9F84"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7BE74219"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username, \, password \gets \textsc{GetValidCredentials}$</w:t>
      </w:r>
    </w:p>
    <w:p w14:paraId="71DFAD4B"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ublic\_key,\,private\_key \gets \textsc{RSA\_KeyGen}$</w:t>
      </w:r>
      <w:r w:rsidRPr="00C212E2">
        <w:rPr>
          <w:rFonts w:ascii="Courier New" w:eastAsia="Times New Roman" w:hAnsi="Courier New" w:cs="Courier New"/>
          <w:noProof/>
          <w:color w:val="000000"/>
          <w:sz w:val="18"/>
          <w:szCs w:val="18"/>
          <w:lang w:eastAsia="en-GB"/>
        </w:rPr>
        <w:t xml:space="preserve"> </w:t>
      </w:r>
    </w:p>
    <w:p w14:paraId="2D080BF6"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derived\_key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KDF(input=</w:t>
      </w:r>
      <w:r w:rsidRPr="00C212E2">
        <w:rPr>
          <w:rFonts w:ascii="Courier New" w:eastAsia="Times New Roman" w:hAnsi="Courier New" w:cs="Courier New"/>
          <w:noProof/>
          <w:color w:val="008000"/>
          <w:sz w:val="18"/>
          <w:szCs w:val="18"/>
          <w:lang w:eastAsia="en-GB"/>
        </w:rPr>
        <w:t>$password$</w:t>
      </w:r>
      <w:r w:rsidRPr="00C212E2">
        <w:rPr>
          <w:rFonts w:ascii="Courier New" w:eastAsia="Times New Roman" w:hAnsi="Courier New" w:cs="Courier New"/>
          <w:noProof/>
          <w:color w:val="000000"/>
          <w:sz w:val="18"/>
          <w:szCs w:val="18"/>
          <w:lang w:eastAsia="en-GB"/>
        </w:rPr>
        <w:t>)}</w:t>
      </w:r>
    </w:p>
    <w:p w14:paraId="28BF9DA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encrypted\_private\_key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AES(text=</w:t>
      </w:r>
      <w:r w:rsidRPr="00C212E2">
        <w:rPr>
          <w:rFonts w:ascii="Courier New" w:eastAsia="Times New Roman" w:hAnsi="Courier New" w:cs="Courier New"/>
          <w:noProof/>
          <w:color w:val="008000"/>
          <w:sz w:val="18"/>
          <w:szCs w:val="18"/>
          <w:lang w:eastAsia="en-GB"/>
        </w:rPr>
        <w:t>$private\_key$</w:t>
      </w:r>
      <w:r w:rsidRPr="00C212E2">
        <w:rPr>
          <w:rFonts w:ascii="Courier New" w:eastAsia="Times New Roman" w:hAnsi="Courier New" w:cs="Courier New"/>
          <w:noProof/>
          <w:color w:val="000000"/>
          <w:sz w:val="18"/>
          <w:szCs w:val="18"/>
          <w:lang w:eastAsia="en-GB"/>
        </w:rPr>
        <w:t>, key=</w:t>
      </w:r>
      <w:r w:rsidRPr="00C212E2">
        <w:rPr>
          <w:rFonts w:ascii="Courier New" w:eastAsia="Times New Roman" w:hAnsi="Courier New" w:cs="Courier New"/>
          <w:noProof/>
          <w:color w:val="008000"/>
          <w:sz w:val="18"/>
          <w:szCs w:val="18"/>
          <w:lang w:eastAsia="en-GB"/>
        </w:rPr>
        <w:t>$derived\_key$</w:t>
      </w:r>
      <w:r w:rsidRPr="00C212E2">
        <w:rPr>
          <w:rFonts w:ascii="Courier New" w:eastAsia="Times New Roman" w:hAnsi="Courier New" w:cs="Courier New"/>
          <w:noProof/>
          <w:color w:val="000000"/>
          <w:sz w:val="18"/>
          <w:szCs w:val="18"/>
          <w:lang w:eastAsia="en-GB"/>
        </w:rPr>
        <w:t>)}</w:t>
      </w:r>
    </w:p>
    <w:p w14:paraId="5A0F0B58"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008000"/>
          <w:sz w:val="18"/>
          <w:szCs w:val="18"/>
          <w:lang w:eastAsia="en-GB"/>
        </w:rPr>
        <w:t>$password\_hash \gets$</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sc</w:t>
      </w:r>
      <w:r w:rsidRPr="00C212E2">
        <w:rPr>
          <w:rFonts w:ascii="Courier New" w:eastAsia="Times New Roman" w:hAnsi="Courier New" w:cs="Courier New"/>
          <w:noProof/>
          <w:color w:val="000000"/>
          <w:sz w:val="18"/>
          <w:szCs w:val="18"/>
          <w:lang w:eastAsia="en-GB"/>
        </w:rPr>
        <w:t>{MD5(input=</w:t>
      </w:r>
      <w:r w:rsidRPr="00C212E2">
        <w:rPr>
          <w:rFonts w:ascii="Courier New" w:eastAsia="Times New Roman" w:hAnsi="Courier New" w:cs="Courier New"/>
          <w:noProof/>
          <w:color w:val="008000"/>
          <w:sz w:val="18"/>
          <w:szCs w:val="18"/>
          <w:lang w:eastAsia="en-GB"/>
        </w:rPr>
        <w:t>$password$</w:t>
      </w:r>
      <w:r w:rsidRPr="00C212E2">
        <w:rPr>
          <w:rFonts w:ascii="Courier New" w:eastAsia="Times New Roman" w:hAnsi="Courier New" w:cs="Courier New"/>
          <w:noProof/>
          <w:color w:val="000000"/>
          <w:sz w:val="18"/>
          <w:szCs w:val="18"/>
          <w:lang w:eastAsia="en-GB"/>
        </w:rPr>
        <w:t>)}</w:t>
      </w:r>
    </w:p>
    <w:p w14:paraId="0E33115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bf</w:t>
      </w:r>
      <w:r w:rsidRPr="00C212E2">
        <w:rPr>
          <w:rFonts w:ascii="Courier New" w:eastAsia="Times New Roman" w:hAnsi="Courier New" w:cs="Courier New"/>
          <w:noProof/>
          <w:color w:val="000000"/>
          <w:sz w:val="18"/>
          <w:szCs w:val="18"/>
          <w:lang w:eastAsia="en-GB"/>
        </w:rPr>
        <w:t xml:space="preserve">{send} </w:t>
      </w:r>
      <w:r w:rsidRPr="00C212E2">
        <w:rPr>
          <w:rFonts w:ascii="Courier New" w:eastAsia="Times New Roman" w:hAnsi="Courier New" w:cs="Courier New"/>
          <w:noProof/>
          <w:color w:val="008000"/>
          <w:sz w:val="18"/>
          <w:szCs w:val="18"/>
          <w:lang w:eastAsia="en-GB"/>
        </w:rPr>
        <w:t>$username\textrm{ and } password$</w:t>
      </w:r>
      <w:r w:rsidRPr="00C212E2">
        <w:rPr>
          <w:rFonts w:ascii="Courier New" w:eastAsia="Times New Roman" w:hAnsi="Courier New" w:cs="Courier New"/>
          <w:noProof/>
          <w:color w:val="000000"/>
          <w:sz w:val="18"/>
          <w:szCs w:val="18"/>
          <w:lang w:eastAsia="en-GB"/>
        </w:rPr>
        <w:t xml:space="preserve"> to server</w:t>
      </w:r>
    </w:p>
    <w:p w14:paraId="582D7020"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State</w:t>
      </w:r>
      <w:r w:rsidRPr="00C212E2">
        <w:rPr>
          <w:rFonts w:ascii="Courier New" w:eastAsia="Times New Roman" w:hAnsi="Courier New" w:cs="Courier New"/>
          <w:noProof/>
          <w:color w:val="000000"/>
          <w:sz w:val="18"/>
          <w:szCs w:val="18"/>
          <w:lang w:eastAsia="en-GB"/>
        </w:rPr>
        <w:t xml:space="preserve"> </w:t>
      </w:r>
      <w:r w:rsidRPr="00C212E2">
        <w:rPr>
          <w:rFonts w:ascii="Courier New" w:eastAsia="Times New Roman" w:hAnsi="Courier New" w:cs="Courier New"/>
          <w:noProof/>
          <w:color w:val="800000"/>
          <w:sz w:val="18"/>
          <w:szCs w:val="18"/>
          <w:lang w:eastAsia="en-GB"/>
        </w:rPr>
        <w:t>\textbf</w:t>
      </w:r>
      <w:r w:rsidRPr="00C212E2">
        <w:rPr>
          <w:rFonts w:ascii="Courier New" w:eastAsia="Times New Roman" w:hAnsi="Courier New" w:cs="Courier New"/>
          <w:noProof/>
          <w:color w:val="000000"/>
          <w:sz w:val="18"/>
          <w:szCs w:val="18"/>
          <w:lang w:eastAsia="en-GB"/>
        </w:rPr>
        <w:t xml:space="preserve">{send} </w:t>
      </w:r>
      <w:r w:rsidRPr="00C212E2">
        <w:rPr>
          <w:rFonts w:ascii="Courier New" w:eastAsia="Times New Roman" w:hAnsi="Courier New" w:cs="Courier New"/>
          <w:noProof/>
          <w:color w:val="008000"/>
          <w:sz w:val="18"/>
          <w:szCs w:val="18"/>
          <w:lang w:eastAsia="en-GB"/>
        </w:rPr>
        <w:t>$public\_key\textrm{ and }encrypted\_private\_key$</w:t>
      </w:r>
      <w:r w:rsidRPr="00C212E2">
        <w:rPr>
          <w:rFonts w:ascii="Courier New" w:eastAsia="Times New Roman" w:hAnsi="Courier New" w:cs="Courier New"/>
          <w:noProof/>
          <w:color w:val="000000"/>
          <w:sz w:val="18"/>
          <w:szCs w:val="18"/>
          <w:lang w:eastAsia="en-GB"/>
        </w:rPr>
        <w:t xml:space="preserve"> to server</w:t>
      </w:r>
    </w:p>
    <w:p w14:paraId="623371EF"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AA6D6C2"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1D89B0C3"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464EEBFA"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5CBFA611" w14:textId="77777777" w:rsidR="00891617" w:rsidRPr="00C212E2" w:rsidRDefault="00891617" w:rsidP="008916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3F52C89F" w14:textId="77777777" w:rsidR="00891617" w:rsidRDefault="00891617" w:rsidP="00891617">
      <w:pPr>
        <w:spacing w:line="259" w:lineRule="auto"/>
        <w:jc w:val="left"/>
        <w:rPr>
          <w:rFonts w:ascii="Courier New" w:eastAsia="Times New Roman" w:hAnsi="Courier New" w:cs="Courier New"/>
          <w:noProof/>
          <w:color w:val="000000"/>
          <w:sz w:val="18"/>
          <w:szCs w:val="18"/>
          <w:lang w:eastAsia="en-GB"/>
        </w:rPr>
      </w:pPr>
      <w:r>
        <w:rPr>
          <w:rFonts w:ascii="Courier New" w:eastAsia="Times New Roman" w:hAnsi="Courier New" w:cs="Courier New"/>
          <w:noProof/>
          <w:color w:val="000000"/>
          <w:sz w:val="18"/>
          <w:szCs w:val="18"/>
          <w:lang w:eastAsia="en-GB"/>
        </w:rPr>
        <w:br w:type="page"/>
      </w:r>
    </w:p>
    <w:p w14:paraId="65E74B8F" w14:textId="77777777" w:rsidR="00891617" w:rsidRDefault="00891617" w:rsidP="00891617">
      <w:pPr>
        <w:pStyle w:val="Heading2"/>
      </w:pPr>
      <w:bookmarkStart w:id="170" w:name="_Toc96979723"/>
      <w:r>
        <w:lastRenderedPageBreak/>
        <w:t>Client Source Code</w:t>
      </w:r>
      <w:bookmarkEnd w:id="170"/>
    </w:p>
    <w:p w14:paraId="49B40770" w14:textId="6691F829" w:rsidR="00891617" w:rsidRDefault="008E3567" w:rsidP="008E3567">
      <w:pPr>
        <w:pStyle w:val="Heading3"/>
      </w:pPr>
      <w:bookmarkStart w:id="171" w:name="_Toc96979724"/>
      <w:r>
        <w:t>Content/</w:t>
      </w:r>
      <w:r w:rsidR="00891617">
        <w:t>Messages/</w:t>
      </w:r>
      <w:bookmarkEnd w:id="171"/>
    </w:p>
    <w:p w14:paraId="1A8E3C84" w14:textId="77777777" w:rsidR="00891617" w:rsidRPr="00D961EC" w:rsidRDefault="00891617" w:rsidP="008E3567">
      <w:pPr>
        <w:pStyle w:val="Heading4"/>
        <w:spacing w:after="240"/>
      </w:pPr>
      <w:proofErr w:type="spellStart"/>
      <w:r>
        <w:t>ContentNavMessage.cs</w:t>
      </w:r>
      <w:proofErr w:type="spellEnd"/>
    </w:p>
    <w:p w14:paraId="5DB44B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essages</w:t>
      </w:r>
    </w:p>
    <w:p w14:paraId="68CEB1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C693F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NavMessage</w:t>
      </w:r>
    </w:p>
    <w:p w14:paraId="4CC10C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51184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ContentPage NavigateTo;</w:t>
      </w:r>
    </w:p>
    <w:p w14:paraId="2C0C49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E65AB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NavMessage</w:t>
      </w:r>
      <w:r w:rsidRPr="00A14A2B">
        <w:rPr>
          <w:rFonts w:ascii="Consolas" w:hAnsi="Consolas" w:cs="Consolas"/>
          <w:noProof/>
          <w:color w:val="000000"/>
          <w:sz w:val="16"/>
          <w:szCs w:val="16"/>
        </w:rPr>
        <w:t>(ContentPage navigateTo)</w:t>
      </w:r>
    </w:p>
    <w:p w14:paraId="4D61D5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5776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avigateTo = navigateTo;</w:t>
      </w:r>
    </w:p>
    <w:p w14:paraId="5F7385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CDEE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383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B5EC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Page</w:t>
      </w:r>
    </w:p>
    <w:p w14:paraId="563C3E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4909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Home,</w:t>
      </w:r>
    </w:p>
    <w:p w14:paraId="6CF14B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tings</w:t>
      </w:r>
    </w:p>
    <w:p w14:paraId="7FF9A6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839DA4" w14:textId="77777777" w:rsidR="00891617" w:rsidRPr="00A14A2B" w:rsidRDefault="00891617" w:rsidP="00891617">
      <w:pPr>
        <w:spacing w:line="259" w:lineRule="auto"/>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F437451" w14:textId="77777777" w:rsidR="00891617" w:rsidRDefault="00891617" w:rsidP="00891617">
      <w:pPr>
        <w:spacing w:line="259" w:lineRule="auto"/>
        <w:jc w:val="left"/>
      </w:pPr>
      <w:r>
        <w:br w:type="page"/>
      </w:r>
    </w:p>
    <w:p w14:paraId="59D23C2A" w14:textId="44B11E95" w:rsidR="00891617" w:rsidRDefault="008E3567" w:rsidP="008E3567">
      <w:pPr>
        <w:pStyle w:val="Heading3"/>
      </w:pPr>
      <w:bookmarkStart w:id="172" w:name="_Toc96979725"/>
      <w:r>
        <w:lastRenderedPageBreak/>
        <w:t>Content/</w:t>
      </w:r>
      <w:r w:rsidR="00891617">
        <w:t>Models/</w:t>
      </w:r>
      <w:bookmarkEnd w:id="172"/>
    </w:p>
    <w:p w14:paraId="715AF118" w14:textId="77777777" w:rsidR="00891617" w:rsidRDefault="00891617" w:rsidP="008E3567">
      <w:pPr>
        <w:pStyle w:val="Heading4"/>
        <w:spacing w:after="240"/>
      </w:pPr>
      <w:proofErr w:type="spellStart"/>
      <w:r>
        <w:t>EncryptionModel.cs</w:t>
      </w:r>
      <w:proofErr w:type="spellEnd"/>
    </w:p>
    <w:p w14:paraId="48E01D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8E24E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CF038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Security.Cryptography;</w:t>
      </w:r>
    </w:p>
    <w:p w14:paraId="26C106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Text;</w:t>
      </w:r>
    </w:p>
    <w:p w14:paraId="563225A1"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5CDA72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odels</w:t>
      </w:r>
    </w:p>
    <w:p w14:paraId="435F9B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5D04D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EncryptionModel</w:t>
      </w:r>
    </w:p>
    <w:p w14:paraId="634017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C2F7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llows encoding scheme to be changed centrally</w:t>
      </w:r>
    </w:p>
    <w:p w14:paraId="4EA150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Encoding _encoding = Encoding.UTF8;</w:t>
      </w:r>
    </w:p>
    <w:p w14:paraId="1D8991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1ABB9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plaintext string and XML key, output Base64 string</w:t>
      </w:r>
    </w:p>
    <w:p w14:paraId="73EA9F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SAEncryp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key_info)</w:t>
      </w:r>
    </w:p>
    <w:p w14:paraId="0AF3E4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A161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string -&gt; binary</w:t>
      </w:r>
    </w:p>
    <w:p w14:paraId="4F36FC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plaintext = _encoding.GetBytes(data);</w:t>
      </w:r>
    </w:p>
    <w:p w14:paraId="0B8FB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encrypted;</w:t>
      </w:r>
    </w:p>
    <w:p w14:paraId="22A602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B73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w:t>
      </w:r>
    </w:p>
    <w:p w14:paraId="716AE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E93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67AC33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45A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mports contents of key information</w:t>
      </w:r>
    </w:p>
    <w:p w14:paraId="101C59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FromXmlString(key_info);</w:t>
      </w:r>
    </w:p>
    <w:p w14:paraId="2A8FBD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762E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crypts the data and pads</w:t>
      </w:r>
    </w:p>
    <w:p w14:paraId="58AB34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crypted = csp.Encrypt(plaintext,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3B0E4F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1304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079D91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D0B1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5B29CEB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DEBDA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39D8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2E38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2453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 Base64 string</w:t>
      </w:r>
    </w:p>
    <w:p w14:paraId="148464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Convert.ToBase64String(encrypted);</w:t>
      </w:r>
    </w:p>
    <w:p w14:paraId="360C8B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5BFC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FD5F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Base64 string and XML key, output plaintext string</w:t>
      </w:r>
    </w:p>
    <w:p w14:paraId="7438DE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SADecryp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key_info)</w:t>
      </w:r>
    </w:p>
    <w:p w14:paraId="44C23A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A4F1E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nput Base64 -&gt; binary</w:t>
      </w:r>
    </w:p>
    <w:p w14:paraId="7840DF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encrypted = Convert.FromBase64String(data);</w:t>
      </w:r>
    </w:p>
    <w:p w14:paraId="6BC8E2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plaintext;</w:t>
      </w:r>
    </w:p>
    <w:p w14:paraId="14A6D4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33C1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w:t>
      </w:r>
    </w:p>
    <w:p w14:paraId="5F9F3E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1C4B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07843C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0DF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mports contents of key information</w:t>
      </w:r>
    </w:p>
    <w:p w14:paraId="6E5304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FromXmlString(key_info);</w:t>
      </w:r>
    </w:p>
    <w:p w14:paraId="01E7B6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5B6D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crypts the data</w:t>
      </w:r>
    </w:p>
    <w:p w14:paraId="1B856B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laintext = csp.Decrypt(encrypted,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88831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E7FB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1DB92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AC34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6061EC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27CB9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085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7F5B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1D551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 binary to string</w:t>
      </w:r>
    </w:p>
    <w:p w14:paraId="6F960A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encoding.GetString(plaintext);</w:t>
      </w:r>
    </w:p>
    <w:p w14:paraId="6A0D3F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45AA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AFD1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nerates a key pair, returns XML representation of key pair</w:t>
      </w:r>
    </w:p>
    <w:p w14:paraId="14006F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RSAKeyGen(</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bit_length = 1024)</w:t>
      </w:r>
    </w:p>
    <w:p w14:paraId="6FCFAA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BD92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key_pai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5F9F42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B54F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1024 bit key</w:t>
      </w:r>
    </w:p>
    <w:p w14:paraId="75B201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sp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RSACryptoServiceProvider(bit_length))</w:t>
      </w:r>
    </w:p>
    <w:p w14:paraId="48F9AB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4709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94E27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5F72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public and private keys as XML</w:t>
      </w:r>
    </w:p>
    <w:p w14:paraId="76AF5E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_key = csp.ToXmlString(</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0BB50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rivate_key = csp.ToXmlString(</w:t>
      </w:r>
      <w:r w:rsidRPr="00A14A2B">
        <w:rPr>
          <w:rFonts w:ascii="Consolas" w:hAnsi="Consolas" w:cs="Consolas"/>
          <w:noProof/>
          <w:color w:val="0000FF"/>
          <w:sz w:val="16"/>
          <w:szCs w:val="16"/>
        </w:rPr>
        <w:t>true</w:t>
      </w:r>
      <w:r w:rsidRPr="00A14A2B">
        <w:rPr>
          <w:rFonts w:ascii="Consolas" w:hAnsi="Consolas" w:cs="Consolas"/>
          <w:noProof/>
          <w:color w:val="000000"/>
          <w:sz w:val="16"/>
          <w:szCs w:val="16"/>
        </w:rPr>
        <w:t>);</w:t>
      </w:r>
    </w:p>
    <w:p w14:paraId="6D18FF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3194D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key_pair.Add(</w:t>
      </w:r>
      <w:r w:rsidRPr="00A14A2B">
        <w:rPr>
          <w:rFonts w:ascii="Consolas" w:hAnsi="Consolas" w:cs="Consolas"/>
          <w:noProof/>
          <w:color w:val="A31515"/>
          <w:sz w:val="16"/>
          <w:szCs w:val="16"/>
        </w:rPr>
        <w:t>"PublicKey"</w:t>
      </w:r>
      <w:r w:rsidRPr="00A14A2B">
        <w:rPr>
          <w:rFonts w:ascii="Consolas" w:hAnsi="Consolas" w:cs="Consolas"/>
          <w:noProof/>
          <w:color w:val="000000"/>
          <w:sz w:val="16"/>
          <w:szCs w:val="16"/>
        </w:rPr>
        <w:t>, public_key);</w:t>
      </w:r>
    </w:p>
    <w:p w14:paraId="2CC13F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key_pair.Add(</w:t>
      </w:r>
      <w:r w:rsidRPr="00A14A2B">
        <w:rPr>
          <w:rFonts w:ascii="Consolas" w:hAnsi="Consolas" w:cs="Consolas"/>
          <w:noProof/>
          <w:color w:val="A31515"/>
          <w:sz w:val="16"/>
          <w:szCs w:val="16"/>
        </w:rPr>
        <w:t>"PrivateKey"</w:t>
      </w:r>
      <w:r w:rsidRPr="00A14A2B">
        <w:rPr>
          <w:rFonts w:ascii="Consolas" w:hAnsi="Consolas" w:cs="Consolas"/>
          <w:noProof/>
          <w:color w:val="000000"/>
          <w:sz w:val="16"/>
          <w:szCs w:val="16"/>
        </w:rPr>
        <w:t>, private_key);</w:t>
      </w:r>
    </w:p>
    <w:p w14:paraId="0CBCD8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176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key_pair;</w:t>
      </w:r>
    </w:p>
    <w:p w14:paraId="55C1F7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2DB1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inally</w:t>
      </w:r>
    </w:p>
    <w:p w14:paraId="2CFAFC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3B5BD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keys being stored in Windows</w:t>
      </w:r>
    </w:p>
    <w:p w14:paraId="5E2179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p.PersistKeyInCsp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52DD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3037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CA3C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7017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4BC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15BFAC9" w14:textId="77777777" w:rsidR="00891617" w:rsidRDefault="00891617" w:rsidP="00891617">
      <w:pPr>
        <w:spacing w:line="259" w:lineRule="auto"/>
        <w:jc w:val="left"/>
      </w:pPr>
      <w:r>
        <w:br w:type="page"/>
      </w:r>
    </w:p>
    <w:p w14:paraId="70B0E35C" w14:textId="77777777" w:rsidR="00891617" w:rsidRDefault="00891617" w:rsidP="00F1113E">
      <w:pPr>
        <w:pStyle w:val="Heading4"/>
        <w:spacing w:after="240"/>
      </w:pPr>
      <w:proofErr w:type="spellStart"/>
      <w:r>
        <w:lastRenderedPageBreak/>
        <w:t>UserModel.cs</w:t>
      </w:r>
      <w:proofErr w:type="spellEnd"/>
    </w:p>
    <w:p w14:paraId="4D0F21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88341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3E7B37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81A94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Models</w:t>
      </w:r>
    </w:p>
    <w:p w14:paraId="4EB6C8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52467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UserModel</w:t>
      </w:r>
    </w:p>
    <w:p w14:paraId="70A05A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BD9A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4EE3AA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0F0362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BindableCollection&lt;BaseMessageViewModel&gt; Messages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0FEE40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248F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A9B0CE" w14:textId="77777777" w:rsidR="00891617" w:rsidRDefault="00891617" w:rsidP="00891617">
      <w:pPr>
        <w:spacing w:line="259" w:lineRule="auto"/>
        <w:jc w:val="left"/>
      </w:pPr>
      <w:r>
        <w:br w:type="page"/>
      </w:r>
    </w:p>
    <w:p w14:paraId="7BF07C17" w14:textId="225D5284" w:rsidR="00891617" w:rsidRDefault="00F1113E" w:rsidP="00F1113E">
      <w:pPr>
        <w:pStyle w:val="Heading3"/>
      </w:pPr>
      <w:bookmarkStart w:id="173" w:name="_Toc96979726"/>
      <w:r>
        <w:lastRenderedPageBreak/>
        <w:t>Content/</w:t>
      </w:r>
      <w:proofErr w:type="spellStart"/>
      <w:r w:rsidR="00891617">
        <w:t>ViewModels</w:t>
      </w:r>
      <w:proofErr w:type="spellEnd"/>
      <w:r w:rsidR="00891617">
        <w:t>/</w:t>
      </w:r>
      <w:bookmarkEnd w:id="173"/>
    </w:p>
    <w:p w14:paraId="53D57378" w14:textId="77777777" w:rsidR="00891617" w:rsidRPr="00036723" w:rsidRDefault="00891617" w:rsidP="00F1113E">
      <w:pPr>
        <w:pStyle w:val="Heading4"/>
        <w:spacing w:after="240"/>
      </w:pPr>
      <w:proofErr w:type="spellStart"/>
      <w:r>
        <w:t>BaseMessageViewModel.cs</w:t>
      </w:r>
      <w:proofErr w:type="spellEnd"/>
    </w:p>
    <w:p w14:paraId="3EBB98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3DE32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3D78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273BF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2A74C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aseMessageViewModel</w:t>
      </w:r>
    </w:p>
    <w:p w14:paraId="2732C0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10677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MessageModel _message;</w:t>
      </w:r>
    </w:p>
    <w:p w14:paraId="5029D7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031B7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ender =&gt; _message.Sender;</w:t>
      </w:r>
    </w:p>
    <w:p w14:paraId="3E6A4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ecipient =&gt; _message.Recipient;</w:t>
      </w:r>
    </w:p>
    <w:p w14:paraId="0E5B21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ext =&gt; _message.Text;</w:t>
      </w:r>
    </w:p>
    <w:p w14:paraId="59163C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ime =&gt; _message.Time.ToShortTimeString();</w:t>
      </w:r>
    </w:p>
    <w:p w14:paraId="452B68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D5F3B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aseMessageViewModel</w:t>
      </w:r>
      <w:r w:rsidRPr="00A14A2B">
        <w:rPr>
          <w:rFonts w:ascii="Consolas" w:hAnsi="Consolas" w:cs="Consolas"/>
          <w:noProof/>
          <w:color w:val="000000"/>
          <w:sz w:val="16"/>
          <w:szCs w:val="16"/>
        </w:rPr>
        <w:t>(MessageModel message)</w:t>
      </w:r>
    </w:p>
    <w:p w14:paraId="397150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1DE2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message = message;</w:t>
      </w:r>
    </w:p>
    <w:p w14:paraId="548946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15D43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1EF12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BA54A56" w14:textId="77777777" w:rsidR="00891617" w:rsidRDefault="00891617" w:rsidP="00891617">
      <w:pPr>
        <w:spacing w:line="259" w:lineRule="auto"/>
        <w:jc w:val="left"/>
      </w:pPr>
      <w:r>
        <w:br w:type="page"/>
      </w:r>
    </w:p>
    <w:p w14:paraId="7F21818E" w14:textId="77777777" w:rsidR="00891617" w:rsidRDefault="00891617" w:rsidP="00F1113E">
      <w:pPr>
        <w:pStyle w:val="Heading4"/>
        <w:spacing w:after="240"/>
      </w:pPr>
      <w:proofErr w:type="spellStart"/>
      <w:r>
        <w:lastRenderedPageBreak/>
        <w:t>ContentConductorViewModel.cs</w:t>
      </w:r>
      <w:proofErr w:type="spellEnd"/>
    </w:p>
    <w:p w14:paraId="43742D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AF8FC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essages;</w:t>
      </w:r>
    </w:p>
    <w:p w14:paraId="1CF94F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35D2A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4832AE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B55E4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ConductorViewModel</w:t>
      </w:r>
      <w:r w:rsidRPr="00A14A2B">
        <w:rPr>
          <w:rFonts w:ascii="Consolas" w:hAnsi="Consolas" w:cs="Consolas"/>
          <w:noProof/>
          <w:color w:val="000000"/>
          <w:sz w:val="16"/>
          <w:szCs w:val="16"/>
        </w:rPr>
        <w:t xml:space="preserve"> : Conductor&lt;Screen&gt;.Collection.OneActive,</w:t>
      </w:r>
    </w:p>
    <w:p w14:paraId="092991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ContentNavMessage&gt;</w:t>
      </w:r>
    </w:p>
    <w:p w14:paraId="1ABCDC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5BC6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0DDF7D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HomeViewModel _homeViewModel;</w:t>
      </w:r>
    </w:p>
    <w:p w14:paraId="51CC69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SettingsViewModel _settingsViewModel;</w:t>
      </w:r>
    </w:p>
    <w:p w14:paraId="29F3A7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69C2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SideBarViewModel SideBar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w:t>
      </w:r>
    </w:p>
    <w:p w14:paraId="0B660E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5578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ontentConductorViewModel</w:t>
      </w:r>
      <w:r w:rsidRPr="00A14A2B">
        <w:rPr>
          <w:rFonts w:ascii="Consolas" w:hAnsi="Consolas" w:cs="Consolas"/>
          <w:noProof/>
          <w:color w:val="000000"/>
          <w:sz w:val="16"/>
          <w:szCs w:val="16"/>
        </w:rPr>
        <w:t>(</w:t>
      </w:r>
    </w:p>
    <w:p w14:paraId="1B061B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5450DE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deBarViewModel sideBarViewModel,</w:t>
      </w:r>
    </w:p>
    <w:p w14:paraId="3D7152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HomeViewModel homeViewModel,</w:t>
      </w:r>
    </w:p>
    <w:p w14:paraId="3F80DC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tingsViewModel settingsViewModel)</w:t>
      </w:r>
    </w:p>
    <w:p w14:paraId="4DA770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9385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55686B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deBar = sideBarViewModel;</w:t>
      </w:r>
    </w:p>
    <w:p w14:paraId="21F50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homeViewModel = homeViewModel;</w:t>
      </w:r>
    </w:p>
    <w:p w14:paraId="4F2ED2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ettingsViewModel = settingsViewModel;</w:t>
      </w:r>
    </w:p>
    <w:p w14:paraId="525A3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CB0072"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2BDD0F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instantiated, begin listening to EventAggregator and show HomeViewModel</w:t>
      </w:r>
    </w:p>
    <w:p w14:paraId="5A9ECB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18E103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4576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02DE04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1A58C9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homeViewModel);</w:t>
      </w:r>
    </w:p>
    <w:p w14:paraId="5B2CB7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8A61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DAD8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deleted, stop listening to EventAggregator</w:t>
      </w:r>
    </w:p>
    <w:p w14:paraId="06A7CA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6E1DC3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DCD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60AAB4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0FCD66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CEEC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E47AD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which Screen to show using attribute of message</w:t>
      </w:r>
    </w:p>
    <w:p w14:paraId="1ECF4D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ContentNavMessage message)</w:t>
      </w:r>
    </w:p>
    <w:p w14:paraId="11D6E6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C5AC1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NavigateTo)</w:t>
      </w:r>
    </w:p>
    <w:p w14:paraId="40BE0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1935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ontentPage.Home:</w:t>
      </w:r>
    </w:p>
    <w:p w14:paraId="20256F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homeViewModel);</w:t>
      </w:r>
    </w:p>
    <w:p w14:paraId="573FB7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427794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8C25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ontentPage.Settings:</w:t>
      </w:r>
    </w:p>
    <w:p w14:paraId="1B8DEF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settingsViewModel);</w:t>
      </w:r>
    </w:p>
    <w:p w14:paraId="2F2B0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10AEC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B2D5A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05EB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C1F2B21"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12C656E6" w14:textId="77777777" w:rsidR="00891617" w:rsidRDefault="00891617" w:rsidP="00891617">
      <w:pPr>
        <w:spacing w:line="259" w:lineRule="auto"/>
        <w:jc w:val="left"/>
      </w:pPr>
      <w:r>
        <w:br w:type="page"/>
      </w:r>
    </w:p>
    <w:p w14:paraId="5E007B16" w14:textId="77777777" w:rsidR="00891617" w:rsidRDefault="00891617" w:rsidP="00F1113E">
      <w:pPr>
        <w:pStyle w:val="Heading4"/>
        <w:spacing w:after="240"/>
      </w:pPr>
      <w:proofErr w:type="spellStart"/>
      <w:r>
        <w:lastRenderedPageBreak/>
        <w:t>HomeViewModel.cs</w:t>
      </w:r>
      <w:proofErr w:type="spellEnd"/>
    </w:p>
    <w:p w14:paraId="537EEA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46F39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odels;</w:t>
      </w:r>
    </w:p>
    <w:p w14:paraId="0AAD09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2B5706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44940D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7EE4AF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26240D8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5027E7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5F4BC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8DE2B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3E3737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HomeViewModel</w:t>
      </w:r>
      <w:r w:rsidRPr="00A14A2B">
        <w:rPr>
          <w:rFonts w:ascii="Consolas" w:hAnsi="Consolas" w:cs="Consolas"/>
          <w:noProof/>
          <w:color w:val="000000"/>
          <w:sz w:val="16"/>
          <w:szCs w:val="16"/>
        </w:rPr>
        <w:t xml:space="preserve"> : Screen,</w:t>
      </w:r>
    </w:p>
    <w:p w14:paraId="674C67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InternalClientMessage&gt;</w:t>
      </w:r>
    </w:p>
    <w:p w14:paraId="7939F4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F7378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vent Aggregator instance</w:t>
      </w:r>
    </w:p>
    <w:p w14:paraId="4BEC86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4BED65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5AD2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HomeViewModel</w:t>
      </w:r>
      <w:r w:rsidRPr="00A14A2B">
        <w:rPr>
          <w:rFonts w:ascii="Consolas" w:hAnsi="Consolas" w:cs="Consolas"/>
          <w:noProof/>
          <w:color w:val="000000"/>
          <w:sz w:val="16"/>
          <w:szCs w:val="16"/>
        </w:rPr>
        <w:t>(IEventAggregator eventAggregator)</w:t>
      </w:r>
    </w:p>
    <w:p w14:paraId="5046DE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E07A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43BB4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C7C8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62F0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llection of currently logged in users</w:t>
      </w:r>
    </w:p>
    <w:p w14:paraId="36C075B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BindableCollection&lt;UserModel&gt; _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dableCollection&lt;UserModel&gt;();</w:t>
      </w:r>
    </w:p>
    <w:p w14:paraId="10707C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BindableCollection&lt;UserModel&gt; Users</w:t>
      </w:r>
    </w:p>
    <w:p w14:paraId="4666A7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35C7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s; }</w:t>
      </w:r>
    </w:p>
    <w:p w14:paraId="092E85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8D16C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3D9F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s = value;</w:t>
      </w:r>
    </w:p>
    <w:p w14:paraId="580AD8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s);</w:t>
      </w:r>
    </w:p>
    <w:p w14:paraId="332F54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SelectedUser);</w:t>
      </w:r>
    </w:p>
    <w:p w14:paraId="39C403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C224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610B5DA"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0A1D4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ser that is selected in the combo box</w:t>
      </w:r>
    </w:p>
    <w:p w14:paraId="203157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UserModel _selectedUser;</w:t>
      </w:r>
    </w:p>
    <w:p w14:paraId="1FFC51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UserModel SelectedUser</w:t>
      </w:r>
    </w:p>
    <w:p w14:paraId="2DDCC3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95084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selectedUser; }</w:t>
      </w:r>
    </w:p>
    <w:p w14:paraId="710104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4F12B0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1074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electedUser = value;</w:t>
      </w:r>
    </w:p>
    <w:p w14:paraId="615041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SelectedUser);</w:t>
      </w:r>
    </w:p>
    <w:p w14:paraId="5EFE45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C559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1292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C7F4C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elds to input and display messages</w:t>
      </w:r>
    </w:p>
    <w:p w14:paraId="0AAC5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messageToSend;</w:t>
      </w:r>
    </w:p>
    <w:p w14:paraId="108E59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MessageToSend</w:t>
      </w:r>
    </w:p>
    <w:p w14:paraId="4018A3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51F4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messageToSend; }</w:t>
      </w:r>
    </w:p>
    <w:p w14:paraId="3F17E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144F7E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AE03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messageToSend = value;</w:t>
      </w:r>
    </w:p>
    <w:p w14:paraId="56C56A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MessageToSend);</w:t>
      </w:r>
    </w:p>
    <w:p w14:paraId="6E9A23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5759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41139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C762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re keys for encryption</w:t>
      </w:r>
    </w:p>
    <w:p w14:paraId="2328DE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private_key;</w:t>
      </w:r>
    </w:p>
    <w:p w14:paraId="71E323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E528E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olds user's username</w:t>
      </w:r>
    </w:p>
    <w:p w14:paraId="3F5F64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w:t>
      </w:r>
    </w:p>
    <w:p w14:paraId="499819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6B1AAF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CA3A8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 }</w:t>
      </w:r>
    </w:p>
    <w:p w14:paraId="5E332B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6C15AF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08A5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 = value;</w:t>
      </w:r>
    </w:p>
    <w:p w14:paraId="41B38F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w:t>
      </w:r>
    </w:p>
    <w:p w14:paraId="2097B0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667D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54E451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0EA0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message to server</w:t>
      </w:r>
    </w:p>
    <w:p w14:paraId="0A3F99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Message()</w:t>
      </w:r>
    </w:p>
    <w:p w14:paraId="44FB5B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F819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essage to show on this client's screen</w:t>
      </w:r>
    </w:p>
    <w:p w14:paraId="3DED37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tandard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ssageModel()</w:t>
      </w:r>
    </w:p>
    <w:p w14:paraId="5084F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855D9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er = Username,</w:t>
      </w:r>
    </w:p>
    <w:p w14:paraId="30972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ipient = SelectedUser.Username,</w:t>
      </w:r>
    </w:p>
    <w:p w14:paraId="31F00B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xt = MessageToSend,</w:t>
      </w:r>
    </w:p>
    <w:p w14:paraId="60F3F9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ime = DateTime.Now</w:t>
      </w:r>
    </w:p>
    <w:p w14:paraId="0AB172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74D2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C508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ear message UI field</w:t>
      </w:r>
    </w:p>
    <w:p w14:paraId="41F27B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ToSend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0E73F1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0FE33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to own list of messages</w:t>
      </w:r>
    </w:p>
    <w:p w14:paraId="0308C0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lectedUser.Messages.Ad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OutboundMessageViewModel(standard_message));</w:t>
      </w:r>
    </w:p>
    <w:p w14:paraId="01C84D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C4D78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crypted message, remaking object avoids reference issues after encryption</w:t>
      </w:r>
    </w:p>
    <w:p w14:paraId="431F42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encrypted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ssageModel()</w:t>
      </w:r>
    </w:p>
    <w:p w14:paraId="214353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ED971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er = standard_message.Sender,</w:t>
      </w:r>
    </w:p>
    <w:p w14:paraId="66D9C6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ipient = standard_message.Recipient,</w:t>
      </w:r>
    </w:p>
    <w:p w14:paraId="4BA186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xt = EncryptionModel.RSAEncrypt(standard_message.Text,</w:t>
      </w:r>
      <w:r w:rsidRPr="00A14A2B">
        <w:rPr>
          <w:rFonts w:ascii="Consolas" w:hAnsi="Consolas" w:cs="Consolas"/>
          <w:color w:val="000000"/>
          <w:sz w:val="16"/>
          <w:szCs w:val="16"/>
        </w:rPr>
        <w:t xml:space="preserve"> </w:t>
      </w:r>
      <w:r w:rsidRPr="00A14A2B">
        <w:rPr>
          <w:rFonts w:ascii="Consolas" w:hAnsi="Consolas" w:cs="Consolas"/>
          <w:noProof/>
          <w:color w:val="000000"/>
          <w:sz w:val="16"/>
          <w:szCs w:val="16"/>
        </w:rPr>
        <w:t>SelectedUser.PublicKey),</w:t>
      </w:r>
    </w:p>
    <w:p w14:paraId="0EC01F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ime = standard_message.Time</w:t>
      </w:r>
    </w:p>
    <w:p w14:paraId="7B9119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835A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23143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to recipient</w:t>
      </w:r>
    </w:p>
    <w:p w14:paraId="26FAED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Message, encrypted_message);</w:t>
      </w:r>
    </w:p>
    <w:p w14:paraId="03871A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71138C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5FE80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9549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2636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eiving a message</w:t>
      </w:r>
    </w:p>
    <w:p w14:paraId="3E0186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Message(MessageModel message)</w:t>
      </w:r>
    </w:p>
    <w:p w14:paraId="5B9B47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0AF6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nd recipient's key</w:t>
      </w:r>
    </w:p>
    <w:p w14:paraId="129B34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673E66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F29C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message.Sender)</w:t>
      </w:r>
    </w:p>
    <w:p w14:paraId="797823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F88F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crypt message</w:t>
      </w:r>
    </w:p>
    <w:p w14:paraId="2A9B3D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Text = EncryptionModel.RSADecrypt(message.Text, _private_key);</w:t>
      </w:r>
    </w:p>
    <w:p w14:paraId="209D94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445B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Messages.Ad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boundMessageViewModel(message));</w:t>
      </w:r>
    </w:p>
    <w:p w14:paraId="51738B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BEB5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2734E9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3FA1F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A232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7229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9C70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eive list of clients from server and add to combo box</w:t>
      </w:r>
    </w:p>
    <w:p w14:paraId="2C947D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ClientList(List&lt;AccountModel&gt; credentials_list)</w:t>
      </w:r>
    </w:p>
    <w:p w14:paraId="579799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DC92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Clear();</w:t>
      </w:r>
    </w:p>
    <w:p w14:paraId="41E6ED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32DF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AccountModel credentials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credentials_list)</w:t>
      </w:r>
    </w:p>
    <w:p w14:paraId="61C68F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733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Stops self being in list</w:t>
      </w:r>
    </w:p>
    <w:p w14:paraId="7545DE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redentials.Username != Username)</w:t>
      </w:r>
    </w:p>
    <w:p w14:paraId="1467C2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9B98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Client(credentials);</w:t>
      </w:r>
    </w:p>
    <w:p w14:paraId="4B3A62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E398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B6FD1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CEE8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BC3EF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pdate combo box to remove a user</w:t>
      </w:r>
    </w:p>
    <w:p w14:paraId="56C62F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moveClie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0C2A4C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B37E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rror from deleting element in Users while iterating through Users</w:t>
      </w:r>
    </w:p>
    <w:p w14:paraId="7A10E1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74AC01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05B5FD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31CDF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57B3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username)</w:t>
      </w:r>
    </w:p>
    <w:p w14:paraId="508206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3254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Remove(user);</w:t>
      </w:r>
    </w:p>
    <w:p w14:paraId="50DD4F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394E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27781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BEAD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 }</w:t>
      </w:r>
    </w:p>
    <w:p w14:paraId="6721E8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D428B1"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5829BF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pdate combo box to add a user</w:t>
      </w:r>
    </w:p>
    <w:p w14:paraId="54B104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ddClient(AccountModel credentials)</w:t>
      </w:r>
    </w:p>
    <w:p w14:paraId="25FFDB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A657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ps self being in list</w:t>
      </w:r>
    </w:p>
    <w:p w14:paraId="7F6CB3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redentials.Username != Username)</w:t>
      </w:r>
    </w:p>
    <w:p w14:paraId="0831B2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A020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new_us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UserModel()</w:t>
      </w:r>
    </w:p>
    <w:p w14:paraId="1B11EB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8D33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591016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credentials.PublicKey,</w:t>
      </w:r>
    </w:p>
    <w:p w14:paraId="593174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dableCollection&lt;BaseMessageViewModel&gt;()</w:t>
      </w:r>
    </w:p>
    <w:p w14:paraId="593F08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2D13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646D7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Add(new_user);</w:t>
      </w:r>
    </w:p>
    <w:p w14:paraId="16D0F3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1428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6DEB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500F0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ore the credentials received from the server</w:t>
      </w:r>
    </w:p>
    <w:p w14:paraId="30223B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tLoginDetails(AccountModel credentials)</w:t>
      </w:r>
    </w:p>
    <w:p w14:paraId="2C4C51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E538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22B949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private_key = credentials.PrivateKey;</w:t>
      </w:r>
    </w:p>
    <w:p w14:paraId="3957F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F2FE6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UserModel user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6BAD2B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7943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onnections to self from user list</w:t>
      </w:r>
    </w:p>
    <w:p w14:paraId="601DCE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user.Username == Username)</w:t>
      </w:r>
    </w:p>
    <w:p w14:paraId="729811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E30B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s.Remove(user);</w:t>
      </w:r>
    </w:p>
    <w:p w14:paraId="77373E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6F61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061B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667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1856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57ADED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468432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8EBC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76EF3D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531CF6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22B3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inDetails:</w:t>
      </w:r>
    </w:p>
    <w:p w14:paraId="633CF9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tLoginDetails((AccountModel)message.Data);</w:t>
      </w:r>
    </w:p>
    <w:p w14:paraId="354831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D9151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AF329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lientConnect:</w:t>
      </w:r>
    </w:p>
    <w:p w14:paraId="1D92B1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Client((AccountModel)message.Data);</w:t>
      </w:r>
    </w:p>
    <w:p w14:paraId="1FA8E6E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DAF4F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9795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lientDisconnect:</w:t>
      </w:r>
    </w:p>
    <w:p w14:paraId="074562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Clie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message.Data);</w:t>
      </w:r>
    </w:p>
    <w:p w14:paraId="0BCFC0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3C2918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8B3C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ReceiveClientList:</w:t>
      </w:r>
    </w:p>
    <w:p w14:paraId="6B8C90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ClientList((List&lt;AccountModel&gt;)message.Data);</w:t>
      </w:r>
    </w:p>
    <w:p w14:paraId="0AA191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34ED9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2FD26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ReceiveMessage:</w:t>
      </w:r>
    </w:p>
    <w:p w14:paraId="34B912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Message((MessageModel)message.Data);</w:t>
      </w:r>
    </w:p>
    <w:p w14:paraId="3B02A5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F8F05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DA9C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Out:</w:t>
      </w:r>
    </w:p>
    <w:p w14:paraId="49A7AA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4055CB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7C03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4E8E1B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CBD5C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screen opened, begin listening to EventAggregator</w:t>
      </w:r>
    </w:p>
    <w:p w14:paraId="4797B1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218094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CCC9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374E16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49C674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6B83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B12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screen closed, stop listening to EventAggregator</w:t>
      </w:r>
    </w:p>
    <w:p w14:paraId="265A00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65C556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9358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55A4F4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3449E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445B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712FBD"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00"/>
          <w:sz w:val="16"/>
          <w:szCs w:val="16"/>
        </w:rPr>
        <w:t>}</w:t>
      </w:r>
    </w:p>
    <w:p w14:paraId="3F41274C" w14:textId="77777777" w:rsidR="00891617" w:rsidRDefault="00891617" w:rsidP="00891617">
      <w:pPr>
        <w:spacing w:line="259" w:lineRule="auto"/>
        <w:jc w:val="left"/>
      </w:pPr>
      <w:r>
        <w:br w:type="page"/>
      </w:r>
    </w:p>
    <w:p w14:paraId="418D6CF2" w14:textId="77777777" w:rsidR="00891617" w:rsidRDefault="00891617" w:rsidP="00F1113E">
      <w:pPr>
        <w:pStyle w:val="Heading4"/>
        <w:spacing w:after="240"/>
      </w:pPr>
      <w:proofErr w:type="spellStart"/>
      <w:r>
        <w:lastRenderedPageBreak/>
        <w:t>InboundMessageViewModel.cs</w:t>
      </w:r>
      <w:proofErr w:type="spellEnd"/>
    </w:p>
    <w:p w14:paraId="69994D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394647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35EA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275F53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1BC9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boundMessageViewModel</w:t>
      </w:r>
      <w:r w:rsidRPr="00A14A2B">
        <w:rPr>
          <w:rFonts w:ascii="Consolas" w:hAnsi="Consolas" w:cs="Consolas"/>
          <w:noProof/>
          <w:color w:val="000000"/>
          <w:sz w:val="16"/>
          <w:szCs w:val="16"/>
        </w:rPr>
        <w:t xml:space="preserve"> : BaseMessageViewModel</w:t>
      </w:r>
    </w:p>
    <w:p w14:paraId="381BB4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9F1C3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boundMessageViewModel</w:t>
      </w:r>
      <w:r w:rsidRPr="00A14A2B">
        <w:rPr>
          <w:rFonts w:ascii="Consolas" w:hAnsi="Consolas" w:cs="Consolas"/>
          <w:noProof/>
          <w:color w:val="000000"/>
          <w:sz w:val="16"/>
          <w:szCs w:val="16"/>
        </w:rPr>
        <w:t xml:space="preserve">(MessageModel message) :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message)</w:t>
      </w:r>
    </w:p>
    <w:p w14:paraId="6ADB58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E389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3192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0E13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1B5E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F11579B" w14:textId="77777777" w:rsidR="00891617" w:rsidRDefault="00891617" w:rsidP="00891617">
      <w:pPr>
        <w:spacing w:line="259" w:lineRule="auto"/>
        <w:jc w:val="left"/>
      </w:pPr>
      <w:r>
        <w:br w:type="page"/>
      </w:r>
    </w:p>
    <w:p w14:paraId="575AD3C9" w14:textId="77777777" w:rsidR="00891617" w:rsidRDefault="00891617" w:rsidP="00F1113E">
      <w:pPr>
        <w:pStyle w:val="Heading4"/>
        <w:spacing w:after="240"/>
      </w:pPr>
      <w:proofErr w:type="spellStart"/>
      <w:r>
        <w:lastRenderedPageBreak/>
        <w:t>OutboundMessageViewModel.cs</w:t>
      </w:r>
      <w:proofErr w:type="spellEnd"/>
    </w:p>
    <w:p w14:paraId="527BB7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6F3164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DF8A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1ED0FA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21CB0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OutboundMessageViewModel</w:t>
      </w:r>
      <w:r w:rsidRPr="00A14A2B">
        <w:rPr>
          <w:rFonts w:ascii="Consolas" w:hAnsi="Consolas" w:cs="Consolas"/>
          <w:noProof/>
          <w:color w:val="000000"/>
          <w:sz w:val="16"/>
          <w:szCs w:val="16"/>
        </w:rPr>
        <w:t xml:space="preserve"> : BaseMessageViewModel</w:t>
      </w:r>
    </w:p>
    <w:p w14:paraId="31A478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AAE5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OutboundMessageViewModel</w:t>
      </w:r>
      <w:r w:rsidRPr="00A14A2B">
        <w:rPr>
          <w:rFonts w:ascii="Consolas" w:hAnsi="Consolas" w:cs="Consolas"/>
          <w:noProof/>
          <w:color w:val="000000"/>
          <w:sz w:val="16"/>
          <w:szCs w:val="16"/>
        </w:rPr>
        <w:t xml:space="preserve">(MessageModel message) :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message)</w:t>
      </w:r>
    </w:p>
    <w:p w14:paraId="7024C5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C641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CFF7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59D6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39682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029DFF1" w14:textId="77777777" w:rsidR="00891617" w:rsidRDefault="00891617" w:rsidP="00891617">
      <w:pPr>
        <w:spacing w:line="259" w:lineRule="auto"/>
        <w:jc w:val="left"/>
      </w:pPr>
      <w:r>
        <w:br w:type="page"/>
      </w:r>
    </w:p>
    <w:p w14:paraId="11810795" w14:textId="77777777" w:rsidR="00891617" w:rsidRDefault="00891617" w:rsidP="00F1113E">
      <w:pPr>
        <w:pStyle w:val="Heading4"/>
        <w:spacing w:after="240"/>
      </w:pPr>
      <w:proofErr w:type="spellStart"/>
      <w:r>
        <w:lastRenderedPageBreak/>
        <w:t>SettingsViewModel.cs</w:t>
      </w:r>
      <w:proofErr w:type="spellEnd"/>
    </w:p>
    <w:p w14:paraId="1E0C89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61FCA6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79CD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FBF57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A8C0A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ttingsViewModel</w:t>
      </w:r>
      <w:r w:rsidRPr="00A14A2B">
        <w:rPr>
          <w:rFonts w:ascii="Consolas" w:hAnsi="Consolas" w:cs="Consolas"/>
          <w:noProof/>
          <w:color w:val="000000"/>
          <w:sz w:val="16"/>
          <w:szCs w:val="16"/>
        </w:rPr>
        <w:t xml:space="preserve"> : Screen</w:t>
      </w:r>
    </w:p>
    <w:p w14:paraId="597B1A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A536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771E46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8970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ttingsViewModel</w:t>
      </w:r>
      <w:r w:rsidRPr="00A14A2B">
        <w:rPr>
          <w:rFonts w:ascii="Consolas" w:hAnsi="Consolas" w:cs="Consolas"/>
          <w:noProof/>
          <w:color w:val="000000"/>
          <w:sz w:val="16"/>
          <w:szCs w:val="16"/>
        </w:rPr>
        <w:t>(IEventAggregator eventAggregator)</w:t>
      </w:r>
    </w:p>
    <w:p w14:paraId="36BFE7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2050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21BDDB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9302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1E10B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18546CA" w14:textId="77777777" w:rsidR="00891617" w:rsidRDefault="00891617" w:rsidP="00891617">
      <w:pPr>
        <w:spacing w:line="259" w:lineRule="auto"/>
        <w:jc w:val="left"/>
      </w:pPr>
      <w:r>
        <w:br w:type="page"/>
      </w:r>
    </w:p>
    <w:p w14:paraId="00F9850F" w14:textId="77777777" w:rsidR="00891617" w:rsidRDefault="00891617" w:rsidP="00F1113E">
      <w:pPr>
        <w:pStyle w:val="Heading4"/>
        <w:spacing w:after="240"/>
      </w:pPr>
      <w:proofErr w:type="spellStart"/>
      <w:r>
        <w:lastRenderedPageBreak/>
        <w:t>SideBarViewModel.cs</w:t>
      </w:r>
      <w:proofErr w:type="spellEnd"/>
    </w:p>
    <w:p w14:paraId="7F724379"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8"/>
          <w:szCs w:val="18"/>
        </w:rPr>
        <w:t>using</w:t>
      </w:r>
      <w:r w:rsidRPr="00A14A2B">
        <w:rPr>
          <w:rFonts w:ascii="Consolas" w:hAnsi="Consolas" w:cs="Consolas"/>
          <w:noProof/>
          <w:color w:val="000000"/>
          <w:sz w:val="18"/>
          <w:szCs w:val="18"/>
        </w:rPr>
        <w:t xml:space="preserve"> Caliburn.Micro;</w:t>
      </w:r>
    </w:p>
    <w:p w14:paraId="5D936D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Messages;</w:t>
      </w:r>
    </w:p>
    <w:p w14:paraId="7BDE6B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1EC182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00A8C5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9F91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Content.ViewModels</w:t>
      </w:r>
    </w:p>
    <w:p w14:paraId="359248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7EC20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deBarViewModel</w:t>
      </w:r>
      <w:r w:rsidRPr="00A14A2B">
        <w:rPr>
          <w:rFonts w:ascii="Consolas" w:hAnsi="Consolas" w:cs="Consolas"/>
          <w:noProof/>
          <w:color w:val="000000"/>
          <w:sz w:val="16"/>
          <w:szCs w:val="16"/>
        </w:rPr>
        <w:t xml:space="preserve"> : Screen, IHandle&lt;InternalClientMessage&gt;</w:t>
      </w:r>
    </w:p>
    <w:p w14:paraId="48A275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89BB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0DFD33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5BCBC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w:t>
      </w:r>
    </w:p>
    <w:p w14:paraId="74935C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45952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AE31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 }</w:t>
      </w:r>
    </w:p>
    <w:p w14:paraId="12B9D8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7EA121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8AE7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 = value;</w:t>
      </w:r>
    </w:p>
    <w:p w14:paraId="19E1C7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w:t>
      </w:r>
    </w:p>
    <w:p w14:paraId="05A37A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A994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B226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476F5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deBarViewModel</w:t>
      </w:r>
      <w:r w:rsidRPr="00A14A2B">
        <w:rPr>
          <w:rFonts w:ascii="Consolas" w:hAnsi="Consolas" w:cs="Consolas"/>
          <w:noProof/>
          <w:color w:val="000000"/>
          <w:sz w:val="16"/>
          <w:szCs w:val="16"/>
        </w:rPr>
        <w:t>(IEventAggregator eventAggregator)</w:t>
      </w:r>
    </w:p>
    <w:p w14:paraId="22BE04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BA40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7A3CB0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05481F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F816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8B78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HomeViewModel</w:t>
      </w:r>
    </w:p>
    <w:p w14:paraId="33A3CE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Home()</w:t>
      </w:r>
    </w:p>
    <w:p w14:paraId="2E42E2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F16A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ontentNavMessage(ContentPage.Home);</w:t>
      </w:r>
    </w:p>
    <w:p w14:paraId="06874E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FCB54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66F099"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3628CE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SettingsViewModel</w:t>
      </w:r>
    </w:p>
    <w:p w14:paraId="567603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Settings()</w:t>
      </w:r>
    </w:p>
    <w:p w14:paraId="086939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7BD80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ontentNavMessage(ContentPage.Settings);</w:t>
      </w:r>
    </w:p>
    <w:p w14:paraId="4C025E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1E40F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389C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7D9EF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to LoginViewModel</w:t>
      </w:r>
    </w:p>
    <w:p w14:paraId="1ECDFE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NavigateLogOut()</w:t>
      </w:r>
    </w:p>
    <w:p w14:paraId="5FBA5D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B45E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LogOut);</w:t>
      </w:r>
    </w:p>
    <w:p w14:paraId="21A382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18DED6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E19E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97EA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101ACA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6ECBE8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F963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614A21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73F262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4B09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inDetails:</w:t>
      </w:r>
    </w:p>
    <w:p w14:paraId="76E782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AccountModel)message.Data;</w:t>
      </w:r>
    </w:p>
    <w:p w14:paraId="2A90F0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credentials.Username;</w:t>
      </w:r>
    </w:p>
    <w:p w14:paraId="1557C6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3735B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77F5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407C2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BEBD09" w14:textId="77777777" w:rsidR="00891617" w:rsidRDefault="00891617" w:rsidP="00891617">
      <w:pPr>
        <w:autoSpaceDE w:val="0"/>
        <w:autoSpaceDN w:val="0"/>
        <w:adjustRightInd w:val="0"/>
        <w:spacing w:after="0"/>
        <w:jc w:val="left"/>
      </w:pPr>
      <w:r w:rsidRPr="00A14A2B">
        <w:rPr>
          <w:rFonts w:ascii="Consolas" w:hAnsi="Consolas" w:cs="Consolas"/>
          <w:noProof/>
          <w:color w:val="000000"/>
          <w:sz w:val="16"/>
          <w:szCs w:val="16"/>
        </w:rPr>
        <w:t>}</w:t>
      </w:r>
      <w:r>
        <w:br w:type="page"/>
      </w:r>
    </w:p>
    <w:p w14:paraId="2866F61C" w14:textId="695FBA36" w:rsidR="00891617" w:rsidRDefault="00F1113E" w:rsidP="00F1113E">
      <w:pPr>
        <w:pStyle w:val="Heading3"/>
      </w:pPr>
      <w:bookmarkStart w:id="174" w:name="_Toc96979727"/>
      <w:r>
        <w:lastRenderedPageBreak/>
        <w:t>Content/</w:t>
      </w:r>
      <w:r w:rsidR="00891617">
        <w:t>Views/</w:t>
      </w:r>
      <w:bookmarkEnd w:id="174"/>
    </w:p>
    <w:p w14:paraId="10FC62F9" w14:textId="77777777" w:rsidR="00891617" w:rsidRDefault="00891617" w:rsidP="00F1113E">
      <w:pPr>
        <w:pStyle w:val="Heading4"/>
        <w:spacing w:after="240"/>
      </w:pPr>
      <w:proofErr w:type="spellStart"/>
      <w:r>
        <w:t>BaseMessageView.xaml</w:t>
      </w:r>
      <w:proofErr w:type="spellEnd"/>
    </w:p>
    <w:p w14:paraId="3D6D92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BaseMessageView"</w:t>
      </w:r>
    </w:p>
    <w:p w14:paraId="2FAA1E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2C6132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27DEFB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3061BC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308C44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101A4D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5C2A97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68FBCB73" w14:textId="77777777" w:rsidR="00891617" w:rsidRPr="00A14A2B" w:rsidRDefault="00891617" w:rsidP="00891617">
      <w:pPr>
        <w:spacing w:line="259" w:lineRule="auto"/>
        <w:jc w:val="left"/>
        <w:rPr>
          <w:sz w:val="18"/>
          <w:szCs w:val="20"/>
        </w:rPr>
      </w:pPr>
      <w:r w:rsidRPr="00A14A2B">
        <w:rPr>
          <w:sz w:val="18"/>
          <w:szCs w:val="20"/>
        </w:rPr>
        <w:br w:type="page"/>
      </w:r>
    </w:p>
    <w:p w14:paraId="1EB8F07E" w14:textId="77777777" w:rsidR="00891617" w:rsidRDefault="00891617" w:rsidP="00F1113E">
      <w:pPr>
        <w:pStyle w:val="Heading4"/>
        <w:spacing w:after="240"/>
      </w:pPr>
      <w:proofErr w:type="spellStart"/>
      <w:r>
        <w:lastRenderedPageBreak/>
        <w:t>ContentConductorView.xaml</w:t>
      </w:r>
      <w:proofErr w:type="spellEnd"/>
    </w:p>
    <w:p w14:paraId="37EED2F6" w14:textId="77777777" w:rsidR="00891617" w:rsidRPr="00A14A2B" w:rsidRDefault="00891617" w:rsidP="00891617">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ContentConductorView"</w:t>
      </w:r>
    </w:p>
    <w:p w14:paraId="602002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47035E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673E6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609A0C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10DD65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187DA7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2799B8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4F4B16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0EB1CF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568292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Auto"/&gt;</w:t>
      </w:r>
    </w:p>
    <w:p w14:paraId="6A2FF6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D1691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5D6E3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EB7F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deBar"/&gt;</w:t>
      </w:r>
    </w:p>
    <w:p w14:paraId="1896D4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6D66F2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16A9C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120DAE01" w14:textId="77777777" w:rsidR="00891617" w:rsidRPr="00A14A2B" w:rsidRDefault="00891617" w:rsidP="00891617">
      <w:pPr>
        <w:spacing w:line="259" w:lineRule="auto"/>
        <w:jc w:val="left"/>
        <w:rPr>
          <w:sz w:val="18"/>
          <w:szCs w:val="20"/>
        </w:rPr>
      </w:pPr>
      <w:r w:rsidRPr="00A14A2B">
        <w:rPr>
          <w:sz w:val="18"/>
          <w:szCs w:val="20"/>
        </w:rPr>
        <w:br w:type="page"/>
      </w:r>
    </w:p>
    <w:p w14:paraId="31D90DD1" w14:textId="77777777" w:rsidR="00891617" w:rsidRDefault="00891617" w:rsidP="00F1113E">
      <w:pPr>
        <w:pStyle w:val="Heading4"/>
        <w:spacing w:after="240"/>
      </w:pPr>
      <w:proofErr w:type="spellStart"/>
      <w:r>
        <w:lastRenderedPageBreak/>
        <w:t>HomeView.xaml</w:t>
      </w:r>
      <w:proofErr w:type="spellEnd"/>
    </w:p>
    <w:p w14:paraId="6EF3E0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HomeView"</w:t>
      </w:r>
    </w:p>
    <w:p w14:paraId="1CEF8C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2CF30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0358C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FD748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00FFA0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69BC44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viewmodels</w:t>
      </w:r>
      <w:r w:rsidRPr="00A14A2B">
        <w:rPr>
          <w:rFonts w:ascii="Consolas" w:hAnsi="Consolas" w:cs="Consolas"/>
          <w:noProof/>
          <w:color w:val="0000FF"/>
          <w:sz w:val="16"/>
          <w:szCs w:val="16"/>
        </w:rPr>
        <w:t>="clr-namespace:MessengerAppClient.Content.ViewModels"</w:t>
      </w:r>
    </w:p>
    <w:p w14:paraId="76AA6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02FAB3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66C8A2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9FE23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65A393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4F5AA3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63513A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3E4BD4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E28DB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007ECA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1B1ABD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auto"/&gt;</w:t>
      </w:r>
    </w:p>
    <w:p w14:paraId="6BE5A5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6400AE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60"/&gt;</w:t>
      </w:r>
    </w:p>
    <w:p w14:paraId="093FA3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69723C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5E812F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1256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elect recipient combo box --&gt;</w:t>
      </w:r>
    </w:p>
    <w:p w14:paraId="638BA1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10"</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1"&gt;</w:t>
      </w:r>
    </w:p>
    <w:p w14:paraId="7EC6DF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Select recipient: "</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2E71DC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s"</w:t>
      </w:r>
      <w:r w:rsidRPr="00A14A2B">
        <w:rPr>
          <w:rFonts w:ascii="Consolas" w:hAnsi="Consolas" w:cs="Consolas"/>
          <w:noProof/>
          <w:color w:val="FF0000"/>
          <w:sz w:val="16"/>
          <w:szCs w:val="16"/>
        </w:rPr>
        <w:t xml:space="preserve"> SelectedItem</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lectedUser</w:t>
      </w:r>
      <w:r w:rsidRPr="00A14A2B">
        <w:rPr>
          <w:rFonts w:ascii="Consolas" w:hAnsi="Consolas" w:cs="Consolas"/>
          <w:noProof/>
          <w:color w:val="0000FF"/>
          <w:sz w:val="16"/>
          <w:szCs w:val="16"/>
        </w:rPr>
        <w:t>}"&gt;</w:t>
      </w:r>
    </w:p>
    <w:p w14:paraId="6111C1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ItemTemplate</w:t>
      </w:r>
      <w:r w:rsidRPr="00A14A2B">
        <w:rPr>
          <w:rFonts w:ascii="Consolas" w:hAnsi="Consolas" w:cs="Consolas"/>
          <w:noProof/>
          <w:color w:val="0000FF"/>
          <w:sz w:val="16"/>
          <w:szCs w:val="16"/>
        </w:rPr>
        <w:t>&gt;</w:t>
      </w:r>
    </w:p>
    <w:p w14:paraId="0127A3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68A724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Username</w:t>
      </w:r>
      <w:r w:rsidRPr="00A14A2B">
        <w:rPr>
          <w:rFonts w:ascii="Consolas" w:hAnsi="Consolas" w:cs="Consolas"/>
          <w:noProof/>
          <w:color w:val="0000FF"/>
          <w:sz w:val="16"/>
          <w:szCs w:val="16"/>
        </w:rPr>
        <w:t>}"/&gt;</w:t>
      </w:r>
    </w:p>
    <w:p w14:paraId="6F3703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2C9A88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ItemTemplate</w:t>
      </w:r>
      <w:r w:rsidRPr="00A14A2B">
        <w:rPr>
          <w:rFonts w:ascii="Consolas" w:hAnsi="Consolas" w:cs="Consolas"/>
          <w:noProof/>
          <w:color w:val="0000FF"/>
          <w:sz w:val="16"/>
          <w:szCs w:val="16"/>
        </w:rPr>
        <w:t>&gt;</w:t>
      </w:r>
    </w:p>
    <w:p w14:paraId="3F6313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mboBox</w:t>
      </w:r>
      <w:r w:rsidRPr="00A14A2B">
        <w:rPr>
          <w:rFonts w:ascii="Consolas" w:hAnsi="Consolas" w:cs="Consolas"/>
          <w:noProof/>
          <w:color w:val="0000FF"/>
          <w:sz w:val="16"/>
          <w:szCs w:val="16"/>
        </w:rPr>
        <w:t>&gt;</w:t>
      </w:r>
    </w:p>
    <w:p w14:paraId="56E649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5BA374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CBDD0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output area --&gt;</w:t>
      </w:r>
    </w:p>
    <w:p w14:paraId="2FEB74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Gray"</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gt;</w:t>
      </w:r>
    </w:p>
    <w:p w14:paraId="76F11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crollViewer</w:t>
      </w:r>
      <w:r w:rsidRPr="00A14A2B">
        <w:rPr>
          <w:rFonts w:ascii="Consolas" w:hAnsi="Consolas" w:cs="Consolas"/>
          <w:noProof/>
          <w:color w:val="0000FF"/>
          <w:sz w:val="16"/>
          <w:szCs w:val="16"/>
        </w:rPr>
        <w:t>&gt;</w:t>
      </w:r>
    </w:p>
    <w:p w14:paraId="1AD5F5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w:t>
      </w:r>
      <w:r w:rsidRPr="00A14A2B">
        <w:rPr>
          <w:rFonts w:ascii="Consolas" w:hAnsi="Consolas" w:cs="Consolas"/>
          <w:noProof/>
          <w:color w:val="FF0000"/>
          <w:sz w:val="16"/>
          <w:szCs w:val="16"/>
        </w:rPr>
        <w:t xml:space="preserve"> ItemsSource</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lectedUser</w:t>
      </w:r>
      <w:r w:rsidRPr="00A14A2B">
        <w:rPr>
          <w:rFonts w:ascii="Consolas" w:hAnsi="Consolas" w:cs="Consolas"/>
          <w:noProof/>
          <w:color w:val="0000FF"/>
          <w:sz w:val="16"/>
          <w:szCs w:val="16"/>
        </w:rPr>
        <w:t>.Messages}"&gt;</w:t>
      </w:r>
    </w:p>
    <w:p w14:paraId="1D3274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Resources</w:t>
      </w:r>
      <w:r w:rsidRPr="00A14A2B">
        <w:rPr>
          <w:rFonts w:ascii="Consolas" w:hAnsi="Consolas" w:cs="Consolas"/>
          <w:noProof/>
          <w:color w:val="0000FF"/>
          <w:sz w:val="16"/>
          <w:szCs w:val="16"/>
        </w:rPr>
        <w:t>&gt;</w:t>
      </w:r>
    </w:p>
    <w:p w14:paraId="33B602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77BD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Inbound messages --&gt;</w:t>
      </w:r>
    </w:p>
    <w:p w14:paraId="54B928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InboundMessageViewModel</w:t>
      </w:r>
      <w:r w:rsidRPr="00A14A2B">
        <w:rPr>
          <w:rFonts w:ascii="Consolas" w:hAnsi="Consolas" w:cs="Consolas"/>
          <w:noProof/>
          <w:color w:val="0000FF"/>
          <w:sz w:val="16"/>
          <w:szCs w:val="16"/>
        </w:rPr>
        <w:t>}"&gt;</w:t>
      </w:r>
    </w:p>
    <w:p w14:paraId="5E4DFE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Inbound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712788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14A6A0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7612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Outbound messages --&gt;</w:t>
      </w:r>
    </w:p>
    <w:p w14:paraId="67B95E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OutboundMessageViewModel</w:t>
      </w:r>
      <w:r w:rsidRPr="00A14A2B">
        <w:rPr>
          <w:rFonts w:ascii="Consolas" w:hAnsi="Consolas" w:cs="Consolas"/>
          <w:noProof/>
          <w:color w:val="0000FF"/>
          <w:sz w:val="16"/>
          <w:szCs w:val="16"/>
        </w:rPr>
        <w:t>}"&gt;</w:t>
      </w:r>
    </w:p>
    <w:p w14:paraId="4D6F55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Outbound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433E25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42364E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864F9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nknown/default messages --&gt;</w:t>
      </w:r>
    </w:p>
    <w:p w14:paraId="14BF5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FF0000"/>
          <w:sz w:val="16"/>
          <w:szCs w:val="16"/>
        </w:rPr>
        <w:t xml:space="preserve"> Data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viewmodels</w:t>
      </w:r>
      <w:r w:rsidRPr="00A14A2B">
        <w:rPr>
          <w:rFonts w:ascii="Consolas" w:hAnsi="Consolas" w:cs="Consolas"/>
          <w:noProof/>
          <w:color w:val="0000FF"/>
          <w:sz w:val="16"/>
          <w:szCs w:val="16"/>
        </w:rPr>
        <w:t>:</w:t>
      </w:r>
      <w:r w:rsidRPr="00A14A2B">
        <w:rPr>
          <w:rFonts w:ascii="Consolas" w:hAnsi="Consolas" w:cs="Consolas"/>
          <w:noProof/>
          <w:color w:val="FF0000"/>
          <w:sz w:val="16"/>
          <w:szCs w:val="16"/>
        </w:rPr>
        <w:t>BaseMessageViewModel</w:t>
      </w:r>
      <w:r w:rsidRPr="00A14A2B">
        <w:rPr>
          <w:rFonts w:ascii="Consolas" w:hAnsi="Consolas" w:cs="Consolas"/>
          <w:noProof/>
          <w:color w:val="0000FF"/>
          <w:sz w:val="16"/>
          <w:szCs w:val="16"/>
        </w:rPr>
        <w:t>}"&gt;</w:t>
      </w:r>
    </w:p>
    <w:p w14:paraId="0BA965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local</w:t>
      </w:r>
      <w:r w:rsidRPr="00A14A2B">
        <w:rPr>
          <w:rFonts w:ascii="Consolas" w:hAnsi="Consolas" w:cs="Consolas"/>
          <w:noProof/>
          <w:color w:val="0000FF"/>
          <w:sz w:val="16"/>
          <w:szCs w:val="16"/>
        </w:rPr>
        <w:t>:</w:t>
      </w:r>
      <w:r w:rsidRPr="00A14A2B">
        <w:rPr>
          <w:rFonts w:ascii="Consolas" w:hAnsi="Consolas" w:cs="Consolas"/>
          <w:noProof/>
          <w:color w:val="A31515"/>
          <w:sz w:val="16"/>
          <w:szCs w:val="16"/>
        </w:rPr>
        <w:t>BaseMessageView</w:t>
      </w:r>
      <w:r w:rsidRPr="00A14A2B">
        <w:rPr>
          <w:rFonts w:ascii="Consolas" w:hAnsi="Consolas" w:cs="Consolas"/>
          <w:noProof/>
          <w:color w:val="FF0000"/>
          <w:sz w:val="16"/>
          <w:szCs w:val="16"/>
        </w:rPr>
        <w:t xml:space="preserve"> DataCon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0000FF"/>
          <w:sz w:val="16"/>
          <w:szCs w:val="16"/>
        </w:rPr>
        <w:t>}"/&gt;</w:t>
      </w:r>
    </w:p>
    <w:p w14:paraId="7CAA4F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ataTemplate</w:t>
      </w:r>
      <w:r w:rsidRPr="00A14A2B">
        <w:rPr>
          <w:rFonts w:ascii="Consolas" w:hAnsi="Consolas" w:cs="Consolas"/>
          <w:noProof/>
          <w:color w:val="0000FF"/>
          <w:sz w:val="16"/>
          <w:szCs w:val="16"/>
        </w:rPr>
        <w:t>&gt;</w:t>
      </w:r>
    </w:p>
    <w:p w14:paraId="2CA99A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8887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Resources</w:t>
      </w:r>
      <w:r w:rsidRPr="00A14A2B">
        <w:rPr>
          <w:rFonts w:ascii="Consolas" w:hAnsi="Consolas" w:cs="Consolas"/>
          <w:noProof/>
          <w:color w:val="0000FF"/>
          <w:sz w:val="16"/>
          <w:szCs w:val="16"/>
        </w:rPr>
        <w:t>&gt;</w:t>
      </w:r>
    </w:p>
    <w:p w14:paraId="6DC99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ItemsPanel</w:t>
      </w:r>
      <w:r w:rsidRPr="00A14A2B">
        <w:rPr>
          <w:rFonts w:ascii="Consolas" w:hAnsi="Consolas" w:cs="Consolas"/>
          <w:noProof/>
          <w:color w:val="0000FF"/>
          <w:sz w:val="16"/>
          <w:szCs w:val="16"/>
        </w:rPr>
        <w:t>&gt;</w:t>
      </w:r>
    </w:p>
    <w:p w14:paraId="68C7AE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PanelTemplate</w:t>
      </w:r>
      <w:r w:rsidRPr="00A14A2B">
        <w:rPr>
          <w:rFonts w:ascii="Consolas" w:hAnsi="Consolas" w:cs="Consolas"/>
          <w:noProof/>
          <w:color w:val="0000FF"/>
          <w:sz w:val="16"/>
          <w:szCs w:val="16"/>
        </w:rPr>
        <w:t>&gt;</w:t>
      </w:r>
    </w:p>
    <w:p w14:paraId="4F7D60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Bottom"</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10,0"/&gt;</w:t>
      </w:r>
    </w:p>
    <w:p w14:paraId="17E260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PanelTemplate</w:t>
      </w:r>
      <w:r w:rsidRPr="00A14A2B">
        <w:rPr>
          <w:rFonts w:ascii="Consolas" w:hAnsi="Consolas" w:cs="Consolas"/>
          <w:noProof/>
          <w:color w:val="0000FF"/>
          <w:sz w:val="16"/>
          <w:szCs w:val="16"/>
        </w:rPr>
        <w:t>&gt;</w:t>
      </w:r>
    </w:p>
    <w:p w14:paraId="62A0B6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ItemsPanel</w:t>
      </w:r>
      <w:r w:rsidRPr="00A14A2B">
        <w:rPr>
          <w:rFonts w:ascii="Consolas" w:hAnsi="Consolas" w:cs="Consolas"/>
          <w:noProof/>
          <w:color w:val="0000FF"/>
          <w:sz w:val="16"/>
          <w:szCs w:val="16"/>
        </w:rPr>
        <w:t>&gt;</w:t>
      </w:r>
    </w:p>
    <w:p w14:paraId="4A7CD2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ItemsControl</w:t>
      </w:r>
      <w:r w:rsidRPr="00A14A2B">
        <w:rPr>
          <w:rFonts w:ascii="Consolas" w:hAnsi="Consolas" w:cs="Consolas"/>
          <w:noProof/>
          <w:color w:val="0000FF"/>
          <w:sz w:val="16"/>
          <w:szCs w:val="16"/>
        </w:rPr>
        <w:t>&gt;</w:t>
      </w:r>
    </w:p>
    <w:p w14:paraId="319CA3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crollViewer</w:t>
      </w:r>
      <w:r w:rsidRPr="00A14A2B">
        <w:rPr>
          <w:rFonts w:ascii="Consolas" w:hAnsi="Consolas" w:cs="Consolas"/>
          <w:noProof/>
          <w:color w:val="0000FF"/>
          <w:sz w:val="16"/>
          <w:szCs w:val="16"/>
        </w:rPr>
        <w:t>&gt;</w:t>
      </w:r>
    </w:p>
    <w:p w14:paraId="6126E8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2CC004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D8A03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input box and send button --&gt;</w:t>
      </w:r>
    </w:p>
    <w:p w14:paraId="12B3C0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gt;</w:t>
      </w:r>
    </w:p>
    <w:p w14:paraId="14E7FC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22BCEB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49C5A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00"/&gt;</w:t>
      </w:r>
    </w:p>
    <w:p w14:paraId="3D4A51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671FAE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MessageToSen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0,0"</w:t>
      </w:r>
    </w:p>
    <w:p w14:paraId="4580F4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7F27A4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Type your message here..."/&gt;</w:t>
      </w:r>
    </w:p>
    <w:p w14:paraId="2EE74D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endMessag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10,10,0,0"</w:t>
      </w:r>
    </w:p>
    <w:p w14:paraId="7A8607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end"</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gt;</w:t>
      </w:r>
    </w:p>
    <w:p w14:paraId="02D71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0FCBEF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BE72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E4A71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78FA427D" w14:textId="77777777" w:rsidR="00891617" w:rsidRPr="00A14A2B" w:rsidRDefault="00891617" w:rsidP="00891617">
      <w:pPr>
        <w:spacing w:line="259" w:lineRule="auto"/>
        <w:jc w:val="left"/>
        <w:rPr>
          <w:sz w:val="18"/>
          <w:szCs w:val="20"/>
        </w:rPr>
      </w:pPr>
      <w:r w:rsidRPr="00A14A2B">
        <w:rPr>
          <w:sz w:val="18"/>
          <w:szCs w:val="20"/>
        </w:rPr>
        <w:br w:type="page"/>
      </w:r>
    </w:p>
    <w:p w14:paraId="33D5A5A7" w14:textId="77777777" w:rsidR="00891617" w:rsidRDefault="00891617" w:rsidP="00F1113E">
      <w:pPr>
        <w:pStyle w:val="Heading4"/>
        <w:spacing w:after="240"/>
      </w:pPr>
      <w:proofErr w:type="spellStart"/>
      <w:r>
        <w:lastRenderedPageBreak/>
        <w:t>InboundMessageView.xaml</w:t>
      </w:r>
      <w:proofErr w:type="spellEnd"/>
    </w:p>
    <w:p w14:paraId="2640D5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InboundMessageView"</w:t>
      </w:r>
    </w:p>
    <w:p w14:paraId="2047B3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79B18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2AC52D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697667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7E5AF9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032225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50179B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A7C4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232BDA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TextBlock"&gt;</w:t>
      </w:r>
    </w:p>
    <w:p w14:paraId="64747B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VerticalAlignmen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Center"/&gt;</w:t>
      </w:r>
    </w:p>
    <w:p w14:paraId="63C4F9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2.5"/&gt;</w:t>
      </w:r>
    </w:p>
    <w:p w14:paraId="16A232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6783B8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434F41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8033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LastChildFill</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1B330F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AliceBlue"</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Black"</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CornerRadius</w:t>
      </w:r>
      <w:r w:rsidRPr="00A14A2B">
        <w:rPr>
          <w:rFonts w:ascii="Consolas" w:hAnsi="Consolas" w:cs="Consolas"/>
          <w:noProof/>
          <w:color w:val="0000FF"/>
          <w:sz w:val="16"/>
          <w:szCs w:val="16"/>
        </w:rPr>
        <w:t>="8"</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Left"&gt;</w:t>
      </w:r>
    </w:p>
    <w:p w14:paraId="10DC02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gt;</w:t>
      </w:r>
    </w:p>
    <w:p w14:paraId="63693C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48A4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ender name --&gt;</w:t>
      </w:r>
    </w:p>
    <w:p w14:paraId="18DB36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w:t>
      </w:r>
    </w:p>
    <w:p w14:paraId="2CCFB6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Sender</w:t>
      </w:r>
      <w:r w:rsidRPr="00A14A2B">
        <w:rPr>
          <w:rFonts w:ascii="Consolas" w:hAnsi="Consolas" w:cs="Consolas"/>
          <w:noProof/>
          <w:color w:val="0000FF"/>
          <w:sz w:val="16"/>
          <w:szCs w:val="16"/>
        </w:rPr>
        <w:t>}" /&gt;</w:t>
      </w:r>
    </w:p>
    <w:p w14:paraId="379EA4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176E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gt;</w:t>
      </w:r>
    </w:p>
    <w:p w14:paraId="09F12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rapping</w:t>
      </w:r>
      <w:r w:rsidRPr="00A14A2B">
        <w:rPr>
          <w:rFonts w:ascii="Consolas" w:hAnsi="Consolas" w:cs="Consolas"/>
          <w:noProof/>
          <w:color w:val="0000FF"/>
          <w:sz w:val="16"/>
          <w:szCs w:val="16"/>
        </w:rPr>
        <w:t>="Wrap"</w:t>
      </w:r>
    </w:p>
    <w:p w14:paraId="03F330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Lorem ipsum dolor sit amet'}"/&gt;</w:t>
      </w:r>
    </w:p>
    <w:p w14:paraId="23952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AAE5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Time --&gt;</w:t>
      </w:r>
    </w:p>
    <w:p w14:paraId="333F49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Right"</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10"</w:t>
      </w:r>
    </w:p>
    <w:p w14:paraId="1DEB3E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ime</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00:0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64C98B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EDB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14872A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2080D2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anvas</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Right"/&gt;</w:t>
      </w:r>
    </w:p>
    <w:p w14:paraId="09232F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25D7A5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F41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1B5354C6" w14:textId="77777777" w:rsidR="00891617" w:rsidRPr="00A14A2B" w:rsidRDefault="00891617" w:rsidP="00891617">
      <w:pPr>
        <w:spacing w:line="259" w:lineRule="auto"/>
        <w:jc w:val="left"/>
        <w:rPr>
          <w:sz w:val="18"/>
          <w:szCs w:val="20"/>
        </w:rPr>
      </w:pPr>
      <w:r w:rsidRPr="00A14A2B">
        <w:rPr>
          <w:sz w:val="18"/>
          <w:szCs w:val="20"/>
        </w:rPr>
        <w:br w:type="page"/>
      </w:r>
    </w:p>
    <w:p w14:paraId="66E7FDA1" w14:textId="77777777" w:rsidR="00891617" w:rsidRDefault="00891617" w:rsidP="00F1113E">
      <w:pPr>
        <w:pStyle w:val="Heading4"/>
        <w:spacing w:after="240"/>
      </w:pPr>
      <w:proofErr w:type="spellStart"/>
      <w:r>
        <w:lastRenderedPageBreak/>
        <w:t>OutboundMessageView.xaml</w:t>
      </w:r>
      <w:proofErr w:type="spellEnd"/>
    </w:p>
    <w:p w14:paraId="6CF9F1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OutboundMessageView"</w:t>
      </w:r>
    </w:p>
    <w:p w14:paraId="4BA6A7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536B93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610D21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4FCFBF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FEFC3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5C322F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gt;</w:t>
      </w:r>
    </w:p>
    <w:p w14:paraId="0C50F9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96F4C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5DE50F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TextBlock"&gt;</w:t>
      </w:r>
    </w:p>
    <w:p w14:paraId="378ECC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VerticalAlignmen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Center"/&gt;</w:t>
      </w:r>
    </w:p>
    <w:p w14:paraId="7C4552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2.5"/&gt;</w:t>
      </w:r>
    </w:p>
    <w:p w14:paraId="0A68CD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71B2DE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760886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17D1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FF0000"/>
          <w:sz w:val="16"/>
          <w:szCs w:val="16"/>
        </w:rPr>
        <w:t xml:space="preserve"> LastChildFill</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6CCE6B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LightGray"</w:t>
      </w:r>
      <w:r w:rsidRPr="00A14A2B">
        <w:rPr>
          <w:rFonts w:ascii="Consolas" w:hAnsi="Consolas" w:cs="Consolas"/>
          <w:noProof/>
          <w:color w:val="FF0000"/>
          <w:sz w:val="16"/>
          <w:szCs w:val="16"/>
        </w:rPr>
        <w:t xml:space="preserve"> BorderBrush</w:t>
      </w:r>
      <w:r w:rsidRPr="00A14A2B">
        <w:rPr>
          <w:rFonts w:ascii="Consolas" w:hAnsi="Consolas" w:cs="Consolas"/>
          <w:noProof/>
          <w:color w:val="0000FF"/>
          <w:sz w:val="16"/>
          <w:szCs w:val="16"/>
        </w:rPr>
        <w:t>="Black"</w:t>
      </w:r>
      <w:r w:rsidRPr="00A14A2B">
        <w:rPr>
          <w:rFonts w:ascii="Consolas" w:hAnsi="Consolas" w:cs="Consolas"/>
          <w:noProof/>
          <w:color w:val="FF0000"/>
          <w:sz w:val="16"/>
          <w:szCs w:val="16"/>
        </w:rPr>
        <w:t xml:space="preserve"> BorderThickness</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CornerRadius</w:t>
      </w:r>
      <w:r w:rsidRPr="00A14A2B">
        <w:rPr>
          <w:rFonts w:ascii="Consolas" w:hAnsi="Consolas" w:cs="Consolas"/>
          <w:noProof/>
          <w:color w:val="0000FF"/>
          <w:sz w:val="16"/>
          <w:szCs w:val="16"/>
        </w:rPr>
        <w:t>="8"</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Right"&gt;</w:t>
      </w:r>
    </w:p>
    <w:p w14:paraId="4605D6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gt;</w:t>
      </w:r>
    </w:p>
    <w:p w14:paraId="68F5E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DE1F3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Message --&gt;</w:t>
      </w:r>
    </w:p>
    <w:p w14:paraId="20367F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rapping</w:t>
      </w:r>
      <w:r w:rsidRPr="00A14A2B">
        <w:rPr>
          <w:rFonts w:ascii="Consolas" w:hAnsi="Consolas" w:cs="Consolas"/>
          <w:noProof/>
          <w:color w:val="0000FF"/>
          <w:sz w:val="16"/>
          <w:szCs w:val="16"/>
        </w:rPr>
        <w:t>="Wrap"</w:t>
      </w:r>
    </w:p>
    <w:p w14:paraId="65B353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Lorem ipsum dolor sit amet'}"/&gt;</w:t>
      </w:r>
    </w:p>
    <w:p w14:paraId="2B9860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AD60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Time --&gt;</w:t>
      </w:r>
    </w:p>
    <w:p w14:paraId="094F9E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Right"</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10"</w:t>
      </w:r>
    </w:p>
    <w:p w14:paraId="4E7C9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w:t>
      </w:r>
      <w:r w:rsidRPr="00A14A2B">
        <w:rPr>
          <w:rFonts w:ascii="Consolas" w:hAnsi="Consolas" w:cs="Consolas"/>
          <w:noProof/>
          <w:color w:val="A31515"/>
          <w:sz w:val="16"/>
          <w:szCs w:val="16"/>
        </w:rPr>
        <w:t>Binding</w:t>
      </w:r>
      <w:r w:rsidRPr="00A14A2B">
        <w:rPr>
          <w:rFonts w:ascii="Consolas" w:hAnsi="Consolas" w:cs="Consolas"/>
          <w:noProof/>
          <w:color w:val="FF0000"/>
          <w:sz w:val="16"/>
          <w:szCs w:val="16"/>
        </w:rPr>
        <w:t xml:space="preserve"> Time</w:t>
      </w:r>
      <w:r w:rsidRPr="00A14A2B">
        <w:rPr>
          <w:rFonts w:ascii="Consolas" w:hAnsi="Consolas" w:cs="Consolas"/>
          <w:noProof/>
          <w:color w:val="0000FF"/>
          <w:sz w:val="16"/>
          <w:szCs w:val="16"/>
        </w:rPr>
        <w:t>,</w:t>
      </w:r>
      <w:r w:rsidRPr="00A14A2B">
        <w:rPr>
          <w:rFonts w:ascii="Consolas" w:hAnsi="Consolas" w:cs="Consolas"/>
          <w:noProof/>
          <w:color w:val="FF0000"/>
          <w:sz w:val="16"/>
          <w:szCs w:val="16"/>
        </w:rPr>
        <w:t xml:space="preserve"> FallbackValue</w:t>
      </w:r>
      <w:r w:rsidRPr="00A14A2B">
        <w:rPr>
          <w:rFonts w:ascii="Consolas" w:hAnsi="Consolas" w:cs="Consolas"/>
          <w:noProof/>
          <w:color w:val="0000FF"/>
          <w:sz w:val="16"/>
          <w:szCs w:val="16"/>
        </w:rPr>
        <w:t>='00:0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1D0C4E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C37DB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05FDCC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order</w:t>
      </w:r>
      <w:r w:rsidRPr="00A14A2B">
        <w:rPr>
          <w:rFonts w:ascii="Consolas" w:hAnsi="Consolas" w:cs="Consolas"/>
          <w:noProof/>
          <w:color w:val="0000FF"/>
          <w:sz w:val="16"/>
          <w:szCs w:val="16"/>
        </w:rPr>
        <w:t>&gt;</w:t>
      </w:r>
    </w:p>
    <w:p w14:paraId="748AC3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anvas</w:t>
      </w:r>
      <w:r w:rsidRPr="00A14A2B">
        <w:rPr>
          <w:rFonts w:ascii="Consolas" w:hAnsi="Consolas" w:cs="Consolas"/>
          <w:noProof/>
          <w:color w:val="FF0000"/>
          <w:sz w:val="16"/>
          <w:szCs w:val="16"/>
        </w:rPr>
        <w:t xml:space="preserve"> DockPanel.Dock</w:t>
      </w:r>
      <w:r w:rsidRPr="00A14A2B">
        <w:rPr>
          <w:rFonts w:ascii="Consolas" w:hAnsi="Consolas" w:cs="Consolas"/>
          <w:noProof/>
          <w:color w:val="0000FF"/>
          <w:sz w:val="16"/>
          <w:szCs w:val="16"/>
        </w:rPr>
        <w:t>="Left"/&gt;</w:t>
      </w:r>
    </w:p>
    <w:p w14:paraId="0A8673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DockPanel</w:t>
      </w:r>
      <w:r w:rsidRPr="00A14A2B">
        <w:rPr>
          <w:rFonts w:ascii="Consolas" w:hAnsi="Consolas" w:cs="Consolas"/>
          <w:noProof/>
          <w:color w:val="0000FF"/>
          <w:sz w:val="16"/>
          <w:szCs w:val="16"/>
        </w:rPr>
        <w:t>&gt;</w:t>
      </w:r>
    </w:p>
    <w:p w14:paraId="630CC2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7BF7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5DDAB5F1" w14:textId="77777777" w:rsidR="00891617" w:rsidRPr="00A14A2B" w:rsidRDefault="00891617" w:rsidP="00891617">
      <w:pPr>
        <w:spacing w:line="259" w:lineRule="auto"/>
        <w:jc w:val="left"/>
        <w:rPr>
          <w:sz w:val="18"/>
          <w:szCs w:val="20"/>
        </w:rPr>
      </w:pPr>
      <w:r w:rsidRPr="00A14A2B">
        <w:rPr>
          <w:sz w:val="18"/>
          <w:szCs w:val="20"/>
        </w:rPr>
        <w:br w:type="page"/>
      </w:r>
    </w:p>
    <w:p w14:paraId="2A82BAA4" w14:textId="77777777" w:rsidR="00891617" w:rsidRDefault="00891617" w:rsidP="00F1113E">
      <w:pPr>
        <w:pStyle w:val="Heading4"/>
        <w:spacing w:after="240"/>
      </w:pPr>
      <w:proofErr w:type="spellStart"/>
      <w:r>
        <w:lastRenderedPageBreak/>
        <w:t>SettingsView.xaml</w:t>
      </w:r>
      <w:proofErr w:type="spellEnd"/>
    </w:p>
    <w:p w14:paraId="743EE2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SettingsView"</w:t>
      </w:r>
    </w:p>
    <w:p w14:paraId="2B7590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58265B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29931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5A045A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74171E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360744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4FE24C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379353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2A025C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Settings"</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37B0E3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180DAF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6016BFF2" w14:textId="77777777" w:rsidR="00891617" w:rsidRPr="00A14A2B" w:rsidRDefault="00891617" w:rsidP="00891617">
      <w:pPr>
        <w:spacing w:line="259" w:lineRule="auto"/>
        <w:jc w:val="left"/>
        <w:rPr>
          <w:sz w:val="18"/>
          <w:szCs w:val="20"/>
        </w:rPr>
      </w:pPr>
      <w:r w:rsidRPr="00A14A2B">
        <w:rPr>
          <w:sz w:val="18"/>
          <w:szCs w:val="20"/>
        </w:rPr>
        <w:br w:type="page"/>
      </w:r>
    </w:p>
    <w:p w14:paraId="63CEA3AB" w14:textId="77777777" w:rsidR="00891617" w:rsidRDefault="00891617" w:rsidP="00F1113E">
      <w:pPr>
        <w:pStyle w:val="Heading4"/>
        <w:spacing w:after="240"/>
      </w:pPr>
      <w:proofErr w:type="spellStart"/>
      <w:r>
        <w:lastRenderedPageBreak/>
        <w:t>SideBarView.xaml</w:t>
      </w:r>
      <w:proofErr w:type="spellEnd"/>
    </w:p>
    <w:p w14:paraId="0969C1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Content.Views.SideBarView"</w:t>
      </w:r>
    </w:p>
    <w:p w14:paraId="3931E2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49C985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3211D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386AAE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FA53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Content.Views"</w:t>
      </w:r>
    </w:p>
    <w:p w14:paraId="2FA512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6ABFE3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120"&gt;</w:t>
      </w:r>
    </w:p>
    <w:p w14:paraId="5E90C03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22A25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tyle gives all buttons set dimensions --&gt;</w:t>
      </w:r>
    </w:p>
    <w:p w14:paraId="55F2D8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60686A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Button"&gt;</w:t>
      </w:r>
    </w:p>
    <w:p w14:paraId="20D480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Height"</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0"/&gt;</w:t>
      </w:r>
    </w:p>
    <w:p w14:paraId="13536B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Margin"</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10"/&gt;</w:t>
      </w:r>
    </w:p>
    <w:p w14:paraId="02567A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4AB5CC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Resources</w:t>
      </w:r>
      <w:r w:rsidRPr="00A14A2B">
        <w:rPr>
          <w:rFonts w:ascii="Consolas" w:hAnsi="Consolas" w:cs="Consolas"/>
          <w:noProof/>
          <w:color w:val="0000FF"/>
          <w:sz w:val="16"/>
          <w:szCs w:val="16"/>
        </w:rPr>
        <w:t>&gt;</w:t>
      </w:r>
    </w:p>
    <w:p w14:paraId="3B7164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292B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FF0000"/>
          <w:sz w:val="16"/>
          <w:szCs w:val="16"/>
        </w:rPr>
        <w:t xml:space="preserve"> Background</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2E6D7B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393A59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0E93CC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Auto"/&gt;</w:t>
      </w:r>
    </w:p>
    <w:p w14:paraId="5718A8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67F325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75FF17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20"/&gt;</w:t>
      </w:r>
    </w:p>
    <w:p w14:paraId="563828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438649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C3C7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ome and Settings buttons --&gt;</w:t>
      </w:r>
    </w:p>
    <w:p w14:paraId="1ECE6E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0"&gt;</w:t>
      </w:r>
    </w:p>
    <w:p w14:paraId="706DB2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Home"</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Home"/&gt;</w:t>
      </w:r>
    </w:p>
    <w:p w14:paraId="3B5EAB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Settings"</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ettings"/&gt;</w:t>
      </w:r>
    </w:p>
    <w:p w14:paraId="39F5E5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96F9A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8176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and Log Out button --&gt;</w:t>
      </w:r>
    </w:p>
    <w:p w14:paraId="36A7B2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gt;</w:t>
      </w:r>
    </w:p>
    <w:p w14:paraId="5A6FC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Logged in as:"</w:t>
      </w:r>
      <w:r w:rsidRPr="00A14A2B">
        <w:rPr>
          <w:rFonts w:ascii="Consolas" w:hAnsi="Consolas" w:cs="Consolas"/>
          <w:noProof/>
          <w:color w:val="FF0000"/>
          <w:sz w:val="16"/>
          <w:szCs w:val="16"/>
        </w:rPr>
        <w:t xml:space="preserve"> TextAlignment</w:t>
      </w:r>
      <w:r w:rsidRPr="00A14A2B">
        <w:rPr>
          <w:rFonts w:ascii="Consolas" w:hAnsi="Consolas" w:cs="Consolas"/>
          <w:noProof/>
          <w:color w:val="0000FF"/>
          <w:sz w:val="16"/>
          <w:szCs w:val="16"/>
        </w:rPr>
        <w:t>="Center"/&gt;</w:t>
      </w:r>
    </w:p>
    <w:p w14:paraId="0DB96A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TextAlignment</w:t>
      </w:r>
      <w:r w:rsidRPr="00A14A2B">
        <w:rPr>
          <w:rFonts w:ascii="Consolas" w:hAnsi="Consolas" w:cs="Consolas"/>
          <w:noProof/>
          <w:color w:val="0000FF"/>
          <w:sz w:val="16"/>
          <w:szCs w:val="16"/>
        </w:rPr>
        <w:t>="Center"/&gt;</w:t>
      </w:r>
    </w:p>
    <w:p w14:paraId="1D3283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NavigateLogOut"</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Log Out"/&gt;</w:t>
      </w:r>
    </w:p>
    <w:p w14:paraId="35E6A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D2ACC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E6CC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A4356DB"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4467EA86" w14:textId="77777777" w:rsidR="00891617" w:rsidRPr="00A14A2B" w:rsidRDefault="00891617" w:rsidP="00891617">
      <w:pPr>
        <w:spacing w:line="259" w:lineRule="auto"/>
        <w:jc w:val="left"/>
        <w:rPr>
          <w:sz w:val="18"/>
          <w:szCs w:val="20"/>
        </w:rPr>
      </w:pPr>
      <w:r w:rsidRPr="00A14A2B">
        <w:rPr>
          <w:sz w:val="18"/>
          <w:szCs w:val="20"/>
        </w:rPr>
        <w:br w:type="page"/>
      </w:r>
    </w:p>
    <w:p w14:paraId="59F55052" w14:textId="1A1B584E" w:rsidR="00891617" w:rsidRDefault="00F1113E" w:rsidP="00F1113E">
      <w:pPr>
        <w:pStyle w:val="Heading3"/>
      </w:pPr>
      <w:bookmarkStart w:id="175" w:name="_Toc96979728"/>
      <w:r>
        <w:lastRenderedPageBreak/>
        <w:t>Login/</w:t>
      </w:r>
      <w:r w:rsidR="00891617">
        <w:t>Messages/</w:t>
      </w:r>
      <w:bookmarkEnd w:id="175"/>
    </w:p>
    <w:p w14:paraId="33172DA3" w14:textId="77777777" w:rsidR="00891617" w:rsidRDefault="00891617" w:rsidP="00F1113E">
      <w:pPr>
        <w:pStyle w:val="Heading4"/>
        <w:spacing w:after="240"/>
      </w:pPr>
      <w:proofErr w:type="spellStart"/>
      <w:r>
        <w:t>LoginNavMessage.cs</w:t>
      </w:r>
      <w:proofErr w:type="spellEnd"/>
    </w:p>
    <w:p w14:paraId="1B3E83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Messages</w:t>
      </w:r>
    </w:p>
    <w:p w14:paraId="4847DC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7D0F5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NavMessage</w:t>
      </w:r>
    </w:p>
    <w:p w14:paraId="7667EE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3A14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LoginPage NavigateTo;</w:t>
      </w:r>
    </w:p>
    <w:p w14:paraId="2B32D6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865CE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NavMessage</w:t>
      </w:r>
      <w:r w:rsidRPr="00A14A2B">
        <w:rPr>
          <w:rFonts w:ascii="Consolas" w:hAnsi="Consolas" w:cs="Consolas"/>
          <w:noProof/>
          <w:color w:val="000000"/>
          <w:sz w:val="16"/>
          <w:szCs w:val="16"/>
        </w:rPr>
        <w:t>(LoginPage navigateTo)</w:t>
      </w:r>
    </w:p>
    <w:p w14:paraId="54B018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2ADDC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avigateTo = navigateTo;</w:t>
      </w:r>
    </w:p>
    <w:p w14:paraId="62F72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F149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8C70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BD07D0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Page</w:t>
      </w:r>
    </w:p>
    <w:p w14:paraId="785A63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A1F7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w:t>
      </w:r>
    </w:p>
    <w:p w14:paraId="66B2A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gnup</w:t>
      </w:r>
    </w:p>
    <w:p w14:paraId="6E9F13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AF699B"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4F734B6E" w14:textId="77777777" w:rsidR="00891617" w:rsidRPr="00A14A2B" w:rsidRDefault="00891617" w:rsidP="00891617">
      <w:pPr>
        <w:spacing w:line="259" w:lineRule="auto"/>
        <w:jc w:val="left"/>
        <w:rPr>
          <w:sz w:val="18"/>
          <w:szCs w:val="20"/>
        </w:rPr>
      </w:pPr>
      <w:r w:rsidRPr="00A14A2B">
        <w:rPr>
          <w:sz w:val="18"/>
          <w:szCs w:val="20"/>
        </w:rPr>
        <w:br w:type="page"/>
      </w:r>
    </w:p>
    <w:p w14:paraId="152198ED" w14:textId="677E9D84" w:rsidR="00891617" w:rsidRDefault="00F1113E" w:rsidP="00F1113E">
      <w:pPr>
        <w:pStyle w:val="Heading3"/>
      </w:pPr>
      <w:bookmarkStart w:id="176" w:name="_Toc96979729"/>
      <w:r>
        <w:lastRenderedPageBreak/>
        <w:t>Login/</w:t>
      </w:r>
      <w:proofErr w:type="spellStart"/>
      <w:r w:rsidR="00891617">
        <w:t>ViewModels</w:t>
      </w:r>
      <w:proofErr w:type="spellEnd"/>
      <w:r w:rsidR="00891617">
        <w:t>/</w:t>
      </w:r>
      <w:bookmarkEnd w:id="176"/>
    </w:p>
    <w:p w14:paraId="44F46708" w14:textId="77777777" w:rsidR="00891617" w:rsidRDefault="00891617" w:rsidP="00F1113E">
      <w:pPr>
        <w:pStyle w:val="Heading4"/>
        <w:spacing w:after="240"/>
      </w:pPr>
      <w:proofErr w:type="spellStart"/>
      <w:r>
        <w:t>LoginConductorViewModel.cs</w:t>
      </w:r>
      <w:proofErr w:type="spellEnd"/>
    </w:p>
    <w:p w14:paraId="6F217AD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727186C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084B8A6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50A829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0F40B28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00D861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ConductorViewModel</w:t>
      </w:r>
      <w:r w:rsidRPr="00A14A2B">
        <w:rPr>
          <w:rFonts w:ascii="Consolas" w:hAnsi="Consolas" w:cs="Consolas"/>
          <w:noProof/>
          <w:color w:val="000000"/>
          <w:sz w:val="16"/>
          <w:szCs w:val="16"/>
        </w:rPr>
        <w:t xml:space="preserve"> : Conductor&lt;Screen&gt;.Collection.OneActive,</w:t>
      </w:r>
    </w:p>
    <w:p w14:paraId="61DDD7C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LoginNavMessage&gt;</w:t>
      </w:r>
    </w:p>
    <w:p w14:paraId="16ACBD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E30C5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505C618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LoginViewModel _loginViewModel;</w:t>
      </w:r>
    </w:p>
    <w:p w14:paraId="031589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SignupViewModel _signupViewModel;</w:t>
      </w:r>
    </w:p>
    <w:p w14:paraId="6C3E371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9D4FA2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ConductorViewModel</w:t>
      </w:r>
      <w:r w:rsidRPr="00A14A2B">
        <w:rPr>
          <w:rFonts w:ascii="Consolas" w:hAnsi="Consolas" w:cs="Consolas"/>
          <w:noProof/>
          <w:color w:val="000000"/>
          <w:sz w:val="16"/>
          <w:szCs w:val="16"/>
        </w:rPr>
        <w:t>(</w:t>
      </w:r>
    </w:p>
    <w:p w14:paraId="6A8C7D0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2AA4985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ViewModel loginViewModel,</w:t>
      </w:r>
    </w:p>
    <w:p w14:paraId="0774D03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ignupViewModel signupViewModel)</w:t>
      </w:r>
    </w:p>
    <w:p w14:paraId="2764B7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F0F92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0093494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loginViewModel = loginViewModel;</w:t>
      </w:r>
    </w:p>
    <w:p w14:paraId="2D6DEE4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ignupViewModel = signupViewModel;</w:t>
      </w:r>
    </w:p>
    <w:p w14:paraId="6D5BAF7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167C6C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542A9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instantiated, begin listening to EventAggregator and show LoginViewModel</w:t>
      </w:r>
    </w:p>
    <w:p w14:paraId="5962C83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3DA713D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B1B5C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3596E7B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7943095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ViewModel);</w:t>
      </w:r>
    </w:p>
    <w:p w14:paraId="1BCAA74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0F42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622C14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deleted, stop listening to EventAggregator</w:t>
      </w:r>
    </w:p>
    <w:p w14:paraId="4E5D7D1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73957D7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FB972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76E260F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65AE237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49285E2"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p>
    <w:p w14:paraId="6427152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which Screen to show using attribute of message</w:t>
      </w:r>
    </w:p>
    <w:p w14:paraId="4A63622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LoginNavMessage message)</w:t>
      </w:r>
    </w:p>
    <w:p w14:paraId="61B8EB4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E26C15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NavigateTo)</w:t>
      </w:r>
    </w:p>
    <w:p w14:paraId="7FD4B39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FAD1D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LoginPage.Login:</w:t>
      </w:r>
    </w:p>
    <w:p w14:paraId="3A5211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ViewModel);</w:t>
      </w:r>
    </w:p>
    <w:p w14:paraId="7964428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65876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AD74C1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LoginPage.Signup:</w:t>
      </w:r>
    </w:p>
    <w:p w14:paraId="10901BE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signupViewModel);</w:t>
      </w:r>
    </w:p>
    <w:p w14:paraId="038C24B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3268931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70DF85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default</w:t>
      </w:r>
      <w:r w:rsidRPr="00A14A2B">
        <w:rPr>
          <w:rFonts w:ascii="Consolas" w:hAnsi="Consolas" w:cs="Consolas"/>
          <w:noProof/>
          <w:color w:val="000000"/>
          <w:sz w:val="16"/>
          <w:szCs w:val="16"/>
        </w:rPr>
        <w:t>:</w:t>
      </w:r>
    </w:p>
    <w:p w14:paraId="4A0B25F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8BD04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56CF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58AE7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42A4009" w14:textId="77777777" w:rsidR="00891617" w:rsidRPr="00A14A2B" w:rsidRDefault="00891617" w:rsidP="00F1113E">
      <w:pPr>
        <w:spacing w:line="259" w:lineRule="auto"/>
        <w:jc w:val="left"/>
        <w:rPr>
          <w:noProof/>
          <w:sz w:val="16"/>
          <w:szCs w:val="18"/>
        </w:rPr>
      </w:pPr>
      <w:r w:rsidRPr="00A14A2B">
        <w:rPr>
          <w:rFonts w:ascii="Consolas" w:hAnsi="Consolas" w:cs="Consolas"/>
          <w:noProof/>
          <w:color w:val="000000"/>
          <w:sz w:val="16"/>
          <w:szCs w:val="16"/>
        </w:rPr>
        <w:t>}</w:t>
      </w:r>
    </w:p>
    <w:p w14:paraId="33E75849" w14:textId="77777777" w:rsidR="00891617" w:rsidRDefault="00891617" w:rsidP="00F1113E">
      <w:pPr>
        <w:spacing w:line="259" w:lineRule="auto"/>
        <w:jc w:val="left"/>
      </w:pPr>
      <w:r>
        <w:br w:type="page"/>
      </w:r>
    </w:p>
    <w:p w14:paraId="4D32B924" w14:textId="77777777" w:rsidR="00891617" w:rsidRDefault="00891617" w:rsidP="00F1113E">
      <w:pPr>
        <w:pStyle w:val="Heading4"/>
        <w:spacing w:after="240"/>
      </w:pPr>
      <w:proofErr w:type="spellStart"/>
      <w:r>
        <w:lastRenderedPageBreak/>
        <w:t>LoginViewModel.cs</w:t>
      </w:r>
      <w:proofErr w:type="spellEnd"/>
    </w:p>
    <w:p w14:paraId="2DF58501" w14:textId="77777777" w:rsidR="00891617" w:rsidRPr="00A14A2B" w:rsidRDefault="00891617" w:rsidP="00F1113E">
      <w:pPr>
        <w:autoSpaceDE w:val="0"/>
        <w:autoSpaceDN w:val="0"/>
        <w:adjustRightInd w:val="0"/>
        <w:spacing w:after="0"/>
        <w:jc w:val="left"/>
        <w:rPr>
          <w:rFonts w:ascii="Consolas" w:hAnsi="Consolas" w:cs="Consolas"/>
          <w:noProof/>
          <w:color w:val="000000"/>
          <w:sz w:val="18"/>
          <w:szCs w:val="18"/>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3EFC328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6C2C5E7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7D30856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497B4E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1A86704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28F4D4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3E94A10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6F2ED5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ViewModel</w:t>
      </w:r>
      <w:r w:rsidRPr="00A14A2B">
        <w:rPr>
          <w:rFonts w:ascii="Consolas" w:hAnsi="Consolas" w:cs="Consolas"/>
          <w:noProof/>
          <w:color w:val="000000"/>
          <w:sz w:val="16"/>
          <w:szCs w:val="16"/>
        </w:rPr>
        <w:t xml:space="preserve"> : Screen</w:t>
      </w:r>
    </w:p>
    <w:p w14:paraId="10876A3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016F8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702081C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A20AE0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UI input fields</w:t>
      </w:r>
    </w:p>
    <w:p w14:paraId="42C1157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usernameInput;</w:t>
      </w:r>
    </w:p>
    <w:p w14:paraId="0462392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_passwordInput;</w:t>
      </w:r>
    </w:p>
    <w:p w14:paraId="473821E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4F7886D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Input</w:t>
      </w:r>
    </w:p>
    <w:p w14:paraId="5DDA82C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D7285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usernameInput; }</w:t>
      </w:r>
    </w:p>
    <w:p w14:paraId="33335F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4E79A8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1FB8A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usernameInput = value;</w:t>
      </w:r>
    </w:p>
    <w:p w14:paraId="5FFBE4C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UsernameInput);</w:t>
      </w:r>
    </w:p>
    <w:p w14:paraId="5D84F87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13CDA5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6908DF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2A371E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Input</w:t>
      </w:r>
    </w:p>
    <w:p w14:paraId="2355B31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9C348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_passwordInput; }</w:t>
      </w:r>
    </w:p>
    <w:p w14:paraId="43B6A3A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p>
    <w:p w14:paraId="50B000B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17A92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passwordInput = value;</w:t>
      </w:r>
    </w:p>
    <w:p w14:paraId="25BFD8C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ifyOfPropertyChange(() =&gt; PasswordInput);</w:t>
      </w:r>
    </w:p>
    <w:p w14:paraId="4BEC7EA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C361C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48BB17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E24F53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programs first starts up, create server connection</w:t>
      </w:r>
    </w:p>
    <w:p w14:paraId="2ADFC23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LoginViewModel</w:t>
      </w:r>
      <w:r w:rsidRPr="00A14A2B">
        <w:rPr>
          <w:rFonts w:ascii="Consolas" w:hAnsi="Consolas" w:cs="Consolas"/>
          <w:noProof/>
          <w:color w:val="000000"/>
          <w:sz w:val="16"/>
          <w:szCs w:val="16"/>
        </w:rPr>
        <w:t>(IEventAggregator eventAggregator)</w:t>
      </w:r>
    </w:p>
    <w:p w14:paraId="652A177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D2EA2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286D9D4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38899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6403079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login request when "login" button pressed</w:t>
      </w:r>
    </w:p>
    <w:p w14:paraId="6346623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inButton()</w:t>
      </w:r>
    </w:p>
    <w:p w14:paraId="1E3229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6FE23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credentials from GUI fields</w:t>
      </w:r>
    </w:p>
    <w:p w14:paraId="3045CDA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00EEE3E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A8ACF0"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 UsernameInput },</w:t>
      </w:r>
    </w:p>
    <w:p w14:paraId="4CFF65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Password"</w:t>
      </w:r>
      <w:r w:rsidRPr="00A14A2B">
        <w:rPr>
          <w:rFonts w:ascii="Consolas" w:hAnsi="Consolas" w:cs="Consolas"/>
          <w:noProof/>
          <w:color w:val="000000"/>
          <w:sz w:val="16"/>
          <w:szCs w:val="16"/>
        </w:rPr>
        <w:t>, PasswordInput }</w:t>
      </w:r>
    </w:p>
    <w:p w14:paraId="7CE9B84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4EAAB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3DF840A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login request to server</w:t>
      </w:r>
    </w:p>
    <w:p w14:paraId="77D5A234"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Login, Credentials);</w:t>
      </w:r>
    </w:p>
    <w:p w14:paraId="59BCAD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36470DC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EE79CF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767ED4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ear the two input fields</w:t>
      </w:r>
    </w:p>
    <w:p w14:paraId="7AA93C9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Input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986F7D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asswordInput = </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9DE3A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7E2E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CB8B64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ignupButton()</w:t>
      </w:r>
    </w:p>
    <w:p w14:paraId="4536C0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84CDF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Conductor to navigate to the SignupViewModel</w:t>
      </w:r>
    </w:p>
    <w:p w14:paraId="61DF3FA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oginNavMessage(LoginPage.Signup));</w:t>
      </w:r>
    </w:p>
    <w:p w14:paraId="4C9A7E6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EF215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9DFA342"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5386F6D6" w14:textId="77777777" w:rsidR="00891617" w:rsidRDefault="00891617" w:rsidP="00F1113E">
      <w:pPr>
        <w:spacing w:line="259" w:lineRule="auto"/>
        <w:jc w:val="left"/>
      </w:pPr>
      <w:r>
        <w:br w:type="page"/>
      </w:r>
    </w:p>
    <w:p w14:paraId="7BB8641A" w14:textId="77777777" w:rsidR="00891617" w:rsidRDefault="00891617" w:rsidP="00F1113E">
      <w:pPr>
        <w:pStyle w:val="Heading4"/>
        <w:spacing w:after="240"/>
      </w:pPr>
      <w:proofErr w:type="spellStart"/>
      <w:r>
        <w:lastRenderedPageBreak/>
        <w:t>SignupViewModel.cs</w:t>
      </w:r>
      <w:proofErr w:type="spellEnd"/>
    </w:p>
    <w:p w14:paraId="6BE53D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5462C1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Messages;</w:t>
      </w:r>
    </w:p>
    <w:p w14:paraId="6B98FB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6F004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Login.ViewModels</w:t>
      </w:r>
    </w:p>
    <w:p w14:paraId="20F66E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9080E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gnupViewModel</w:t>
      </w:r>
      <w:r w:rsidRPr="00A14A2B">
        <w:rPr>
          <w:rFonts w:ascii="Consolas" w:hAnsi="Consolas" w:cs="Consolas"/>
          <w:noProof/>
          <w:color w:val="000000"/>
          <w:sz w:val="16"/>
          <w:szCs w:val="16"/>
        </w:rPr>
        <w:t xml:space="preserve"> : Screen</w:t>
      </w:r>
    </w:p>
    <w:p w14:paraId="351DFB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486A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2738E9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D672E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ignupViewModel</w:t>
      </w:r>
      <w:r w:rsidRPr="00A14A2B">
        <w:rPr>
          <w:rFonts w:ascii="Consolas" w:hAnsi="Consolas" w:cs="Consolas"/>
          <w:noProof/>
          <w:color w:val="000000"/>
          <w:sz w:val="16"/>
          <w:szCs w:val="16"/>
        </w:rPr>
        <w:t>(IEventAggregator eventAggregator)</w:t>
      </w:r>
    </w:p>
    <w:p w14:paraId="0A7D8D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DA2CB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3976B7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7969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ECDDB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BackToLoginButton()</w:t>
      </w:r>
    </w:p>
    <w:p w14:paraId="7A5F2F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0B245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Conductor to navigate back to LoginViewModel</w:t>
      </w:r>
    </w:p>
    <w:p w14:paraId="422979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oginNavMessage(LoginPage.Login);</w:t>
      </w:r>
    </w:p>
    <w:p w14:paraId="4C31FA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3475EB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EA1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7994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3D3E3CE2" w14:textId="77777777" w:rsidR="00891617" w:rsidRDefault="00891617" w:rsidP="00891617">
      <w:pPr>
        <w:spacing w:line="259" w:lineRule="auto"/>
        <w:jc w:val="left"/>
      </w:pPr>
      <w:r>
        <w:br w:type="page"/>
      </w:r>
    </w:p>
    <w:p w14:paraId="17B27675" w14:textId="60B4526E" w:rsidR="00891617" w:rsidRDefault="00F1113E" w:rsidP="00F1113E">
      <w:pPr>
        <w:pStyle w:val="Heading3"/>
      </w:pPr>
      <w:bookmarkStart w:id="177" w:name="_Toc96979730"/>
      <w:r>
        <w:lastRenderedPageBreak/>
        <w:t>Login/</w:t>
      </w:r>
      <w:r w:rsidR="00891617">
        <w:t>Views/</w:t>
      </w:r>
      <w:bookmarkEnd w:id="177"/>
    </w:p>
    <w:p w14:paraId="34771D81" w14:textId="77777777" w:rsidR="00891617" w:rsidRDefault="00891617" w:rsidP="00F1113E">
      <w:pPr>
        <w:pStyle w:val="Heading4"/>
        <w:spacing w:after="240"/>
      </w:pPr>
      <w:proofErr w:type="spellStart"/>
      <w:r>
        <w:t>LoginConductorView.xaml</w:t>
      </w:r>
      <w:proofErr w:type="spellEnd"/>
    </w:p>
    <w:p w14:paraId="58B39DC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LoginConductorView"</w:t>
      </w:r>
    </w:p>
    <w:p w14:paraId="7DB8B2C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31B08F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5D6C0C0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15167ED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1B0D32E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6466D39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57CFEB2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5E7CD97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76B04B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6442E07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74A9FA6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37F79AE8" w14:textId="77777777" w:rsidR="00891617" w:rsidRPr="00A14A2B" w:rsidRDefault="00891617" w:rsidP="00F1113E">
      <w:pPr>
        <w:spacing w:line="259" w:lineRule="auto"/>
        <w:jc w:val="left"/>
        <w:rPr>
          <w:sz w:val="18"/>
          <w:szCs w:val="20"/>
        </w:rPr>
      </w:pPr>
      <w:r w:rsidRPr="00A14A2B">
        <w:rPr>
          <w:sz w:val="18"/>
          <w:szCs w:val="20"/>
        </w:rPr>
        <w:br w:type="page"/>
      </w:r>
    </w:p>
    <w:p w14:paraId="30FE8256" w14:textId="77777777" w:rsidR="00891617" w:rsidRDefault="00891617" w:rsidP="00F1113E">
      <w:pPr>
        <w:pStyle w:val="Heading4"/>
        <w:spacing w:after="240"/>
      </w:pPr>
      <w:proofErr w:type="spellStart"/>
      <w:r>
        <w:lastRenderedPageBreak/>
        <w:t>LoginView.xaml</w:t>
      </w:r>
      <w:proofErr w:type="spellEnd"/>
    </w:p>
    <w:p w14:paraId="2EDADEB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LoginView"</w:t>
      </w:r>
    </w:p>
    <w:p w14:paraId="1D9F7C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0A719EE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3E9A51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5700EE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66F92ED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0087472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60C244F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17DD8E3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29A6371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689C360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4BD1D8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4C69A42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0BCBF12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3*"/&gt;</w:t>
      </w:r>
    </w:p>
    <w:p w14:paraId="29EEE50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CD4BCB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1858B8C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1EB4C31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17AE2B2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0FBADF3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0F1255F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gt;</w:t>
      </w:r>
    </w:p>
    <w:p w14:paraId="4D77B5E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gt;</w:t>
      </w:r>
    </w:p>
    <w:p w14:paraId="048B017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 /&gt;</w:t>
      </w:r>
    </w:p>
    <w:p w14:paraId="63C501A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17DE784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4CB9369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eader banner text --&gt;</w:t>
      </w:r>
    </w:p>
    <w:p w14:paraId="7870809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Logging in"</w:t>
      </w:r>
      <w:r w:rsidRPr="00A14A2B">
        <w:rPr>
          <w:rFonts w:ascii="Consolas" w:hAnsi="Consolas" w:cs="Consolas"/>
          <w:noProof/>
          <w:color w:val="000000"/>
          <w:sz w:val="16"/>
          <w:szCs w:val="16"/>
        </w:rPr>
        <w:t xml:space="preserve"> </w:t>
      </w:r>
    </w:p>
    <w:p w14:paraId="0F0322F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p>
    <w:p w14:paraId="0661110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3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54D8302F" w14:textId="77777777" w:rsidR="00891617" w:rsidRPr="00A14A2B" w:rsidRDefault="00891617" w:rsidP="00F1113E">
      <w:pPr>
        <w:autoSpaceDE w:val="0"/>
        <w:autoSpaceDN w:val="0"/>
        <w:adjustRightInd w:val="0"/>
        <w:spacing w:after="0"/>
        <w:jc w:val="left"/>
        <w:rPr>
          <w:rFonts w:ascii="Consolas" w:hAnsi="Consolas" w:cs="Consolas"/>
          <w:color w:val="000000"/>
          <w:sz w:val="16"/>
          <w:szCs w:val="16"/>
        </w:rPr>
      </w:pPr>
    </w:p>
    <w:p w14:paraId="04BD5CB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6F9A593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field --&gt;</w:t>
      </w:r>
    </w:p>
    <w:p w14:paraId="0F5DFF3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5"&gt;</w:t>
      </w:r>
    </w:p>
    <w:p w14:paraId="2415495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5FAB25F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Input"</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gt;</w:t>
      </w:r>
    </w:p>
    <w:p w14:paraId="43DD01C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109AD35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1EAB71FA"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Password field --&gt;</w:t>
      </w:r>
    </w:p>
    <w:p w14:paraId="3240397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gt;</w:t>
      </w:r>
    </w:p>
    <w:p w14:paraId="64E98C87"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Passwor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6EC1125F"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PasswordInput"</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7FEAC5F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Family</w:t>
      </w:r>
      <w:r w:rsidRPr="00A14A2B">
        <w:rPr>
          <w:rFonts w:ascii="Consolas" w:hAnsi="Consolas" w:cs="Consolas"/>
          <w:noProof/>
          <w:color w:val="0000FF"/>
          <w:sz w:val="16"/>
          <w:szCs w:val="16"/>
        </w:rPr>
        <w:t>="{</w:t>
      </w:r>
      <w:r w:rsidRPr="00A14A2B">
        <w:rPr>
          <w:rFonts w:ascii="Consolas" w:hAnsi="Consolas" w:cs="Consolas"/>
          <w:noProof/>
          <w:color w:val="A31515"/>
          <w:sz w:val="16"/>
          <w:szCs w:val="16"/>
        </w:rPr>
        <w:t>StaticResource</w:t>
      </w:r>
      <w:r w:rsidRPr="00A14A2B">
        <w:rPr>
          <w:rFonts w:ascii="Consolas" w:hAnsi="Consolas" w:cs="Consolas"/>
          <w:noProof/>
          <w:color w:val="FF0000"/>
          <w:sz w:val="16"/>
          <w:szCs w:val="16"/>
        </w:rPr>
        <w:t xml:space="preserve"> PasswordFont</w:t>
      </w:r>
      <w:r w:rsidRPr="00A14A2B">
        <w:rPr>
          <w:rFonts w:ascii="Consolas" w:hAnsi="Consolas" w:cs="Consolas"/>
          <w:noProof/>
          <w:color w:val="0000FF"/>
          <w:sz w:val="16"/>
          <w:szCs w:val="16"/>
        </w:rPr>
        <w:t>}"/&gt;</w:t>
      </w:r>
    </w:p>
    <w:p w14:paraId="6CB96D8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0AB6A9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B253CF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0EA15B6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Coloured background behind buttons --&gt;</w:t>
      </w:r>
    </w:p>
    <w:p w14:paraId="5F3B44D2"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ectangle</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5"</w:t>
      </w:r>
      <w:r w:rsidRPr="00A14A2B">
        <w:rPr>
          <w:rFonts w:ascii="Consolas" w:hAnsi="Consolas" w:cs="Consolas"/>
          <w:noProof/>
          <w:color w:val="FF0000"/>
          <w:sz w:val="16"/>
          <w:szCs w:val="16"/>
        </w:rPr>
        <w:t xml:space="preserve"> Grid.RowSpan</w:t>
      </w:r>
      <w:r w:rsidRPr="00A14A2B">
        <w:rPr>
          <w:rFonts w:ascii="Consolas" w:hAnsi="Consolas" w:cs="Consolas"/>
          <w:noProof/>
          <w:color w:val="0000FF"/>
          <w:sz w:val="16"/>
          <w:szCs w:val="16"/>
        </w:rPr>
        <w:t>="2"</w:t>
      </w:r>
    </w:p>
    <w:p w14:paraId="7FCC090C"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Fill</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51840C9E"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p>
    <w:p w14:paraId="51E4DB98"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Login and signup button --&gt;</w:t>
      </w:r>
    </w:p>
    <w:p w14:paraId="53C93A06"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gt;</w:t>
      </w:r>
    </w:p>
    <w:p w14:paraId="69C3CFEB"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0,2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50"</w:t>
      </w:r>
    </w:p>
    <w:p w14:paraId="180C5F1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Login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Log in"</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gt;</w:t>
      </w:r>
    </w:p>
    <w:p w14:paraId="2DA98EDD"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0"</w:t>
      </w:r>
    </w:p>
    <w:p w14:paraId="5CDA7805"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gnup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ign up"/&gt;</w:t>
      </w:r>
    </w:p>
    <w:p w14:paraId="443B3973"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2F17BE41"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CEA9669" w14:textId="77777777" w:rsidR="00891617" w:rsidRPr="00A14A2B" w:rsidRDefault="00891617" w:rsidP="00F1113E">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0E9908F9" w14:textId="77777777" w:rsidR="00891617" w:rsidRPr="00A14A2B" w:rsidRDefault="00891617" w:rsidP="00F1113E">
      <w:pPr>
        <w:spacing w:line="259" w:lineRule="auto"/>
        <w:jc w:val="left"/>
        <w:rPr>
          <w:sz w:val="18"/>
          <w:szCs w:val="20"/>
        </w:rPr>
      </w:pPr>
      <w:r w:rsidRPr="00A14A2B">
        <w:rPr>
          <w:sz w:val="18"/>
          <w:szCs w:val="20"/>
        </w:rPr>
        <w:br w:type="page"/>
      </w:r>
    </w:p>
    <w:p w14:paraId="1FF9EF3B" w14:textId="77777777" w:rsidR="00891617" w:rsidRDefault="00891617" w:rsidP="00F1113E">
      <w:pPr>
        <w:pStyle w:val="Heading4"/>
        <w:spacing w:after="240"/>
      </w:pPr>
      <w:proofErr w:type="spellStart"/>
      <w:r>
        <w:lastRenderedPageBreak/>
        <w:t>SignupView.xaml</w:t>
      </w:r>
      <w:proofErr w:type="spellEnd"/>
    </w:p>
    <w:p w14:paraId="525B7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Login.Views.SignupView"</w:t>
      </w:r>
    </w:p>
    <w:p w14:paraId="1AA971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717C58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A501A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r w:rsidRPr="00A14A2B">
        <w:rPr>
          <w:rFonts w:ascii="Consolas" w:hAnsi="Consolas" w:cs="Consolas"/>
          <w:noProof/>
          <w:color w:val="000000"/>
          <w:sz w:val="16"/>
          <w:szCs w:val="16"/>
        </w:rPr>
        <w:t xml:space="preserve"> </w:t>
      </w:r>
    </w:p>
    <w:p w14:paraId="7E0465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r w:rsidRPr="00A14A2B">
        <w:rPr>
          <w:rFonts w:ascii="Consolas" w:hAnsi="Consolas" w:cs="Consolas"/>
          <w:noProof/>
          <w:color w:val="000000"/>
          <w:sz w:val="16"/>
          <w:szCs w:val="16"/>
        </w:rPr>
        <w:t xml:space="preserve"> </w:t>
      </w:r>
    </w:p>
    <w:p w14:paraId="09AC29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Login.Views"</w:t>
      </w:r>
    </w:p>
    <w:p w14:paraId="2CB76B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000000"/>
          <w:sz w:val="16"/>
          <w:szCs w:val="16"/>
        </w:rPr>
        <w:t xml:space="preserve"> </w:t>
      </w:r>
    </w:p>
    <w:p w14:paraId="13AA5C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d</w:t>
      </w:r>
      <w:r w:rsidRPr="00A14A2B">
        <w:rPr>
          <w:rFonts w:ascii="Consolas" w:hAnsi="Consolas" w:cs="Consolas"/>
          <w:noProof/>
          <w:color w:val="0000FF"/>
          <w:sz w:val="16"/>
          <w:szCs w:val="16"/>
        </w:rPr>
        <w:t>:</w:t>
      </w:r>
      <w:r w:rsidRPr="00A14A2B">
        <w:rPr>
          <w:rFonts w:ascii="Consolas" w:hAnsi="Consolas" w:cs="Consolas"/>
          <w:noProof/>
          <w:color w:val="FF0000"/>
          <w:sz w:val="16"/>
          <w:szCs w:val="16"/>
        </w:rPr>
        <w:t>DesignWidth</w:t>
      </w:r>
      <w:r w:rsidRPr="00A14A2B">
        <w:rPr>
          <w:rFonts w:ascii="Consolas" w:hAnsi="Consolas" w:cs="Consolas"/>
          <w:noProof/>
          <w:color w:val="0000FF"/>
          <w:sz w:val="16"/>
          <w:szCs w:val="16"/>
        </w:rPr>
        <w:t>="800"&gt;</w:t>
      </w:r>
    </w:p>
    <w:p w14:paraId="09B640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FD31C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50F722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33FCD1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04F84C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44ADE0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3*"/&gt;</w:t>
      </w:r>
    </w:p>
    <w:p w14:paraId="5D7CD6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gt;</w:t>
      </w:r>
    </w:p>
    <w:p w14:paraId="19440E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lumnDefiniti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20"/&gt;</w:t>
      </w:r>
    </w:p>
    <w:p w14:paraId="62F991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ColumnDefinitions</w:t>
      </w:r>
      <w:r w:rsidRPr="00A14A2B">
        <w:rPr>
          <w:rFonts w:ascii="Consolas" w:hAnsi="Consolas" w:cs="Consolas"/>
          <w:noProof/>
          <w:color w:val="0000FF"/>
          <w:sz w:val="16"/>
          <w:szCs w:val="16"/>
        </w:rPr>
        <w:t>&gt;</w:t>
      </w:r>
    </w:p>
    <w:p w14:paraId="1B3E05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355484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gt;</w:t>
      </w:r>
    </w:p>
    <w:p w14:paraId="065C1A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gt;</w:t>
      </w:r>
    </w:p>
    <w:p w14:paraId="1682F0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gt;</w:t>
      </w:r>
    </w:p>
    <w:p w14:paraId="38424A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gt;</w:t>
      </w:r>
    </w:p>
    <w:p w14:paraId="622FD7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owDefinition</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20" /&gt;</w:t>
      </w:r>
    </w:p>
    <w:p w14:paraId="6076B7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RowDefinitions</w:t>
      </w:r>
      <w:r w:rsidRPr="00A14A2B">
        <w:rPr>
          <w:rFonts w:ascii="Consolas" w:hAnsi="Consolas" w:cs="Consolas"/>
          <w:noProof/>
          <w:color w:val="0000FF"/>
          <w:sz w:val="16"/>
          <w:szCs w:val="16"/>
        </w:rPr>
        <w:t>&gt;</w:t>
      </w:r>
    </w:p>
    <w:p w14:paraId="455C36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AEE0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Header banner text --&gt;</w:t>
      </w:r>
    </w:p>
    <w:p w14:paraId="38E228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1"</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Creating an account"</w:t>
      </w:r>
      <w:r w:rsidRPr="00A14A2B">
        <w:rPr>
          <w:rFonts w:ascii="Consolas" w:hAnsi="Consolas" w:cs="Consolas"/>
          <w:noProof/>
          <w:color w:val="000000"/>
          <w:sz w:val="16"/>
          <w:szCs w:val="16"/>
        </w:rPr>
        <w:t xml:space="preserve"> </w:t>
      </w:r>
    </w:p>
    <w:p w14:paraId="574132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HorizontalAlignment</w:t>
      </w:r>
      <w:r w:rsidRPr="00A14A2B">
        <w:rPr>
          <w:rFonts w:ascii="Consolas" w:hAnsi="Consolas" w:cs="Consolas"/>
          <w:noProof/>
          <w:color w:val="0000FF"/>
          <w:sz w:val="16"/>
          <w:szCs w:val="16"/>
        </w:rPr>
        <w:t>="Center"</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w:t>
      </w:r>
    </w:p>
    <w:p w14:paraId="7B3844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Size</w:t>
      </w:r>
      <w:r w:rsidRPr="00A14A2B">
        <w:rPr>
          <w:rFonts w:ascii="Consolas" w:hAnsi="Consolas" w:cs="Consolas"/>
          <w:noProof/>
          <w:color w:val="0000FF"/>
          <w:sz w:val="16"/>
          <w:szCs w:val="16"/>
        </w:rPr>
        <w:t>="30"</w:t>
      </w:r>
      <w:r w:rsidRPr="00A14A2B">
        <w:rPr>
          <w:rFonts w:ascii="Consolas" w:hAnsi="Consolas" w:cs="Consolas"/>
          <w:noProof/>
          <w:color w:val="FF0000"/>
          <w:sz w:val="16"/>
          <w:szCs w:val="16"/>
        </w:rPr>
        <w:t xml:space="preserve"> FontWeight</w:t>
      </w:r>
      <w:r w:rsidRPr="00A14A2B">
        <w:rPr>
          <w:rFonts w:ascii="Consolas" w:hAnsi="Consolas" w:cs="Consolas"/>
          <w:noProof/>
          <w:color w:val="0000FF"/>
          <w:sz w:val="16"/>
          <w:szCs w:val="16"/>
        </w:rPr>
        <w:t>="Bold"/&gt;</w:t>
      </w:r>
    </w:p>
    <w:p w14:paraId="38AFB3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779E2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w:t>
      </w:r>
      <w:r w:rsidRPr="00A14A2B">
        <w:rPr>
          <w:rFonts w:ascii="Consolas" w:hAnsi="Consolas" w:cs="Consolas"/>
          <w:noProof/>
          <w:color w:val="FF0000"/>
          <w:sz w:val="16"/>
          <w:szCs w:val="16"/>
        </w:rPr>
        <w:t xml:space="preserve"> VerticalAlignment</w:t>
      </w:r>
      <w:r w:rsidRPr="00A14A2B">
        <w:rPr>
          <w:rFonts w:ascii="Consolas" w:hAnsi="Consolas" w:cs="Consolas"/>
          <w:noProof/>
          <w:color w:val="0000FF"/>
          <w:sz w:val="16"/>
          <w:szCs w:val="16"/>
        </w:rPr>
        <w:t>="Center"&gt;</w:t>
      </w:r>
    </w:p>
    <w:p w14:paraId="29E692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Username field --&gt;</w:t>
      </w:r>
    </w:p>
    <w:p w14:paraId="0D8EC3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0,0,5"&gt;</w:t>
      </w:r>
    </w:p>
    <w:p w14:paraId="38FAEC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Username:"</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0D5BB0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UsernameInput"</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gt;</w:t>
      </w:r>
    </w:p>
    <w:p w14:paraId="11993A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3E719E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C7ED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Password field --&gt;</w:t>
      </w:r>
    </w:p>
    <w:p w14:paraId="3BF2E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10"&gt;</w:t>
      </w:r>
    </w:p>
    <w:p w14:paraId="6FA9A0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lock</w:t>
      </w:r>
      <w:r w:rsidRPr="00A14A2B">
        <w:rPr>
          <w:rFonts w:ascii="Consolas" w:hAnsi="Consolas" w:cs="Consolas"/>
          <w:noProof/>
          <w:color w:val="FF0000"/>
          <w:sz w:val="16"/>
          <w:szCs w:val="16"/>
        </w:rPr>
        <w:t xml:space="preserve"> Text</w:t>
      </w:r>
      <w:r w:rsidRPr="00A14A2B">
        <w:rPr>
          <w:rFonts w:ascii="Consolas" w:hAnsi="Consolas" w:cs="Consolas"/>
          <w:noProof/>
          <w:color w:val="0000FF"/>
          <w:sz w:val="16"/>
          <w:szCs w:val="16"/>
        </w:rPr>
        <w:t>="Password:"</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5"/&gt;</w:t>
      </w:r>
    </w:p>
    <w:p w14:paraId="5970F9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TextBox</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PasswordInput"</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Padding</w:t>
      </w:r>
      <w:r w:rsidRPr="00A14A2B">
        <w:rPr>
          <w:rFonts w:ascii="Consolas" w:hAnsi="Consolas" w:cs="Consolas"/>
          <w:noProof/>
          <w:color w:val="0000FF"/>
          <w:sz w:val="16"/>
          <w:szCs w:val="16"/>
        </w:rPr>
        <w:t>="5"</w:t>
      </w:r>
    </w:p>
    <w:p w14:paraId="5E0DDF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FontFamily</w:t>
      </w:r>
      <w:r w:rsidRPr="00A14A2B">
        <w:rPr>
          <w:rFonts w:ascii="Consolas" w:hAnsi="Consolas" w:cs="Consolas"/>
          <w:noProof/>
          <w:color w:val="0000FF"/>
          <w:sz w:val="16"/>
          <w:szCs w:val="16"/>
        </w:rPr>
        <w:t>="{</w:t>
      </w:r>
      <w:r w:rsidRPr="00A14A2B">
        <w:rPr>
          <w:rFonts w:ascii="Consolas" w:hAnsi="Consolas" w:cs="Consolas"/>
          <w:noProof/>
          <w:color w:val="A31515"/>
          <w:sz w:val="16"/>
          <w:szCs w:val="16"/>
        </w:rPr>
        <w:t>StaticResource</w:t>
      </w:r>
      <w:r w:rsidRPr="00A14A2B">
        <w:rPr>
          <w:rFonts w:ascii="Consolas" w:hAnsi="Consolas" w:cs="Consolas"/>
          <w:noProof/>
          <w:color w:val="FF0000"/>
          <w:sz w:val="16"/>
          <w:szCs w:val="16"/>
        </w:rPr>
        <w:t xml:space="preserve"> PasswordFont</w:t>
      </w:r>
      <w:r w:rsidRPr="00A14A2B">
        <w:rPr>
          <w:rFonts w:ascii="Consolas" w:hAnsi="Consolas" w:cs="Consolas"/>
          <w:noProof/>
          <w:color w:val="0000FF"/>
          <w:sz w:val="16"/>
          <w:szCs w:val="16"/>
        </w:rPr>
        <w:t>}"/&gt;</w:t>
      </w:r>
    </w:p>
    <w:p w14:paraId="5530E6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501904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6AC783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1CCF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Coloured background behind buttons --&gt;</w:t>
      </w:r>
    </w:p>
    <w:p w14:paraId="0344AE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Rectangle</w:t>
      </w:r>
      <w:r w:rsidRPr="00A14A2B">
        <w:rPr>
          <w:rFonts w:ascii="Consolas" w:hAnsi="Consolas" w:cs="Consolas"/>
          <w:noProof/>
          <w:color w:val="FF0000"/>
          <w:sz w:val="16"/>
          <w:szCs w:val="16"/>
        </w:rPr>
        <w:t xml:space="preserve"> Grid.ColumnSpan</w:t>
      </w:r>
      <w:r w:rsidRPr="00A14A2B">
        <w:rPr>
          <w:rFonts w:ascii="Consolas" w:hAnsi="Consolas" w:cs="Consolas"/>
          <w:noProof/>
          <w:color w:val="0000FF"/>
          <w:sz w:val="16"/>
          <w:szCs w:val="16"/>
        </w:rPr>
        <w:t>="5"</w:t>
      </w:r>
      <w:r w:rsidRPr="00A14A2B">
        <w:rPr>
          <w:rFonts w:ascii="Consolas" w:hAnsi="Consolas" w:cs="Consolas"/>
          <w:noProof/>
          <w:color w:val="FF0000"/>
          <w:sz w:val="16"/>
          <w:szCs w:val="16"/>
        </w:rPr>
        <w:t xml:space="preserve"> Grid.RowSpan</w:t>
      </w:r>
      <w:r w:rsidRPr="00A14A2B">
        <w:rPr>
          <w:rFonts w:ascii="Consolas" w:hAnsi="Consolas" w:cs="Consolas"/>
          <w:noProof/>
          <w:color w:val="0000FF"/>
          <w:sz w:val="16"/>
          <w:szCs w:val="16"/>
        </w:rPr>
        <w:t>="2"</w:t>
      </w:r>
    </w:p>
    <w:p w14:paraId="7CD874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0"</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Fill</w:t>
      </w:r>
      <w:r w:rsidRPr="00A14A2B">
        <w:rPr>
          <w:rFonts w:ascii="Consolas" w:hAnsi="Consolas" w:cs="Consolas"/>
          <w:noProof/>
          <w:color w:val="0000FF"/>
          <w:sz w:val="16"/>
          <w:szCs w:val="16"/>
        </w:rPr>
        <w:t>="{</w:t>
      </w:r>
      <w:r w:rsidRPr="00A14A2B">
        <w:rPr>
          <w:rFonts w:ascii="Consolas" w:hAnsi="Consolas" w:cs="Consolas"/>
          <w:noProof/>
          <w:color w:val="A31515"/>
          <w:sz w:val="16"/>
          <w:szCs w:val="16"/>
        </w:rPr>
        <w:t>DynamicResource</w:t>
      </w:r>
      <w:r w:rsidRPr="00A14A2B">
        <w:rPr>
          <w:rFonts w:ascii="Consolas" w:hAnsi="Consolas" w:cs="Consolas"/>
          <w:noProof/>
          <w:color w:val="FF0000"/>
          <w:sz w:val="16"/>
          <w:szCs w:val="16"/>
        </w:rPr>
        <w:t xml:space="preserve"> AccentColour</w:t>
      </w:r>
      <w:r w:rsidRPr="00A14A2B">
        <w:rPr>
          <w:rFonts w:ascii="Consolas" w:hAnsi="Consolas" w:cs="Consolas"/>
          <w:noProof/>
          <w:color w:val="0000FF"/>
          <w:sz w:val="16"/>
          <w:szCs w:val="16"/>
        </w:rPr>
        <w:t>}"/&gt;</w:t>
      </w:r>
    </w:p>
    <w:p w14:paraId="16F21E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19B6F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Login and signup button --&gt;</w:t>
      </w:r>
    </w:p>
    <w:p w14:paraId="2309E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FF0000"/>
          <w:sz w:val="16"/>
          <w:szCs w:val="16"/>
        </w:rPr>
        <w:t xml:space="preserve"> Grid.Row</w:t>
      </w:r>
      <w:r w:rsidRPr="00A14A2B">
        <w:rPr>
          <w:rFonts w:ascii="Consolas" w:hAnsi="Consolas" w:cs="Consolas"/>
          <w:noProof/>
          <w:color w:val="0000FF"/>
          <w:sz w:val="16"/>
          <w:szCs w:val="16"/>
        </w:rPr>
        <w:t>="3"</w:t>
      </w:r>
      <w:r w:rsidRPr="00A14A2B">
        <w:rPr>
          <w:rFonts w:ascii="Consolas" w:hAnsi="Consolas" w:cs="Consolas"/>
          <w:noProof/>
          <w:color w:val="FF0000"/>
          <w:sz w:val="16"/>
          <w:szCs w:val="16"/>
        </w:rPr>
        <w:t xml:space="preserve"> Grid.Column</w:t>
      </w:r>
      <w:r w:rsidRPr="00A14A2B">
        <w:rPr>
          <w:rFonts w:ascii="Consolas" w:hAnsi="Consolas" w:cs="Consolas"/>
          <w:noProof/>
          <w:color w:val="0000FF"/>
          <w:sz w:val="16"/>
          <w:szCs w:val="16"/>
        </w:rPr>
        <w:t>="2"&gt;</w:t>
      </w:r>
    </w:p>
    <w:p w14:paraId="4D14F1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Margin</w:t>
      </w:r>
      <w:r w:rsidRPr="00A14A2B">
        <w:rPr>
          <w:rFonts w:ascii="Consolas" w:hAnsi="Consolas" w:cs="Consolas"/>
          <w:noProof/>
          <w:color w:val="0000FF"/>
          <w:sz w:val="16"/>
          <w:szCs w:val="16"/>
        </w:rPr>
        <w:t>="0,25,0,2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1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50"</w:t>
      </w:r>
    </w:p>
    <w:p w14:paraId="37912E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Signup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Sign up"</w:t>
      </w:r>
      <w:r w:rsidRPr="00A14A2B">
        <w:rPr>
          <w:rFonts w:ascii="Consolas" w:hAnsi="Consolas" w:cs="Consolas"/>
          <w:noProof/>
          <w:color w:val="FF0000"/>
          <w:sz w:val="16"/>
          <w:szCs w:val="16"/>
        </w:rPr>
        <w:t xml:space="preserve"> IsDefault</w:t>
      </w:r>
      <w:r w:rsidRPr="00A14A2B">
        <w:rPr>
          <w:rFonts w:ascii="Consolas" w:hAnsi="Consolas" w:cs="Consolas"/>
          <w:noProof/>
          <w:color w:val="0000FF"/>
          <w:sz w:val="16"/>
          <w:szCs w:val="16"/>
        </w:rPr>
        <w:t>="True"</w:t>
      </w:r>
      <w:r w:rsidRPr="00A14A2B">
        <w:rPr>
          <w:rFonts w:ascii="Consolas" w:hAnsi="Consolas" w:cs="Consolas"/>
          <w:noProof/>
          <w:color w:val="FF0000"/>
          <w:sz w:val="16"/>
          <w:szCs w:val="16"/>
        </w:rPr>
        <w:t xml:space="preserve"> IsEnabled</w:t>
      </w:r>
      <w:r w:rsidRPr="00A14A2B">
        <w:rPr>
          <w:rFonts w:ascii="Consolas" w:hAnsi="Consolas" w:cs="Consolas"/>
          <w:noProof/>
          <w:color w:val="0000FF"/>
          <w:sz w:val="16"/>
          <w:szCs w:val="16"/>
        </w:rPr>
        <w:t>="False"/&gt;</w:t>
      </w:r>
    </w:p>
    <w:p w14:paraId="57A5F0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Button</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75"</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30"</w:t>
      </w:r>
    </w:p>
    <w:p w14:paraId="140D40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BackToLoginButton"</w:t>
      </w:r>
      <w:r w:rsidRPr="00A14A2B">
        <w:rPr>
          <w:rFonts w:ascii="Consolas" w:hAnsi="Consolas" w:cs="Consolas"/>
          <w:noProof/>
          <w:color w:val="FF0000"/>
          <w:sz w:val="16"/>
          <w:szCs w:val="16"/>
        </w:rPr>
        <w:t xml:space="preserve"> Content</w:t>
      </w:r>
      <w:r w:rsidRPr="00A14A2B">
        <w:rPr>
          <w:rFonts w:ascii="Consolas" w:hAnsi="Consolas" w:cs="Consolas"/>
          <w:noProof/>
          <w:color w:val="0000FF"/>
          <w:sz w:val="16"/>
          <w:szCs w:val="16"/>
        </w:rPr>
        <w:t>="Back"/&gt;</w:t>
      </w:r>
    </w:p>
    <w:p w14:paraId="5B7923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ackPanel</w:t>
      </w:r>
      <w:r w:rsidRPr="00A14A2B">
        <w:rPr>
          <w:rFonts w:ascii="Consolas" w:hAnsi="Consolas" w:cs="Consolas"/>
          <w:noProof/>
          <w:color w:val="0000FF"/>
          <w:sz w:val="16"/>
          <w:szCs w:val="16"/>
        </w:rPr>
        <w:t>&gt;</w:t>
      </w:r>
    </w:p>
    <w:p w14:paraId="51547A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0DE5B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UserControl</w:t>
      </w:r>
      <w:r w:rsidRPr="00A14A2B">
        <w:rPr>
          <w:rFonts w:ascii="Consolas" w:hAnsi="Consolas" w:cs="Consolas"/>
          <w:noProof/>
          <w:color w:val="0000FF"/>
          <w:sz w:val="16"/>
          <w:szCs w:val="16"/>
        </w:rPr>
        <w:t>&gt;</w:t>
      </w:r>
    </w:p>
    <w:p w14:paraId="5D77349B" w14:textId="77777777" w:rsidR="00891617" w:rsidRPr="00A14A2B" w:rsidRDefault="00891617" w:rsidP="00891617">
      <w:pPr>
        <w:spacing w:line="259" w:lineRule="auto"/>
        <w:jc w:val="left"/>
        <w:rPr>
          <w:sz w:val="18"/>
          <w:szCs w:val="20"/>
        </w:rPr>
      </w:pPr>
      <w:r w:rsidRPr="00A14A2B">
        <w:rPr>
          <w:sz w:val="18"/>
          <w:szCs w:val="20"/>
        </w:rPr>
        <w:br w:type="page"/>
      </w:r>
    </w:p>
    <w:p w14:paraId="0260D8A3" w14:textId="51F3CD67" w:rsidR="00891617" w:rsidRDefault="00F1113E" w:rsidP="00F1113E">
      <w:pPr>
        <w:pStyle w:val="Heading3"/>
      </w:pPr>
      <w:bookmarkStart w:id="178" w:name="_Toc96979731"/>
      <w:r>
        <w:lastRenderedPageBreak/>
        <w:t>Shell/</w:t>
      </w:r>
      <w:r w:rsidR="00891617">
        <w:t>Messages/</w:t>
      </w:r>
      <w:bookmarkEnd w:id="178"/>
    </w:p>
    <w:p w14:paraId="58638A4E" w14:textId="77777777" w:rsidR="00891617" w:rsidRDefault="00891617" w:rsidP="00F1113E">
      <w:pPr>
        <w:pStyle w:val="Heading4"/>
        <w:spacing w:after="240"/>
      </w:pPr>
      <w:proofErr w:type="spellStart"/>
      <w:r>
        <w:t>InternalClientMessage.cs</w:t>
      </w:r>
      <w:proofErr w:type="spellEnd"/>
    </w:p>
    <w:p w14:paraId="7DBDA8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Messages</w:t>
      </w:r>
    </w:p>
    <w:p w14:paraId="7001C8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82D0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Message</w:t>
      </w:r>
    </w:p>
    <w:p w14:paraId="2882A3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6D52C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InternalClientCommand Command;</w:t>
      </w:r>
    </w:p>
    <w:p w14:paraId="2B2A54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11E72E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E311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Message</w:t>
      </w:r>
      <w:r w:rsidRPr="00A14A2B">
        <w:rPr>
          <w:rFonts w:ascii="Consolas" w:hAnsi="Consolas" w:cs="Consolas"/>
          <w:noProof/>
          <w:color w:val="000000"/>
          <w:sz w:val="16"/>
          <w:szCs w:val="16"/>
        </w:rPr>
        <w:t xml:space="preserve">(InternalClient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5E1D42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7E817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473A9D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data_in;</w:t>
      </w:r>
    </w:p>
    <w:p w14:paraId="2EBE28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012FF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3ECD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0CA6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InternalClientCommand</w:t>
      </w:r>
    </w:p>
    <w:p w14:paraId="61280D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8AC9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nect,</w:t>
      </w:r>
    </w:p>
    <w:p w14:paraId="5F7167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1C8E5B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w:t>
      </w:r>
    </w:p>
    <w:p w14:paraId="1C5D95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w:t>
      </w:r>
    </w:p>
    <w:p w14:paraId="4D3135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Message,</w:t>
      </w:r>
    </w:p>
    <w:p w14:paraId="73E3C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Connect,</w:t>
      </w:r>
    </w:p>
    <w:p w14:paraId="037B6F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Disconnect,</w:t>
      </w:r>
    </w:p>
    <w:p w14:paraId="3182B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ClientList,</w:t>
      </w:r>
    </w:p>
    <w:p w14:paraId="7F38EE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Details,</w:t>
      </w:r>
    </w:p>
    <w:p w14:paraId="462395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Message</w:t>
      </w:r>
    </w:p>
    <w:p w14:paraId="5E377E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20EB6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5971A982" w14:textId="77777777" w:rsidR="00891617" w:rsidRDefault="00891617" w:rsidP="00891617">
      <w:pPr>
        <w:spacing w:line="259" w:lineRule="auto"/>
        <w:jc w:val="left"/>
      </w:pPr>
      <w:r>
        <w:br w:type="page"/>
      </w:r>
    </w:p>
    <w:p w14:paraId="7880C347" w14:textId="55559BF9" w:rsidR="00891617" w:rsidRDefault="00F1113E" w:rsidP="00F1113E">
      <w:pPr>
        <w:pStyle w:val="Heading3"/>
      </w:pPr>
      <w:bookmarkStart w:id="179" w:name="_Toc96979732"/>
      <w:r>
        <w:lastRenderedPageBreak/>
        <w:t>Shell/</w:t>
      </w:r>
      <w:r w:rsidR="00891617">
        <w:t>Models/</w:t>
      </w:r>
      <w:bookmarkEnd w:id="179"/>
    </w:p>
    <w:p w14:paraId="7ED07FF0" w14:textId="77777777" w:rsidR="00891617" w:rsidRDefault="00891617" w:rsidP="00F1113E">
      <w:pPr>
        <w:pStyle w:val="Heading4"/>
        <w:spacing w:after="240"/>
      </w:pPr>
      <w:proofErr w:type="spellStart"/>
      <w:r>
        <w:t>SocketHandler.cs</w:t>
      </w:r>
      <w:proofErr w:type="spellEnd"/>
    </w:p>
    <w:p w14:paraId="1FC911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7FBE8E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4C79D1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86F92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6B4D7E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6F9DF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Models</w:t>
      </w:r>
    </w:p>
    <w:p w14:paraId="0B0A4D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53DA6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Handler</w:t>
      </w:r>
      <w:r w:rsidRPr="00A14A2B">
        <w:rPr>
          <w:rFonts w:ascii="Consolas" w:hAnsi="Consolas" w:cs="Consolas"/>
          <w:noProof/>
          <w:color w:val="000000"/>
          <w:sz w:val="16"/>
          <w:szCs w:val="16"/>
        </w:rPr>
        <w:t xml:space="preserve"> : SocketBase</w:t>
      </w:r>
    </w:p>
    <w:p w14:paraId="491D1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516E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currently connected users</w:t>
      </w:r>
    </w:p>
    <w:p w14:paraId="37F790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Connect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2F7B35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4D0D8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nect to server</w:t>
      </w:r>
    </w:p>
    <w:p w14:paraId="7B0AEB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nect()</w:t>
      </w:r>
    </w:p>
    <w:p w14:paraId="6CFFC9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E021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nects to the server</w:t>
      </w:r>
    </w:p>
    <w:p w14:paraId="507DE4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Connect(EndPoint);</w:t>
      </w:r>
    </w:p>
    <w:p w14:paraId="08BCAE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77AE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5CAF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object to server</w:t>
      </w:r>
    </w:p>
    <w:p w14:paraId="71BE8FA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ToServer(</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message)</w:t>
      </w:r>
    </w:p>
    <w:p w14:paraId="369A53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7EB7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rialises object into binary</w:t>
      </w:r>
    </w:p>
    <w:p w14:paraId="6D4A6B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d = Protocol.Serialise(message);</w:t>
      </w:r>
    </w:p>
    <w:p w14:paraId="5AF98B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data {buffer, offset, size, flags}</w:t>
      </w:r>
    </w:p>
    <w:p w14:paraId="3257FD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Send(serialised, 0, serialised.Length, SocketFlags.None);</w:t>
      </w:r>
    </w:p>
    <w:p w14:paraId="7498EC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9AC874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F81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egins a receive loop with a specified callback</w:t>
      </w:r>
    </w:p>
    <w:p w14:paraId="65A3D3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Loop(Action&lt;IAsyncResult&gt; Callback)</w:t>
      </w:r>
    </w:p>
    <w:p w14:paraId="58E8B3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2A97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Receive(</w:t>
      </w:r>
    </w:p>
    <w:p w14:paraId="67141A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ffer,                          </w:t>
      </w:r>
      <w:r w:rsidRPr="00A14A2B">
        <w:rPr>
          <w:rFonts w:ascii="Consolas" w:hAnsi="Consolas" w:cs="Consolas"/>
          <w:noProof/>
          <w:color w:val="008000"/>
          <w:sz w:val="16"/>
          <w:szCs w:val="16"/>
        </w:rPr>
        <w:t>// Buffer</w:t>
      </w:r>
    </w:p>
    <w:p w14:paraId="09371C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0,                               </w:t>
      </w:r>
      <w:r w:rsidRPr="00A14A2B">
        <w:rPr>
          <w:rFonts w:ascii="Consolas" w:hAnsi="Consolas" w:cs="Consolas"/>
          <w:noProof/>
          <w:color w:val="008000"/>
          <w:sz w:val="16"/>
          <w:szCs w:val="16"/>
        </w:rPr>
        <w:t>// Offset</w:t>
      </w:r>
    </w:p>
    <w:p w14:paraId="224AE0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ffer.Length,                   </w:t>
      </w:r>
      <w:r w:rsidRPr="00A14A2B">
        <w:rPr>
          <w:rFonts w:ascii="Consolas" w:hAnsi="Consolas" w:cs="Consolas"/>
          <w:noProof/>
          <w:color w:val="008000"/>
          <w:sz w:val="16"/>
          <w:szCs w:val="16"/>
        </w:rPr>
        <w:t>// Size</w:t>
      </w:r>
    </w:p>
    <w:p w14:paraId="2D9C63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Flags.None,                </w:t>
      </w:r>
      <w:r w:rsidRPr="00A14A2B">
        <w:rPr>
          <w:rFonts w:ascii="Consolas" w:hAnsi="Consolas" w:cs="Consolas"/>
          <w:noProof/>
          <w:color w:val="008000"/>
          <w:sz w:val="16"/>
          <w:szCs w:val="16"/>
        </w:rPr>
        <w:t>// Flags</w:t>
      </w:r>
    </w:p>
    <w:p w14:paraId="6399E3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Callback),     </w:t>
      </w:r>
      <w:r w:rsidRPr="00A14A2B">
        <w:rPr>
          <w:rFonts w:ascii="Consolas" w:hAnsi="Consolas" w:cs="Consolas"/>
          <w:noProof/>
          <w:color w:val="008000"/>
          <w:sz w:val="16"/>
          <w:szCs w:val="16"/>
        </w:rPr>
        <w:t>// Callback</w:t>
      </w:r>
    </w:p>
    <w:p w14:paraId="21B1D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w:t>
      </w:r>
      <w:r w:rsidRPr="00A14A2B">
        <w:rPr>
          <w:rFonts w:ascii="Consolas" w:hAnsi="Consolas" w:cs="Consolas"/>
          <w:noProof/>
          <w:color w:val="008000"/>
          <w:sz w:val="16"/>
          <w:szCs w:val="16"/>
        </w:rPr>
        <w:t>// State</w:t>
      </w:r>
    </w:p>
    <w:p w14:paraId="3F8BAA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C1BCE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C448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22FEB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375B033" w14:textId="77777777" w:rsidR="00891617" w:rsidRDefault="00891617" w:rsidP="00891617">
      <w:pPr>
        <w:spacing w:line="259" w:lineRule="auto"/>
        <w:jc w:val="left"/>
      </w:pPr>
      <w:r>
        <w:br w:type="page"/>
      </w:r>
    </w:p>
    <w:p w14:paraId="34F5831F" w14:textId="633D0C95" w:rsidR="00891617" w:rsidRDefault="00F1113E" w:rsidP="00F1113E">
      <w:pPr>
        <w:pStyle w:val="Heading3"/>
      </w:pPr>
      <w:bookmarkStart w:id="180" w:name="_Toc96979733"/>
      <w:r>
        <w:lastRenderedPageBreak/>
        <w:t>Shell/</w:t>
      </w:r>
      <w:proofErr w:type="spellStart"/>
      <w:r w:rsidR="00891617">
        <w:t>ViewModels</w:t>
      </w:r>
      <w:proofErr w:type="spellEnd"/>
      <w:r w:rsidR="00891617">
        <w:t>/</w:t>
      </w:r>
      <w:bookmarkEnd w:id="180"/>
    </w:p>
    <w:p w14:paraId="49B419FF" w14:textId="77777777" w:rsidR="00891617" w:rsidRDefault="00891617" w:rsidP="00F1113E">
      <w:pPr>
        <w:pStyle w:val="Heading4"/>
        <w:spacing w:after="240"/>
      </w:pPr>
      <w:proofErr w:type="spellStart"/>
      <w:r>
        <w:t>ShellViewModel.cs</w:t>
      </w:r>
      <w:proofErr w:type="spellEnd"/>
    </w:p>
    <w:p w14:paraId="1D562E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w:t>
      </w:r>
    </w:p>
    <w:p w14:paraId="0E3E9B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12E444A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ViewModels;</w:t>
      </w:r>
    </w:p>
    <w:p w14:paraId="5A2A8F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essages;</w:t>
      </w:r>
    </w:p>
    <w:p w14:paraId="2DC11A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odels;</w:t>
      </w:r>
    </w:p>
    <w:p w14:paraId="641758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6EB723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02DB48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17018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Threading;</w:t>
      </w:r>
    </w:p>
    <w:p w14:paraId="345BFD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indows;</w:t>
      </w:r>
    </w:p>
    <w:p w14:paraId="4820588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BF001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Shell.ViewModels</w:t>
      </w:r>
    </w:p>
    <w:p w14:paraId="616C59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4BB02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hellViewModel</w:t>
      </w:r>
      <w:r w:rsidRPr="00A14A2B">
        <w:rPr>
          <w:rFonts w:ascii="Consolas" w:hAnsi="Consolas" w:cs="Consolas"/>
          <w:noProof/>
          <w:color w:val="000000"/>
          <w:sz w:val="16"/>
          <w:szCs w:val="16"/>
        </w:rPr>
        <w:t xml:space="preserve"> : Conductor&lt;Screen&gt;.Collection.OneActive,</w:t>
      </w:r>
    </w:p>
    <w:p w14:paraId="6569F7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Handle&lt;InternalClientMessage&gt;, IHandle&lt;ServerToClientMessage&gt;</w:t>
      </w:r>
    </w:p>
    <w:p w14:paraId="2D51AF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1B94C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for networking</w:t>
      </w:r>
    </w:p>
    <w:p w14:paraId="2CB5C2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SocketHandler _socketHandler;</w:t>
      </w:r>
    </w:p>
    <w:p w14:paraId="53F728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BDE28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prevents program from closing before necessary routines finish</w:t>
      </w:r>
    </w:p>
    <w:p w14:paraId="24CCBC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AutoResetEvent _shutdownWaitHandl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utoResetEvent(</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5D762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A0CB4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vent Aggregator instance</w:t>
      </w:r>
    </w:p>
    <w:p w14:paraId="747E53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IEventAggregator _eventAggregator;</w:t>
      </w:r>
    </w:p>
    <w:p w14:paraId="2D67B8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F2449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creen Collection</w:t>
      </w:r>
    </w:p>
    <w:p w14:paraId="2E32AA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LoginConductorViewModel _loginConductorViewModel;</w:t>
      </w:r>
    </w:p>
    <w:p w14:paraId="68B0D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adonly</w:t>
      </w:r>
      <w:r w:rsidRPr="00A14A2B">
        <w:rPr>
          <w:rFonts w:ascii="Consolas" w:hAnsi="Consolas" w:cs="Consolas"/>
          <w:noProof/>
          <w:color w:val="000000"/>
          <w:sz w:val="16"/>
          <w:szCs w:val="16"/>
        </w:rPr>
        <w:t xml:space="preserve"> ContentConductorViewModel _contentConductorViewModel;</w:t>
      </w:r>
    </w:p>
    <w:p w14:paraId="6380EF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672A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structor</w:t>
      </w:r>
    </w:p>
    <w:p w14:paraId="64D4E4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hellViewModel</w:t>
      </w:r>
      <w:r w:rsidRPr="00A14A2B">
        <w:rPr>
          <w:rFonts w:ascii="Consolas" w:hAnsi="Consolas" w:cs="Consolas"/>
          <w:noProof/>
          <w:color w:val="000000"/>
          <w:sz w:val="16"/>
          <w:szCs w:val="16"/>
        </w:rPr>
        <w:t>(</w:t>
      </w:r>
    </w:p>
    <w:p w14:paraId="564587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ventAggregator eventAggregator,</w:t>
      </w:r>
    </w:p>
    <w:p w14:paraId="446562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ConductorViewModel loginConductorViewModel,</w:t>
      </w:r>
    </w:p>
    <w:p w14:paraId="00886E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tentConductorViewModel contentConductorViewModel)</w:t>
      </w:r>
    </w:p>
    <w:p w14:paraId="0CFB80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75A9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pendency injection</w:t>
      </w:r>
    </w:p>
    <w:p w14:paraId="67FAE4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 = eventAggregator;</w:t>
      </w:r>
    </w:p>
    <w:p w14:paraId="1F0D3C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loginConductorViewModel = loginConductorViewModel;</w:t>
      </w:r>
    </w:p>
    <w:p w14:paraId="59CA8F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contentConductorViewModel = contentConductorViewModel;</w:t>
      </w:r>
    </w:p>
    <w:p w14:paraId="4AF2AC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625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ing server connection</w:t>
      </w:r>
    </w:p>
    <w:p w14:paraId="7E9015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ocketHandler();</w:t>
      </w:r>
    </w:p>
    <w:p w14:paraId="78A6848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3748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ry connect to server, if fail close program</w:t>
      </w:r>
    </w:p>
    <w:p w14:paraId="0EE22A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57903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870D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Connect();</w:t>
      </w:r>
    </w:p>
    <w:p w14:paraId="7E2B36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CF9E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Exception exception)</w:t>
      </w:r>
    </w:p>
    <w:p w14:paraId="69F74C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3614C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hut down program, report server disabled error to Windows</w:t>
      </w:r>
    </w:p>
    <w:p w14:paraId="68C755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FatalError(exception, 1341);</w:t>
      </w:r>
    </w:p>
    <w:p w14:paraId="423864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67EE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638BA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egin receiving from server</w:t>
      </w:r>
    </w:p>
    <w:p w14:paraId="1969AB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ReceiveLoop(ReceiveLoopCallback);</w:t>
      </w:r>
    </w:p>
    <w:p w14:paraId="05D45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F4E5D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C6D3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ds the receive; publish message; calls ReceiveLoop to start again</w:t>
      </w:r>
    </w:p>
    <w:p w14:paraId="45681D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LoopCallback(IAsyncResult asyncResult)</w:t>
      </w:r>
    </w:p>
    <w:p w14:paraId="464EFA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FB88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72A2B7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5FDA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object that was received</w:t>
      </w:r>
    </w:p>
    <w:p w14:paraId="6356B0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received_object = Protocol.GetObject(asyncResult, _socketHandler.Buffer);</w:t>
      </w:r>
    </w:p>
    <w:p w14:paraId="0FBE92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D05C9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ublishes message that a new SocketServerMessage has been received</w:t>
      </w:r>
    </w:p>
    <w:p w14:paraId="02069D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ServerToClientMessage)received_object);</w:t>
      </w:r>
    </w:p>
    <w:p w14:paraId="52CC7E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1994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8000"/>
          <w:sz w:val="16"/>
          <w:szCs w:val="16"/>
        </w:rPr>
        <w:t>// Continues infinite receive loop</w:t>
      </w:r>
    </w:p>
    <w:p w14:paraId="126C73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ReceiveLoop(ReceiveLoopCallback);</w:t>
      </w:r>
    </w:p>
    <w:p w14:paraId="65886E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E0DD8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xception)</w:t>
      </w:r>
    </w:p>
    <w:p w14:paraId="3442FF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95183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hut down program, report unknown network error to Windows</w:t>
      </w:r>
    </w:p>
    <w:p w14:paraId="172925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FatalError(exception, 59);</w:t>
      </w:r>
    </w:p>
    <w:p w14:paraId="208DD1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BCC4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3D99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EA3F3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server about disconnect</w:t>
      </w:r>
    </w:p>
    <w:p w14:paraId="12D330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DisconnectRoutine()</w:t>
      </w:r>
    </w:p>
    <w:p w14:paraId="4B035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5F79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rectly sends disconnect notice to server</w:t>
      </w:r>
    </w:p>
    <w:p w14:paraId="3ECC1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Disconnect);</w:t>
      </w:r>
    </w:p>
    <w:p w14:paraId="361509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SendToServer(ServerMessage);</w:t>
      </w:r>
    </w:p>
    <w:p w14:paraId="6008A1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socket</w:t>
      </w:r>
    </w:p>
    <w:p w14:paraId="463893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Disconnect();</w:t>
      </w:r>
    </w:p>
    <w:p w14:paraId="038655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9845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hutdownWaitHandle.Set();</w:t>
      </w:r>
    </w:p>
    <w:p w14:paraId="13A711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558C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04592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 server about log out and change screen</w:t>
      </w:r>
    </w:p>
    <w:p w14:paraId="7DDD9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OutRoutine()</w:t>
      </w:r>
    </w:p>
    <w:p w14:paraId="38EED1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CE30B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log out notice to server</w:t>
      </w:r>
    </w:p>
    <w:p w14:paraId="6D3AD7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Server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lientToServerMessage(ClientCommand.LogOut);</w:t>
      </w:r>
    </w:p>
    <w:p w14:paraId="05664C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SendMessage, ServerMessage);</w:t>
      </w:r>
    </w:p>
    <w:p w14:paraId="409A72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020FC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C92CB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oes back to login screen</w:t>
      </w:r>
    </w:p>
    <w:p w14:paraId="7686DC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ConductorViewModel);</w:t>
      </w:r>
    </w:p>
    <w:p w14:paraId="2ED613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AC90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29D4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internal</w:t>
      </w:r>
    </w:p>
    <w:p w14:paraId="67D5F1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InternalClientMessage message)</w:t>
      </w:r>
    </w:p>
    <w:p w14:paraId="159BAF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A79C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witch on the Command enum in the message</w:t>
      </w:r>
    </w:p>
    <w:p w14:paraId="0934A1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432D3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898AB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Connect:</w:t>
      </w:r>
    </w:p>
    <w:p w14:paraId="53F071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Connect();</w:t>
      </w:r>
    </w:p>
    <w:p w14:paraId="4A4D94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D455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237B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Disconnect:</w:t>
      </w:r>
    </w:p>
    <w:p w14:paraId="5452A9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Routine();</w:t>
      </w:r>
    </w:p>
    <w:p w14:paraId="022EBE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56572B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9326F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LogOut:</w:t>
      </w:r>
    </w:p>
    <w:p w14:paraId="4EF9C1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Routine();</w:t>
      </w:r>
    </w:p>
    <w:p w14:paraId="5E91A9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510CB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500F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ValidLogin:</w:t>
      </w:r>
    </w:p>
    <w:p w14:paraId="5A811F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Routine(message.Data);</w:t>
      </w:r>
    </w:p>
    <w:p w14:paraId="269677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58403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8968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InternalClientCommand.SendMessage:</w:t>
      </w:r>
    </w:p>
    <w:p w14:paraId="06876B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ocketHandler.SendToServer(message.Data);</w:t>
      </w:r>
    </w:p>
    <w:p w14:paraId="143F68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5FA04A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5B03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598EA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67641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 from server</w:t>
      </w:r>
    </w:p>
    <w:p w14:paraId="01BE8D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Handle(ServerToClientMessage message)</w:t>
      </w:r>
    </w:p>
    <w:p w14:paraId="0653C7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7117A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ClientMessage InternalMessage;</w:t>
      </w:r>
    </w:p>
    <w:p w14:paraId="54A163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856A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6F4DD4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D21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LoginResult:</w:t>
      </w:r>
    </w:p>
    <w:p w14:paraId="7213B7C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ResultRoutine(message.Data);</w:t>
      </w:r>
    </w:p>
    <w:p w14:paraId="797E52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E306A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26A9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ClientConnect:</w:t>
      </w:r>
    </w:p>
    <w:p w14:paraId="6F65A8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ClientConnect, message.Data);</w:t>
      </w:r>
    </w:p>
    <w:p w14:paraId="29F9F4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751CE3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048811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8E6A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ClientDisconnect:</w:t>
      </w:r>
    </w:p>
    <w:p w14:paraId="7A8C8A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ClientDisconnect, message.Data);</w:t>
      </w:r>
    </w:p>
    <w:p w14:paraId="7CB8B2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4A8A8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654C2F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6BFFE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SendClientsList:</w:t>
      </w:r>
    </w:p>
    <w:p w14:paraId="7E9391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ReceiveClientList, message.Data);</w:t>
      </w:r>
    </w:p>
    <w:p w14:paraId="7E2F7E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7F086C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01458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ABE3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ServerCommand.Message:</w:t>
      </w:r>
    </w:p>
    <w:p w14:paraId="313344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ReceiveMessage, message.Data);</w:t>
      </w:r>
    </w:p>
    <w:p w14:paraId="16C62D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4BD694E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021ABC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C80E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DB95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A0405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ss control to content Conductor and publish login details</w:t>
      </w:r>
    </w:p>
    <w:p w14:paraId="775BA3E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alidLoginRoutin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tails_object)</w:t>
      </w:r>
    </w:p>
    <w:p w14:paraId="11ACBD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AF366C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ss control over to content Conductor from login Conductor</w:t>
      </w:r>
    </w:p>
    <w:p w14:paraId="56BB07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contentConductorViewModel);</w:t>
      </w:r>
    </w:p>
    <w:p w14:paraId="602296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9E7E8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LoginDetails, details_object);</w:t>
      </w:r>
    </w:p>
    <w:p w14:paraId="40CBB0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6130AD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77BE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9B5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termine if login attempt was success</w:t>
      </w:r>
    </w:p>
    <w:p w14:paraId="12120F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LoginResultRoutin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59ED94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6917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login is invalid, data is false</w:t>
      </w:r>
    </w:p>
    <w:p w14:paraId="7CB0C2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data </w:t>
      </w:r>
      <w:r w:rsidRPr="00A14A2B">
        <w:rPr>
          <w:rFonts w:ascii="Consolas" w:hAnsi="Consolas" w:cs="Consolas"/>
          <w:noProof/>
          <w:color w:val="0000FF"/>
          <w:sz w:val="16"/>
          <w:szCs w:val="16"/>
        </w:rPr>
        <w:t>is</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2414A3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6D685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2ED9A3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5AE0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6336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otify of valid login</w:t>
      </w:r>
    </w:p>
    <w:p w14:paraId="0C4058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ValidLogin, data);</w:t>
      </w:r>
    </w:p>
    <w:p w14:paraId="1B901E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02E4C7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DCD16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E73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the [X] button is pressed, disconnect socket first</w:t>
      </w:r>
    </w:p>
    <w:p w14:paraId="441759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anClose(Action&lt;</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gt; callback)</w:t>
      </w:r>
    </w:p>
    <w:p w14:paraId="4EE2E9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2253A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194DC0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CFD2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log out notice to server</w:t>
      </w:r>
    </w:p>
    <w:p w14:paraId="7DDAD4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Internal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nternalClientMessage(InternalClientCommand.Disconnect);</w:t>
      </w:r>
    </w:p>
    <w:p w14:paraId="4F2500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PublishOnUIThread(InternalMessage);</w:t>
      </w:r>
    </w:p>
    <w:p w14:paraId="5984626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6BF57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ause closing until handle is set by completing the send to the server</w:t>
      </w:r>
    </w:p>
    <w:p w14:paraId="359E7D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shutdownWaitHandle.WaitOne();</w:t>
      </w:r>
    </w:p>
    <w:p w14:paraId="1C30C2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5B3D2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 }</w:t>
      </w:r>
    </w:p>
    <w:p w14:paraId="2EB0729E"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4229F6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the window</w:t>
      </w:r>
    </w:p>
    <w:p w14:paraId="5ED07A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CanClose(callback);</w:t>
      </w:r>
    </w:p>
    <w:p w14:paraId="7EFA77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9D1A6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AF7A4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a fatal error is thrown, close program</w:t>
      </w:r>
    </w:p>
    <w:p w14:paraId="795FD0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FatalError(Exception exception,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error_code=0)</w:t>
      </w:r>
    </w:p>
    <w:p w14:paraId="6BCE31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3E05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Box.Show(</w:t>
      </w:r>
      <w:r w:rsidRPr="00A14A2B">
        <w:rPr>
          <w:rFonts w:ascii="Consolas" w:hAnsi="Consolas" w:cs="Consolas"/>
          <w:noProof/>
          <w:color w:val="A31515"/>
          <w:sz w:val="16"/>
          <w:szCs w:val="16"/>
        </w:rPr>
        <w:t xml:space="preserve">$"Error: </w:t>
      </w:r>
      <w:r w:rsidRPr="00A14A2B">
        <w:rPr>
          <w:rFonts w:ascii="Consolas" w:hAnsi="Consolas" w:cs="Consolas"/>
          <w:noProof/>
          <w:color w:val="000000"/>
          <w:sz w:val="16"/>
          <w:szCs w:val="16"/>
        </w:rPr>
        <w:t>{exception.Message}</w:t>
      </w:r>
      <w:r w:rsidRPr="00A14A2B">
        <w:rPr>
          <w:rFonts w:ascii="Consolas" w:hAnsi="Consolas" w:cs="Consolas"/>
          <w:noProof/>
          <w:color w:val="A31515"/>
          <w:sz w:val="16"/>
          <w:szCs w:val="16"/>
        </w:rPr>
        <w:t>\n\nPress OK to close the program"</w:t>
      </w:r>
      <w:r w:rsidRPr="00A14A2B">
        <w:rPr>
          <w:rFonts w:ascii="Consolas" w:hAnsi="Consolas" w:cs="Consolas"/>
          <w:noProof/>
          <w:color w:val="000000"/>
          <w:sz w:val="16"/>
          <w:szCs w:val="16"/>
        </w:rPr>
        <w:t xml:space="preserve">, </w:t>
      </w:r>
      <w:r w:rsidRPr="00A14A2B">
        <w:rPr>
          <w:rFonts w:ascii="Consolas" w:hAnsi="Consolas" w:cs="Consolas"/>
          <w:noProof/>
          <w:color w:val="A31515"/>
          <w:sz w:val="16"/>
          <w:szCs w:val="16"/>
        </w:rPr>
        <w:t>"A fatal error was caught"</w:t>
      </w:r>
      <w:r w:rsidRPr="00A14A2B">
        <w:rPr>
          <w:rFonts w:ascii="Consolas" w:hAnsi="Consolas" w:cs="Consolas"/>
          <w:noProof/>
          <w:color w:val="000000"/>
          <w:sz w:val="16"/>
          <w:szCs w:val="16"/>
        </w:rPr>
        <w:t>);</w:t>
      </w:r>
    </w:p>
    <w:p w14:paraId="466846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2970BF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window</w:t>
      </w:r>
    </w:p>
    <w:p w14:paraId="65751E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ryClose();</w:t>
      </w:r>
    </w:p>
    <w:p w14:paraId="5919E4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14E5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program</w:t>
      </w:r>
    </w:p>
    <w:p w14:paraId="467FB8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vironment.Exit(1341);</w:t>
      </w:r>
    </w:p>
    <w:p w14:paraId="2CD872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6B94A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D75F3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window opened, begin listening to EventAggregator and show LoginConductorViewModel</w:t>
      </w:r>
    </w:p>
    <w:p w14:paraId="0104CB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Activate()</w:t>
      </w:r>
    </w:p>
    <w:p w14:paraId="2FF4A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AF4F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Activate();</w:t>
      </w:r>
    </w:p>
    <w:p w14:paraId="5883F9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5A0BC9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ctivateItem(_loginConductorViewModel);</w:t>
      </w:r>
    </w:p>
    <w:p w14:paraId="114FB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6A15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2B998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When window closed, stop listening to EventAggregator</w:t>
      </w:r>
    </w:p>
    <w:p w14:paraId="752546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Deactivate(</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lose)</w:t>
      </w:r>
    </w:p>
    <w:p w14:paraId="321DE7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03D92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OnDeactivate(close);</w:t>
      </w:r>
    </w:p>
    <w:p w14:paraId="152F51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eventAggregator.Unsubscribe(</w:t>
      </w:r>
      <w:r w:rsidRPr="00A14A2B">
        <w:rPr>
          <w:rFonts w:ascii="Consolas" w:hAnsi="Consolas" w:cs="Consolas"/>
          <w:noProof/>
          <w:color w:val="0000FF"/>
          <w:sz w:val="16"/>
          <w:szCs w:val="16"/>
        </w:rPr>
        <w:t>this</w:t>
      </w:r>
      <w:r w:rsidRPr="00A14A2B">
        <w:rPr>
          <w:rFonts w:ascii="Consolas" w:hAnsi="Consolas" w:cs="Consolas"/>
          <w:noProof/>
          <w:color w:val="000000"/>
          <w:sz w:val="16"/>
          <w:szCs w:val="16"/>
        </w:rPr>
        <w:t>);</w:t>
      </w:r>
    </w:p>
    <w:p w14:paraId="5364F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4B13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3E331A" w14:textId="77777777" w:rsidR="00891617" w:rsidRPr="00A14A2B" w:rsidRDefault="00891617" w:rsidP="00891617">
      <w:pPr>
        <w:spacing w:line="259" w:lineRule="auto"/>
        <w:jc w:val="left"/>
        <w:rPr>
          <w:noProof/>
          <w:sz w:val="16"/>
          <w:szCs w:val="18"/>
        </w:rPr>
      </w:pPr>
      <w:r w:rsidRPr="00A14A2B">
        <w:rPr>
          <w:rFonts w:ascii="Consolas" w:hAnsi="Consolas" w:cs="Consolas"/>
          <w:noProof/>
          <w:color w:val="000000"/>
          <w:sz w:val="16"/>
          <w:szCs w:val="16"/>
        </w:rPr>
        <w:t>}</w:t>
      </w:r>
    </w:p>
    <w:p w14:paraId="373B5E30" w14:textId="77777777" w:rsidR="00891617" w:rsidRDefault="00891617" w:rsidP="00891617">
      <w:pPr>
        <w:spacing w:line="259" w:lineRule="auto"/>
        <w:jc w:val="left"/>
      </w:pPr>
      <w:r>
        <w:br w:type="page"/>
      </w:r>
    </w:p>
    <w:p w14:paraId="7B9926EF" w14:textId="7AB3E095" w:rsidR="00891617" w:rsidRDefault="00F1113E" w:rsidP="00F1113E">
      <w:pPr>
        <w:pStyle w:val="Heading3"/>
      </w:pPr>
      <w:bookmarkStart w:id="181" w:name="_Toc96979734"/>
      <w:r>
        <w:lastRenderedPageBreak/>
        <w:t>Shell/</w:t>
      </w:r>
      <w:r w:rsidR="00891617">
        <w:t>Views/</w:t>
      </w:r>
      <w:bookmarkEnd w:id="181"/>
    </w:p>
    <w:p w14:paraId="3D779450" w14:textId="77777777" w:rsidR="00891617" w:rsidRDefault="00891617" w:rsidP="00F1113E">
      <w:pPr>
        <w:pStyle w:val="Heading4"/>
        <w:spacing w:after="240"/>
      </w:pPr>
      <w:proofErr w:type="spellStart"/>
      <w:r>
        <w:t>ShellView.xaml</w:t>
      </w:r>
      <w:proofErr w:type="spellEnd"/>
    </w:p>
    <w:p w14:paraId="2F8193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Class</w:t>
      </w:r>
      <w:r w:rsidRPr="00A14A2B">
        <w:rPr>
          <w:rFonts w:ascii="Consolas" w:hAnsi="Consolas" w:cs="Consolas"/>
          <w:noProof/>
          <w:color w:val="0000FF"/>
          <w:sz w:val="16"/>
          <w:szCs w:val="16"/>
        </w:rPr>
        <w:t>="MessengerAppClient.Shell.Views.ShellView"</w:t>
      </w:r>
    </w:p>
    <w:p w14:paraId="190C6E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http://schemas.microsoft.com/winfx/2006/xaml/presentation"</w:t>
      </w:r>
    </w:p>
    <w:p w14:paraId="0CE501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x</w:t>
      </w:r>
      <w:r w:rsidRPr="00A14A2B">
        <w:rPr>
          <w:rFonts w:ascii="Consolas" w:hAnsi="Consolas" w:cs="Consolas"/>
          <w:noProof/>
          <w:color w:val="0000FF"/>
          <w:sz w:val="16"/>
          <w:szCs w:val="16"/>
        </w:rPr>
        <w:t>="http://schemas.microsoft.com/winfx/2006/xaml"</w:t>
      </w:r>
    </w:p>
    <w:p w14:paraId="4880A6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d</w:t>
      </w:r>
      <w:r w:rsidRPr="00A14A2B">
        <w:rPr>
          <w:rFonts w:ascii="Consolas" w:hAnsi="Consolas" w:cs="Consolas"/>
          <w:noProof/>
          <w:color w:val="0000FF"/>
          <w:sz w:val="16"/>
          <w:szCs w:val="16"/>
        </w:rPr>
        <w:t>="http://schemas.microsoft.com/expression/blend/2008"</w:t>
      </w:r>
    </w:p>
    <w:p w14:paraId="0A85F2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mc</w:t>
      </w:r>
      <w:r w:rsidRPr="00A14A2B">
        <w:rPr>
          <w:rFonts w:ascii="Consolas" w:hAnsi="Consolas" w:cs="Consolas"/>
          <w:noProof/>
          <w:color w:val="0000FF"/>
          <w:sz w:val="16"/>
          <w:szCs w:val="16"/>
        </w:rPr>
        <w:t>="http://schemas.openxmlformats.org/markup-compatibility/2006"</w:t>
      </w:r>
    </w:p>
    <w:p w14:paraId="4FC2E9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xmlns</w:t>
      </w:r>
      <w:r w:rsidRPr="00A14A2B">
        <w:rPr>
          <w:rFonts w:ascii="Consolas" w:hAnsi="Consolas" w:cs="Consolas"/>
          <w:noProof/>
          <w:color w:val="0000FF"/>
          <w:sz w:val="16"/>
          <w:szCs w:val="16"/>
        </w:rPr>
        <w:t>:</w:t>
      </w:r>
      <w:r w:rsidRPr="00A14A2B">
        <w:rPr>
          <w:rFonts w:ascii="Consolas" w:hAnsi="Consolas" w:cs="Consolas"/>
          <w:noProof/>
          <w:color w:val="FF0000"/>
          <w:sz w:val="16"/>
          <w:szCs w:val="16"/>
        </w:rPr>
        <w:t>local</w:t>
      </w:r>
      <w:r w:rsidRPr="00A14A2B">
        <w:rPr>
          <w:rFonts w:ascii="Consolas" w:hAnsi="Consolas" w:cs="Consolas"/>
          <w:noProof/>
          <w:color w:val="0000FF"/>
          <w:sz w:val="16"/>
          <w:szCs w:val="16"/>
        </w:rPr>
        <w:t>="clr-namespace:MessengerAppClient.Shell.Views"</w:t>
      </w:r>
    </w:p>
    <w:p w14:paraId="0391C9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mc</w:t>
      </w:r>
      <w:r w:rsidRPr="00A14A2B">
        <w:rPr>
          <w:rFonts w:ascii="Consolas" w:hAnsi="Consolas" w:cs="Consolas"/>
          <w:noProof/>
          <w:color w:val="0000FF"/>
          <w:sz w:val="16"/>
          <w:szCs w:val="16"/>
        </w:rPr>
        <w:t>:</w:t>
      </w:r>
      <w:r w:rsidRPr="00A14A2B">
        <w:rPr>
          <w:rFonts w:ascii="Consolas" w:hAnsi="Consolas" w:cs="Consolas"/>
          <w:noProof/>
          <w:color w:val="FF0000"/>
          <w:sz w:val="16"/>
          <w:szCs w:val="16"/>
        </w:rPr>
        <w:t>Ignorable</w:t>
      </w:r>
      <w:r w:rsidRPr="00A14A2B">
        <w:rPr>
          <w:rFonts w:ascii="Consolas" w:hAnsi="Consolas" w:cs="Consolas"/>
          <w:noProof/>
          <w:color w:val="0000FF"/>
          <w:sz w:val="16"/>
          <w:szCs w:val="16"/>
        </w:rPr>
        <w:t>="d"</w:t>
      </w:r>
      <w:r w:rsidRPr="00A14A2B">
        <w:rPr>
          <w:rFonts w:ascii="Consolas" w:hAnsi="Consolas" w:cs="Consolas"/>
          <w:noProof/>
          <w:color w:val="FF0000"/>
          <w:sz w:val="16"/>
          <w:szCs w:val="16"/>
        </w:rPr>
        <w:t xml:space="preserve"> WindowStartupLocation</w:t>
      </w:r>
      <w:r w:rsidRPr="00A14A2B">
        <w:rPr>
          <w:rFonts w:ascii="Consolas" w:hAnsi="Consolas" w:cs="Consolas"/>
          <w:noProof/>
          <w:color w:val="0000FF"/>
          <w:sz w:val="16"/>
          <w:szCs w:val="16"/>
        </w:rPr>
        <w:t>="CenterScreen"</w:t>
      </w:r>
    </w:p>
    <w:p w14:paraId="0AFE52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FF0000"/>
          <w:sz w:val="16"/>
          <w:szCs w:val="16"/>
        </w:rPr>
        <w:t xml:space="preserve"> Title</w:t>
      </w:r>
      <w:r w:rsidRPr="00A14A2B">
        <w:rPr>
          <w:rFonts w:ascii="Consolas" w:hAnsi="Consolas" w:cs="Consolas"/>
          <w:noProof/>
          <w:color w:val="0000FF"/>
          <w:sz w:val="16"/>
          <w:szCs w:val="16"/>
        </w:rPr>
        <w:t>="ShellView"</w:t>
      </w:r>
      <w:r w:rsidRPr="00A14A2B">
        <w:rPr>
          <w:rFonts w:ascii="Consolas" w:hAnsi="Consolas" w:cs="Consolas"/>
          <w:noProof/>
          <w:color w:val="FF0000"/>
          <w:sz w:val="16"/>
          <w:szCs w:val="16"/>
        </w:rPr>
        <w:t xml:space="preserve"> Height</w:t>
      </w:r>
      <w:r w:rsidRPr="00A14A2B">
        <w:rPr>
          <w:rFonts w:ascii="Consolas" w:hAnsi="Consolas" w:cs="Consolas"/>
          <w:noProof/>
          <w:color w:val="0000FF"/>
          <w:sz w:val="16"/>
          <w:szCs w:val="16"/>
        </w:rPr>
        <w:t>="450"</w:t>
      </w:r>
      <w:r w:rsidRPr="00A14A2B">
        <w:rPr>
          <w:rFonts w:ascii="Consolas" w:hAnsi="Consolas" w:cs="Consolas"/>
          <w:noProof/>
          <w:color w:val="FF0000"/>
          <w:sz w:val="16"/>
          <w:szCs w:val="16"/>
        </w:rPr>
        <w:t xml:space="preserve"> Width</w:t>
      </w:r>
      <w:r w:rsidRPr="00A14A2B">
        <w:rPr>
          <w:rFonts w:ascii="Consolas" w:hAnsi="Consolas" w:cs="Consolas"/>
          <w:noProof/>
          <w:color w:val="0000FF"/>
          <w:sz w:val="16"/>
          <w:szCs w:val="16"/>
        </w:rPr>
        <w:t>="800"&gt;</w:t>
      </w:r>
    </w:p>
    <w:p w14:paraId="59B8EB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6207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lt;!-- Style gives all buttons rounded corners --&gt;</w:t>
      </w:r>
    </w:p>
    <w:p w14:paraId="45BBB7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Resources</w:t>
      </w:r>
      <w:r w:rsidRPr="00A14A2B">
        <w:rPr>
          <w:rFonts w:ascii="Consolas" w:hAnsi="Consolas" w:cs="Consolas"/>
          <w:noProof/>
          <w:color w:val="0000FF"/>
          <w:sz w:val="16"/>
          <w:szCs w:val="16"/>
        </w:rPr>
        <w:t>&gt;</w:t>
      </w:r>
    </w:p>
    <w:p w14:paraId="4D8E6D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w:t>
      </w:r>
      <w:r w:rsidRPr="00A14A2B">
        <w:rPr>
          <w:rFonts w:ascii="Consolas" w:hAnsi="Consolas" w:cs="Consolas"/>
          <w:noProof/>
          <w:color w:val="A31515"/>
          <w:sz w:val="16"/>
          <w:szCs w:val="16"/>
        </w:rPr>
        <w:t>x</w:t>
      </w:r>
      <w:r w:rsidRPr="00A14A2B">
        <w:rPr>
          <w:rFonts w:ascii="Consolas" w:hAnsi="Consolas" w:cs="Consolas"/>
          <w:noProof/>
          <w:color w:val="0000FF"/>
          <w:sz w:val="16"/>
          <w:szCs w:val="16"/>
        </w:rPr>
        <w:t>:</w:t>
      </w:r>
      <w:r w:rsidRPr="00A14A2B">
        <w:rPr>
          <w:rFonts w:ascii="Consolas" w:hAnsi="Consolas" w:cs="Consolas"/>
          <w:noProof/>
          <w:color w:val="A31515"/>
          <w:sz w:val="16"/>
          <w:szCs w:val="16"/>
        </w:rPr>
        <w:t>Type</w:t>
      </w:r>
      <w:r w:rsidRPr="00A14A2B">
        <w:rPr>
          <w:rFonts w:ascii="Consolas" w:hAnsi="Consolas" w:cs="Consolas"/>
          <w:noProof/>
          <w:color w:val="FF0000"/>
          <w:sz w:val="16"/>
          <w:szCs w:val="16"/>
        </w:rPr>
        <w:t xml:space="preserve"> Button</w:t>
      </w:r>
      <w:r w:rsidRPr="00A14A2B">
        <w:rPr>
          <w:rFonts w:ascii="Consolas" w:hAnsi="Consolas" w:cs="Consolas"/>
          <w:noProof/>
          <w:color w:val="0000FF"/>
          <w:sz w:val="16"/>
          <w:szCs w:val="16"/>
        </w:rPr>
        <w:t>}"&gt;</w:t>
      </w:r>
    </w:p>
    <w:p w14:paraId="6C032D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Resources</w:t>
      </w:r>
      <w:r w:rsidRPr="00A14A2B">
        <w:rPr>
          <w:rFonts w:ascii="Consolas" w:hAnsi="Consolas" w:cs="Consolas"/>
          <w:noProof/>
          <w:color w:val="0000FF"/>
          <w:sz w:val="16"/>
          <w:szCs w:val="16"/>
        </w:rPr>
        <w:t>&gt;</w:t>
      </w:r>
    </w:p>
    <w:p w14:paraId="50E66F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FF0000"/>
          <w:sz w:val="16"/>
          <w:szCs w:val="16"/>
        </w:rPr>
        <w:t xml:space="preserve"> TargetType</w:t>
      </w:r>
      <w:r w:rsidRPr="00A14A2B">
        <w:rPr>
          <w:rFonts w:ascii="Consolas" w:hAnsi="Consolas" w:cs="Consolas"/>
          <w:noProof/>
          <w:color w:val="0000FF"/>
          <w:sz w:val="16"/>
          <w:szCs w:val="16"/>
        </w:rPr>
        <w:t>="Border"&gt;</w:t>
      </w:r>
    </w:p>
    <w:p w14:paraId="335903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etter</w:t>
      </w:r>
      <w:r w:rsidRPr="00A14A2B">
        <w:rPr>
          <w:rFonts w:ascii="Consolas" w:hAnsi="Consolas" w:cs="Consolas"/>
          <w:noProof/>
          <w:color w:val="FF0000"/>
          <w:sz w:val="16"/>
          <w:szCs w:val="16"/>
        </w:rPr>
        <w:t xml:space="preserve"> Property</w:t>
      </w:r>
      <w:r w:rsidRPr="00A14A2B">
        <w:rPr>
          <w:rFonts w:ascii="Consolas" w:hAnsi="Consolas" w:cs="Consolas"/>
          <w:noProof/>
          <w:color w:val="0000FF"/>
          <w:sz w:val="16"/>
          <w:szCs w:val="16"/>
        </w:rPr>
        <w:t>="CornerRadius"</w:t>
      </w:r>
      <w:r w:rsidRPr="00A14A2B">
        <w:rPr>
          <w:rFonts w:ascii="Consolas" w:hAnsi="Consolas" w:cs="Consolas"/>
          <w:noProof/>
          <w:color w:val="FF0000"/>
          <w:sz w:val="16"/>
          <w:szCs w:val="16"/>
        </w:rPr>
        <w:t xml:space="preserve"> Value</w:t>
      </w:r>
      <w:r w:rsidRPr="00A14A2B">
        <w:rPr>
          <w:rFonts w:ascii="Consolas" w:hAnsi="Consolas" w:cs="Consolas"/>
          <w:noProof/>
          <w:color w:val="0000FF"/>
          <w:sz w:val="16"/>
          <w:szCs w:val="16"/>
        </w:rPr>
        <w:t>="5"/&gt;</w:t>
      </w:r>
    </w:p>
    <w:p w14:paraId="78E4F9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033E2D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Resources</w:t>
      </w:r>
      <w:r w:rsidRPr="00A14A2B">
        <w:rPr>
          <w:rFonts w:ascii="Consolas" w:hAnsi="Consolas" w:cs="Consolas"/>
          <w:noProof/>
          <w:color w:val="0000FF"/>
          <w:sz w:val="16"/>
          <w:szCs w:val="16"/>
        </w:rPr>
        <w:t>&gt;</w:t>
      </w:r>
    </w:p>
    <w:p w14:paraId="0361E9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tyle</w:t>
      </w:r>
      <w:r w:rsidRPr="00A14A2B">
        <w:rPr>
          <w:rFonts w:ascii="Consolas" w:hAnsi="Consolas" w:cs="Consolas"/>
          <w:noProof/>
          <w:color w:val="0000FF"/>
          <w:sz w:val="16"/>
          <w:szCs w:val="16"/>
        </w:rPr>
        <w:t>&gt;</w:t>
      </w:r>
    </w:p>
    <w:p w14:paraId="5E439B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olidColorBrush</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Key</w:t>
      </w:r>
      <w:r w:rsidRPr="00A14A2B">
        <w:rPr>
          <w:rFonts w:ascii="Consolas" w:hAnsi="Consolas" w:cs="Consolas"/>
          <w:noProof/>
          <w:color w:val="0000FF"/>
          <w:sz w:val="16"/>
          <w:szCs w:val="16"/>
        </w:rPr>
        <w:t>="AccentColour"&gt;</w:t>
      </w:r>
      <w:r w:rsidRPr="00A14A2B">
        <w:rPr>
          <w:rFonts w:ascii="Consolas" w:hAnsi="Consolas" w:cs="Consolas"/>
          <w:noProof/>
          <w:color w:val="000000"/>
          <w:sz w:val="16"/>
          <w:szCs w:val="16"/>
        </w:rPr>
        <w:t>#FF6495ED</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SolidColorBrush</w:t>
      </w:r>
      <w:r w:rsidRPr="00A14A2B">
        <w:rPr>
          <w:rFonts w:ascii="Consolas" w:hAnsi="Consolas" w:cs="Consolas"/>
          <w:noProof/>
          <w:color w:val="0000FF"/>
          <w:sz w:val="16"/>
          <w:szCs w:val="16"/>
        </w:rPr>
        <w:t>&gt;</w:t>
      </w:r>
    </w:p>
    <w:p w14:paraId="629EB2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Resources</w:t>
      </w:r>
      <w:r w:rsidRPr="00A14A2B">
        <w:rPr>
          <w:rFonts w:ascii="Consolas" w:hAnsi="Consolas" w:cs="Consolas"/>
          <w:noProof/>
          <w:color w:val="0000FF"/>
          <w:sz w:val="16"/>
          <w:szCs w:val="16"/>
        </w:rPr>
        <w:t>&gt;</w:t>
      </w:r>
    </w:p>
    <w:p w14:paraId="7D2BE8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8817C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3A9FF2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ContentControl</w:t>
      </w:r>
      <w:r w:rsidRPr="00A14A2B">
        <w:rPr>
          <w:rFonts w:ascii="Consolas" w:hAnsi="Consolas" w:cs="Consolas"/>
          <w:noProof/>
          <w:color w:val="FF0000"/>
          <w:sz w:val="16"/>
          <w:szCs w:val="16"/>
        </w:rPr>
        <w:t xml:space="preserve"> x</w:t>
      </w:r>
      <w:r w:rsidRPr="00A14A2B">
        <w:rPr>
          <w:rFonts w:ascii="Consolas" w:hAnsi="Consolas" w:cs="Consolas"/>
          <w:noProof/>
          <w:color w:val="0000FF"/>
          <w:sz w:val="16"/>
          <w:szCs w:val="16"/>
        </w:rPr>
        <w:t>:</w:t>
      </w:r>
      <w:r w:rsidRPr="00A14A2B">
        <w:rPr>
          <w:rFonts w:ascii="Consolas" w:hAnsi="Consolas" w:cs="Consolas"/>
          <w:noProof/>
          <w:color w:val="FF0000"/>
          <w:sz w:val="16"/>
          <w:szCs w:val="16"/>
        </w:rPr>
        <w:t>Name</w:t>
      </w:r>
      <w:r w:rsidRPr="00A14A2B">
        <w:rPr>
          <w:rFonts w:ascii="Consolas" w:hAnsi="Consolas" w:cs="Consolas"/>
          <w:noProof/>
          <w:color w:val="0000FF"/>
          <w:sz w:val="16"/>
          <w:szCs w:val="16"/>
        </w:rPr>
        <w:t>="ActiveItem"/&gt;</w:t>
      </w:r>
    </w:p>
    <w:p w14:paraId="25193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lt;/</w:t>
      </w:r>
      <w:r w:rsidRPr="00A14A2B">
        <w:rPr>
          <w:rFonts w:ascii="Consolas" w:hAnsi="Consolas" w:cs="Consolas"/>
          <w:noProof/>
          <w:color w:val="A31515"/>
          <w:sz w:val="16"/>
          <w:szCs w:val="16"/>
        </w:rPr>
        <w:t>Grid</w:t>
      </w:r>
      <w:r w:rsidRPr="00A14A2B">
        <w:rPr>
          <w:rFonts w:ascii="Consolas" w:hAnsi="Consolas" w:cs="Consolas"/>
          <w:noProof/>
          <w:color w:val="0000FF"/>
          <w:sz w:val="16"/>
          <w:szCs w:val="16"/>
        </w:rPr>
        <w:t>&gt;</w:t>
      </w:r>
    </w:p>
    <w:p w14:paraId="526024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lt;/</w:t>
      </w:r>
      <w:r w:rsidRPr="00A14A2B">
        <w:rPr>
          <w:rFonts w:ascii="Consolas" w:hAnsi="Consolas" w:cs="Consolas"/>
          <w:noProof/>
          <w:color w:val="A31515"/>
          <w:sz w:val="16"/>
          <w:szCs w:val="16"/>
        </w:rPr>
        <w:t>Window</w:t>
      </w:r>
      <w:r w:rsidRPr="00A14A2B">
        <w:rPr>
          <w:rFonts w:ascii="Consolas" w:hAnsi="Consolas" w:cs="Consolas"/>
          <w:noProof/>
          <w:color w:val="0000FF"/>
          <w:sz w:val="16"/>
          <w:szCs w:val="16"/>
        </w:rPr>
        <w:t>&gt;</w:t>
      </w:r>
    </w:p>
    <w:p w14:paraId="4D5B1F90" w14:textId="77777777" w:rsidR="00891617" w:rsidRPr="00A14A2B" w:rsidRDefault="00891617" w:rsidP="00891617">
      <w:pPr>
        <w:spacing w:line="259" w:lineRule="auto"/>
        <w:jc w:val="left"/>
        <w:rPr>
          <w:sz w:val="18"/>
          <w:szCs w:val="20"/>
        </w:rPr>
      </w:pPr>
      <w:r w:rsidRPr="00A14A2B">
        <w:rPr>
          <w:sz w:val="18"/>
          <w:szCs w:val="20"/>
        </w:rPr>
        <w:br w:type="page"/>
      </w:r>
    </w:p>
    <w:p w14:paraId="3BD6A444" w14:textId="77777777" w:rsidR="00891617" w:rsidRDefault="00891617" w:rsidP="00891617">
      <w:pPr>
        <w:pStyle w:val="Heading3"/>
        <w:spacing w:after="240"/>
      </w:pPr>
      <w:bookmarkStart w:id="182" w:name="_Toc96979735"/>
      <w:proofErr w:type="spellStart"/>
      <w:r>
        <w:lastRenderedPageBreak/>
        <w:t>Bootstrapper.cs</w:t>
      </w:r>
      <w:bookmarkEnd w:id="182"/>
      <w:proofErr w:type="spellEnd"/>
    </w:p>
    <w:p w14:paraId="34688D1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Autofac;</w:t>
      </w:r>
    </w:p>
    <w:p w14:paraId="29F94A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aliburn.Micro.Autofac;</w:t>
      </w:r>
    </w:p>
    <w:p w14:paraId="5BA446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Content.ViewModels;</w:t>
      </w:r>
    </w:p>
    <w:p w14:paraId="4830ED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Login.ViewModels;</w:t>
      </w:r>
    </w:p>
    <w:p w14:paraId="1803A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Models;</w:t>
      </w:r>
    </w:p>
    <w:p w14:paraId="5F0BE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Client.Shell.ViewModels;</w:t>
      </w:r>
    </w:p>
    <w:p w14:paraId="672F8F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indows;</w:t>
      </w:r>
    </w:p>
    <w:p w14:paraId="26ADB0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0619A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Client</w:t>
      </w:r>
    </w:p>
    <w:p w14:paraId="6B822B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BD640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ootstrapper</w:t>
      </w:r>
      <w:r w:rsidRPr="00A14A2B">
        <w:rPr>
          <w:rFonts w:ascii="Consolas" w:hAnsi="Consolas" w:cs="Consolas"/>
          <w:noProof/>
          <w:color w:val="000000"/>
          <w:sz w:val="16"/>
          <w:szCs w:val="16"/>
        </w:rPr>
        <w:t xml:space="preserve"> : AutofacBootstrapper&lt;ShellViewModel&gt;</w:t>
      </w:r>
    </w:p>
    <w:p w14:paraId="6574FB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DFC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Bootstrapper</w:t>
      </w:r>
      <w:r w:rsidRPr="00A14A2B">
        <w:rPr>
          <w:rFonts w:ascii="Consolas" w:hAnsi="Consolas" w:cs="Consolas"/>
          <w:noProof/>
          <w:color w:val="000000"/>
          <w:sz w:val="16"/>
          <w:szCs w:val="16"/>
        </w:rPr>
        <w:t>()</w:t>
      </w:r>
    </w:p>
    <w:p w14:paraId="4B0A10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1D97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nitialize();</w:t>
      </w:r>
    </w:p>
    <w:p w14:paraId="763C8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FA82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77CED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figureContainer(ContainerBuilder builder)</w:t>
      </w:r>
    </w:p>
    <w:p w14:paraId="1EA68A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1AC5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n IoC container is created and used to facilitate the dependency injection</w:t>
      </w:r>
    </w:p>
    <w:p w14:paraId="7C1305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0C277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 which is loaded by the bootstrapper</w:t>
      </w:r>
    </w:p>
    <w:p w14:paraId="3F6441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hellViewModel&gt;().SingleInstance();</w:t>
      </w:r>
    </w:p>
    <w:p w14:paraId="0423B2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ocketHandler&gt;().SingleInstance();</w:t>
      </w:r>
    </w:p>
    <w:p w14:paraId="68830B0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64AC6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s for the Login</w:t>
      </w:r>
    </w:p>
    <w:p w14:paraId="7D9D28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LoginConductorViewModel&gt;().SingleInstance();</w:t>
      </w:r>
    </w:p>
    <w:p w14:paraId="11211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LoginViewModel&gt;().SingleInstance();</w:t>
      </w:r>
    </w:p>
    <w:p w14:paraId="3E035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ignupViewModel&gt;().SingleInstance();</w:t>
      </w:r>
    </w:p>
    <w:p w14:paraId="206739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30F73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ViewModels for the Messaging</w:t>
      </w:r>
    </w:p>
    <w:p w14:paraId="72D79E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ContentConductorViewModel&gt;().SingleInstance();</w:t>
      </w:r>
    </w:p>
    <w:p w14:paraId="54E6B9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HomeViewModel&gt;().SingleInstance();</w:t>
      </w:r>
    </w:p>
    <w:p w14:paraId="3278C28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ettingsViewModel&gt;().SingleInstance();</w:t>
      </w:r>
    </w:p>
    <w:p w14:paraId="5DCC46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uilder.RegisterType&lt;SideBarViewModel&gt;().SingleInstance();</w:t>
      </w:r>
    </w:p>
    <w:p w14:paraId="00C628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D040F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E2B7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ConfigureBootstrapper()</w:t>
      </w:r>
    </w:p>
    <w:p w14:paraId="27B249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BC9F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ase</w:t>
      </w:r>
      <w:r w:rsidRPr="00A14A2B">
        <w:rPr>
          <w:rFonts w:ascii="Consolas" w:hAnsi="Consolas" w:cs="Consolas"/>
          <w:noProof/>
          <w:color w:val="000000"/>
          <w:sz w:val="16"/>
          <w:szCs w:val="16"/>
        </w:rPr>
        <w:t>.ConfigureBootstrapper();</w:t>
      </w:r>
    </w:p>
    <w:p w14:paraId="4849A0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forceNamespaceConvention =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4BA9E1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33A1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C992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verrid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OnStartup(</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sender, StartupEventArgs e)</w:t>
      </w:r>
    </w:p>
    <w:p w14:paraId="720F21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82E2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ote:</w:t>
      </w:r>
    </w:p>
    <w:p w14:paraId="3D389C2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playRootViewFor&lt;T&gt; was changed in CaliburnMicro&gt;=v4.0 so v3.2.0 is used instead</w:t>
      </w:r>
    </w:p>
    <w:p w14:paraId="3FCC22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e caliburnmicro.com/documentation/bootstrapper</w:t>
      </w:r>
    </w:p>
    <w:p w14:paraId="156750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playRootViewFor&lt;ShellViewModel&gt;();</w:t>
      </w:r>
    </w:p>
    <w:p w14:paraId="378449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F146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B32996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F348DE4" w14:textId="77777777" w:rsidR="00891617" w:rsidRDefault="00891617" w:rsidP="00891617">
      <w:pPr>
        <w:spacing w:line="259" w:lineRule="auto"/>
        <w:jc w:val="left"/>
      </w:pPr>
      <w:r>
        <w:br w:type="page"/>
      </w:r>
    </w:p>
    <w:p w14:paraId="0E342C83" w14:textId="77777777" w:rsidR="00891617" w:rsidRDefault="00891617" w:rsidP="00891617">
      <w:pPr>
        <w:pStyle w:val="Heading2"/>
      </w:pPr>
      <w:bookmarkStart w:id="183" w:name="_Toc96979736"/>
      <w:r>
        <w:lastRenderedPageBreak/>
        <w:t>Server Source Code</w:t>
      </w:r>
      <w:bookmarkEnd w:id="183"/>
    </w:p>
    <w:p w14:paraId="4FBB5001" w14:textId="07096949" w:rsidR="002539EA" w:rsidRDefault="002539EA" w:rsidP="00891617">
      <w:pPr>
        <w:pStyle w:val="Heading3"/>
        <w:spacing w:after="240"/>
      </w:pPr>
      <w:bookmarkStart w:id="184" w:name="_Toc96979737"/>
      <w:r>
        <w:t>AccountCredentials.csv</w:t>
      </w:r>
      <w:bookmarkEnd w:id="184"/>
    </w:p>
    <w:tbl>
      <w:tblPr>
        <w:tblStyle w:val="PlainTable1"/>
        <w:tblW w:w="0" w:type="auto"/>
        <w:tblLayout w:type="fixed"/>
        <w:tblLook w:val="0420" w:firstRow="1" w:lastRow="0" w:firstColumn="0" w:lastColumn="0" w:noHBand="0" w:noVBand="1"/>
      </w:tblPr>
      <w:tblGrid>
        <w:gridCol w:w="1129"/>
        <w:gridCol w:w="1134"/>
        <w:gridCol w:w="1843"/>
        <w:gridCol w:w="4910"/>
      </w:tblGrid>
      <w:tr w:rsidR="00C62DDE" w:rsidRPr="005D556B" w14:paraId="70792EEC" w14:textId="77777777" w:rsidTr="00317243">
        <w:trPr>
          <w:cnfStyle w:val="100000000000" w:firstRow="1" w:lastRow="0" w:firstColumn="0" w:lastColumn="0" w:oddVBand="0" w:evenVBand="0" w:oddHBand="0" w:evenHBand="0" w:firstRowFirstColumn="0" w:firstRowLastColumn="0" w:lastRowFirstColumn="0" w:lastRowLastColumn="0"/>
          <w:trHeight w:val="340"/>
          <w:tblHeader/>
        </w:trPr>
        <w:tc>
          <w:tcPr>
            <w:tcW w:w="1129" w:type="dxa"/>
            <w:vAlign w:val="center"/>
          </w:tcPr>
          <w:p w14:paraId="4AF6C49E" w14:textId="77777777" w:rsidR="00C62DDE" w:rsidRPr="005D556B" w:rsidRDefault="00C62DDE" w:rsidP="00317243">
            <w:pPr>
              <w:jc w:val="center"/>
              <w:rPr>
                <w:noProof/>
              </w:rPr>
            </w:pPr>
            <w:r w:rsidRPr="005D556B">
              <w:rPr>
                <w:noProof/>
              </w:rPr>
              <w:t>Username</w:t>
            </w:r>
          </w:p>
        </w:tc>
        <w:tc>
          <w:tcPr>
            <w:tcW w:w="1134" w:type="dxa"/>
            <w:vAlign w:val="center"/>
          </w:tcPr>
          <w:p w14:paraId="77E1C25A" w14:textId="77777777" w:rsidR="00C62DDE" w:rsidRPr="005D556B" w:rsidRDefault="00C62DDE" w:rsidP="00317243">
            <w:pPr>
              <w:jc w:val="center"/>
              <w:rPr>
                <w:noProof/>
              </w:rPr>
            </w:pPr>
            <w:r w:rsidRPr="005D556B">
              <w:rPr>
                <w:noProof/>
              </w:rPr>
              <w:t>Password</w:t>
            </w:r>
          </w:p>
        </w:tc>
        <w:tc>
          <w:tcPr>
            <w:tcW w:w="1843" w:type="dxa"/>
            <w:vAlign w:val="center"/>
          </w:tcPr>
          <w:p w14:paraId="2AE9F88C" w14:textId="77777777" w:rsidR="00C62DDE" w:rsidRPr="005D556B" w:rsidRDefault="00C62DDE" w:rsidP="00317243">
            <w:pPr>
              <w:jc w:val="center"/>
              <w:rPr>
                <w:noProof/>
              </w:rPr>
            </w:pPr>
            <w:r w:rsidRPr="005D556B">
              <w:rPr>
                <w:noProof/>
              </w:rPr>
              <w:t>PublicKey</w:t>
            </w:r>
          </w:p>
        </w:tc>
        <w:tc>
          <w:tcPr>
            <w:tcW w:w="4910" w:type="dxa"/>
            <w:vAlign w:val="center"/>
          </w:tcPr>
          <w:p w14:paraId="6CF0E474" w14:textId="77777777" w:rsidR="00C62DDE" w:rsidRPr="005D556B" w:rsidRDefault="00C62DDE" w:rsidP="00317243">
            <w:pPr>
              <w:jc w:val="center"/>
              <w:rPr>
                <w:noProof/>
              </w:rPr>
            </w:pPr>
            <w:r w:rsidRPr="005D556B">
              <w:rPr>
                <w:noProof/>
              </w:rPr>
              <w:t>PrivateKey</w:t>
            </w:r>
          </w:p>
        </w:tc>
      </w:tr>
      <w:tr w:rsidR="00C62DDE" w:rsidRPr="0028008C" w14:paraId="3B52BED4" w14:textId="77777777" w:rsidTr="00080FA7">
        <w:trPr>
          <w:cnfStyle w:val="000000100000" w:firstRow="0" w:lastRow="0" w:firstColumn="0" w:lastColumn="0" w:oddVBand="0" w:evenVBand="0" w:oddHBand="1" w:evenHBand="0" w:firstRowFirstColumn="0" w:firstRowLastColumn="0" w:lastRowFirstColumn="0" w:lastRowLastColumn="0"/>
          <w:trHeight w:val="3798"/>
        </w:trPr>
        <w:tc>
          <w:tcPr>
            <w:tcW w:w="1129" w:type="dxa"/>
            <w:vAlign w:val="center"/>
          </w:tcPr>
          <w:p w14:paraId="740A0C71" w14:textId="77777777" w:rsidR="00C62DDE" w:rsidRPr="005D556B" w:rsidRDefault="00C62DDE" w:rsidP="00317243">
            <w:pPr>
              <w:jc w:val="center"/>
              <w:rPr>
                <w:noProof/>
              </w:rPr>
            </w:pPr>
            <w:r w:rsidRPr="005D556B">
              <w:rPr>
                <w:noProof/>
              </w:rPr>
              <w:t>alice</w:t>
            </w:r>
          </w:p>
        </w:tc>
        <w:tc>
          <w:tcPr>
            <w:tcW w:w="1134" w:type="dxa"/>
            <w:vAlign w:val="center"/>
          </w:tcPr>
          <w:p w14:paraId="408C3CDE" w14:textId="77777777" w:rsidR="00C62DDE" w:rsidRPr="005D556B" w:rsidRDefault="00C62DDE" w:rsidP="00317243">
            <w:pPr>
              <w:jc w:val="center"/>
              <w:rPr>
                <w:noProof/>
              </w:rPr>
            </w:pPr>
            <w:r w:rsidRPr="005D556B">
              <w:rPr>
                <w:noProof/>
              </w:rPr>
              <w:t>alice</w:t>
            </w:r>
          </w:p>
        </w:tc>
        <w:tc>
          <w:tcPr>
            <w:tcW w:w="1843" w:type="dxa"/>
            <w:vAlign w:val="center"/>
          </w:tcPr>
          <w:p w14:paraId="5F07E730"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sGswQnHrIOp6GaOzx3KJm6d1qf/glKORbcqwy5DkMga5Itdsq2njZ4G7kj+MAEqrEu0WjdBvWYjZK2qd/nwItj8jZthAQeHWwYkRCjx5SQiJ6D//eYdvN7A6EsZZCSD7JLMjG4HeHkaujIso3I8h3a3sqvtJHqqsnBl9AJs2UOU=&lt;/Modulus&gt;&lt;Exponent&gt;AQAB&lt;/Exponent&gt;&lt;/RSAKeyValue&gt;</w:t>
            </w:r>
          </w:p>
        </w:tc>
        <w:tc>
          <w:tcPr>
            <w:tcW w:w="4910" w:type="dxa"/>
            <w:vAlign w:val="center"/>
          </w:tcPr>
          <w:p w14:paraId="4D3D14C6"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sGswQnHrIOp6GaOzx3KJm6d1qf/glKORbcqwy5DkMga5Itdsq2njZ4G7kj+MAEqrEu0WjdBvWYjZK2qd/nwItj8jZthAQeHWwYkRCjx5SQiJ6D//eYdvN7A6EsZZCSD7JLMjG4HeHkaujIso3I8h3a3sqvtJHqqsnBl9AJs2UOU=&lt;/Modulus&gt;&lt;Exponent&gt;AQAB&lt;/Exponent&gt;&lt;P&gt;11JQuV9PZF/pvQ9IOXUY3e2zUTbl51qVKUo/OGVepIg11hZCo+jDuWtZAEqmTVnRGYutcVw6izsuH7oiv1gdHw==&lt;/P&gt;&lt;Q&gt;0b9mLUZYvy+cgx20pUk/6JJ+bQWDytoesEaMMKhd2ZT3Js9lZoZKY5H/5Wk7OiFH45rNUep2ew7sPxicEyJNew==&lt;/Q&gt;&lt;DP&gt;szr5ptQHKe4MiirmW610/YaW9MtVo7Zq4uvCpBb9KMeYyJPO9NET2ovYkb2RoGFbBICX5vx2Xt7sDczKj6uw0Q==&lt;/DP&gt;&lt;DQ&gt;KwlRpsKDXR8gxwpmUW+5LDg6tpXmF84vc83V3/n737QgDheJ38J4Kvv+/Ixd+axwerP9ouwvyUojkUK0a3yjVw==&lt;/DQ&gt;&lt;InverseQ&gt;d1665Vmgs+N71/zc5/9mo73eczJ4BtUw1c6U0G+twAFI+7m6JsdgGr7UL5Ioxuy5RfqHgGXjyu69NnKOmX5yNg==&lt;/InverseQ&gt;&lt;D&gt;oq6VWBBYtIfEhHQyyk7Smli35kXwwOB8sPPiSDWaWI9elcR1jzQb4Uz+vQQgg/xW+SLsU2XL6JKLQMAWZZ/XHz/rm4V9/Rw7721t7u1p/zfGYSgTyjvks8J1Yzuivk7JxS2mSR3vqsXnhCqlTv9lR6eDet+LTbPyqpKJghQrQVk=&lt;/D&gt;&lt;/RSAKeyValue&gt;</w:t>
            </w:r>
          </w:p>
        </w:tc>
      </w:tr>
      <w:tr w:rsidR="00C62DDE" w:rsidRPr="0028008C" w14:paraId="6207ADEF" w14:textId="77777777" w:rsidTr="00080FA7">
        <w:trPr>
          <w:trHeight w:val="3798"/>
        </w:trPr>
        <w:tc>
          <w:tcPr>
            <w:tcW w:w="1129" w:type="dxa"/>
            <w:vAlign w:val="center"/>
          </w:tcPr>
          <w:p w14:paraId="706FAF1E" w14:textId="77777777" w:rsidR="00C62DDE" w:rsidRPr="005D556B" w:rsidRDefault="00C62DDE" w:rsidP="00317243">
            <w:pPr>
              <w:jc w:val="center"/>
              <w:rPr>
                <w:noProof/>
              </w:rPr>
            </w:pPr>
            <w:r w:rsidRPr="005D556B">
              <w:rPr>
                <w:noProof/>
              </w:rPr>
              <w:t>bob</w:t>
            </w:r>
          </w:p>
        </w:tc>
        <w:tc>
          <w:tcPr>
            <w:tcW w:w="1134" w:type="dxa"/>
            <w:vAlign w:val="center"/>
          </w:tcPr>
          <w:p w14:paraId="079E0584" w14:textId="77777777" w:rsidR="00C62DDE" w:rsidRPr="005D556B" w:rsidRDefault="00C62DDE" w:rsidP="00317243">
            <w:pPr>
              <w:jc w:val="center"/>
              <w:rPr>
                <w:noProof/>
              </w:rPr>
            </w:pPr>
            <w:r w:rsidRPr="005D556B">
              <w:rPr>
                <w:noProof/>
              </w:rPr>
              <w:t>bob</w:t>
            </w:r>
          </w:p>
        </w:tc>
        <w:tc>
          <w:tcPr>
            <w:tcW w:w="1843" w:type="dxa"/>
            <w:vAlign w:val="center"/>
          </w:tcPr>
          <w:p w14:paraId="544656EB"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wC85TczJdeRuvhdfTHfffTgbpPGw+Bn5UP7gMZMXA33JApI6fGC7g1zMLvxX4feyf+kacZS8eXkpdgrhTiXdOMAhCjsIuBLiVDgNTkG7zNebD2UcamvGKtM08RQgN3B+CrZjiHqGYo9PLo4pHN/olaLNE7fSETtoYpIpdbm0Sj0=&lt;/Modulus&gt;&lt;Exponent&gt;AQAB&lt;/Exponent&gt;&lt;/RSAKeyValue&gt;</w:t>
            </w:r>
          </w:p>
        </w:tc>
        <w:tc>
          <w:tcPr>
            <w:tcW w:w="4910" w:type="dxa"/>
            <w:vAlign w:val="center"/>
          </w:tcPr>
          <w:p w14:paraId="29815787"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wC85TczJdeRuvhdfTHfffTgbpPGw+Bn5UP7gMZMXA33JApI6fGC7g1zMLvxX4feyf+kacZS8eXkpdgrhTiXdOMAhCjsIuBLiVDgNTkG7zNebD2UcamvGKtM08RQgN3B+CrZjiHqGYo9PLo4pHN/olaLNE7fSETtoYpIpdbm0Sj0=&lt;/Modulus&gt;&lt;Exponent&gt;AQAB&lt;/Exponent&gt;&lt;P&gt;4dBAyfP03lgZvT5/SSttY1Vsc5UG+XuL1eELHj2ENC5YETa4uL91xaW9LsWNYm+wBtPP+QE2/wHlrxSCQKYHpw==&lt;/P&gt;&lt;Q&gt;2eAf7bzr4FydvqU1XaUtwUzAFZQtG807S9xlLyMJ4f3HHHs4F6L4j3xNOKatvITSmHXztR5Sagx5Wpnyg+Abew==&lt;/Q&gt;&lt;DP&gt;jwT7Q+2DVZ+vDbEbpRggPB3KhpoIxNJ/CoNyK0EDDpmbpatm63w392q1m337wjDC6FAXFLq0PmbRNkZjCNcfWQ==&lt;/DP&gt;&lt;DQ&gt;ML/9ZOyIusL+aNH+ht2Wx1GtCScGkNnzEp5V5Z4pb++gxbasbl2A0Fo3zR0+cpglpwd9aGFIf4IbBTK9GNTkUQ==&lt;/DQ&gt;&lt;InverseQ&gt;f/hrPd3bx+LouUVtJZUy/1I2dsvXihIA449KhJkWP9GlnBx8hi88YF3gzaCWQhH8G10PTGlSKtBqVbXfGpgyfg==&lt;/InverseQ&gt;&lt;D&gt;ZLZaqVKwIH/dKPDGmCQZkl1c30tpGhtCdBedFV2nqcS5GgfXbmai3Ww79EN5KonLmQxnNy5itqWv/JQnDfT5wGMrRyn1VnpejMxuYHi22AyaMQhipA8fFqdhoLKGrhEO7QdtSbV3sfzquw8x3Hxpa61jmwX58QNi+IcFLrNNxGE=&lt;/D&gt;&lt;/RSAKeyValue&gt;</w:t>
            </w:r>
          </w:p>
        </w:tc>
      </w:tr>
      <w:tr w:rsidR="00C62DDE" w:rsidRPr="0028008C" w14:paraId="56E2B57B" w14:textId="77777777" w:rsidTr="00080FA7">
        <w:trPr>
          <w:cnfStyle w:val="000000100000" w:firstRow="0" w:lastRow="0" w:firstColumn="0" w:lastColumn="0" w:oddVBand="0" w:evenVBand="0" w:oddHBand="1" w:evenHBand="0" w:firstRowFirstColumn="0" w:firstRowLastColumn="0" w:lastRowFirstColumn="0" w:lastRowLastColumn="0"/>
          <w:trHeight w:val="3798"/>
        </w:trPr>
        <w:tc>
          <w:tcPr>
            <w:tcW w:w="1129" w:type="dxa"/>
            <w:vAlign w:val="center"/>
          </w:tcPr>
          <w:p w14:paraId="5BA88622" w14:textId="77777777" w:rsidR="00C62DDE" w:rsidRPr="005D556B" w:rsidRDefault="00C62DDE" w:rsidP="00317243">
            <w:pPr>
              <w:jc w:val="center"/>
              <w:rPr>
                <w:noProof/>
              </w:rPr>
            </w:pPr>
            <w:r w:rsidRPr="005D556B">
              <w:rPr>
                <w:noProof/>
              </w:rPr>
              <w:t>charlie</w:t>
            </w:r>
          </w:p>
        </w:tc>
        <w:tc>
          <w:tcPr>
            <w:tcW w:w="1134" w:type="dxa"/>
            <w:vAlign w:val="center"/>
          </w:tcPr>
          <w:p w14:paraId="6B2EBE29" w14:textId="77777777" w:rsidR="00C62DDE" w:rsidRPr="005D556B" w:rsidRDefault="00C62DDE" w:rsidP="00317243">
            <w:pPr>
              <w:jc w:val="center"/>
              <w:rPr>
                <w:noProof/>
              </w:rPr>
            </w:pPr>
            <w:r w:rsidRPr="005D556B">
              <w:rPr>
                <w:noProof/>
              </w:rPr>
              <w:t>charlie</w:t>
            </w:r>
          </w:p>
        </w:tc>
        <w:tc>
          <w:tcPr>
            <w:tcW w:w="1843" w:type="dxa"/>
            <w:vAlign w:val="center"/>
          </w:tcPr>
          <w:p w14:paraId="7B4215BD"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ta6w5TeekMTePLPI/FTbqZM0MWE6RCyZBQSQySBU5f67035057LemDWfmv56ucjBrNGIGGg2pzVc+SciGSPg1LmGbKxWTuEDFK3tPmIBlUZoRZIELH3mw+d9fhOPshU9rrlOpKS48eQ1ByA4lr86n5C8Moq/IW+e7QzlVznh99U=&lt;/Modulus&gt;&lt;Exponent&gt;AQAB&lt;/Exponent&gt;&lt;/RSAKeyValue&gt;</w:t>
            </w:r>
          </w:p>
        </w:tc>
        <w:tc>
          <w:tcPr>
            <w:tcW w:w="4910" w:type="dxa"/>
            <w:vAlign w:val="center"/>
          </w:tcPr>
          <w:p w14:paraId="3148F4C3"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ta6w5TeekMTePLPI/FTbqZM0MWE6RCyZBQSQySBU5f67035057LemDWfmv56ucjBrNGIGGg2pzVc+SciGSPg1LmGbKxWTuEDFK3tPmIBlUZoRZIELH3mw+d9fhOPshU9rrlOpKS48eQ1ByA4lr86n5C8Moq/IW+e7QzlVznh99U=&lt;/Modulus&gt;&lt;Exponent&gt;AQAB&lt;/Exponent&gt;&lt;P&gt;0uizS6QP85sw38lUwuiXd9Fyg0Vo3gtnEpHRX7qzUAxczoAL5gj4N+l3/FGna2CeXWEh80DoVYW5CvXPgPv5nw==&lt;/P&gt;&lt;Q&gt;3IZiVBhUNb+3+7A97KZVXzBuhscmNDQKEXT8JQltCU4JZJlmpj1S1hzRz9CQfNTd3aib6VpCbXBbcnffyQUCCw==&lt;/Q&gt;&lt;DP&gt;GzC21Lyc9dn/DgrFq68Sv/a3nabYIzAzJJi59m56aYp+eHzXi9uCLKsjtdrNC7HUGNPJ7bNjgIsR1RDlpIpXnw==&lt;/DP&gt;&lt;DQ&gt;mRlnDJEzbXljxwXth+1WmdZq9YEvYdC7KLF6GFB59ZrK5J+nZ0RtzR6G/2sB1NiIC8pyK8ixE3+MzWSx5cJnTw==&lt;/DQ&gt;&lt;InverseQ&gt;gyR+cIMjXXTgBh7cZd1o6uEWi+RH9iIRrcv8fJzwUvcaSIUKhmxdi1QxKvBZVjNbr8RJjxbxM9U3ZhG0HoRKQA==&lt;/InverseQ&gt;&lt;D&gt;NKWljxaZ9VuHBtIWSMCSUsZcVn7VMpI12VVkW1PqJie15+h6GfYkOLk5QeHCUHnTXa/uHxx70eJNyclEQUK7UIxZDRmStIh5zBEVAckZHqQBaNpZr51VhE8t4qXOabGngAmb+qNI/f2M18I5JUxrqbyYlOUteLq5xt90Dg8eBBU=&lt;/D&gt;&lt;/RSAKeyValue&gt;</w:t>
            </w:r>
          </w:p>
        </w:tc>
      </w:tr>
      <w:tr w:rsidR="00C62DDE" w:rsidRPr="0028008C" w14:paraId="1D46AD97" w14:textId="77777777" w:rsidTr="00080FA7">
        <w:trPr>
          <w:cantSplit/>
          <w:trHeight w:val="3798"/>
        </w:trPr>
        <w:tc>
          <w:tcPr>
            <w:tcW w:w="1129" w:type="dxa"/>
            <w:vAlign w:val="center"/>
          </w:tcPr>
          <w:p w14:paraId="525904F4" w14:textId="77777777" w:rsidR="00C62DDE" w:rsidRPr="005D556B" w:rsidRDefault="00C62DDE" w:rsidP="00317243">
            <w:pPr>
              <w:jc w:val="center"/>
              <w:rPr>
                <w:noProof/>
              </w:rPr>
            </w:pPr>
            <w:r w:rsidRPr="005D556B">
              <w:rPr>
                <w:noProof/>
              </w:rPr>
              <w:lastRenderedPageBreak/>
              <w:t>dave</w:t>
            </w:r>
          </w:p>
        </w:tc>
        <w:tc>
          <w:tcPr>
            <w:tcW w:w="1134" w:type="dxa"/>
            <w:vAlign w:val="center"/>
          </w:tcPr>
          <w:p w14:paraId="3C1FD33E" w14:textId="77777777" w:rsidR="00C62DDE" w:rsidRPr="005D556B" w:rsidRDefault="00C62DDE" w:rsidP="00317243">
            <w:pPr>
              <w:jc w:val="center"/>
              <w:rPr>
                <w:noProof/>
              </w:rPr>
            </w:pPr>
            <w:r w:rsidRPr="005D556B">
              <w:rPr>
                <w:noProof/>
              </w:rPr>
              <w:t>dave</w:t>
            </w:r>
          </w:p>
        </w:tc>
        <w:tc>
          <w:tcPr>
            <w:tcW w:w="1843" w:type="dxa"/>
            <w:vAlign w:val="center"/>
          </w:tcPr>
          <w:p w14:paraId="2BF7B9C2"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m3OfcMIrG+2lgEAfVcEMISxfasB96hg3LXdFnK1kUfeSEMaD7L76K9IMqw0E4Xy1oRgIHbpP83gCbUQ8+DHQOqdMuIcn06g5KCEoy5BnCVEXJpnYrgUnTPRc7AHc7HaNCoGPA+VrkzAQYw/zTh+hlyV+5n8Ch9cgMLRyHXAbxN0=&lt;/Modulus&gt;&lt;Exponent&gt;AQAB&lt;/Exponent&gt;&lt;/RSAKeyValue&gt;</w:t>
            </w:r>
          </w:p>
        </w:tc>
        <w:tc>
          <w:tcPr>
            <w:tcW w:w="4910" w:type="dxa"/>
            <w:vAlign w:val="center"/>
          </w:tcPr>
          <w:p w14:paraId="599DFED9"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m3OfcMIrG+2lgEAfVcEMISxfasB96hg3LXdFnK1kUfeSEMaD7L76K9IMqw0E4Xy1oRgIHbpP83gCbUQ8+DHQOqdMuIcn06g5KCEoy5BnCVEXJpnYrgUnTPRc7AHc7HaNCoGPA+VrkzAQYw/zTh+hlyV+5n8Ch9cgMLRyHXAbxN0=&lt;/Modulus&gt;&lt;Exponent&gt;AQAB&lt;/Exponent&gt;&lt;P&gt;w/qtTgxWREugZuPj96paCs4YnYzcaCAY+rVPyBOnLKNHHBxlWlaZuaEU/ZOkfD7S7KmuN64UBQQfV0acCw23vw==&lt;/P&gt;&lt;Q&gt;yw94mmmEWvnoZvBg109p27Yq2oh643L1nn/Yy0CW+n8sQ5QKIklmoRgAmwmBKOpImx+bMtiUSFxzGXG5FW/KYw==&lt;/Q&gt;&lt;DP&gt;Cw7wDIFhtMTXrjaZvHXeUtHCTdGO9kkpX6wvbki9nCUydAGeLnTIg9L1DkHwfBpHaJdCf13RP182LYSMdYs2nQ==&lt;/DP&gt;&lt;DQ&gt;QYZwiINcLm9OS0luNoxtwHR8R6Ca5yKFl+vxbUUecx7ujbALxRyifYFdUKo0f5t6anQ8hJ/W2bLbgW5tJzm3uQ==&lt;/DQ&gt;&lt;InverseQ&gt;Hga7bb1DZoJcP8OSVfxYevkAImIVr45MU5cKkijAVaJpG4h4pv45KwafqdfRKq/4dvdzyrkgExX7Uv/haDu40w==&lt;/InverseQ&gt;&lt;D&gt;bM/IQTOI3WnBuT4pMOuKRAY9XAoVmTEOHoModP1iBYYX9ioe2i7sCpRjTbA1RGj48iRSOgzaPgA5IqbrTof/ypdSsjLnPPypG1NHDXSDul1ZKCfQBfqs6+D+umu6vNjWMagBlzyrksJG8/CenILtpwnDwIpAEz7mpC+f8bjZfLk=&lt;/D&gt;&lt;/RSAKeyValue&gt;</w:t>
            </w:r>
          </w:p>
        </w:tc>
      </w:tr>
      <w:tr w:rsidR="00C62DDE" w:rsidRPr="0028008C" w14:paraId="1924B20E" w14:textId="77777777" w:rsidTr="00080FA7">
        <w:trPr>
          <w:cnfStyle w:val="000000100000" w:firstRow="0" w:lastRow="0" w:firstColumn="0" w:lastColumn="0" w:oddVBand="0" w:evenVBand="0" w:oddHBand="1" w:evenHBand="0" w:firstRowFirstColumn="0" w:firstRowLastColumn="0" w:lastRowFirstColumn="0" w:lastRowLastColumn="0"/>
          <w:trHeight w:val="3798"/>
        </w:trPr>
        <w:tc>
          <w:tcPr>
            <w:tcW w:w="1129" w:type="dxa"/>
            <w:vAlign w:val="center"/>
          </w:tcPr>
          <w:p w14:paraId="3B7E3CC4" w14:textId="77777777" w:rsidR="00C62DDE" w:rsidRPr="005D556B" w:rsidRDefault="00C62DDE" w:rsidP="00317243">
            <w:pPr>
              <w:jc w:val="center"/>
              <w:rPr>
                <w:noProof/>
              </w:rPr>
            </w:pPr>
            <w:r w:rsidRPr="005D556B">
              <w:rPr>
                <w:noProof/>
              </w:rPr>
              <w:t>eve</w:t>
            </w:r>
          </w:p>
        </w:tc>
        <w:tc>
          <w:tcPr>
            <w:tcW w:w="1134" w:type="dxa"/>
            <w:vAlign w:val="center"/>
          </w:tcPr>
          <w:p w14:paraId="74EE0CE8" w14:textId="77777777" w:rsidR="00C62DDE" w:rsidRPr="005D556B" w:rsidRDefault="00C62DDE" w:rsidP="00317243">
            <w:pPr>
              <w:jc w:val="center"/>
              <w:rPr>
                <w:noProof/>
              </w:rPr>
            </w:pPr>
            <w:r w:rsidRPr="005D556B">
              <w:rPr>
                <w:noProof/>
              </w:rPr>
              <w:t>eve</w:t>
            </w:r>
          </w:p>
        </w:tc>
        <w:tc>
          <w:tcPr>
            <w:tcW w:w="1843" w:type="dxa"/>
            <w:vAlign w:val="center"/>
          </w:tcPr>
          <w:p w14:paraId="6B721B16"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riGQ9FfFFxgQq4EkKrJUKoMNRC4X4e3pmSYD/l9BEr7BW754bheDojbkFmtYhH9o8Wq5CCjNbhVuGF9jbtTxFLVyX3Tt2Mko2QLWufaoFwwU4Ylt8nMZKQtQktVbyXa0Vm6y2IGLEJgO66GIKRSWomJp0i0sEzaMs2r7VIEXvzU=&lt;/Modulus&gt;&lt;Exponent&gt;AQAB&lt;/Exponent&gt;&lt;/RSAKeyValue&gt;</w:t>
            </w:r>
          </w:p>
        </w:tc>
        <w:tc>
          <w:tcPr>
            <w:tcW w:w="4910" w:type="dxa"/>
            <w:vAlign w:val="center"/>
          </w:tcPr>
          <w:p w14:paraId="1386101C"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riGQ9FfFFxgQq4EkKrJUKoMNRC4X4e3pmSYD/l9BEr7BW754bheDojbkFmtYhH9o8Wq5CCjNbhVuGF9jbtTxFLVyX3Tt2Mko2QLWufaoFwwU4Ylt8nMZKQtQktVbyXa0Vm6y2IGLEJgO66GIKRSWomJp0i0sEzaMs2r7VIEXvzU=&lt;/Modulus&gt;&lt;Exponent&gt;AQAB&lt;/Exponent&gt;&lt;P&gt;1J4UYhOFBgQEKTji1K0o6K/jsI+Bvc0ufokHIsLpzYWKwSHtpJuBSdHtU8o3/CgrQtEWDxTy+EO6n8w4KXk51w==&lt;/P&gt;&lt;Q&gt;0akts2/xfhEs0x5VYsuA1HXOe7iohjt1DpH7+uMfLlVNiYABJAPIX1w3GigaOuxatl0zhPo13PiVI9eK6Zcl0w==&lt;/Q&gt;&lt;DP&gt;HbKe4jwbvoVdF2zssgwlxKqcwRKqapp4PhBhwMc85QocIXHdwbo+ytLZtXRvcXci48hUrnKcpXTAYoWh6pkWLQ==&lt;/DP&gt;&lt;DQ&gt;j1SL5Ka7vkZ5kV6kWuTqjtR2s4f61cFh9fMBA3QvhdpVJpH2tatMWTzOgrg1rmCUZyVyKg9vsT/TnWwmECj/dw==&lt;/DQ&gt;&lt;InverseQ&gt;voBbm/+AyyP1/IaxzBdwrrZXEATI3NYxqY1R5Rwzp0loLH0jcktTMgH8QhMauZ0c6eguXDsNs8W1urpZAv02jA==&lt;/InverseQ&gt;&lt;D&gt;ClHa8WAyQggfFMr2hcFD07EonB3PNIiRC46BNhYXGTFM7E8BfCTQnFB8fAeom1Ghuo0EokMoyZljiPY+QldEYkjH2VnKSECnxZF9BQd7nBLNghUXJCIF7KNqMTZGAz5EnYEtr2xSLNwDXkrkWnOOPnjOGm5YlFtoFD/apLfMoBE=&lt;/D&gt;&lt;/RSAKeyValue&gt;</w:t>
            </w:r>
          </w:p>
        </w:tc>
      </w:tr>
      <w:tr w:rsidR="00C62DDE" w:rsidRPr="0028008C" w14:paraId="23657C2D" w14:textId="77777777" w:rsidTr="00080FA7">
        <w:trPr>
          <w:trHeight w:val="3798"/>
        </w:trPr>
        <w:tc>
          <w:tcPr>
            <w:tcW w:w="1129" w:type="dxa"/>
            <w:vAlign w:val="center"/>
          </w:tcPr>
          <w:p w14:paraId="2FCF792F" w14:textId="77777777" w:rsidR="00C62DDE" w:rsidRPr="005D556B" w:rsidRDefault="00C62DDE" w:rsidP="00317243">
            <w:pPr>
              <w:jc w:val="center"/>
              <w:rPr>
                <w:noProof/>
              </w:rPr>
            </w:pPr>
            <w:r w:rsidRPr="005D556B">
              <w:rPr>
                <w:noProof/>
              </w:rPr>
              <w:t>frank</w:t>
            </w:r>
          </w:p>
        </w:tc>
        <w:tc>
          <w:tcPr>
            <w:tcW w:w="1134" w:type="dxa"/>
            <w:vAlign w:val="center"/>
          </w:tcPr>
          <w:p w14:paraId="4568DF75" w14:textId="77777777" w:rsidR="00C62DDE" w:rsidRPr="005D556B" w:rsidRDefault="00C62DDE" w:rsidP="00317243">
            <w:pPr>
              <w:jc w:val="center"/>
              <w:rPr>
                <w:noProof/>
              </w:rPr>
            </w:pPr>
            <w:r w:rsidRPr="005D556B">
              <w:rPr>
                <w:noProof/>
              </w:rPr>
              <w:t>frank</w:t>
            </w:r>
          </w:p>
        </w:tc>
        <w:tc>
          <w:tcPr>
            <w:tcW w:w="1843" w:type="dxa"/>
            <w:vAlign w:val="center"/>
          </w:tcPr>
          <w:p w14:paraId="63516E1C"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pEdsKu+Hm5o/tBfYj4vUe3PK6ppjGWLGTBEMovlsLre7eRCuiQ3mglNqTKeAYS8s8hv+S4fgbS7AqqDSEu0CgF34RtoTT64h4dDHl7NJZYaZGBAcy1ev6OdkyTF/8wvpLK+rXaqtYYUc9qvupGMKk+0mjKVlVVN1VJVcoBrOG4k=&lt;/Modulus&gt;&lt;Exponent&gt;AQAB&lt;/Exponent&gt;&lt;/RSAKeyValue&gt;</w:t>
            </w:r>
          </w:p>
        </w:tc>
        <w:tc>
          <w:tcPr>
            <w:tcW w:w="4910" w:type="dxa"/>
            <w:vAlign w:val="center"/>
          </w:tcPr>
          <w:p w14:paraId="45FA0382" w14:textId="77777777" w:rsidR="00C62DDE" w:rsidRPr="0028008C" w:rsidRDefault="00C62DDE" w:rsidP="00317243">
            <w:pPr>
              <w:jc w:val="left"/>
              <w:rPr>
                <w:rFonts w:ascii="Courier New" w:hAnsi="Courier New" w:cs="Courier New"/>
                <w:sz w:val="16"/>
                <w:szCs w:val="16"/>
              </w:rPr>
            </w:pPr>
            <w:r w:rsidRPr="0028008C">
              <w:rPr>
                <w:rFonts w:ascii="Courier New" w:hAnsi="Courier New" w:cs="Courier New"/>
                <w:color w:val="000000"/>
                <w:sz w:val="16"/>
                <w:szCs w:val="16"/>
              </w:rPr>
              <w:t>&lt;RSAKeyValue&gt;&lt;Modulus&gt;pEdsKu+Hm5o/tBfYj4vUe3PK6ppjGWLGTBEMovlsLre7eRCuiQ3mglNqTKeAYS8s8hv+S4fgbS7AqqDSEu0CgF34RtoTT64h4dDHl7NJZYaZGBAcy1ev6OdkyTF/8wvpLK+rXaqtYYUc9qvupGMKk+0mjKVlVVN1VJVcoBrOG4k=&lt;/Modulus&gt;&lt;Exponent&gt;AQAB&lt;/Exponent&gt;&lt;P&gt;wVrpA70wgDeEDHoBrxTy+vu6My5UeaI7LT0PEE1p/4D2KIi+pkUqctExUEp5z59pekNsiBKMotN59rMy9vSYdw==&lt;/P&gt;&lt;Q&gt;2YDn9TzxQR0LW0/6OL3xhL0uyKwR/xlSrvTc8AeIZUkT3mUYXHw34CW4RcCqVps5nInRvU7lmZrWVMktVrPr/w==&lt;/Q&gt;&lt;DP&gt;G45VPw8rZlqDGzQYIVee+V3+v2SO7XbNcDkPeIdP3/YFHum+IfwhfJOLr6GtkoVpht8tDId4O4xgCWSoksFxKQ==&lt;/DP&gt;&lt;DQ&gt;drkbZEzAr7cn5M7yGZjsxXTynYz3QdTTwjZchxTFievq0YFDW/BeG5bbUA/LqvyN5PmBqCDxyPewuJUbj3Ekhw==&lt;/DQ&gt;&lt;InverseQ&gt;Tk7n9g5NTP6AXo0gmjPce3YRm8h58wW5jj+HiVn55JpvK/vG3V+J010DOArJcE2nxWcZYn+Mic+NomiOda1wqg==&lt;/InverseQ&gt;&lt;D&gt;hbZ4rY3fg+COH2kVZOl8nqtGK6RUKxKBsuJhtblsu63i0wyn83gz+jopGJFx5ih+3eW5GwNSwau/OGLD+pGdaU4oOS5pzz6idIRugEOghi7xhIBp9i6fGAfKc82UYeilaBGOii7d4Q6ReC8ryHI3EqF1eVyfbVSN6oizFVtGUG0=&lt;/D&gt;&lt;/RSAKeyValue&gt;</w:t>
            </w:r>
          </w:p>
        </w:tc>
      </w:tr>
    </w:tbl>
    <w:p w14:paraId="3BB7EBDC" w14:textId="77777777" w:rsidR="002539EA" w:rsidRDefault="002539EA">
      <w:pPr>
        <w:spacing w:line="259" w:lineRule="auto"/>
        <w:jc w:val="left"/>
      </w:pPr>
    </w:p>
    <w:p w14:paraId="7166B927" w14:textId="28360704" w:rsidR="002539EA" w:rsidRDefault="002539EA">
      <w:pPr>
        <w:spacing w:line="259" w:lineRule="auto"/>
        <w:jc w:val="left"/>
      </w:pPr>
      <w:r>
        <w:br w:type="page"/>
      </w:r>
    </w:p>
    <w:p w14:paraId="029C586A" w14:textId="0B301C53" w:rsidR="00891617" w:rsidRDefault="00891617" w:rsidP="00891617">
      <w:pPr>
        <w:pStyle w:val="Heading3"/>
        <w:spacing w:after="240"/>
      </w:pPr>
      <w:bookmarkStart w:id="185" w:name="_Toc96979738"/>
      <w:proofErr w:type="spellStart"/>
      <w:r w:rsidRPr="00521A9E">
        <w:lastRenderedPageBreak/>
        <w:t>CSVHelper.cs</w:t>
      </w:r>
      <w:bookmarkEnd w:id="185"/>
      <w:proofErr w:type="spellEnd"/>
    </w:p>
    <w:p w14:paraId="42F87E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CsvHelper;</w:t>
      </w:r>
    </w:p>
    <w:p w14:paraId="520D49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62C9E3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76353F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Globalization;</w:t>
      </w:r>
    </w:p>
    <w:p w14:paraId="73C0170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IO;</w:t>
      </w:r>
    </w:p>
    <w:p w14:paraId="2B3F80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Linq;</w:t>
      </w:r>
    </w:p>
    <w:p w14:paraId="3E2C6B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2496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1BA872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82D476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hat interfaces with the CSV file</w:t>
      </w:r>
    </w:p>
    <w:p w14:paraId="6C180D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SVHandler</w:t>
      </w:r>
    </w:p>
    <w:p w14:paraId="71BBB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ABB7ED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objects for all users in CSV</w:t>
      </w:r>
    </w:p>
    <w:p w14:paraId="15FDA8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IEnumerable&lt;AccountModel&gt; GetAllAccounts()</w:t>
      </w:r>
    </w:p>
    <w:p w14:paraId="3F3982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4958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pens the CSV file from resources</w:t>
      </w:r>
    </w:p>
    <w:p w14:paraId="44E78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tringReader stringRead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tringReader(Properties.Resources.AccountCredentials);</w:t>
      </w:r>
    </w:p>
    <w:p w14:paraId="00A048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ads the contents from the stream reader</w:t>
      </w:r>
    </w:p>
    <w:p w14:paraId="1FF96B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svReader csvRead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CsvReader(stringReader, CultureInfo.CurrentCulture);</w:t>
      </w:r>
    </w:p>
    <w:p w14:paraId="3E915D4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all the records from the contents</w:t>
      </w:r>
    </w:p>
    <w:p w14:paraId="69B3B6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numerable&lt;AccountModel&gt; accounts = csvReader.GetRecords&lt;AccountModel&gt;();</w:t>
      </w:r>
    </w:p>
    <w:p w14:paraId="2E67AF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AC4B7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s;</w:t>
      </w:r>
    </w:p>
    <w:p w14:paraId="47C6B9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DC319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0C3A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account with username and public key for specified username</w:t>
      </w:r>
    </w:p>
    <w:p w14:paraId="5D3523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UserPublic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A947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139E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full = GetAccount(username);</w:t>
      </w:r>
    </w:p>
    <w:p w14:paraId="67A619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A2C2D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public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ccountModel()</w:t>
      </w:r>
    </w:p>
    <w:p w14:paraId="3BE2C1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3402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account_full.Username,</w:t>
      </w:r>
    </w:p>
    <w:p w14:paraId="375DDD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account_full.PublicKey</w:t>
      </w:r>
    </w:p>
    <w:p w14:paraId="2714D5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5633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70C27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_public;</w:t>
      </w:r>
    </w:p>
    <w:p w14:paraId="685F3E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8EBF2AF"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7EC9F7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s account with username, public key and private key for specified username</w:t>
      </w:r>
    </w:p>
    <w:p w14:paraId="253406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UserPrivate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57F8C1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1F5F5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full = GetAccount(username);</w:t>
      </w:r>
    </w:p>
    <w:p w14:paraId="379929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9D81E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ccount_privat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ccountModel()</w:t>
      </w:r>
    </w:p>
    <w:p w14:paraId="431453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CAB0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Username = account_full.Username,</w:t>
      </w:r>
    </w:p>
    <w:p w14:paraId="63E851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ublicKey = account_full.PublicKey,</w:t>
      </w:r>
    </w:p>
    <w:p w14:paraId="628F9E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vateKey = account_full.PrivateKey</w:t>
      </w:r>
    </w:p>
    <w:p w14:paraId="3AB5AE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6EC7F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9DC00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ccount_private;</w:t>
      </w:r>
    </w:p>
    <w:p w14:paraId="27F973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7DFD4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0F6C0E3"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255295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 account from CSV with specified name</w:t>
      </w:r>
    </w:p>
    <w:p w14:paraId="6C4556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AccountModel GetAccoun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3B22DC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3793B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Query to get the account of the user with specified username</w:t>
      </w:r>
    </w:p>
    <w:p w14:paraId="1CFDEE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user_account = (</w:t>
      </w:r>
      <w:r w:rsidRPr="00A14A2B">
        <w:rPr>
          <w:rFonts w:ascii="Consolas" w:hAnsi="Consolas" w:cs="Consolas"/>
          <w:noProof/>
          <w:color w:val="0000FF"/>
          <w:sz w:val="16"/>
          <w:szCs w:val="16"/>
        </w:rPr>
        <w:t>from</w:t>
      </w:r>
      <w:r w:rsidRPr="00A14A2B">
        <w:rPr>
          <w:rFonts w:ascii="Consolas" w:hAnsi="Consolas" w:cs="Consolas"/>
          <w:noProof/>
          <w:color w:val="000000"/>
          <w:sz w:val="16"/>
          <w:szCs w:val="16"/>
        </w:rPr>
        <w:t xml:space="preserve"> accoun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GetAllAccounts()</w:t>
      </w:r>
    </w:p>
    <w:p w14:paraId="54BA90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where</w:t>
      </w:r>
      <w:r w:rsidRPr="00A14A2B">
        <w:rPr>
          <w:rFonts w:ascii="Consolas" w:hAnsi="Consolas" w:cs="Consolas"/>
          <w:noProof/>
          <w:color w:val="000000"/>
          <w:sz w:val="16"/>
          <w:szCs w:val="16"/>
        </w:rPr>
        <w:t xml:space="preserve"> account.Username == username</w:t>
      </w:r>
    </w:p>
    <w:p w14:paraId="14502C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lect</w:t>
      </w:r>
      <w:r w:rsidRPr="00A14A2B">
        <w:rPr>
          <w:rFonts w:ascii="Consolas" w:hAnsi="Consolas" w:cs="Consolas"/>
          <w:noProof/>
          <w:color w:val="000000"/>
          <w:sz w:val="16"/>
          <w:szCs w:val="16"/>
        </w:rPr>
        <w:t xml:space="preserve"> account).FirstOrDefault();</w:t>
      </w:r>
    </w:p>
    <w:p w14:paraId="62C83C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6C16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user_account;</w:t>
      </w:r>
    </w:p>
    <w:p w14:paraId="35BA96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28A0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BB422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the public credentials (username, public key) of several users</w:t>
      </w:r>
    </w:p>
    <w:p w14:paraId="48A55B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List&lt;AccountModel&gt; GetMutiPublicCredentials(List&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users)</w:t>
      </w:r>
    </w:p>
    <w:p w14:paraId="0AB698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0263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all_credential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AccountModel&gt;();</w:t>
      </w:r>
    </w:p>
    <w:p w14:paraId="68BA2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92B2F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var username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users)</w:t>
      </w:r>
    </w:p>
    <w:p w14:paraId="18BD66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1F9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ll_credentials.Add(GetUserPublicCredentials(username));</w:t>
      </w:r>
    </w:p>
    <w:p w14:paraId="181929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8515A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40E20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all_credentials;</w:t>
      </w:r>
    </w:p>
    <w:p w14:paraId="2CFC55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733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7AFE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E8145FF" w14:textId="77777777" w:rsidR="00891617" w:rsidRPr="00A14A2B" w:rsidRDefault="00891617" w:rsidP="00891617">
      <w:pPr>
        <w:spacing w:line="259" w:lineRule="auto"/>
        <w:jc w:val="left"/>
        <w:rPr>
          <w:sz w:val="18"/>
          <w:szCs w:val="20"/>
        </w:rPr>
      </w:pPr>
      <w:r w:rsidRPr="00A14A2B">
        <w:rPr>
          <w:sz w:val="18"/>
          <w:szCs w:val="20"/>
        </w:rPr>
        <w:br w:type="page"/>
      </w:r>
    </w:p>
    <w:p w14:paraId="1066F98B" w14:textId="77777777" w:rsidR="00891617" w:rsidRDefault="00891617" w:rsidP="00891617">
      <w:pPr>
        <w:pStyle w:val="Heading3"/>
        <w:spacing w:after="240"/>
      </w:pPr>
      <w:bookmarkStart w:id="186" w:name="_Toc96979739"/>
      <w:proofErr w:type="spellStart"/>
      <w:r w:rsidRPr="00521A9E">
        <w:lastRenderedPageBreak/>
        <w:t>Program.cs</w:t>
      </w:r>
      <w:bookmarkEnd w:id="186"/>
      <w:proofErr w:type="spellEnd"/>
    </w:p>
    <w:p w14:paraId="597FFB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1DF06F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C0336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125E5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76E3DD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Program</w:t>
      </w:r>
    </w:p>
    <w:p w14:paraId="6B465A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178A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in()</w:t>
      </w:r>
    </w:p>
    <w:p w14:paraId="73254F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7A43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ts the title of the console's window</w:t>
      </w:r>
    </w:p>
    <w:p w14:paraId="6284ED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sole.Title = </w:t>
      </w:r>
      <w:r w:rsidRPr="00A14A2B">
        <w:rPr>
          <w:rFonts w:ascii="Consolas" w:hAnsi="Consolas" w:cs="Consolas"/>
          <w:noProof/>
          <w:color w:val="A31515"/>
          <w:sz w:val="16"/>
          <w:szCs w:val="16"/>
        </w:rPr>
        <w:t>"MessengerApp Server"</w:t>
      </w:r>
      <w:r w:rsidRPr="00A14A2B">
        <w:rPr>
          <w:rFonts w:ascii="Consolas" w:hAnsi="Consolas" w:cs="Consolas"/>
          <w:noProof/>
          <w:color w:val="000000"/>
          <w:sz w:val="16"/>
          <w:szCs w:val="16"/>
        </w:rPr>
        <w:t>;</w:t>
      </w:r>
    </w:p>
    <w:p w14:paraId="209D99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925E6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 new server socket and starts it running</w:t>
      </w:r>
    </w:p>
    <w:p w14:paraId="1E18A1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 serverSocke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Socket();</w:t>
      </w:r>
    </w:p>
    <w:p w14:paraId="31F6E8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Start();</w:t>
      </w:r>
    </w:p>
    <w:p w14:paraId="683ED4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D7DEDB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User presses enter to close the server</w:t>
      </w:r>
    </w:p>
    <w:p w14:paraId="731640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_ = Console.ReadLine();</w:t>
      </w:r>
    </w:p>
    <w:p w14:paraId="37C2D9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verSocket.Stop();</w:t>
      </w:r>
    </w:p>
    <w:p w14:paraId="4912F9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ED2A8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8563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78401861" w14:textId="77777777" w:rsidR="00891617" w:rsidRPr="00A14A2B" w:rsidRDefault="00891617" w:rsidP="00891617">
      <w:pPr>
        <w:spacing w:line="259" w:lineRule="auto"/>
        <w:jc w:val="left"/>
        <w:rPr>
          <w:sz w:val="18"/>
          <w:szCs w:val="20"/>
        </w:rPr>
      </w:pPr>
      <w:r w:rsidRPr="00A14A2B">
        <w:rPr>
          <w:sz w:val="18"/>
          <w:szCs w:val="20"/>
        </w:rPr>
        <w:br w:type="page"/>
      </w:r>
    </w:p>
    <w:p w14:paraId="4DF4280A" w14:textId="77777777" w:rsidR="00891617" w:rsidRDefault="00891617" w:rsidP="00891617">
      <w:pPr>
        <w:pStyle w:val="Heading3"/>
        <w:spacing w:after="240"/>
      </w:pPr>
      <w:bookmarkStart w:id="187" w:name="_Toc96979740"/>
      <w:proofErr w:type="spellStart"/>
      <w:r w:rsidRPr="00521A9E">
        <w:lastRenderedPageBreak/>
        <w:t>ServerSocket.cs</w:t>
      </w:r>
      <w:bookmarkEnd w:id="187"/>
      <w:proofErr w:type="spellEnd"/>
    </w:p>
    <w:p w14:paraId="2AB0E99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w:t>
      </w:r>
    </w:p>
    <w:p w14:paraId="5FFD22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essages;</w:t>
      </w:r>
    </w:p>
    <w:p w14:paraId="0D27961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ssengerAppShared.Models;</w:t>
      </w:r>
    </w:p>
    <w:p w14:paraId="42B500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4EEED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Collections.Generic;</w:t>
      </w:r>
    </w:p>
    <w:p w14:paraId="4D13C7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Linq;</w:t>
      </w:r>
    </w:p>
    <w:p w14:paraId="0AE96D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3823F7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C89B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erver</w:t>
      </w:r>
    </w:p>
    <w:p w14:paraId="690988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2DB72D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Socket</w:t>
      </w:r>
      <w:r w:rsidRPr="00A14A2B">
        <w:rPr>
          <w:rFonts w:ascii="Consolas" w:hAnsi="Consolas" w:cs="Consolas"/>
          <w:noProof/>
          <w:color w:val="000000"/>
          <w:sz w:val="16"/>
          <w:szCs w:val="16"/>
        </w:rPr>
        <w:t xml:space="preserve"> : SocketBase</w:t>
      </w:r>
    </w:p>
    <w:p w14:paraId="674B23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88E8D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not logged in users</w:t>
      </w:r>
    </w:p>
    <w:p w14:paraId="1FDD77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List&lt;Socket&gt; NotAuth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List&lt;Socket&gt;();</w:t>
      </w:r>
    </w:p>
    <w:p w14:paraId="0E4B5F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C8B52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logged in users &lt;username, socket&gt;</w:t>
      </w:r>
    </w:p>
    <w:p w14:paraId="07E0BA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ocket&gt; AuthedUsers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Socket&gt;();</w:t>
      </w:r>
    </w:p>
    <w:p w14:paraId="535C9D7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Dictionary&lt;Socket,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gt; AuthedUsersRever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Dictionary&lt;Socket,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w:t>
      </w:r>
    </w:p>
    <w:p w14:paraId="2311F5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0192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aximum length of the connection queue for new clients</w:t>
      </w:r>
    </w:p>
    <w:p w14:paraId="6E56217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ons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BACKLOG = 5;</w:t>
      </w:r>
    </w:p>
    <w:p w14:paraId="794E7A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ABED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 socket listening on a port, begins accept client loop</w:t>
      </w:r>
    </w:p>
    <w:p w14:paraId="28C71A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tart()</w:t>
      </w:r>
    </w:p>
    <w:p w14:paraId="794D3C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322A5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tarting server..."</w:t>
      </w:r>
      <w:r w:rsidRPr="00A14A2B">
        <w:rPr>
          <w:rFonts w:ascii="Consolas" w:hAnsi="Consolas" w:cs="Consolas"/>
          <w:noProof/>
          <w:color w:val="000000"/>
          <w:sz w:val="16"/>
          <w:szCs w:val="16"/>
        </w:rPr>
        <w:t>);</w:t>
      </w:r>
    </w:p>
    <w:p w14:paraId="03227A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CCB02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binds to a port on the computer</w:t>
      </w:r>
    </w:p>
    <w:p w14:paraId="7325BC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ind(EndPoint);</w:t>
      </w:r>
    </w:p>
    <w:p w14:paraId="09BC118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EFA0C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ocket starts listening for data from the port</w:t>
      </w:r>
    </w:p>
    <w:p w14:paraId="29BDEF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ACKLOG is the maximum length of the connection queue</w:t>
      </w:r>
    </w:p>
    <w:p w14:paraId="76899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Listen(BACKLOG);</w:t>
      </w:r>
    </w:p>
    <w:p w14:paraId="17D939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77DB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erver started"</w:t>
      </w:r>
      <w:r w:rsidRPr="00A14A2B">
        <w:rPr>
          <w:rFonts w:ascii="Consolas" w:hAnsi="Consolas" w:cs="Consolas"/>
          <w:noProof/>
          <w:color w:val="000000"/>
          <w:sz w:val="16"/>
          <w:szCs w:val="16"/>
        </w:rPr>
        <w:t>);</w:t>
      </w:r>
    </w:p>
    <w:p w14:paraId="283E9E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549B8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 of infinite accepting clients loop</w:t>
      </w:r>
    </w:p>
    <w:p w14:paraId="7849D3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Accept(</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AcceptCallback),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433120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C775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F7D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connect socket to end server</w:t>
      </w:r>
    </w:p>
    <w:p w14:paraId="430052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top()</w:t>
      </w:r>
    </w:p>
    <w:p w14:paraId="7E754B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4E237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topping server..."</w:t>
      </w:r>
      <w:r w:rsidRPr="00A14A2B">
        <w:rPr>
          <w:rFonts w:ascii="Consolas" w:hAnsi="Consolas" w:cs="Consolas"/>
          <w:noProof/>
          <w:color w:val="000000"/>
          <w:sz w:val="16"/>
          <w:szCs w:val="16"/>
        </w:rPr>
        <w:t>);</w:t>
      </w:r>
    </w:p>
    <w:p w14:paraId="257ADA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50F8B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ry used in case errors are thrown</w:t>
      </w:r>
    </w:p>
    <w:p w14:paraId="70768A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0EAB9D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B991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31FC9C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2FB33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w:t>
      </w:r>
    </w:p>
    <w:p w14:paraId="39E735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057F2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Error: "</w:t>
      </w:r>
      <w:r w:rsidRPr="00A14A2B">
        <w:rPr>
          <w:rFonts w:ascii="Consolas" w:hAnsi="Consolas" w:cs="Consolas"/>
          <w:noProof/>
          <w:color w:val="000000"/>
          <w:sz w:val="16"/>
          <w:szCs w:val="16"/>
        </w:rPr>
        <w:t xml:space="preserve"> + e.Message);</w:t>
      </w:r>
    </w:p>
    <w:p w14:paraId="4BECFA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58A4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CB40E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Server stopped"</w:t>
      </w:r>
      <w:r w:rsidRPr="00A14A2B">
        <w:rPr>
          <w:rFonts w:ascii="Consolas" w:hAnsi="Consolas" w:cs="Consolas"/>
          <w:noProof/>
          <w:color w:val="000000"/>
          <w:sz w:val="16"/>
          <w:szCs w:val="16"/>
        </w:rPr>
        <w:t>);</w:t>
      </w:r>
    </w:p>
    <w:p w14:paraId="12A493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AAA2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358CF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ccepts incoming client connection</w:t>
      </w:r>
    </w:p>
    <w:p w14:paraId="386C98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cceptCallback(IAsyncResult asyncResult)</w:t>
      </w:r>
    </w:p>
    <w:p w14:paraId="3925F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108BD3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 socket for the new client to handle the connection</w:t>
      </w:r>
    </w:p>
    <w:p w14:paraId="475005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clientSocket = Socket.EndAccept(asyncResult);</w:t>
      </w:r>
    </w:p>
    <w:p w14:paraId="63F6B3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A4228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user to list of not signed in users</w:t>
      </w:r>
    </w:p>
    <w:p w14:paraId="2721C6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ddUser(clientSocket);</w:t>
      </w:r>
    </w:p>
    <w:p w14:paraId="55BFA5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3DCD7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listening for data from the new client</w:t>
      </w:r>
    </w:p>
    <w:p w14:paraId="420002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Object(clientSocket);</w:t>
      </w:r>
    </w:p>
    <w:p w14:paraId="155F8DA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DCA0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accepting the next client (continues infinite loop)</w:t>
      </w:r>
    </w:p>
    <w:p w14:paraId="197B8D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Socket.BeginAccept(</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AcceptCallback),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33EA92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90A07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0BBC3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receive of data from client</w:t>
      </w:r>
    </w:p>
    <w:p w14:paraId="5E5539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Object(Socket socket)</w:t>
      </w:r>
    </w:p>
    <w:p w14:paraId="0696F2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D06C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arts reading data into Buffer array, starting at index 0 for a max of Buffer.Length bytes (2048)</w:t>
      </w:r>
    </w:p>
    <w:p w14:paraId="41EEE3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BeginReceive(Buffer, 0, Buffer.Length, SocketFlags.None,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AsyncCallback(ReceiveObjectCallback), socket);</w:t>
      </w:r>
    </w:p>
    <w:p w14:paraId="048B996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A8955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1924E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inishes receive of data from client, then starts loop again</w:t>
      </w:r>
    </w:p>
    <w:p w14:paraId="64DBCF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ceiveObjectCallback(IAsyncResult asyncResult)</w:t>
      </w:r>
    </w:p>
    <w:p w14:paraId="5FAC04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534A3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y</w:t>
      </w:r>
    </w:p>
    <w:p w14:paraId="2F687D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B41A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reates socket to handle connection</w:t>
      </w:r>
    </w:p>
    <w:p w14:paraId="567A05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socketHandler = (Socket)asyncResult.AsyncState;</w:t>
      </w:r>
    </w:p>
    <w:p w14:paraId="22409E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serialises object from binary</w:t>
      </w:r>
    </w:p>
    <w:p w14:paraId="2416D19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received_object = Protocol.GetObject(asyncResult, Buffer);</w:t>
      </w:r>
    </w:p>
    <w:p w14:paraId="1A735D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Handles the object, gets exit code</w:t>
      </w:r>
    </w:p>
    <w:p w14:paraId="56CE5B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exit_code = Handle(socketHandler, (ClientToServerMessage)received_object);</w:t>
      </w:r>
    </w:p>
    <w:p w14:paraId="4591E2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B7C5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n exit code of 1 means the client is disconnecting</w:t>
      </w:r>
    </w:p>
    <w:p w14:paraId="0D2FA4B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exit_code == 1)</w:t>
      </w:r>
    </w:p>
    <w:p w14:paraId="77CF58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8E73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lient from dictionaries and close socket</w:t>
      </w:r>
    </w:p>
    <w:p w14:paraId="3BE4B8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User(socketHandler);</w:t>
      </w:r>
    </w:p>
    <w:p w14:paraId="509425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w:t>
      </w:r>
    </w:p>
    <w:p w14:paraId="5E6474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CE15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17AD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tinues infinite receive loop</w:t>
      </w:r>
    </w:p>
    <w:p w14:paraId="4E7020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ceiveObject(socketHandler);</w:t>
      </w:r>
    </w:p>
    <w:p w14:paraId="3E8DFD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8313B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tch</w:t>
      </w:r>
      <w:r w:rsidRPr="00A14A2B">
        <w:rPr>
          <w:rFonts w:ascii="Consolas" w:hAnsi="Consolas" w:cs="Consolas"/>
          <w:noProof/>
          <w:color w:val="000000"/>
          <w:sz w:val="16"/>
          <w:szCs w:val="16"/>
        </w:rPr>
        <w:t xml:space="preserve"> (Exception e)</w:t>
      </w:r>
    </w:p>
    <w:p w14:paraId="43B35A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A11F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Error: </w:t>
      </w:r>
      <w:r w:rsidRPr="00A14A2B">
        <w:rPr>
          <w:rFonts w:ascii="Consolas" w:hAnsi="Consolas" w:cs="Consolas"/>
          <w:noProof/>
          <w:color w:val="000000"/>
          <w:sz w:val="16"/>
          <w:szCs w:val="16"/>
        </w:rPr>
        <w:t>{e.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0A4A0B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Action: Ending conversation with culprit client"</w:t>
      </w:r>
      <w:r w:rsidRPr="00A14A2B">
        <w:rPr>
          <w:rFonts w:ascii="Consolas" w:hAnsi="Consolas" w:cs="Consolas"/>
          <w:noProof/>
          <w:color w:val="000000"/>
          <w:sz w:val="16"/>
          <w:szCs w:val="16"/>
        </w:rPr>
        <w:t>);</w:t>
      </w:r>
    </w:p>
    <w:p w14:paraId="55B6F8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797B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A7B86C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EE1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s user from not authorised status to authorised</w:t>
      </w:r>
    </w:p>
    <w:p w14:paraId="5C3FCC8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keUserAuthed(</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Socket socket)</w:t>
      </w:r>
    </w:p>
    <w:p w14:paraId="16968E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8ECFD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26D3A7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Remove(socket);</w:t>
      </w:r>
    </w:p>
    <w:p w14:paraId="20CAFD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Add(username, socket);</w:t>
      </w:r>
    </w:p>
    <w:p w14:paraId="267A6F3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Add(socket, username);</w:t>
      </w:r>
    </w:p>
    <w:p w14:paraId="4208651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71B2F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logged in as '</w:t>
      </w:r>
      <w:r w:rsidRPr="00A14A2B">
        <w:rPr>
          <w:rFonts w:ascii="Consolas" w:hAnsi="Consolas" w:cs="Consolas"/>
          <w:noProof/>
          <w:color w:val="000000"/>
          <w:sz w:val="16"/>
          <w:szCs w:val="16"/>
        </w:rPr>
        <w:t>{usernam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901A1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EA40D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6A466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all connected users the new user</w:t>
      </w:r>
    </w:p>
    <w:p w14:paraId="7BF3293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TellClientUserConnec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3A813B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CA4A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redentials = CSVHandler.GetUserPublicCredentials(username);</w:t>
      </w:r>
    </w:p>
    <w:p w14:paraId="0D8EA6A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49D349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For each connected and authorised client</w:t>
      </w:r>
    </w:p>
    <w:p w14:paraId="0DF7FE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Socket connectedSocke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uthedUsers.Values)</w:t>
      </w:r>
    </w:p>
    <w:p w14:paraId="7DEBF0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F7599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new username</w:t>
      </w:r>
    </w:p>
    <w:p w14:paraId="3D8B65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ClientConnect, credentials);</w:t>
      </w:r>
    </w:p>
    <w:p w14:paraId="27CA71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onnectedSocket);</w:t>
      </w:r>
    </w:p>
    <w:p w14:paraId="1C7DA30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E391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515BB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Updated clients' about new user"</w:t>
      </w:r>
      <w:r w:rsidRPr="00A14A2B">
        <w:rPr>
          <w:rFonts w:ascii="Consolas" w:hAnsi="Consolas" w:cs="Consolas"/>
          <w:noProof/>
          <w:color w:val="000000"/>
          <w:sz w:val="16"/>
          <w:szCs w:val="16"/>
        </w:rPr>
        <w:t>);</w:t>
      </w:r>
    </w:p>
    <w:p w14:paraId="7738B6F3" w14:textId="77777777" w:rsidR="00891617" w:rsidRPr="00A14A2B" w:rsidRDefault="00891617" w:rsidP="00891617">
      <w:pPr>
        <w:rPr>
          <w:noProof/>
          <w:sz w:val="16"/>
          <w:szCs w:val="18"/>
        </w:rPr>
      </w:pPr>
      <w:r w:rsidRPr="00A14A2B">
        <w:rPr>
          <w:rFonts w:ascii="Consolas" w:hAnsi="Consolas" w:cs="Consolas"/>
          <w:noProof/>
          <w:color w:val="000000"/>
          <w:sz w:val="16"/>
          <w:szCs w:val="16"/>
        </w:rPr>
        <w:t xml:space="preserve">        }</w:t>
      </w:r>
    </w:p>
    <w:p w14:paraId="55CF73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2A00BD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all connected users the disconnected user</w:t>
      </w:r>
    </w:p>
    <w:p w14:paraId="20F40E4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TellClientUserDisconnec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w:t>
      </w:r>
    </w:p>
    <w:p w14:paraId="4DD490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EB205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r w:rsidRPr="00A14A2B">
        <w:rPr>
          <w:rFonts w:ascii="Consolas" w:hAnsi="Consolas" w:cs="Consolas"/>
          <w:noProof/>
          <w:color w:val="008000"/>
          <w:sz w:val="16"/>
          <w:szCs w:val="16"/>
        </w:rPr>
        <w:t>// For each connected and authorised client</w:t>
      </w:r>
    </w:p>
    <w:p w14:paraId="3E7EDD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Socket connectedSocke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uthedUsers.Values)</w:t>
      </w:r>
    </w:p>
    <w:p w14:paraId="2412E4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3E4DF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disconnected username</w:t>
      </w:r>
    </w:p>
    <w:p w14:paraId="7E6283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ClientDisconnect, username);</w:t>
      </w:r>
    </w:p>
    <w:p w14:paraId="246E5C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onnectedSocket);</w:t>
      </w:r>
    </w:p>
    <w:p w14:paraId="38DE66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712D0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7E309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Updated clients' about disconnected user"</w:t>
      </w:r>
      <w:r w:rsidRPr="00A14A2B">
        <w:rPr>
          <w:rFonts w:ascii="Consolas" w:hAnsi="Consolas" w:cs="Consolas"/>
          <w:noProof/>
          <w:color w:val="000000"/>
          <w:sz w:val="16"/>
          <w:szCs w:val="16"/>
        </w:rPr>
        <w:t>);</w:t>
      </w:r>
    </w:p>
    <w:p w14:paraId="1BFB9F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F1CAA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9BFAE5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ClientList(Socket client_socket)</w:t>
      </w:r>
    </w:p>
    <w:p w14:paraId="3990E8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73BD66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online users' usernames</w:t>
      </w:r>
    </w:p>
    <w:p w14:paraId="1D9BCEF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online_clients = AuthedUsers.Keys.ToList();</w:t>
      </w:r>
    </w:p>
    <w:p w14:paraId="7D5F5B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E4CF1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List of credentials of online users</w:t>
      </w:r>
    </w:p>
    <w:p w14:paraId="78D622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_credentials = CSVHandler.GetMutiPublicCredentials(online_clients);</w:t>
      </w:r>
    </w:p>
    <w:p w14:paraId="4A032F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413C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SendClientsList, client_credentials);</w:t>
      </w:r>
    </w:p>
    <w:p w14:paraId="1CCC2A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Message, client_socket);</w:t>
      </w:r>
    </w:p>
    <w:p w14:paraId="5F7893D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FCCA2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Sent </w:t>
      </w:r>
      <w:r w:rsidRPr="00A14A2B">
        <w:rPr>
          <w:rFonts w:ascii="Consolas" w:hAnsi="Consolas" w:cs="Consolas"/>
          <w:noProof/>
          <w:color w:val="000000"/>
          <w:sz w:val="16"/>
          <w:szCs w:val="16"/>
        </w:rPr>
        <w:t>{AuthedUsersReverse[client_socket]}</w:t>
      </w:r>
      <w:r w:rsidRPr="00A14A2B">
        <w:rPr>
          <w:rFonts w:ascii="Consolas" w:hAnsi="Consolas" w:cs="Consolas"/>
          <w:noProof/>
          <w:color w:val="A31515"/>
          <w:sz w:val="16"/>
          <w:szCs w:val="16"/>
        </w:rPr>
        <w:t xml:space="preserve"> list of clients' credentials"</w:t>
      </w:r>
      <w:r w:rsidRPr="00A14A2B">
        <w:rPr>
          <w:rFonts w:ascii="Consolas" w:hAnsi="Consolas" w:cs="Consolas"/>
          <w:noProof/>
          <w:color w:val="000000"/>
          <w:sz w:val="16"/>
          <w:szCs w:val="16"/>
        </w:rPr>
        <w:t>);</w:t>
      </w:r>
    </w:p>
    <w:p w14:paraId="587886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2C616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45F4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s a user who is not logged in</w:t>
      </w:r>
    </w:p>
    <w:p w14:paraId="765BF6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AddUser(Socket socket)</w:t>
      </w:r>
    </w:p>
    <w:p w14:paraId="410FA6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730D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Add user to list of not signed in users</w:t>
      </w:r>
    </w:p>
    <w:p w14:paraId="28C8D7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Add(socket);</w:t>
      </w:r>
    </w:p>
    <w:p w14:paraId="3C0A09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0C7C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connected"</w:t>
      </w:r>
      <w:r w:rsidRPr="00A14A2B">
        <w:rPr>
          <w:rFonts w:ascii="Consolas" w:hAnsi="Consolas" w:cs="Consolas"/>
          <w:noProof/>
          <w:color w:val="000000"/>
          <w:sz w:val="16"/>
          <w:szCs w:val="16"/>
        </w:rPr>
        <w:t>);</w:t>
      </w:r>
    </w:p>
    <w:p w14:paraId="422405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B012D0C"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772A0FA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user from authed to not authed</w:t>
      </w:r>
    </w:p>
    <w:p w14:paraId="23A87C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MakeUserNotAuthed(Socket socket)</w:t>
      </w:r>
    </w:p>
    <w:p w14:paraId="11C972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84645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username</w:t>
      </w:r>
    </w:p>
    <w:p w14:paraId="3AF6FB9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AuthedUsersReverse[socket];</w:t>
      </w:r>
    </w:p>
    <w:p w14:paraId="301F524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from dictionaries</w:t>
      </w:r>
    </w:p>
    <w:p w14:paraId="3CA4805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move(username);</w:t>
      </w:r>
    </w:p>
    <w:p w14:paraId="0DDCE1A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Remove(socket);</w:t>
      </w:r>
    </w:p>
    <w:p w14:paraId="6DC884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0885B4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4A21D25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NotAuthedUsers.Add(socket);</w:t>
      </w:r>
    </w:p>
    <w:p w14:paraId="0E8FF6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3DE45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logged out of '</w:t>
      </w:r>
      <w:r w:rsidRPr="00A14A2B">
        <w:rPr>
          <w:rFonts w:ascii="Consolas" w:hAnsi="Consolas" w:cs="Consolas"/>
          <w:noProof/>
          <w:color w:val="000000"/>
          <w:sz w:val="16"/>
          <w:szCs w:val="16"/>
        </w:rPr>
        <w:t>{usernam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412BB2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472DDA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5AD659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a client</w:t>
      </w:r>
    </w:p>
    <w:p w14:paraId="681E641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RemoveUser(Socket socket)</w:t>
      </w:r>
    </w:p>
    <w:p w14:paraId="70F275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0A058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 client from list (not authed) or dictionaries (authed)</w:t>
      </w:r>
    </w:p>
    <w:p w14:paraId="427F89F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NotAuthedUsers.Remove(socket))</w:t>
      </w:r>
    </w:p>
    <w:p w14:paraId="31DD49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684B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username</w:t>
      </w:r>
    </w:p>
    <w:p w14:paraId="6935A1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AuthedUsersReverse[socket];</w:t>
      </w:r>
    </w:p>
    <w:p w14:paraId="497C0D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moves from dictionaries</w:t>
      </w:r>
    </w:p>
    <w:p w14:paraId="37145C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move(username);</w:t>
      </w:r>
    </w:p>
    <w:p w14:paraId="233B48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uthedUsersReverse.Remove(socket);</w:t>
      </w:r>
    </w:p>
    <w:p w14:paraId="344FA1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EFEA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80AA4C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connection with socket</w:t>
      </w:r>
    </w:p>
    <w:p w14:paraId="3B60F7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Disconnect(</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1205ED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87295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disconnected"</w:t>
      </w:r>
      <w:r w:rsidRPr="00A14A2B">
        <w:rPr>
          <w:rFonts w:ascii="Consolas" w:hAnsi="Consolas" w:cs="Consolas"/>
          <w:noProof/>
          <w:color w:val="000000"/>
          <w:sz w:val="16"/>
          <w:szCs w:val="16"/>
        </w:rPr>
        <w:t>);</w:t>
      </w:r>
    </w:p>
    <w:p w14:paraId="2EEDFCA3" w14:textId="77777777" w:rsidR="00891617" w:rsidRPr="00A14A2B" w:rsidRDefault="00891617" w:rsidP="00891617">
      <w:pPr>
        <w:rPr>
          <w:noProof/>
          <w:sz w:val="16"/>
          <w:szCs w:val="18"/>
        </w:rPr>
      </w:pPr>
      <w:r w:rsidRPr="00A14A2B">
        <w:rPr>
          <w:rFonts w:ascii="Consolas" w:hAnsi="Consolas" w:cs="Consolas"/>
          <w:noProof/>
          <w:color w:val="000000"/>
          <w:sz w:val="16"/>
          <w:szCs w:val="16"/>
        </w:rPr>
        <w:t xml:space="preserve">        }</w:t>
      </w:r>
    </w:p>
    <w:p w14:paraId="7B01CF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legates received message to relevant routine</w:t>
      </w:r>
    </w:p>
    <w:p w14:paraId="0F8C17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Handle(Socket socket, ClientToServerMessage message)</w:t>
      </w:r>
    </w:p>
    <w:p w14:paraId="0C6C65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8B41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witch</w:t>
      </w:r>
      <w:r w:rsidRPr="00A14A2B">
        <w:rPr>
          <w:rFonts w:ascii="Consolas" w:hAnsi="Consolas" w:cs="Consolas"/>
          <w:noProof/>
          <w:color w:val="000000"/>
          <w:sz w:val="16"/>
          <w:szCs w:val="16"/>
        </w:rPr>
        <w:t xml:space="preserve"> (message.Command)</w:t>
      </w:r>
    </w:p>
    <w:p w14:paraId="3A640EA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w:t>
      </w:r>
    </w:p>
    <w:p w14:paraId="2B93C17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Disconnect:</w:t>
      </w:r>
    </w:p>
    <w:p w14:paraId="5E72AC8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moveUser(socket);</w:t>
      </w:r>
    </w:p>
    <w:p w14:paraId="70529CB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1;</w:t>
      </w:r>
    </w:p>
    <w:p w14:paraId="2C5451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9C4E78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LogOut:</w:t>
      </w:r>
    </w:p>
    <w:p w14:paraId="51F284C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llClientUserDisconnect(AuthedUsersReverse[socket]);</w:t>
      </w:r>
    </w:p>
    <w:p w14:paraId="5FDC87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akeUserNotAuthed(socket);</w:t>
      </w:r>
    </w:p>
    <w:p w14:paraId="2A3DB4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1C540D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FA4E8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Login:</w:t>
      </w:r>
    </w:p>
    <w:p w14:paraId="548969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erifyLogin(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message.Data);</w:t>
      </w:r>
    </w:p>
    <w:p w14:paraId="36B267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753B18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1F8B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ase</w:t>
      </w:r>
      <w:r w:rsidRPr="00A14A2B">
        <w:rPr>
          <w:rFonts w:ascii="Consolas" w:hAnsi="Consolas" w:cs="Consolas"/>
          <w:noProof/>
          <w:color w:val="000000"/>
          <w:sz w:val="16"/>
          <w:szCs w:val="16"/>
        </w:rPr>
        <w:t xml:space="preserve"> ClientCommand.Message:</w:t>
      </w:r>
    </w:p>
    <w:p w14:paraId="104024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ocessMessage((MessageModel)message.Data);</w:t>
      </w:r>
    </w:p>
    <w:p w14:paraId="07D587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reak</w:t>
      </w:r>
      <w:r w:rsidRPr="00A14A2B">
        <w:rPr>
          <w:rFonts w:ascii="Consolas" w:hAnsi="Consolas" w:cs="Consolas"/>
          <w:noProof/>
          <w:color w:val="000000"/>
          <w:sz w:val="16"/>
          <w:szCs w:val="16"/>
        </w:rPr>
        <w:t>;</w:t>
      </w:r>
    </w:p>
    <w:p w14:paraId="25BCB09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2D052D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0;</w:t>
      </w:r>
    </w:p>
    <w:p w14:paraId="1D062F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1602D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1CDF5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outes the message to intended recipient</w:t>
      </w:r>
    </w:p>
    <w:p w14:paraId="4546552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ProcessMessage(MessageModel data)</w:t>
      </w:r>
    </w:p>
    <w:p w14:paraId="363E1F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85C72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Received message from </w:t>
      </w:r>
      <w:r w:rsidRPr="00A14A2B">
        <w:rPr>
          <w:rFonts w:ascii="Consolas" w:hAnsi="Consolas" w:cs="Consolas"/>
          <w:noProof/>
          <w:color w:val="000000"/>
          <w:sz w:val="16"/>
          <w:szCs w:val="16"/>
        </w:rPr>
        <w:t>{data.Sender}</w:t>
      </w:r>
      <w:r w:rsidRPr="00A14A2B">
        <w:rPr>
          <w:rFonts w:ascii="Consolas" w:hAnsi="Consolas" w:cs="Consolas"/>
          <w:noProof/>
          <w:color w:val="A31515"/>
          <w:sz w:val="16"/>
          <w:szCs w:val="16"/>
        </w:rPr>
        <w:t xml:space="preserve"> to </w:t>
      </w:r>
      <w:r w:rsidRPr="00A14A2B">
        <w:rPr>
          <w:rFonts w:ascii="Consolas" w:hAnsi="Consolas" w:cs="Consolas"/>
          <w:noProof/>
          <w:color w:val="000000"/>
          <w:sz w:val="16"/>
          <w:szCs w:val="16"/>
        </w:rPr>
        <w:t>{data.Recipien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D937F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E99F8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 the socket from the dictionary using the username in the Recipient field</w:t>
      </w:r>
    </w:p>
    <w:p w14:paraId="73CD96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cipient_socket = AuthedUsers[data.Recipient];</w:t>
      </w:r>
    </w:p>
    <w:p w14:paraId="311020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C9E6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essage for client telling them of the new message</w:t>
      </w:r>
    </w:p>
    <w:p w14:paraId="268B4E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client_messag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Message, data);</w:t>
      </w:r>
    </w:p>
    <w:p w14:paraId="495ACC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B5C071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outes message to recipient</w:t>
      </w:r>
    </w:p>
    <w:p w14:paraId="5489509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client_message, recipient_socket);</w:t>
      </w:r>
    </w:p>
    <w:p w14:paraId="32E5195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1A09840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 xml:space="preserve">$"Sent message to </w:t>
      </w:r>
      <w:r w:rsidRPr="00A14A2B">
        <w:rPr>
          <w:rFonts w:ascii="Consolas" w:hAnsi="Consolas" w:cs="Consolas"/>
          <w:noProof/>
          <w:color w:val="000000"/>
          <w:sz w:val="16"/>
          <w:szCs w:val="16"/>
        </w:rPr>
        <w:t>{data.Recipien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7A1A08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3B3FE4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B2F4AC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hecks if username and password are in CSV of credentials</w:t>
      </w:r>
    </w:p>
    <w:p w14:paraId="2055863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ool</w:t>
      </w:r>
      <w:r w:rsidRPr="00A14A2B">
        <w:rPr>
          <w:rFonts w:ascii="Consolas" w:hAnsi="Consolas" w:cs="Consolas"/>
          <w:noProof/>
          <w:color w:val="000000"/>
          <w:sz w:val="16"/>
          <w:szCs w:val="16"/>
        </w:rPr>
        <w:t xml:space="preserve"> CheckCredentials(</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w:t>
      </w:r>
    </w:p>
    <w:p w14:paraId="0C0AF3D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B38CB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all the credentials from the CSV</w:t>
      </w:r>
    </w:p>
    <w:p w14:paraId="6CE5E1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IEnumerable&lt;AccountModel&gt; accounts = CSVHandler.GetAllAccounts();</w:t>
      </w:r>
    </w:p>
    <w:p w14:paraId="4A0D853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BBD9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mpares the username and password against all of those in the CSV</w:t>
      </w:r>
    </w:p>
    <w:p w14:paraId="58A188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oreach</w:t>
      </w:r>
      <w:r w:rsidRPr="00A14A2B">
        <w:rPr>
          <w:rFonts w:ascii="Consolas" w:hAnsi="Consolas" w:cs="Consolas"/>
          <w:noProof/>
          <w:color w:val="000000"/>
          <w:sz w:val="16"/>
          <w:szCs w:val="16"/>
        </w:rPr>
        <w:t xml:space="preserve"> (AccountModel account </w:t>
      </w:r>
      <w:r w:rsidRPr="00A14A2B">
        <w:rPr>
          <w:rFonts w:ascii="Consolas" w:hAnsi="Consolas" w:cs="Consolas"/>
          <w:noProof/>
          <w:color w:val="0000FF"/>
          <w:sz w:val="16"/>
          <w:szCs w:val="16"/>
        </w:rPr>
        <w:t>in</w:t>
      </w:r>
      <w:r w:rsidRPr="00A14A2B">
        <w:rPr>
          <w:rFonts w:ascii="Consolas" w:hAnsi="Consolas" w:cs="Consolas"/>
          <w:noProof/>
          <w:color w:val="000000"/>
          <w:sz w:val="16"/>
          <w:szCs w:val="16"/>
        </w:rPr>
        <w:t xml:space="preserve"> accounts)</w:t>
      </w:r>
    </w:p>
    <w:p w14:paraId="4806AC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30F94D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f there is a match who is not already logged in, set login flag and break loop</w:t>
      </w:r>
    </w:p>
    <w:p w14:paraId="47CD341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account.Username == username &amp;&amp; account.Password == password &amp;&amp; !AuthedUsers.ContainsKey(username))</w:t>
      </w:r>
    </w:p>
    <w:p w14:paraId="26548D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4D5BE0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true</w:t>
      </w:r>
      <w:r w:rsidRPr="00A14A2B">
        <w:rPr>
          <w:rFonts w:ascii="Consolas" w:hAnsi="Consolas" w:cs="Consolas"/>
          <w:noProof/>
          <w:color w:val="000000"/>
          <w:sz w:val="16"/>
          <w:szCs w:val="16"/>
        </w:rPr>
        <w:t>;</w:t>
      </w:r>
    </w:p>
    <w:p w14:paraId="66E8C3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A9B2A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DB0382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C663F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If not found</w:t>
      </w:r>
    </w:p>
    <w:p w14:paraId="29955E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254764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D4982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8287DE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Processes a login request</w:t>
      </w:r>
    </w:p>
    <w:p w14:paraId="74739F9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erifyLogin(Socket 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attempted_credentials)</w:t>
      </w:r>
    </w:p>
    <w:p w14:paraId="12BE9A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543C6C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hecks CSV for credentials pair</w:t>
      </w:r>
    </w:p>
    <w:p w14:paraId="042E03B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f</w:t>
      </w:r>
      <w:r w:rsidRPr="00A14A2B">
        <w:rPr>
          <w:rFonts w:ascii="Consolas" w:hAnsi="Consolas" w:cs="Consolas"/>
          <w:noProof/>
          <w:color w:val="000000"/>
          <w:sz w:val="16"/>
          <w:szCs w:val="16"/>
        </w:rPr>
        <w:t xml:space="preserve"> (CheckCredentials(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 attempted_credentials[</w:t>
      </w:r>
      <w:r w:rsidRPr="00A14A2B">
        <w:rPr>
          <w:rFonts w:ascii="Consolas" w:hAnsi="Consolas" w:cs="Consolas"/>
          <w:noProof/>
          <w:color w:val="A31515"/>
          <w:sz w:val="16"/>
          <w:szCs w:val="16"/>
        </w:rPr>
        <w:t>"Password"</w:t>
      </w:r>
      <w:r w:rsidRPr="00A14A2B">
        <w:rPr>
          <w:rFonts w:ascii="Consolas" w:hAnsi="Consolas" w:cs="Consolas"/>
          <w:noProof/>
          <w:color w:val="000000"/>
          <w:sz w:val="16"/>
          <w:szCs w:val="16"/>
        </w:rPr>
        <w:t>]))</w:t>
      </w:r>
    </w:p>
    <w:p w14:paraId="745105C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587B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ValidLogin(socket, attempted_credentials);</w:t>
      </w:r>
    </w:p>
    <w:p w14:paraId="54873C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319F1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lse</w:t>
      </w:r>
    </w:p>
    <w:p w14:paraId="7543B16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0FAEF9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o be returned to user, false signifies failed attempt</w:t>
      </w:r>
    </w:p>
    <w:p w14:paraId="75C6B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spon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LoginResult, </w:t>
      </w:r>
      <w:r w:rsidRPr="00A14A2B">
        <w:rPr>
          <w:rFonts w:ascii="Consolas" w:hAnsi="Consolas" w:cs="Consolas"/>
          <w:noProof/>
          <w:color w:val="0000FF"/>
          <w:sz w:val="16"/>
          <w:szCs w:val="16"/>
        </w:rPr>
        <w:t>false</w:t>
      </w:r>
      <w:r w:rsidRPr="00A14A2B">
        <w:rPr>
          <w:rFonts w:ascii="Consolas" w:hAnsi="Consolas" w:cs="Consolas"/>
          <w:noProof/>
          <w:color w:val="000000"/>
          <w:sz w:val="16"/>
          <w:szCs w:val="16"/>
        </w:rPr>
        <w:t>);</w:t>
      </w:r>
    </w:p>
    <w:p w14:paraId="64B0B2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9C6B1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result to client</w:t>
      </w:r>
    </w:p>
    <w:p w14:paraId="0697C4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lastRenderedPageBreak/>
        <w:t xml:space="preserve">                SendToClient(response, socket);</w:t>
      </w:r>
    </w:p>
    <w:p w14:paraId="0747EF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C27CF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Prin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socket.RemoteEndPoint}</w:t>
      </w:r>
      <w:r w:rsidRPr="00A14A2B">
        <w:rPr>
          <w:rFonts w:ascii="Consolas" w:hAnsi="Consolas" w:cs="Consolas"/>
          <w:noProof/>
          <w:color w:val="A31515"/>
          <w:sz w:val="16"/>
          <w:szCs w:val="16"/>
        </w:rPr>
        <w:t xml:space="preserve"> attempted login to '</w:t>
      </w:r>
      <w:r w:rsidRPr="00A14A2B">
        <w:rPr>
          <w:rFonts w:ascii="Consolas" w:hAnsi="Consolas" w:cs="Consolas"/>
          <w:noProof/>
          <w:color w:val="000000"/>
          <w:sz w:val="16"/>
          <w:szCs w:val="16"/>
        </w:rPr>
        <w:t>{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5941D82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E0DBC0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FF29E3F"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p>
    <w:p w14:paraId="19ADC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the user of valid login and sends credentials</w:t>
      </w:r>
    </w:p>
    <w:p w14:paraId="3B4FB40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ValidLogin(Socket socket, Dictionary&lt;</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gt; attempted_credentials)</w:t>
      </w:r>
    </w:p>
    <w:p w14:paraId="7BBB46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8D101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to be returned to user</w:t>
      </w:r>
    </w:p>
    <w:p w14:paraId="70AF2FF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sponse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erverToClientMessage(ServerCommand.LoginResult);</w:t>
      </w:r>
    </w:p>
    <w:p w14:paraId="0BD059B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0DCD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ets the user's full credentials from the CSV</w:t>
      </w:r>
    </w:p>
    <w:p w14:paraId="538E4DD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ar</w:t>
      </w:r>
      <w:r w:rsidRPr="00A14A2B">
        <w:rPr>
          <w:rFonts w:ascii="Consolas" w:hAnsi="Consolas" w:cs="Consolas"/>
          <w:noProof/>
          <w:color w:val="000000"/>
          <w:sz w:val="16"/>
          <w:szCs w:val="16"/>
        </w:rPr>
        <w:t xml:space="preserve"> real_credentials = CSVHandler.GetUserPrivateCredentials(attempted_credentials[</w:t>
      </w:r>
      <w:r w:rsidRPr="00A14A2B">
        <w:rPr>
          <w:rFonts w:ascii="Consolas" w:hAnsi="Consolas" w:cs="Consolas"/>
          <w:noProof/>
          <w:color w:val="A31515"/>
          <w:sz w:val="16"/>
          <w:szCs w:val="16"/>
        </w:rPr>
        <w:t>"Username"</w:t>
      </w:r>
      <w:r w:rsidRPr="00A14A2B">
        <w:rPr>
          <w:rFonts w:ascii="Consolas" w:hAnsi="Consolas" w:cs="Consolas"/>
          <w:noProof/>
          <w:color w:val="000000"/>
          <w:sz w:val="16"/>
          <w:szCs w:val="16"/>
        </w:rPr>
        <w:t>]);</w:t>
      </w:r>
    </w:p>
    <w:p w14:paraId="154D5E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43767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turning not false means valid</w:t>
      </w:r>
    </w:p>
    <w:p w14:paraId="6C7740A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response.Data = real_credentials;</w:t>
      </w:r>
    </w:p>
    <w:p w14:paraId="35F7C50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D4E2AF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the result to client</w:t>
      </w:r>
    </w:p>
    <w:p w14:paraId="3AD2C0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ToClient(response, socket);</w:t>
      </w:r>
    </w:p>
    <w:p w14:paraId="4223BA7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FB651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Move to dictionaries of authorised users</w:t>
      </w:r>
    </w:p>
    <w:p w14:paraId="405EEB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akeUserAuthed(real_credentials.Username, socket);</w:t>
      </w:r>
    </w:p>
    <w:p w14:paraId="146E7E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DFD41E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client list of connected clients</w:t>
      </w:r>
    </w:p>
    <w:p w14:paraId="27D5289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ClientList(socket);</w:t>
      </w:r>
    </w:p>
    <w:p w14:paraId="3782BFD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E072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Tells other clients about the new login</w:t>
      </w:r>
    </w:p>
    <w:p w14:paraId="64241E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TellClientUserConnect(real_credentials.Username);</w:t>
      </w:r>
    </w:p>
    <w:p w14:paraId="58A5E43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30B2D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3A4B0B4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 object to client</w:t>
      </w:r>
    </w:p>
    <w:p w14:paraId="6BFB620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SendToClient(</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message, Socket client_socket)</w:t>
      </w:r>
    </w:p>
    <w:p w14:paraId="25EB8C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873C6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rialises object into binary</w:t>
      </w:r>
    </w:p>
    <w:p w14:paraId="6C983D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d = Protocol.Serialise(message);</w:t>
      </w:r>
    </w:p>
    <w:p w14:paraId="2782BCE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ends data {buffer, offset, size, flags}</w:t>
      </w:r>
    </w:p>
    <w:p w14:paraId="5D951C5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_socket.Send(serialised, 0, serialised.Length, SocketFlags.None);</w:t>
      </w:r>
    </w:p>
    <w:p w14:paraId="3C6E1C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7376A7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3FBB96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utput messages to the server console with time-stamp</w:t>
      </w:r>
    </w:p>
    <w:p w14:paraId="7B04BF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ivate</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PrintMessage(</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message)</w:t>
      </w:r>
    </w:p>
    <w:p w14:paraId="003CCA9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735ED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ime = DateTime.Now.ToString(</w:t>
      </w:r>
      <w:r w:rsidRPr="00A14A2B">
        <w:rPr>
          <w:rFonts w:ascii="Consolas" w:hAnsi="Consolas" w:cs="Consolas"/>
          <w:noProof/>
          <w:color w:val="A31515"/>
          <w:sz w:val="16"/>
          <w:szCs w:val="16"/>
        </w:rPr>
        <w:t>"HH:mm ss.fff"</w:t>
      </w:r>
      <w:r w:rsidRPr="00A14A2B">
        <w:rPr>
          <w:rFonts w:ascii="Consolas" w:hAnsi="Consolas" w:cs="Consolas"/>
          <w:noProof/>
          <w:color w:val="000000"/>
          <w:sz w:val="16"/>
          <w:szCs w:val="16"/>
        </w:rPr>
        <w:t>);</w:t>
      </w:r>
    </w:p>
    <w:p w14:paraId="2AD7141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nsole.WriteLine(</w:t>
      </w:r>
      <w:r w:rsidRPr="00A14A2B">
        <w:rPr>
          <w:rFonts w:ascii="Consolas" w:hAnsi="Consolas" w:cs="Consolas"/>
          <w:noProof/>
          <w:color w:val="A31515"/>
          <w:sz w:val="16"/>
          <w:szCs w:val="16"/>
        </w:rPr>
        <w:t>$"[</w:t>
      </w:r>
      <w:r w:rsidRPr="00A14A2B">
        <w:rPr>
          <w:rFonts w:ascii="Consolas" w:hAnsi="Consolas" w:cs="Consolas"/>
          <w:noProof/>
          <w:color w:val="000000"/>
          <w:sz w:val="16"/>
          <w:szCs w:val="16"/>
        </w:rPr>
        <w:t>{time}</w:t>
      </w:r>
      <w:r w:rsidRPr="00A14A2B">
        <w:rPr>
          <w:rFonts w:ascii="Consolas" w:hAnsi="Consolas" w:cs="Consolas"/>
          <w:noProof/>
          <w:color w:val="A31515"/>
          <w:sz w:val="16"/>
          <w:szCs w:val="16"/>
        </w:rPr>
        <w:t xml:space="preserve">] </w:t>
      </w:r>
      <w:r w:rsidRPr="00A14A2B">
        <w:rPr>
          <w:rFonts w:ascii="Consolas" w:hAnsi="Consolas" w:cs="Consolas"/>
          <w:noProof/>
          <w:color w:val="000000"/>
          <w:sz w:val="16"/>
          <w:szCs w:val="16"/>
        </w:rPr>
        <w:t>{message}</w:t>
      </w:r>
      <w:r w:rsidRPr="00A14A2B">
        <w:rPr>
          <w:rFonts w:ascii="Consolas" w:hAnsi="Consolas" w:cs="Consolas"/>
          <w:noProof/>
          <w:color w:val="A31515"/>
          <w:sz w:val="16"/>
          <w:szCs w:val="16"/>
        </w:rPr>
        <w:t>"</w:t>
      </w:r>
      <w:r w:rsidRPr="00A14A2B">
        <w:rPr>
          <w:rFonts w:ascii="Consolas" w:hAnsi="Consolas" w:cs="Consolas"/>
          <w:noProof/>
          <w:color w:val="000000"/>
          <w:sz w:val="16"/>
          <w:szCs w:val="16"/>
        </w:rPr>
        <w:t>);</w:t>
      </w:r>
    </w:p>
    <w:p w14:paraId="182B47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F61A38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FCA6EB1" w14:textId="77777777" w:rsidR="00891617" w:rsidRPr="00A14A2B" w:rsidRDefault="00891617" w:rsidP="00891617">
      <w:pPr>
        <w:rPr>
          <w:noProof/>
          <w:sz w:val="16"/>
          <w:szCs w:val="18"/>
        </w:rPr>
      </w:pPr>
      <w:r w:rsidRPr="00A14A2B">
        <w:rPr>
          <w:rFonts w:ascii="Consolas" w:hAnsi="Consolas" w:cs="Consolas"/>
          <w:noProof/>
          <w:color w:val="000000"/>
          <w:sz w:val="16"/>
          <w:szCs w:val="16"/>
        </w:rPr>
        <w:t>}</w:t>
      </w:r>
    </w:p>
    <w:p w14:paraId="44056C8B" w14:textId="77777777" w:rsidR="00891617" w:rsidRPr="00A14A2B" w:rsidRDefault="00891617" w:rsidP="00891617">
      <w:pPr>
        <w:rPr>
          <w:sz w:val="18"/>
          <w:szCs w:val="20"/>
        </w:rPr>
      </w:pPr>
      <w:r w:rsidRPr="00A14A2B">
        <w:rPr>
          <w:sz w:val="18"/>
          <w:szCs w:val="20"/>
        </w:rPr>
        <w:br w:type="page"/>
      </w:r>
    </w:p>
    <w:p w14:paraId="1F21EE3C" w14:textId="77777777" w:rsidR="00891617" w:rsidRDefault="00891617" w:rsidP="00891617">
      <w:pPr>
        <w:pStyle w:val="Heading2"/>
      </w:pPr>
      <w:bookmarkStart w:id="188" w:name="_Toc96979741"/>
      <w:r>
        <w:lastRenderedPageBreak/>
        <w:t>Shared Source Code</w:t>
      </w:r>
      <w:bookmarkEnd w:id="188"/>
    </w:p>
    <w:p w14:paraId="73BD3030" w14:textId="77777777" w:rsidR="00891617" w:rsidRDefault="00891617" w:rsidP="00891617">
      <w:pPr>
        <w:pStyle w:val="Heading3"/>
      </w:pPr>
      <w:bookmarkStart w:id="189" w:name="_Toc96979742"/>
      <w:r>
        <w:t>Messages/</w:t>
      </w:r>
      <w:bookmarkEnd w:id="189"/>
    </w:p>
    <w:p w14:paraId="3BEE8AB6" w14:textId="77777777" w:rsidR="00891617" w:rsidRDefault="00891617" w:rsidP="00891617">
      <w:pPr>
        <w:pStyle w:val="Heading4"/>
        <w:spacing w:after="240"/>
      </w:pPr>
      <w:proofErr w:type="spellStart"/>
      <w:r>
        <w:t>ClientToServerMessage.cs</w:t>
      </w:r>
      <w:proofErr w:type="spellEnd"/>
    </w:p>
    <w:p w14:paraId="494C49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0EBBD7F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7590F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essages</w:t>
      </w:r>
    </w:p>
    <w:p w14:paraId="0EBA22E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5D8E7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t; Server) General message to server</w:t>
      </w:r>
    </w:p>
    <w:p w14:paraId="3D42A4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40BD19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ToServerMessage</w:t>
      </w:r>
    </w:p>
    <w:p w14:paraId="3189CB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E4B1E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ClientCommand Command;</w:t>
      </w:r>
    </w:p>
    <w:p w14:paraId="72CDAB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5740C1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A5E66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ToServerMessage</w:t>
      </w:r>
      <w:r w:rsidRPr="00A14A2B">
        <w:rPr>
          <w:rFonts w:ascii="Consolas" w:hAnsi="Consolas" w:cs="Consolas"/>
          <w:noProof/>
          <w:color w:val="000000"/>
          <w:sz w:val="16"/>
          <w:szCs w:val="16"/>
        </w:rPr>
        <w:t xml:space="preserve">(Client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object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428DCA7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49DB6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415E54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object_in;</w:t>
      </w:r>
    </w:p>
    <w:p w14:paraId="5ADA113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AD47F7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29FEE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7257AB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73E206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ClientCommand</w:t>
      </w:r>
    </w:p>
    <w:p w14:paraId="4132F47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D89F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isconnect,</w:t>
      </w:r>
    </w:p>
    <w:p w14:paraId="4378E08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Out,</w:t>
      </w:r>
    </w:p>
    <w:p w14:paraId="0F4BA5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w:t>
      </w:r>
    </w:p>
    <w:p w14:paraId="641A85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w:t>
      </w:r>
    </w:p>
    <w:p w14:paraId="689103C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E49EC7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501538C" w14:textId="77777777" w:rsidR="00891617" w:rsidRPr="00A14A2B" w:rsidRDefault="00891617" w:rsidP="00891617">
      <w:pPr>
        <w:spacing w:line="259" w:lineRule="auto"/>
        <w:jc w:val="left"/>
        <w:rPr>
          <w:sz w:val="18"/>
          <w:szCs w:val="20"/>
        </w:rPr>
      </w:pPr>
      <w:r w:rsidRPr="00A14A2B">
        <w:rPr>
          <w:sz w:val="18"/>
          <w:szCs w:val="20"/>
        </w:rPr>
        <w:br w:type="page"/>
      </w:r>
    </w:p>
    <w:p w14:paraId="6EEECBD1" w14:textId="77777777" w:rsidR="00891617" w:rsidRDefault="00891617" w:rsidP="00891617">
      <w:pPr>
        <w:pStyle w:val="Heading4"/>
        <w:spacing w:after="240"/>
      </w:pPr>
      <w:proofErr w:type="spellStart"/>
      <w:r>
        <w:lastRenderedPageBreak/>
        <w:t>ServerToClientMessage.cs</w:t>
      </w:r>
      <w:proofErr w:type="spellEnd"/>
    </w:p>
    <w:p w14:paraId="5A0E06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6716035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28BAC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essages</w:t>
      </w:r>
    </w:p>
    <w:p w14:paraId="5361A5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427BCB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gt; Client) General message to client</w:t>
      </w:r>
    </w:p>
    <w:p w14:paraId="637F416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23FCB12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aled</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ToClientMessage</w:t>
      </w:r>
    </w:p>
    <w:p w14:paraId="30243F5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99ECC3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ServerCommand Command;</w:t>
      </w:r>
    </w:p>
    <w:p w14:paraId="5C0D2B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003C600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73D2B5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ToClientMessage</w:t>
      </w:r>
      <w:r w:rsidRPr="00A14A2B">
        <w:rPr>
          <w:rFonts w:ascii="Consolas" w:hAnsi="Consolas" w:cs="Consolas"/>
          <w:noProof/>
          <w:color w:val="000000"/>
          <w:sz w:val="16"/>
          <w:szCs w:val="16"/>
        </w:rPr>
        <w:t xml:space="preserve">(ServerCommand command_in,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object_in = </w:t>
      </w:r>
      <w:r w:rsidRPr="00A14A2B">
        <w:rPr>
          <w:rFonts w:ascii="Consolas" w:hAnsi="Consolas" w:cs="Consolas"/>
          <w:noProof/>
          <w:color w:val="0000FF"/>
          <w:sz w:val="16"/>
          <w:szCs w:val="16"/>
        </w:rPr>
        <w:t>null</w:t>
      </w:r>
      <w:r w:rsidRPr="00A14A2B">
        <w:rPr>
          <w:rFonts w:ascii="Consolas" w:hAnsi="Consolas" w:cs="Consolas"/>
          <w:noProof/>
          <w:color w:val="000000"/>
          <w:sz w:val="16"/>
          <w:szCs w:val="16"/>
        </w:rPr>
        <w:t>)</w:t>
      </w:r>
    </w:p>
    <w:p w14:paraId="70B3611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C9FE2E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ommand = command_in;</w:t>
      </w:r>
    </w:p>
    <w:p w14:paraId="0CD193D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Data = object_in;</w:t>
      </w:r>
    </w:p>
    <w:p w14:paraId="5F2053C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639C7A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1AC9EB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651BEE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3915776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enum</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erverCommand</w:t>
      </w:r>
    </w:p>
    <w:p w14:paraId="0791F84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5EF1B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LoginResult,</w:t>
      </w:r>
    </w:p>
    <w:p w14:paraId="40F472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Connect,</w:t>
      </w:r>
    </w:p>
    <w:p w14:paraId="7CEA261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ClientDisconnect,</w:t>
      </w:r>
    </w:p>
    <w:p w14:paraId="3DC551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ndClientsList,</w:t>
      </w:r>
    </w:p>
    <w:p w14:paraId="55CCA8F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Message</w:t>
      </w:r>
    </w:p>
    <w:p w14:paraId="277A520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AAA025B"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072923CB" w14:textId="77777777" w:rsidR="00891617" w:rsidRDefault="00891617" w:rsidP="00891617">
      <w:pPr>
        <w:spacing w:line="259" w:lineRule="auto"/>
        <w:jc w:val="left"/>
      </w:pPr>
      <w:r>
        <w:br w:type="page"/>
      </w:r>
    </w:p>
    <w:p w14:paraId="504EE834" w14:textId="77777777" w:rsidR="00891617" w:rsidRDefault="00891617" w:rsidP="00891617">
      <w:pPr>
        <w:pStyle w:val="Heading3"/>
      </w:pPr>
      <w:bookmarkStart w:id="190" w:name="_Toc96979743"/>
      <w:r>
        <w:lastRenderedPageBreak/>
        <w:t>Models/</w:t>
      </w:r>
      <w:bookmarkEnd w:id="190"/>
    </w:p>
    <w:p w14:paraId="7E2EFB56" w14:textId="77777777" w:rsidR="00891617" w:rsidRDefault="00891617" w:rsidP="00891617">
      <w:pPr>
        <w:pStyle w:val="Heading4"/>
        <w:spacing w:after="240"/>
      </w:pPr>
      <w:proofErr w:type="spellStart"/>
      <w:r>
        <w:t>Account.cs</w:t>
      </w:r>
      <w:proofErr w:type="spellEnd"/>
    </w:p>
    <w:p w14:paraId="6B6D1A6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39A237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B4EEA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odels</w:t>
      </w:r>
    </w:p>
    <w:p w14:paraId="7D90271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1E3822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for each record in credentials CSV</w:t>
      </w:r>
    </w:p>
    <w:p w14:paraId="6AA29C4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7B51FFE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AccountModel</w:t>
      </w:r>
    </w:p>
    <w:p w14:paraId="13D2E59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BD720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Userna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2ACCFAB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assword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4BA4B5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ublic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49E8354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PrivateKey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6C517A6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0CD19A7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601E6612" w14:textId="77777777" w:rsidR="00891617" w:rsidRPr="00A14A2B" w:rsidRDefault="00891617" w:rsidP="00891617">
      <w:pPr>
        <w:spacing w:line="259" w:lineRule="auto"/>
        <w:jc w:val="left"/>
        <w:rPr>
          <w:sz w:val="18"/>
          <w:szCs w:val="20"/>
        </w:rPr>
      </w:pPr>
      <w:r w:rsidRPr="00A14A2B">
        <w:rPr>
          <w:sz w:val="18"/>
          <w:szCs w:val="20"/>
        </w:rPr>
        <w:br w:type="page"/>
      </w:r>
    </w:p>
    <w:p w14:paraId="093EA0E7" w14:textId="77777777" w:rsidR="00891617" w:rsidRDefault="00891617" w:rsidP="00891617">
      <w:pPr>
        <w:pStyle w:val="Heading4"/>
        <w:spacing w:after="240"/>
      </w:pPr>
      <w:proofErr w:type="spellStart"/>
      <w:r>
        <w:lastRenderedPageBreak/>
        <w:t>MessagesModel.cs</w:t>
      </w:r>
      <w:proofErr w:type="spellEnd"/>
    </w:p>
    <w:p w14:paraId="42AF61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5D425C8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5E4492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Models</w:t>
      </w:r>
    </w:p>
    <w:p w14:paraId="31D68FF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F5ED9A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for client to client messages</w:t>
      </w:r>
    </w:p>
    <w:p w14:paraId="44D139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erializable]</w:t>
      </w:r>
    </w:p>
    <w:p w14:paraId="298A8AA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MessageModel</w:t>
      </w:r>
    </w:p>
    <w:p w14:paraId="42F6CBD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0F6CB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Sender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66E5EF2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Recipient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E14A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ring</w:t>
      </w:r>
      <w:r w:rsidRPr="00A14A2B">
        <w:rPr>
          <w:rFonts w:ascii="Consolas" w:hAnsi="Consolas" w:cs="Consolas"/>
          <w:noProof/>
          <w:color w:val="000000"/>
          <w:sz w:val="16"/>
          <w:szCs w:val="16"/>
        </w:rPr>
        <w:t xml:space="preserve"> Text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19A3315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DateTime Time { </w:t>
      </w:r>
      <w:r w:rsidRPr="00A14A2B">
        <w:rPr>
          <w:rFonts w:ascii="Consolas" w:hAnsi="Consolas" w:cs="Consolas"/>
          <w:noProof/>
          <w:color w:val="0000FF"/>
          <w:sz w:val="16"/>
          <w:szCs w:val="16"/>
        </w:rPr>
        <w:t>ge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et</w:t>
      </w:r>
      <w:r w:rsidRPr="00A14A2B">
        <w:rPr>
          <w:rFonts w:ascii="Consolas" w:hAnsi="Consolas" w:cs="Consolas"/>
          <w:noProof/>
          <w:color w:val="000000"/>
          <w:sz w:val="16"/>
          <w:szCs w:val="16"/>
        </w:rPr>
        <w:t>; }</w:t>
      </w:r>
    </w:p>
    <w:p w14:paraId="24A800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C39C5F7" w14:textId="77777777" w:rsidR="00891617" w:rsidRPr="00A14A2B" w:rsidRDefault="00891617" w:rsidP="00891617">
      <w:pPr>
        <w:autoSpaceDE w:val="0"/>
        <w:autoSpaceDN w:val="0"/>
        <w:adjustRightInd w:val="0"/>
        <w:spacing w:after="0"/>
        <w:jc w:val="left"/>
        <w:rPr>
          <w:rFonts w:ascii="Consolas" w:hAnsi="Consolas" w:cs="Consolas"/>
          <w:color w:val="000000"/>
          <w:sz w:val="16"/>
          <w:szCs w:val="16"/>
        </w:rPr>
      </w:pPr>
      <w:r w:rsidRPr="00A14A2B">
        <w:rPr>
          <w:rFonts w:ascii="Consolas" w:hAnsi="Consolas" w:cs="Consolas"/>
          <w:noProof/>
          <w:color w:val="000000"/>
          <w:sz w:val="16"/>
          <w:szCs w:val="16"/>
        </w:rPr>
        <w:t>}</w:t>
      </w:r>
    </w:p>
    <w:p w14:paraId="2F6C8473" w14:textId="77777777" w:rsidR="00891617" w:rsidRDefault="00891617" w:rsidP="00891617">
      <w:pPr>
        <w:spacing w:line="259" w:lineRule="auto"/>
        <w:jc w:val="left"/>
      </w:pPr>
      <w:r>
        <w:br w:type="page"/>
      </w:r>
    </w:p>
    <w:p w14:paraId="712202F2" w14:textId="77777777" w:rsidR="00891617" w:rsidRDefault="00891617" w:rsidP="00891617">
      <w:pPr>
        <w:pStyle w:val="Heading3"/>
        <w:spacing w:after="240"/>
      </w:pPr>
      <w:bookmarkStart w:id="191" w:name="_Toc96979744"/>
      <w:proofErr w:type="spellStart"/>
      <w:r>
        <w:lastRenderedPageBreak/>
        <w:t>Protocol.cs</w:t>
      </w:r>
      <w:bookmarkEnd w:id="191"/>
      <w:proofErr w:type="spellEnd"/>
    </w:p>
    <w:p w14:paraId="40D7EF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w:t>
      </w:r>
    </w:p>
    <w:p w14:paraId="370EEFB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IO;</w:t>
      </w:r>
    </w:p>
    <w:p w14:paraId="530FD98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221844B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Runtime.Serialization.Formatters.Binary;</w:t>
      </w:r>
    </w:p>
    <w:p w14:paraId="1811F1C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376624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w:t>
      </w:r>
    </w:p>
    <w:p w14:paraId="6FA5DE1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4946FC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Protocol</w:t>
      </w:r>
    </w:p>
    <w:p w14:paraId="43626D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2100AC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Serialise(</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ata)</w:t>
      </w:r>
    </w:p>
    <w:p w14:paraId="2C79C25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620715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stream to handle data</w:t>
      </w:r>
    </w:p>
    <w:p w14:paraId="35A9279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moryStream memory_stream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moryStream())</w:t>
      </w:r>
    </w:p>
    <w:p w14:paraId="3560B7E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A7BEFE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inary formatter traverses object converting it all to binary</w:t>
      </w:r>
    </w:p>
    <w:p w14:paraId="5FAF931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Formatter binary_formatt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aryFormatter();</w:t>
      </w:r>
    </w:p>
    <w:p w14:paraId="6DA9A95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Object is serialised into the stream of binary</w:t>
      </w:r>
    </w:p>
    <w:p w14:paraId="20D2A1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_formatter.Serialize(memory_stream, data);</w:t>
      </w:r>
    </w:p>
    <w:p w14:paraId="4B91953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B15FBE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memory_stream.ToArray();</w:t>
      </w:r>
    </w:p>
    <w:p w14:paraId="056DAB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49EAA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3DBBB2D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4C939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serialise(</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data)</w:t>
      </w:r>
    </w:p>
    <w:p w14:paraId="16A24C7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B5CF72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inary array converted into a Stream</w:t>
      </w:r>
    </w:p>
    <w:p w14:paraId="68837A2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MemoryStream memory_stream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MemoryStream(data))</w:t>
      </w:r>
    </w:p>
    <w:p w14:paraId="16F1E6F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35449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formatter to handle Stream</w:t>
      </w:r>
    </w:p>
    <w:p w14:paraId="6B94AED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BinaryFormatter binary_formatt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BinaryFormatter();</w:t>
      </w:r>
    </w:p>
    <w:p w14:paraId="420550F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Stream is deserialised into an object</w:t>
      </w:r>
    </w:p>
    <w:p w14:paraId="60FFF72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deserialised_object = binary_formatter.Deserialize(memory_stream);</w:t>
      </w:r>
    </w:p>
    <w:p w14:paraId="56B9BB2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2E4DD083"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deserialised_object;</w:t>
      </w:r>
    </w:p>
    <w:p w14:paraId="7A45096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4586B02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B1F914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514CF2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xtracts and deserialises an object from an AsyncResult</w:t>
      </w:r>
    </w:p>
    <w:p w14:paraId="6A5B986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stat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object</w:t>
      </w:r>
      <w:r w:rsidRPr="00A14A2B">
        <w:rPr>
          <w:rFonts w:ascii="Consolas" w:hAnsi="Consolas" w:cs="Consolas"/>
          <w:noProof/>
          <w:color w:val="000000"/>
          <w:sz w:val="16"/>
          <w:szCs w:val="16"/>
        </w:rPr>
        <w:t xml:space="preserve"> GetObject(IAsyncResult asyncResult,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buffer)</w:t>
      </w:r>
    </w:p>
    <w:p w14:paraId="56F3939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71192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creates socket to handle connection</w:t>
      </w:r>
    </w:p>
    <w:p w14:paraId="62E0156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socketHandler = (Socket)asyncResult.AsyncState;</w:t>
      </w:r>
    </w:p>
    <w:p w14:paraId="49A2483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71B9557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Reads data to buffer, gets the number of bytes received</w:t>
      </w:r>
    </w:p>
    <w:p w14:paraId="6E10E7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received_binary = socketHandler.EndReceive(asyncResult);</w:t>
      </w:r>
    </w:p>
    <w:p w14:paraId="19913D3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reates array to hold the data received</w:t>
      </w:r>
    </w:p>
    <w:p w14:paraId="73E6F53E"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xml:space="preserve">[] dataBuff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received_binary];</w:t>
      </w:r>
    </w:p>
    <w:p w14:paraId="7E5B528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py received bytes to actual binary array</w:t>
      </w:r>
    </w:p>
    <w:p w14:paraId="107A84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Array.Copy(buffer, dataBuffer, received_binary);</w:t>
      </w:r>
    </w:p>
    <w:p w14:paraId="473EB7C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C1D3C5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eserialises object from binary</w:t>
      </w:r>
    </w:p>
    <w:p w14:paraId="18A0906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return</w:t>
      </w:r>
      <w:r w:rsidRPr="00A14A2B">
        <w:rPr>
          <w:rFonts w:ascii="Consolas" w:hAnsi="Consolas" w:cs="Consolas"/>
          <w:noProof/>
          <w:color w:val="000000"/>
          <w:sz w:val="16"/>
          <w:szCs w:val="16"/>
        </w:rPr>
        <w:t xml:space="preserve"> Deserialise(dataBuffer);</w:t>
      </w:r>
    </w:p>
    <w:p w14:paraId="62D16FA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7B438A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77EE04E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13E1E02" w14:textId="77777777" w:rsidR="00891617" w:rsidRDefault="00891617" w:rsidP="00891617">
      <w:pPr>
        <w:spacing w:line="259" w:lineRule="auto"/>
        <w:jc w:val="left"/>
      </w:pPr>
      <w:r>
        <w:br w:type="page"/>
      </w:r>
    </w:p>
    <w:p w14:paraId="4711E65A" w14:textId="77777777" w:rsidR="00891617" w:rsidRDefault="00891617" w:rsidP="00891617">
      <w:pPr>
        <w:pStyle w:val="Heading3"/>
        <w:spacing w:after="240"/>
      </w:pPr>
      <w:bookmarkStart w:id="192" w:name="_Toc96979745"/>
      <w:proofErr w:type="spellStart"/>
      <w:r>
        <w:lastRenderedPageBreak/>
        <w:t>SocketBase.cs</w:t>
      </w:r>
      <w:bookmarkEnd w:id="192"/>
      <w:proofErr w:type="spellEnd"/>
    </w:p>
    <w:p w14:paraId="14BEEA4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w:t>
      </w:r>
    </w:p>
    <w:p w14:paraId="7B2F8EF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using</w:t>
      </w:r>
      <w:r w:rsidRPr="00A14A2B">
        <w:rPr>
          <w:rFonts w:ascii="Consolas" w:hAnsi="Consolas" w:cs="Consolas"/>
          <w:noProof/>
          <w:color w:val="000000"/>
          <w:sz w:val="16"/>
          <w:szCs w:val="16"/>
        </w:rPr>
        <w:t xml:space="preserve"> System.Net.Sockets;</w:t>
      </w:r>
    </w:p>
    <w:p w14:paraId="6A8BC73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F67233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FF"/>
          <w:sz w:val="16"/>
          <w:szCs w:val="16"/>
        </w:rPr>
        <w:t>namespace</w:t>
      </w:r>
      <w:r w:rsidRPr="00A14A2B">
        <w:rPr>
          <w:rFonts w:ascii="Consolas" w:hAnsi="Consolas" w:cs="Consolas"/>
          <w:noProof/>
          <w:color w:val="000000"/>
          <w:sz w:val="16"/>
          <w:szCs w:val="16"/>
        </w:rPr>
        <w:t xml:space="preserve"> MessengerAppShared</w:t>
      </w:r>
    </w:p>
    <w:p w14:paraId="02BF97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p w14:paraId="0B3164FC"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abstract</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class</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Base</w:t>
      </w:r>
    </w:p>
    <w:p w14:paraId="00FBC26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55DFCB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IPEndPoint EndPoint;</w:t>
      </w:r>
    </w:p>
    <w:p w14:paraId="11B4ED7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rotected</w:t>
      </w:r>
      <w:r w:rsidRPr="00A14A2B">
        <w:rPr>
          <w:rFonts w:ascii="Consolas" w:hAnsi="Consolas" w:cs="Consolas"/>
          <w:noProof/>
          <w:color w:val="000000"/>
          <w:sz w:val="16"/>
          <w:szCs w:val="16"/>
        </w:rPr>
        <w:t xml:space="preserve"> Socket Socket;</w:t>
      </w:r>
    </w:p>
    <w:p w14:paraId="6507161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5BE6859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Buffer to hold read in data, maximum of 2048 bytes</w:t>
      </w:r>
    </w:p>
    <w:p w14:paraId="359F853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 xml:space="preserve">[] Buffer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byte</w:t>
      </w:r>
      <w:r w:rsidRPr="00A14A2B">
        <w:rPr>
          <w:rFonts w:ascii="Consolas" w:hAnsi="Consolas" w:cs="Consolas"/>
          <w:noProof/>
          <w:color w:val="000000"/>
          <w:sz w:val="16"/>
          <w:szCs w:val="16"/>
        </w:rPr>
        <w:t>[4096];</w:t>
      </w:r>
    </w:p>
    <w:p w14:paraId="43C5570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04A8AA8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onstructor creates socket</w:t>
      </w:r>
    </w:p>
    <w:p w14:paraId="55A2774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2B91AF"/>
          <w:sz w:val="16"/>
          <w:szCs w:val="16"/>
        </w:rPr>
        <w:t>SocketBase</w:t>
      </w:r>
      <w:r w:rsidRPr="00A14A2B">
        <w:rPr>
          <w:rFonts w:ascii="Consolas" w:hAnsi="Consolas" w:cs="Consolas"/>
          <w:noProof/>
          <w:color w:val="000000"/>
          <w:sz w:val="16"/>
          <w:szCs w:val="16"/>
        </w:rPr>
        <w:t>(</w:t>
      </w:r>
      <w:r w:rsidRPr="00A14A2B">
        <w:rPr>
          <w:rFonts w:ascii="Consolas" w:hAnsi="Consolas" w:cs="Consolas"/>
          <w:noProof/>
          <w:color w:val="0000FF"/>
          <w:sz w:val="16"/>
          <w:szCs w:val="16"/>
        </w:rPr>
        <w:t>int</w:t>
      </w:r>
      <w:r w:rsidRPr="00A14A2B">
        <w:rPr>
          <w:rFonts w:ascii="Consolas" w:hAnsi="Consolas" w:cs="Consolas"/>
          <w:noProof/>
          <w:color w:val="000000"/>
          <w:sz w:val="16"/>
          <w:szCs w:val="16"/>
        </w:rPr>
        <w:t xml:space="preserve"> port = 31416)</w:t>
      </w:r>
    </w:p>
    <w:p w14:paraId="54C692C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0FA51D5"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Endpoint on local interface (not open Internet)</w:t>
      </w:r>
    </w:p>
    <w:p w14:paraId="7E223B48"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EndPoin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IPEndPoint(IPAddress.Loopback, port);</w:t>
      </w:r>
    </w:p>
    <w:p w14:paraId="0249305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4CD15FB0"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New TCP socket</w:t>
      </w:r>
    </w:p>
    <w:p w14:paraId="1750BF1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 = </w:t>
      </w:r>
      <w:r w:rsidRPr="00A14A2B">
        <w:rPr>
          <w:rFonts w:ascii="Consolas" w:hAnsi="Consolas" w:cs="Consolas"/>
          <w:noProof/>
          <w:color w:val="0000FF"/>
          <w:sz w:val="16"/>
          <w:szCs w:val="16"/>
        </w:rPr>
        <w:t>new</w:t>
      </w:r>
      <w:r w:rsidRPr="00A14A2B">
        <w:rPr>
          <w:rFonts w:ascii="Consolas" w:hAnsi="Consolas" w:cs="Consolas"/>
          <w:noProof/>
          <w:color w:val="000000"/>
          <w:sz w:val="16"/>
          <w:szCs w:val="16"/>
        </w:rPr>
        <w:t xml:space="preserve"> Socket(EndPoint.AddressFamily, SocketType.Stream, ProtocolType.Tcp);</w:t>
      </w:r>
    </w:p>
    <w:p w14:paraId="0FC022F6"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5909FB07"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p>
    <w:p w14:paraId="6EF01634"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 and dispose of socket</w:t>
      </w:r>
    </w:p>
    <w:p w14:paraId="0B90C0D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public</w:t>
      </w:r>
      <w:r w:rsidRPr="00A14A2B">
        <w:rPr>
          <w:rFonts w:ascii="Consolas" w:hAnsi="Consolas" w:cs="Consolas"/>
          <w:noProof/>
          <w:color w:val="000000"/>
          <w:sz w:val="16"/>
          <w:szCs w:val="16"/>
        </w:rPr>
        <w:t xml:space="preserve"> </w:t>
      </w:r>
      <w:r w:rsidRPr="00A14A2B">
        <w:rPr>
          <w:rFonts w:ascii="Consolas" w:hAnsi="Consolas" w:cs="Consolas"/>
          <w:noProof/>
          <w:color w:val="0000FF"/>
          <w:sz w:val="16"/>
          <w:szCs w:val="16"/>
        </w:rPr>
        <w:t>void</w:t>
      </w:r>
      <w:r w:rsidRPr="00A14A2B">
        <w:rPr>
          <w:rFonts w:ascii="Consolas" w:hAnsi="Consolas" w:cs="Consolas"/>
          <w:noProof/>
          <w:color w:val="000000"/>
          <w:sz w:val="16"/>
          <w:szCs w:val="16"/>
        </w:rPr>
        <w:t xml:space="preserve"> Disconnect()</w:t>
      </w:r>
    </w:p>
    <w:p w14:paraId="4B433DB1"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6DA2889D"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Disables sending and receiving from the socket</w:t>
      </w:r>
    </w:p>
    <w:p w14:paraId="0F5FDCA9"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Shutdown(SocketShutdown.Both);</w:t>
      </w:r>
    </w:p>
    <w:p w14:paraId="6BA0E8FA"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r w:rsidRPr="00A14A2B">
        <w:rPr>
          <w:rFonts w:ascii="Consolas" w:hAnsi="Consolas" w:cs="Consolas"/>
          <w:noProof/>
          <w:color w:val="008000"/>
          <w:sz w:val="16"/>
          <w:szCs w:val="16"/>
        </w:rPr>
        <w:t>// Closes the socket and releases all its resources</w:t>
      </w:r>
    </w:p>
    <w:p w14:paraId="1716B7C2"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Socket.Close();</w:t>
      </w:r>
    </w:p>
    <w:p w14:paraId="5D94478B"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1C8996EF" w14:textId="77777777" w:rsidR="00891617" w:rsidRPr="00A14A2B"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 xml:space="preserve">    }</w:t>
      </w:r>
    </w:p>
    <w:p w14:paraId="2B924674" w14:textId="69C8E214" w:rsidR="00A425DE" w:rsidRPr="00891617" w:rsidRDefault="00891617" w:rsidP="00891617">
      <w:pPr>
        <w:autoSpaceDE w:val="0"/>
        <w:autoSpaceDN w:val="0"/>
        <w:adjustRightInd w:val="0"/>
        <w:spacing w:after="0"/>
        <w:jc w:val="left"/>
        <w:rPr>
          <w:rFonts w:ascii="Consolas" w:hAnsi="Consolas" w:cs="Consolas"/>
          <w:noProof/>
          <w:color w:val="000000"/>
          <w:sz w:val="16"/>
          <w:szCs w:val="16"/>
        </w:rPr>
      </w:pPr>
      <w:r w:rsidRPr="00A14A2B">
        <w:rPr>
          <w:rFonts w:ascii="Consolas" w:hAnsi="Consolas" w:cs="Consolas"/>
          <w:noProof/>
          <w:color w:val="000000"/>
          <w:sz w:val="16"/>
          <w:szCs w:val="16"/>
        </w:rPr>
        <w:t>}</w:t>
      </w:r>
    </w:p>
    <w:sectPr w:rsidR="00A425DE" w:rsidRPr="00891617" w:rsidSect="000426C1">
      <w:type w:val="continuous"/>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716C" w14:textId="77777777" w:rsidR="00F80A59" w:rsidRDefault="00F80A59" w:rsidP="00E50913">
      <w:pPr>
        <w:spacing w:after="0"/>
      </w:pPr>
      <w:r>
        <w:separator/>
      </w:r>
    </w:p>
    <w:p w14:paraId="34EF21FD" w14:textId="77777777" w:rsidR="00F80A59" w:rsidRDefault="00F80A59"/>
  </w:endnote>
  <w:endnote w:type="continuationSeparator" w:id="0">
    <w:p w14:paraId="3DC76D26" w14:textId="77777777" w:rsidR="00F80A59" w:rsidRDefault="00F80A59" w:rsidP="00E50913">
      <w:pPr>
        <w:spacing w:after="0"/>
      </w:pPr>
      <w:r>
        <w:continuationSeparator/>
      </w:r>
    </w:p>
    <w:p w14:paraId="26B325FF" w14:textId="77777777" w:rsidR="00F80A59" w:rsidRDefault="00F80A59"/>
  </w:endnote>
  <w:endnote w:type="continuationNotice" w:id="1">
    <w:p w14:paraId="4B989575" w14:textId="77777777" w:rsidR="00F80A59" w:rsidRDefault="00F80A59">
      <w:pPr>
        <w:spacing w:after="0"/>
      </w:pPr>
    </w:p>
    <w:p w14:paraId="37AA7E79" w14:textId="77777777" w:rsidR="00F80A59" w:rsidRDefault="00F80A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F80A59"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B200" w14:textId="77777777" w:rsidR="00891617" w:rsidRDefault="00891617" w:rsidP="00731489">
    <w:r>
      <w:t xml:space="preserve">Candidate No. </w:t>
    </w:r>
    <w:r>
      <w:ptab w:relativeTo="margin" w:alignment="right" w:leader="none"/>
    </w:r>
    <w:sdt>
      <w:sdtPr>
        <w:id w:val="-1197767694"/>
        <w:docPartObj>
          <w:docPartGallery w:val="Page Numbers (Bottom of Page)"/>
          <w:docPartUnique/>
        </w:docPartObj>
      </w:sdtPr>
      <w:sdtEndPr/>
      <w:sdtContent>
        <w:sdt>
          <w:sdtPr>
            <w:id w:val="1159428298"/>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96776CD" w14:textId="5D8E6ED4" w:rsidR="00891617" w:rsidRDefault="00F80A59" w:rsidP="00731489">
    <w:sdt>
      <w:sdtPr>
        <w:alias w:val="Company Address"/>
        <w:tag w:val=""/>
        <w:id w:val="728496066"/>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891617">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E7C31" w14:textId="77777777" w:rsidR="00F80A59" w:rsidRDefault="00F80A59" w:rsidP="00E50913">
      <w:pPr>
        <w:spacing w:after="0"/>
      </w:pPr>
      <w:r>
        <w:separator/>
      </w:r>
    </w:p>
    <w:p w14:paraId="0A2F3301" w14:textId="77777777" w:rsidR="00F80A59" w:rsidRDefault="00F80A59"/>
  </w:footnote>
  <w:footnote w:type="continuationSeparator" w:id="0">
    <w:p w14:paraId="3BBB4A2A" w14:textId="77777777" w:rsidR="00F80A59" w:rsidRDefault="00F80A59" w:rsidP="00E50913">
      <w:pPr>
        <w:spacing w:after="0"/>
      </w:pPr>
      <w:r>
        <w:continuationSeparator/>
      </w:r>
    </w:p>
    <w:p w14:paraId="1B191303" w14:textId="77777777" w:rsidR="00F80A59" w:rsidRDefault="00F80A59"/>
  </w:footnote>
  <w:footnote w:type="continuationNotice" w:id="1">
    <w:p w14:paraId="5D1B591E" w14:textId="77777777" w:rsidR="00F80A59" w:rsidRDefault="00F80A59">
      <w:pPr>
        <w:spacing w:after="0"/>
      </w:pPr>
    </w:p>
    <w:p w14:paraId="7D36B753" w14:textId="77777777" w:rsidR="00F80A59" w:rsidRDefault="00F80A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98C5A" w14:textId="30F0102C" w:rsidR="00891617" w:rsidRDefault="00891617" w:rsidP="00F60143">
    <w:r>
      <w:t>Daniel Wait</w:t>
    </w:r>
    <w:r>
      <w:ptab w:relativeTo="margin" w:alignment="center" w:leader="none"/>
    </w:r>
    <w:r>
      <w:t>Messenger App</w:t>
    </w:r>
    <w:r>
      <w:ptab w:relativeTo="margin" w:alignment="right" w:leader="none"/>
    </w:r>
    <w:sdt>
      <w:sdtPr>
        <w:alias w:val="Company"/>
        <w:tag w:val=""/>
        <w:id w:val="810670226"/>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160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5806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0231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8C3E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80C1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01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C8D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BA4B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56D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1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GB" w:vendorID="64" w:dllVersion="0"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OuBQAvG/IyLgAAAA=="/>
  </w:docVars>
  <w:rsids>
    <w:rsidRoot w:val="000D608F"/>
    <w:rsid w:val="00000087"/>
    <w:rsid w:val="00000B88"/>
    <w:rsid w:val="00001683"/>
    <w:rsid w:val="00001DB9"/>
    <w:rsid w:val="00001EA1"/>
    <w:rsid w:val="00002034"/>
    <w:rsid w:val="00002046"/>
    <w:rsid w:val="00002B90"/>
    <w:rsid w:val="000032FA"/>
    <w:rsid w:val="00003330"/>
    <w:rsid w:val="00003C94"/>
    <w:rsid w:val="00003D87"/>
    <w:rsid w:val="00003FC9"/>
    <w:rsid w:val="000040D0"/>
    <w:rsid w:val="00004370"/>
    <w:rsid w:val="0000569F"/>
    <w:rsid w:val="00005A7E"/>
    <w:rsid w:val="00005E90"/>
    <w:rsid w:val="000065AD"/>
    <w:rsid w:val="000066C0"/>
    <w:rsid w:val="00006C8C"/>
    <w:rsid w:val="00006D32"/>
    <w:rsid w:val="00007803"/>
    <w:rsid w:val="00010185"/>
    <w:rsid w:val="00010DED"/>
    <w:rsid w:val="00010F3C"/>
    <w:rsid w:val="0001132A"/>
    <w:rsid w:val="00011912"/>
    <w:rsid w:val="00011CBC"/>
    <w:rsid w:val="00011E36"/>
    <w:rsid w:val="00011E7E"/>
    <w:rsid w:val="000120A2"/>
    <w:rsid w:val="00012509"/>
    <w:rsid w:val="00012AB9"/>
    <w:rsid w:val="00012E54"/>
    <w:rsid w:val="00012ED0"/>
    <w:rsid w:val="00013A9A"/>
    <w:rsid w:val="0001445B"/>
    <w:rsid w:val="00014565"/>
    <w:rsid w:val="000148FD"/>
    <w:rsid w:val="00014BBD"/>
    <w:rsid w:val="0001518D"/>
    <w:rsid w:val="00015791"/>
    <w:rsid w:val="000157AF"/>
    <w:rsid w:val="00015A53"/>
    <w:rsid w:val="00016092"/>
    <w:rsid w:val="000162F7"/>
    <w:rsid w:val="000164D4"/>
    <w:rsid w:val="00016507"/>
    <w:rsid w:val="000171B1"/>
    <w:rsid w:val="00017644"/>
    <w:rsid w:val="00020776"/>
    <w:rsid w:val="00020BEA"/>
    <w:rsid w:val="0002122D"/>
    <w:rsid w:val="000213C6"/>
    <w:rsid w:val="00021634"/>
    <w:rsid w:val="00021AD7"/>
    <w:rsid w:val="0002263D"/>
    <w:rsid w:val="00022876"/>
    <w:rsid w:val="00022B3E"/>
    <w:rsid w:val="00022F87"/>
    <w:rsid w:val="000235D7"/>
    <w:rsid w:val="00023B9A"/>
    <w:rsid w:val="00023D20"/>
    <w:rsid w:val="00023FCE"/>
    <w:rsid w:val="0002407F"/>
    <w:rsid w:val="00024C0D"/>
    <w:rsid w:val="00024DA3"/>
    <w:rsid w:val="0002626A"/>
    <w:rsid w:val="000263AE"/>
    <w:rsid w:val="0002682D"/>
    <w:rsid w:val="00026C38"/>
    <w:rsid w:val="00026D7E"/>
    <w:rsid w:val="00026EA7"/>
    <w:rsid w:val="0002772D"/>
    <w:rsid w:val="0002777B"/>
    <w:rsid w:val="00027B14"/>
    <w:rsid w:val="00027C90"/>
    <w:rsid w:val="0003035E"/>
    <w:rsid w:val="00030823"/>
    <w:rsid w:val="00030E04"/>
    <w:rsid w:val="00031233"/>
    <w:rsid w:val="000313D2"/>
    <w:rsid w:val="000319FD"/>
    <w:rsid w:val="00031C43"/>
    <w:rsid w:val="000320F4"/>
    <w:rsid w:val="000322CF"/>
    <w:rsid w:val="00032AA7"/>
    <w:rsid w:val="00032BF1"/>
    <w:rsid w:val="00032FCB"/>
    <w:rsid w:val="000335D9"/>
    <w:rsid w:val="0003372A"/>
    <w:rsid w:val="000337C7"/>
    <w:rsid w:val="0003381E"/>
    <w:rsid w:val="000356AF"/>
    <w:rsid w:val="00035CBB"/>
    <w:rsid w:val="0003621A"/>
    <w:rsid w:val="00036A99"/>
    <w:rsid w:val="00036ED3"/>
    <w:rsid w:val="0003721A"/>
    <w:rsid w:val="000378C9"/>
    <w:rsid w:val="0003795C"/>
    <w:rsid w:val="00037B2E"/>
    <w:rsid w:val="00037FB2"/>
    <w:rsid w:val="0004040B"/>
    <w:rsid w:val="00040607"/>
    <w:rsid w:val="00040E88"/>
    <w:rsid w:val="00040FF0"/>
    <w:rsid w:val="0004129F"/>
    <w:rsid w:val="0004175F"/>
    <w:rsid w:val="0004195F"/>
    <w:rsid w:val="00041D0F"/>
    <w:rsid w:val="00041F94"/>
    <w:rsid w:val="000421EF"/>
    <w:rsid w:val="000422FD"/>
    <w:rsid w:val="00042634"/>
    <w:rsid w:val="000426C1"/>
    <w:rsid w:val="00042B90"/>
    <w:rsid w:val="00042F1B"/>
    <w:rsid w:val="000430B5"/>
    <w:rsid w:val="000434FB"/>
    <w:rsid w:val="000438DF"/>
    <w:rsid w:val="00043B09"/>
    <w:rsid w:val="00044331"/>
    <w:rsid w:val="00044417"/>
    <w:rsid w:val="0004443B"/>
    <w:rsid w:val="00044CD3"/>
    <w:rsid w:val="00045196"/>
    <w:rsid w:val="000452BC"/>
    <w:rsid w:val="00045FC9"/>
    <w:rsid w:val="000460EE"/>
    <w:rsid w:val="000464FE"/>
    <w:rsid w:val="00046B89"/>
    <w:rsid w:val="000470FB"/>
    <w:rsid w:val="000474B1"/>
    <w:rsid w:val="00047B44"/>
    <w:rsid w:val="00047DC4"/>
    <w:rsid w:val="000507A4"/>
    <w:rsid w:val="00050A02"/>
    <w:rsid w:val="00051C1A"/>
    <w:rsid w:val="000527FD"/>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93F"/>
    <w:rsid w:val="00057C86"/>
    <w:rsid w:val="00057DFA"/>
    <w:rsid w:val="00057EE9"/>
    <w:rsid w:val="00057F4E"/>
    <w:rsid w:val="00057FBC"/>
    <w:rsid w:val="000600CC"/>
    <w:rsid w:val="00060202"/>
    <w:rsid w:val="00060424"/>
    <w:rsid w:val="00060480"/>
    <w:rsid w:val="00060570"/>
    <w:rsid w:val="0006085E"/>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5F26"/>
    <w:rsid w:val="000766DB"/>
    <w:rsid w:val="00076C00"/>
    <w:rsid w:val="00076DC1"/>
    <w:rsid w:val="00077356"/>
    <w:rsid w:val="0007736D"/>
    <w:rsid w:val="00077978"/>
    <w:rsid w:val="000779D1"/>
    <w:rsid w:val="00077A9A"/>
    <w:rsid w:val="00080289"/>
    <w:rsid w:val="000805CE"/>
    <w:rsid w:val="00080C60"/>
    <w:rsid w:val="00080C9E"/>
    <w:rsid w:val="00080FA7"/>
    <w:rsid w:val="000813AE"/>
    <w:rsid w:val="00081704"/>
    <w:rsid w:val="000817DF"/>
    <w:rsid w:val="00081AA8"/>
    <w:rsid w:val="00081BBE"/>
    <w:rsid w:val="00082066"/>
    <w:rsid w:val="00082DD2"/>
    <w:rsid w:val="00082F08"/>
    <w:rsid w:val="0008313B"/>
    <w:rsid w:val="000835C7"/>
    <w:rsid w:val="00083C28"/>
    <w:rsid w:val="00083CFF"/>
    <w:rsid w:val="000847DF"/>
    <w:rsid w:val="000849CA"/>
    <w:rsid w:val="00084BCF"/>
    <w:rsid w:val="00084E3B"/>
    <w:rsid w:val="0008522B"/>
    <w:rsid w:val="00085925"/>
    <w:rsid w:val="00085A02"/>
    <w:rsid w:val="00085F9C"/>
    <w:rsid w:val="000862BF"/>
    <w:rsid w:val="00086832"/>
    <w:rsid w:val="0008698F"/>
    <w:rsid w:val="00086BB3"/>
    <w:rsid w:val="0008702C"/>
    <w:rsid w:val="00087EA7"/>
    <w:rsid w:val="0009066F"/>
    <w:rsid w:val="00090AA7"/>
    <w:rsid w:val="00090CB2"/>
    <w:rsid w:val="0009161E"/>
    <w:rsid w:val="00091D67"/>
    <w:rsid w:val="0009300A"/>
    <w:rsid w:val="0009313A"/>
    <w:rsid w:val="00093813"/>
    <w:rsid w:val="00093D2E"/>
    <w:rsid w:val="00094218"/>
    <w:rsid w:val="0009448B"/>
    <w:rsid w:val="000944F3"/>
    <w:rsid w:val="0009481D"/>
    <w:rsid w:val="00094903"/>
    <w:rsid w:val="00094C5C"/>
    <w:rsid w:val="000956B3"/>
    <w:rsid w:val="00095787"/>
    <w:rsid w:val="00095D72"/>
    <w:rsid w:val="00096315"/>
    <w:rsid w:val="0009650A"/>
    <w:rsid w:val="00096D31"/>
    <w:rsid w:val="00096DAE"/>
    <w:rsid w:val="000973F6"/>
    <w:rsid w:val="00097B72"/>
    <w:rsid w:val="000A0009"/>
    <w:rsid w:val="000A01B0"/>
    <w:rsid w:val="000A0431"/>
    <w:rsid w:val="000A0694"/>
    <w:rsid w:val="000A06C3"/>
    <w:rsid w:val="000A0F68"/>
    <w:rsid w:val="000A0FB8"/>
    <w:rsid w:val="000A103C"/>
    <w:rsid w:val="000A1535"/>
    <w:rsid w:val="000A1C5A"/>
    <w:rsid w:val="000A1FA3"/>
    <w:rsid w:val="000A1FA5"/>
    <w:rsid w:val="000A2060"/>
    <w:rsid w:val="000A223D"/>
    <w:rsid w:val="000A2384"/>
    <w:rsid w:val="000A259C"/>
    <w:rsid w:val="000A39D8"/>
    <w:rsid w:val="000A3ECA"/>
    <w:rsid w:val="000A4BE8"/>
    <w:rsid w:val="000A517A"/>
    <w:rsid w:val="000A61CC"/>
    <w:rsid w:val="000A64C4"/>
    <w:rsid w:val="000A65CC"/>
    <w:rsid w:val="000A69DC"/>
    <w:rsid w:val="000A6C1A"/>
    <w:rsid w:val="000A6CF0"/>
    <w:rsid w:val="000A70B3"/>
    <w:rsid w:val="000A70C7"/>
    <w:rsid w:val="000A70CE"/>
    <w:rsid w:val="000A7275"/>
    <w:rsid w:val="000A73CE"/>
    <w:rsid w:val="000A7848"/>
    <w:rsid w:val="000A79AA"/>
    <w:rsid w:val="000A7A35"/>
    <w:rsid w:val="000A7A39"/>
    <w:rsid w:val="000A7BF2"/>
    <w:rsid w:val="000A7DB9"/>
    <w:rsid w:val="000B00BC"/>
    <w:rsid w:val="000B0ABA"/>
    <w:rsid w:val="000B0B0B"/>
    <w:rsid w:val="000B0B50"/>
    <w:rsid w:val="000B0E6A"/>
    <w:rsid w:val="000B1513"/>
    <w:rsid w:val="000B1671"/>
    <w:rsid w:val="000B18FB"/>
    <w:rsid w:val="000B1A69"/>
    <w:rsid w:val="000B21B3"/>
    <w:rsid w:val="000B292A"/>
    <w:rsid w:val="000B2932"/>
    <w:rsid w:val="000B293A"/>
    <w:rsid w:val="000B2A34"/>
    <w:rsid w:val="000B2DC4"/>
    <w:rsid w:val="000B35CB"/>
    <w:rsid w:val="000B4740"/>
    <w:rsid w:val="000B58E6"/>
    <w:rsid w:val="000B5A2E"/>
    <w:rsid w:val="000B5D0D"/>
    <w:rsid w:val="000B5E1F"/>
    <w:rsid w:val="000B6723"/>
    <w:rsid w:val="000B7284"/>
    <w:rsid w:val="000B73AD"/>
    <w:rsid w:val="000B74FD"/>
    <w:rsid w:val="000B7C0C"/>
    <w:rsid w:val="000B7DF9"/>
    <w:rsid w:val="000B7E58"/>
    <w:rsid w:val="000B7F73"/>
    <w:rsid w:val="000C047E"/>
    <w:rsid w:val="000C0D49"/>
    <w:rsid w:val="000C0DB6"/>
    <w:rsid w:val="000C1693"/>
    <w:rsid w:val="000C17D4"/>
    <w:rsid w:val="000C1937"/>
    <w:rsid w:val="000C1989"/>
    <w:rsid w:val="000C1EB2"/>
    <w:rsid w:val="000C1FC0"/>
    <w:rsid w:val="000C20FF"/>
    <w:rsid w:val="000C2406"/>
    <w:rsid w:val="000C35C6"/>
    <w:rsid w:val="000C458F"/>
    <w:rsid w:val="000C464D"/>
    <w:rsid w:val="000C49A5"/>
    <w:rsid w:val="000C4FCC"/>
    <w:rsid w:val="000C5353"/>
    <w:rsid w:val="000C5813"/>
    <w:rsid w:val="000C5F22"/>
    <w:rsid w:val="000C5FAB"/>
    <w:rsid w:val="000C6D09"/>
    <w:rsid w:val="000C6F2A"/>
    <w:rsid w:val="000C7253"/>
    <w:rsid w:val="000C7966"/>
    <w:rsid w:val="000C7BD9"/>
    <w:rsid w:val="000C7FC1"/>
    <w:rsid w:val="000D0BA2"/>
    <w:rsid w:val="000D0BA4"/>
    <w:rsid w:val="000D0D92"/>
    <w:rsid w:val="000D145C"/>
    <w:rsid w:val="000D17D8"/>
    <w:rsid w:val="000D180A"/>
    <w:rsid w:val="000D1B14"/>
    <w:rsid w:val="000D1C11"/>
    <w:rsid w:val="000D2239"/>
    <w:rsid w:val="000D226E"/>
    <w:rsid w:val="000D25D0"/>
    <w:rsid w:val="000D2633"/>
    <w:rsid w:val="000D27C5"/>
    <w:rsid w:val="000D3277"/>
    <w:rsid w:val="000D3B02"/>
    <w:rsid w:val="000D3B6E"/>
    <w:rsid w:val="000D3BF7"/>
    <w:rsid w:val="000D3EA0"/>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615"/>
    <w:rsid w:val="000D79DE"/>
    <w:rsid w:val="000D7B95"/>
    <w:rsid w:val="000D7BE7"/>
    <w:rsid w:val="000E0041"/>
    <w:rsid w:val="000E01D0"/>
    <w:rsid w:val="000E044C"/>
    <w:rsid w:val="000E04AC"/>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585B"/>
    <w:rsid w:val="000E663F"/>
    <w:rsid w:val="000E6EAD"/>
    <w:rsid w:val="000E6EDA"/>
    <w:rsid w:val="000E7AA4"/>
    <w:rsid w:val="000E7BD0"/>
    <w:rsid w:val="000E7D8B"/>
    <w:rsid w:val="000E7EF6"/>
    <w:rsid w:val="000F0F72"/>
    <w:rsid w:val="000F1B8C"/>
    <w:rsid w:val="000F291F"/>
    <w:rsid w:val="000F2C8D"/>
    <w:rsid w:val="000F2F51"/>
    <w:rsid w:val="000F3348"/>
    <w:rsid w:val="000F33E2"/>
    <w:rsid w:val="000F3805"/>
    <w:rsid w:val="000F3952"/>
    <w:rsid w:val="000F428F"/>
    <w:rsid w:val="000F4756"/>
    <w:rsid w:val="000F47B5"/>
    <w:rsid w:val="000F4CAB"/>
    <w:rsid w:val="000F4F33"/>
    <w:rsid w:val="000F4F73"/>
    <w:rsid w:val="000F5187"/>
    <w:rsid w:val="000F52B4"/>
    <w:rsid w:val="000F5435"/>
    <w:rsid w:val="000F56A4"/>
    <w:rsid w:val="000F5F87"/>
    <w:rsid w:val="000F5FFA"/>
    <w:rsid w:val="000F69C8"/>
    <w:rsid w:val="000F7241"/>
    <w:rsid w:val="000F77DB"/>
    <w:rsid w:val="000F7895"/>
    <w:rsid w:val="000F7B4F"/>
    <w:rsid w:val="000F7C2F"/>
    <w:rsid w:val="000F7CC0"/>
    <w:rsid w:val="000F7F2E"/>
    <w:rsid w:val="00100A1B"/>
    <w:rsid w:val="00101306"/>
    <w:rsid w:val="00102126"/>
    <w:rsid w:val="00102395"/>
    <w:rsid w:val="00102619"/>
    <w:rsid w:val="00102903"/>
    <w:rsid w:val="00102AF6"/>
    <w:rsid w:val="00102CB2"/>
    <w:rsid w:val="00102F75"/>
    <w:rsid w:val="00104007"/>
    <w:rsid w:val="00104E4B"/>
    <w:rsid w:val="00105FE7"/>
    <w:rsid w:val="001060BA"/>
    <w:rsid w:val="00106CEC"/>
    <w:rsid w:val="00107056"/>
    <w:rsid w:val="00107488"/>
    <w:rsid w:val="001075B2"/>
    <w:rsid w:val="001077CA"/>
    <w:rsid w:val="0010782C"/>
    <w:rsid w:val="001104FA"/>
    <w:rsid w:val="00110BB3"/>
    <w:rsid w:val="00110CD4"/>
    <w:rsid w:val="001110F4"/>
    <w:rsid w:val="001114FB"/>
    <w:rsid w:val="00111BF1"/>
    <w:rsid w:val="00111F15"/>
    <w:rsid w:val="00112B44"/>
    <w:rsid w:val="00112C8A"/>
    <w:rsid w:val="00112F67"/>
    <w:rsid w:val="0011370B"/>
    <w:rsid w:val="00113C75"/>
    <w:rsid w:val="00114287"/>
    <w:rsid w:val="001145BE"/>
    <w:rsid w:val="00114A94"/>
    <w:rsid w:val="00114BAC"/>
    <w:rsid w:val="0011509E"/>
    <w:rsid w:val="001155ED"/>
    <w:rsid w:val="001159DC"/>
    <w:rsid w:val="00115DBD"/>
    <w:rsid w:val="00115FBE"/>
    <w:rsid w:val="001163CC"/>
    <w:rsid w:val="00116C74"/>
    <w:rsid w:val="00116F57"/>
    <w:rsid w:val="00117249"/>
    <w:rsid w:val="00117422"/>
    <w:rsid w:val="0011777D"/>
    <w:rsid w:val="0012002F"/>
    <w:rsid w:val="001201AA"/>
    <w:rsid w:val="001203BA"/>
    <w:rsid w:val="001206F7"/>
    <w:rsid w:val="00120948"/>
    <w:rsid w:val="00120C3F"/>
    <w:rsid w:val="00120F70"/>
    <w:rsid w:val="001213C7"/>
    <w:rsid w:val="00121424"/>
    <w:rsid w:val="0012145F"/>
    <w:rsid w:val="0012151E"/>
    <w:rsid w:val="00121F90"/>
    <w:rsid w:val="00122501"/>
    <w:rsid w:val="00122545"/>
    <w:rsid w:val="00122A14"/>
    <w:rsid w:val="00122A50"/>
    <w:rsid w:val="00122C22"/>
    <w:rsid w:val="001233C8"/>
    <w:rsid w:val="001234C8"/>
    <w:rsid w:val="00123634"/>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2AF"/>
    <w:rsid w:val="00127419"/>
    <w:rsid w:val="00130AD0"/>
    <w:rsid w:val="00130FF4"/>
    <w:rsid w:val="0013151B"/>
    <w:rsid w:val="0013185D"/>
    <w:rsid w:val="00131EA1"/>
    <w:rsid w:val="00131ED5"/>
    <w:rsid w:val="00131F07"/>
    <w:rsid w:val="00132287"/>
    <w:rsid w:val="001324ED"/>
    <w:rsid w:val="00132540"/>
    <w:rsid w:val="0013255B"/>
    <w:rsid w:val="00132639"/>
    <w:rsid w:val="00132A58"/>
    <w:rsid w:val="00132E46"/>
    <w:rsid w:val="00132E65"/>
    <w:rsid w:val="00132FF8"/>
    <w:rsid w:val="001331F1"/>
    <w:rsid w:val="0013368C"/>
    <w:rsid w:val="00133CFB"/>
    <w:rsid w:val="00134123"/>
    <w:rsid w:val="0013448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B1D"/>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459"/>
    <w:rsid w:val="0014259E"/>
    <w:rsid w:val="0014299F"/>
    <w:rsid w:val="00142AE5"/>
    <w:rsid w:val="00143B13"/>
    <w:rsid w:val="00143B32"/>
    <w:rsid w:val="001440FF"/>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7A6"/>
    <w:rsid w:val="001528DC"/>
    <w:rsid w:val="0015346C"/>
    <w:rsid w:val="00153622"/>
    <w:rsid w:val="00153738"/>
    <w:rsid w:val="00153E3D"/>
    <w:rsid w:val="00155EA9"/>
    <w:rsid w:val="00156419"/>
    <w:rsid w:val="00156571"/>
    <w:rsid w:val="00156688"/>
    <w:rsid w:val="00156E26"/>
    <w:rsid w:val="00157232"/>
    <w:rsid w:val="001578DC"/>
    <w:rsid w:val="001579AE"/>
    <w:rsid w:val="001579F0"/>
    <w:rsid w:val="001600C4"/>
    <w:rsid w:val="00160A4F"/>
    <w:rsid w:val="00160FB0"/>
    <w:rsid w:val="00161937"/>
    <w:rsid w:val="001619AA"/>
    <w:rsid w:val="001619B9"/>
    <w:rsid w:val="00161B16"/>
    <w:rsid w:val="00161B23"/>
    <w:rsid w:val="00161BCE"/>
    <w:rsid w:val="00161E45"/>
    <w:rsid w:val="00162303"/>
    <w:rsid w:val="00162433"/>
    <w:rsid w:val="001627D2"/>
    <w:rsid w:val="00162A9D"/>
    <w:rsid w:val="00162CD8"/>
    <w:rsid w:val="0016314D"/>
    <w:rsid w:val="00163872"/>
    <w:rsid w:val="00163F31"/>
    <w:rsid w:val="00163F49"/>
    <w:rsid w:val="00164037"/>
    <w:rsid w:val="00164170"/>
    <w:rsid w:val="00164A43"/>
    <w:rsid w:val="00164DE3"/>
    <w:rsid w:val="00165960"/>
    <w:rsid w:val="00165994"/>
    <w:rsid w:val="00165BFE"/>
    <w:rsid w:val="00165F3A"/>
    <w:rsid w:val="001661E4"/>
    <w:rsid w:val="00166957"/>
    <w:rsid w:val="001670B8"/>
    <w:rsid w:val="001674AF"/>
    <w:rsid w:val="001675C7"/>
    <w:rsid w:val="00167964"/>
    <w:rsid w:val="00167D1B"/>
    <w:rsid w:val="0017034C"/>
    <w:rsid w:val="001708E5"/>
    <w:rsid w:val="00170B29"/>
    <w:rsid w:val="00171F0D"/>
    <w:rsid w:val="00172ABD"/>
    <w:rsid w:val="00173664"/>
    <w:rsid w:val="00173FB0"/>
    <w:rsid w:val="001740D8"/>
    <w:rsid w:val="00174409"/>
    <w:rsid w:val="0017458E"/>
    <w:rsid w:val="001752E1"/>
    <w:rsid w:val="00175C06"/>
    <w:rsid w:val="00175DEB"/>
    <w:rsid w:val="0017605D"/>
    <w:rsid w:val="00176443"/>
    <w:rsid w:val="001765EA"/>
    <w:rsid w:val="00176972"/>
    <w:rsid w:val="00176B95"/>
    <w:rsid w:val="00176D28"/>
    <w:rsid w:val="00176EBD"/>
    <w:rsid w:val="00176F6E"/>
    <w:rsid w:val="001774A7"/>
    <w:rsid w:val="0017760F"/>
    <w:rsid w:val="0017774D"/>
    <w:rsid w:val="00177D73"/>
    <w:rsid w:val="001802B6"/>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6A"/>
    <w:rsid w:val="001870D8"/>
    <w:rsid w:val="001878E5"/>
    <w:rsid w:val="001878EC"/>
    <w:rsid w:val="0019008E"/>
    <w:rsid w:val="001904A8"/>
    <w:rsid w:val="0019066A"/>
    <w:rsid w:val="00190B99"/>
    <w:rsid w:val="00190C7F"/>
    <w:rsid w:val="00190D29"/>
    <w:rsid w:val="001917A0"/>
    <w:rsid w:val="001918C3"/>
    <w:rsid w:val="00191D7C"/>
    <w:rsid w:val="00191E14"/>
    <w:rsid w:val="0019208A"/>
    <w:rsid w:val="0019253F"/>
    <w:rsid w:val="00192677"/>
    <w:rsid w:val="0019276D"/>
    <w:rsid w:val="001927EC"/>
    <w:rsid w:val="00192DB0"/>
    <w:rsid w:val="00193408"/>
    <w:rsid w:val="00193BE0"/>
    <w:rsid w:val="00193D16"/>
    <w:rsid w:val="00194127"/>
    <w:rsid w:val="00194425"/>
    <w:rsid w:val="001947FA"/>
    <w:rsid w:val="00194958"/>
    <w:rsid w:val="00194BC3"/>
    <w:rsid w:val="00195150"/>
    <w:rsid w:val="0019562A"/>
    <w:rsid w:val="00195C9F"/>
    <w:rsid w:val="00195E47"/>
    <w:rsid w:val="001961DA"/>
    <w:rsid w:val="00196656"/>
    <w:rsid w:val="001968E7"/>
    <w:rsid w:val="00196FD9"/>
    <w:rsid w:val="0019707A"/>
    <w:rsid w:val="0019720C"/>
    <w:rsid w:val="00197289"/>
    <w:rsid w:val="001978F1"/>
    <w:rsid w:val="00197C6E"/>
    <w:rsid w:val="001A0068"/>
    <w:rsid w:val="001A050F"/>
    <w:rsid w:val="001A0961"/>
    <w:rsid w:val="001A0CBF"/>
    <w:rsid w:val="001A113C"/>
    <w:rsid w:val="001A139A"/>
    <w:rsid w:val="001A1FE7"/>
    <w:rsid w:val="001A20D5"/>
    <w:rsid w:val="001A23CE"/>
    <w:rsid w:val="001A2776"/>
    <w:rsid w:val="001A2EA4"/>
    <w:rsid w:val="001A33CE"/>
    <w:rsid w:val="001A3468"/>
    <w:rsid w:val="001A3CC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6AE7"/>
    <w:rsid w:val="001A74E6"/>
    <w:rsid w:val="001A78F6"/>
    <w:rsid w:val="001A7D11"/>
    <w:rsid w:val="001A7E97"/>
    <w:rsid w:val="001A7F5D"/>
    <w:rsid w:val="001B04F4"/>
    <w:rsid w:val="001B058B"/>
    <w:rsid w:val="001B09DF"/>
    <w:rsid w:val="001B120A"/>
    <w:rsid w:val="001B19EE"/>
    <w:rsid w:val="001B1A0B"/>
    <w:rsid w:val="001B1AC1"/>
    <w:rsid w:val="001B24A9"/>
    <w:rsid w:val="001B2E5B"/>
    <w:rsid w:val="001B2F71"/>
    <w:rsid w:val="001B31ED"/>
    <w:rsid w:val="001B3785"/>
    <w:rsid w:val="001B3BB9"/>
    <w:rsid w:val="001B43A8"/>
    <w:rsid w:val="001B4695"/>
    <w:rsid w:val="001B474C"/>
    <w:rsid w:val="001B4B70"/>
    <w:rsid w:val="001B4E04"/>
    <w:rsid w:val="001B5DE5"/>
    <w:rsid w:val="001B5E46"/>
    <w:rsid w:val="001B5EA7"/>
    <w:rsid w:val="001B61C5"/>
    <w:rsid w:val="001B6624"/>
    <w:rsid w:val="001B705B"/>
    <w:rsid w:val="001B7667"/>
    <w:rsid w:val="001B7CD6"/>
    <w:rsid w:val="001B7D94"/>
    <w:rsid w:val="001B7EF5"/>
    <w:rsid w:val="001C08EB"/>
    <w:rsid w:val="001C1144"/>
    <w:rsid w:val="001C1311"/>
    <w:rsid w:val="001C14C4"/>
    <w:rsid w:val="001C14F1"/>
    <w:rsid w:val="001C16C4"/>
    <w:rsid w:val="001C18A4"/>
    <w:rsid w:val="001C1958"/>
    <w:rsid w:val="001C19E4"/>
    <w:rsid w:val="001C2035"/>
    <w:rsid w:val="001C2243"/>
    <w:rsid w:val="001C2449"/>
    <w:rsid w:val="001C25BF"/>
    <w:rsid w:val="001C2721"/>
    <w:rsid w:val="001C2757"/>
    <w:rsid w:val="001C3083"/>
    <w:rsid w:val="001C30FF"/>
    <w:rsid w:val="001C44AF"/>
    <w:rsid w:val="001C4675"/>
    <w:rsid w:val="001C47AD"/>
    <w:rsid w:val="001C4A7C"/>
    <w:rsid w:val="001C4DDD"/>
    <w:rsid w:val="001C5320"/>
    <w:rsid w:val="001C56B0"/>
    <w:rsid w:val="001C57D7"/>
    <w:rsid w:val="001C5A49"/>
    <w:rsid w:val="001C612B"/>
    <w:rsid w:val="001C74A8"/>
    <w:rsid w:val="001C763B"/>
    <w:rsid w:val="001C7BD2"/>
    <w:rsid w:val="001C7FD2"/>
    <w:rsid w:val="001D0088"/>
    <w:rsid w:val="001D04BD"/>
    <w:rsid w:val="001D099F"/>
    <w:rsid w:val="001D112A"/>
    <w:rsid w:val="001D157A"/>
    <w:rsid w:val="001D177B"/>
    <w:rsid w:val="001D275F"/>
    <w:rsid w:val="001D27F9"/>
    <w:rsid w:val="001D29A5"/>
    <w:rsid w:val="001D2B1F"/>
    <w:rsid w:val="001D2ECC"/>
    <w:rsid w:val="001D2F1E"/>
    <w:rsid w:val="001D300B"/>
    <w:rsid w:val="001D3554"/>
    <w:rsid w:val="001D3804"/>
    <w:rsid w:val="001D4439"/>
    <w:rsid w:val="001D53A1"/>
    <w:rsid w:val="001D5733"/>
    <w:rsid w:val="001D58C2"/>
    <w:rsid w:val="001D6301"/>
    <w:rsid w:val="001D6404"/>
    <w:rsid w:val="001D6437"/>
    <w:rsid w:val="001D736A"/>
    <w:rsid w:val="001D79ED"/>
    <w:rsid w:val="001D7A9C"/>
    <w:rsid w:val="001D7B7F"/>
    <w:rsid w:val="001E011E"/>
    <w:rsid w:val="001E03C0"/>
    <w:rsid w:val="001E140C"/>
    <w:rsid w:val="001E18B4"/>
    <w:rsid w:val="001E18ED"/>
    <w:rsid w:val="001E1DF0"/>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464"/>
    <w:rsid w:val="001F07D0"/>
    <w:rsid w:val="001F08DD"/>
    <w:rsid w:val="001F0C38"/>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02A"/>
    <w:rsid w:val="002000F7"/>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1C2"/>
    <w:rsid w:val="002056EB"/>
    <w:rsid w:val="00205F09"/>
    <w:rsid w:val="00206573"/>
    <w:rsid w:val="0020659B"/>
    <w:rsid w:val="00207755"/>
    <w:rsid w:val="0020777D"/>
    <w:rsid w:val="0020799A"/>
    <w:rsid w:val="00207FB2"/>
    <w:rsid w:val="00207FC5"/>
    <w:rsid w:val="00210288"/>
    <w:rsid w:val="00210C3A"/>
    <w:rsid w:val="00210C95"/>
    <w:rsid w:val="00211917"/>
    <w:rsid w:val="0021196C"/>
    <w:rsid w:val="0021204C"/>
    <w:rsid w:val="00212315"/>
    <w:rsid w:val="0021271D"/>
    <w:rsid w:val="00212974"/>
    <w:rsid w:val="00212E3F"/>
    <w:rsid w:val="0021305D"/>
    <w:rsid w:val="002140F6"/>
    <w:rsid w:val="0021415F"/>
    <w:rsid w:val="002144FE"/>
    <w:rsid w:val="00214B4F"/>
    <w:rsid w:val="00215039"/>
    <w:rsid w:val="00215214"/>
    <w:rsid w:val="002156F9"/>
    <w:rsid w:val="002159B2"/>
    <w:rsid w:val="00215A0A"/>
    <w:rsid w:val="00216285"/>
    <w:rsid w:val="0021633C"/>
    <w:rsid w:val="002164DF"/>
    <w:rsid w:val="002168EC"/>
    <w:rsid w:val="002169E1"/>
    <w:rsid w:val="00216AFB"/>
    <w:rsid w:val="00217524"/>
    <w:rsid w:val="00217685"/>
    <w:rsid w:val="00217C84"/>
    <w:rsid w:val="0022048A"/>
    <w:rsid w:val="0022065C"/>
    <w:rsid w:val="002207BA"/>
    <w:rsid w:val="00221F91"/>
    <w:rsid w:val="002221E9"/>
    <w:rsid w:val="00222562"/>
    <w:rsid w:val="0022278F"/>
    <w:rsid w:val="00222A2A"/>
    <w:rsid w:val="00223469"/>
    <w:rsid w:val="002236D3"/>
    <w:rsid w:val="00223889"/>
    <w:rsid w:val="00223C5B"/>
    <w:rsid w:val="00223F9C"/>
    <w:rsid w:val="0022435C"/>
    <w:rsid w:val="00224448"/>
    <w:rsid w:val="002245FA"/>
    <w:rsid w:val="00225649"/>
    <w:rsid w:val="00225851"/>
    <w:rsid w:val="0022605B"/>
    <w:rsid w:val="00226551"/>
    <w:rsid w:val="00226554"/>
    <w:rsid w:val="002265F3"/>
    <w:rsid w:val="002266AF"/>
    <w:rsid w:val="00226714"/>
    <w:rsid w:val="002269B1"/>
    <w:rsid w:val="00226E13"/>
    <w:rsid w:val="00226E80"/>
    <w:rsid w:val="0022789D"/>
    <w:rsid w:val="002279D0"/>
    <w:rsid w:val="00227AEF"/>
    <w:rsid w:val="00227DED"/>
    <w:rsid w:val="00227FAC"/>
    <w:rsid w:val="002305F9"/>
    <w:rsid w:val="00230B75"/>
    <w:rsid w:val="00230D17"/>
    <w:rsid w:val="00230FA2"/>
    <w:rsid w:val="002313BB"/>
    <w:rsid w:val="00231540"/>
    <w:rsid w:val="0023158B"/>
    <w:rsid w:val="0023182C"/>
    <w:rsid w:val="00231B06"/>
    <w:rsid w:val="00231BCA"/>
    <w:rsid w:val="00231DCF"/>
    <w:rsid w:val="00231DE7"/>
    <w:rsid w:val="00232072"/>
    <w:rsid w:val="0023274B"/>
    <w:rsid w:val="00232ACB"/>
    <w:rsid w:val="00232DF0"/>
    <w:rsid w:val="00233520"/>
    <w:rsid w:val="00233DDF"/>
    <w:rsid w:val="00233FD8"/>
    <w:rsid w:val="00234284"/>
    <w:rsid w:val="002342D9"/>
    <w:rsid w:val="002347B3"/>
    <w:rsid w:val="00234B40"/>
    <w:rsid w:val="00234F61"/>
    <w:rsid w:val="0023505D"/>
    <w:rsid w:val="002351B7"/>
    <w:rsid w:val="0023580F"/>
    <w:rsid w:val="002364EE"/>
    <w:rsid w:val="00236891"/>
    <w:rsid w:val="00237082"/>
    <w:rsid w:val="002370B4"/>
    <w:rsid w:val="002377AB"/>
    <w:rsid w:val="002379EA"/>
    <w:rsid w:val="00237CAC"/>
    <w:rsid w:val="00237E32"/>
    <w:rsid w:val="0024001B"/>
    <w:rsid w:val="00240549"/>
    <w:rsid w:val="0024062E"/>
    <w:rsid w:val="00240885"/>
    <w:rsid w:val="002408AE"/>
    <w:rsid w:val="002408C3"/>
    <w:rsid w:val="00240FA3"/>
    <w:rsid w:val="002418F5"/>
    <w:rsid w:val="00241AB0"/>
    <w:rsid w:val="00241F37"/>
    <w:rsid w:val="00241FE7"/>
    <w:rsid w:val="002427B3"/>
    <w:rsid w:val="00242A42"/>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235"/>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39EA"/>
    <w:rsid w:val="002541D0"/>
    <w:rsid w:val="00254ABC"/>
    <w:rsid w:val="00254E1A"/>
    <w:rsid w:val="0025544D"/>
    <w:rsid w:val="0025550F"/>
    <w:rsid w:val="00255D22"/>
    <w:rsid w:val="002560EB"/>
    <w:rsid w:val="00256136"/>
    <w:rsid w:val="002562CA"/>
    <w:rsid w:val="002567F1"/>
    <w:rsid w:val="00256B6F"/>
    <w:rsid w:val="00257307"/>
    <w:rsid w:val="002573AC"/>
    <w:rsid w:val="0026010B"/>
    <w:rsid w:val="00260374"/>
    <w:rsid w:val="002605DF"/>
    <w:rsid w:val="0026136E"/>
    <w:rsid w:val="002617A6"/>
    <w:rsid w:val="00261E30"/>
    <w:rsid w:val="00262102"/>
    <w:rsid w:val="00262533"/>
    <w:rsid w:val="0026329A"/>
    <w:rsid w:val="00263A2F"/>
    <w:rsid w:val="00263B9B"/>
    <w:rsid w:val="00263F51"/>
    <w:rsid w:val="002647F8"/>
    <w:rsid w:val="00265235"/>
    <w:rsid w:val="0026545D"/>
    <w:rsid w:val="002654E5"/>
    <w:rsid w:val="00265533"/>
    <w:rsid w:val="00265BFA"/>
    <w:rsid w:val="00265F7B"/>
    <w:rsid w:val="0026683B"/>
    <w:rsid w:val="00266DAC"/>
    <w:rsid w:val="002670AB"/>
    <w:rsid w:val="002674A9"/>
    <w:rsid w:val="00267508"/>
    <w:rsid w:val="00267B15"/>
    <w:rsid w:val="00267EE7"/>
    <w:rsid w:val="00267F57"/>
    <w:rsid w:val="002704AD"/>
    <w:rsid w:val="002707C8"/>
    <w:rsid w:val="00270CF7"/>
    <w:rsid w:val="0027134A"/>
    <w:rsid w:val="0027166B"/>
    <w:rsid w:val="00271C58"/>
    <w:rsid w:val="00272332"/>
    <w:rsid w:val="0027244B"/>
    <w:rsid w:val="00272785"/>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08C"/>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70E"/>
    <w:rsid w:val="00284831"/>
    <w:rsid w:val="00284850"/>
    <w:rsid w:val="00284AA7"/>
    <w:rsid w:val="00284CDC"/>
    <w:rsid w:val="00284EB6"/>
    <w:rsid w:val="00285000"/>
    <w:rsid w:val="00285114"/>
    <w:rsid w:val="00285F50"/>
    <w:rsid w:val="002866CC"/>
    <w:rsid w:val="00286C8A"/>
    <w:rsid w:val="00286FA0"/>
    <w:rsid w:val="00287D16"/>
    <w:rsid w:val="0029066E"/>
    <w:rsid w:val="00290957"/>
    <w:rsid w:val="00290CB7"/>
    <w:rsid w:val="00290F7D"/>
    <w:rsid w:val="00291131"/>
    <w:rsid w:val="002913A3"/>
    <w:rsid w:val="002917AB"/>
    <w:rsid w:val="0029184C"/>
    <w:rsid w:val="00291A71"/>
    <w:rsid w:val="0029218B"/>
    <w:rsid w:val="0029226A"/>
    <w:rsid w:val="002923B7"/>
    <w:rsid w:val="0029241C"/>
    <w:rsid w:val="00292C8B"/>
    <w:rsid w:val="00292D9A"/>
    <w:rsid w:val="0029461D"/>
    <w:rsid w:val="00294706"/>
    <w:rsid w:val="00294AA7"/>
    <w:rsid w:val="00294C38"/>
    <w:rsid w:val="00294DA7"/>
    <w:rsid w:val="00295278"/>
    <w:rsid w:val="00296372"/>
    <w:rsid w:val="00296FC3"/>
    <w:rsid w:val="002973DE"/>
    <w:rsid w:val="002977D8"/>
    <w:rsid w:val="002A0176"/>
    <w:rsid w:val="002A0397"/>
    <w:rsid w:val="002A07BB"/>
    <w:rsid w:val="002A0A9A"/>
    <w:rsid w:val="002A0B25"/>
    <w:rsid w:val="002A199E"/>
    <w:rsid w:val="002A1A58"/>
    <w:rsid w:val="002A2B63"/>
    <w:rsid w:val="002A2D42"/>
    <w:rsid w:val="002A38A6"/>
    <w:rsid w:val="002A38D9"/>
    <w:rsid w:val="002A3952"/>
    <w:rsid w:val="002A3F94"/>
    <w:rsid w:val="002A4D81"/>
    <w:rsid w:val="002A5098"/>
    <w:rsid w:val="002A58ED"/>
    <w:rsid w:val="002A5B3D"/>
    <w:rsid w:val="002A62E2"/>
    <w:rsid w:val="002A658E"/>
    <w:rsid w:val="002A69DD"/>
    <w:rsid w:val="002A6A48"/>
    <w:rsid w:val="002A714B"/>
    <w:rsid w:val="002A732E"/>
    <w:rsid w:val="002A74BC"/>
    <w:rsid w:val="002A75AA"/>
    <w:rsid w:val="002A7668"/>
    <w:rsid w:val="002A796E"/>
    <w:rsid w:val="002A7F31"/>
    <w:rsid w:val="002B012D"/>
    <w:rsid w:val="002B014A"/>
    <w:rsid w:val="002B040C"/>
    <w:rsid w:val="002B0639"/>
    <w:rsid w:val="002B15A0"/>
    <w:rsid w:val="002B1B06"/>
    <w:rsid w:val="002B1B15"/>
    <w:rsid w:val="002B2120"/>
    <w:rsid w:val="002B2143"/>
    <w:rsid w:val="002B22E6"/>
    <w:rsid w:val="002B26C1"/>
    <w:rsid w:val="002B2C48"/>
    <w:rsid w:val="002B3087"/>
    <w:rsid w:val="002B30FA"/>
    <w:rsid w:val="002B3887"/>
    <w:rsid w:val="002B3CBE"/>
    <w:rsid w:val="002B3D1E"/>
    <w:rsid w:val="002B3DFD"/>
    <w:rsid w:val="002B3E2B"/>
    <w:rsid w:val="002B46D8"/>
    <w:rsid w:val="002B4C73"/>
    <w:rsid w:val="002B4EA7"/>
    <w:rsid w:val="002B5463"/>
    <w:rsid w:val="002B584A"/>
    <w:rsid w:val="002B5857"/>
    <w:rsid w:val="002B5F2E"/>
    <w:rsid w:val="002B620F"/>
    <w:rsid w:val="002B7198"/>
    <w:rsid w:val="002B7291"/>
    <w:rsid w:val="002B7639"/>
    <w:rsid w:val="002B785C"/>
    <w:rsid w:val="002B7C5C"/>
    <w:rsid w:val="002C09D6"/>
    <w:rsid w:val="002C0B5B"/>
    <w:rsid w:val="002C0B75"/>
    <w:rsid w:val="002C133E"/>
    <w:rsid w:val="002C1A92"/>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DE9"/>
    <w:rsid w:val="002D0EF7"/>
    <w:rsid w:val="002D0F0B"/>
    <w:rsid w:val="002D12CF"/>
    <w:rsid w:val="002D1D8D"/>
    <w:rsid w:val="002D1F9C"/>
    <w:rsid w:val="002D222D"/>
    <w:rsid w:val="002D25C2"/>
    <w:rsid w:val="002D3008"/>
    <w:rsid w:val="002D30B1"/>
    <w:rsid w:val="002D37ED"/>
    <w:rsid w:val="002D3C21"/>
    <w:rsid w:val="002D430A"/>
    <w:rsid w:val="002D43D9"/>
    <w:rsid w:val="002D4796"/>
    <w:rsid w:val="002D481D"/>
    <w:rsid w:val="002D4DCB"/>
    <w:rsid w:val="002D4DCE"/>
    <w:rsid w:val="002D5005"/>
    <w:rsid w:val="002D52A8"/>
    <w:rsid w:val="002D5467"/>
    <w:rsid w:val="002D5799"/>
    <w:rsid w:val="002D5DD6"/>
    <w:rsid w:val="002D63E1"/>
    <w:rsid w:val="002D64DC"/>
    <w:rsid w:val="002D65F6"/>
    <w:rsid w:val="002D70F3"/>
    <w:rsid w:val="002D73AA"/>
    <w:rsid w:val="002D7C51"/>
    <w:rsid w:val="002D7CF5"/>
    <w:rsid w:val="002E0608"/>
    <w:rsid w:val="002E0902"/>
    <w:rsid w:val="002E0BB4"/>
    <w:rsid w:val="002E15D7"/>
    <w:rsid w:val="002E15DD"/>
    <w:rsid w:val="002E184E"/>
    <w:rsid w:val="002E19D6"/>
    <w:rsid w:val="002E1CAD"/>
    <w:rsid w:val="002E1E9F"/>
    <w:rsid w:val="002E20DF"/>
    <w:rsid w:val="002E2494"/>
    <w:rsid w:val="002E281C"/>
    <w:rsid w:val="002E302E"/>
    <w:rsid w:val="002E397F"/>
    <w:rsid w:val="002E4189"/>
    <w:rsid w:val="002E59DA"/>
    <w:rsid w:val="002E5C89"/>
    <w:rsid w:val="002E6380"/>
    <w:rsid w:val="002E6675"/>
    <w:rsid w:val="002E684F"/>
    <w:rsid w:val="002E6D69"/>
    <w:rsid w:val="002E7165"/>
    <w:rsid w:val="002E720D"/>
    <w:rsid w:val="002E7C59"/>
    <w:rsid w:val="002E7ECC"/>
    <w:rsid w:val="002F0344"/>
    <w:rsid w:val="002F03FB"/>
    <w:rsid w:val="002F0F4E"/>
    <w:rsid w:val="002F1251"/>
    <w:rsid w:val="002F13D4"/>
    <w:rsid w:val="002F1BE2"/>
    <w:rsid w:val="002F20CD"/>
    <w:rsid w:val="002F2542"/>
    <w:rsid w:val="002F2768"/>
    <w:rsid w:val="002F2A8B"/>
    <w:rsid w:val="002F2C24"/>
    <w:rsid w:val="002F32A5"/>
    <w:rsid w:val="002F35A6"/>
    <w:rsid w:val="002F381E"/>
    <w:rsid w:val="002F4AF7"/>
    <w:rsid w:val="002F4DE5"/>
    <w:rsid w:val="002F4FAC"/>
    <w:rsid w:val="002F4FC8"/>
    <w:rsid w:val="002F50DC"/>
    <w:rsid w:val="002F559B"/>
    <w:rsid w:val="002F5A93"/>
    <w:rsid w:val="002F5E23"/>
    <w:rsid w:val="002F672E"/>
    <w:rsid w:val="002F68A1"/>
    <w:rsid w:val="002F6B5B"/>
    <w:rsid w:val="002F6F81"/>
    <w:rsid w:val="002F71E8"/>
    <w:rsid w:val="002F74EF"/>
    <w:rsid w:val="002F7567"/>
    <w:rsid w:val="002F7803"/>
    <w:rsid w:val="002F7888"/>
    <w:rsid w:val="002F7A29"/>
    <w:rsid w:val="002F7BC0"/>
    <w:rsid w:val="002F7EAB"/>
    <w:rsid w:val="0030013F"/>
    <w:rsid w:val="0030085C"/>
    <w:rsid w:val="00300913"/>
    <w:rsid w:val="00300D99"/>
    <w:rsid w:val="00300E99"/>
    <w:rsid w:val="003011F1"/>
    <w:rsid w:val="00301465"/>
    <w:rsid w:val="00301612"/>
    <w:rsid w:val="003016DF"/>
    <w:rsid w:val="0030182F"/>
    <w:rsid w:val="00301B97"/>
    <w:rsid w:val="003024C5"/>
    <w:rsid w:val="003027DE"/>
    <w:rsid w:val="00302DE6"/>
    <w:rsid w:val="00302E63"/>
    <w:rsid w:val="0030334F"/>
    <w:rsid w:val="0030348A"/>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A46"/>
    <w:rsid w:val="00313D39"/>
    <w:rsid w:val="00313E4A"/>
    <w:rsid w:val="0031409E"/>
    <w:rsid w:val="003167D6"/>
    <w:rsid w:val="003171F0"/>
    <w:rsid w:val="00317416"/>
    <w:rsid w:val="00317654"/>
    <w:rsid w:val="00317AF3"/>
    <w:rsid w:val="003209B3"/>
    <w:rsid w:val="00320DA3"/>
    <w:rsid w:val="003212E7"/>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4DA8"/>
    <w:rsid w:val="00325031"/>
    <w:rsid w:val="0032512F"/>
    <w:rsid w:val="003252A3"/>
    <w:rsid w:val="00325A8A"/>
    <w:rsid w:val="00326E17"/>
    <w:rsid w:val="00326F01"/>
    <w:rsid w:val="00327003"/>
    <w:rsid w:val="00327318"/>
    <w:rsid w:val="003276D0"/>
    <w:rsid w:val="00327E2D"/>
    <w:rsid w:val="00327F66"/>
    <w:rsid w:val="00330689"/>
    <w:rsid w:val="0033086D"/>
    <w:rsid w:val="00330935"/>
    <w:rsid w:val="0033093F"/>
    <w:rsid w:val="00330E72"/>
    <w:rsid w:val="003310AD"/>
    <w:rsid w:val="003311F8"/>
    <w:rsid w:val="003312D7"/>
    <w:rsid w:val="003313BB"/>
    <w:rsid w:val="003320AF"/>
    <w:rsid w:val="0033276D"/>
    <w:rsid w:val="00332C48"/>
    <w:rsid w:val="003339ED"/>
    <w:rsid w:val="00333C4E"/>
    <w:rsid w:val="00333D97"/>
    <w:rsid w:val="00334214"/>
    <w:rsid w:val="0033439B"/>
    <w:rsid w:val="00334721"/>
    <w:rsid w:val="00334895"/>
    <w:rsid w:val="003359B5"/>
    <w:rsid w:val="00335AD4"/>
    <w:rsid w:val="00335B0C"/>
    <w:rsid w:val="00335B2C"/>
    <w:rsid w:val="00335B72"/>
    <w:rsid w:val="003363BD"/>
    <w:rsid w:val="00336453"/>
    <w:rsid w:val="00336591"/>
    <w:rsid w:val="00337438"/>
    <w:rsid w:val="00337441"/>
    <w:rsid w:val="003377C0"/>
    <w:rsid w:val="003401D9"/>
    <w:rsid w:val="00340447"/>
    <w:rsid w:val="003406F8"/>
    <w:rsid w:val="00340B1E"/>
    <w:rsid w:val="00340C2F"/>
    <w:rsid w:val="00340D23"/>
    <w:rsid w:val="00340F5B"/>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464D"/>
    <w:rsid w:val="003451F0"/>
    <w:rsid w:val="0034541B"/>
    <w:rsid w:val="00345639"/>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B2D"/>
    <w:rsid w:val="00350EDB"/>
    <w:rsid w:val="00351144"/>
    <w:rsid w:val="0035119F"/>
    <w:rsid w:val="00351238"/>
    <w:rsid w:val="0035160D"/>
    <w:rsid w:val="00351692"/>
    <w:rsid w:val="00351BF0"/>
    <w:rsid w:val="003522A5"/>
    <w:rsid w:val="00352D4C"/>
    <w:rsid w:val="00353520"/>
    <w:rsid w:val="00353719"/>
    <w:rsid w:val="003537C5"/>
    <w:rsid w:val="00354BA5"/>
    <w:rsid w:val="00354C89"/>
    <w:rsid w:val="00355AA1"/>
    <w:rsid w:val="00355B86"/>
    <w:rsid w:val="00355BA5"/>
    <w:rsid w:val="003560A0"/>
    <w:rsid w:val="003563BD"/>
    <w:rsid w:val="003566E3"/>
    <w:rsid w:val="003567F1"/>
    <w:rsid w:val="00356CC3"/>
    <w:rsid w:val="00356F11"/>
    <w:rsid w:val="00356F20"/>
    <w:rsid w:val="0035700E"/>
    <w:rsid w:val="003572F7"/>
    <w:rsid w:val="003573B3"/>
    <w:rsid w:val="0035771A"/>
    <w:rsid w:val="003578C5"/>
    <w:rsid w:val="003604F6"/>
    <w:rsid w:val="0036125E"/>
    <w:rsid w:val="003612CB"/>
    <w:rsid w:val="0036186C"/>
    <w:rsid w:val="003618CB"/>
    <w:rsid w:val="00361C2E"/>
    <w:rsid w:val="00362931"/>
    <w:rsid w:val="00363158"/>
    <w:rsid w:val="003631FE"/>
    <w:rsid w:val="003633F1"/>
    <w:rsid w:val="00363716"/>
    <w:rsid w:val="00364625"/>
    <w:rsid w:val="003647B5"/>
    <w:rsid w:val="003650EE"/>
    <w:rsid w:val="00365D87"/>
    <w:rsid w:val="003662CB"/>
    <w:rsid w:val="00366342"/>
    <w:rsid w:val="00366A52"/>
    <w:rsid w:val="00366BC0"/>
    <w:rsid w:val="00367374"/>
    <w:rsid w:val="00367549"/>
    <w:rsid w:val="003676F5"/>
    <w:rsid w:val="0036775C"/>
    <w:rsid w:val="003678B3"/>
    <w:rsid w:val="00367A75"/>
    <w:rsid w:val="00367BD9"/>
    <w:rsid w:val="00370433"/>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5FF"/>
    <w:rsid w:val="00373BBC"/>
    <w:rsid w:val="00373E3F"/>
    <w:rsid w:val="0037418D"/>
    <w:rsid w:val="00374964"/>
    <w:rsid w:val="0037496D"/>
    <w:rsid w:val="00374D83"/>
    <w:rsid w:val="0037548B"/>
    <w:rsid w:val="003755CA"/>
    <w:rsid w:val="0037632B"/>
    <w:rsid w:val="00376A5F"/>
    <w:rsid w:val="00377260"/>
    <w:rsid w:val="003778CD"/>
    <w:rsid w:val="00377B37"/>
    <w:rsid w:val="0038024B"/>
    <w:rsid w:val="003802A1"/>
    <w:rsid w:val="00380EFB"/>
    <w:rsid w:val="0038137A"/>
    <w:rsid w:val="00381542"/>
    <w:rsid w:val="003817D0"/>
    <w:rsid w:val="00381EDD"/>
    <w:rsid w:val="0038274D"/>
    <w:rsid w:val="00382B02"/>
    <w:rsid w:val="00382E01"/>
    <w:rsid w:val="003839E9"/>
    <w:rsid w:val="00383B0F"/>
    <w:rsid w:val="00384488"/>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4C4"/>
    <w:rsid w:val="00391543"/>
    <w:rsid w:val="00391C37"/>
    <w:rsid w:val="00391F98"/>
    <w:rsid w:val="00392145"/>
    <w:rsid w:val="003924CF"/>
    <w:rsid w:val="0039257A"/>
    <w:rsid w:val="00392A07"/>
    <w:rsid w:val="00392F84"/>
    <w:rsid w:val="0039339E"/>
    <w:rsid w:val="00393541"/>
    <w:rsid w:val="00394118"/>
    <w:rsid w:val="003943B3"/>
    <w:rsid w:val="003947B6"/>
    <w:rsid w:val="00394D95"/>
    <w:rsid w:val="00395251"/>
    <w:rsid w:val="00395DE5"/>
    <w:rsid w:val="00395E89"/>
    <w:rsid w:val="00396065"/>
    <w:rsid w:val="003965F8"/>
    <w:rsid w:val="003970A4"/>
    <w:rsid w:val="003970ED"/>
    <w:rsid w:val="00397948"/>
    <w:rsid w:val="00397A6C"/>
    <w:rsid w:val="00397F0A"/>
    <w:rsid w:val="003A003C"/>
    <w:rsid w:val="003A01D1"/>
    <w:rsid w:val="003A027B"/>
    <w:rsid w:val="003A0791"/>
    <w:rsid w:val="003A0F22"/>
    <w:rsid w:val="003A0F3A"/>
    <w:rsid w:val="003A15B1"/>
    <w:rsid w:val="003A1796"/>
    <w:rsid w:val="003A1B4C"/>
    <w:rsid w:val="003A1DEC"/>
    <w:rsid w:val="003A25BD"/>
    <w:rsid w:val="003A2BF6"/>
    <w:rsid w:val="003A2EB9"/>
    <w:rsid w:val="003A3262"/>
    <w:rsid w:val="003A33C1"/>
    <w:rsid w:val="003A34D3"/>
    <w:rsid w:val="003A35CD"/>
    <w:rsid w:val="003A37DB"/>
    <w:rsid w:val="003A3FEA"/>
    <w:rsid w:val="003A485F"/>
    <w:rsid w:val="003A49EB"/>
    <w:rsid w:val="003A4A89"/>
    <w:rsid w:val="003A5402"/>
    <w:rsid w:val="003A5AE6"/>
    <w:rsid w:val="003A5FC8"/>
    <w:rsid w:val="003A6132"/>
    <w:rsid w:val="003A6471"/>
    <w:rsid w:val="003A6FF5"/>
    <w:rsid w:val="003A7029"/>
    <w:rsid w:val="003B005C"/>
    <w:rsid w:val="003B0512"/>
    <w:rsid w:val="003B07FF"/>
    <w:rsid w:val="003B0A3C"/>
    <w:rsid w:val="003B126F"/>
    <w:rsid w:val="003B1366"/>
    <w:rsid w:val="003B16A9"/>
    <w:rsid w:val="003B17C4"/>
    <w:rsid w:val="003B1E03"/>
    <w:rsid w:val="003B24EB"/>
    <w:rsid w:val="003B269D"/>
    <w:rsid w:val="003B2889"/>
    <w:rsid w:val="003B446F"/>
    <w:rsid w:val="003B4D56"/>
    <w:rsid w:val="003B4F0A"/>
    <w:rsid w:val="003B5033"/>
    <w:rsid w:val="003B52B0"/>
    <w:rsid w:val="003B53E2"/>
    <w:rsid w:val="003B59E5"/>
    <w:rsid w:val="003B5A93"/>
    <w:rsid w:val="003B6568"/>
    <w:rsid w:val="003B66CA"/>
    <w:rsid w:val="003B6729"/>
    <w:rsid w:val="003B68FE"/>
    <w:rsid w:val="003B6979"/>
    <w:rsid w:val="003B79FB"/>
    <w:rsid w:val="003B7EFE"/>
    <w:rsid w:val="003C00D8"/>
    <w:rsid w:val="003C0319"/>
    <w:rsid w:val="003C03DB"/>
    <w:rsid w:val="003C044A"/>
    <w:rsid w:val="003C077F"/>
    <w:rsid w:val="003C0A0E"/>
    <w:rsid w:val="003C0CA0"/>
    <w:rsid w:val="003C12A2"/>
    <w:rsid w:val="003C1329"/>
    <w:rsid w:val="003C13AC"/>
    <w:rsid w:val="003C1467"/>
    <w:rsid w:val="003C1ACB"/>
    <w:rsid w:val="003C1C03"/>
    <w:rsid w:val="003C1C28"/>
    <w:rsid w:val="003C2065"/>
    <w:rsid w:val="003C2242"/>
    <w:rsid w:val="003C293B"/>
    <w:rsid w:val="003C3373"/>
    <w:rsid w:val="003C34ED"/>
    <w:rsid w:val="003C35C0"/>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2DA"/>
    <w:rsid w:val="003D0404"/>
    <w:rsid w:val="003D0433"/>
    <w:rsid w:val="003D0D8D"/>
    <w:rsid w:val="003D0E2E"/>
    <w:rsid w:val="003D17FD"/>
    <w:rsid w:val="003D18F9"/>
    <w:rsid w:val="003D1BBD"/>
    <w:rsid w:val="003D20D2"/>
    <w:rsid w:val="003D2628"/>
    <w:rsid w:val="003D2809"/>
    <w:rsid w:val="003D441F"/>
    <w:rsid w:val="003D4820"/>
    <w:rsid w:val="003D4856"/>
    <w:rsid w:val="003D4B76"/>
    <w:rsid w:val="003D4D84"/>
    <w:rsid w:val="003D4FBD"/>
    <w:rsid w:val="003D5889"/>
    <w:rsid w:val="003D599A"/>
    <w:rsid w:val="003D59AC"/>
    <w:rsid w:val="003D5C35"/>
    <w:rsid w:val="003D5D3C"/>
    <w:rsid w:val="003D622C"/>
    <w:rsid w:val="003D6243"/>
    <w:rsid w:val="003D675B"/>
    <w:rsid w:val="003D7384"/>
    <w:rsid w:val="003D799F"/>
    <w:rsid w:val="003E0085"/>
    <w:rsid w:val="003E074A"/>
    <w:rsid w:val="003E0899"/>
    <w:rsid w:val="003E0A49"/>
    <w:rsid w:val="003E0FDF"/>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4F0C"/>
    <w:rsid w:val="003E5016"/>
    <w:rsid w:val="003E5135"/>
    <w:rsid w:val="003E57E4"/>
    <w:rsid w:val="003E5B39"/>
    <w:rsid w:val="003E61FA"/>
    <w:rsid w:val="003E72AB"/>
    <w:rsid w:val="003E76A9"/>
    <w:rsid w:val="003E7B3B"/>
    <w:rsid w:val="003E7BAA"/>
    <w:rsid w:val="003E7F62"/>
    <w:rsid w:val="003F009B"/>
    <w:rsid w:val="003F039F"/>
    <w:rsid w:val="003F0A74"/>
    <w:rsid w:val="003F0F46"/>
    <w:rsid w:val="003F1169"/>
    <w:rsid w:val="003F1B41"/>
    <w:rsid w:val="003F1BD7"/>
    <w:rsid w:val="003F1E80"/>
    <w:rsid w:val="003F263D"/>
    <w:rsid w:val="003F2655"/>
    <w:rsid w:val="003F268D"/>
    <w:rsid w:val="003F30F1"/>
    <w:rsid w:val="003F345D"/>
    <w:rsid w:val="003F3565"/>
    <w:rsid w:val="003F377C"/>
    <w:rsid w:val="003F385E"/>
    <w:rsid w:val="003F3995"/>
    <w:rsid w:val="003F3BBF"/>
    <w:rsid w:val="003F3DAE"/>
    <w:rsid w:val="003F3EFB"/>
    <w:rsid w:val="003F3F5B"/>
    <w:rsid w:val="003F4294"/>
    <w:rsid w:val="003F4372"/>
    <w:rsid w:val="003F445D"/>
    <w:rsid w:val="003F4759"/>
    <w:rsid w:val="003F4A90"/>
    <w:rsid w:val="003F5959"/>
    <w:rsid w:val="003F5CA5"/>
    <w:rsid w:val="003F6281"/>
    <w:rsid w:val="003F6A11"/>
    <w:rsid w:val="003F6A6A"/>
    <w:rsid w:val="003F6F7D"/>
    <w:rsid w:val="003F7469"/>
    <w:rsid w:val="003F7F7B"/>
    <w:rsid w:val="00400046"/>
    <w:rsid w:val="00400EE0"/>
    <w:rsid w:val="004014E1"/>
    <w:rsid w:val="0040158C"/>
    <w:rsid w:val="004019E6"/>
    <w:rsid w:val="00401D4D"/>
    <w:rsid w:val="004023A3"/>
    <w:rsid w:val="00402FAA"/>
    <w:rsid w:val="0040373A"/>
    <w:rsid w:val="00403EA7"/>
    <w:rsid w:val="004045AC"/>
    <w:rsid w:val="00404D0B"/>
    <w:rsid w:val="004050CE"/>
    <w:rsid w:val="004050D6"/>
    <w:rsid w:val="00405389"/>
    <w:rsid w:val="004054AD"/>
    <w:rsid w:val="004057B0"/>
    <w:rsid w:val="00405F18"/>
    <w:rsid w:val="0040626A"/>
    <w:rsid w:val="004064A0"/>
    <w:rsid w:val="00406895"/>
    <w:rsid w:val="00406AB1"/>
    <w:rsid w:val="004074E2"/>
    <w:rsid w:val="0040786A"/>
    <w:rsid w:val="0041013D"/>
    <w:rsid w:val="00410B2F"/>
    <w:rsid w:val="00410E6B"/>
    <w:rsid w:val="00410F9F"/>
    <w:rsid w:val="0041131E"/>
    <w:rsid w:val="0041147A"/>
    <w:rsid w:val="0041154E"/>
    <w:rsid w:val="00411674"/>
    <w:rsid w:val="00411A72"/>
    <w:rsid w:val="0041235B"/>
    <w:rsid w:val="0041250E"/>
    <w:rsid w:val="004139C2"/>
    <w:rsid w:val="00413A09"/>
    <w:rsid w:val="00414368"/>
    <w:rsid w:val="004144A4"/>
    <w:rsid w:val="00414961"/>
    <w:rsid w:val="00414C64"/>
    <w:rsid w:val="00414ECA"/>
    <w:rsid w:val="004152D3"/>
    <w:rsid w:val="0041541C"/>
    <w:rsid w:val="00415500"/>
    <w:rsid w:val="0041680A"/>
    <w:rsid w:val="00416DD4"/>
    <w:rsid w:val="00416FC5"/>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9B6"/>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188"/>
    <w:rsid w:val="00433C06"/>
    <w:rsid w:val="00433F34"/>
    <w:rsid w:val="00435413"/>
    <w:rsid w:val="0043626B"/>
    <w:rsid w:val="004362CA"/>
    <w:rsid w:val="0043668E"/>
    <w:rsid w:val="0043791A"/>
    <w:rsid w:val="0043796E"/>
    <w:rsid w:val="00437B0C"/>
    <w:rsid w:val="00437BBB"/>
    <w:rsid w:val="00437C90"/>
    <w:rsid w:val="0044006A"/>
    <w:rsid w:val="00440225"/>
    <w:rsid w:val="00440A4F"/>
    <w:rsid w:val="00440B31"/>
    <w:rsid w:val="00440EDE"/>
    <w:rsid w:val="00441BC3"/>
    <w:rsid w:val="00441C4E"/>
    <w:rsid w:val="00442932"/>
    <w:rsid w:val="00442B85"/>
    <w:rsid w:val="00442C88"/>
    <w:rsid w:val="00442E0B"/>
    <w:rsid w:val="00443125"/>
    <w:rsid w:val="0044321C"/>
    <w:rsid w:val="00443388"/>
    <w:rsid w:val="00443CCD"/>
    <w:rsid w:val="0044401A"/>
    <w:rsid w:val="004441BA"/>
    <w:rsid w:val="0044439A"/>
    <w:rsid w:val="0044454C"/>
    <w:rsid w:val="004445C0"/>
    <w:rsid w:val="00444649"/>
    <w:rsid w:val="0044489A"/>
    <w:rsid w:val="00444E32"/>
    <w:rsid w:val="00445528"/>
    <w:rsid w:val="00445626"/>
    <w:rsid w:val="00445B58"/>
    <w:rsid w:val="00445E94"/>
    <w:rsid w:val="00445FCE"/>
    <w:rsid w:val="004466BB"/>
    <w:rsid w:val="00446762"/>
    <w:rsid w:val="00446C6F"/>
    <w:rsid w:val="00447A98"/>
    <w:rsid w:val="00447F60"/>
    <w:rsid w:val="004506B8"/>
    <w:rsid w:val="00450B23"/>
    <w:rsid w:val="0045102E"/>
    <w:rsid w:val="0045153E"/>
    <w:rsid w:val="004515D8"/>
    <w:rsid w:val="0045190F"/>
    <w:rsid w:val="0045233A"/>
    <w:rsid w:val="004524DB"/>
    <w:rsid w:val="00452C9F"/>
    <w:rsid w:val="00452E85"/>
    <w:rsid w:val="00453510"/>
    <w:rsid w:val="00454194"/>
    <w:rsid w:val="0045437E"/>
    <w:rsid w:val="00454568"/>
    <w:rsid w:val="004547D4"/>
    <w:rsid w:val="00454927"/>
    <w:rsid w:val="00454F45"/>
    <w:rsid w:val="00455B94"/>
    <w:rsid w:val="0045604D"/>
    <w:rsid w:val="00456D7F"/>
    <w:rsid w:val="00456E74"/>
    <w:rsid w:val="00456F25"/>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671E0"/>
    <w:rsid w:val="004676DE"/>
    <w:rsid w:val="0046785A"/>
    <w:rsid w:val="00470119"/>
    <w:rsid w:val="00470264"/>
    <w:rsid w:val="0047030B"/>
    <w:rsid w:val="0047096D"/>
    <w:rsid w:val="00470AE6"/>
    <w:rsid w:val="00470BD0"/>
    <w:rsid w:val="0047111D"/>
    <w:rsid w:val="004713AF"/>
    <w:rsid w:val="0047149C"/>
    <w:rsid w:val="00471661"/>
    <w:rsid w:val="00471694"/>
    <w:rsid w:val="0047174C"/>
    <w:rsid w:val="004717C0"/>
    <w:rsid w:val="0047196A"/>
    <w:rsid w:val="00471B1C"/>
    <w:rsid w:val="00471BB4"/>
    <w:rsid w:val="004721FD"/>
    <w:rsid w:val="004729E9"/>
    <w:rsid w:val="004729F2"/>
    <w:rsid w:val="00473629"/>
    <w:rsid w:val="00473901"/>
    <w:rsid w:val="00473A76"/>
    <w:rsid w:val="00473D11"/>
    <w:rsid w:val="004742BB"/>
    <w:rsid w:val="004742E5"/>
    <w:rsid w:val="0047468C"/>
    <w:rsid w:val="004748AC"/>
    <w:rsid w:val="0047561C"/>
    <w:rsid w:val="004756AF"/>
    <w:rsid w:val="004761CA"/>
    <w:rsid w:val="00476213"/>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17B"/>
    <w:rsid w:val="004823A7"/>
    <w:rsid w:val="00482698"/>
    <w:rsid w:val="00482B81"/>
    <w:rsid w:val="00482DBE"/>
    <w:rsid w:val="004837D0"/>
    <w:rsid w:val="0048385C"/>
    <w:rsid w:val="00483D02"/>
    <w:rsid w:val="004841C3"/>
    <w:rsid w:val="00484C7F"/>
    <w:rsid w:val="00484FE6"/>
    <w:rsid w:val="0048506F"/>
    <w:rsid w:val="00485A56"/>
    <w:rsid w:val="00485ACE"/>
    <w:rsid w:val="004867F6"/>
    <w:rsid w:val="00486A1B"/>
    <w:rsid w:val="00486AFB"/>
    <w:rsid w:val="00486E91"/>
    <w:rsid w:val="00487388"/>
    <w:rsid w:val="00487645"/>
    <w:rsid w:val="004876E1"/>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52"/>
    <w:rsid w:val="00492CF2"/>
    <w:rsid w:val="0049319D"/>
    <w:rsid w:val="004933D8"/>
    <w:rsid w:val="00493743"/>
    <w:rsid w:val="00493C7A"/>
    <w:rsid w:val="00493C7B"/>
    <w:rsid w:val="004941C6"/>
    <w:rsid w:val="00494375"/>
    <w:rsid w:val="00494607"/>
    <w:rsid w:val="00494C08"/>
    <w:rsid w:val="0049518A"/>
    <w:rsid w:val="00495577"/>
    <w:rsid w:val="004956A7"/>
    <w:rsid w:val="004957E5"/>
    <w:rsid w:val="00495F1D"/>
    <w:rsid w:val="0049609B"/>
    <w:rsid w:val="00496714"/>
    <w:rsid w:val="00496ACA"/>
    <w:rsid w:val="00497519"/>
    <w:rsid w:val="00497611"/>
    <w:rsid w:val="00497B5E"/>
    <w:rsid w:val="004A0DCA"/>
    <w:rsid w:val="004A115A"/>
    <w:rsid w:val="004A118E"/>
    <w:rsid w:val="004A16EB"/>
    <w:rsid w:val="004A1B7F"/>
    <w:rsid w:val="004A1FA0"/>
    <w:rsid w:val="004A261B"/>
    <w:rsid w:val="004A2731"/>
    <w:rsid w:val="004A28BB"/>
    <w:rsid w:val="004A2A18"/>
    <w:rsid w:val="004A2D8F"/>
    <w:rsid w:val="004A2F26"/>
    <w:rsid w:val="004A344F"/>
    <w:rsid w:val="004A3869"/>
    <w:rsid w:val="004A3E2D"/>
    <w:rsid w:val="004A3FC8"/>
    <w:rsid w:val="004A53FE"/>
    <w:rsid w:val="004A5652"/>
    <w:rsid w:val="004A57B4"/>
    <w:rsid w:val="004A5BE6"/>
    <w:rsid w:val="004A6288"/>
    <w:rsid w:val="004A6426"/>
    <w:rsid w:val="004A6B6C"/>
    <w:rsid w:val="004A7415"/>
    <w:rsid w:val="004A7849"/>
    <w:rsid w:val="004A7F18"/>
    <w:rsid w:val="004B00B3"/>
    <w:rsid w:val="004B03A0"/>
    <w:rsid w:val="004B0FF1"/>
    <w:rsid w:val="004B19A1"/>
    <w:rsid w:val="004B1C0A"/>
    <w:rsid w:val="004B215C"/>
    <w:rsid w:val="004B22B3"/>
    <w:rsid w:val="004B2749"/>
    <w:rsid w:val="004B28AB"/>
    <w:rsid w:val="004B2AA8"/>
    <w:rsid w:val="004B2AC5"/>
    <w:rsid w:val="004B304A"/>
    <w:rsid w:val="004B34C8"/>
    <w:rsid w:val="004B3A9A"/>
    <w:rsid w:val="004B3BB6"/>
    <w:rsid w:val="004B3CBF"/>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1CB"/>
    <w:rsid w:val="004C1CC0"/>
    <w:rsid w:val="004C229F"/>
    <w:rsid w:val="004C28B5"/>
    <w:rsid w:val="004C2974"/>
    <w:rsid w:val="004C30D0"/>
    <w:rsid w:val="004C3360"/>
    <w:rsid w:val="004C34E4"/>
    <w:rsid w:val="004C3759"/>
    <w:rsid w:val="004C3B5A"/>
    <w:rsid w:val="004C450F"/>
    <w:rsid w:val="004C4BAB"/>
    <w:rsid w:val="004C4DF2"/>
    <w:rsid w:val="004C5150"/>
    <w:rsid w:val="004C527F"/>
    <w:rsid w:val="004C5719"/>
    <w:rsid w:val="004C5BBB"/>
    <w:rsid w:val="004C5D63"/>
    <w:rsid w:val="004C5E06"/>
    <w:rsid w:val="004C6887"/>
    <w:rsid w:val="004C68C8"/>
    <w:rsid w:val="004C6972"/>
    <w:rsid w:val="004C746D"/>
    <w:rsid w:val="004C7DA4"/>
    <w:rsid w:val="004C7E3C"/>
    <w:rsid w:val="004D007C"/>
    <w:rsid w:val="004D02DD"/>
    <w:rsid w:val="004D0527"/>
    <w:rsid w:val="004D09EB"/>
    <w:rsid w:val="004D0CD3"/>
    <w:rsid w:val="004D130D"/>
    <w:rsid w:val="004D1D5F"/>
    <w:rsid w:val="004D217D"/>
    <w:rsid w:val="004D2236"/>
    <w:rsid w:val="004D2360"/>
    <w:rsid w:val="004D275C"/>
    <w:rsid w:val="004D2AC1"/>
    <w:rsid w:val="004D2B31"/>
    <w:rsid w:val="004D33EC"/>
    <w:rsid w:val="004D33F1"/>
    <w:rsid w:val="004D36F2"/>
    <w:rsid w:val="004D3C0D"/>
    <w:rsid w:val="004D3D67"/>
    <w:rsid w:val="004D3ECE"/>
    <w:rsid w:val="004D3F76"/>
    <w:rsid w:val="004D4AD1"/>
    <w:rsid w:val="004D4B5D"/>
    <w:rsid w:val="004D4E38"/>
    <w:rsid w:val="004D5630"/>
    <w:rsid w:val="004D5830"/>
    <w:rsid w:val="004D648C"/>
    <w:rsid w:val="004D65CD"/>
    <w:rsid w:val="004D6A24"/>
    <w:rsid w:val="004D6BDC"/>
    <w:rsid w:val="004D6E28"/>
    <w:rsid w:val="004D6EFC"/>
    <w:rsid w:val="004D732E"/>
    <w:rsid w:val="004D743E"/>
    <w:rsid w:val="004D76A5"/>
    <w:rsid w:val="004E06BB"/>
    <w:rsid w:val="004E1415"/>
    <w:rsid w:val="004E1AB1"/>
    <w:rsid w:val="004E23CC"/>
    <w:rsid w:val="004E2F34"/>
    <w:rsid w:val="004E3933"/>
    <w:rsid w:val="004E3B35"/>
    <w:rsid w:val="004E3E31"/>
    <w:rsid w:val="004E495C"/>
    <w:rsid w:val="004E49B6"/>
    <w:rsid w:val="004E49CC"/>
    <w:rsid w:val="004E4CAC"/>
    <w:rsid w:val="004E53BD"/>
    <w:rsid w:val="004E54BD"/>
    <w:rsid w:val="004E576D"/>
    <w:rsid w:val="004E5815"/>
    <w:rsid w:val="004E6079"/>
    <w:rsid w:val="004E61E3"/>
    <w:rsid w:val="004E6506"/>
    <w:rsid w:val="004E67DA"/>
    <w:rsid w:val="004E6A54"/>
    <w:rsid w:val="004E6C26"/>
    <w:rsid w:val="004F04EB"/>
    <w:rsid w:val="004F1929"/>
    <w:rsid w:val="004F2093"/>
    <w:rsid w:val="004F28AD"/>
    <w:rsid w:val="004F2BBE"/>
    <w:rsid w:val="004F2ECC"/>
    <w:rsid w:val="004F30F2"/>
    <w:rsid w:val="004F3250"/>
    <w:rsid w:val="004F3619"/>
    <w:rsid w:val="004F361D"/>
    <w:rsid w:val="004F3868"/>
    <w:rsid w:val="004F3B0E"/>
    <w:rsid w:val="004F4430"/>
    <w:rsid w:val="004F44F2"/>
    <w:rsid w:val="004F456C"/>
    <w:rsid w:val="004F4709"/>
    <w:rsid w:val="004F57AA"/>
    <w:rsid w:val="004F5CF7"/>
    <w:rsid w:val="004F5E02"/>
    <w:rsid w:val="004F61A1"/>
    <w:rsid w:val="004F628B"/>
    <w:rsid w:val="004F6854"/>
    <w:rsid w:val="004F6B15"/>
    <w:rsid w:val="004F7520"/>
    <w:rsid w:val="00500760"/>
    <w:rsid w:val="00500A15"/>
    <w:rsid w:val="00500FE8"/>
    <w:rsid w:val="005011FC"/>
    <w:rsid w:val="0050132C"/>
    <w:rsid w:val="00502174"/>
    <w:rsid w:val="00502783"/>
    <w:rsid w:val="00502E54"/>
    <w:rsid w:val="0050302C"/>
    <w:rsid w:val="005031E1"/>
    <w:rsid w:val="00503358"/>
    <w:rsid w:val="00503873"/>
    <w:rsid w:val="00503DF5"/>
    <w:rsid w:val="00503E4B"/>
    <w:rsid w:val="00504241"/>
    <w:rsid w:val="00504350"/>
    <w:rsid w:val="0050458F"/>
    <w:rsid w:val="00504735"/>
    <w:rsid w:val="005048F7"/>
    <w:rsid w:val="00504A5C"/>
    <w:rsid w:val="00505169"/>
    <w:rsid w:val="005052C9"/>
    <w:rsid w:val="005054CA"/>
    <w:rsid w:val="0050593F"/>
    <w:rsid w:val="00505AB5"/>
    <w:rsid w:val="00505E0C"/>
    <w:rsid w:val="0050646E"/>
    <w:rsid w:val="005065AC"/>
    <w:rsid w:val="00506938"/>
    <w:rsid w:val="005072B2"/>
    <w:rsid w:val="0050785F"/>
    <w:rsid w:val="00507C8C"/>
    <w:rsid w:val="00507F10"/>
    <w:rsid w:val="00510788"/>
    <w:rsid w:val="00510A5B"/>
    <w:rsid w:val="00510A7F"/>
    <w:rsid w:val="00510DB5"/>
    <w:rsid w:val="005110E7"/>
    <w:rsid w:val="005112D2"/>
    <w:rsid w:val="00511BC9"/>
    <w:rsid w:val="00511E19"/>
    <w:rsid w:val="00511F08"/>
    <w:rsid w:val="005127CC"/>
    <w:rsid w:val="00512B31"/>
    <w:rsid w:val="00512F93"/>
    <w:rsid w:val="0051305A"/>
    <w:rsid w:val="00513477"/>
    <w:rsid w:val="00513A3A"/>
    <w:rsid w:val="00514A1D"/>
    <w:rsid w:val="00514EF6"/>
    <w:rsid w:val="00515224"/>
    <w:rsid w:val="00515236"/>
    <w:rsid w:val="005157A1"/>
    <w:rsid w:val="00515834"/>
    <w:rsid w:val="00515ACF"/>
    <w:rsid w:val="00516137"/>
    <w:rsid w:val="00516543"/>
    <w:rsid w:val="00516591"/>
    <w:rsid w:val="00516861"/>
    <w:rsid w:val="00516FCC"/>
    <w:rsid w:val="00517277"/>
    <w:rsid w:val="00517681"/>
    <w:rsid w:val="00517B32"/>
    <w:rsid w:val="00517DCE"/>
    <w:rsid w:val="00520745"/>
    <w:rsid w:val="00521A43"/>
    <w:rsid w:val="00521BBB"/>
    <w:rsid w:val="00521E05"/>
    <w:rsid w:val="00521F31"/>
    <w:rsid w:val="005223F4"/>
    <w:rsid w:val="005227B4"/>
    <w:rsid w:val="00522834"/>
    <w:rsid w:val="00522DFA"/>
    <w:rsid w:val="00522FF3"/>
    <w:rsid w:val="00523274"/>
    <w:rsid w:val="00523F36"/>
    <w:rsid w:val="0052414D"/>
    <w:rsid w:val="00524249"/>
    <w:rsid w:val="00524293"/>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0C83"/>
    <w:rsid w:val="0053116A"/>
    <w:rsid w:val="0053146A"/>
    <w:rsid w:val="005315B5"/>
    <w:rsid w:val="0053163C"/>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748"/>
    <w:rsid w:val="00536B26"/>
    <w:rsid w:val="005370BF"/>
    <w:rsid w:val="005373DB"/>
    <w:rsid w:val="005374D9"/>
    <w:rsid w:val="0053753E"/>
    <w:rsid w:val="00540099"/>
    <w:rsid w:val="005401A5"/>
    <w:rsid w:val="00540757"/>
    <w:rsid w:val="00540CC3"/>
    <w:rsid w:val="00541008"/>
    <w:rsid w:val="00541140"/>
    <w:rsid w:val="00541590"/>
    <w:rsid w:val="005416CF"/>
    <w:rsid w:val="005417F5"/>
    <w:rsid w:val="00541CB4"/>
    <w:rsid w:val="00541D97"/>
    <w:rsid w:val="0054251F"/>
    <w:rsid w:val="0054297E"/>
    <w:rsid w:val="00542B92"/>
    <w:rsid w:val="00542FF8"/>
    <w:rsid w:val="0054432B"/>
    <w:rsid w:val="00544341"/>
    <w:rsid w:val="00544842"/>
    <w:rsid w:val="00544A88"/>
    <w:rsid w:val="00544B20"/>
    <w:rsid w:val="00544B43"/>
    <w:rsid w:val="00544C6F"/>
    <w:rsid w:val="00544DC0"/>
    <w:rsid w:val="00544FE0"/>
    <w:rsid w:val="0054541F"/>
    <w:rsid w:val="00545465"/>
    <w:rsid w:val="0054577B"/>
    <w:rsid w:val="005458D6"/>
    <w:rsid w:val="00545B26"/>
    <w:rsid w:val="00546FEF"/>
    <w:rsid w:val="00547140"/>
    <w:rsid w:val="005472B2"/>
    <w:rsid w:val="00547D25"/>
    <w:rsid w:val="00550696"/>
    <w:rsid w:val="005514F3"/>
    <w:rsid w:val="00551645"/>
    <w:rsid w:val="00551E26"/>
    <w:rsid w:val="00551E2A"/>
    <w:rsid w:val="005524D5"/>
    <w:rsid w:val="005525C4"/>
    <w:rsid w:val="00552644"/>
    <w:rsid w:val="00552963"/>
    <w:rsid w:val="00553B8A"/>
    <w:rsid w:val="00553E2B"/>
    <w:rsid w:val="005543EA"/>
    <w:rsid w:val="0055543D"/>
    <w:rsid w:val="0055586A"/>
    <w:rsid w:val="00555B8E"/>
    <w:rsid w:val="00556497"/>
    <w:rsid w:val="005569C5"/>
    <w:rsid w:val="00556ABC"/>
    <w:rsid w:val="00556AE5"/>
    <w:rsid w:val="00556E55"/>
    <w:rsid w:val="00556F20"/>
    <w:rsid w:val="0055723B"/>
    <w:rsid w:val="00557459"/>
    <w:rsid w:val="0055777F"/>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5E77"/>
    <w:rsid w:val="005666F2"/>
    <w:rsid w:val="00566B89"/>
    <w:rsid w:val="005670AA"/>
    <w:rsid w:val="00567141"/>
    <w:rsid w:val="005672DE"/>
    <w:rsid w:val="00567AB7"/>
    <w:rsid w:val="005714DD"/>
    <w:rsid w:val="005716A8"/>
    <w:rsid w:val="00571B00"/>
    <w:rsid w:val="00571FC3"/>
    <w:rsid w:val="00572093"/>
    <w:rsid w:val="00572ED7"/>
    <w:rsid w:val="00573441"/>
    <w:rsid w:val="005735B0"/>
    <w:rsid w:val="00573663"/>
    <w:rsid w:val="00573943"/>
    <w:rsid w:val="00573AEF"/>
    <w:rsid w:val="00574297"/>
    <w:rsid w:val="005747B4"/>
    <w:rsid w:val="00574829"/>
    <w:rsid w:val="005750A5"/>
    <w:rsid w:val="00575630"/>
    <w:rsid w:val="005759E3"/>
    <w:rsid w:val="00576637"/>
    <w:rsid w:val="00576D00"/>
    <w:rsid w:val="00577326"/>
    <w:rsid w:val="0057759B"/>
    <w:rsid w:val="00577D5F"/>
    <w:rsid w:val="00580074"/>
    <w:rsid w:val="00580CB1"/>
    <w:rsid w:val="0058160C"/>
    <w:rsid w:val="00581842"/>
    <w:rsid w:val="00581953"/>
    <w:rsid w:val="00581A9E"/>
    <w:rsid w:val="00581DC9"/>
    <w:rsid w:val="00581E45"/>
    <w:rsid w:val="00582BAB"/>
    <w:rsid w:val="00582C1A"/>
    <w:rsid w:val="0058314C"/>
    <w:rsid w:val="005835ED"/>
    <w:rsid w:val="00583633"/>
    <w:rsid w:val="00583A24"/>
    <w:rsid w:val="00583CDE"/>
    <w:rsid w:val="00583DC4"/>
    <w:rsid w:val="00583F5D"/>
    <w:rsid w:val="00584167"/>
    <w:rsid w:val="00584368"/>
    <w:rsid w:val="005845AF"/>
    <w:rsid w:val="00584FFA"/>
    <w:rsid w:val="00585352"/>
    <w:rsid w:val="0058555B"/>
    <w:rsid w:val="005856EB"/>
    <w:rsid w:val="0058581E"/>
    <w:rsid w:val="005868FE"/>
    <w:rsid w:val="0058726A"/>
    <w:rsid w:val="00587366"/>
    <w:rsid w:val="005875FD"/>
    <w:rsid w:val="005878B9"/>
    <w:rsid w:val="00590506"/>
    <w:rsid w:val="0059050B"/>
    <w:rsid w:val="00590705"/>
    <w:rsid w:val="00590E6A"/>
    <w:rsid w:val="00590F39"/>
    <w:rsid w:val="00590F87"/>
    <w:rsid w:val="005910E1"/>
    <w:rsid w:val="005911AB"/>
    <w:rsid w:val="00591362"/>
    <w:rsid w:val="005913D0"/>
    <w:rsid w:val="00591753"/>
    <w:rsid w:val="00591C60"/>
    <w:rsid w:val="005920FA"/>
    <w:rsid w:val="00592354"/>
    <w:rsid w:val="00592B26"/>
    <w:rsid w:val="00592BBC"/>
    <w:rsid w:val="00592DBA"/>
    <w:rsid w:val="00592DF2"/>
    <w:rsid w:val="00592F3F"/>
    <w:rsid w:val="00593104"/>
    <w:rsid w:val="00593F6A"/>
    <w:rsid w:val="00594008"/>
    <w:rsid w:val="0059409F"/>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6E39"/>
    <w:rsid w:val="005973F3"/>
    <w:rsid w:val="00597517"/>
    <w:rsid w:val="00597FA9"/>
    <w:rsid w:val="005A06AC"/>
    <w:rsid w:val="005A0D1E"/>
    <w:rsid w:val="005A12B6"/>
    <w:rsid w:val="005A2226"/>
    <w:rsid w:val="005A2DE0"/>
    <w:rsid w:val="005A3091"/>
    <w:rsid w:val="005A33A7"/>
    <w:rsid w:val="005A396B"/>
    <w:rsid w:val="005A3BBD"/>
    <w:rsid w:val="005A3C3F"/>
    <w:rsid w:val="005A3E07"/>
    <w:rsid w:val="005A40F3"/>
    <w:rsid w:val="005A4345"/>
    <w:rsid w:val="005A464C"/>
    <w:rsid w:val="005A47D7"/>
    <w:rsid w:val="005A48CA"/>
    <w:rsid w:val="005A4978"/>
    <w:rsid w:val="005A4FAF"/>
    <w:rsid w:val="005A502E"/>
    <w:rsid w:val="005A5298"/>
    <w:rsid w:val="005A5AEE"/>
    <w:rsid w:val="005A5D33"/>
    <w:rsid w:val="005A643C"/>
    <w:rsid w:val="005A6C01"/>
    <w:rsid w:val="005A6C0F"/>
    <w:rsid w:val="005A6C67"/>
    <w:rsid w:val="005A6EC4"/>
    <w:rsid w:val="005A7277"/>
    <w:rsid w:val="005A75BC"/>
    <w:rsid w:val="005A7898"/>
    <w:rsid w:val="005A7B39"/>
    <w:rsid w:val="005A7BDF"/>
    <w:rsid w:val="005A7EAD"/>
    <w:rsid w:val="005B057D"/>
    <w:rsid w:val="005B08A9"/>
    <w:rsid w:val="005B0E61"/>
    <w:rsid w:val="005B1011"/>
    <w:rsid w:val="005B114D"/>
    <w:rsid w:val="005B128D"/>
    <w:rsid w:val="005B1426"/>
    <w:rsid w:val="005B1C8D"/>
    <w:rsid w:val="005B1D40"/>
    <w:rsid w:val="005B1F23"/>
    <w:rsid w:val="005B21D8"/>
    <w:rsid w:val="005B24D5"/>
    <w:rsid w:val="005B24D6"/>
    <w:rsid w:val="005B286D"/>
    <w:rsid w:val="005B369A"/>
    <w:rsid w:val="005B42F8"/>
    <w:rsid w:val="005B4409"/>
    <w:rsid w:val="005B44C0"/>
    <w:rsid w:val="005B45B5"/>
    <w:rsid w:val="005B4900"/>
    <w:rsid w:val="005B599F"/>
    <w:rsid w:val="005B6234"/>
    <w:rsid w:val="005B6A8D"/>
    <w:rsid w:val="005B6DFC"/>
    <w:rsid w:val="005B709E"/>
    <w:rsid w:val="005B7558"/>
    <w:rsid w:val="005B780C"/>
    <w:rsid w:val="005B7B3C"/>
    <w:rsid w:val="005C041A"/>
    <w:rsid w:val="005C0631"/>
    <w:rsid w:val="005C0669"/>
    <w:rsid w:val="005C13B3"/>
    <w:rsid w:val="005C14AB"/>
    <w:rsid w:val="005C1740"/>
    <w:rsid w:val="005C2074"/>
    <w:rsid w:val="005C24EA"/>
    <w:rsid w:val="005C2829"/>
    <w:rsid w:val="005C2C4C"/>
    <w:rsid w:val="005C2D9C"/>
    <w:rsid w:val="005C3016"/>
    <w:rsid w:val="005C308A"/>
    <w:rsid w:val="005C32E8"/>
    <w:rsid w:val="005C3816"/>
    <w:rsid w:val="005C3BFF"/>
    <w:rsid w:val="005C3DA3"/>
    <w:rsid w:val="005C435B"/>
    <w:rsid w:val="005C4476"/>
    <w:rsid w:val="005C5289"/>
    <w:rsid w:val="005C5293"/>
    <w:rsid w:val="005C552A"/>
    <w:rsid w:val="005C60CD"/>
    <w:rsid w:val="005C6C1E"/>
    <w:rsid w:val="005C7105"/>
    <w:rsid w:val="005C71E6"/>
    <w:rsid w:val="005C72F6"/>
    <w:rsid w:val="005C7C19"/>
    <w:rsid w:val="005C7CC2"/>
    <w:rsid w:val="005C7E58"/>
    <w:rsid w:val="005C7EB8"/>
    <w:rsid w:val="005D04DD"/>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556B"/>
    <w:rsid w:val="005D5961"/>
    <w:rsid w:val="005D64E7"/>
    <w:rsid w:val="005D68A5"/>
    <w:rsid w:val="005D6AF2"/>
    <w:rsid w:val="005D6CFD"/>
    <w:rsid w:val="005D6D4A"/>
    <w:rsid w:val="005D6DB7"/>
    <w:rsid w:val="005D7395"/>
    <w:rsid w:val="005D73D5"/>
    <w:rsid w:val="005D750B"/>
    <w:rsid w:val="005D773C"/>
    <w:rsid w:val="005E02EA"/>
    <w:rsid w:val="005E0A15"/>
    <w:rsid w:val="005E1615"/>
    <w:rsid w:val="005E16C3"/>
    <w:rsid w:val="005E1C05"/>
    <w:rsid w:val="005E1C20"/>
    <w:rsid w:val="005E2020"/>
    <w:rsid w:val="005E284D"/>
    <w:rsid w:val="005E2852"/>
    <w:rsid w:val="005E2D9D"/>
    <w:rsid w:val="005E2DB5"/>
    <w:rsid w:val="005E3045"/>
    <w:rsid w:val="005E37E6"/>
    <w:rsid w:val="005E3814"/>
    <w:rsid w:val="005E42EF"/>
    <w:rsid w:val="005E4447"/>
    <w:rsid w:val="005E4CC7"/>
    <w:rsid w:val="005E4D12"/>
    <w:rsid w:val="005E5237"/>
    <w:rsid w:val="005E5557"/>
    <w:rsid w:val="005E5567"/>
    <w:rsid w:val="005E5671"/>
    <w:rsid w:val="005E5C28"/>
    <w:rsid w:val="005E5C31"/>
    <w:rsid w:val="005E5D00"/>
    <w:rsid w:val="005E62CA"/>
    <w:rsid w:val="005E648E"/>
    <w:rsid w:val="005E653D"/>
    <w:rsid w:val="005E65C1"/>
    <w:rsid w:val="005E6702"/>
    <w:rsid w:val="005E6D01"/>
    <w:rsid w:val="005E7220"/>
    <w:rsid w:val="005E7543"/>
    <w:rsid w:val="005E7F81"/>
    <w:rsid w:val="005F01BB"/>
    <w:rsid w:val="005F0313"/>
    <w:rsid w:val="005F0348"/>
    <w:rsid w:val="005F0806"/>
    <w:rsid w:val="005F0F5E"/>
    <w:rsid w:val="005F12A0"/>
    <w:rsid w:val="005F1515"/>
    <w:rsid w:val="005F163D"/>
    <w:rsid w:val="005F1710"/>
    <w:rsid w:val="005F1800"/>
    <w:rsid w:val="005F1C80"/>
    <w:rsid w:val="005F229E"/>
    <w:rsid w:val="005F2726"/>
    <w:rsid w:val="005F2BA7"/>
    <w:rsid w:val="005F2E5B"/>
    <w:rsid w:val="005F37D0"/>
    <w:rsid w:val="005F3B3C"/>
    <w:rsid w:val="005F3CC5"/>
    <w:rsid w:val="005F4420"/>
    <w:rsid w:val="005F47E4"/>
    <w:rsid w:val="005F4ADD"/>
    <w:rsid w:val="005F4D6A"/>
    <w:rsid w:val="005F5918"/>
    <w:rsid w:val="005F5945"/>
    <w:rsid w:val="005F6733"/>
    <w:rsid w:val="005F6756"/>
    <w:rsid w:val="005F6CEE"/>
    <w:rsid w:val="005F6DD4"/>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1F9"/>
    <w:rsid w:val="006026CB"/>
    <w:rsid w:val="006027E1"/>
    <w:rsid w:val="00602A37"/>
    <w:rsid w:val="00602C14"/>
    <w:rsid w:val="00603816"/>
    <w:rsid w:val="00603C31"/>
    <w:rsid w:val="00604383"/>
    <w:rsid w:val="006043F6"/>
    <w:rsid w:val="0060466F"/>
    <w:rsid w:val="006049CC"/>
    <w:rsid w:val="00604B2B"/>
    <w:rsid w:val="00604D87"/>
    <w:rsid w:val="00605872"/>
    <w:rsid w:val="0060589B"/>
    <w:rsid w:val="00605FC1"/>
    <w:rsid w:val="0060695F"/>
    <w:rsid w:val="00606FBF"/>
    <w:rsid w:val="00607AEF"/>
    <w:rsid w:val="006106F1"/>
    <w:rsid w:val="006108AD"/>
    <w:rsid w:val="006109C2"/>
    <w:rsid w:val="006118B3"/>
    <w:rsid w:val="00611FB5"/>
    <w:rsid w:val="006120C5"/>
    <w:rsid w:val="006126A0"/>
    <w:rsid w:val="00613033"/>
    <w:rsid w:val="00613F2D"/>
    <w:rsid w:val="00613F6B"/>
    <w:rsid w:val="0061498F"/>
    <w:rsid w:val="00614B23"/>
    <w:rsid w:val="00614E79"/>
    <w:rsid w:val="00614EF9"/>
    <w:rsid w:val="006150FA"/>
    <w:rsid w:val="00615439"/>
    <w:rsid w:val="00615D22"/>
    <w:rsid w:val="00615E68"/>
    <w:rsid w:val="00615F70"/>
    <w:rsid w:val="00616216"/>
    <w:rsid w:val="006163D5"/>
    <w:rsid w:val="00616529"/>
    <w:rsid w:val="00616911"/>
    <w:rsid w:val="00616A26"/>
    <w:rsid w:val="006170E9"/>
    <w:rsid w:val="006202A7"/>
    <w:rsid w:val="00620961"/>
    <w:rsid w:val="00620C75"/>
    <w:rsid w:val="00621369"/>
    <w:rsid w:val="00622859"/>
    <w:rsid w:val="00623616"/>
    <w:rsid w:val="00623C29"/>
    <w:rsid w:val="00623F27"/>
    <w:rsid w:val="006241D6"/>
    <w:rsid w:val="00624890"/>
    <w:rsid w:val="00624CEC"/>
    <w:rsid w:val="0062529D"/>
    <w:rsid w:val="006252ED"/>
    <w:rsid w:val="00625444"/>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479"/>
    <w:rsid w:val="00632A63"/>
    <w:rsid w:val="006330E9"/>
    <w:rsid w:val="006334E9"/>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444"/>
    <w:rsid w:val="00641711"/>
    <w:rsid w:val="006422BA"/>
    <w:rsid w:val="006428CF"/>
    <w:rsid w:val="006432C7"/>
    <w:rsid w:val="006439E9"/>
    <w:rsid w:val="00644454"/>
    <w:rsid w:val="006444F0"/>
    <w:rsid w:val="00644909"/>
    <w:rsid w:val="0064583D"/>
    <w:rsid w:val="00645BFF"/>
    <w:rsid w:val="00646B76"/>
    <w:rsid w:val="00646CB6"/>
    <w:rsid w:val="00646F66"/>
    <w:rsid w:val="00647028"/>
    <w:rsid w:val="0064784F"/>
    <w:rsid w:val="00647A9A"/>
    <w:rsid w:val="00647CAD"/>
    <w:rsid w:val="00647E24"/>
    <w:rsid w:val="006503AF"/>
    <w:rsid w:val="00650586"/>
    <w:rsid w:val="00650AB1"/>
    <w:rsid w:val="00650B94"/>
    <w:rsid w:val="00650D37"/>
    <w:rsid w:val="00651286"/>
    <w:rsid w:val="006518AE"/>
    <w:rsid w:val="006518C3"/>
    <w:rsid w:val="006519D9"/>
    <w:rsid w:val="006519F3"/>
    <w:rsid w:val="00651A12"/>
    <w:rsid w:val="0065243C"/>
    <w:rsid w:val="00652834"/>
    <w:rsid w:val="0065293B"/>
    <w:rsid w:val="00652F24"/>
    <w:rsid w:val="00653095"/>
    <w:rsid w:val="0065309D"/>
    <w:rsid w:val="00653318"/>
    <w:rsid w:val="0065372E"/>
    <w:rsid w:val="00654491"/>
    <w:rsid w:val="006545A4"/>
    <w:rsid w:val="00654D16"/>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2A8"/>
    <w:rsid w:val="0066068B"/>
    <w:rsid w:val="00660BBA"/>
    <w:rsid w:val="006611A9"/>
    <w:rsid w:val="00661869"/>
    <w:rsid w:val="006618A7"/>
    <w:rsid w:val="00661930"/>
    <w:rsid w:val="00661A0E"/>
    <w:rsid w:val="00661FA9"/>
    <w:rsid w:val="0066225D"/>
    <w:rsid w:val="006626BE"/>
    <w:rsid w:val="00662926"/>
    <w:rsid w:val="00662F0A"/>
    <w:rsid w:val="00663787"/>
    <w:rsid w:val="006639CD"/>
    <w:rsid w:val="00663B69"/>
    <w:rsid w:val="00663FBD"/>
    <w:rsid w:val="00663FFB"/>
    <w:rsid w:val="00664237"/>
    <w:rsid w:val="006645E4"/>
    <w:rsid w:val="00664BEC"/>
    <w:rsid w:val="006653BD"/>
    <w:rsid w:val="0066544B"/>
    <w:rsid w:val="00665A07"/>
    <w:rsid w:val="00665CDD"/>
    <w:rsid w:val="006661AD"/>
    <w:rsid w:val="0066647C"/>
    <w:rsid w:val="00666B02"/>
    <w:rsid w:val="00666C3D"/>
    <w:rsid w:val="00666C6E"/>
    <w:rsid w:val="00666EE2"/>
    <w:rsid w:val="00666F7F"/>
    <w:rsid w:val="0066780E"/>
    <w:rsid w:val="00667A77"/>
    <w:rsid w:val="00667DD3"/>
    <w:rsid w:val="00667EBF"/>
    <w:rsid w:val="0067017F"/>
    <w:rsid w:val="006701AB"/>
    <w:rsid w:val="006703B2"/>
    <w:rsid w:val="00670511"/>
    <w:rsid w:val="00670DE3"/>
    <w:rsid w:val="00671701"/>
    <w:rsid w:val="00671B6F"/>
    <w:rsid w:val="00671CEE"/>
    <w:rsid w:val="00672201"/>
    <w:rsid w:val="00672441"/>
    <w:rsid w:val="00672732"/>
    <w:rsid w:val="0067330E"/>
    <w:rsid w:val="00673F65"/>
    <w:rsid w:val="006742F2"/>
    <w:rsid w:val="00674503"/>
    <w:rsid w:val="00674C0B"/>
    <w:rsid w:val="00675108"/>
    <w:rsid w:val="00675599"/>
    <w:rsid w:val="00675CD6"/>
    <w:rsid w:val="00675D12"/>
    <w:rsid w:val="006762FE"/>
    <w:rsid w:val="0067669B"/>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860"/>
    <w:rsid w:val="00682F59"/>
    <w:rsid w:val="00682FF1"/>
    <w:rsid w:val="0068303F"/>
    <w:rsid w:val="0068324E"/>
    <w:rsid w:val="00683E94"/>
    <w:rsid w:val="0068400E"/>
    <w:rsid w:val="006842F2"/>
    <w:rsid w:val="006845A2"/>
    <w:rsid w:val="00684A5D"/>
    <w:rsid w:val="00684B4C"/>
    <w:rsid w:val="00684D88"/>
    <w:rsid w:val="00685084"/>
    <w:rsid w:val="00685238"/>
    <w:rsid w:val="006854B9"/>
    <w:rsid w:val="00685B6D"/>
    <w:rsid w:val="00685CC2"/>
    <w:rsid w:val="00685DB9"/>
    <w:rsid w:val="00685DF0"/>
    <w:rsid w:val="006860D2"/>
    <w:rsid w:val="0068671E"/>
    <w:rsid w:val="0068746F"/>
    <w:rsid w:val="006879CC"/>
    <w:rsid w:val="0069043A"/>
    <w:rsid w:val="00690658"/>
    <w:rsid w:val="00690900"/>
    <w:rsid w:val="00690A58"/>
    <w:rsid w:val="00690B5D"/>
    <w:rsid w:val="00690C16"/>
    <w:rsid w:val="00690C88"/>
    <w:rsid w:val="00690F02"/>
    <w:rsid w:val="0069134D"/>
    <w:rsid w:val="00691654"/>
    <w:rsid w:val="00691C8E"/>
    <w:rsid w:val="00692021"/>
    <w:rsid w:val="00692AFA"/>
    <w:rsid w:val="00692B64"/>
    <w:rsid w:val="00692F71"/>
    <w:rsid w:val="0069305E"/>
    <w:rsid w:val="0069339A"/>
    <w:rsid w:val="0069347E"/>
    <w:rsid w:val="00693B14"/>
    <w:rsid w:val="00693D62"/>
    <w:rsid w:val="00694C3A"/>
    <w:rsid w:val="00694F11"/>
    <w:rsid w:val="0069525A"/>
    <w:rsid w:val="00695515"/>
    <w:rsid w:val="00695C71"/>
    <w:rsid w:val="00696478"/>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5AD"/>
    <w:rsid w:val="006A3A6F"/>
    <w:rsid w:val="006A3DF4"/>
    <w:rsid w:val="006A3F17"/>
    <w:rsid w:val="006A4FE5"/>
    <w:rsid w:val="006A50FC"/>
    <w:rsid w:val="006A57FB"/>
    <w:rsid w:val="006A5F3E"/>
    <w:rsid w:val="006A6230"/>
    <w:rsid w:val="006A62CF"/>
    <w:rsid w:val="006A6B6C"/>
    <w:rsid w:val="006A6C74"/>
    <w:rsid w:val="006A7019"/>
    <w:rsid w:val="006A740A"/>
    <w:rsid w:val="006A7629"/>
    <w:rsid w:val="006A77AC"/>
    <w:rsid w:val="006A7C27"/>
    <w:rsid w:val="006B04C0"/>
    <w:rsid w:val="006B0DC6"/>
    <w:rsid w:val="006B0F11"/>
    <w:rsid w:val="006B1083"/>
    <w:rsid w:val="006B11F8"/>
    <w:rsid w:val="006B1636"/>
    <w:rsid w:val="006B22F4"/>
    <w:rsid w:val="006B2439"/>
    <w:rsid w:val="006B2452"/>
    <w:rsid w:val="006B24EE"/>
    <w:rsid w:val="006B264C"/>
    <w:rsid w:val="006B26CB"/>
    <w:rsid w:val="006B273B"/>
    <w:rsid w:val="006B277D"/>
    <w:rsid w:val="006B2DBE"/>
    <w:rsid w:val="006B2E2D"/>
    <w:rsid w:val="006B3F11"/>
    <w:rsid w:val="006B489B"/>
    <w:rsid w:val="006B5029"/>
    <w:rsid w:val="006B54E5"/>
    <w:rsid w:val="006B5506"/>
    <w:rsid w:val="006B550A"/>
    <w:rsid w:val="006B57FD"/>
    <w:rsid w:val="006B5EBB"/>
    <w:rsid w:val="006B6669"/>
    <w:rsid w:val="006B7381"/>
    <w:rsid w:val="006B7656"/>
    <w:rsid w:val="006B7772"/>
    <w:rsid w:val="006B77F1"/>
    <w:rsid w:val="006B78DC"/>
    <w:rsid w:val="006B79D7"/>
    <w:rsid w:val="006B7A84"/>
    <w:rsid w:val="006B7B72"/>
    <w:rsid w:val="006B7BB6"/>
    <w:rsid w:val="006B7BF8"/>
    <w:rsid w:val="006B7E7E"/>
    <w:rsid w:val="006C0104"/>
    <w:rsid w:val="006C04A6"/>
    <w:rsid w:val="006C05DA"/>
    <w:rsid w:val="006C070D"/>
    <w:rsid w:val="006C0A3F"/>
    <w:rsid w:val="006C0EB4"/>
    <w:rsid w:val="006C12A7"/>
    <w:rsid w:val="006C1B69"/>
    <w:rsid w:val="006C1BDC"/>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DD6"/>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719"/>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1D35"/>
    <w:rsid w:val="006F286A"/>
    <w:rsid w:val="006F2FB1"/>
    <w:rsid w:val="006F3186"/>
    <w:rsid w:val="006F3441"/>
    <w:rsid w:val="006F34A0"/>
    <w:rsid w:val="006F3E19"/>
    <w:rsid w:val="006F42B9"/>
    <w:rsid w:val="006F4AEB"/>
    <w:rsid w:val="006F595E"/>
    <w:rsid w:val="006F5F54"/>
    <w:rsid w:val="006F6204"/>
    <w:rsid w:val="006F7B75"/>
    <w:rsid w:val="006F7E58"/>
    <w:rsid w:val="0070005F"/>
    <w:rsid w:val="00700135"/>
    <w:rsid w:val="0070033E"/>
    <w:rsid w:val="007003FA"/>
    <w:rsid w:val="007009CF"/>
    <w:rsid w:val="00700A1B"/>
    <w:rsid w:val="00700B10"/>
    <w:rsid w:val="00701091"/>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8F3"/>
    <w:rsid w:val="007069F5"/>
    <w:rsid w:val="00706A9C"/>
    <w:rsid w:val="00707585"/>
    <w:rsid w:val="00707641"/>
    <w:rsid w:val="00707935"/>
    <w:rsid w:val="00707CFB"/>
    <w:rsid w:val="00710200"/>
    <w:rsid w:val="00710459"/>
    <w:rsid w:val="0071069B"/>
    <w:rsid w:val="007111A0"/>
    <w:rsid w:val="007114B9"/>
    <w:rsid w:val="007117C9"/>
    <w:rsid w:val="00711CC9"/>
    <w:rsid w:val="00711ED7"/>
    <w:rsid w:val="00712824"/>
    <w:rsid w:val="00712F05"/>
    <w:rsid w:val="007130CD"/>
    <w:rsid w:val="00713168"/>
    <w:rsid w:val="007134A6"/>
    <w:rsid w:val="00713E4B"/>
    <w:rsid w:val="00714030"/>
    <w:rsid w:val="0071448E"/>
    <w:rsid w:val="00714844"/>
    <w:rsid w:val="007148B8"/>
    <w:rsid w:val="007149A8"/>
    <w:rsid w:val="00714B2B"/>
    <w:rsid w:val="00715057"/>
    <w:rsid w:val="00715294"/>
    <w:rsid w:val="007157CF"/>
    <w:rsid w:val="00715CD2"/>
    <w:rsid w:val="00715D26"/>
    <w:rsid w:val="0071655C"/>
    <w:rsid w:val="00716657"/>
    <w:rsid w:val="00716C1A"/>
    <w:rsid w:val="00717167"/>
    <w:rsid w:val="007172B5"/>
    <w:rsid w:val="007175F1"/>
    <w:rsid w:val="00717C3F"/>
    <w:rsid w:val="00717D29"/>
    <w:rsid w:val="00720161"/>
    <w:rsid w:val="0072073F"/>
    <w:rsid w:val="007210D4"/>
    <w:rsid w:val="0072189D"/>
    <w:rsid w:val="00721C32"/>
    <w:rsid w:val="00721E92"/>
    <w:rsid w:val="007223C6"/>
    <w:rsid w:val="00722F80"/>
    <w:rsid w:val="00723187"/>
    <w:rsid w:val="0072347B"/>
    <w:rsid w:val="00723757"/>
    <w:rsid w:val="007241D1"/>
    <w:rsid w:val="0072459B"/>
    <w:rsid w:val="00724615"/>
    <w:rsid w:val="00724688"/>
    <w:rsid w:val="00725247"/>
    <w:rsid w:val="0072555F"/>
    <w:rsid w:val="00725566"/>
    <w:rsid w:val="00725989"/>
    <w:rsid w:val="00725EA0"/>
    <w:rsid w:val="00726176"/>
    <w:rsid w:val="007268F4"/>
    <w:rsid w:val="00726EC3"/>
    <w:rsid w:val="0072706B"/>
    <w:rsid w:val="00727285"/>
    <w:rsid w:val="007278BF"/>
    <w:rsid w:val="00727CE5"/>
    <w:rsid w:val="00727EAE"/>
    <w:rsid w:val="00727F38"/>
    <w:rsid w:val="0073007F"/>
    <w:rsid w:val="007305D7"/>
    <w:rsid w:val="00730621"/>
    <w:rsid w:val="00730831"/>
    <w:rsid w:val="007313C7"/>
    <w:rsid w:val="00731416"/>
    <w:rsid w:val="00731489"/>
    <w:rsid w:val="0073162C"/>
    <w:rsid w:val="00731A23"/>
    <w:rsid w:val="00731FDD"/>
    <w:rsid w:val="007321A7"/>
    <w:rsid w:val="007322F0"/>
    <w:rsid w:val="00732725"/>
    <w:rsid w:val="00732C52"/>
    <w:rsid w:val="00732F87"/>
    <w:rsid w:val="007336E1"/>
    <w:rsid w:val="0073390C"/>
    <w:rsid w:val="00733C21"/>
    <w:rsid w:val="00733E0D"/>
    <w:rsid w:val="00733EBC"/>
    <w:rsid w:val="007340CC"/>
    <w:rsid w:val="007349FD"/>
    <w:rsid w:val="00734A12"/>
    <w:rsid w:val="00734EB5"/>
    <w:rsid w:val="0073540F"/>
    <w:rsid w:val="00735CB3"/>
    <w:rsid w:val="00735D17"/>
    <w:rsid w:val="00735E60"/>
    <w:rsid w:val="00735FE4"/>
    <w:rsid w:val="00736464"/>
    <w:rsid w:val="00736761"/>
    <w:rsid w:val="00736915"/>
    <w:rsid w:val="00736A45"/>
    <w:rsid w:val="00736B6E"/>
    <w:rsid w:val="00737286"/>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153"/>
    <w:rsid w:val="00746E42"/>
    <w:rsid w:val="00747197"/>
    <w:rsid w:val="007472AD"/>
    <w:rsid w:val="00747301"/>
    <w:rsid w:val="007477A5"/>
    <w:rsid w:val="007477FE"/>
    <w:rsid w:val="00747890"/>
    <w:rsid w:val="00747B26"/>
    <w:rsid w:val="00750CFB"/>
    <w:rsid w:val="0075157A"/>
    <w:rsid w:val="007517D5"/>
    <w:rsid w:val="00751A3A"/>
    <w:rsid w:val="00751D70"/>
    <w:rsid w:val="00752141"/>
    <w:rsid w:val="007523D0"/>
    <w:rsid w:val="007524CF"/>
    <w:rsid w:val="0075269B"/>
    <w:rsid w:val="007529F8"/>
    <w:rsid w:val="00752BB1"/>
    <w:rsid w:val="00752E68"/>
    <w:rsid w:val="0075327B"/>
    <w:rsid w:val="00753374"/>
    <w:rsid w:val="007534AA"/>
    <w:rsid w:val="00754C4B"/>
    <w:rsid w:val="00754E17"/>
    <w:rsid w:val="00754E71"/>
    <w:rsid w:val="00754F8B"/>
    <w:rsid w:val="007550F8"/>
    <w:rsid w:val="00755731"/>
    <w:rsid w:val="00756ADE"/>
    <w:rsid w:val="00756D79"/>
    <w:rsid w:val="00757005"/>
    <w:rsid w:val="0075717D"/>
    <w:rsid w:val="007571B4"/>
    <w:rsid w:val="007576B3"/>
    <w:rsid w:val="007577D8"/>
    <w:rsid w:val="0076002C"/>
    <w:rsid w:val="00760E7B"/>
    <w:rsid w:val="00761002"/>
    <w:rsid w:val="007614B5"/>
    <w:rsid w:val="007616DB"/>
    <w:rsid w:val="007619E3"/>
    <w:rsid w:val="00761E6F"/>
    <w:rsid w:val="00761F35"/>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44F"/>
    <w:rsid w:val="00772501"/>
    <w:rsid w:val="00772779"/>
    <w:rsid w:val="00772921"/>
    <w:rsid w:val="00772B6C"/>
    <w:rsid w:val="00773654"/>
    <w:rsid w:val="0077368C"/>
    <w:rsid w:val="00774226"/>
    <w:rsid w:val="007747B0"/>
    <w:rsid w:val="00774D2B"/>
    <w:rsid w:val="00774D75"/>
    <w:rsid w:val="00774EFD"/>
    <w:rsid w:val="00774F2D"/>
    <w:rsid w:val="007752D0"/>
    <w:rsid w:val="0077574A"/>
    <w:rsid w:val="00775BB2"/>
    <w:rsid w:val="00775CD1"/>
    <w:rsid w:val="00775D38"/>
    <w:rsid w:val="007761B1"/>
    <w:rsid w:val="007764D7"/>
    <w:rsid w:val="0077681C"/>
    <w:rsid w:val="00777AB1"/>
    <w:rsid w:val="00780425"/>
    <w:rsid w:val="007808B6"/>
    <w:rsid w:val="007808E3"/>
    <w:rsid w:val="00781005"/>
    <w:rsid w:val="007817FA"/>
    <w:rsid w:val="00781C69"/>
    <w:rsid w:val="007822D5"/>
    <w:rsid w:val="00782928"/>
    <w:rsid w:val="00782A2F"/>
    <w:rsid w:val="00782F37"/>
    <w:rsid w:val="00783092"/>
    <w:rsid w:val="00783472"/>
    <w:rsid w:val="00783804"/>
    <w:rsid w:val="007855BF"/>
    <w:rsid w:val="00785667"/>
    <w:rsid w:val="007856CB"/>
    <w:rsid w:val="007857D5"/>
    <w:rsid w:val="007858E2"/>
    <w:rsid w:val="007859FB"/>
    <w:rsid w:val="00785EF3"/>
    <w:rsid w:val="00785FFA"/>
    <w:rsid w:val="00786519"/>
    <w:rsid w:val="007866A7"/>
    <w:rsid w:val="007869B6"/>
    <w:rsid w:val="00786C17"/>
    <w:rsid w:val="0078712D"/>
    <w:rsid w:val="0078777E"/>
    <w:rsid w:val="00787DA8"/>
    <w:rsid w:val="00787DBF"/>
    <w:rsid w:val="007902E5"/>
    <w:rsid w:val="007908BE"/>
    <w:rsid w:val="00790999"/>
    <w:rsid w:val="007917F1"/>
    <w:rsid w:val="007928A4"/>
    <w:rsid w:val="00792ADD"/>
    <w:rsid w:val="00792B1D"/>
    <w:rsid w:val="00792DD4"/>
    <w:rsid w:val="0079302B"/>
    <w:rsid w:val="00793C78"/>
    <w:rsid w:val="00793D1A"/>
    <w:rsid w:val="00793D4D"/>
    <w:rsid w:val="007947CC"/>
    <w:rsid w:val="00794B23"/>
    <w:rsid w:val="00794BE2"/>
    <w:rsid w:val="00794FEF"/>
    <w:rsid w:val="00795817"/>
    <w:rsid w:val="00795A42"/>
    <w:rsid w:val="00795AB4"/>
    <w:rsid w:val="00795B24"/>
    <w:rsid w:val="00795F71"/>
    <w:rsid w:val="00796185"/>
    <w:rsid w:val="0079635D"/>
    <w:rsid w:val="007966D5"/>
    <w:rsid w:val="00796A5B"/>
    <w:rsid w:val="00796FFB"/>
    <w:rsid w:val="007972C1"/>
    <w:rsid w:val="00797460"/>
    <w:rsid w:val="00797625"/>
    <w:rsid w:val="007A0875"/>
    <w:rsid w:val="007A0F29"/>
    <w:rsid w:val="007A1254"/>
    <w:rsid w:val="007A1858"/>
    <w:rsid w:val="007A22DB"/>
    <w:rsid w:val="007A26D7"/>
    <w:rsid w:val="007A292F"/>
    <w:rsid w:val="007A2D0D"/>
    <w:rsid w:val="007A2DFB"/>
    <w:rsid w:val="007A3600"/>
    <w:rsid w:val="007A3641"/>
    <w:rsid w:val="007A37D9"/>
    <w:rsid w:val="007A380F"/>
    <w:rsid w:val="007A3885"/>
    <w:rsid w:val="007A3B0E"/>
    <w:rsid w:val="007A3B1C"/>
    <w:rsid w:val="007A3C8B"/>
    <w:rsid w:val="007A3F05"/>
    <w:rsid w:val="007A43ED"/>
    <w:rsid w:val="007A4442"/>
    <w:rsid w:val="007A476B"/>
    <w:rsid w:val="007A4A5D"/>
    <w:rsid w:val="007A4B2A"/>
    <w:rsid w:val="007A5386"/>
    <w:rsid w:val="007A553C"/>
    <w:rsid w:val="007A558C"/>
    <w:rsid w:val="007A58E4"/>
    <w:rsid w:val="007A5CCA"/>
    <w:rsid w:val="007A5D44"/>
    <w:rsid w:val="007A6280"/>
    <w:rsid w:val="007A697D"/>
    <w:rsid w:val="007A6983"/>
    <w:rsid w:val="007A7100"/>
    <w:rsid w:val="007A7118"/>
    <w:rsid w:val="007A72A6"/>
    <w:rsid w:val="007A734F"/>
    <w:rsid w:val="007A7479"/>
    <w:rsid w:val="007A7749"/>
    <w:rsid w:val="007A775E"/>
    <w:rsid w:val="007A7D4D"/>
    <w:rsid w:val="007B0989"/>
    <w:rsid w:val="007B0C95"/>
    <w:rsid w:val="007B112B"/>
    <w:rsid w:val="007B1344"/>
    <w:rsid w:val="007B14FE"/>
    <w:rsid w:val="007B1890"/>
    <w:rsid w:val="007B18B1"/>
    <w:rsid w:val="007B28EF"/>
    <w:rsid w:val="007B2984"/>
    <w:rsid w:val="007B324B"/>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2A9C"/>
    <w:rsid w:val="007C3146"/>
    <w:rsid w:val="007C37E7"/>
    <w:rsid w:val="007C3863"/>
    <w:rsid w:val="007C3F75"/>
    <w:rsid w:val="007C4463"/>
    <w:rsid w:val="007C46AA"/>
    <w:rsid w:val="007C5A34"/>
    <w:rsid w:val="007C5FDB"/>
    <w:rsid w:val="007C6060"/>
    <w:rsid w:val="007C6EC7"/>
    <w:rsid w:val="007C7742"/>
    <w:rsid w:val="007C7949"/>
    <w:rsid w:val="007C7A53"/>
    <w:rsid w:val="007D000C"/>
    <w:rsid w:val="007D0056"/>
    <w:rsid w:val="007D0AB6"/>
    <w:rsid w:val="007D0B2A"/>
    <w:rsid w:val="007D0B76"/>
    <w:rsid w:val="007D1280"/>
    <w:rsid w:val="007D1607"/>
    <w:rsid w:val="007D1B5E"/>
    <w:rsid w:val="007D2158"/>
    <w:rsid w:val="007D28BA"/>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1C81"/>
    <w:rsid w:val="007E1EB1"/>
    <w:rsid w:val="007E246C"/>
    <w:rsid w:val="007E2587"/>
    <w:rsid w:val="007E2BB1"/>
    <w:rsid w:val="007E2CAD"/>
    <w:rsid w:val="007E3376"/>
    <w:rsid w:val="007E342E"/>
    <w:rsid w:val="007E37B2"/>
    <w:rsid w:val="007E3869"/>
    <w:rsid w:val="007E3F5F"/>
    <w:rsid w:val="007E4070"/>
    <w:rsid w:val="007E47B1"/>
    <w:rsid w:val="007E4EEA"/>
    <w:rsid w:val="007E5452"/>
    <w:rsid w:val="007E6576"/>
    <w:rsid w:val="007E6631"/>
    <w:rsid w:val="007E6CC1"/>
    <w:rsid w:val="007E724F"/>
    <w:rsid w:val="007E7308"/>
    <w:rsid w:val="007E797F"/>
    <w:rsid w:val="007E7AB7"/>
    <w:rsid w:val="007E7CBA"/>
    <w:rsid w:val="007E7CC6"/>
    <w:rsid w:val="007F0015"/>
    <w:rsid w:val="007F0345"/>
    <w:rsid w:val="007F051B"/>
    <w:rsid w:val="007F0579"/>
    <w:rsid w:val="007F063E"/>
    <w:rsid w:val="007F0AE4"/>
    <w:rsid w:val="007F0D21"/>
    <w:rsid w:val="007F0E49"/>
    <w:rsid w:val="007F1271"/>
    <w:rsid w:val="007F161B"/>
    <w:rsid w:val="007F1B74"/>
    <w:rsid w:val="007F27A1"/>
    <w:rsid w:val="007F2946"/>
    <w:rsid w:val="007F2B28"/>
    <w:rsid w:val="007F2EF3"/>
    <w:rsid w:val="007F3425"/>
    <w:rsid w:val="007F34E1"/>
    <w:rsid w:val="007F3A69"/>
    <w:rsid w:val="007F3B20"/>
    <w:rsid w:val="007F40DA"/>
    <w:rsid w:val="007F43A5"/>
    <w:rsid w:val="007F46AA"/>
    <w:rsid w:val="007F5771"/>
    <w:rsid w:val="007F6239"/>
    <w:rsid w:val="007F7679"/>
    <w:rsid w:val="007F7AAD"/>
    <w:rsid w:val="007F7BA5"/>
    <w:rsid w:val="007F7BE2"/>
    <w:rsid w:val="007F7C10"/>
    <w:rsid w:val="007F7EEA"/>
    <w:rsid w:val="00800404"/>
    <w:rsid w:val="00801044"/>
    <w:rsid w:val="00801933"/>
    <w:rsid w:val="00801BB1"/>
    <w:rsid w:val="00801DFE"/>
    <w:rsid w:val="008023DE"/>
    <w:rsid w:val="00802774"/>
    <w:rsid w:val="00802841"/>
    <w:rsid w:val="00802B49"/>
    <w:rsid w:val="00802BA7"/>
    <w:rsid w:val="008033C4"/>
    <w:rsid w:val="00803751"/>
    <w:rsid w:val="00803A19"/>
    <w:rsid w:val="00803BFE"/>
    <w:rsid w:val="00803D57"/>
    <w:rsid w:val="008042D7"/>
    <w:rsid w:val="0080432F"/>
    <w:rsid w:val="00804759"/>
    <w:rsid w:val="00804776"/>
    <w:rsid w:val="00804A14"/>
    <w:rsid w:val="00804A19"/>
    <w:rsid w:val="00804BA5"/>
    <w:rsid w:val="00804FEF"/>
    <w:rsid w:val="008064F9"/>
    <w:rsid w:val="008075B3"/>
    <w:rsid w:val="008075DF"/>
    <w:rsid w:val="00810092"/>
    <w:rsid w:val="008102C9"/>
    <w:rsid w:val="0081034E"/>
    <w:rsid w:val="00810BC0"/>
    <w:rsid w:val="008110C4"/>
    <w:rsid w:val="0081114F"/>
    <w:rsid w:val="008114E2"/>
    <w:rsid w:val="00811676"/>
    <w:rsid w:val="00811915"/>
    <w:rsid w:val="0081197B"/>
    <w:rsid w:val="00811D83"/>
    <w:rsid w:val="00812252"/>
    <w:rsid w:val="008122F1"/>
    <w:rsid w:val="0081240A"/>
    <w:rsid w:val="008124B5"/>
    <w:rsid w:val="008127C5"/>
    <w:rsid w:val="00812FBC"/>
    <w:rsid w:val="0081426D"/>
    <w:rsid w:val="0081456A"/>
    <w:rsid w:val="008149AC"/>
    <w:rsid w:val="00814A30"/>
    <w:rsid w:val="008151AA"/>
    <w:rsid w:val="0081574B"/>
    <w:rsid w:val="00815878"/>
    <w:rsid w:val="00815FBC"/>
    <w:rsid w:val="008160C9"/>
    <w:rsid w:val="008163CA"/>
    <w:rsid w:val="008169AB"/>
    <w:rsid w:val="0081714F"/>
    <w:rsid w:val="008179E2"/>
    <w:rsid w:val="00817AB2"/>
    <w:rsid w:val="00817E09"/>
    <w:rsid w:val="00820172"/>
    <w:rsid w:val="00820987"/>
    <w:rsid w:val="0082110D"/>
    <w:rsid w:val="008211C4"/>
    <w:rsid w:val="00821447"/>
    <w:rsid w:val="0082252E"/>
    <w:rsid w:val="0082279A"/>
    <w:rsid w:val="00822A1E"/>
    <w:rsid w:val="00822EBA"/>
    <w:rsid w:val="00823054"/>
    <w:rsid w:val="00823891"/>
    <w:rsid w:val="00823CB0"/>
    <w:rsid w:val="0082402F"/>
    <w:rsid w:val="00824154"/>
    <w:rsid w:val="008241DF"/>
    <w:rsid w:val="0082420F"/>
    <w:rsid w:val="0082428D"/>
    <w:rsid w:val="008243CE"/>
    <w:rsid w:val="0082463D"/>
    <w:rsid w:val="00824F0A"/>
    <w:rsid w:val="008262BD"/>
    <w:rsid w:val="008279AA"/>
    <w:rsid w:val="00827D1D"/>
    <w:rsid w:val="00827F9C"/>
    <w:rsid w:val="00830093"/>
    <w:rsid w:val="00830238"/>
    <w:rsid w:val="008309F8"/>
    <w:rsid w:val="00830B97"/>
    <w:rsid w:val="00831391"/>
    <w:rsid w:val="00831768"/>
    <w:rsid w:val="00831D5D"/>
    <w:rsid w:val="00831E92"/>
    <w:rsid w:val="0083202C"/>
    <w:rsid w:val="0083270B"/>
    <w:rsid w:val="00832863"/>
    <w:rsid w:val="00833161"/>
    <w:rsid w:val="00833646"/>
    <w:rsid w:val="00833869"/>
    <w:rsid w:val="00833D3F"/>
    <w:rsid w:val="00833F62"/>
    <w:rsid w:val="00834B99"/>
    <w:rsid w:val="00834DD0"/>
    <w:rsid w:val="00834E4B"/>
    <w:rsid w:val="008352C0"/>
    <w:rsid w:val="008357CD"/>
    <w:rsid w:val="00835B6F"/>
    <w:rsid w:val="0083622F"/>
    <w:rsid w:val="00836253"/>
    <w:rsid w:val="00836437"/>
    <w:rsid w:val="00836727"/>
    <w:rsid w:val="008367E3"/>
    <w:rsid w:val="00837D75"/>
    <w:rsid w:val="00837DE4"/>
    <w:rsid w:val="0084006F"/>
    <w:rsid w:val="00840393"/>
    <w:rsid w:val="00840557"/>
    <w:rsid w:val="00840934"/>
    <w:rsid w:val="008409FF"/>
    <w:rsid w:val="00840ACB"/>
    <w:rsid w:val="0084196D"/>
    <w:rsid w:val="008419DF"/>
    <w:rsid w:val="00841DBD"/>
    <w:rsid w:val="00841F65"/>
    <w:rsid w:val="00842263"/>
    <w:rsid w:val="008425BC"/>
    <w:rsid w:val="00842968"/>
    <w:rsid w:val="00842C29"/>
    <w:rsid w:val="00842C77"/>
    <w:rsid w:val="0084339A"/>
    <w:rsid w:val="00843418"/>
    <w:rsid w:val="00843724"/>
    <w:rsid w:val="00843CFF"/>
    <w:rsid w:val="00844296"/>
    <w:rsid w:val="00844827"/>
    <w:rsid w:val="008448BA"/>
    <w:rsid w:val="00844F7A"/>
    <w:rsid w:val="00845890"/>
    <w:rsid w:val="00845AFE"/>
    <w:rsid w:val="00845C4C"/>
    <w:rsid w:val="00845CE0"/>
    <w:rsid w:val="00845EC5"/>
    <w:rsid w:val="0084606F"/>
    <w:rsid w:val="008478AE"/>
    <w:rsid w:val="00847D27"/>
    <w:rsid w:val="00847E82"/>
    <w:rsid w:val="0085098A"/>
    <w:rsid w:val="00850B9F"/>
    <w:rsid w:val="00850CD4"/>
    <w:rsid w:val="00850CFC"/>
    <w:rsid w:val="008510F4"/>
    <w:rsid w:val="00851934"/>
    <w:rsid w:val="0085267F"/>
    <w:rsid w:val="00852F5A"/>
    <w:rsid w:val="00853437"/>
    <w:rsid w:val="008534D0"/>
    <w:rsid w:val="008535FB"/>
    <w:rsid w:val="008536C2"/>
    <w:rsid w:val="00853B3F"/>
    <w:rsid w:val="00853EEB"/>
    <w:rsid w:val="008540C3"/>
    <w:rsid w:val="008541E4"/>
    <w:rsid w:val="008545C0"/>
    <w:rsid w:val="00854FAC"/>
    <w:rsid w:val="00855763"/>
    <w:rsid w:val="00856352"/>
    <w:rsid w:val="00856463"/>
    <w:rsid w:val="00856577"/>
    <w:rsid w:val="008565AB"/>
    <w:rsid w:val="00856A64"/>
    <w:rsid w:val="008573D2"/>
    <w:rsid w:val="00857C31"/>
    <w:rsid w:val="00857CBD"/>
    <w:rsid w:val="008600F6"/>
    <w:rsid w:val="008601BE"/>
    <w:rsid w:val="00860330"/>
    <w:rsid w:val="00860759"/>
    <w:rsid w:val="00860EB1"/>
    <w:rsid w:val="00861F3F"/>
    <w:rsid w:val="0086206A"/>
    <w:rsid w:val="00862236"/>
    <w:rsid w:val="0086232D"/>
    <w:rsid w:val="00862962"/>
    <w:rsid w:val="00862AB1"/>
    <w:rsid w:val="00862BB1"/>
    <w:rsid w:val="00862D45"/>
    <w:rsid w:val="00862E8B"/>
    <w:rsid w:val="0086370F"/>
    <w:rsid w:val="0086386D"/>
    <w:rsid w:val="008638DD"/>
    <w:rsid w:val="008639D2"/>
    <w:rsid w:val="00863BA3"/>
    <w:rsid w:val="00865114"/>
    <w:rsid w:val="0086532F"/>
    <w:rsid w:val="0086536E"/>
    <w:rsid w:val="00865635"/>
    <w:rsid w:val="008656F6"/>
    <w:rsid w:val="008659DD"/>
    <w:rsid w:val="00865BC6"/>
    <w:rsid w:val="0086639E"/>
    <w:rsid w:val="0086732F"/>
    <w:rsid w:val="008673D5"/>
    <w:rsid w:val="00867548"/>
    <w:rsid w:val="008677DC"/>
    <w:rsid w:val="008679B9"/>
    <w:rsid w:val="008706CF"/>
    <w:rsid w:val="00870AFA"/>
    <w:rsid w:val="00870D81"/>
    <w:rsid w:val="008712D7"/>
    <w:rsid w:val="0087132A"/>
    <w:rsid w:val="008719CF"/>
    <w:rsid w:val="00871AEC"/>
    <w:rsid w:val="0087250D"/>
    <w:rsid w:val="0087259F"/>
    <w:rsid w:val="00872659"/>
    <w:rsid w:val="008728FE"/>
    <w:rsid w:val="0087321A"/>
    <w:rsid w:val="00873786"/>
    <w:rsid w:val="008737CE"/>
    <w:rsid w:val="0087393D"/>
    <w:rsid w:val="00873A09"/>
    <w:rsid w:val="00873BBF"/>
    <w:rsid w:val="00873D10"/>
    <w:rsid w:val="00873EA6"/>
    <w:rsid w:val="00874DBB"/>
    <w:rsid w:val="00874EFC"/>
    <w:rsid w:val="008755C3"/>
    <w:rsid w:val="008755D1"/>
    <w:rsid w:val="00875A6F"/>
    <w:rsid w:val="00875C90"/>
    <w:rsid w:val="008760B4"/>
    <w:rsid w:val="00876204"/>
    <w:rsid w:val="00876363"/>
    <w:rsid w:val="0087639C"/>
    <w:rsid w:val="008771E4"/>
    <w:rsid w:val="008772BB"/>
    <w:rsid w:val="0087784D"/>
    <w:rsid w:val="008779E3"/>
    <w:rsid w:val="00877DFA"/>
    <w:rsid w:val="008800A0"/>
    <w:rsid w:val="00880B6A"/>
    <w:rsid w:val="00880D17"/>
    <w:rsid w:val="008811F7"/>
    <w:rsid w:val="008812DF"/>
    <w:rsid w:val="00881752"/>
    <w:rsid w:val="00881F2D"/>
    <w:rsid w:val="008820E6"/>
    <w:rsid w:val="00882524"/>
    <w:rsid w:val="00882DFE"/>
    <w:rsid w:val="00882FA0"/>
    <w:rsid w:val="008831D1"/>
    <w:rsid w:val="00883504"/>
    <w:rsid w:val="00883A48"/>
    <w:rsid w:val="00883B5D"/>
    <w:rsid w:val="00883BB6"/>
    <w:rsid w:val="00883E26"/>
    <w:rsid w:val="008844AE"/>
    <w:rsid w:val="00884649"/>
    <w:rsid w:val="00884C9F"/>
    <w:rsid w:val="00885077"/>
    <w:rsid w:val="008855A2"/>
    <w:rsid w:val="0088573D"/>
    <w:rsid w:val="00885940"/>
    <w:rsid w:val="00885A45"/>
    <w:rsid w:val="00886065"/>
    <w:rsid w:val="00886330"/>
    <w:rsid w:val="008864BA"/>
    <w:rsid w:val="008868E0"/>
    <w:rsid w:val="00886D57"/>
    <w:rsid w:val="008871FC"/>
    <w:rsid w:val="00887320"/>
    <w:rsid w:val="00887E4E"/>
    <w:rsid w:val="00887E5F"/>
    <w:rsid w:val="0089026D"/>
    <w:rsid w:val="00890435"/>
    <w:rsid w:val="008906D4"/>
    <w:rsid w:val="0089075A"/>
    <w:rsid w:val="008907ED"/>
    <w:rsid w:val="00890830"/>
    <w:rsid w:val="00890893"/>
    <w:rsid w:val="00890E18"/>
    <w:rsid w:val="00890EC1"/>
    <w:rsid w:val="008914B6"/>
    <w:rsid w:val="00891617"/>
    <w:rsid w:val="00891792"/>
    <w:rsid w:val="00891896"/>
    <w:rsid w:val="0089204B"/>
    <w:rsid w:val="00892333"/>
    <w:rsid w:val="00892379"/>
    <w:rsid w:val="00892F11"/>
    <w:rsid w:val="00893094"/>
    <w:rsid w:val="0089321A"/>
    <w:rsid w:val="008933C7"/>
    <w:rsid w:val="00893585"/>
    <w:rsid w:val="008936B1"/>
    <w:rsid w:val="00893B75"/>
    <w:rsid w:val="00894A90"/>
    <w:rsid w:val="00894EAE"/>
    <w:rsid w:val="0089541F"/>
    <w:rsid w:val="00895C11"/>
    <w:rsid w:val="00895CEF"/>
    <w:rsid w:val="0089649F"/>
    <w:rsid w:val="00897D73"/>
    <w:rsid w:val="008A01CE"/>
    <w:rsid w:val="008A04C2"/>
    <w:rsid w:val="008A0F12"/>
    <w:rsid w:val="008A12C1"/>
    <w:rsid w:val="008A153F"/>
    <w:rsid w:val="008A1601"/>
    <w:rsid w:val="008A162C"/>
    <w:rsid w:val="008A1640"/>
    <w:rsid w:val="008A224B"/>
    <w:rsid w:val="008A2257"/>
    <w:rsid w:val="008A23F1"/>
    <w:rsid w:val="008A244E"/>
    <w:rsid w:val="008A250E"/>
    <w:rsid w:val="008A2740"/>
    <w:rsid w:val="008A27FB"/>
    <w:rsid w:val="008A2C3A"/>
    <w:rsid w:val="008A2CF5"/>
    <w:rsid w:val="008A2D84"/>
    <w:rsid w:val="008A2D8C"/>
    <w:rsid w:val="008A2DC2"/>
    <w:rsid w:val="008A307D"/>
    <w:rsid w:val="008A36D6"/>
    <w:rsid w:val="008A3784"/>
    <w:rsid w:val="008A3AB0"/>
    <w:rsid w:val="008A3DF8"/>
    <w:rsid w:val="008A406E"/>
    <w:rsid w:val="008A45EF"/>
    <w:rsid w:val="008A4717"/>
    <w:rsid w:val="008A489B"/>
    <w:rsid w:val="008A5185"/>
    <w:rsid w:val="008A53BC"/>
    <w:rsid w:val="008A53C1"/>
    <w:rsid w:val="008A5825"/>
    <w:rsid w:val="008A5835"/>
    <w:rsid w:val="008A59E0"/>
    <w:rsid w:val="008A5A4C"/>
    <w:rsid w:val="008A5FD2"/>
    <w:rsid w:val="008A6033"/>
    <w:rsid w:val="008A611B"/>
    <w:rsid w:val="008A618D"/>
    <w:rsid w:val="008A62CA"/>
    <w:rsid w:val="008A6937"/>
    <w:rsid w:val="008A6ABC"/>
    <w:rsid w:val="008A722F"/>
    <w:rsid w:val="008A7DF4"/>
    <w:rsid w:val="008B0A6B"/>
    <w:rsid w:val="008B1809"/>
    <w:rsid w:val="008B18C9"/>
    <w:rsid w:val="008B1CB8"/>
    <w:rsid w:val="008B1D19"/>
    <w:rsid w:val="008B1D61"/>
    <w:rsid w:val="008B2D74"/>
    <w:rsid w:val="008B439E"/>
    <w:rsid w:val="008B4774"/>
    <w:rsid w:val="008B4997"/>
    <w:rsid w:val="008B4BBA"/>
    <w:rsid w:val="008B538F"/>
    <w:rsid w:val="008B5461"/>
    <w:rsid w:val="008B549E"/>
    <w:rsid w:val="008B586A"/>
    <w:rsid w:val="008B5E38"/>
    <w:rsid w:val="008B5E42"/>
    <w:rsid w:val="008B6255"/>
    <w:rsid w:val="008B7368"/>
    <w:rsid w:val="008B74A3"/>
    <w:rsid w:val="008B7646"/>
    <w:rsid w:val="008B7B1E"/>
    <w:rsid w:val="008B7B86"/>
    <w:rsid w:val="008C0350"/>
    <w:rsid w:val="008C0B6C"/>
    <w:rsid w:val="008C0D88"/>
    <w:rsid w:val="008C0ED2"/>
    <w:rsid w:val="008C1659"/>
    <w:rsid w:val="008C25FE"/>
    <w:rsid w:val="008C2815"/>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AB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1E36"/>
    <w:rsid w:val="008D2C83"/>
    <w:rsid w:val="008D336C"/>
    <w:rsid w:val="008D391C"/>
    <w:rsid w:val="008D3C79"/>
    <w:rsid w:val="008D3F94"/>
    <w:rsid w:val="008D4150"/>
    <w:rsid w:val="008D4598"/>
    <w:rsid w:val="008D4EF9"/>
    <w:rsid w:val="008D4F2F"/>
    <w:rsid w:val="008D55CA"/>
    <w:rsid w:val="008D5613"/>
    <w:rsid w:val="008D60D1"/>
    <w:rsid w:val="008D72B9"/>
    <w:rsid w:val="008D7371"/>
    <w:rsid w:val="008D753B"/>
    <w:rsid w:val="008D7860"/>
    <w:rsid w:val="008D7C0B"/>
    <w:rsid w:val="008D7CAB"/>
    <w:rsid w:val="008D7EA3"/>
    <w:rsid w:val="008D7FBB"/>
    <w:rsid w:val="008E083C"/>
    <w:rsid w:val="008E0B24"/>
    <w:rsid w:val="008E113F"/>
    <w:rsid w:val="008E1220"/>
    <w:rsid w:val="008E138F"/>
    <w:rsid w:val="008E18C5"/>
    <w:rsid w:val="008E3475"/>
    <w:rsid w:val="008E3567"/>
    <w:rsid w:val="008E36E0"/>
    <w:rsid w:val="008E3858"/>
    <w:rsid w:val="008E3E69"/>
    <w:rsid w:val="008E4279"/>
    <w:rsid w:val="008E4AAA"/>
    <w:rsid w:val="008E5427"/>
    <w:rsid w:val="008E560E"/>
    <w:rsid w:val="008E5862"/>
    <w:rsid w:val="008E627B"/>
    <w:rsid w:val="008E6F1C"/>
    <w:rsid w:val="008E7169"/>
    <w:rsid w:val="008E73D3"/>
    <w:rsid w:val="008E777F"/>
    <w:rsid w:val="008E786F"/>
    <w:rsid w:val="008E7A6F"/>
    <w:rsid w:val="008F070A"/>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BED"/>
    <w:rsid w:val="008F7E22"/>
    <w:rsid w:val="008F7FC7"/>
    <w:rsid w:val="00900A81"/>
    <w:rsid w:val="00901377"/>
    <w:rsid w:val="00902205"/>
    <w:rsid w:val="0090235E"/>
    <w:rsid w:val="009023DB"/>
    <w:rsid w:val="00902A12"/>
    <w:rsid w:val="00903A61"/>
    <w:rsid w:val="00903BA0"/>
    <w:rsid w:val="009043FD"/>
    <w:rsid w:val="00904B53"/>
    <w:rsid w:val="00904CAD"/>
    <w:rsid w:val="0090584E"/>
    <w:rsid w:val="00905D49"/>
    <w:rsid w:val="00905D56"/>
    <w:rsid w:val="009063FC"/>
    <w:rsid w:val="0090668A"/>
    <w:rsid w:val="00906692"/>
    <w:rsid w:val="0090692B"/>
    <w:rsid w:val="00906947"/>
    <w:rsid w:val="00906A8E"/>
    <w:rsid w:val="00907092"/>
    <w:rsid w:val="009074D3"/>
    <w:rsid w:val="009075A3"/>
    <w:rsid w:val="009077C1"/>
    <w:rsid w:val="00907B47"/>
    <w:rsid w:val="00907C70"/>
    <w:rsid w:val="00907FBA"/>
    <w:rsid w:val="00910791"/>
    <w:rsid w:val="00910B52"/>
    <w:rsid w:val="00910C8D"/>
    <w:rsid w:val="00911115"/>
    <w:rsid w:val="00911DDF"/>
    <w:rsid w:val="00911ED6"/>
    <w:rsid w:val="0091277B"/>
    <w:rsid w:val="009133C9"/>
    <w:rsid w:val="0091350F"/>
    <w:rsid w:val="009136D3"/>
    <w:rsid w:val="009137D3"/>
    <w:rsid w:val="00913BBF"/>
    <w:rsid w:val="009144AB"/>
    <w:rsid w:val="00914A29"/>
    <w:rsid w:val="00914A66"/>
    <w:rsid w:val="00914EE6"/>
    <w:rsid w:val="00915118"/>
    <w:rsid w:val="00915640"/>
    <w:rsid w:val="00916614"/>
    <w:rsid w:val="0091694C"/>
    <w:rsid w:val="0091732B"/>
    <w:rsid w:val="00917521"/>
    <w:rsid w:val="009177E5"/>
    <w:rsid w:val="0092029A"/>
    <w:rsid w:val="009205EE"/>
    <w:rsid w:val="00920637"/>
    <w:rsid w:val="00920B0E"/>
    <w:rsid w:val="00920C0D"/>
    <w:rsid w:val="009213B3"/>
    <w:rsid w:val="009215B8"/>
    <w:rsid w:val="00921604"/>
    <w:rsid w:val="00921C16"/>
    <w:rsid w:val="00922442"/>
    <w:rsid w:val="00922553"/>
    <w:rsid w:val="009227DC"/>
    <w:rsid w:val="00922917"/>
    <w:rsid w:val="00922BD7"/>
    <w:rsid w:val="00922C0B"/>
    <w:rsid w:val="00924021"/>
    <w:rsid w:val="009242F6"/>
    <w:rsid w:val="0092482A"/>
    <w:rsid w:val="00924976"/>
    <w:rsid w:val="00924C6E"/>
    <w:rsid w:val="00924D9B"/>
    <w:rsid w:val="00925B0E"/>
    <w:rsid w:val="00925FA1"/>
    <w:rsid w:val="009261B8"/>
    <w:rsid w:val="00926520"/>
    <w:rsid w:val="00926582"/>
    <w:rsid w:val="00926829"/>
    <w:rsid w:val="0092703D"/>
    <w:rsid w:val="00927054"/>
    <w:rsid w:val="0092748C"/>
    <w:rsid w:val="009276A6"/>
    <w:rsid w:val="009277B2"/>
    <w:rsid w:val="009277CB"/>
    <w:rsid w:val="009301BB"/>
    <w:rsid w:val="009303D9"/>
    <w:rsid w:val="009311E5"/>
    <w:rsid w:val="0093126E"/>
    <w:rsid w:val="0093149A"/>
    <w:rsid w:val="009315B3"/>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71D"/>
    <w:rsid w:val="0094074A"/>
    <w:rsid w:val="00940D12"/>
    <w:rsid w:val="00941F5D"/>
    <w:rsid w:val="00942D3F"/>
    <w:rsid w:val="00942D9A"/>
    <w:rsid w:val="009431FE"/>
    <w:rsid w:val="00943269"/>
    <w:rsid w:val="009435AF"/>
    <w:rsid w:val="00943C61"/>
    <w:rsid w:val="00943D56"/>
    <w:rsid w:val="009443BC"/>
    <w:rsid w:val="009444BF"/>
    <w:rsid w:val="009444FC"/>
    <w:rsid w:val="009446C1"/>
    <w:rsid w:val="0094489B"/>
    <w:rsid w:val="0094559C"/>
    <w:rsid w:val="009455BC"/>
    <w:rsid w:val="00945D28"/>
    <w:rsid w:val="00945E23"/>
    <w:rsid w:val="0094612B"/>
    <w:rsid w:val="009463B9"/>
    <w:rsid w:val="00946483"/>
    <w:rsid w:val="00946AAD"/>
    <w:rsid w:val="00947210"/>
    <w:rsid w:val="00951032"/>
    <w:rsid w:val="0095119E"/>
    <w:rsid w:val="009512A3"/>
    <w:rsid w:val="00951674"/>
    <w:rsid w:val="009523B4"/>
    <w:rsid w:val="0095241B"/>
    <w:rsid w:val="0095284E"/>
    <w:rsid w:val="00952899"/>
    <w:rsid w:val="00952C93"/>
    <w:rsid w:val="0095302D"/>
    <w:rsid w:val="009530F2"/>
    <w:rsid w:val="009535BB"/>
    <w:rsid w:val="00953BE5"/>
    <w:rsid w:val="009540A8"/>
    <w:rsid w:val="009544BF"/>
    <w:rsid w:val="00954ACA"/>
    <w:rsid w:val="00954C2E"/>
    <w:rsid w:val="00954D8C"/>
    <w:rsid w:val="00955235"/>
    <w:rsid w:val="009552E0"/>
    <w:rsid w:val="009554EC"/>
    <w:rsid w:val="009556D8"/>
    <w:rsid w:val="00955758"/>
    <w:rsid w:val="00956151"/>
    <w:rsid w:val="00956576"/>
    <w:rsid w:val="00956B6E"/>
    <w:rsid w:val="00956D69"/>
    <w:rsid w:val="00956E8E"/>
    <w:rsid w:val="00956EFE"/>
    <w:rsid w:val="00957459"/>
    <w:rsid w:val="009574F7"/>
    <w:rsid w:val="0096034B"/>
    <w:rsid w:val="0096077D"/>
    <w:rsid w:val="009607D3"/>
    <w:rsid w:val="0096090E"/>
    <w:rsid w:val="00960FB4"/>
    <w:rsid w:val="00961083"/>
    <w:rsid w:val="0096148E"/>
    <w:rsid w:val="0096188F"/>
    <w:rsid w:val="00961BAA"/>
    <w:rsid w:val="00961D30"/>
    <w:rsid w:val="00961DD9"/>
    <w:rsid w:val="00962052"/>
    <w:rsid w:val="0096206D"/>
    <w:rsid w:val="00962C87"/>
    <w:rsid w:val="00963398"/>
    <w:rsid w:val="00963415"/>
    <w:rsid w:val="00963730"/>
    <w:rsid w:val="009649DA"/>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2F2"/>
    <w:rsid w:val="0097070B"/>
    <w:rsid w:val="009710B3"/>
    <w:rsid w:val="009711A6"/>
    <w:rsid w:val="0097124E"/>
    <w:rsid w:val="00971456"/>
    <w:rsid w:val="009714F1"/>
    <w:rsid w:val="0097211A"/>
    <w:rsid w:val="009724E0"/>
    <w:rsid w:val="00972A0D"/>
    <w:rsid w:val="00973376"/>
    <w:rsid w:val="0097344D"/>
    <w:rsid w:val="00973830"/>
    <w:rsid w:val="00973F25"/>
    <w:rsid w:val="0097448D"/>
    <w:rsid w:val="0097499A"/>
    <w:rsid w:val="00974B68"/>
    <w:rsid w:val="00974C41"/>
    <w:rsid w:val="009756C0"/>
    <w:rsid w:val="0097575D"/>
    <w:rsid w:val="00975899"/>
    <w:rsid w:val="00975D80"/>
    <w:rsid w:val="009771E1"/>
    <w:rsid w:val="00977436"/>
    <w:rsid w:val="009776F4"/>
    <w:rsid w:val="00977A00"/>
    <w:rsid w:val="00977BCD"/>
    <w:rsid w:val="009800A0"/>
    <w:rsid w:val="00980124"/>
    <w:rsid w:val="009804DE"/>
    <w:rsid w:val="00980621"/>
    <w:rsid w:val="00981314"/>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41A"/>
    <w:rsid w:val="00987734"/>
    <w:rsid w:val="009877B8"/>
    <w:rsid w:val="00987A7D"/>
    <w:rsid w:val="00987FFD"/>
    <w:rsid w:val="00990DF2"/>
    <w:rsid w:val="00991090"/>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523"/>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3E1"/>
    <w:rsid w:val="009A7523"/>
    <w:rsid w:val="009A784B"/>
    <w:rsid w:val="009A7DF6"/>
    <w:rsid w:val="009B0147"/>
    <w:rsid w:val="009B0320"/>
    <w:rsid w:val="009B0656"/>
    <w:rsid w:val="009B0687"/>
    <w:rsid w:val="009B0797"/>
    <w:rsid w:val="009B0BF3"/>
    <w:rsid w:val="009B0CA2"/>
    <w:rsid w:val="009B0D30"/>
    <w:rsid w:val="009B1480"/>
    <w:rsid w:val="009B1588"/>
    <w:rsid w:val="009B1B4E"/>
    <w:rsid w:val="009B28CA"/>
    <w:rsid w:val="009B29BB"/>
    <w:rsid w:val="009B2A94"/>
    <w:rsid w:val="009B44B9"/>
    <w:rsid w:val="009B4BAB"/>
    <w:rsid w:val="009B4BDD"/>
    <w:rsid w:val="009B4C81"/>
    <w:rsid w:val="009B4E76"/>
    <w:rsid w:val="009B4F23"/>
    <w:rsid w:val="009B5060"/>
    <w:rsid w:val="009B5DA1"/>
    <w:rsid w:val="009B63D1"/>
    <w:rsid w:val="009B6585"/>
    <w:rsid w:val="009B65E6"/>
    <w:rsid w:val="009B6642"/>
    <w:rsid w:val="009B6DA8"/>
    <w:rsid w:val="009B6F09"/>
    <w:rsid w:val="009B7184"/>
    <w:rsid w:val="009B7700"/>
    <w:rsid w:val="009B7836"/>
    <w:rsid w:val="009B7CEF"/>
    <w:rsid w:val="009C071A"/>
    <w:rsid w:val="009C0C55"/>
    <w:rsid w:val="009C10A0"/>
    <w:rsid w:val="009C1378"/>
    <w:rsid w:val="009C13C2"/>
    <w:rsid w:val="009C1751"/>
    <w:rsid w:val="009C1969"/>
    <w:rsid w:val="009C1ADA"/>
    <w:rsid w:val="009C210C"/>
    <w:rsid w:val="009C265A"/>
    <w:rsid w:val="009C26B0"/>
    <w:rsid w:val="009C28D1"/>
    <w:rsid w:val="009C2A28"/>
    <w:rsid w:val="009C33F5"/>
    <w:rsid w:val="009C38DE"/>
    <w:rsid w:val="009C3F01"/>
    <w:rsid w:val="009C4741"/>
    <w:rsid w:val="009C48C0"/>
    <w:rsid w:val="009C4926"/>
    <w:rsid w:val="009C6159"/>
    <w:rsid w:val="009C65A6"/>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268D"/>
    <w:rsid w:val="009D3030"/>
    <w:rsid w:val="009D312C"/>
    <w:rsid w:val="009D370B"/>
    <w:rsid w:val="009D374D"/>
    <w:rsid w:val="009D3C55"/>
    <w:rsid w:val="009D3DDD"/>
    <w:rsid w:val="009D4FC8"/>
    <w:rsid w:val="009D56DE"/>
    <w:rsid w:val="009D602A"/>
    <w:rsid w:val="009D6255"/>
    <w:rsid w:val="009D66D1"/>
    <w:rsid w:val="009D673D"/>
    <w:rsid w:val="009D6B5E"/>
    <w:rsid w:val="009D72D0"/>
    <w:rsid w:val="009D740C"/>
    <w:rsid w:val="009D77CB"/>
    <w:rsid w:val="009D78AF"/>
    <w:rsid w:val="009D7941"/>
    <w:rsid w:val="009D7A28"/>
    <w:rsid w:val="009D7B36"/>
    <w:rsid w:val="009D7D5E"/>
    <w:rsid w:val="009E0AC6"/>
    <w:rsid w:val="009E12DB"/>
    <w:rsid w:val="009E1CA2"/>
    <w:rsid w:val="009E2E85"/>
    <w:rsid w:val="009E2F70"/>
    <w:rsid w:val="009E2FCD"/>
    <w:rsid w:val="009E2FD3"/>
    <w:rsid w:val="009E32E4"/>
    <w:rsid w:val="009E3419"/>
    <w:rsid w:val="009E48A3"/>
    <w:rsid w:val="009E5084"/>
    <w:rsid w:val="009E515E"/>
    <w:rsid w:val="009E5320"/>
    <w:rsid w:val="009E596A"/>
    <w:rsid w:val="009E698D"/>
    <w:rsid w:val="009E6B18"/>
    <w:rsid w:val="009E6D94"/>
    <w:rsid w:val="009E754A"/>
    <w:rsid w:val="009E77C7"/>
    <w:rsid w:val="009E7C50"/>
    <w:rsid w:val="009F02F1"/>
    <w:rsid w:val="009F03BA"/>
    <w:rsid w:val="009F06DE"/>
    <w:rsid w:val="009F0C29"/>
    <w:rsid w:val="009F143C"/>
    <w:rsid w:val="009F1599"/>
    <w:rsid w:val="009F1787"/>
    <w:rsid w:val="009F1853"/>
    <w:rsid w:val="009F1AEF"/>
    <w:rsid w:val="009F255B"/>
    <w:rsid w:val="009F269C"/>
    <w:rsid w:val="009F2F54"/>
    <w:rsid w:val="009F316F"/>
    <w:rsid w:val="009F365C"/>
    <w:rsid w:val="009F3C59"/>
    <w:rsid w:val="009F3D13"/>
    <w:rsid w:val="009F3DC7"/>
    <w:rsid w:val="009F4043"/>
    <w:rsid w:val="009F4190"/>
    <w:rsid w:val="009F4237"/>
    <w:rsid w:val="009F4278"/>
    <w:rsid w:val="009F54CE"/>
    <w:rsid w:val="009F5554"/>
    <w:rsid w:val="009F5706"/>
    <w:rsid w:val="009F5ADA"/>
    <w:rsid w:val="009F5B63"/>
    <w:rsid w:val="009F669B"/>
    <w:rsid w:val="009F6AC1"/>
    <w:rsid w:val="009F6BFD"/>
    <w:rsid w:val="009F6D75"/>
    <w:rsid w:val="009F6D87"/>
    <w:rsid w:val="009F710C"/>
    <w:rsid w:val="009F74E8"/>
    <w:rsid w:val="009F773A"/>
    <w:rsid w:val="009F7F84"/>
    <w:rsid w:val="00A0066D"/>
    <w:rsid w:val="00A0067C"/>
    <w:rsid w:val="00A00D87"/>
    <w:rsid w:val="00A00FBB"/>
    <w:rsid w:val="00A01702"/>
    <w:rsid w:val="00A01D31"/>
    <w:rsid w:val="00A01ED5"/>
    <w:rsid w:val="00A022BA"/>
    <w:rsid w:val="00A0234C"/>
    <w:rsid w:val="00A023FA"/>
    <w:rsid w:val="00A02924"/>
    <w:rsid w:val="00A02B5F"/>
    <w:rsid w:val="00A02FF3"/>
    <w:rsid w:val="00A03346"/>
    <w:rsid w:val="00A039A9"/>
    <w:rsid w:val="00A03A9F"/>
    <w:rsid w:val="00A03C49"/>
    <w:rsid w:val="00A046FC"/>
    <w:rsid w:val="00A0476D"/>
    <w:rsid w:val="00A0477D"/>
    <w:rsid w:val="00A0479B"/>
    <w:rsid w:val="00A04B20"/>
    <w:rsid w:val="00A04EAE"/>
    <w:rsid w:val="00A04EEE"/>
    <w:rsid w:val="00A05238"/>
    <w:rsid w:val="00A05A4C"/>
    <w:rsid w:val="00A05D3E"/>
    <w:rsid w:val="00A060A4"/>
    <w:rsid w:val="00A06765"/>
    <w:rsid w:val="00A069A0"/>
    <w:rsid w:val="00A06C23"/>
    <w:rsid w:val="00A0760D"/>
    <w:rsid w:val="00A079A6"/>
    <w:rsid w:val="00A1043D"/>
    <w:rsid w:val="00A10544"/>
    <w:rsid w:val="00A10BA1"/>
    <w:rsid w:val="00A10C22"/>
    <w:rsid w:val="00A113FA"/>
    <w:rsid w:val="00A11742"/>
    <w:rsid w:val="00A122F5"/>
    <w:rsid w:val="00A12A18"/>
    <w:rsid w:val="00A12B9F"/>
    <w:rsid w:val="00A13505"/>
    <w:rsid w:val="00A139CF"/>
    <w:rsid w:val="00A13EAB"/>
    <w:rsid w:val="00A1487B"/>
    <w:rsid w:val="00A15095"/>
    <w:rsid w:val="00A15220"/>
    <w:rsid w:val="00A1540A"/>
    <w:rsid w:val="00A15F82"/>
    <w:rsid w:val="00A16025"/>
    <w:rsid w:val="00A1609C"/>
    <w:rsid w:val="00A16285"/>
    <w:rsid w:val="00A163B2"/>
    <w:rsid w:val="00A1651E"/>
    <w:rsid w:val="00A1774F"/>
    <w:rsid w:val="00A17891"/>
    <w:rsid w:val="00A17BD3"/>
    <w:rsid w:val="00A200F0"/>
    <w:rsid w:val="00A21F66"/>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B2"/>
    <w:rsid w:val="00A251CA"/>
    <w:rsid w:val="00A25C35"/>
    <w:rsid w:val="00A25DE8"/>
    <w:rsid w:val="00A25E66"/>
    <w:rsid w:val="00A262B1"/>
    <w:rsid w:val="00A263FC"/>
    <w:rsid w:val="00A26442"/>
    <w:rsid w:val="00A27396"/>
    <w:rsid w:val="00A27AD8"/>
    <w:rsid w:val="00A302F9"/>
    <w:rsid w:val="00A30A07"/>
    <w:rsid w:val="00A30D19"/>
    <w:rsid w:val="00A30E4B"/>
    <w:rsid w:val="00A310E3"/>
    <w:rsid w:val="00A313C4"/>
    <w:rsid w:val="00A32B57"/>
    <w:rsid w:val="00A32E28"/>
    <w:rsid w:val="00A32F47"/>
    <w:rsid w:val="00A32F92"/>
    <w:rsid w:val="00A33047"/>
    <w:rsid w:val="00A33E2D"/>
    <w:rsid w:val="00A346FD"/>
    <w:rsid w:val="00A354E0"/>
    <w:rsid w:val="00A355AD"/>
    <w:rsid w:val="00A356FB"/>
    <w:rsid w:val="00A35749"/>
    <w:rsid w:val="00A35820"/>
    <w:rsid w:val="00A35DD1"/>
    <w:rsid w:val="00A360B6"/>
    <w:rsid w:val="00A3626C"/>
    <w:rsid w:val="00A362E1"/>
    <w:rsid w:val="00A36635"/>
    <w:rsid w:val="00A369B0"/>
    <w:rsid w:val="00A369E3"/>
    <w:rsid w:val="00A36C18"/>
    <w:rsid w:val="00A36EC8"/>
    <w:rsid w:val="00A3727B"/>
    <w:rsid w:val="00A37C10"/>
    <w:rsid w:val="00A37D76"/>
    <w:rsid w:val="00A37F2E"/>
    <w:rsid w:val="00A40238"/>
    <w:rsid w:val="00A40580"/>
    <w:rsid w:val="00A40800"/>
    <w:rsid w:val="00A40F15"/>
    <w:rsid w:val="00A40FEE"/>
    <w:rsid w:val="00A418BC"/>
    <w:rsid w:val="00A4205D"/>
    <w:rsid w:val="00A421A1"/>
    <w:rsid w:val="00A42567"/>
    <w:rsid w:val="00A425DE"/>
    <w:rsid w:val="00A425F1"/>
    <w:rsid w:val="00A4265C"/>
    <w:rsid w:val="00A43CA2"/>
    <w:rsid w:val="00A44154"/>
    <w:rsid w:val="00A449A7"/>
    <w:rsid w:val="00A44AC7"/>
    <w:rsid w:val="00A44B80"/>
    <w:rsid w:val="00A44C03"/>
    <w:rsid w:val="00A44DC3"/>
    <w:rsid w:val="00A44E32"/>
    <w:rsid w:val="00A45C10"/>
    <w:rsid w:val="00A45C67"/>
    <w:rsid w:val="00A461C0"/>
    <w:rsid w:val="00A462D4"/>
    <w:rsid w:val="00A46BA3"/>
    <w:rsid w:val="00A46C3B"/>
    <w:rsid w:val="00A46D05"/>
    <w:rsid w:val="00A474CE"/>
    <w:rsid w:val="00A47791"/>
    <w:rsid w:val="00A47E9E"/>
    <w:rsid w:val="00A50171"/>
    <w:rsid w:val="00A5076D"/>
    <w:rsid w:val="00A50B6C"/>
    <w:rsid w:val="00A510F5"/>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670"/>
    <w:rsid w:val="00A60AD3"/>
    <w:rsid w:val="00A60FFC"/>
    <w:rsid w:val="00A6128F"/>
    <w:rsid w:val="00A613F5"/>
    <w:rsid w:val="00A614BE"/>
    <w:rsid w:val="00A61BBB"/>
    <w:rsid w:val="00A62004"/>
    <w:rsid w:val="00A628AB"/>
    <w:rsid w:val="00A63169"/>
    <w:rsid w:val="00A63A62"/>
    <w:rsid w:val="00A63D46"/>
    <w:rsid w:val="00A63D4C"/>
    <w:rsid w:val="00A6469F"/>
    <w:rsid w:val="00A64C3B"/>
    <w:rsid w:val="00A64DF1"/>
    <w:rsid w:val="00A653BD"/>
    <w:rsid w:val="00A65C77"/>
    <w:rsid w:val="00A65EBC"/>
    <w:rsid w:val="00A660D9"/>
    <w:rsid w:val="00A662B3"/>
    <w:rsid w:val="00A666AB"/>
    <w:rsid w:val="00A668F7"/>
    <w:rsid w:val="00A66AAD"/>
    <w:rsid w:val="00A66EBE"/>
    <w:rsid w:val="00A673DA"/>
    <w:rsid w:val="00A67581"/>
    <w:rsid w:val="00A6771C"/>
    <w:rsid w:val="00A67B43"/>
    <w:rsid w:val="00A67C26"/>
    <w:rsid w:val="00A701E1"/>
    <w:rsid w:val="00A7075C"/>
    <w:rsid w:val="00A716D3"/>
    <w:rsid w:val="00A71A72"/>
    <w:rsid w:val="00A71E63"/>
    <w:rsid w:val="00A71E70"/>
    <w:rsid w:val="00A72386"/>
    <w:rsid w:val="00A72F18"/>
    <w:rsid w:val="00A73447"/>
    <w:rsid w:val="00A73B7C"/>
    <w:rsid w:val="00A742F2"/>
    <w:rsid w:val="00A74600"/>
    <w:rsid w:val="00A74A53"/>
    <w:rsid w:val="00A74BC2"/>
    <w:rsid w:val="00A74C0D"/>
    <w:rsid w:val="00A74E2E"/>
    <w:rsid w:val="00A754E6"/>
    <w:rsid w:val="00A7590F"/>
    <w:rsid w:val="00A763D7"/>
    <w:rsid w:val="00A76FCD"/>
    <w:rsid w:val="00A77302"/>
    <w:rsid w:val="00A77661"/>
    <w:rsid w:val="00A77AA7"/>
    <w:rsid w:val="00A77B8B"/>
    <w:rsid w:val="00A77D1A"/>
    <w:rsid w:val="00A80FBA"/>
    <w:rsid w:val="00A8124F"/>
    <w:rsid w:val="00A813B5"/>
    <w:rsid w:val="00A819D0"/>
    <w:rsid w:val="00A81D4C"/>
    <w:rsid w:val="00A81F09"/>
    <w:rsid w:val="00A81F55"/>
    <w:rsid w:val="00A820C6"/>
    <w:rsid w:val="00A822F7"/>
    <w:rsid w:val="00A8242F"/>
    <w:rsid w:val="00A83D55"/>
    <w:rsid w:val="00A83DD5"/>
    <w:rsid w:val="00A843B6"/>
    <w:rsid w:val="00A84462"/>
    <w:rsid w:val="00A84761"/>
    <w:rsid w:val="00A84B78"/>
    <w:rsid w:val="00A850C1"/>
    <w:rsid w:val="00A8608E"/>
    <w:rsid w:val="00A866E1"/>
    <w:rsid w:val="00A87272"/>
    <w:rsid w:val="00A87C19"/>
    <w:rsid w:val="00A87E29"/>
    <w:rsid w:val="00A90C98"/>
    <w:rsid w:val="00A91622"/>
    <w:rsid w:val="00A919D7"/>
    <w:rsid w:val="00A91A7F"/>
    <w:rsid w:val="00A921B6"/>
    <w:rsid w:val="00A92299"/>
    <w:rsid w:val="00A9247B"/>
    <w:rsid w:val="00A9281B"/>
    <w:rsid w:val="00A92A36"/>
    <w:rsid w:val="00A92A7F"/>
    <w:rsid w:val="00A92BAB"/>
    <w:rsid w:val="00A92D0C"/>
    <w:rsid w:val="00A92F43"/>
    <w:rsid w:val="00A93CC4"/>
    <w:rsid w:val="00A940F2"/>
    <w:rsid w:val="00A951A8"/>
    <w:rsid w:val="00A9536B"/>
    <w:rsid w:val="00A95899"/>
    <w:rsid w:val="00A95A52"/>
    <w:rsid w:val="00A960E5"/>
    <w:rsid w:val="00A96194"/>
    <w:rsid w:val="00A96241"/>
    <w:rsid w:val="00A96E76"/>
    <w:rsid w:val="00A9787D"/>
    <w:rsid w:val="00A979B7"/>
    <w:rsid w:val="00A97B93"/>
    <w:rsid w:val="00A97E3E"/>
    <w:rsid w:val="00A97FE8"/>
    <w:rsid w:val="00AA0154"/>
    <w:rsid w:val="00AA01F2"/>
    <w:rsid w:val="00AA0B76"/>
    <w:rsid w:val="00AA0CD9"/>
    <w:rsid w:val="00AA1A59"/>
    <w:rsid w:val="00AA1D4E"/>
    <w:rsid w:val="00AA2155"/>
    <w:rsid w:val="00AA2E4C"/>
    <w:rsid w:val="00AA3707"/>
    <w:rsid w:val="00AA3900"/>
    <w:rsid w:val="00AA3B7C"/>
    <w:rsid w:val="00AA4F05"/>
    <w:rsid w:val="00AA52EC"/>
    <w:rsid w:val="00AA549B"/>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AE"/>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2CD"/>
    <w:rsid w:val="00AB68B5"/>
    <w:rsid w:val="00AB6A49"/>
    <w:rsid w:val="00AB716E"/>
    <w:rsid w:val="00AB717A"/>
    <w:rsid w:val="00AB7444"/>
    <w:rsid w:val="00AB749C"/>
    <w:rsid w:val="00AC03CE"/>
    <w:rsid w:val="00AC184C"/>
    <w:rsid w:val="00AC1E92"/>
    <w:rsid w:val="00AC21CB"/>
    <w:rsid w:val="00AC22BC"/>
    <w:rsid w:val="00AC25B4"/>
    <w:rsid w:val="00AC2B4E"/>
    <w:rsid w:val="00AC33CB"/>
    <w:rsid w:val="00AC3D01"/>
    <w:rsid w:val="00AC423A"/>
    <w:rsid w:val="00AC4325"/>
    <w:rsid w:val="00AC43CB"/>
    <w:rsid w:val="00AC444A"/>
    <w:rsid w:val="00AC5172"/>
    <w:rsid w:val="00AC5240"/>
    <w:rsid w:val="00AC52BB"/>
    <w:rsid w:val="00AC5FCE"/>
    <w:rsid w:val="00AC616D"/>
    <w:rsid w:val="00AC63FB"/>
    <w:rsid w:val="00AC646E"/>
    <w:rsid w:val="00AC64B8"/>
    <w:rsid w:val="00AC6F09"/>
    <w:rsid w:val="00AC6F12"/>
    <w:rsid w:val="00AC7081"/>
    <w:rsid w:val="00AC7612"/>
    <w:rsid w:val="00AC7D07"/>
    <w:rsid w:val="00AC7E27"/>
    <w:rsid w:val="00AD0A16"/>
    <w:rsid w:val="00AD1400"/>
    <w:rsid w:val="00AD157F"/>
    <w:rsid w:val="00AD2713"/>
    <w:rsid w:val="00AD2BF1"/>
    <w:rsid w:val="00AD302B"/>
    <w:rsid w:val="00AD3331"/>
    <w:rsid w:val="00AD35D7"/>
    <w:rsid w:val="00AD3B87"/>
    <w:rsid w:val="00AD3C94"/>
    <w:rsid w:val="00AD3DAB"/>
    <w:rsid w:val="00AD3F5C"/>
    <w:rsid w:val="00AD42A6"/>
    <w:rsid w:val="00AD43BF"/>
    <w:rsid w:val="00AD48F4"/>
    <w:rsid w:val="00AD4BD8"/>
    <w:rsid w:val="00AD51C9"/>
    <w:rsid w:val="00AD531F"/>
    <w:rsid w:val="00AD5643"/>
    <w:rsid w:val="00AD597D"/>
    <w:rsid w:val="00AD5B5A"/>
    <w:rsid w:val="00AD6861"/>
    <w:rsid w:val="00AD6C74"/>
    <w:rsid w:val="00AD79F4"/>
    <w:rsid w:val="00AD7CB0"/>
    <w:rsid w:val="00AD7DA7"/>
    <w:rsid w:val="00AD7DDC"/>
    <w:rsid w:val="00AD7EA4"/>
    <w:rsid w:val="00AD7F91"/>
    <w:rsid w:val="00AE001D"/>
    <w:rsid w:val="00AE0226"/>
    <w:rsid w:val="00AE0387"/>
    <w:rsid w:val="00AE0554"/>
    <w:rsid w:val="00AE0B0F"/>
    <w:rsid w:val="00AE0DC8"/>
    <w:rsid w:val="00AE0F51"/>
    <w:rsid w:val="00AE1142"/>
    <w:rsid w:val="00AE1168"/>
    <w:rsid w:val="00AE11D4"/>
    <w:rsid w:val="00AE151D"/>
    <w:rsid w:val="00AE18C3"/>
    <w:rsid w:val="00AE1D4B"/>
    <w:rsid w:val="00AE1EB0"/>
    <w:rsid w:val="00AE209B"/>
    <w:rsid w:val="00AE22AF"/>
    <w:rsid w:val="00AE23CF"/>
    <w:rsid w:val="00AE32E3"/>
    <w:rsid w:val="00AE3738"/>
    <w:rsid w:val="00AE3B03"/>
    <w:rsid w:val="00AE3F4A"/>
    <w:rsid w:val="00AE4197"/>
    <w:rsid w:val="00AE436D"/>
    <w:rsid w:val="00AE535B"/>
    <w:rsid w:val="00AE57C3"/>
    <w:rsid w:val="00AE627B"/>
    <w:rsid w:val="00AE646E"/>
    <w:rsid w:val="00AE7012"/>
    <w:rsid w:val="00AE77E8"/>
    <w:rsid w:val="00AE7C71"/>
    <w:rsid w:val="00AE7E21"/>
    <w:rsid w:val="00AF008E"/>
    <w:rsid w:val="00AF041D"/>
    <w:rsid w:val="00AF06E2"/>
    <w:rsid w:val="00AF077C"/>
    <w:rsid w:val="00AF07AC"/>
    <w:rsid w:val="00AF089C"/>
    <w:rsid w:val="00AF0D21"/>
    <w:rsid w:val="00AF18FC"/>
    <w:rsid w:val="00AF1FA0"/>
    <w:rsid w:val="00AF24F5"/>
    <w:rsid w:val="00AF2877"/>
    <w:rsid w:val="00AF28A6"/>
    <w:rsid w:val="00AF28DD"/>
    <w:rsid w:val="00AF2A0A"/>
    <w:rsid w:val="00AF2BF9"/>
    <w:rsid w:val="00AF2C10"/>
    <w:rsid w:val="00AF2CB6"/>
    <w:rsid w:val="00AF2E60"/>
    <w:rsid w:val="00AF34B9"/>
    <w:rsid w:val="00AF3877"/>
    <w:rsid w:val="00AF3A80"/>
    <w:rsid w:val="00AF44BC"/>
    <w:rsid w:val="00AF5417"/>
    <w:rsid w:val="00AF5E3C"/>
    <w:rsid w:val="00AF6DA9"/>
    <w:rsid w:val="00AF7590"/>
    <w:rsid w:val="00AF7CA1"/>
    <w:rsid w:val="00AF7CB5"/>
    <w:rsid w:val="00AF7E48"/>
    <w:rsid w:val="00B00ABB"/>
    <w:rsid w:val="00B00F6D"/>
    <w:rsid w:val="00B01193"/>
    <w:rsid w:val="00B014BA"/>
    <w:rsid w:val="00B014CD"/>
    <w:rsid w:val="00B015D4"/>
    <w:rsid w:val="00B01742"/>
    <w:rsid w:val="00B01762"/>
    <w:rsid w:val="00B019B7"/>
    <w:rsid w:val="00B01CB4"/>
    <w:rsid w:val="00B01D9C"/>
    <w:rsid w:val="00B01DCB"/>
    <w:rsid w:val="00B020E7"/>
    <w:rsid w:val="00B022E6"/>
    <w:rsid w:val="00B0233A"/>
    <w:rsid w:val="00B02571"/>
    <w:rsid w:val="00B0278A"/>
    <w:rsid w:val="00B027B7"/>
    <w:rsid w:val="00B02BA9"/>
    <w:rsid w:val="00B02FAB"/>
    <w:rsid w:val="00B03A48"/>
    <w:rsid w:val="00B03A6A"/>
    <w:rsid w:val="00B03E6C"/>
    <w:rsid w:val="00B045EE"/>
    <w:rsid w:val="00B04B65"/>
    <w:rsid w:val="00B06102"/>
    <w:rsid w:val="00B06179"/>
    <w:rsid w:val="00B06509"/>
    <w:rsid w:val="00B065A4"/>
    <w:rsid w:val="00B06721"/>
    <w:rsid w:val="00B0680F"/>
    <w:rsid w:val="00B06D3A"/>
    <w:rsid w:val="00B06FFA"/>
    <w:rsid w:val="00B07143"/>
    <w:rsid w:val="00B07A89"/>
    <w:rsid w:val="00B07F7E"/>
    <w:rsid w:val="00B105CC"/>
    <w:rsid w:val="00B1061C"/>
    <w:rsid w:val="00B10878"/>
    <w:rsid w:val="00B10BD7"/>
    <w:rsid w:val="00B110C4"/>
    <w:rsid w:val="00B115DC"/>
    <w:rsid w:val="00B118E2"/>
    <w:rsid w:val="00B11923"/>
    <w:rsid w:val="00B11AB7"/>
    <w:rsid w:val="00B11F4B"/>
    <w:rsid w:val="00B121CE"/>
    <w:rsid w:val="00B12930"/>
    <w:rsid w:val="00B12B7B"/>
    <w:rsid w:val="00B12F2A"/>
    <w:rsid w:val="00B130E6"/>
    <w:rsid w:val="00B1338F"/>
    <w:rsid w:val="00B1378E"/>
    <w:rsid w:val="00B138BD"/>
    <w:rsid w:val="00B13CC5"/>
    <w:rsid w:val="00B13D75"/>
    <w:rsid w:val="00B1410D"/>
    <w:rsid w:val="00B141C9"/>
    <w:rsid w:val="00B14235"/>
    <w:rsid w:val="00B1436E"/>
    <w:rsid w:val="00B14592"/>
    <w:rsid w:val="00B14DF0"/>
    <w:rsid w:val="00B14F5E"/>
    <w:rsid w:val="00B15F7F"/>
    <w:rsid w:val="00B15FE2"/>
    <w:rsid w:val="00B16B8A"/>
    <w:rsid w:val="00B173DB"/>
    <w:rsid w:val="00B178D3"/>
    <w:rsid w:val="00B17AE9"/>
    <w:rsid w:val="00B17B78"/>
    <w:rsid w:val="00B2016E"/>
    <w:rsid w:val="00B201D8"/>
    <w:rsid w:val="00B203D7"/>
    <w:rsid w:val="00B203E0"/>
    <w:rsid w:val="00B205C0"/>
    <w:rsid w:val="00B20669"/>
    <w:rsid w:val="00B21966"/>
    <w:rsid w:val="00B22BF2"/>
    <w:rsid w:val="00B22D82"/>
    <w:rsid w:val="00B230EA"/>
    <w:rsid w:val="00B2378C"/>
    <w:rsid w:val="00B23E7A"/>
    <w:rsid w:val="00B241A8"/>
    <w:rsid w:val="00B2478D"/>
    <w:rsid w:val="00B2482B"/>
    <w:rsid w:val="00B24A20"/>
    <w:rsid w:val="00B24ABB"/>
    <w:rsid w:val="00B24C45"/>
    <w:rsid w:val="00B25257"/>
    <w:rsid w:val="00B25561"/>
    <w:rsid w:val="00B25BD5"/>
    <w:rsid w:val="00B25CAC"/>
    <w:rsid w:val="00B268B0"/>
    <w:rsid w:val="00B27421"/>
    <w:rsid w:val="00B27AAA"/>
    <w:rsid w:val="00B30A1C"/>
    <w:rsid w:val="00B30A2E"/>
    <w:rsid w:val="00B30EB3"/>
    <w:rsid w:val="00B30F90"/>
    <w:rsid w:val="00B31BAA"/>
    <w:rsid w:val="00B323A6"/>
    <w:rsid w:val="00B328A4"/>
    <w:rsid w:val="00B32C55"/>
    <w:rsid w:val="00B33243"/>
    <w:rsid w:val="00B332CA"/>
    <w:rsid w:val="00B33378"/>
    <w:rsid w:val="00B33487"/>
    <w:rsid w:val="00B335C6"/>
    <w:rsid w:val="00B33651"/>
    <w:rsid w:val="00B33AEA"/>
    <w:rsid w:val="00B33C6D"/>
    <w:rsid w:val="00B33C96"/>
    <w:rsid w:val="00B33CC1"/>
    <w:rsid w:val="00B33F16"/>
    <w:rsid w:val="00B3412E"/>
    <w:rsid w:val="00B34BDB"/>
    <w:rsid w:val="00B3508A"/>
    <w:rsid w:val="00B353FE"/>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ADC"/>
    <w:rsid w:val="00B44B23"/>
    <w:rsid w:val="00B44B98"/>
    <w:rsid w:val="00B44F5D"/>
    <w:rsid w:val="00B451CB"/>
    <w:rsid w:val="00B4543D"/>
    <w:rsid w:val="00B4554C"/>
    <w:rsid w:val="00B45F76"/>
    <w:rsid w:val="00B4613D"/>
    <w:rsid w:val="00B4629E"/>
    <w:rsid w:val="00B4703A"/>
    <w:rsid w:val="00B4706B"/>
    <w:rsid w:val="00B47B13"/>
    <w:rsid w:val="00B50577"/>
    <w:rsid w:val="00B50F99"/>
    <w:rsid w:val="00B515AE"/>
    <w:rsid w:val="00B516D7"/>
    <w:rsid w:val="00B51E77"/>
    <w:rsid w:val="00B51F28"/>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6D6E"/>
    <w:rsid w:val="00B57050"/>
    <w:rsid w:val="00B57117"/>
    <w:rsid w:val="00B5724A"/>
    <w:rsid w:val="00B57484"/>
    <w:rsid w:val="00B57604"/>
    <w:rsid w:val="00B57BF7"/>
    <w:rsid w:val="00B57C83"/>
    <w:rsid w:val="00B60ABC"/>
    <w:rsid w:val="00B60CF0"/>
    <w:rsid w:val="00B60DEC"/>
    <w:rsid w:val="00B61468"/>
    <w:rsid w:val="00B61CF2"/>
    <w:rsid w:val="00B620AA"/>
    <w:rsid w:val="00B624CF"/>
    <w:rsid w:val="00B62681"/>
    <w:rsid w:val="00B627DE"/>
    <w:rsid w:val="00B62F52"/>
    <w:rsid w:val="00B630D0"/>
    <w:rsid w:val="00B63447"/>
    <w:rsid w:val="00B63728"/>
    <w:rsid w:val="00B63BA6"/>
    <w:rsid w:val="00B63BC4"/>
    <w:rsid w:val="00B63E7F"/>
    <w:rsid w:val="00B64238"/>
    <w:rsid w:val="00B64B41"/>
    <w:rsid w:val="00B64CAB"/>
    <w:rsid w:val="00B650C3"/>
    <w:rsid w:val="00B65538"/>
    <w:rsid w:val="00B6557D"/>
    <w:rsid w:val="00B658C3"/>
    <w:rsid w:val="00B65BEF"/>
    <w:rsid w:val="00B663BB"/>
    <w:rsid w:val="00B6647E"/>
    <w:rsid w:val="00B668D3"/>
    <w:rsid w:val="00B66CA3"/>
    <w:rsid w:val="00B67068"/>
    <w:rsid w:val="00B67318"/>
    <w:rsid w:val="00B67523"/>
    <w:rsid w:val="00B67525"/>
    <w:rsid w:val="00B677EC"/>
    <w:rsid w:val="00B67980"/>
    <w:rsid w:val="00B67DD4"/>
    <w:rsid w:val="00B722CE"/>
    <w:rsid w:val="00B7241E"/>
    <w:rsid w:val="00B727BE"/>
    <w:rsid w:val="00B72B03"/>
    <w:rsid w:val="00B72E41"/>
    <w:rsid w:val="00B72F4C"/>
    <w:rsid w:val="00B731E7"/>
    <w:rsid w:val="00B7320C"/>
    <w:rsid w:val="00B733FD"/>
    <w:rsid w:val="00B73474"/>
    <w:rsid w:val="00B73496"/>
    <w:rsid w:val="00B737A8"/>
    <w:rsid w:val="00B73800"/>
    <w:rsid w:val="00B7426D"/>
    <w:rsid w:val="00B746A8"/>
    <w:rsid w:val="00B74771"/>
    <w:rsid w:val="00B74781"/>
    <w:rsid w:val="00B7478B"/>
    <w:rsid w:val="00B74BEA"/>
    <w:rsid w:val="00B75069"/>
    <w:rsid w:val="00B752D4"/>
    <w:rsid w:val="00B75969"/>
    <w:rsid w:val="00B75F8A"/>
    <w:rsid w:val="00B765CA"/>
    <w:rsid w:val="00B76A5C"/>
    <w:rsid w:val="00B76A6F"/>
    <w:rsid w:val="00B76AB4"/>
    <w:rsid w:val="00B76D4C"/>
    <w:rsid w:val="00B76E8E"/>
    <w:rsid w:val="00B774B4"/>
    <w:rsid w:val="00B77796"/>
    <w:rsid w:val="00B778AF"/>
    <w:rsid w:val="00B77F17"/>
    <w:rsid w:val="00B8000A"/>
    <w:rsid w:val="00B80076"/>
    <w:rsid w:val="00B80454"/>
    <w:rsid w:val="00B8061E"/>
    <w:rsid w:val="00B80713"/>
    <w:rsid w:val="00B8087F"/>
    <w:rsid w:val="00B80883"/>
    <w:rsid w:val="00B810EC"/>
    <w:rsid w:val="00B813B9"/>
    <w:rsid w:val="00B814AF"/>
    <w:rsid w:val="00B81F60"/>
    <w:rsid w:val="00B81FFF"/>
    <w:rsid w:val="00B82148"/>
    <w:rsid w:val="00B821C4"/>
    <w:rsid w:val="00B827B9"/>
    <w:rsid w:val="00B82A89"/>
    <w:rsid w:val="00B82A8F"/>
    <w:rsid w:val="00B82B5C"/>
    <w:rsid w:val="00B82B79"/>
    <w:rsid w:val="00B82E8D"/>
    <w:rsid w:val="00B8348D"/>
    <w:rsid w:val="00B84450"/>
    <w:rsid w:val="00B84FC2"/>
    <w:rsid w:val="00B851FF"/>
    <w:rsid w:val="00B85C3E"/>
    <w:rsid w:val="00B85FBC"/>
    <w:rsid w:val="00B86717"/>
    <w:rsid w:val="00B86AB7"/>
    <w:rsid w:val="00B870CB"/>
    <w:rsid w:val="00B87551"/>
    <w:rsid w:val="00B875FA"/>
    <w:rsid w:val="00B87625"/>
    <w:rsid w:val="00B9009A"/>
    <w:rsid w:val="00B90B54"/>
    <w:rsid w:val="00B90DDB"/>
    <w:rsid w:val="00B90F94"/>
    <w:rsid w:val="00B91341"/>
    <w:rsid w:val="00B9154B"/>
    <w:rsid w:val="00B915EB"/>
    <w:rsid w:val="00B9195B"/>
    <w:rsid w:val="00B91C50"/>
    <w:rsid w:val="00B91D56"/>
    <w:rsid w:val="00B9263D"/>
    <w:rsid w:val="00B92789"/>
    <w:rsid w:val="00B92961"/>
    <w:rsid w:val="00B92F5B"/>
    <w:rsid w:val="00B931D9"/>
    <w:rsid w:val="00B93A96"/>
    <w:rsid w:val="00B941E1"/>
    <w:rsid w:val="00B94219"/>
    <w:rsid w:val="00B942B6"/>
    <w:rsid w:val="00B94540"/>
    <w:rsid w:val="00B94784"/>
    <w:rsid w:val="00B94932"/>
    <w:rsid w:val="00B9496B"/>
    <w:rsid w:val="00B94EBD"/>
    <w:rsid w:val="00B94F2E"/>
    <w:rsid w:val="00B95054"/>
    <w:rsid w:val="00B956AA"/>
    <w:rsid w:val="00B95D52"/>
    <w:rsid w:val="00B96369"/>
    <w:rsid w:val="00B96456"/>
    <w:rsid w:val="00B96E77"/>
    <w:rsid w:val="00B970FC"/>
    <w:rsid w:val="00B971A8"/>
    <w:rsid w:val="00B977F0"/>
    <w:rsid w:val="00B97DEB"/>
    <w:rsid w:val="00BA00CE"/>
    <w:rsid w:val="00BA0327"/>
    <w:rsid w:val="00BA03F0"/>
    <w:rsid w:val="00BA08B9"/>
    <w:rsid w:val="00BA090D"/>
    <w:rsid w:val="00BA0A97"/>
    <w:rsid w:val="00BA142F"/>
    <w:rsid w:val="00BA17BC"/>
    <w:rsid w:val="00BA1E30"/>
    <w:rsid w:val="00BA1F33"/>
    <w:rsid w:val="00BA1FB5"/>
    <w:rsid w:val="00BA20C0"/>
    <w:rsid w:val="00BA24D5"/>
    <w:rsid w:val="00BA27F8"/>
    <w:rsid w:val="00BA2B5B"/>
    <w:rsid w:val="00BA2D8C"/>
    <w:rsid w:val="00BA2ED3"/>
    <w:rsid w:val="00BA2F5E"/>
    <w:rsid w:val="00BA3210"/>
    <w:rsid w:val="00BA32BC"/>
    <w:rsid w:val="00BA33CB"/>
    <w:rsid w:val="00BA364A"/>
    <w:rsid w:val="00BA3A30"/>
    <w:rsid w:val="00BA3D2B"/>
    <w:rsid w:val="00BA3EB6"/>
    <w:rsid w:val="00BA4723"/>
    <w:rsid w:val="00BA47AE"/>
    <w:rsid w:val="00BA4D99"/>
    <w:rsid w:val="00BA51A0"/>
    <w:rsid w:val="00BA5D37"/>
    <w:rsid w:val="00BA5FC6"/>
    <w:rsid w:val="00BA69A6"/>
    <w:rsid w:val="00BA6D07"/>
    <w:rsid w:val="00BA6F7A"/>
    <w:rsid w:val="00BA72B1"/>
    <w:rsid w:val="00BA76D0"/>
    <w:rsid w:val="00BA781D"/>
    <w:rsid w:val="00BA78C9"/>
    <w:rsid w:val="00BA793C"/>
    <w:rsid w:val="00BA7CF7"/>
    <w:rsid w:val="00BB0E10"/>
    <w:rsid w:val="00BB13AC"/>
    <w:rsid w:val="00BB1F36"/>
    <w:rsid w:val="00BB222D"/>
    <w:rsid w:val="00BB29FE"/>
    <w:rsid w:val="00BB2FEA"/>
    <w:rsid w:val="00BB321B"/>
    <w:rsid w:val="00BB3B3A"/>
    <w:rsid w:val="00BB3E31"/>
    <w:rsid w:val="00BB3ECB"/>
    <w:rsid w:val="00BB42ED"/>
    <w:rsid w:val="00BB43D0"/>
    <w:rsid w:val="00BB43DC"/>
    <w:rsid w:val="00BB49F4"/>
    <w:rsid w:val="00BB4BAC"/>
    <w:rsid w:val="00BB4E28"/>
    <w:rsid w:val="00BB50A6"/>
    <w:rsid w:val="00BB5446"/>
    <w:rsid w:val="00BB6031"/>
    <w:rsid w:val="00BB66AE"/>
    <w:rsid w:val="00BB6788"/>
    <w:rsid w:val="00BB6CCE"/>
    <w:rsid w:val="00BB6F96"/>
    <w:rsid w:val="00BB70A1"/>
    <w:rsid w:val="00BB74A0"/>
    <w:rsid w:val="00BB74B5"/>
    <w:rsid w:val="00BB751A"/>
    <w:rsid w:val="00BB7923"/>
    <w:rsid w:val="00BB7EB2"/>
    <w:rsid w:val="00BC0125"/>
    <w:rsid w:val="00BC0A84"/>
    <w:rsid w:val="00BC1C36"/>
    <w:rsid w:val="00BC1C65"/>
    <w:rsid w:val="00BC25D1"/>
    <w:rsid w:val="00BC2895"/>
    <w:rsid w:val="00BC2C86"/>
    <w:rsid w:val="00BC2CFA"/>
    <w:rsid w:val="00BC32B9"/>
    <w:rsid w:val="00BC3552"/>
    <w:rsid w:val="00BC376F"/>
    <w:rsid w:val="00BC3D90"/>
    <w:rsid w:val="00BC3D9B"/>
    <w:rsid w:val="00BC4408"/>
    <w:rsid w:val="00BC46A9"/>
    <w:rsid w:val="00BC4B55"/>
    <w:rsid w:val="00BC4C83"/>
    <w:rsid w:val="00BC560C"/>
    <w:rsid w:val="00BC5961"/>
    <w:rsid w:val="00BC608B"/>
    <w:rsid w:val="00BC6571"/>
    <w:rsid w:val="00BC682D"/>
    <w:rsid w:val="00BC6865"/>
    <w:rsid w:val="00BC6A30"/>
    <w:rsid w:val="00BC6B90"/>
    <w:rsid w:val="00BC723C"/>
    <w:rsid w:val="00BC76FD"/>
    <w:rsid w:val="00BC78DE"/>
    <w:rsid w:val="00BC7E17"/>
    <w:rsid w:val="00BD016B"/>
    <w:rsid w:val="00BD048D"/>
    <w:rsid w:val="00BD10AA"/>
    <w:rsid w:val="00BD113A"/>
    <w:rsid w:val="00BD13CA"/>
    <w:rsid w:val="00BD148C"/>
    <w:rsid w:val="00BD1C36"/>
    <w:rsid w:val="00BD1DD7"/>
    <w:rsid w:val="00BD1E3C"/>
    <w:rsid w:val="00BD21B9"/>
    <w:rsid w:val="00BD22B5"/>
    <w:rsid w:val="00BD3C69"/>
    <w:rsid w:val="00BD3E08"/>
    <w:rsid w:val="00BD3EFB"/>
    <w:rsid w:val="00BD48C3"/>
    <w:rsid w:val="00BD529D"/>
    <w:rsid w:val="00BD52EF"/>
    <w:rsid w:val="00BD583D"/>
    <w:rsid w:val="00BD58D0"/>
    <w:rsid w:val="00BD5B39"/>
    <w:rsid w:val="00BD5E36"/>
    <w:rsid w:val="00BD646A"/>
    <w:rsid w:val="00BD6714"/>
    <w:rsid w:val="00BD6A9E"/>
    <w:rsid w:val="00BD6D06"/>
    <w:rsid w:val="00BD6D9F"/>
    <w:rsid w:val="00BE04A4"/>
    <w:rsid w:val="00BE0744"/>
    <w:rsid w:val="00BE144B"/>
    <w:rsid w:val="00BE20DB"/>
    <w:rsid w:val="00BE37EE"/>
    <w:rsid w:val="00BE3FB9"/>
    <w:rsid w:val="00BE41F0"/>
    <w:rsid w:val="00BE429B"/>
    <w:rsid w:val="00BE44A5"/>
    <w:rsid w:val="00BE4FCA"/>
    <w:rsid w:val="00BE529F"/>
    <w:rsid w:val="00BE546C"/>
    <w:rsid w:val="00BE56B7"/>
    <w:rsid w:val="00BE5A99"/>
    <w:rsid w:val="00BE5B61"/>
    <w:rsid w:val="00BE6E64"/>
    <w:rsid w:val="00BE6F4B"/>
    <w:rsid w:val="00BE6FA9"/>
    <w:rsid w:val="00BE79B9"/>
    <w:rsid w:val="00BE7B06"/>
    <w:rsid w:val="00BE7C71"/>
    <w:rsid w:val="00BF02A5"/>
    <w:rsid w:val="00BF0384"/>
    <w:rsid w:val="00BF07C2"/>
    <w:rsid w:val="00BF09A7"/>
    <w:rsid w:val="00BF108F"/>
    <w:rsid w:val="00BF13A3"/>
    <w:rsid w:val="00BF156A"/>
    <w:rsid w:val="00BF22C3"/>
    <w:rsid w:val="00BF27EF"/>
    <w:rsid w:val="00BF28C6"/>
    <w:rsid w:val="00BF2BCE"/>
    <w:rsid w:val="00BF3265"/>
    <w:rsid w:val="00BF33F8"/>
    <w:rsid w:val="00BF3BA0"/>
    <w:rsid w:val="00BF3FDA"/>
    <w:rsid w:val="00BF47CE"/>
    <w:rsid w:val="00BF4DD1"/>
    <w:rsid w:val="00BF5114"/>
    <w:rsid w:val="00BF5134"/>
    <w:rsid w:val="00BF58DA"/>
    <w:rsid w:val="00BF5FAC"/>
    <w:rsid w:val="00BF616B"/>
    <w:rsid w:val="00BF61E2"/>
    <w:rsid w:val="00BF65CA"/>
    <w:rsid w:val="00BF6957"/>
    <w:rsid w:val="00BF696A"/>
    <w:rsid w:val="00BF69AC"/>
    <w:rsid w:val="00BF6D09"/>
    <w:rsid w:val="00BF7A6F"/>
    <w:rsid w:val="00BF7AE8"/>
    <w:rsid w:val="00BF7CD5"/>
    <w:rsid w:val="00C002C2"/>
    <w:rsid w:val="00C0032B"/>
    <w:rsid w:val="00C005BE"/>
    <w:rsid w:val="00C006A3"/>
    <w:rsid w:val="00C00B82"/>
    <w:rsid w:val="00C00C17"/>
    <w:rsid w:val="00C00F3E"/>
    <w:rsid w:val="00C00F83"/>
    <w:rsid w:val="00C013F0"/>
    <w:rsid w:val="00C01DA4"/>
    <w:rsid w:val="00C0247C"/>
    <w:rsid w:val="00C02DB1"/>
    <w:rsid w:val="00C0347E"/>
    <w:rsid w:val="00C036EE"/>
    <w:rsid w:val="00C03D18"/>
    <w:rsid w:val="00C03E6B"/>
    <w:rsid w:val="00C04A80"/>
    <w:rsid w:val="00C0503B"/>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3A03"/>
    <w:rsid w:val="00C142D9"/>
    <w:rsid w:val="00C1454A"/>
    <w:rsid w:val="00C1503C"/>
    <w:rsid w:val="00C1509C"/>
    <w:rsid w:val="00C151DF"/>
    <w:rsid w:val="00C1599A"/>
    <w:rsid w:val="00C15BF2"/>
    <w:rsid w:val="00C166E9"/>
    <w:rsid w:val="00C16866"/>
    <w:rsid w:val="00C16B98"/>
    <w:rsid w:val="00C178D3"/>
    <w:rsid w:val="00C17CB9"/>
    <w:rsid w:val="00C17F24"/>
    <w:rsid w:val="00C2034D"/>
    <w:rsid w:val="00C20990"/>
    <w:rsid w:val="00C20D30"/>
    <w:rsid w:val="00C210B6"/>
    <w:rsid w:val="00C212E2"/>
    <w:rsid w:val="00C21595"/>
    <w:rsid w:val="00C21B76"/>
    <w:rsid w:val="00C21FD6"/>
    <w:rsid w:val="00C220AB"/>
    <w:rsid w:val="00C2260C"/>
    <w:rsid w:val="00C2268E"/>
    <w:rsid w:val="00C22761"/>
    <w:rsid w:val="00C2298F"/>
    <w:rsid w:val="00C22BC2"/>
    <w:rsid w:val="00C22CE2"/>
    <w:rsid w:val="00C22FA0"/>
    <w:rsid w:val="00C23CBD"/>
    <w:rsid w:val="00C23DB8"/>
    <w:rsid w:val="00C24250"/>
    <w:rsid w:val="00C24B46"/>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27F83"/>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784"/>
    <w:rsid w:val="00C35A86"/>
    <w:rsid w:val="00C35C4E"/>
    <w:rsid w:val="00C35C93"/>
    <w:rsid w:val="00C3656D"/>
    <w:rsid w:val="00C365F1"/>
    <w:rsid w:val="00C3691E"/>
    <w:rsid w:val="00C370D5"/>
    <w:rsid w:val="00C371A0"/>
    <w:rsid w:val="00C3741F"/>
    <w:rsid w:val="00C3754A"/>
    <w:rsid w:val="00C3755E"/>
    <w:rsid w:val="00C403A2"/>
    <w:rsid w:val="00C4094C"/>
    <w:rsid w:val="00C40A5B"/>
    <w:rsid w:val="00C41C65"/>
    <w:rsid w:val="00C41F1B"/>
    <w:rsid w:val="00C42224"/>
    <w:rsid w:val="00C4238A"/>
    <w:rsid w:val="00C42A50"/>
    <w:rsid w:val="00C43245"/>
    <w:rsid w:val="00C438D3"/>
    <w:rsid w:val="00C43B6B"/>
    <w:rsid w:val="00C44836"/>
    <w:rsid w:val="00C448FF"/>
    <w:rsid w:val="00C44CA8"/>
    <w:rsid w:val="00C4624B"/>
    <w:rsid w:val="00C46D77"/>
    <w:rsid w:val="00C47B45"/>
    <w:rsid w:val="00C47BBE"/>
    <w:rsid w:val="00C47E67"/>
    <w:rsid w:val="00C50235"/>
    <w:rsid w:val="00C504D9"/>
    <w:rsid w:val="00C50D52"/>
    <w:rsid w:val="00C51638"/>
    <w:rsid w:val="00C51BB6"/>
    <w:rsid w:val="00C51D1D"/>
    <w:rsid w:val="00C51D23"/>
    <w:rsid w:val="00C51DF6"/>
    <w:rsid w:val="00C520CA"/>
    <w:rsid w:val="00C526F4"/>
    <w:rsid w:val="00C52986"/>
    <w:rsid w:val="00C52B5C"/>
    <w:rsid w:val="00C52BFC"/>
    <w:rsid w:val="00C5326A"/>
    <w:rsid w:val="00C534CA"/>
    <w:rsid w:val="00C53804"/>
    <w:rsid w:val="00C5479A"/>
    <w:rsid w:val="00C549AC"/>
    <w:rsid w:val="00C54CBE"/>
    <w:rsid w:val="00C54D28"/>
    <w:rsid w:val="00C54E4E"/>
    <w:rsid w:val="00C553E5"/>
    <w:rsid w:val="00C55D9A"/>
    <w:rsid w:val="00C5603B"/>
    <w:rsid w:val="00C56B6F"/>
    <w:rsid w:val="00C5764C"/>
    <w:rsid w:val="00C578E1"/>
    <w:rsid w:val="00C57AA9"/>
    <w:rsid w:val="00C57B10"/>
    <w:rsid w:val="00C57EC4"/>
    <w:rsid w:val="00C60526"/>
    <w:rsid w:val="00C60996"/>
    <w:rsid w:val="00C60A9B"/>
    <w:rsid w:val="00C60DB8"/>
    <w:rsid w:val="00C616F9"/>
    <w:rsid w:val="00C61877"/>
    <w:rsid w:val="00C61AF7"/>
    <w:rsid w:val="00C61BF9"/>
    <w:rsid w:val="00C61F80"/>
    <w:rsid w:val="00C62DDE"/>
    <w:rsid w:val="00C631B4"/>
    <w:rsid w:val="00C635F7"/>
    <w:rsid w:val="00C6369C"/>
    <w:rsid w:val="00C64076"/>
    <w:rsid w:val="00C645E6"/>
    <w:rsid w:val="00C646C2"/>
    <w:rsid w:val="00C64758"/>
    <w:rsid w:val="00C64E8F"/>
    <w:rsid w:val="00C65614"/>
    <w:rsid w:val="00C65704"/>
    <w:rsid w:val="00C657FE"/>
    <w:rsid w:val="00C660A4"/>
    <w:rsid w:val="00C66368"/>
    <w:rsid w:val="00C663D6"/>
    <w:rsid w:val="00C664D2"/>
    <w:rsid w:val="00C665BE"/>
    <w:rsid w:val="00C666EC"/>
    <w:rsid w:val="00C66BAB"/>
    <w:rsid w:val="00C66BF4"/>
    <w:rsid w:val="00C671F3"/>
    <w:rsid w:val="00C673E2"/>
    <w:rsid w:val="00C674EA"/>
    <w:rsid w:val="00C67534"/>
    <w:rsid w:val="00C67ACB"/>
    <w:rsid w:val="00C67EFD"/>
    <w:rsid w:val="00C70E72"/>
    <w:rsid w:val="00C711C4"/>
    <w:rsid w:val="00C711DE"/>
    <w:rsid w:val="00C71893"/>
    <w:rsid w:val="00C71B8B"/>
    <w:rsid w:val="00C724C4"/>
    <w:rsid w:val="00C72520"/>
    <w:rsid w:val="00C72DD1"/>
    <w:rsid w:val="00C72EEE"/>
    <w:rsid w:val="00C73096"/>
    <w:rsid w:val="00C73230"/>
    <w:rsid w:val="00C732F3"/>
    <w:rsid w:val="00C739EC"/>
    <w:rsid w:val="00C73BFC"/>
    <w:rsid w:val="00C741D2"/>
    <w:rsid w:val="00C74362"/>
    <w:rsid w:val="00C747B6"/>
    <w:rsid w:val="00C750CE"/>
    <w:rsid w:val="00C754CC"/>
    <w:rsid w:val="00C7554D"/>
    <w:rsid w:val="00C75743"/>
    <w:rsid w:val="00C75EE0"/>
    <w:rsid w:val="00C76436"/>
    <w:rsid w:val="00C76DF7"/>
    <w:rsid w:val="00C76F79"/>
    <w:rsid w:val="00C772DB"/>
    <w:rsid w:val="00C77381"/>
    <w:rsid w:val="00C77529"/>
    <w:rsid w:val="00C77E67"/>
    <w:rsid w:val="00C811B5"/>
    <w:rsid w:val="00C82475"/>
    <w:rsid w:val="00C827C5"/>
    <w:rsid w:val="00C827CC"/>
    <w:rsid w:val="00C827CE"/>
    <w:rsid w:val="00C82839"/>
    <w:rsid w:val="00C82C2B"/>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4981"/>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199"/>
    <w:rsid w:val="00CA1C69"/>
    <w:rsid w:val="00CA1C71"/>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5CE"/>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3BC1"/>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0EE8"/>
    <w:rsid w:val="00CC10B9"/>
    <w:rsid w:val="00CC12E2"/>
    <w:rsid w:val="00CC145A"/>
    <w:rsid w:val="00CC1896"/>
    <w:rsid w:val="00CC1A2D"/>
    <w:rsid w:val="00CC1B15"/>
    <w:rsid w:val="00CC1D25"/>
    <w:rsid w:val="00CC1FA6"/>
    <w:rsid w:val="00CC1FBC"/>
    <w:rsid w:val="00CC25AB"/>
    <w:rsid w:val="00CC2C46"/>
    <w:rsid w:val="00CC38FF"/>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1A5"/>
    <w:rsid w:val="00CD05A0"/>
    <w:rsid w:val="00CD066F"/>
    <w:rsid w:val="00CD0A41"/>
    <w:rsid w:val="00CD0C46"/>
    <w:rsid w:val="00CD0E3B"/>
    <w:rsid w:val="00CD13ED"/>
    <w:rsid w:val="00CD1554"/>
    <w:rsid w:val="00CD16D7"/>
    <w:rsid w:val="00CD18C2"/>
    <w:rsid w:val="00CD22DF"/>
    <w:rsid w:val="00CD2A06"/>
    <w:rsid w:val="00CD2AB0"/>
    <w:rsid w:val="00CD2B0B"/>
    <w:rsid w:val="00CD33C3"/>
    <w:rsid w:val="00CD3463"/>
    <w:rsid w:val="00CD4165"/>
    <w:rsid w:val="00CD4341"/>
    <w:rsid w:val="00CD4885"/>
    <w:rsid w:val="00CD4B59"/>
    <w:rsid w:val="00CD52CB"/>
    <w:rsid w:val="00CD575D"/>
    <w:rsid w:val="00CD5771"/>
    <w:rsid w:val="00CD57C7"/>
    <w:rsid w:val="00CD58EB"/>
    <w:rsid w:val="00CD5A43"/>
    <w:rsid w:val="00CD5B9B"/>
    <w:rsid w:val="00CD5CEE"/>
    <w:rsid w:val="00CD60E6"/>
    <w:rsid w:val="00CD6890"/>
    <w:rsid w:val="00CD73DA"/>
    <w:rsid w:val="00CD7615"/>
    <w:rsid w:val="00CD7D93"/>
    <w:rsid w:val="00CD7EA4"/>
    <w:rsid w:val="00CE014D"/>
    <w:rsid w:val="00CE0627"/>
    <w:rsid w:val="00CE0BE2"/>
    <w:rsid w:val="00CE0D3E"/>
    <w:rsid w:val="00CE0E11"/>
    <w:rsid w:val="00CE0FCF"/>
    <w:rsid w:val="00CE1888"/>
    <w:rsid w:val="00CE1905"/>
    <w:rsid w:val="00CE1A59"/>
    <w:rsid w:val="00CE1DAF"/>
    <w:rsid w:val="00CE1EFB"/>
    <w:rsid w:val="00CE22F2"/>
    <w:rsid w:val="00CE25DC"/>
    <w:rsid w:val="00CE27E2"/>
    <w:rsid w:val="00CE28B0"/>
    <w:rsid w:val="00CE29F8"/>
    <w:rsid w:val="00CE30EE"/>
    <w:rsid w:val="00CE342B"/>
    <w:rsid w:val="00CE34C0"/>
    <w:rsid w:val="00CE3922"/>
    <w:rsid w:val="00CE43B4"/>
    <w:rsid w:val="00CE44F3"/>
    <w:rsid w:val="00CE45B5"/>
    <w:rsid w:val="00CE47F1"/>
    <w:rsid w:val="00CE4C1E"/>
    <w:rsid w:val="00CE4D0A"/>
    <w:rsid w:val="00CE4F8B"/>
    <w:rsid w:val="00CE50D6"/>
    <w:rsid w:val="00CE55C4"/>
    <w:rsid w:val="00CE584D"/>
    <w:rsid w:val="00CE58D3"/>
    <w:rsid w:val="00CE5BD8"/>
    <w:rsid w:val="00CE61FD"/>
    <w:rsid w:val="00CE664D"/>
    <w:rsid w:val="00CE70AE"/>
    <w:rsid w:val="00CE7F4E"/>
    <w:rsid w:val="00CF02F0"/>
    <w:rsid w:val="00CF032D"/>
    <w:rsid w:val="00CF09F5"/>
    <w:rsid w:val="00CF0BC4"/>
    <w:rsid w:val="00CF154B"/>
    <w:rsid w:val="00CF17A7"/>
    <w:rsid w:val="00CF1924"/>
    <w:rsid w:val="00CF1B43"/>
    <w:rsid w:val="00CF1D8C"/>
    <w:rsid w:val="00CF1DDB"/>
    <w:rsid w:val="00CF21D9"/>
    <w:rsid w:val="00CF22A0"/>
    <w:rsid w:val="00CF27FC"/>
    <w:rsid w:val="00CF28AF"/>
    <w:rsid w:val="00CF2AA4"/>
    <w:rsid w:val="00CF3A4C"/>
    <w:rsid w:val="00CF3AEA"/>
    <w:rsid w:val="00CF3D22"/>
    <w:rsid w:val="00CF4093"/>
    <w:rsid w:val="00CF457B"/>
    <w:rsid w:val="00CF4788"/>
    <w:rsid w:val="00CF4A28"/>
    <w:rsid w:val="00CF4D6D"/>
    <w:rsid w:val="00CF5158"/>
    <w:rsid w:val="00CF553B"/>
    <w:rsid w:val="00CF5698"/>
    <w:rsid w:val="00CF5DC3"/>
    <w:rsid w:val="00CF5EEC"/>
    <w:rsid w:val="00CF6044"/>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1FFA"/>
    <w:rsid w:val="00D02015"/>
    <w:rsid w:val="00D03376"/>
    <w:rsid w:val="00D033AD"/>
    <w:rsid w:val="00D046B4"/>
    <w:rsid w:val="00D052C6"/>
    <w:rsid w:val="00D05542"/>
    <w:rsid w:val="00D05DB9"/>
    <w:rsid w:val="00D05FBA"/>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AE7"/>
    <w:rsid w:val="00D12BCE"/>
    <w:rsid w:val="00D12E04"/>
    <w:rsid w:val="00D12F56"/>
    <w:rsid w:val="00D1312F"/>
    <w:rsid w:val="00D1350E"/>
    <w:rsid w:val="00D13F87"/>
    <w:rsid w:val="00D14509"/>
    <w:rsid w:val="00D1455C"/>
    <w:rsid w:val="00D15527"/>
    <w:rsid w:val="00D15786"/>
    <w:rsid w:val="00D15B4B"/>
    <w:rsid w:val="00D165AF"/>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1F0"/>
    <w:rsid w:val="00D2255F"/>
    <w:rsid w:val="00D22610"/>
    <w:rsid w:val="00D22953"/>
    <w:rsid w:val="00D22E19"/>
    <w:rsid w:val="00D23585"/>
    <w:rsid w:val="00D248C5"/>
    <w:rsid w:val="00D248F4"/>
    <w:rsid w:val="00D24925"/>
    <w:rsid w:val="00D25352"/>
    <w:rsid w:val="00D253E9"/>
    <w:rsid w:val="00D255B7"/>
    <w:rsid w:val="00D257FA"/>
    <w:rsid w:val="00D25AC9"/>
    <w:rsid w:val="00D25CA9"/>
    <w:rsid w:val="00D268A4"/>
    <w:rsid w:val="00D268F2"/>
    <w:rsid w:val="00D271A9"/>
    <w:rsid w:val="00D272CA"/>
    <w:rsid w:val="00D2737D"/>
    <w:rsid w:val="00D27F7C"/>
    <w:rsid w:val="00D3012B"/>
    <w:rsid w:val="00D303C4"/>
    <w:rsid w:val="00D3040D"/>
    <w:rsid w:val="00D30590"/>
    <w:rsid w:val="00D305A8"/>
    <w:rsid w:val="00D30B31"/>
    <w:rsid w:val="00D31120"/>
    <w:rsid w:val="00D31A33"/>
    <w:rsid w:val="00D31B8C"/>
    <w:rsid w:val="00D31CA2"/>
    <w:rsid w:val="00D31F90"/>
    <w:rsid w:val="00D3275F"/>
    <w:rsid w:val="00D32909"/>
    <w:rsid w:val="00D3389B"/>
    <w:rsid w:val="00D33A20"/>
    <w:rsid w:val="00D33A44"/>
    <w:rsid w:val="00D33B89"/>
    <w:rsid w:val="00D3444F"/>
    <w:rsid w:val="00D35304"/>
    <w:rsid w:val="00D35331"/>
    <w:rsid w:val="00D35816"/>
    <w:rsid w:val="00D35A6B"/>
    <w:rsid w:val="00D35AF5"/>
    <w:rsid w:val="00D3601E"/>
    <w:rsid w:val="00D36800"/>
    <w:rsid w:val="00D369D8"/>
    <w:rsid w:val="00D36EB2"/>
    <w:rsid w:val="00D3769C"/>
    <w:rsid w:val="00D37BAD"/>
    <w:rsid w:val="00D37C77"/>
    <w:rsid w:val="00D401FF"/>
    <w:rsid w:val="00D40289"/>
    <w:rsid w:val="00D407FD"/>
    <w:rsid w:val="00D40BE0"/>
    <w:rsid w:val="00D412C9"/>
    <w:rsid w:val="00D4157F"/>
    <w:rsid w:val="00D419F3"/>
    <w:rsid w:val="00D41FEB"/>
    <w:rsid w:val="00D4241B"/>
    <w:rsid w:val="00D42435"/>
    <w:rsid w:val="00D426A7"/>
    <w:rsid w:val="00D42751"/>
    <w:rsid w:val="00D4288E"/>
    <w:rsid w:val="00D42A97"/>
    <w:rsid w:val="00D4322F"/>
    <w:rsid w:val="00D43268"/>
    <w:rsid w:val="00D439C9"/>
    <w:rsid w:val="00D43D4F"/>
    <w:rsid w:val="00D43DE4"/>
    <w:rsid w:val="00D43FC8"/>
    <w:rsid w:val="00D44218"/>
    <w:rsid w:val="00D444E2"/>
    <w:rsid w:val="00D44B4F"/>
    <w:rsid w:val="00D44C27"/>
    <w:rsid w:val="00D44D93"/>
    <w:rsid w:val="00D45006"/>
    <w:rsid w:val="00D451BF"/>
    <w:rsid w:val="00D456F4"/>
    <w:rsid w:val="00D45EEA"/>
    <w:rsid w:val="00D45F46"/>
    <w:rsid w:val="00D46499"/>
    <w:rsid w:val="00D467B3"/>
    <w:rsid w:val="00D46A35"/>
    <w:rsid w:val="00D4786C"/>
    <w:rsid w:val="00D47DB1"/>
    <w:rsid w:val="00D51360"/>
    <w:rsid w:val="00D51570"/>
    <w:rsid w:val="00D51E92"/>
    <w:rsid w:val="00D52206"/>
    <w:rsid w:val="00D52368"/>
    <w:rsid w:val="00D52596"/>
    <w:rsid w:val="00D52F4F"/>
    <w:rsid w:val="00D53247"/>
    <w:rsid w:val="00D5332D"/>
    <w:rsid w:val="00D534E7"/>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85"/>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3C7C"/>
    <w:rsid w:val="00D657D7"/>
    <w:rsid w:val="00D65E68"/>
    <w:rsid w:val="00D65F1E"/>
    <w:rsid w:val="00D662AD"/>
    <w:rsid w:val="00D6641F"/>
    <w:rsid w:val="00D668C7"/>
    <w:rsid w:val="00D6692F"/>
    <w:rsid w:val="00D67096"/>
    <w:rsid w:val="00D671B2"/>
    <w:rsid w:val="00D67266"/>
    <w:rsid w:val="00D67344"/>
    <w:rsid w:val="00D6766A"/>
    <w:rsid w:val="00D67730"/>
    <w:rsid w:val="00D67ADC"/>
    <w:rsid w:val="00D67C4F"/>
    <w:rsid w:val="00D67D2E"/>
    <w:rsid w:val="00D70493"/>
    <w:rsid w:val="00D705B7"/>
    <w:rsid w:val="00D70B45"/>
    <w:rsid w:val="00D719D0"/>
    <w:rsid w:val="00D71A75"/>
    <w:rsid w:val="00D71C8E"/>
    <w:rsid w:val="00D7236F"/>
    <w:rsid w:val="00D7260C"/>
    <w:rsid w:val="00D72AE2"/>
    <w:rsid w:val="00D73719"/>
    <w:rsid w:val="00D73843"/>
    <w:rsid w:val="00D73884"/>
    <w:rsid w:val="00D73DA2"/>
    <w:rsid w:val="00D742F6"/>
    <w:rsid w:val="00D74305"/>
    <w:rsid w:val="00D7457F"/>
    <w:rsid w:val="00D7462D"/>
    <w:rsid w:val="00D74860"/>
    <w:rsid w:val="00D75965"/>
    <w:rsid w:val="00D7599C"/>
    <w:rsid w:val="00D760E4"/>
    <w:rsid w:val="00D761BD"/>
    <w:rsid w:val="00D76706"/>
    <w:rsid w:val="00D7685F"/>
    <w:rsid w:val="00D76B31"/>
    <w:rsid w:val="00D77061"/>
    <w:rsid w:val="00D773A4"/>
    <w:rsid w:val="00D7787D"/>
    <w:rsid w:val="00D77AA6"/>
    <w:rsid w:val="00D80623"/>
    <w:rsid w:val="00D8178E"/>
    <w:rsid w:val="00D81D9B"/>
    <w:rsid w:val="00D81FAA"/>
    <w:rsid w:val="00D82574"/>
    <w:rsid w:val="00D82730"/>
    <w:rsid w:val="00D82F3D"/>
    <w:rsid w:val="00D83540"/>
    <w:rsid w:val="00D83C99"/>
    <w:rsid w:val="00D83DA6"/>
    <w:rsid w:val="00D85A51"/>
    <w:rsid w:val="00D85F2D"/>
    <w:rsid w:val="00D85FBE"/>
    <w:rsid w:val="00D8611F"/>
    <w:rsid w:val="00D86460"/>
    <w:rsid w:val="00D86622"/>
    <w:rsid w:val="00D86CC7"/>
    <w:rsid w:val="00D86EFB"/>
    <w:rsid w:val="00D870E4"/>
    <w:rsid w:val="00D8798E"/>
    <w:rsid w:val="00D87C2A"/>
    <w:rsid w:val="00D900EA"/>
    <w:rsid w:val="00D908B7"/>
    <w:rsid w:val="00D90902"/>
    <w:rsid w:val="00D90E44"/>
    <w:rsid w:val="00D91168"/>
    <w:rsid w:val="00D91790"/>
    <w:rsid w:val="00D928B4"/>
    <w:rsid w:val="00D93192"/>
    <w:rsid w:val="00D93519"/>
    <w:rsid w:val="00D93A5C"/>
    <w:rsid w:val="00D94634"/>
    <w:rsid w:val="00D947A9"/>
    <w:rsid w:val="00D947C2"/>
    <w:rsid w:val="00D94B38"/>
    <w:rsid w:val="00D94CA8"/>
    <w:rsid w:val="00D94D8A"/>
    <w:rsid w:val="00D950E5"/>
    <w:rsid w:val="00D95808"/>
    <w:rsid w:val="00D95892"/>
    <w:rsid w:val="00D95D2F"/>
    <w:rsid w:val="00D960AB"/>
    <w:rsid w:val="00D9707D"/>
    <w:rsid w:val="00D97AAB"/>
    <w:rsid w:val="00D97EC5"/>
    <w:rsid w:val="00DA0803"/>
    <w:rsid w:val="00DA0827"/>
    <w:rsid w:val="00DA0867"/>
    <w:rsid w:val="00DA09E6"/>
    <w:rsid w:val="00DA1018"/>
    <w:rsid w:val="00DA1602"/>
    <w:rsid w:val="00DA17D6"/>
    <w:rsid w:val="00DA1BBF"/>
    <w:rsid w:val="00DA216C"/>
    <w:rsid w:val="00DA217B"/>
    <w:rsid w:val="00DA3EB2"/>
    <w:rsid w:val="00DA3F40"/>
    <w:rsid w:val="00DA41DC"/>
    <w:rsid w:val="00DA434B"/>
    <w:rsid w:val="00DA439B"/>
    <w:rsid w:val="00DA4496"/>
    <w:rsid w:val="00DA44A3"/>
    <w:rsid w:val="00DA455F"/>
    <w:rsid w:val="00DA45DF"/>
    <w:rsid w:val="00DA4B19"/>
    <w:rsid w:val="00DA4B48"/>
    <w:rsid w:val="00DA50E0"/>
    <w:rsid w:val="00DA599C"/>
    <w:rsid w:val="00DA5C00"/>
    <w:rsid w:val="00DA61AB"/>
    <w:rsid w:val="00DA666C"/>
    <w:rsid w:val="00DA6C87"/>
    <w:rsid w:val="00DA6DE4"/>
    <w:rsid w:val="00DA7083"/>
    <w:rsid w:val="00DA745B"/>
    <w:rsid w:val="00DA7655"/>
    <w:rsid w:val="00DA79E9"/>
    <w:rsid w:val="00DA7FF2"/>
    <w:rsid w:val="00DB00F4"/>
    <w:rsid w:val="00DB051E"/>
    <w:rsid w:val="00DB05D4"/>
    <w:rsid w:val="00DB0915"/>
    <w:rsid w:val="00DB0990"/>
    <w:rsid w:val="00DB158F"/>
    <w:rsid w:val="00DB15CD"/>
    <w:rsid w:val="00DB1CC8"/>
    <w:rsid w:val="00DB1E68"/>
    <w:rsid w:val="00DB21CC"/>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1E2"/>
    <w:rsid w:val="00DC0783"/>
    <w:rsid w:val="00DC0EB0"/>
    <w:rsid w:val="00DC12DF"/>
    <w:rsid w:val="00DC2046"/>
    <w:rsid w:val="00DC213F"/>
    <w:rsid w:val="00DC239D"/>
    <w:rsid w:val="00DC24EF"/>
    <w:rsid w:val="00DC2C41"/>
    <w:rsid w:val="00DC2C72"/>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CC"/>
    <w:rsid w:val="00DC75D4"/>
    <w:rsid w:val="00DC76BE"/>
    <w:rsid w:val="00DD0BF3"/>
    <w:rsid w:val="00DD1093"/>
    <w:rsid w:val="00DD11DB"/>
    <w:rsid w:val="00DD1AFA"/>
    <w:rsid w:val="00DD1DE7"/>
    <w:rsid w:val="00DD1E9A"/>
    <w:rsid w:val="00DD1F20"/>
    <w:rsid w:val="00DD204A"/>
    <w:rsid w:val="00DD2413"/>
    <w:rsid w:val="00DD2F10"/>
    <w:rsid w:val="00DD302D"/>
    <w:rsid w:val="00DD306F"/>
    <w:rsid w:val="00DD33FF"/>
    <w:rsid w:val="00DD393F"/>
    <w:rsid w:val="00DD3FBC"/>
    <w:rsid w:val="00DD4515"/>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75C"/>
    <w:rsid w:val="00DE0D73"/>
    <w:rsid w:val="00DE0D8F"/>
    <w:rsid w:val="00DE12F6"/>
    <w:rsid w:val="00DE1324"/>
    <w:rsid w:val="00DE18A0"/>
    <w:rsid w:val="00DE1B69"/>
    <w:rsid w:val="00DE28A2"/>
    <w:rsid w:val="00DE3DE0"/>
    <w:rsid w:val="00DE3E67"/>
    <w:rsid w:val="00DE4A36"/>
    <w:rsid w:val="00DE4E29"/>
    <w:rsid w:val="00DE5585"/>
    <w:rsid w:val="00DE565C"/>
    <w:rsid w:val="00DE5B5A"/>
    <w:rsid w:val="00DE5C94"/>
    <w:rsid w:val="00DE5FF7"/>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3EFB"/>
    <w:rsid w:val="00DF4FCE"/>
    <w:rsid w:val="00DF538B"/>
    <w:rsid w:val="00DF545B"/>
    <w:rsid w:val="00DF6676"/>
    <w:rsid w:val="00DF6980"/>
    <w:rsid w:val="00DF6C15"/>
    <w:rsid w:val="00DF6E32"/>
    <w:rsid w:val="00DF7279"/>
    <w:rsid w:val="00DF75BB"/>
    <w:rsid w:val="00DF7707"/>
    <w:rsid w:val="00DF78AD"/>
    <w:rsid w:val="00E0034A"/>
    <w:rsid w:val="00E00402"/>
    <w:rsid w:val="00E00490"/>
    <w:rsid w:val="00E009E6"/>
    <w:rsid w:val="00E00B1D"/>
    <w:rsid w:val="00E0165B"/>
    <w:rsid w:val="00E01915"/>
    <w:rsid w:val="00E01A76"/>
    <w:rsid w:val="00E01AD7"/>
    <w:rsid w:val="00E02A65"/>
    <w:rsid w:val="00E035FA"/>
    <w:rsid w:val="00E036D5"/>
    <w:rsid w:val="00E0379A"/>
    <w:rsid w:val="00E03868"/>
    <w:rsid w:val="00E038E6"/>
    <w:rsid w:val="00E045E1"/>
    <w:rsid w:val="00E04871"/>
    <w:rsid w:val="00E05CB3"/>
    <w:rsid w:val="00E06B10"/>
    <w:rsid w:val="00E06BFB"/>
    <w:rsid w:val="00E07296"/>
    <w:rsid w:val="00E07959"/>
    <w:rsid w:val="00E07D33"/>
    <w:rsid w:val="00E10D41"/>
    <w:rsid w:val="00E10D87"/>
    <w:rsid w:val="00E10DD5"/>
    <w:rsid w:val="00E10DEA"/>
    <w:rsid w:val="00E112BF"/>
    <w:rsid w:val="00E11EE5"/>
    <w:rsid w:val="00E12249"/>
    <w:rsid w:val="00E124CF"/>
    <w:rsid w:val="00E130E4"/>
    <w:rsid w:val="00E13856"/>
    <w:rsid w:val="00E1387C"/>
    <w:rsid w:val="00E13B6E"/>
    <w:rsid w:val="00E13DA4"/>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3FB4"/>
    <w:rsid w:val="00E242D5"/>
    <w:rsid w:val="00E243E1"/>
    <w:rsid w:val="00E2456C"/>
    <w:rsid w:val="00E24595"/>
    <w:rsid w:val="00E24EE7"/>
    <w:rsid w:val="00E25477"/>
    <w:rsid w:val="00E258D8"/>
    <w:rsid w:val="00E25B65"/>
    <w:rsid w:val="00E25B9C"/>
    <w:rsid w:val="00E25BBF"/>
    <w:rsid w:val="00E25CC6"/>
    <w:rsid w:val="00E26222"/>
    <w:rsid w:val="00E26263"/>
    <w:rsid w:val="00E266EE"/>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108"/>
    <w:rsid w:val="00E37818"/>
    <w:rsid w:val="00E37A3A"/>
    <w:rsid w:val="00E37F10"/>
    <w:rsid w:val="00E40120"/>
    <w:rsid w:val="00E4022D"/>
    <w:rsid w:val="00E4031A"/>
    <w:rsid w:val="00E409EC"/>
    <w:rsid w:val="00E4103E"/>
    <w:rsid w:val="00E41196"/>
    <w:rsid w:val="00E413F6"/>
    <w:rsid w:val="00E41CA1"/>
    <w:rsid w:val="00E42957"/>
    <w:rsid w:val="00E42C6F"/>
    <w:rsid w:val="00E4306C"/>
    <w:rsid w:val="00E436BA"/>
    <w:rsid w:val="00E4388E"/>
    <w:rsid w:val="00E43B03"/>
    <w:rsid w:val="00E43E80"/>
    <w:rsid w:val="00E44728"/>
    <w:rsid w:val="00E4473C"/>
    <w:rsid w:val="00E447E2"/>
    <w:rsid w:val="00E4493B"/>
    <w:rsid w:val="00E44A38"/>
    <w:rsid w:val="00E44A61"/>
    <w:rsid w:val="00E44A96"/>
    <w:rsid w:val="00E44E24"/>
    <w:rsid w:val="00E451A6"/>
    <w:rsid w:val="00E454BD"/>
    <w:rsid w:val="00E45D36"/>
    <w:rsid w:val="00E45E0E"/>
    <w:rsid w:val="00E4660F"/>
    <w:rsid w:val="00E46B60"/>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2C81"/>
    <w:rsid w:val="00E52FFA"/>
    <w:rsid w:val="00E5364F"/>
    <w:rsid w:val="00E53D43"/>
    <w:rsid w:val="00E53E67"/>
    <w:rsid w:val="00E54133"/>
    <w:rsid w:val="00E54283"/>
    <w:rsid w:val="00E542F9"/>
    <w:rsid w:val="00E54912"/>
    <w:rsid w:val="00E54AC4"/>
    <w:rsid w:val="00E551AD"/>
    <w:rsid w:val="00E55482"/>
    <w:rsid w:val="00E554D4"/>
    <w:rsid w:val="00E557B2"/>
    <w:rsid w:val="00E558B9"/>
    <w:rsid w:val="00E55A30"/>
    <w:rsid w:val="00E56C2F"/>
    <w:rsid w:val="00E56DB5"/>
    <w:rsid w:val="00E57603"/>
    <w:rsid w:val="00E57A91"/>
    <w:rsid w:val="00E6009D"/>
    <w:rsid w:val="00E603F2"/>
    <w:rsid w:val="00E60600"/>
    <w:rsid w:val="00E6063D"/>
    <w:rsid w:val="00E6098A"/>
    <w:rsid w:val="00E60FEF"/>
    <w:rsid w:val="00E612B1"/>
    <w:rsid w:val="00E6149F"/>
    <w:rsid w:val="00E61C33"/>
    <w:rsid w:val="00E62005"/>
    <w:rsid w:val="00E62017"/>
    <w:rsid w:val="00E62C8B"/>
    <w:rsid w:val="00E6382D"/>
    <w:rsid w:val="00E63C43"/>
    <w:rsid w:val="00E63D30"/>
    <w:rsid w:val="00E64050"/>
    <w:rsid w:val="00E6412F"/>
    <w:rsid w:val="00E642EF"/>
    <w:rsid w:val="00E644C2"/>
    <w:rsid w:val="00E64584"/>
    <w:rsid w:val="00E64C06"/>
    <w:rsid w:val="00E65126"/>
    <w:rsid w:val="00E652B0"/>
    <w:rsid w:val="00E654DD"/>
    <w:rsid w:val="00E65719"/>
    <w:rsid w:val="00E65BAD"/>
    <w:rsid w:val="00E65BCC"/>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277"/>
    <w:rsid w:val="00E71761"/>
    <w:rsid w:val="00E725F4"/>
    <w:rsid w:val="00E72AA0"/>
    <w:rsid w:val="00E72E14"/>
    <w:rsid w:val="00E72F27"/>
    <w:rsid w:val="00E73197"/>
    <w:rsid w:val="00E73905"/>
    <w:rsid w:val="00E74174"/>
    <w:rsid w:val="00E7456C"/>
    <w:rsid w:val="00E7463D"/>
    <w:rsid w:val="00E7518B"/>
    <w:rsid w:val="00E75A22"/>
    <w:rsid w:val="00E760D9"/>
    <w:rsid w:val="00E762C7"/>
    <w:rsid w:val="00E7656C"/>
    <w:rsid w:val="00E767C0"/>
    <w:rsid w:val="00E76919"/>
    <w:rsid w:val="00E7691E"/>
    <w:rsid w:val="00E76C87"/>
    <w:rsid w:val="00E77A07"/>
    <w:rsid w:val="00E77F67"/>
    <w:rsid w:val="00E804A8"/>
    <w:rsid w:val="00E817AD"/>
    <w:rsid w:val="00E81826"/>
    <w:rsid w:val="00E81D29"/>
    <w:rsid w:val="00E8212A"/>
    <w:rsid w:val="00E8255D"/>
    <w:rsid w:val="00E82955"/>
    <w:rsid w:val="00E82A89"/>
    <w:rsid w:val="00E82AAE"/>
    <w:rsid w:val="00E82EE5"/>
    <w:rsid w:val="00E82F05"/>
    <w:rsid w:val="00E836BD"/>
    <w:rsid w:val="00E838C4"/>
    <w:rsid w:val="00E8423D"/>
    <w:rsid w:val="00E84960"/>
    <w:rsid w:val="00E84B5A"/>
    <w:rsid w:val="00E8551B"/>
    <w:rsid w:val="00E855C4"/>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1E04"/>
    <w:rsid w:val="00E92130"/>
    <w:rsid w:val="00E9279C"/>
    <w:rsid w:val="00E92A18"/>
    <w:rsid w:val="00E92AA8"/>
    <w:rsid w:val="00E92C38"/>
    <w:rsid w:val="00E92E30"/>
    <w:rsid w:val="00E93224"/>
    <w:rsid w:val="00E93345"/>
    <w:rsid w:val="00E9370E"/>
    <w:rsid w:val="00E93A4D"/>
    <w:rsid w:val="00E93A9F"/>
    <w:rsid w:val="00E93C06"/>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75D"/>
    <w:rsid w:val="00EA0818"/>
    <w:rsid w:val="00EA0D39"/>
    <w:rsid w:val="00EA1282"/>
    <w:rsid w:val="00EA18A8"/>
    <w:rsid w:val="00EA1A61"/>
    <w:rsid w:val="00EA1E56"/>
    <w:rsid w:val="00EA25C0"/>
    <w:rsid w:val="00EA2A7E"/>
    <w:rsid w:val="00EA3371"/>
    <w:rsid w:val="00EA3AC5"/>
    <w:rsid w:val="00EA3F42"/>
    <w:rsid w:val="00EA4C41"/>
    <w:rsid w:val="00EA51E3"/>
    <w:rsid w:val="00EA56C2"/>
    <w:rsid w:val="00EA58BA"/>
    <w:rsid w:val="00EA5A36"/>
    <w:rsid w:val="00EA6607"/>
    <w:rsid w:val="00EA696B"/>
    <w:rsid w:val="00EA6B63"/>
    <w:rsid w:val="00EA744C"/>
    <w:rsid w:val="00EA76C9"/>
    <w:rsid w:val="00EA7723"/>
    <w:rsid w:val="00EA7919"/>
    <w:rsid w:val="00EA7E36"/>
    <w:rsid w:val="00EB087A"/>
    <w:rsid w:val="00EB08B9"/>
    <w:rsid w:val="00EB0CB4"/>
    <w:rsid w:val="00EB0EB6"/>
    <w:rsid w:val="00EB1126"/>
    <w:rsid w:val="00EB1D21"/>
    <w:rsid w:val="00EB1FE8"/>
    <w:rsid w:val="00EB2408"/>
    <w:rsid w:val="00EB28A0"/>
    <w:rsid w:val="00EB2A43"/>
    <w:rsid w:val="00EB2CA8"/>
    <w:rsid w:val="00EB2FD7"/>
    <w:rsid w:val="00EB33E5"/>
    <w:rsid w:val="00EB36D4"/>
    <w:rsid w:val="00EB3745"/>
    <w:rsid w:val="00EB382A"/>
    <w:rsid w:val="00EB39F7"/>
    <w:rsid w:val="00EB3C1F"/>
    <w:rsid w:val="00EB4AFF"/>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B6D"/>
    <w:rsid w:val="00EC1D76"/>
    <w:rsid w:val="00EC1E25"/>
    <w:rsid w:val="00EC1EB1"/>
    <w:rsid w:val="00EC224B"/>
    <w:rsid w:val="00EC23BC"/>
    <w:rsid w:val="00EC26CC"/>
    <w:rsid w:val="00EC2ADD"/>
    <w:rsid w:val="00EC417A"/>
    <w:rsid w:val="00EC45DC"/>
    <w:rsid w:val="00EC5124"/>
    <w:rsid w:val="00EC5CA4"/>
    <w:rsid w:val="00EC5E43"/>
    <w:rsid w:val="00EC5FE1"/>
    <w:rsid w:val="00EC67D4"/>
    <w:rsid w:val="00EC6B93"/>
    <w:rsid w:val="00EC70CA"/>
    <w:rsid w:val="00EC715F"/>
    <w:rsid w:val="00EC7456"/>
    <w:rsid w:val="00ED01AF"/>
    <w:rsid w:val="00ED0518"/>
    <w:rsid w:val="00ED0958"/>
    <w:rsid w:val="00ED1DD4"/>
    <w:rsid w:val="00ED2216"/>
    <w:rsid w:val="00ED2325"/>
    <w:rsid w:val="00ED247D"/>
    <w:rsid w:val="00ED25B0"/>
    <w:rsid w:val="00ED2740"/>
    <w:rsid w:val="00ED2AD1"/>
    <w:rsid w:val="00ED2AF1"/>
    <w:rsid w:val="00ED335A"/>
    <w:rsid w:val="00ED3B19"/>
    <w:rsid w:val="00ED4316"/>
    <w:rsid w:val="00ED434B"/>
    <w:rsid w:val="00ED4F14"/>
    <w:rsid w:val="00ED554C"/>
    <w:rsid w:val="00ED57CA"/>
    <w:rsid w:val="00ED57D4"/>
    <w:rsid w:val="00ED59C2"/>
    <w:rsid w:val="00ED5C9F"/>
    <w:rsid w:val="00ED68C7"/>
    <w:rsid w:val="00ED68E3"/>
    <w:rsid w:val="00ED69E9"/>
    <w:rsid w:val="00ED6D39"/>
    <w:rsid w:val="00ED725E"/>
    <w:rsid w:val="00ED7366"/>
    <w:rsid w:val="00ED7B6F"/>
    <w:rsid w:val="00ED7E4E"/>
    <w:rsid w:val="00ED7FC4"/>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A2F"/>
    <w:rsid w:val="00EE5EA1"/>
    <w:rsid w:val="00EE6188"/>
    <w:rsid w:val="00EE655D"/>
    <w:rsid w:val="00EE67ED"/>
    <w:rsid w:val="00EE6938"/>
    <w:rsid w:val="00EE6D9D"/>
    <w:rsid w:val="00EE730B"/>
    <w:rsid w:val="00EE7451"/>
    <w:rsid w:val="00EE77C8"/>
    <w:rsid w:val="00EE7A28"/>
    <w:rsid w:val="00EE7A9B"/>
    <w:rsid w:val="00EE7D40"/>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6C80"/>
    <w:rsid w:val="00EF77D4"/>
    <w:rsid w:val="00EF7CA4"/>
    <w:rsid w:val="00F002F0"/>
    <w:rsid w:val="00F00321"/>
    <w:rsid w:val="00F005C0"/>
    <w:rsid w:val="00F01227"/>
    <w:rsid w:val="00F01230"/>
    <w:rsid w:val="00F01B3C"/>
    <w:rsid w:val="00F01FCC"/>
    <w:rsid w:val="00F020D9"/>
    <w:rsid w:val="00F020FC"/>
    <w:rsid w:val="00F022B8"/>
    <w:rsid w:val="00F032A4"/>
    <w:rsid w:val="00F0384E"/>
    <w:rsid w:val="00F038EF"/>
    <w:rsid w:val="00F03A3A"/>
    <w:rsid w:val="00F044D0"/>
    <w:rsid w:val="00F048D0"/>
    <w:rsid w:val="00F05137"/>
    <w:rsid w:val="00F0517D"/>
    <w:rsid w:val="00F0557B"/>
    <w:rsid w:val="00F05750"/>
    <w:rsid w:val="00F06264"/>
    <w:rsid w:val="00F0667F"/>
    <w:rsid w:val="00F0678F"/>
    <w:rsid w:val="00F06B12"/>
    <w:rsid w:val="00F06D79"/>
    <w:rsid w:val="00F06E52"/>
    <w:rsid w:val="00F07277"/>
    <w:rsid w:val="00F07CD4"/>
    <w:rsid w:val="00F07DC2"/>
    <w:rsid w:val="00F10222"/>
    <w:rsid w:val="00F10446"/>
    <w:rsid w:val="00F10500"/>
    <w:rsid w:val="00F109AD"/>
    <w:rsid w:val="00F10A7D"/>
    <w:rsid w:val="00F1102F"/>
    <w:rsid w:val="00F1113E"/>
    <w:rsid w:val="00F11BC1"/>
    <w:rsid w:val="00F11C79"/>
    <w:rsid w:val="00F11E5B"/>
    <w:rsid w:val="00F11E69"/>
    <w:rsid w:val="00F11F82"/>
    <w:rsid w:val="00F12221"/>
    <w:rsid w:val="00F12388"/>
    <w:rsid w:val="00F12730"/>
    <w:rsid w:val="00F13C8F"/>
    <w:rsid w:val="00F13E77"/>
    <w:rsid w:val="00F13F45"/>
    <w:rsid w:val="00F1436D"/>
    <w:rsid w:val="00F1477D"/>
    <w:rsid w:val="00F1489E"/>
    <w:rsid w:val="00F14A0B"/>
    <w:rsid w:val="00F14BEC"/>
    <w:rsid w:val="00F14C65"/>
    <w:rsid w:val="00F14E62"/>
    <w:rsid w:val="00F14F54"/>
    <w:rsid w:val="00F153C2"/>
    <w:rsid w:val="00F16535"/>
    <w:rsid w:val="00F16D11"/>
    <w:rsid w:val="00F16D16"/>
    <w:rsid w:val="00F16DB6"/>
    <w:rsid w:val="00F1728C"/>
    <w:rsid w:val="00F173AD"/>
    <w:rsid w:val="00F1753A"/>
    <w:rsid w:val="00F17E3E"/>
    <w:rsid w:val="00F206D8"/>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6D08"/>
    <w:rsid w:val="00F2709B"/>
    <w:rsid w:val="00F273CB"/>
    <w:rsid w:val="00F27680"/>
    <w:rsid w:val="00F27A22"/>
    <w:rsid w:val="00F27AD5"/>
    <w:rsid w:val="00F3053A"/>
    <w:rsid w:val="00F30D0E"/>
    <w:rsid w:val="00F30E51"/>
    <w:rsid w:val="00F3115D"/>
    <w:rsid w:val="00F31362"/>
    <w:rsid w:val="00F317D2"/>
    <w:rsid w:val="00F317FB"/>
    <w:rsid w:val="00F323D6"/>
    <w:rsid w:val="00F3316D"/>
    <w:rsid w:val="00F33378"/>
    <w:rsid w:val="00F33F02"/>
    <w:rsid w:val="00F34B1F"/>
    <w:rsid w:val="00F34E02"/>
    <w:rsid w:val="00F35353"/>
    <w:rsid w:val="00F3537A"/>
    <w:rsid w:val="00F35A67"/>
    <w:rsid w:val="00F368AD"/>
    <w:rsid w:val="00F36AB2"/>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4A03"/>
    <w:rsid w:val="00F45B13"/>
    <w:rsid w:val="00F463A5"/>
    <w:rsid w:val="00F46554"/>
    <w:rsid w:val="00F465BF"/>
    <w:rsid w:val="00F46A6C"/>
    <w:rsid w:val="00F47A10"/>
    <w:rsid w:val="00F47F4B"/>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30EE"/>
    <w:rsid w:val="00F532CB"/>
    <w:rsid w:val="00F54459"/>
    <w:rsid w:val="00F54870"/>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97B"/>
    <w:rsid w:val="00F62DC2"/>
    <w:rsid w:val="00F62E5D"/>
    <w:rsid w:val="00F63197"/>
    <w:rsid w:val="00F6323B"/>
    <w:rsid w:val="00F6341F"/>
    <w:rsid w:val="00F63470"/>
    <w:rsid w:val="00F634E4"/>
    <w:rsid w:val="00F63939"/>
    <w:rsid w:val="00F6397B"/>
    <w:rsid w:val="00F63C35"/>
    <w:rsid w:val="00F64271"/>
    <w:rsid w:val="00F642CA"/>
    <w:rsid w:val="00F6472D"/>
    <w:rsid w:val="00F64E1D"/>
    <w:rsid w:val="00F64EEC"/>
    <w:rsid w:val="00F6549D"/>
    <w:rsid w:val="00F66440"/>
    <w:rsid w:val="00F668F9"/>
    <w:rsid w:val="00F66F06"/>
    <w:rsid w:val="00F671F4"/>
    <w:rsid w:val="00F67410"/>
    <w:rsid w:val="00F67568"/>
    <w:rsid w:val="00F6757C"/>
    <w:rsid w:val="00F67638"/>
    <w:rsid w:val="00F676FE"/>
    <w:rsid w:val="00F67A40"/>
    <w:rsid w:val="00F67A61"/>
    <w:rsid w:val="00F67C8E"/>
    <w:rsid w:val="00F7042B"/>
    <w:rsid w:val="00F70B8A"/>
    <w:rsid w:val="00F70D47"/>
    <w:rsid w:val="00F70F5D"/>
    <w:rsid w:val="00F70F90"/>
    <w:rsid w:val="00F71634"/>
    <w:rsid w:val="00F720FE"/>
    <w:rsid w:val="00F7247D"/>
    <w:rsid w:val="00F726B5"/>
    <w:rsid w:val="00F73043"/>
    <w:rsid w:val="00F7317C"/>
    <w:rsid w:val="00F738B4"/>
    <w:rsid w:val="00F73A37"/>
    <w:rsid w:val="00F74401"/>
    <w:rsid w:val="00F74626"/>
    <w:rsid w:val="00F74658"/>
    <w:rsid w:val="00F74C5B"/>
    <w:rsid w:val="00F751A0"/>
    <w:rsid w:val="00F760D6"/>
    <w:rsid w:val="00F769F0"/>
    <w:rsid w:val="00F76CA9"/>
    <w:rsid w:val="00F76F2C"/>
    <w:rsid w:val="00F7703D"/>
    <w:rsid w:val="00F77133"/>
    <w:rsid w:val="00F776A2"/>
    <w:rsid w:val="00F77828"/>
    <w:rsid w:val="00F805D8"/>
    <w:rsid w:val="00F807EB"/>
    <w:rsid w:val="00F8096D"/>
    <w:rsid w:val="00F80A59"/>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ED2"/>
    <w:rsid w:val="00F84FB8"/>
    <w:rsid w:val="00F854C0"/>
    <w:rsid w:val="00F85A07"/>
    <w:rsid w:val="00F85F1E"/>
    <w:rsid w:val="00F85F89"/>
    <w:rsid w:val="00F85FBD"/>
    <w:rsid w:val="00F8649B"/>
    <w:rsid w:val="00F86532"/>
    <w:rsid w:val="00F868B1"/>
    <w:rsid w:val="00F86B33"/>
    <w:rsid w:val="00F87A4B"/>
    <w:rsid w:val="00F87AC5"/>
    <w:rsid w:val="00F902E5"/>
    <w:rsid w:val="00F910CA"/>
    <w:rsid w:val="00F92186"/>
    <w:rsid w:val="00F923C6"/>
    <w:rsid w:val="00F924C8"/>
    <w:rsid w:val="00F926E0"/>
    <w:rsid w:val="00F928F6"/>
    <w:rsid w:val="00F93D6C"/>
    <w:rsid w:val="00F941DB"/>
    <w:rsid w:val="00F94C23"/>
    <w:rsid w:val="00F94D27"/>
    <w:rsid w:val="00F9567D"/>
    <w:rsid w:val="00F957D0"/>
    <w:rsid w:val="00F9691E"/>
    <w:rsid w:val="00F96D80"/>
    <w:rsid w:val="00F972FF"/>
    <w:rsid w:val="00F97369"/>
    <w:rsid w:val="00F975C4"/>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0AF"/>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16"/>
    <w:rsid w:val="00FA73F4"/>
    <w:rsid w:val="00FA75D6"/>
    <w:rsid w:val="00FA761E"/>
    <w:rsid w:val="00FA7861"/>
    <w:rsid w:val="00FA7EB7"/>
    <w:rsid w:val="00FB058E"/>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273"/>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19CF"/>
    <w:rsid w:val="00FC25B8"/>
    <w:rsid w:val="00FC2BFD"/>
    <w:rsid w:val="00FC2E79"/>
    <w:rsid w:val="00FC3162"/>
    <w:rsid w:val="00FC3894"/>
    <w:rsid w:val="00FC3C0A"/>
    <w:rsid w:val="00FC3FFA"/>
    <w:rsid w:val="00FC45D1"/>
    <w:rsid w:val="00FC465B"/>
    <w:rsid w:val="00FC46B2"/>
    <w:rsid w:val="00FC47D4"/>
    <w:rsid w:val="00FC49F4"/>
    <w:rsid w:val="00FC5E7F"/>
    <w:rsid w:val="00FC6018"/>
    <w:rsid w:val="00FC66AA"/>
    <w:rsid w:val="00FC6892"/>
    <w:rsid w:val="00FC6B72"/>
    <w:rsid w:val="00FC7328"/>
    <w:rsid w:val="00FC7957"/>
    <w:rsid w:val="00FD0A92"/>
    <w:rsid w:val="00FD0FBF"/>
    <w:rsid w:val="00FD113F"/>
    <w:rsid w:val="00FD140B"/>
    <w:rsid w:val="00FD1438"/>
    <w:rsid w:val="00FD1536"/>
    <w:rsid w:val="00FD15BE"/>
    <w:rsid w:val="00FD1C2B"/>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2DB6"/>
    <w:rsid w:val="00FE3128"/>
    <w:rsid w:val="00FE4AA5"/>
    <w:rsid w:val="00FE5504"/>
    <w:rsid w:val="00FE583D"/>
    <w:rsid w:val="00FE5E4E"/>
    <w:rsid w:val="00FE60E8"/>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DBD"/>
    <w:rsid w:val="00FF2E6C"/>
    <w:rsid w:val="00FF3655"/>
    <w:rsid w:val="00FF37C7"/>
    <w:rsid w:val="00FF3B48"/>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F"/>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53163C"/>
    <w:pPr>
      <w:tabs>
        <w:tab w:val="left" w:pos="440"/>
        <w:tab w:val="right" w:leader="dot" w:pos="9016"/>
      </w:tabs>
      <w:spacing w:after="100"/>
    </w:pPr>
    <w:rPr>
      <w:noProof/>
    </w:r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5664703">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56586150">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37593071">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2308478">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0012078">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4598789">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41377966">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0212885">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5791783">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7919">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56536975">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5225340">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11542100">
      <w:bodyDiv w:val="1"/>
      <w:marLeft w:val="0"/>
      <w:marRight w:val="0"/>
      <w:marTop w:val="0"/>
      <w:marBottom w:val="0"/>
      <w:divBdr>
        <w:top w:val="none" w:sz="0" w:space="0" w:color="auto"/>
        <w:left w:val="none" w:sz="0" w:space="0" w:color="auto"/>
        <w:bottom w:val="none" w:sz="0" w:space="0" w:color="auto"/>
        <w:right w:val="none" w:sz="0" w:space="0" w:color="auto"/>
      </w:divBdr>
    </w:div>
    <w:div w:id="1418748078">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11404710">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7398653">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9.png"/><Relationship Id="rId107" Type="http://schemas.openxmlformats.org/officeDocument/2006/relationships/image" Target="media/image96.png"/><Relationship Id="rId11" Type="http://schemas.openxmlformats.org/officeDocument/2006/relationships/image" Target="media/image3.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settings" Target="settings.xml"/><Relationship Id="rId95" Type="http://schemas.openxmlformats.org/officeDocument/2006/relationships/image" Target="media/image86.png"/><Relationship Id="rId160" Type="http://schemas.openxmlformats.org/officeDocument/2006/relationships/image" Target="media/image149.png"/><Relationship Id="rId181" Type="http://schemas.openxmlformats.org/officeDocument/2006/relationships/footer" Target="footer2.xml"/><Relationship Id="rId22" Type="http://schemas.openxmlformats.org/officeDocument/2006/relationships/image" Target="media/image14.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6.png"/><Relationship Id="rId150" Type="http://schemas.openxmlformats.org/officeDocument/2006/relationships/image" Target="media/image139.png"/><Relationship Id="rId171" Type="http://schemas.openxmlformats.org/officeDocument/2006/relationships/image" Target="media/image160.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9.png"/><Relationship Id="rId161" Type="http://schemas.openxmlformats.org/officeDocument/2006/relationships/image" Target="media/image150.png"/><Relationship Id="rId182" Type="http://schemas.openxmlformats.org/officeDocument/2006/relationships/fontTable" Target="fontTable.xml"/><Relationship Id="rId6" Type="http://schemas.openxmlformats.org/officeDocument/2006/relationships/webSettings" Target="webSettings.xml"/><Relationship Id="rId23" Type="http://schemas.openxmlformats.org/officeDocument/2006/relationships/image" Target="media/image15.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77" Type="http://schemas.openxmlformats.org/officeDocument/2006/relationships/image" Target="media/image166.png"/><Relationship Id="rId172" Type="http://schemas.openxmlformats.org/officeDocument/2006/relationships/image" Target="media/image16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header" Target="header1.xml"/><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6.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1.png"/><Relationship Id="rId183"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hyperlink" Target="https://weechat.org/about/screenshots/" TargetMode="External"/><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1.png"/><Relationship Id="rId173" Type="http://schemas.openxmlformats.org/officeDocument/2006/relationships/image" Target="media/image162.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footer" Target="footer1.xml"/><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3.png"/><Relationship Id="rId179" Type="http://schemas.openxmlformats.org/officeDocument/2006/relationships/image" Target="media/image168.png"/><Relationship Id="rId15" Type="http://schemas.openxmlformats.org/officeDocument/2006/relationships/image" Target="media/image7.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png"/><Relationship Id="rId169" Type="http://schemas.openxmlformats.org/officeDocument/2006/relationships/image" Target="media/image158.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eader" Target="header2.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4.png"/><Relationship Id="rId16" Type="http://schemas.openxmlformats.org/officeDocument/2006/relationships/image" Target="media/image8.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81.png"/><Relationship Id="rId165" Type="http://schemas.openxmlformats.org/officeDocument/2006/relationships/image" Target="media/image154.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71.png"/><Relationship Id="rId155" Type="http://schemas.openxmlformats.org/officeDocument/2006/relationships/image" Target="media/image144.png"/><Relationship Id="rId176" Type="http://schemas.openxmlformats.org/officeDocument/2006/relationships/image" Target="media/image165.png"/><Relationship Id="rId17" Type="http://schemas.openxmlformats.org/officeDocument/2006/relationships/image" Target="media/image9.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3.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4.png"/><Relationship Id="rId166" Type="http://schemas.openxmlformats.org/officeDocument/2006/relationships/image" Target="media/image155.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94E37"/>
    <w:rsid w:val="001E4C93"/>
    <w:rsid w:val="002260B2"/>
    <w:rsid w:val="00285A17"/>
    <w:rsid w:val="002B3021"/>
    <w:rsid w:val="002D5EBF"/>
    <w:rsid w:val="0035298D"/>
    <w:rsid w:val="003D709A"/>
    <w:rsid w:val="003E734F"/>
    <w:rsid w:val="00422F1F"/>
    <w:rsid w:val="0042647B"/>
    <w:rsid w:val="00441AF4"/>
    <w:rsid w:val="004936D3"/>
    <w:rsid w:val="00497E52"/>
    <w:rsid w:val="004E7562"/>
    <w:rsid w:val="00503AB1"/>
    <w:rsid w:val="0054096A"/>
    <w:rsid w:val="005A0C80"/>
    <w:rsid w:val="005C6F72"/>
    <w:rsid w:val="005F6DDF"/>
    <w:rsid w:val="0060385E"/>
    <w:rsid w:val="00621164"/>
    <w:rsid w:val="006A0864"/>
    <w:rsid w:val="006B73F2"/>
    <w:rsid w:val="00705479"/>
    <w:rsid w:val="007143D3"/>
    <w:rsid w:val="00742E45"/>
    <w:rsid w:val="00746C4D"/>
    <w:rsid w:val="00752095"/>
    <w:rsid w:val="00763452"/>
    <w:rsid w:val="007718AE"/>
    <w:rsid w:val="0077297E"/>
    <w:rsid w:val="007B1588"/>
    <w:rsid w:val="007C3EC3"/>
    <w:rsid w:val="007E370E"/>
    <w:rsid w:val="007F4935"/>
    <w:rsid w:val="00823761"/>
    <w:rsid w:val="0082689C"/>
    <w:rsid w:val="00894C90"/>
    <w:rsid w:val="008E059B"/>
    <w:rsid w:val="00933DBA"/>
    <w:rsid w:val="009353F1"/>
    <w:rsid w:val="009B367E"/>
    <w:rsid w:val="00A02338"/>
    <w:rsid w:val="00A0415D"/>
    <w:rsid w:val="00A13702"/>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926B5"/>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3</TotalTime>
  <Pages>182</Pages>
  <Words>38715</Words>
  <Characters>223801</Characters>
  <Application>Microsoft Office Word</Application>
  <DocSecurity>0</DocSecurity>
  <Lines>7081</Lines>
  <Paragraphs>4413</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27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8634</cp:revision>
  <dcterms:created xsi:type="dcterms:W3CDTF">2021-02-06T18:32:00Z</dcterms:created>
  <dcterms:modified xsi:type="dcterms:W3CDTF">2022-02-28T22:30:00Z</dcterms:modified>
</cp:coreProperties>
</file>